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lang w:val="en-AU" w:eastAsia="zh-CN"/>
        </w:rPr>
        <w:id w:val="850151145"/>
        <w:docPartObj>
          <w:docPartGallery w:val="Table of Contents"/>
          <w:docPartUnique/>
        </w:docPartObj>
      </w:sdtPr>
      <w:sdtEndPr>
        <w:rPr>
          <w:b/>
          <w:bCs/>
          <w:noProof/>
        </w:rPr>
      </w:sdtEndPr>
      <w:sdtContent>
        <w:p w14:paraId="04E287CE" w14:textId="7EBFED83" w:rsidR="008B5AA7" w:rsidRDefault="008B5AA7">
          <w:pPr>
            <w:pStyle w:val="TOCHeading"/>
          </w:pPr>
          <w:r>
            <w:t>Contents</w:t>
          </w:r>
        </w:p>
        <w:p w14:paraId="20129932" w14:textId="51EB8272" w:rsidR="008B5AA7" w:rsidRDefault="008B5AA7">
          <w:pPr>
            <w:pStyle w:val="TOC1"/>
            <w:tabs>
              <w:tab w:val="right" w:leader="dot" w:pos="9016"/>
            </w:tabs>
            <w:rPr>
              <w:noProof/>
            </w:rPr>
          </w:pPr>
          <w:r>
            <w:fldChar w:fldCharType="begin"/>
          </w:r>
          <w:r>
            <w:instrText xml:space="preserve"> TOC \o "1-3" \h \z \u </w:instrText>
          </w:r>
          <w:r>
            <w:fldChar w:fldCharType="separate"/>
          </w:r>
          <w:hyperlink w:anchor="_Toc168220843" w:history="1">
            <w:r w:rsidRPr="00D03C70">
              <w:rPr>
                <w:rStyle w:val="Hyperlink"/>
                <w:noProof/>
              </w:rPr>
              <w:t>W1</w:t>
            </w:r>
            <w:r>
              <w:rPr>
                <w:noProof/>
                <w:webHidden/>
              </w:rPr>
              <w:tab/>
            </w:r>
            <w:r>
              <w:rPr>
                <w:noProof/>
                <w:webHidden/>
              </w:rPr>
              <w:fldChar w:fldCharType="begin"/>
            </w:r>
            <w:r>
              <w:rPr>
                <w:noProof/>
                <w:webHidden/>
              </w:rPr>
              <w:instrText xml:space="preserve"> PAGEREF _Toc168220843 \h </w:instrText>
            </w:r>
            <w:r>
              <w:rPr>
                <w:noProof/>
                <w:webHidden/>
              </w:rPr>
            </w:r>
            <w:r>
              <w:rPr>
                <w:noProof/>
                <w:webHidden/>
              </w:rPr>
              <w:fldChar w:fldCharType="separate"/>
            </w:r>
            <w:r w:rsidR="00B54EBD">
              <w:rPr>
                <w:noProof/>
                <w:webHidden/>
              </w:rPr>
              <w:t>1</w:t>
            </w:r>
            <w:r>
              <w:rPr>
                <w:noProof/>
                <w:webHidden/>
              </w:rPr>
              <w:fldChar w:fldCharType="end"/>
            </w:r>
          </w:hyperlink>
        </w:p>
        <w:p w14:paraId="048BD3C2" w14:textId="141A2262" w:rsidR="008B5AA7" w:rsidRDefault="007B1956">
          <w:pPr>
            <w:pStyle w:val="TOC1"/>
            <w:tabs>
              <w:tab w:val="right" w:leader="dot" w:pos="9016"/>
            </w:tabs>
            <w:rPr>
              <w:noProof/>
            </w:rPr>
          </w:pPr>
          <w:hyperlink w:anchor="_Toc168220844" w:history="1">
            <w:r w:rsidR="008B5AA7" w:rsidRPr="00D03C70">
              <w:rPr>
                <w:rStyle w:val="Hyperlink"/>
                <w:noProof/>
              </w:rPr>
              <w:t>W2</w:t>
            </w:r>
            <w:r w:rsidR="008B5AA7">
              <w:rPr>
                <w:noProof/>
                <w:webHidden/>
              </w:rPr>
              <w:tab/>
            </w:r>
            <w:r w:rsidR="008B5AA7">
              <w:rPr>
                <w:noProof/>
                <w:webHidden/>
              </w:rPr>
              <w:fldChar w:fldCharType="begin"/>
            </w:r>
            <w:r w:rsidR="008B5AA7">
              <w:rPr>
                <w:noProof/>
                <w:webHidden/>
              </w:rPr>
              <w:instrText xml:space="preserve"> PAGEREF _Toc168220844 \h </w:instrText>
            </w:r>
            <w:r w:rsidR="008B5AA7">
              <w:rPr>
                <w:noProof/>
                <w:webHidden/>
              </w:rPr>
            </w:r>
            <w:r w:rsidR="008B5AA7">
              <w:rPr>
                <w:noProof/>
                <w:webHidden/>
              </w:rPr>
              <w:fldChar w:fldCharType="separate"/>
            </w:r>
            <w:r w:rsidR="00B54EBD">
              <w:rPr>
                <w:noProof/>
                <w:webHidden/>
              </w:rPr>
              <w:t>5</w:t>
            </w:r>
            <w:r w:rsidR="008B5AA7">
              <w:rPr>
                <w:noProof/>
                <w:webHidden/>
              </w:rPr>
              <w:fldChar w:fldCharType="end"/>
            </w:r>
          </w:hyperlink>
        </w:p>
        <w:p w14:paraId="03475C9F" w14:textId="7A55ABC4" w:rsidR="008B5AA7" w:rsidRDefault="007B1956">
          <w:pPr>
            <w:pStyle w:val="TOC1"/>
            <w:tabs>
              <w:tab w:val="right" w:leader="dot" w:pos="9016"/>
            </w:tabs>
            <w:rPr>
              <w:noProof/>
            </w:rPr>
          </w:pPr>
          <w:hyperlink w:anchor="_Toc168220845" w:history="1">
            <w:r w:rsidR="008B5AA7" w:rsidRPr="00D03C70">
              <w:rPr>
                <w:rStyle w:val="Hyperlink"/>
                <w:noProof/>
              </w:rPr>
              <w:t>W3</w:t>
            </w:r>
            <w:r w:rsidR="008B5AA7">
              <w:rPr>
                <w:noProof/>
                <w:webHidden/>
              </w:rPr>
              <w:tab/>
            </w:r>
            <w:r w:rsidR="008B5AA7">
              <w:rPr>
                <w:noProof/>
                <w:webHidden/>
              </w:rPr>
              <w:fldChar w:fldCharType="begin"/>
            </w:r>
            <w:r w:rsidR="008B5AA7">
              <w:rPr>
                <w:noProof/>
                <w:webHidden/>
              </w:rPr>
              <w:instrText xml:space="preserve"> PAGEREF _Toc168220845 \h </w:instrText>
            </w:r>
            <w:r w:rsidR="008B5AA7">
              <w:rPr>
                <w:noProof/>
                <w:webHidden/>
              </w:rPr>
            </w:r>
            <w:r w:rsidR="008B5AA7">
              <w:rPr>
                <w:noProof/>
                <w:webHidden/>
              </w:rPr>
              <w:fldChar w:fldCharType="separate"/>
            </w:r>
            <w:r w:rsidR="00B54EBD">
              <w:rPr>
                <w:noProof/>
                <w:webHidden/>
              </w:rPr>
              <w:t>10</w:t>
            </w:r>
            <w:r w:rsidR="008B5AA7">
              <w:rPr>
                <w:noProof/>
                <w:webHidden/>
              </w:rPr>
              <w:fldChar w:fldCharType="end"/>
            </w:r>
          </w:hyperlink>
        </w:p>
        <w:p w14:paraId="63B8FA81" w14:textId="23096588" w:rsidR="008B5AA7" w:rsidRDefault="007B1956">
          <w:pPr>
            <w:pStyle w:val="TOC1"/>
            <w:tabs>
              <w:tab w:val="right" w:leader="dot" w:pos="9016"/>
            </w:tabs>
            <w:rPr>
              <w:noProof/>
            </w:rPr>
          </w:pPr>
          <w:hyperlink w:anchor="_Toc168220846" w:history="1">
            <w:r w:rsidR="008B5AA7" w:rsidRPr="00D03C70">
              <w:rPr>
                <w:rStyle w:val="Hyperlink"/>
                <w:noProof/>
              </w:rPr>
              <w:t>W4</w:t>
            </w:r>
            <w:r w:rsidR="008B5AA7">
              <w:rPr>
                <w:noProof/>
                <w:webHidden/>
              </w:rPr>
              <w:tab/>
            </w:r>
            <w:r w:rsidR="008B5AA7">
              <w:rPr>
                <w:noProof/>
                <w:webHidden/>
              </w:rPr>
              <w:fldChar w:fldCharType="begin"/>
            </w:r>
            <w:r w:rsidR="008B5AA7">
              <w:rPr>
                <w:noProof/>
                <w:webHidden/>
              </w:rPr>
              <w:instrText xml:space="preserve"> PAGEREF _Toc168220846 \h </w:instrText>
            </w:r>
            <w:r w:rsidR="008B5AA7">
              <w:rPr>
                <w:noProof/>
                <w:webHidden/>
              </w:rPr>
            </w:r>
            <w:r w:rsidR="008B5AA7">
              <w:rPr>
                <w:noProof/>
                <w:webHidden/>
              </w:rPr>
              <w:fldChar w:fldCharType="separate"/>
            </w:r>
            <w:r w:rsidR="00B54EBD">
              <w:rPr>
                <w:noProof/>
                <w:webHidden/>
              </w:rPr>
              <w:t>17</w:t>
            </w:r>
            <w:r w:rsidR="008B5AA7">
              <w:rPr>
                <w:noProof/>
                <w:webHidden/>
              </w:rPr>
              <w:fldChar w:fldCharType="end"/>
            </w:r>
          </w:hyperlink>
        </w:p>
        <w:p w14:paraId="4A6F104A" w14:textId="2D66D1E7" w:rsidR="008B5AA7" w:rsidRDefault="007B1956">
          <w:pPr>
            <w:pStyle w:val="TOC1"/>
            <w:tabs>
              <w:tab w:val="right" w:leader="dot" w:pos="9016"/>
            </w:tabs>
            <w:rPr>
              <w:noProof/>
            </w:rPr>
          </w:pPr>
          <w:hyperlink w:anchor="_Toc168220847" w:history="1">
            <w:r w:rsidR="008B5AA7" w:rsidRPr="00D03C70">
              <w:rPr>
                <w:rStyle w:val="Hyperlink"/>
                <w:noProof/>
              </w:rPr>
              <w:t>W5</w:t>
            </w:r>
            <w:r w:rsidR="008B5AA7">
              <w:rPr>
                <w:noProof/>
                <w:webHidden/>
              </w:rPr>
              <w:tab/>
            </w:r>
            <w:r w:rsidR="008B5AA7">
              <w:rPr>
                <w:noProof/>
                <w:webHidden/>
              </w:rPr>
              <w:fldChar w:fldCharType="begin"/>
            </w:r>
            <w:r w:rsidR="008B5AA7">
              <w:rPr>
                <w:noProof/>
                <w:webHidden/>
              </w:rPr>
              <w:instrText xml:space="preserve"> PAGEREF _Toc168220847 \h </w:instrText>
            </w:r>
            <w:r w:rsidR="008B5AA7">
              <w:rPr>
                <w:noProof/>
                <w:webHidden/>
              </w:rPr>
            </w:r>
            <w:r w:rsidR="008B5AA7">
              <w:rPr>
                <w:noProof/>
                <w:webHidden/>
              </w:rPr>
              <w:fldChar w:fldCharType="separate"/>
            </w:r>
            <w:r w:rsidR="00B54EBD">
              <w:rPr>
                <w:noProof/>
                <w:webHidden/>
              </w:rPr>
              <w:t>25</w:t>
            </w:r>
            <w:r w:rsidR="008B5AA7">
              <w:rPr>
                <w:noProof/>
                <w:webHidden/>
              </w:rPr>
              <w:fldChar w:fldCharType="end"/>
            </w:r>
          </w:hyperlink>
        </w:p>
        <w:p w14:paraId="21D0C72B" w14:textId="01FFB056" w:rsidR="008B5AA7" w:rsidRDefault="007B1956">
          <w:pPr>
            <w:pStyle w:val="TOC1"/>
            <w:tabs>
              <w:tab w:val="right" w:leader="dot" w:pos="9016"/>
            </w:tabs>
            <w:rPr>
              <w:noProof/>
            </w:rPr>
          </w:pPr>
          <w:hyperlink w:anchor="_Toc168220848" w:history="1">
            <w:r w:rsidR="008B5AA7" w:rsidRPr="00D03C70">
              <w:rPr>
                <w:rStyle w:val="Hyperlink"/>
                <w:noProof/>
              </w:rPr>
              <w:t>W6</w:t>
            </w:r>
            <w:r w:rsidR="008B5AA7">
              <w:rPr>
                <w:noProof/>
                <w:webHidden/>
              </w:rPr>
              <w:tab/>
            </w:r>
            <w:r w:rsidR="008B5AA7">
              <w:rPr>
                <w:noProof/>
                <w:webHidden/>
              </w:rPr>
              <w:fldChar w:fldCharType="begin"/>
            </w:r>
            <w:r w:rsidR="008B5AA7">
              <w:rPr>
                <w:noProof/>
                <w:webHidden/>
              </w:rPr>
              <w:instrText xml:space="preserve"> PAGEREF _Toc168220848 \h </w:instrText>
            </w:r>
            <w:r w:rsidR="008B5AA7">
              <w:rPr>
                <w:noProof/>
                <w:webHidden/>
              </w:rPr>
            </w:r>
            <w:r w:rsidR="008B5AA7">
              <w:rPr>
                <w:noProof/>
                <w:webHidden/>
              </w:rPr>
              <w:fldChar w:fldCharType="separate"/>
            </w:r>
            <w:r w:rsidR="00B54EBD">
              <w:rPr>
                <w:noProof/>
                <w:webHidden/>
              </w:rPr>
              <w:t>35</w:t>
            </w:r>
            <w:r w:rsidR="008B5AA7">
              <w:rPr>
                <w:noProof/>
                <w:webHidden/>
              </w:rPr>
              <w:fldChar w:fldCharType="end"/>
            </w:r>
          </w:hyperlink>
        </w:p>
        <w:p w14:paraId="61757FC1" w14:textId="66D92D79" w:rsidR="008B5AA7" w:rsidRDefault="007B1956">
          <w:pPr>
            <w:pStyle w:val="TOC1"/>
            <w:tabs>
              <w:tab w:val="right" w:leader="dot" w:pos="9016"/>
            </w:tabs>
            <w:rPr>
              <w:noProof/>
            </w:rPr>
          </w:pPr>
          <w:hyperlink w:anchor="_Toc168220849" w:history="1">
            <w:r w:rsidR="008B5AA7" w:rsidRPr="00D03C70">
              <w:rPr>
                <w:rStyle w:val="Hyperlink"/>
                <w:rFonts w:asciiTheme="majorHAnsi" w:eastAsiaTheme="majorEastAsia" w:hAnsiTheme="majorHAnsi" w:cstheme="majorBidi"/>
                <w:noProof/>
              </w:rPr>
              <w:t>W7</w:t>
            </w:r>
            <w:r w:rsidR="008B5AA7">
              <w:rPr>
                <w:noProof/>
                <w:webHidden/>
              </w:rPr>
              <w:tab/>
            </w:r>
            <w:r w:rsidR="008B5AA7">
              <w:rPr>
                <w:noProof/>
                <w:webHidden/>
              </w:rPr>
              <w:fldChar w:fldCharType="begin"/>
            </w:r>
            <w:r w:rsidR="008B5AA7">
              <w:rPr>
                <w:noProof/>
                <w:webHidden/>
              </w:rPr>
              <w:instrText xml:space="preserve"> PAGEREF _Toc168220849 \h </w:instrText>
            </w:r>
            <w:r w:rsidR="008B5AA7">
              <w:rPr>
                <w:noProof/>
                <w:webHidden/>
              </w:rPr>
            </w:r>
            <w:r w:rsidR="008B5AA7">
              <w:rPr>
                <w:noProof/>
                <w:webHidden/>
              </w:rPr>
              <w:fldChar w:fldCharType="separate"/>
            </w:r>
            <w:r w:rsidR="00B54EBD">
              <w:rPr>
                <w:noProof/>
                <w:webHidden/>
              </w:rPr>
              <w:t>47</w:t>
            </w:r>
            <w:r w:rsidR="008B5AA7">
              <w:rPr>
                <w:noProof/>
                <w:webHidden/>
              </w:rPr>
              <w:fldChar w:fldCharType="end"/>
            </w:r>
          </w:hyperlink>
        </w:p>
        <w:p w14:paraId="73B305B9" w14:textId="3AB64D66" w:rsidR="008B5AA7" w:rsidRDefault="007B1956">
          <w:pPr>
            <w:pStyle w:val="TOC1"/>
            <w:tabs>
              <w:tab w:val="right" w:leader="dot" w:pos="9016"/>
            </w:tabs>
            <w:rPr>
              <w:noProof/>
            </w:rPr>
          </w:pPr>
          <w:hyperlink w:anchor="_Toc168220850" w:history="1">
            <w:r w:rsidR="008B5AA7" w:rsidRPr="00D03C70">
              <w:rPr>
                <w:rStyle w:val="Hyperlink"/>
                <w:noProof/>
              </w:rPr>
              <w:t>W9</w:t>
            </w:r>
            <w:r w:rsidR="008B5AA7">
              <w:rPr>
                <w:noProof/>
                <w:webHidden/>
              </w:rPr>
              <w:tab/>
            </w:r>
            <w:r w:rsidR="008B5AA7">
              <w:rPr>
                <w:noProof/>
                <w:webHidden/>
              </w:rPr>
              <w:fldChar w:fldCharType="begin"/>
            </w:r>
            <w:r w:rsidR="008B5AA7">
              <w:rPr>
                <w:noProof/>
                <w:webHidden/>
              </w:rPr>
              <w:instrText xml:space="preserve"> PAGEREF _Toc168220850 \h </w:instrText>
            </w:r>
            <w:r w:rsidR="008B5AA7">
              <w:rPr>
                <w:noProof/>
                <w:webHidden/>
              </w:rPr>
            </w:r>
            <w:r w:rsidR="008B5AA7">
              <w:rPr>
                <w:noProof/>
                <w:webHidden/>
              </w:rPr>
              <w:fldChar w:fldCharType="separate"/>
            </w:r>
            <w:r w:rsidR="00B54EBD">
              <w:rPr>
                <w:noProof/>
                <w:webHidden/>
              </w:rPr>
              <w:t>56</w:t>
            </w:r>
            <w:r w:rsidR="008B5AA7">
              <w:rPr>
                <w:noProof/>
                <w:webHidden/>
              </w:rPr>
              <w:fldChar w:fldCharType="end"/>
            </w:r>
          </w:hyperlink>
        </w:p>
        <w:p w14:paraId="35EF78A7" w14:textId="44DC2CF3" w:rsidR="008B5AA7" w:rsidRDefault="007B1956">
          <w:pPr>
            <w:pStyle w:val="TOC1"/>
            <w:tabs>
              <w:tab w:val="right" w:leader="dot" w:pos="9016"/>
            </w:tabs>
            <w:rPr>
              <w:noProof/>
            </w:rPr>
          </w:pPr>
          <w:hyperlink w:anchor="_Toc168220851" w:history="1">
            <w:r w:rsidR="008B5AA7" w:rsidRPr="00D03C70">
              <w:rPr>
                <w:rStyle w:val="Hyperlink"/>
                <w:noProof/>
              </w:rPr>
              <w:t>W10</w:t>
            </w:r>
            <w:r w:rsidR="008B5AA7">
              <w:rPr>
                <w:noProof/>
                <w:webHidden/>
              </w:rPr>
              <w:tab/>
            </w:r>
            <w:r w:rsidR="008B5AA7">
              <w:rPr>
                <w:noProof/>
                <w:webHidden/>
              </w:rPr>
              <w:fldChar w:fldCharType="begin"/>
            </w:r>
            <w:r w:rsidR="008B5AA7">
              <w:rPr>
                <w:noProof/>
                <w:webHidden/>
              </w:rPr>
              <w:instrText xml:space="preserve"> PAGEREF _Toc168220851 \h </w:instrText>
            </w:r>
            <w:r w:rsidR="008B5AA7">
              <w:rPr>
                <w:noProof/>
                <w:webHidden/>
              </w:rPr>
            </w:r>
            <w:r w:rsidR="008B5AA7">
              <w:rPr>
                <w:noProof/>
                <w:webHidden/>
              </w:rPr>
              <w:fldChar w:fldCharType="separate"/>
            </w:r>
            <w:r w:rsidR="00B54EBD">
              <w:rPr>
                <w:noProof/>
                <w:webHidden/>
              </w:rPr>
              <w:t>62</w:t>
            </w:r>
            <w:r w:rsidR="008B5AA7">
              <w:rPr>
                <w:noProof/>
                <w:webHidden/>
              </w:rPr>
              <w:fldChar w:fldCharType="end"/>
            </w:r>
          </w:hyperlink>
        </w:p>
        <w:p w14:paraId="3EF46E9E" w14:textId="3CDF96C7" w:rsidR="008B5AA7" w:rsidRDefault="007B1956">
          <w:pPr>
            <w:pStyle w:val="TOC1"/>
            <w:tabs>
              <w:tab w:val="right" w:leader="dot" w:pos="9016"/>
            </w:tabs>
            <w:rPr>
              <w:noProof/>
            </w:rPr>
          </w:pPr>
          <w:hyperlink w:anchor="_Toc168220852" w:history="1">
            <w:r w:rsidR="008B5AA7" w:rsidRPr="00D03C70">
              <w:rPr>
                <w:rStyle w:val="Hyperlink"/>
                <w:noProof/>
              </w:rPr>
              <w:t>W11</w:t>
            </w:r>
            <w:r w:rsidR="008B5AA7">
              <w:rPr>
                <w:noProof/>
                <w:webHidden/>
              </w:rPr>
              <w:tab/>
            </w:r>
            <w:r w:rsidR="008B5AA7">
              <w:rPr>
                <w:noProof/>
                <w:webHidden/>
              </w:rPr>
              <w:fldChar w:fldCharType="begin"/>
            </w:r>
            <w:r w:rsidR="008B5AA7">
              <w:rPr>
                <w:noProof/>
                <w:webHidden/>
              </w:rPr>
              <w:instrText xml:space="preserve"> PAGEREF _Toc168220852 \h </w:instrText>
            </w:r>
            <w:r w:rsidR="008B5AA7">
              <w:rPr>
                <w:noProof/>
                <w:webHidden/>
              </w:rPr>
            </w:r>
            <w:r w:rsidR="008B5AA7">
              <w:rPr>
                <w:noProof/>
                <w:webHidden/>
              </w:rPr>
              <w:fldChar w:fldCharType="separate"/>
            </w:r>
            <w:r w:rsidR="00B54EBD">
              <w:rPr>
                <w:noProof/>
                <w:webHidden/>
              </w:rPr>
              <w:t>68</w:t>
            </w:r>
            <w:r w:rsidR="008B5AA7">
              <w:rPr>
                <w:noProof/>
                <w:webHidden/>
              </w:rPr>
              <w:fldChar w:fldCharType="end"/>
            </w:r>
          </w:hyperlink>
        </w:p>
        <w:p w14:paraId="018099DE" w14:textId="2DA3C4C1" w:rsidR="008B5AA7" w:rsidRDefault="008B5AA7">
          <w:r>
            <w:rPr>
              <w:b/>
              <w:bCs/>
              <w:noProof/>
            </w:rPr>
            <w:fldChar w:fldCharType="end"/>
          </w:r>
        </w:p>
      </w:sdtContent>
    </w:sdt>
    <w:p w14:paraId="1643BDDA" w14:textId="3FD707D2" w:rsidR="008B5AA7" w:rsidRDefault="008B5AA7" w:rsidP="00EB437D">
      <w:pPr>
        <w:pStyle w:val="Heading1"/>
      </w:pPr>
    </w:p>
    <w:p w14:paraId="3753E2E6" w14:textId="77777777" w:rsidR="008B5AA7" w:rsidRPr="008B5AA7" w:rsidRDefault="008B5AA7" w:rsidP="008B5AA7"/>
    <w:p w14:paraId="62A3E92C" w14:textId="76257699" w:rsidR="00AD0060" w:rsidRDefault="00EB437D" w:rsidP="00EB437D">
      <w:pPr>
        <w:pStyle w:val="Heading1"/>
      </w:pPr>
      <w:bookmarkStart w:id="0" w:name="_Toc168220843"/>
      <w:r>
        <w:t>W1</w:t>
      </w:r>
      <w:bookmarkEnd w:id="0"/>
    </w:p>
    <w:p w14:paraId="76E99ED1" w14:textId="77777777" w:rsidR="00EB437D" w:rsidRPr="00EB437D" w:rsidRDefault="00EB437D" w:rsidP="00EB437D">
      <w:pPr>
        <w:rPr>
          <w:b/>
          <w:bCs/>
        </w:rPr>
      </w:pPr>
      <w:r w:rsidRPr="00EB437D">
        <w:rPr>
          <w:b/>
          <w:bCs/>
        </w:rPr>
        <w:t>1. Definitions and Concepts</w:t>
      </w:r>
    </w:p>
    <w:p w14:paraId="7B7EB9C6" w14:textId="05375C64" w:rsidR="00EB437D" w:rsidRPr="00EB437D" w:rsidRDefault="00EB437D" w:rsidP="00EB437D">
      <w:r w:rsidRPr="00EB437D">
        <w:rPr>
          <w:b/>
          <w:bCs/>
        </w:rPr>
        <w:t>Q: What is a project? Provide a detailed definition and describe its key characteristics.</w:t>
      </w:r>
      <w:r w:rsidRPr="00EB437D">
        <w:t xml:space="preserve"> </w:t>
      </w:r>
      <w:r w:rsidRPr="00EB437D">
        <w:rPr>
          <w:b/>
          <w:bCs/>
        </w:rPr>
        <w:t>A:</w:t>
      </w:r>
      <w:r w:rsidRPr="00EB437D">
        <w:t xml:space="preserve"> A project is a temporary Endeavor undertaken to create a unique product, service, or result. Key characteristics include:</w:t>
      </w:r>
    </w:p>
    <w:p w14:paraId="47A9E747" w14:textId="77777777" w:rsidR="00EB437D" w:rsidRPr="00EB437D" w:rsidRDefault="00EB437D" w:rsidP="00EB437D">
      <w:pPr>
        <w:numPr>
          <w:ilvl w:val="0"/>
          <w:numId w:val="1"/>
        </w:numPr>
      </w:pPr>
      <w:r w:rsidRPr="00EB437D">
        <w:rPr>
          <w:b/>
          <w:bCs/>
        </w:rPr>
        <w:t>Unique Output:</w:t>
      </w:r>
      <w:r w:rsidRPr="00EB437D">
        <w:t xml:space="preserve"> Each project produces a unique deliverable.</w:t>
      </w:r>
    </w:p>
    <w:p w14:paraId="5C1A5C7E" w14:textId="77777777" w:rsidR="00EB437D" w:rsidRPr="00EB437D" w:rsidRDefault="00EB437D" w:rsidP="00EB437D">
      <w:pPr>
        <w:numPr>
          <w:ilvl w:val="0"/>
          <w:numId w:val="1"/>
        </w:numPr>
      </w:pPr>
      <w:r w:rsidRPr="00EB437D">
        <w:rPr>
          <w:b/>
          <w:bCs/>
        </w:rPr>
        <w:t>Temporary:</w:t>
      </w:r>
      <w:r w:rsidRPr="00EB437D">
        <w:t xml:space="preserve"> Projects have a defined start and end date.</w:t>
      </w:r>
    </w:p>
    <w:p w14:paraId="7A5B3579" w14:textId="77777777" w:rsidR="00EB437D" w:rsidRPr="00EB437D" w:rsidRDefault="00EB437D" w:rsidP="00EB437D">
      <w:pPr>
        <w:numPr>
          <w:ilvl w:val="0"/>
          <w:numId w:val="1"/>
        </w:numPr>
      </w:pPr>
      <w:r w:rsidRPr="00EB437D">
        <w:rPr>
          <w:b/>
          <w:bCs/>
        </w:rPr>
        <w:t>Goal-oriented:</w:t>
      </w:r>
      <w:r w:rsidRPr="00EB437D">
        <w:t xml:space="preserve"> Designed to achieve specific objectives.</w:t>
      </w:r>
    </w:p>
    <w:p w14:paraId="181F4BC9" w14:textId="77777777" w:rsidR="00EB437D" w:rsidRPr="00EB437D" w:rsidRDefault="00EB437D" w:rsidP="00EB437D">
      <w:pPr>
        <w:numPr>
          <w:ilvl w:val="0"/>
          <w:numId w:val="1"/>
        </w:numPr>
      </w:pPr>
      <w:r w:rsidRPr="00EB437D">
        <w:rPr>
          <w:b/>
          <w:bCs/>
        </w:rPr>
        <w:t>Progressive Elaboration:</w:t>
      </w:r>
      <w:r w:rsidRPr="00EB437D">
        <w:t xml:space="preserve"> Projects are developed in steps, and refined incrementally.</w:t>
      </w:r>
    </w:p>
    <w:p w14:paraId="03AB15FF" w14:textId="77777777" w:rsidR="00EB437D" w:rsidRPr="00EB437D" w:rsidRDefault="00EB437D" w:rsidP="00EB437D">
      <w:pPr>
        <w:numPr>
          <w:ilvl w:val="0"/>
          <w:numId w:val="1"/>
        </w:numPr>
      </w:pPr>
      <w:r w:rsidRPr="00EB437D">
        <w:rPr>
          <w:b/>
          <w:bCs/>
        </w:rPr>
        <w:t>Resource-limited:</w:t>
      </w:r>
      <w:r w:rsidRPr="00EB437D">
        <w:t xml:space="preserve"> Projects operate within constraints of time, budget, and resources.</w:t>
      </w:r>
    </w:p>
    <w:p w14:paraId="55777F0C" w14:textId="77777777" w:rsidR="00EB437D" w:rsidRPr="00EB437D" w:rsidRDefault="00EB437D" w:rsidP="00EB437D">
      <w:r w:rsidRPr="00EB437D">
        <w:rPr>
          <w:b/>
          <w:bCs/>
        </w:rPr>
        <w:t>Q: Define project management. How does it differ from project leadership?</w:t>
      </w:r>
      <w:r w:rsidRPr="00EB437D">
        <w:t xml:space="preserve"> </w:t>
      </w:r>
      <w:r w:rsidRPr="00EB437D">
        <w:rPr>
          <w:b/>
          <w:bCs/>
        </w:rPr>
        <w:t>A:</w:t>
      </w:r>
      <w:r w:rsidRPr="00EB437D">
        <w:t xml:space="preserve"> Project management is the application of knowledge, skills, tools, and techniques to </w:t>
      </w:r>
      <w:r w:rsidRPr="00110E3E">
        <w:rPr>
          <w:color w:val="FF0000"/>
        </w:rPr>
        <w:t>project activities to meet the project requirements</w:t>
      </w:r>
      <w:r w:rsidRPr="00EB437D">
        <w:t xml:space="preserve">. It involves processes such as initiating, planning, executing, monitoring, controlling, and closing projects. Project leadership, on the other hand, </w:t>
      </w:r>
      <w:r w:rsidRPr="00EB437D">
        <w:rPr>
          <w:color w:val="FF0000"/>
        </w:rPr>
        <w:t>focuses on guiding and motivating the project team</w:t>
      </w:r>
      <w:r w:rsidRPr="00EB437D">
        <w:t xml:space="preserve">, influencing and </w:t>
      </w:r>
      <w:r w:rsidRPr="00EB437D">
        <w:rPr>
          <w:color w:val="FF0000"/>
        </w:rPr>
        <w:t>inspiring stakeholders</w:t>
      </w:r>
      <w:r w:rsidRPr="00EB437D">
        <w:t>, and effectively managing change and challenges throughout the project lifecycle.</w:t>
      </w:r>
    </w:p>
    <w:p w14:paraId="6451DE07" w14:textId="77777777" w:rsidR="00EB437D" w:rsidRPr="00EB437D" w:rsidRDefault="00EB437D" w:rsidP="00EB437D">
      <w:pPr>
        <w:rPr>
          <w:b/>
          <w:bCs/>
        </w:rPr>
      </w:pPr>
      <w:r w:rsidRPr="00EB437D">
        <w:rPr>
          <w:b/>
          <w:bCs/>
        </w:rPr>
        <w:t>2. Project Management Lifecycle</w:t>
      </w:r>
    </w:p>
    <w:p w14:paraId="33BF973F" w14:textId="77777777" w:rsidR="00EB437D" w:rsidRPr="00EB437D" w:rsidRDefault="00EB437D" w:rsidP="00EB437D">
      <w:r w:rsidRPr="00EB437D">
        <w:rPr>
          <w:b/>
          <w:bCs/>
        </w:rPr>
        <w:t>Q: Outline the four stages of the project management lifecycle and explain the key activities involved in each stage.</w:t>
      </w:r>
      <w:r w:rsidRPr="00EB437D">
        <w:t xml:space="preserve"> </w:t>
      </w:r>
      <w:r w:rsidRPr="00EB437D">
        <w:rPr>
          <w:b/>
          <w:bCs/>
        </w:rPr>
        <w:t>A:</w:t>
      </w:r>
    </w:p>
    <w:p w14:paraId="581A2A85" w14:textId="77777777" w:rsidR="00EB437D" w:rsidRPr="00EB437D" w:rsidRDefault="00EB437D" w:rsidP="00EB437D">
      <w:pPr>
        <w:numPr>
          <w:ilvl w:val="0"/>
          <w:numId w:val="2"/>
        </w:numPr>
      </w:pPr>
      <w:r w:rsidRPr="00EB437D">
        <w:rPr>
          <w:b/>
          <w:bCs/>
        </w:rPr>
        <w:lastRenderedPageBreak/>
        <w:t>Concept Stage (Initiation):</w:t>
      </w:r>
      <w:r w:rsidRPr="00EB437D">
        <w:t xml:space="preserve"> </w:t>
      </w:r>
      <w:r w:rsidRPr="00110E3E">
        <w:rPr>
          <w:color w:val="FF0000"/>
        </w:rPr>
        <w:t xml:space="preserve">Idea </w:t>
      </w:r>
      <w:r w:rsidRPr="00EB437D">
        <w:t xml:space="preserve">generation, preliminary </w:t>
      </w:r>
      <w:r w:rsidRPr="00110E3E">
        <w:rPr>
          <w:color w:val="FF0000"/>
        </w:rPr>
        <w:t>goals</w:t>
      </w:r>
      <w:r w:rsidRPr="00EB437D">
        <w:t xml:space="preserve">, </w:t>
      </w:r>
      <w:r w:rsidRPr="00110E3E">
        <w:rPr>
          <w:color w:val="FF0000"/>
        </w:rPr>
        <w:t>deliverables</w:t>
      </w:r>
      <w:r w:rsidRPr="00EB437D">
        <w:t xml:space="preserve">, </w:t>
      </w:r>
      <w:r w:rsidRPr="00110E3E">
        <w:rPr>
          <w:color w:val="FF0000"/>
        </w:rPr>
        <w:t xml:space="preserve">strategic </w:t>
      </w:r>
      <w:r w:rsidRPr="00EB437D">
        <w:t xml:space="preserve">alignment, </w:t>
      </w:r>
      <w:r w:rsidRPr="00110E3E">
        <w:rPr>
          <w:color w:val="FF0000"/>
        </w:rPr>
        <w:t xml:space="preserve">impact </w:t>
      </w:r>
      <w:r w:rsidRPr="00EB437D">
        <w:t xml:space="preserve">assessment, identifying </w:t>
      </w:r>
      <w:r w:rsidRPr="00110E3E">
        <w:rPr>
          <w:color w:val="FF0000"/>
        </w:rPr>
        <w:t>benefits</w:t>
      </w:r>
      <w:r w:rsidRPr="00EB437D">
        <w:t xml:space="preserve">, researching alternative </w:t>
      </w:r>
      <w:r w:rsidRPr="00110E3E">
        <w:rPr>
          <w:color w:val="FF0000"/>
        </w:rPr>
        <w:t>approaches</w:t>
      </w:r>
      <w:r w:rsidRPr="00EB437D">
        <w:t xml:space="preserve">, and provisional </w:t>
      </w:r>
      <w:r w:rsidRPr="00110E3E">
        <w:rPr>
          <w:color w:val="FF0000"/>
        </w:rPr>
        <w:t>costing</w:t>
      </w:r>
      <w:r w:rsidRPr="00EB437D">
        <w:t>.</w:t>
      </w:r>
    </w:p>
    <w:p w14:paraId="7EDE19F6" w14:textId="77777777" w:rsidR="00EB437D" w:rsidRPr="00EB437D" w:rsidRDefault="00EB437D" w:rsidP="00EB437D">
      <w:pPr>
        <w:numPr>
          <w:ilvl w:val="0"/>
          <w:numId w:val="2"/>
        </w:numPr>
      </w:pPr>
      <w:r w:rsidRPr="00EB437D">
        <w:rPr>
          <w:b/>
          <w:bCs/>
        </w:rPr>
        <w:t>Planning Stage:</w:t>
      </w:r>
      <w:r w:rsidRPr="00EB437D">
        <w:t xml:space="preserve"> Detailed planning of all required work, resource assignment, finalizing objectives, quality standards, approving final costs, and establishing schedules.</w:t>
      </w:r>
    </w:p>
    <w:p w14:paraId="2996F6EB" w14:textId="77777777" w:rsidR="00EB437D" w:rsidRPr="00EB437D" w:rsidRDefault="00EB437D" w:rsidP="00EB437D">
      <w:pPr>
        <w:numPr>
          <w:ilvl w:val="0"/>
          <w:numId w:val="2"/>
        </w:numPr>
      </w:pPr>
      <w:r w:rsidRPr="00EB437D">
        <w:rPr>
          <w:b/>
          <w:bCs/>
        </w:rPr>
        <w:t>Execution Stage:</w:t>
      </w:r>
      <w:r w:rsidRPr="00EB437D">
        <w:t xml:space="preserve"> Implementing the project plan, tracking progress, monitoring and controlling work, updating schedules, and ensuring alignment with project goals.</w:t>
      </w:r>
    </w:p>
    <w:p w14:paraId="1F8B554A" w14:textId="77777777" w:rsidR="00EB437D" w:rsidRPr="00EB437D" w:rsidRDefault="00EB437D" w:rsidP="00EB437D">
      <w:pPr>
        <w:numPr>
          <w:ilvl w:val="0"/>
          <w:numId w:val="2"/>
        </w:numPr>
      </w:pPr>
      <w:r w:rsidRPr="00EB437D">
        <w:rPr>
          <w:b/>
          <w:bCs/>
        </w:rPr>
        <w:t>Finalization Stage (Closure):</w:t>
      </w:r>
      <w:r w:rsidRPr="00EB437D">
        <w:t xml:space="preserve"> Completing project work, handing over deliverables to the client, reallocating resources, evaluating the project, writing reports, and administrative closure.</w:t>
      </w:r>
    </w:p>
    <w:p w14:paraId="3F53A909" w14:textId="77777777" w:rsidR="00EB437D" w:rsidRPr="00EB437D" w:rsidRDefault="00EB437D" w:rsidP="00EB437D">
      <w:r w:rsidRPr="00EB437D">
        <w:rPr>
          <w:b/>
          <w:bCs/>
        </w:rPr>
        <w:t xml:space="preserve">Q: Discuss the benefits of following a </w:t>
      </w:r>
      <w:bookmarkStart w:id="1" w:name="OLE_LINK7"/>
      <w:r w:rsidRPr="00EB437D">
        <w:rPr>
          <w:b/>
          <w:bCs/>
        </w:rPr>
        <w:t xml:space="preserve">lifecycle approach </w:t>
      </w:r>
      <w:bookmarkEnd w:id="1"/>
      <w:r w:rsidRPr="00EB437D">
        <w:rPr>
          <w:b/>
          <w:bCs/>
        </w:rPr>
        <w:t>to project management.</w:t>
      </w:r>
      <w:r w:rsidRPr="00EB437D">
        <w:t xml:space="preserve"> </w:t>
      </w:r>
      <w:r w:rsidRPr="00EB437D">
        <w:rPr>
          <w:b/>
          <w:bCs/>
        </w:rPr>
        <w:t>A:</w:t>
      </w:r>
    </w:p>
    <w:p w14:paraId="07889E1B" w14:textId="77777777" w:rsidR="00EB437D" w:rsidRPr="00EB437D" w:rsidRDefault="00EB437D" w:rsidP="00EB437D">
      <w:pPr>
        <w:numPr>
          <w:ilvl w:val="0"/>
          <w:numId w:val="3"/>
        </w:numPr>
      </w:pPr>
      <w:r w:rsidRPr="00EB437D">
        <w:t xml:space="preserve">Provides a clear </w:t>
      </w:r>
      <w:r w:rsidRPr="00110E3E">
        <w:rPr>
          <w:color w:val="FF0000"/>
        </w:rPr>
        <w:t xml:space="preserve">framework for managing </w:t>
      </w:r>
      <w:r w:rsidRPr="00EB437D">
        <w:t>projects.</w:t>
      </w:r>
    </w:p>
    <w:p w14:paraId="1F263180" w14:textId="77777777" w:rsidR="00EB437D" w:rsidRPr="00EB437D" w:rsidRDefault="00EB437D" w:rsidP="00EB437D">
      <w:pPr>
        <w:numPr>
          <w:ilvl w:val="0"/>
          <w:numId w:val="3"/>
        </w:numPr>
      </w:pPr>
      <w:r w:rsidRPr="00EB437D">
        <w:t xml:space="preserve">Helps in </w:t>
      </w:r>
      <w:r w:rsidRPr="00110E3E">
        <w:rPr>
          <w:color w:val="FF0000"/>
        </w:rPr>
        <w:t xml:space="preserve">organizing work into manageable </w:t>
      </w:r>
      <w:r w:rsidRPr="00EB437D">
        <w:t>stages.</w:t>
      </w:r>
    </w:p>
    <w:p w14:paraId="1745BE1D" w14:textId="77777777" w:rsidR="00EB437D" w:rsidRPr="00EB437D" w:rsidRDefault="00EB437D" w:rsidP="00EB437D">
      <w:pPr>
        <w:numPr>
          <w:ilvl w:val="0"/>
          <w:numId w:val="3"/>
        </w:numPr>
      </w:pPr>
      <w:r w:rsidRPr="00EB437D">
        <w:t xml:space="preserve">Facilitates </w:t>
      </w:r>
      <w:r w:rsidRPr="00110E3E">
        <w:rPr>
          <w:color w:val="FF0000"/>
        </w:rPr>
        <w:t xml:space="preserve">early identification </w:t>
      </w:r>
      <w:r w:rsidRPr="00EB437D">
        <w:t xml:space="preserve">and mitigation of </w:t>
      </w:r>
      <w:r w:rsidRPr="00110E3E">
        <w:rPr>
          <w:color w:val="FF0000"/>
        </w:rPr>
        <w:t>risks</w:t>
      </w:r>
      <w:r w:rsidRPr="00EB437D">
        <w:t>.</w:t>
      </w:r>
    </w:p>
    <w:p w14:paraId="699B245E" w14:textId="77777777" w:rsidR="00EB437D" w:rsidRPr="00EB437D" w:rsidRDefault="00EB437D" w:rsidP="00EB437D">
      <w:pPr>
        <w:numPr>
          <w:ilvl w:val="0"/>
          <w:numId w:val="3"/>
        </w:numPr>
      </w:pPr>
      <w:r w:rsidRPr="00EB437D">
        <w:t xml:space="preserve">Allows for thorough planning and </w:t>
      </w:r>
      <w:r w:rsidRPr="00110E3E">
        <w:rPr>
          <w:color w:val="FF0000"/>
        </w:rPr>
        <w:t>efficient resource allocation</w:t>
      </w:r>
      <w:r w:rsidRPr="00EB437D">
        <w:t>.</w:t>
      </w:r>
    </w:p>
    <w:p w14:paraId="7FCF0F13" w14:textId="77777777" w:rsidR="00EB437D" w:rsidRPr="00EB437D" w:rsidRDefault="00EB437D" w:rsidP="00EB437D">
      <w:pPr>
        <w:numPr>
          <w:ilvl w:val="0"/>
          <w:numId w:val="3"/>
        </w:numPr>
      </w:pPr>
      <w:r w:rsidRPr="00EB437D">
        <w:t xml:space="preserve">Enhances </w:t>
      </w:r>
      <w:r w:rsidRPr="00110E3E">
        <w:rPr>
          <w:color w:val="FF0000"/>
        </w:rPr>
        <w:t xml:space="preserve">stakeholder engagement </w:t>
      </w:r>
      <w:r w:rsidRPr="00EB437D">
        <w:t>and feedback.</w:t>
      </w:r>
    </w:p>
    <w:p w14:paraId="45823F71" w14:textId="77777777" w:rsidR="00EB437D" w:rsidRPr="00EB437D" w:rsidRDefault="00EB437D" w:rsidP="00EB437D">
      <w:pPr>
        <w:numPr>
          <w:ilvl w:val="0"/>
          <w:numId w:val="3"/>
        </w:numPr>
      </w:pPr>
      <w:r w:rsidRPr="00EB437D">
        <w:t xml:space="preserve">Ensures </w:t>
      </w:r>
      <w:r w:rsidRPr="00110E3E">
        <w:rPr>
          <w:color w:val="FF0000"/>
        </w:rPr>
        <w:t xml:space="preserve">quality control </w:t>
      </w:r>
      <w:r w:rsidRPr="00EB437D">
        <w:t>through phase gates and reviews.</w:t>
      </w:r>
    </w:p>
    <w:p w14:paraId="30C8AF7D" w14:textId="77777777" w:rsidR="00EB437D" w:rsidRPr="00EB437D" w:rsidRDefault="00EB437D" w:rsidP="00EB437D">
      <w:pPr>
        <w:rPr>
          <w:b/>
          <w:bCs/>
        </w:rPr>
      </w:pPr>
      <w:r w:rsidRPr="00EB437D">
        <w:rPr>
          <w:b/>
          <w:bCs/>
        </w:rPr>
        <w:t>3. Constraints and Variables</w:t>
      </w:r>
    </w:p>
    <w:p w14:paraId="1E01154B" w14:textId="77777777" w:rsidR="00EB437D" w:rsidRPr="00EB437D" w:rsidRDefault="00EB437D" w:rsidP="00EB437D">
      <w:r w:rsidRPr="00EB437D">
        <w:rPr>
          <w:b/>
          <w:bCs/>
        </w:rPr>
        <w:t>Q: Identify and explain the four primary constraints that form the initial project boundary.</w:t>
      </w:r>
      <w:r w:rsidRPr="00EB437D">
        <w:t xml:space="preserve"> </w:t>
      </w:r>
      <w:r w:rsidRPr="00EB437D">
        <w:rPr>
          <w:b/>
          <w:bCs/>
        </w:rPr>
        <w:t>A:</w:t>
      </w:r>
    </w:p>
    <w:p w14:paraId="2A9AB1A5" w14:textId="77777777" w:rsidR="00EB437D" w:rsidRPr="00EB437D" w:rsidRDefault="00EB437D" w:rsidP="00EB437D">
      <w:pPr>
        <w:numPr>
          <w:ilvl w:val="0"/>
          <w:numId w:val="4"/>
        </w:numPr>
      </w:pPr>
      <w:r w:rsidRPr="00DA0D9D">
        <w:t>Time</w:t>
      </w:r>
      <w:r w:rsidRPr="00EB437D">
        <w:rPr>
          <w:b/>
          <w:bCs/>
        </w:rPr>
        <w:t>:</w:t>
      </w:r>
      <w:r w:rsidRPr="00EB437D">
        <w:t xml:space="preserve"> The project schedule, including start and end dates, and deadlines.</w:t>
      </w:r>
    </w:p>
    <w:p w14:paraId="0B9DC0CA" w14:textId="77777777" w:rsidR="00EB437D" w:rsidRPr="00EB437D" w:rsidRDefault="00EB437D" w:rsidP="00EB437D">
      <w:pPr>
        <w:numPr>
          <w:ilvl w:val="0"/>
          <w:numId w:val="4"/>
        </w:numPr>
      </w:pPr>
      <w:r w:rsidRPr="00110E3E">
        <w:rPr>
          <w:b/>
          <w:bCs/>
          <w:color w:val="FF0000"/>
        </w:rPr>
        <w:t>Cost</w:t>
      </w:r>
      <w:r w:rsidRPr="00EB437D">
        <w:rPr>
          <w:b/>
          <w:bCs/>
        </w:rPr>
        <w:t>:</w:t>
      </w:r>
      <w:r w:rsidRPr="00EB437D">
        <w:t xml:space="preserve"> The project budget and associated funding requirements.</w:t>
      </w:r>
    </w:p>
    <w:p w14:paraId="3DF9C18D" w14:textId="77777777" w:rsidR="00EB437D" w:rsidRPr="00EB437D" w:rsidRDefault="00EB437D" w:rsidP="00EB437D">
      <w:pPr>
        <w:numPr>
          <w:ilvl w:val="0"/>
          <w:numId w:val="4"/>
        </w:numPr>
      </w:pPr>
      <w:r w:rsidRPr="00110E3E">
        <w:rPr>
          <w:b/>
          <w:bCs/>
          <w:color w:val="FF0000"/>
        </w:rPr>
        <w:t>Scope</w:t>
      </w:r>
      <w:r w:rsidRPr="00EB437D">
        <w:rPr>
          <w:b/>
          <w:bCs/>
        </w:rPr>
        <w:t>:</w:t>
      </w:r>
      <w:r w:rsidRPr="00EB437D">
        <w:t xml:space="preserve"> The deliverables, performance, and </w:t>
      </w:r>
      <w:r w:rsidRPr="003E1FE1">
        <w:rPr>
          <w:color w:val="FF0000"/>
        </w:rPr>
        <w:t>quality standards expected from the project</w:t>
      </w:r>
      <w:r w:rsidRPr="00EB437D">
        <w:t>.</w:t>
      </w:r>
    </w:p>
    <w:p w14:paraId="31831298" w14:textId="77777777" w:rsidR="00EB437D" w:rsidRPr="00EB437D" w:rsidRDefault="00EB437D" w:rsidP="00EB437D">
      <w:pPr>
        <w:numPr>
          <w:ilvl w:val="0"/>
          <w:numId w:val="4"/>
        </w:numPr>
      </w:pPr>
      <w:r w:rsidRPr="00110E3E">
        <w:rPr>
          <w:b/>
          <w:bCs/>
          <w:color w:val="FF0000"/>
        </w:rPr>
        <w:t>Resources</w:t>
      </w:r>
      <w:r w:rsidRPr="00EB437D">
        <w:rPr>
          <w:b/>
          <w:bCs/>
        </w:rPr>
        <w:t>:</w:t>
      </w:r>
      <w:r w:rsidRPr="00EB437D">
        <w:t xml:space="preserve"> The people, materials, equipment, and finances required for the project.</w:t>
      </w:r>
    </w:p>
    <w:p w14:paraId="0C6D18EE" w14:textId="77777777" w:rsidR="00EB437D" w:rsidRPr="00EB437D" w:rsidRDefault="00EB437D" w:rsidP="00EB437D">
      <w:r w:rsidRPr="00EB437D">
        <w:rPr>
          <w:b/>
          <w:bCs/>
        </w:rPr>
        <w:t>Q: How do these constraints interact and impact each other during the project lifecycle?</w:t>
      </w:r>
      <w:r w:rsidRPr="00EB437D">
        <w:t xml:space="preserve"> </w:t>
      </w:r>
      <w:r w:rsidRPr="00EB437D">
        <w:rPr>
          <w:b/>
          <w:bCs/>
        </w:rPr>
        <w:t>A:</w:t>
      </w:r>
      <w:r w:rsidRPr="00EB437D">
        <w:t xml:space="preserve"> Changes in one constraint often impact the others. For example, extending the project timeline (time) may increase costs and require more resources. Increasing the project scope can also lead to higher costs and longer timelines. Effective project management involves balancing these constraints to meet project objectives.</w:t>
      </w:r>
    </w:p>
    <w:p w14:paraId="50620F6B" w14:textId="77777777" w:rsidR="00EB437D" w:rsidRPr="00EB437D" w:rsidRDefault="00EB437D" w:rsidP="00EB437D">
      <w:pPr>
        <w:rPr>
          <w:b/>
          <w:bCs/>
        </w:rPr>
      </w:pPr>
      <w:r w:rsidRPr="00EB437D">
        <w:rPr>
          <w:b/>
          <w:bCs/>
        </w:rPr>
        <w:t>4. Project Management Competencies</w:t>
      </w:r>
    </w:p>
    <w:p w14:paraId="5CF6551C" w14:textId="77777777" w:rsidR="00EB437D" w:rsidRPr="00EB437D" w:rsidRDefault="00EB437D" w:rsidP="00EB437D">
      <w:r w:rsidRPr="00EB437D">
        <w:rPr>
          <w:b/>
          <w:bCs/>
        </w:rPr>
        <w:t>Q: List and describe the ten project management competencies as defined by PMBOK and Hartley.</w:t>
      </w:r>
      <w:r w:rsidRPr="00EB437D">
        <w:t xml:space="preserve"> </w:t>
      </w:r>
      <w:r w:rsidRPr="00EB437D">
        <w:rPr>
          <w:b/>
          <w:bCs/>
        </w:rPr>
        <w:t>A:</w:t>
      </w:r>
    </w:p>
    <w:p w14:paraId="712BF9D2" w14:textId="77777777" w:rsidR="00EB437D" w:rsidRPr="00EB437D" w:rsidRDefault="00EB437D" w:rsidP="00EB437D">
      <w:pPr>
        <w:numPr>
          <w:ilvl w:val="0"/>
          <w:numId w:val="5"/>
        </w:numPr>
      </w:pPr>
      <w:r w:rsidRPr="00EB437D">
        <w:rPr>
          <w:b/>
          <w:bCs/>
        </w:rPr>
        <w:t>Project Stakeholder Management:</w:t>
      </w:r>
      <w:r w:rsidRPr="00EB437D">
        <w:t xml:space="preserve"> Engaging stakeholders and managing their expectations.</w:t>
      </w:r>
    </w:p>
    <w:p w14:paraId="3F1BE7A6" w14:textId="77777777" w:rsidR="00EB437D" w:rsidRPr="00EB437D" w:rsidRDefault="00EB437D" w:rsidP="00EB437D">
      <w:pPr>
        <w:numPr>
          <w:ilvl w:val="0"/>
          <w:numId w:val="5"/>
        </w:numPr>
      </w:pPr>
      <w:r w:rsidRPr="00EB437D">
        <w:rPr>
          <w:b/>
          <w:bCs/>
        </w:rPr>
        <w:t>Project Scope Management:</w:t>
      </w:r>
      <w:r w:rsidRPr="00EB437D">
        <w:t xml:space="preserve"> Defining and controlling what is included in the project.</w:t>
      </w:r>
    </w:p>
    <w:p w14:paraId="2C92969C" w14:textId="77777777" w:rsidR="00EB437D" w:rsidRPr="00EB437D" w:rsidRDefault="00EB437D" w:rsidP="00EB437D">
      <w:pPr>
        <w:numPr>
          <w:ilvl w:val="0"/>
          <w:numId w:val="5"/>
        </w:numPr>
      </w:pPr>
      <w:r w:rsidRPr="00EB437D">
        <w:rPr>
          <w:b/>
          <w:bCs/>
        </w:rPr>
        <w:t>Project Time Management:</w:t>
      </w:r>
      <w:r w:rsidRPr="00EB437D">
        <w:t xml:space="preserve"> Planning and controlling the project schedule.</w:t>
      </w:r>
    </w:p>
    <w:p w14:paraId="0EA8A735" w14:textId="77777777" w:rsidR="00EB437D" w:rsidRPr="00EB437D" w:rsidRDefault="00EB437D" w:rsidP="00EB437D">
      <w:pPr>
        <w:numPr>
          <w:ilvl w:val="0"/>
          <w:numId w:val="5"/>
        </w:numPr>
      </w:pPr>
      <w:r w:rsidRPr="00EB437D">
        <w:rPr>
          <w:b/>
          <w:bCs/>
        </w:rPr>
        <w:t>Project Cost Management:</w:t>
      </w:r>
      <w:r w:rsidRPr="00EB437D">
        <w:t xml:space="preserve"> Estimating, budgeting, and controlling costs.</w:t>
      </w:r>
    </w:p>
    <w:p w14:paraId="77234922" w14:textId="77777777" w:rsidR="00EB437D" w:rsidRPr="00EB437D" w:rsidRDefault="00EB437D" w:rsidP="00EB437D">
      <w:pPr>
        <w:numPr>
          <w:ilvl w:val="0"/>
          <w:numId w:val="5"/>
        </w:numPr>
      </w:pPr>
      <w:r w:rsidRPr="00EB437D">
        <w:rPr>
          <w:b/>
          <w:bCs/>
        </w:rPr>
        <w:lastRenderedPageBreak/>
        <w:t>Project Quality Management:</w:t>
      </w:r>
      <w:r w:rsidRPr="00EB437D">
        <w:t xml:space="preserve"> Ensuring that the project meets quality standards.</w:t>
      </w:r>
    </w:p>
    <w:p w14:paraId="1FB995FD" w14:textId="77777777" w:rsidR="00EB437D" w:rsidRPr="00EB437D" w:rsidRDefault="00EB437D" w:rsidP="00EB437D">
      <w:pPr>
        <w:numPr>
          <w:ilvl w:val="0"/>
          <w:numId w:val="5"/>
        </w:numPr>
      </w:pPr>
      <w:r w:rsidRPr="00EB437D">
        <w:rPr>
          <w:b/>
          <w:bCs/>
        </w:rPr>
        <w:t xml:space="preserve">Project </w:t>
      </w:r>
      <w:r w:rsidRPr="00232785">
        <w:rPr>
          <w:b/>
          <w:bCs/>
          <w:color w:val="FF0000"/>
        </w:rPr>
        <w:t xml:space="preserve">Human Resource </w:t>
      </w:r>
      <w:r w:rsidRPr="00EB437D">
        <w:rPr>
          <w:b/>
          <w:bCs/>
        </w:rPr>
        <w:t>Management:</w:t>
      </w:r>
      <w:r w:rsidRPr="00EB437D">
        <w:t xml:space="preserve"> Managing the project team effectively.</w:t>
      </w:r>
    </w:p>
    <w:p w14:paraId="2DBBCF79" w14:textId="77777777" w:rsidR="00EB437D" w:rsidRPr="00EB437D" w:rsidRDefault="00EB437D" w:rsidP="00EB437D">
      <w:pPr>
        <w:numPr>
          <w:ilvl w:val="0"/>
          <w:numId w:val="5"/>
        </w:numPr>
      </w:pPr>
      <w:r w:rsidRPr="00EB437D">
        <w:rPr>
          <w:b/>
          <w:bCs/>
        </w:rPr>
        <w:t>Project Communications Management:</w:t>
      </w:r>
      <w:r w:rsidRPr="00EB437D">
        <w:t xml:space="preserve"> Ensuring timely and appropriate generation, collection, dissemination, and storage of project information.</w:t>
      </w:r>
    </w:p>
    <w:p w14:paraId="19131027" w14:textId="5E6B96BB" w:rsidR="00EB437D" w:rsidRPr="00EB437D" w:rsidRDefault="00EB437D" w:rsidP="00EB437D">
      <w:pPr>
        <w:numPr>
          <w:ilvl w:val="0"/>
          <w:numId w:val="5"/>
        </w:numPr>
      </w:pPr>
      <w:r w:rsidRPr="00EB437D">
        <w:rPr>
          <w:b/>
          <w:bCs/>
        </w:rPr>
        <w:t>Project Risk Management:</w:t>
      </w:r>
      <w:r w:rsidRPr="00EB437D">
        <w:t xml:space="preserve"> Identifying, analysing, and responding to project risks.</w:t>
      </w:r>
    </w:p>
    <w:p w14:paraId="0B5F6EAE" w14:textId="3BE1295D" w:rsidR="00EB437D" w:rsidRPr="00EB437D" w:rsidRDefault="00EB437D" w:rsidP="00EB437D">
      <w:pPr>
        <w:numPr>
          <w:ilvl w:val="0"/>
          <w:numId w:val="5"/>
        </w:numPr>
      </w:pPr>
      <w:r w:rsidRPr="00EB437D">
        <w:rPr>
          <w:b/>
          <w:bCs/>
        </w:rPr>
        <w:t xml:space="preserve">Project </w:t>
      </w:r>
      <w:r w:rsidRPr="00232785">
        <w:rPr>
          <w:b/>
          <w:bCs/>
          <w:color w:val="FF0000"/>
        </w:rPr>
        <w:t xml:space="preserve">Procurement </w:t>
      </w:r>
      <w:r w:rsidRPr="00EB437D">
        <w:rPr>
          <w:b/>
          <w:bCs/>
        </w:rPr>
        <w:t>Management:</w:t>
      </w:r>
      <w:r w:rsidRPr="00EB437D">
        <w:t xml:space="preserve"> Acquiring goods and services from external sources</w:t>
      </w:r>
      <w:r w:rsidR="00232785">
        <w:t xml:space="preserve"> </w:t>
      </w:r>
      <w:r w:rsidR="00232785">
        <w:rPr>
          <w:rFonts w:hint="eastAsia"/>
        </w:rPr>
        <w:t>like</w:t>
      </w:r>
      <w:r w:rsidR="00232785">
        <w:t xml:space="preserve"> deliver service</w:t>
      </w:r>
      <w:r w:rsidRPr="00EB437D">
        <w:t>.</w:t>
      </w:r>
    </w:p>
    <w:p w14:paraId="6725B9C3" w14:textId="77777777" w:rsidR="00EB437D" w:rsidRPr="00232785" w:rsidRDefault="00EB437D" w:rsidP="00EB437D">
      <w:pPr>
        <w:numPr>
          <w:ilvl w:val="0"/>
          <w:numId w:val="5"/>
        </w:numPr>
        <w:rPr>
          <w:highlight w:val="yellow"/>
        </w:rPr>
      </w:pPr>
      <w:r w:rsidRPr="00EB437D">
        <w:rPr>
          <w:b/>
          <w:bCs/>
        </w:rPr>
        <w:t xml:space="preserve">Project </w:t>
      </w:r>
      <w:r w:rsidRPr="00232785">
        <w:rPr>
          <w:b/>
          <w:bCs/>
          <w:color w:val="FF0000"/>
        </w:rPr>
        <w:t xml:space="preserve">Integration </w:t>
      </w:r>
      <w:r w:rsidRPr="00EB437D">
        <w:rPr>
          <w:b/>
          <w:bCs/>
        </w:rPr>
        <w:t>Management:</w:t>
      </w:r>
      <w:r w:rsidRPr="00EB437D">
        <w:t xml:space="preserve"> </w:t>
      </w:r>
      <w:r w:rsidRPr="00232785">
        <w:rPr>
          <w:highlight w:val="yellow"/>
        </w:rPr>
        <w:t>Ensuring that project processes are properly coordinated.</w:t>
      </w:r>
    </w:p>
    <w:p w14:paraId="2D5462A8" w14:textId="77777777" w:rsidR="00EB437D" w:rsidRPr="00EB437D" w:rsidRDefault="00EB437D" w:rsidP="00EB437D">
      <w:pPr>
        <w:rPr>
          <w:b/>
          <w:bCs/>
        </w:rPr>
      </w:pPr>
      <w:r w:rsidRPr="00EB437D">
        <w:rPr>
          <w:b/>
          <w:bCs/>
        </w:rPr>
        <w:t>5. Sustainability and Triple Bottom Line (TBL)</w:t>
      </w:r>
    </w:p>
    <w:p w14:paraId="19598154" w14:textId="77777777" w:rsidR="00EB437D" w:rsidRPr="00EB437D" w:rsidRDefault="00EB437D" w:rsidP="00EB437D">
      <w:r w:rsidRPr="00EB437D">
        <w:rPr>
          <w:b/>
          <w:bCs/>
        </w:rPr>
        <w:t>Q: Define sustainability in the context of project management.</w:t>
      </w:r>
      <w:r w:rsidRPr="00EB437D">
        <w:t xml:space="preserve"> </w:t>
      </w:r>
      <w:r w:rsidRPr="00EB437D">
        <w:rPr>
          <w:b/>
          <w:bCs/>
        </w:rPr>
        <w:t>A:</w:t>
      </w:r>
      <w:r w:rsidRPr="00EB437D">
        <w:t xml:space="preserve"> Sustainability in project management is about meeting the needs of the present </w:t>
      </w:r>
      <w:r w:rsidRPr="00110E3E">
        <w:rPr>
          <w:color w:val="FF0000"/>
        </w:rPr>
        <w:t>without compromising the ability of future generations to meet their own needs</w:t>
      </w:r>
      <w:r w:rsidRPr="00EB437D">
        <w:t>. It integrates economic, environmental, and social considerations into project strategies and decision-making.</w:t>
      </w:r>
    </w:p>
    <w:p w14:paraId="19C33322" w14:textId="77777777" w:rsidR="00EB437D" w:rsidRPr="00EB437D" w:rsidRDefault="00EB437D" w:rsidP="00EB437D">
      <w:r w:rsidRPr="00EB437D">
        <w:rPr>
          <w:b/>
          <w:bCs/>
        </w:rPr>
        <w:t>Q: Explain the Triple Bottom Line (TBL) approach and its significance in project management.</w:t>
      </w:r>
      <w:r w:rsidRPr="00EB437D">
        <w:t xml:space="preserve"> </w:t>
      </w:r>
      <w:r w:rsidRPr="00EB437D">
        <w:rPr>
          <w:b/>
          <w:bCs/>
        </w:rPr>
        <w:t>A:</w:t>
      </w:r>
      <w:r w:rsidRPr="00EB437D">
        <w:t xml:space="preserve"> The Triple Bottom Line (TBL) approach considers three dimensions of performance: </w:t>
      </w:r>
      <w:r w:rsidRPr="00E169A2">
        <w:rPr>
          <w:color w:val="FF0000"/>
        </w:rPr>
        <w:t>economic, environmental, and social</w:t>
      </w:r>
      <w:r w:rsidRPr="00EB437D">
        <w:t xml:space="preserve">. It is significant in project management as it ensures that projects not only </w:t>
      </w:r>
      <w:r w:rsidRPr="00E169A2">
        <w:rPr>
          <w:color w:val="FF0000"/>
        </w:rPr>
        <w:t xml:space="preserve">achieve financial goals </w:t>
      </w:r>
      <w:r w:rsidRPr="00EB437D">
        <w:t xml:space="preserve">but also contribute positively to society and the environment, </w:t>
      </w:r>
      <w:r w:rsidRPr="00E169A2">
        <w:rPr>
          <w:color w:val="FF0000"/>
        </w:rPr>
        <w:t>leading to sustainable development</w:t>
      </w:r>
      <w:r w:rsidRPr="00EB437D">
        <w:t>.</w:t>
      </w:r>
    </w:p>
    <w:p w14:paraId="708D5AFE" w14:textId="77777777" w:rsidR="00EB437D" w:rsidRPr="00EB437D" w:rsidRDefault="00EB437D" w:rsidP="00EB437D">
      <w:pPr>
        <w:rPr>
          <w:b/>
          <w:bCs/>
        </w:rPr>
      </w:pPr>
      <w:r w:rsidRPr="00EB437D">
        <w:rPr>
          <w:b/>
          <w:bCs/>
        </w:rPr>
        <w:t>6. Life Cycle Thinking</w:t>
      </w:r>
    </w:p>
    <w:p w14:paraId="79E8B296" w14:textId="77777777" w:rsidR="00EB437D" w:rsidRPr="00EB437D" w:rsidRDefault="00EB437D" w:rsidP="00EB437D">
      <w:r w:rsidRPr="00EB437D">
        <w:rPr>
          <w:b/>
          <w:bCs/>
        </w:rPr>
        <w:t>Q: What is life cycle thinking, and how does it differ from traditional project management approaches?</w:t>
      </w:r>
      <w:r w:rsidRPr="00EB437D">
        <w:t xml:space="preserve"> </w:t>
      </w:r>
      <w:r w:rsidRPr="00EB437D">
        <w:rPr>
          <w:b/>
          <w:bCs/>
        </w:rPr>
        <w:t>A:</w:t>
      </w:r>
      <w:r w:rsidRPr="00EB437D">
        <w:t xml:space="preserve"> Life cycle thinking </w:t>
      </w:r>
      <w:r w:rsidRPr="003E1FE1">
        <w:rPr>
          <w:color w:val="FF0000"/>
        </w:rPr>
        <w:t>considers the environmental, social, and economic impacts of a product, process, or activity</w:t>
      </w:r>
      <w:r w:rsidRPr="00EB437D">
        <w:t xml:space="preserve"> from its inception to its disposal (cradle to grave). Unlike traditional project management, which focuses on the project's deliverables and timeline, life cycle thinking emphasizes the long-term impacts and sustainability of the project outcomes.</w:t>
      </w:r>
    </w:p>
    <w:p w14:paraId="6F182F7B" w14:textId="77777777" w:rsidR="00EB437D" w:rsidRPr="00EB437D" w:rsidRDefault="00EB437D" w:rsidP="00EB437D">
      <w:r w:rsidRPr="00EB437D">
        <w:rPr>
          <w:b/>
          <w:bCs/>
        </w:rPr>
        <w:t xml:space="preserve">Q: Describe the </w:t>
      </w:r>
      <w:r w:rsidRPr="006C45DF">
        <w:rPr>
          <w:b/>
          <w:bCs/>
          <w:color w:val="FF0000"/>
        </w:rPr>
        <w:t xml:space="preserve">stages of the product life cycle </w:t>
      </w:r>
      <w:r w:rsidRPr="00EB437D">
        <w:rPr>
          <w:b/>
          <w:bCs/>
        </w:rPr>
        <w:t>from 'cradle to grave' and the importance of considering each stage in project management.</w:t>
      </w:r>
      <w:r w:rsidRPr="00EB437D">
        <w:t xml:space="preserve"> </w:t>
      </w:r>
      <w:r w:rsidRPr="00EB437D">
        <w:rPr>
          <w:b/>
          <w:bCs/>
        </w:rPr>
        <w:t>A:</w:t>
      </w:r>
    </w:p>
    <w:p w14:paraId="0DE27FCB" w14:textId="77777777" w:rsidR="00EB437D" w:rsidRPr="00DF5B4E" w:rsidRDefault="00EB437D" w:rsidP="00EB437D">
      <w:pPr>
        <w:numPr>
          <w:ilvl w:val="0"/>
          <w:numId w:val="6"/>
        </w:numPr>
        <w:rPr>
          <w:color w:val="FF0000"/>
        </w:rPr>
      </w:pPr>
      <w:r w:rsidRPr="00DF5B4E">
        <w:rPr>
          <w:b/>
          <w:bCs/>
          <w:color w:val="FF0000"/>
        </w:rPr>
        <w:t>Raw Material Extraction:</w:t>
      </w:r>
      <w:r w:rsidRPr="00DF5B4E">
        <w:rPr>
          <w:color w:val="FF0000"/>
        </w:rPr>
        <w:t xml:space="preserve"> Harvesting natural resources.</w:t>
      </w:r>
    </w:p>
    <w:p w14:paraId="454D36D5" w14:textId="77777777" w:rsidR="00EB437D" w:rsidRPr="006C45DF" w:rsidRDefault="00EB437D" w:rsidP="00EB437D">
      <w:pPr>
        <w:numPr>
          <w:ilvl w:val="0"/>
          <w:numId w:val="6"/>
        </w:numPr>
        <w:rPr>
          <w:color w:val="FF0000"/>
          <w:highlight w:val="yellow"/>
        </w:rPr>
      </w:pPr>
      <w:r w:rsidRPr="006C45DF">
        <w:rPr>
          <w:b/>
          <w:bCs/>
          <w:color w:val="FF0000"/>
          <w:highlight w:val="yellow"/>
        </w:rPr>
        <w:t>Manufacture:</w:t>
      </w:r>
      <w:r w:rsidRPr="006C45DF">
        <w:rPr>
          <w:color w:val="FF0000"/>
          <w:highlight w:val="yellow"/>
        </w:rPr>
        <w:t xml:space="preserve"> Processing raw materials into products.</w:t>
      </w:r>
    </w:p>
    <w:p w14:paraId="3E3D6A09" w14:textId="77777777" w:rsidR="00EB437D" w:rsidRPr="006C45DF" w:rsidRDefault="00EB437D" w:rsidP="00EB437D">
      <w:pPr>
        <w:numPr>
          <w:ilvl w:val="0"/>
          <w:numId w:val="6"/>
        </w:numPr>
        <w:rPr>
          <w:color w:val="FF0000"/>
          <w:highlight w:val="yellow"/>
        </w:rPr>
      </w:pPr>
      <w:r w:rsidRPr="006C45DF">
        <w:rPr>
          <w:b/>
          <w:bCs/>
          <w:color w:val="FF0000"/>
          <w:highlight w:val="yellow"/>
        </w:rPr>
        <w:t>Distribution:</w:t>
      </w:r>
      <w:r w:rsidRPr="006C45DF">
        <w:rPr>
          <w:color w:val="FF0000"/>
          <w:highlight w:val="yellow"/>
        </w:rPr>
        <w:t xml:space="preserve"> Transporting products to consumers.</w:t>
      </w:r>
    </w:p>
    <w:p w14:paraId="5519C13F" w14:textId="77777777" w:rsidR="00EB437D" w:rsidRPr="006C45DF" w:rsidRDefault="00EB437D" w:rsidP="00EB437D">
      <w:pPr>
        <w:numPr>
          <w:ilvl w:val="0"/>
          <w:numId w:val="6"/>
        </w:numPr>
        <w:rPr>
          <w:color w:val="FF0000"/>
          <w:highlight w:val="yellow"/>
        </w:rPr>
      </w:pPr>
      <w:r w:rsidRPr="006C45DF">
        <w:rPr>
          <w:b/>
          <w:bCs/>
          <w:color w:val="FF0000"/>
          <w:highlight w:val="yellow"/>
        </w:rPr>
        <w:t>Usage/Consumption:</w:t>
      </w:r>
      <w:r w:rsidRPr="006C45DF">
        <w:rPr>
          <w:color w:val="FF0000"/>
          <w:highlight w:val="yellow"/>
        </w:rPr>
        <w:t xml:space="preserve"> The period during which the product is used.</w:t>
      </w:r>
    </w:p>
    <w:p w14:paraId="58176FE4" w14:textId="77777777" w:rsidR="00EB437D" w:rsidRPr="00DF5B4E" w:rsidRDefault="00EB437D" w:rsidP="00EB437D">
      <w:pPr>
        <w:numPr>
          <w:ilvl w:val="0"/>
          <w:numId w:val="6"/>
        </w:numPr>
        <w:rPr>
          <w:color w:val="FF0000"/>
        </w:rPr>
      </w:pPr>
      <w:r w:rsidRPr="00DF5B4E">
        <w:rPr>
          <w:b/>
          <w:bCs/>
          <w:color w:val="FF0000"/>
        </w:rPr>
        <w:t>Waste Disposal:</w:t>
      </w:r>
      <w:r w:rsidRPr="00DF5B4E">
        <w:rPr>
          <w:color w:val="FF0000"/>
        </w:rPr>
        <w:t xml:space="preserve"> The end-of-life management of the product, including recycling and disposal. Considering each stage ensures that all potential impacts are managed, promoting sustainability and reducing negative consequences.</w:t>
      </w:r>
    </w:p>
    <w:p w14:paraId="162C6E26" w14:textId="77777777" w:rsidR="00EB437D" w:rsidRPr="00EB437D" w:rsidRDefault="00EB437D" w:rsidP="00EB437D">
      <w:pPr>
        <w:rPr>
          <w:b/>
          <w:bCs/>
        </w:rPr>
      </w:pPr>
      <w:r w:rsidRPr="00EB437D">
        <w:rPr>
          <w:b/>
          <w:bCs/>
        </w:rPr>
        <w:t>7. Project Design and Innovation</w:t>
      </w:r>
    </w:p>
    <w:p w14:paraId="418A65FF" w14:textId="77777777" w:rsidR="00EB437D" w:rsidRPr="00EB437D" w:rsidRDefault="00EB437D" w:rsidP="00EB437D">
      <w:r w:rsidRPr="00EB437D">
        <w:rPr>
          <w:b/>
          <w:bCs/>
        </w:rPr>
        <w:t>Q: Discuss the importance of the design stage in a project's lifecycle.</w:t>
      </w:r>
      <w:r w:rsidRPr="00EB437D">
        <w:t xml:space="preserve"> </w:t>
      </w:r>
      <w:r w:rsidRPr="00EB437D">
        <w:rPr>
          <w:b/>
          <w:bCs/>
        </w:rPr>
        <w:t>A:</w:t>
      </w:r>
      <w:r w:rsidRPr="00EB437D">
        <w:t xml:space="preserve"> The design stage is crucial as it determines the majority of the project's costs and resource use. Effective design </w:t>
      </w:r>
      <w:r w:rsidRPr="0022132E">
        <w:rPr>
          <w:color w:val="FF0000"/>
        </w:rPr>
        <w:t xml:space="preserve">can enhance product </w:t>
      </w:r>
      <w:r w:rsidRPr="006C45DF">
        <w:rPr>
          <w:color w:val="FF0000"/>
          <w:highlight w:val="yellow"/>
        </w:rPr>
        <w:t>reliability, reparability, upgradability, and overall sustainability</w:t>
      </w:r>
      <w:r w:rsidRPr="00EB437D">
        <w:t>. It is also a significant source of innovation and competitive advantage.</w:t>
      </w:r>
    </w:p>
    <w:p w14:paraId="7577B855" w14:textId="54B6DA96" w:rsidR="00EB437D" w:rsidRPr="00EB437D" w:rsidRDefault="00EB437D" w:rsidP="00EB437D">
      <w:r w:rsidRPr="00EB437D">
        <w:rPr>
          <w:b/>
          <w:bCs/>
        </w:rPr>
        <w:lastRenderedPageBreak/>
        <w:t>Q: How can design decisions impact the sustainability and overall success of a project?</w:t>
      </w:r>
      <w:r w:rsidRPr="00EB437D">
        <w:t xml:space="preserve"> </w:t>
      </w:r>
      <w:r w:rsidRPr="00EB437D">
        <w:rPr>
          <w:b/>
          <w:bCs/>
        </w:rPr>
        <w:t>A:</w:t>
      </w:r>
      <w:r w:rsidRPr="00EB437D">
        <w:t xml:space="preserve"> Design decisions affect the </w:t>
      </w:r>
      <w:r w:rsidRPr="0022132E">
        <w:rPr>
          <w:color w:val="FF0000"/>
        </w:rPr>
        <w:t>number of resources used</w:t>
      </w:r>
      <w:r w:rsidRPr="00EB437D">
        <w:t xml:space="preserve">, the level of waste produced, and the product's environmental footprint. Sustainable design can lead to </w:t>
      </w:r>
      <w:r w:rsidRPr="0022132E">
        <w:rPr>
          <w:color w:val="FF0000"/>
        </w:rPr>
        <w:t>cost savings</w:t>
      </w:r>
      <w:r w:rsidRPr="00EB437D">
        <w:t xml:space="preserve">, </w:t>
      </w:r>
      <w:r w:rsidRPr="0022132E">
        <w:rPr>
          <w:color w:val="FF0000"/>
        </w:rPr>
        <w:t>improved efficiency</w:t>
      </w:r>
      <w:r w:rsidRPr="00EB437D">
        <w:t xml:space="preserve">, and a </w:t>
      </w:r>
      <w:r w:rsidRPr="0022132E">
        <w:rPr>
          <w:color w:val="FF0000"/>
        </w:rPr>
        <w:t>positive brand image</w:t>
      </w:r>
      <w:r w:rsidRPr="00EB437D">
        <w:t xml:space="preserve">. It also helps in </w:t>
      </w:r>
      <w:r w:rsidRPr="0022132E">
        <w:rPr>
          <w:color w:val="FF0000"/>
        </w:rPr>
        <w:t xml:space="preserve">meeting regulatory requirements </w:t>
      </w:r>
      <w:r w:rsidRPr="00EB437D">
        <w:t>and achieving long-term business goals.</w:t>
      </w:r>
    </w:p>
    <w:p w14:paraId="0CE786C6" w14:textId="77777777" w:rsidR="00EB437D" w:rsidRPr="00EB437D" w:rsidRDefault="00EB437D" w:rsidP="00EB437D">
      <w:pPr>
        <w:rPr>
          <w:b/>
          <w:bCs/>
        </w:rPr>
      </w:pPr>
      <w:r w:rsidRPr="00EB437D">
        <w:rPr>
          <w:b/>
          <w:bCs/>
        </w:rPr>
        <w:t>8. Project Failure and Success</w:t>
      </w:r>
    </w:p>
    <w:p w14:paraId="292A1101" w14:textId="77777777" w:rsidR="00EB437D" w:rsidRPr="00EB437D" w:rsidRDefault="00EB437D" w:rsidP="00EB437D">
      <w:r w:rsidRPr="00EB437D">
        <w:rPr>
          <w:b/>
          <w:bCs/>
        </w:rPr>
        <w:t xml:space="preserve">Q: </w:t>
      </w:r>
      <w:r w:rsidRPr="0022132E">
        <w:rPr>
          <w:b/>
          <w:bCs/>
          <w:highlight w:val="yellow"/>
        </w:rPr>
        <w:t>List common causes of project failure.</w:t>
      </w:r>
      <w:r w:rsidRPr="0022132E">
        <w:rPr>
          <w:highlight w:val="yellow"/>
        </w:rPr>
        <w:t xml:space="preserve"> </w:t>
      </w:r>
      <w:r w:rsidRPr="0022132E">
        <w:rPr>
          <w:b/>
          <w:bCs/>
          <w:highlight w:val="yellow"/>
        </w:rPr>
        <w:t>A:</w:t>
      </w:r>
    </w:p>
    <w:p w14:paraId="4DDB1A3F" w14:textId="77777777" w:rsidR="00EB437D" w:rsidRPr="00EB437D" w:rsidRDefault="00EB437D" w:rsidP="00EB437D">
      <w:pPr>
        <w:numPr>
          <w:ilvl w:val="0"/>
          <w:numId w:val="7"/>
        </w:numPr>
      </w:pPr>
      <w:r w:rsidRPr="00EB437D">
        <w:t>Delivered over budget or time</w:t>
      </w:r>
    </w:p>
    <w:p w14:paraId="698AB648" w14:textId="77777777" w:rsidR="00EB437D" w:rsidRPr="00EB437D" w:rsidRDefault="00EB437D" w:rsidP="00EB437D">
      <w:pPr>
        <w:numPr>
          <w:ilvl w:val="0"/>
          <w:numId w:val="7"/>
        </w:numPr>
      </w:pPr>
      <w:r w:rsidRPr="00EB437D">
        <w:t>Client refusal to accept delivery</w:t>
      </w:r>
    </w:p>
    <w:p w14:paraId="097FC85E" w14:textId="77777777" w:rsidR="00EB437D" w:rsidRPr="00EB437D" w:rsidRDefault="00EB437D" w:rsidP="00EB437D">
      <w:pPr>
        <w:numPr>
          <w:ilvl w:val="0"/>
          <w:numId w:val="7"/>
        </w:numPr>
      </w:pPr>
      <w:r w:rsidRPr="00EB437D">
        <w:t>Lack of end-user involvement</w:t>
      </w:r>
    </w:p>
    <w:p w14:paraId="06367A52" w14:textId="77777777" w:rsidR="00EB437D" w:rsidRPr="0022132E" w:rsidRDefault="00EB437D" w:rsidP="00EB437D">
      <w:pPr>
        <w:numPr>
          <w:ilvl w:val="0"/>
          <w:numId w:val="7"/>
        </w:numPr>
        <w:rPr>
          <w:color w:val="FF0000"/>
        </w:rPr>
      </w:pPr>
      <w:r w:rsidRPr="0022132E">
        <w:rPr>
          <w:color w:val="FF0000"/>
        </w:rPr>
        <w:t>Poorly understood scope</w:t>
      </w:r>
    </w:p>
    <w:p w14:paraId="72FF49CB" w14:textId="77777777" w:rsidR="00EB437D" w:rsidRPr="00EB437D" w:rsidRDefault="00EB437D" w:rsidP="00EB437D">
      <w:pPr>
        <w:numPr>
          <w:ilvl w:val="0"/>
          <w:numId w:val="7"/>
        </w:numPr>
      </w:pPr>
      <w:r w:rsidRPr="00EB437D">
        <w:t xml:space="preserve">Too many </w:t>
      </w:r>
      <w:proofErr w:type="gramStart"/>
      <w:r w:rsidRPr="00EB437D">
        <w:t>scope</w:t>
      </w:r>
      <w:proofErr w:type="gramEnd"/>
      <w:r w:rsidRPr="00EB437D">
        <w:t xml:space="preserve"> variations</w:t>
      </w:r>
    </w:p>
    <w:p w14:paraId="46BEDED1" w14:textId="77777777" w:rsidR="00EB437D" w:rsidRPr="00EB437D" w:rsidRDefault="00EB437D" w:rsidP="00EB437D">
      <w:pPr>
        <w:numPr>
          <w:ilvl w:val="0"/>
          <w:numId w:val="7"/>
        </w:numPr>
      </w:pPr>
      <w:r w:rsidRPr="00EB437D">
        <w:t>Inadequate management and leadership</w:t>
      </w:r>
    </w:p>
    <w:p w14:paraId="2376CB53" w14:textId="77777777" w:rsidR="00EB437D" w:rsidRPr="0022132E" w:rsidRDefault="00EB437D" w:rsidP="00EB437D">
      <w:pPr>
        <w:numPr>
          <w:ilvl w:val="0"/>
          <w:numId w:val="7"/>
        </w:numPr>
        <w:rPr>
          <w:color w:val="FF0000"/>
        </w:rPr>
      </w:pPr>
      <w:r w:rsidRPr="0022132E">
        <w:rPr>
          <w:color w:val="FF0000"/>
        </w:rPr>
        <w:t>Lack of stakeholder support</w:t>
      </w:r>
    </w:p>
    <w:p w14:paraId="1F62E900" w14:textId="77777777" w:rsidR="00EB437D" w:rsidRPr="00EB437D" w:rsidRDefault="00EB437D" w:rsidP="00EB437D">
      <w:pPr>
        <w:numPr>
          <w:ilvl w:val="0"/>
          <w:numId w:val="7"/>
        </w:numPr>
      </w:pPr>
      <w:r w:rsidRPr="00EB437D">
        <w:t>Insufficient resources and funding</w:t>
      </w:r>
    </w:p>
    <w:p w14:paraId="3091612B" w14:textId="77777777" w:rsidR="00EB437D" w:rsidRPr="00EB437D" w:rsidRDefault="00EB437D" w:rsidP="00EB437D">
      <w:pPr>
        <w:numPr>
          <w:ilvl w:val="0"/>
          <w:numId w:val="7"/>
        </w:numPr>
      </w:pPr>
      <w:r w:rsidRPr="0022132E">
        <w:rPr>
          <w:color w:val="FF0000"/>
        </w:rPr>
        <w:t xml:space="preserve">Poor risk </w:t>
      </w:r>
      <w:r w:rsidRPr="00EB437D">
        <w:t>management</w:t>
      </w:r>
    </w:p>
    <w:p w14:paraId="544982FD" w14:textId="77777777" w:rsidR="00EB437D" w:rsidRPr="00EB437D" w:rsidRDefault="00EB437D" w:rsidP="00EB437D">
      <w:pPr>
        <w:numPr>
          <w:ilvl w:val="0"/>
          <w:numId w:val="7"/>
        </w:numPr>
      </w:pPr>
      <w:r w:rsidRPr="00EB437D">
        <w:t>Lack of formal methodology</w:t>
      </w:r>
    </w:p>
    <w:p w14:paraId="233311FB" w14:textId="77777777" w:rsidR="00EB437D" w:rsidRPr="00EB437D" w:rsidRDefault="00EB437D" w:rsidP="00EB437D">
      <w:r w:rsidRPr="00EB437D">
        <w:rPr>
          <w:b/>
          <w:bCs/>
        </w:rPr>
        <w:t xml:space="preserve">Q: </w:t>
      </w:r>
      <w:r w:rsidRPr="0022132E">
        <w:rPr>
          <w:b/>
          <w:bCs/>
          <w:highlight w:val="yellow"/>
        </w:rPr>
        <w:t>What are the key indicators of project success? How can these indicators be measured and evaluated?</w:t>
      </w:r>
      <w:r w:rsidRPr="0022132E">
        <w:rPr>
          <w:highlight w:val="yellow"/>
        </w:rPr>
        <w:t xml:space="preserve"> </w:t>
      </w:r>
      <w:r w:rsidRPr="0022132E">
        <w:rPr>
          <w:b/>
          <w:bCs/>
          <w:highlight w:val="yellow"/>
        </w:rPr>
        <w:t>A</w:t>
      </w:r>
      <w:r w:rsidRPr="00EB437D">
        <w:rPr>
          <w:b/>
          <w:bCs/>
        </w:rPr>
        <w:t>:</w:t>
      </w:r>
    </w:p>
    <w:p w14:paraId="79459D80" w14:textId="77777777" w:rsidR="00EB437D" w:rsidRPr="00EB437D" w:rsidRDefault="00EB437D" w:rsidP="00EB437D">
      <w:pPr>
        <w:numPr>
          <w:ilvl w:val="0"/>
          <w:numId w:val="8"/>
        </w:numPr>
      </w:pPr>
      <w:r w:rsidRPr="00EB437D">
        <w:t>Alignment with organizational goals</w:t>
      </w:r>
    </w:p>
    <w:p w14:paraId="7EB83719" w14:textId="77777777" w:rsidR="00EB437D" w:rsidRPr="00EB437D" w:rsidRDefault="00EB437D" w:rsidP="00EB437D">
      <w:pPr>
        <w:numPr>
          <w:ilvl w:val="0"/>
          <w:numId w:val="8"/>
        </w:numPr>
      </w:pPr>
      <w:r w:rsidRPr="0022132E">
        <w:rPr>
          <w:color w:val="FF0000"/>
        </w:rPr>
        <w:t xml:space="preserve">On-time and on-budget </w:t>
      </w:r>
      <w:r w:rsidRPr="00EB437D">
        <w:t>delivery</w:t>
      </w:r>
    </w:p>
    <w:p w14:paraId="7C26C72B" w14:textId="77777777" w:rsidR="00EB437D" w:rsidRPr="00EB437D" w:rsidRDefault="00EB437D" w:rsidP="00EB437D">
      <w:pPr>
        <w:numPr>
          <w:ilvl w:val="0"/>
          <w:numId w:val="8"/>
        </w:numPr>
      </w:pPr>
      <w:r w:rsidRPr="00EB437D">
        <w:t xml:space="preserve">Meeting </w:t>
      </w:r>
      <w:r w:rsidRPr="0022132E">
        <w:rPr>
          <w:color w:val="FF0000"/>
        </w:rPr>
        <w:t>quality standards</w:t>
      </w:r>
    </w:p>
    <w:p w14:paraId="76B3BE05" w14:textId="77777777" w:rsidR="00EB437D" w:rsidRPr="0022132E" w:rsidRDefault="00EB437D" w:rsidP="00EB437D">
      <w:pPr>
        <w:numPr>
          <w:ilvl w:val="0"/>
          <w:numId w:val="8"/>
        </w:numPr>
        <w:rPr>
          <w:color w:val="FF0000"/>
        </w:rPr>
      </w:pPr>
      <w:r w:rsidRPr="0022132E">
        <w:rPr>
          <w:color w:val="FF0000"/>
        </w:rPr>
        <w:t>Stakeholder satisfaction</w:t>
      </w:r>
    </w:p>
    <w:p w14:paraId="688DBA54" w14:textId="77777777" w:rsidR="00EB437D" w:rsidRPr="0022132E" w:rsidRDefault="00EB437D" w:rsidP="00EB437D">
      <w:pPr>
        <w:numPr>
          <w:ilvl w:val="0"/>
          <w:numId w:val="8"/>
        </w:numPr>
        <w:rPr>
          <w:color w:val="FF0000"/>
        </w:rPr>
      </w:pPr>
      <w:r w:rsidRPr="0022132E">
        <w:rPr>
          <w:color w:val="FF0000"/>
        </w:rPr>
        <w:t>Transparent decision-making</w:t>
      </w:r>
    </w:p>
    <w:p w14:paraId="203213BE" w14:textId="77777777" w:rsidR="00EB437D" w:rsidRPr="00EB437D" w:rsidRDefault="00EB437D" w:rsidP="00EB437D">
      <w:pPr>
        <w:numPr>
          <w:ilvl w:val="0"/>
          <w:numId w:val="8"/>
        </w:numPr>
      </w:pPr>
      <w:r w:rsidRPr="00EB437D">
        <w:t>Effective performance measurement and reporting</w:t>
      </w:r>
    </w:p>
    <w:p w14:paraId="3C2C10BA" w14:textId="77777777" w:rsidR="00EB437D" w:rsidRPr="00EB437D" w:rsidRDefault="00EB437D" w:rsidP="00EB437D">
      <w:pPr>
        <w:numPr>
          <w:ilvl w:val="0"/>
          <w:numId w:val="8"/>
        </w:numPr>
      </w:pPr>
      <w:r w:rsidRPr="00EB437D">
        <w:t>Sustainable outcomes in line with TBL These indicators can be measured through performance metrics, stakeholder feedback, project audits, and continuous monitoring and evaluation.</w:t>
      </w:r>
    </w:p>
    <w:p w14:paraId="018A8BF6" w14:textId="77777777" w:rsidR="00EB437D" w:rsidRPr="00EB437D" w:rsidRDefault="00EB437D" w:rsidP="00EB437D">
      <w:pPr>
        <w:rPr>
          <w:b/>
          <w:bCs/>
        </w:rPr>
      </w:pPr>
      <w:r w:rsidRPr="00EB437D">
        <w:rPr>
          <w:b/>
          <w:bCs/>
        </w:rPr>
        <w:t>9. Impact Assessment</w:t>
      </w:r>
    </w:p>
    <w:p w14:paraId="3B280E6B" w14:textId="77777777" w:rsidR="00EB437D" w:rsidRPr="00EB437D" w:rsidRDefault="00EB437D" w:rsidP="00EB437D">
      <w:r w:rsidRPr="00EB437D">
        <w:rPr>
          <w:b/>
          <w:bCs/>
        </w:rPr>
        <w:t>Q: Explain the concept of lifecycle impact assessment. What are the potential impacts that need to be considered in a project?</w:t>
      </w:r>
      <w:r w:rsidRPr="00EB437D">
        <w:t xml:space="preserve"> </w:t>
      </w:r>
      <w:r w:rsidRPr="00EB437D">
        <w:rPr>
          <w:b/>
          <w:bCs/>
        </w:rPr>
        <w:t>A:</w:t>
      </w:r>
      <w:r w:rsidRPr="00EB437D">
        <w:t xml:space="preserve"> Lifecycle impact assessment </w:t>
      </w:r>
      <w:r w:rsidRPr="0022132E">
        <w:rPr>
          <w:color w:val="FF0000"/>
        </w:rPr>
        <w:t>evaluates the positive and negative effects of a product</w:t>
      </w:r>
      <w:r w:rsidRPr="00EB437D">
        <w:t>, process, or activity throughout its lifecycle. Potential impacts include:</w:t>
      </w:r>
    </w:p>
    <w:p w14:paraId="0ABE059A" w14:textId="77777777" w:rsidR="00EB437D" w:rsidRPr="00EB437D" w:rsidRDefault="00EB437D" w:rsidP="00EB437D">
      <w:pPr>
        <w:numPr>
          <w:ilvl w:val="0"/>
          <w:numId w:val="9"/>
        </w:numPr>
      </w:pPr>
      <w:r w:rsidRPr="00EB437D">
        <w:rPr>
          <w:b/>
          <w:bCs/>
        </w:rPr>
        <w:t>Environmental:</w:t>
      </w:r>
      <w:r w:rsidRPr="00EB437D">
        <w:t xml:space="preserve"> Resource depletion, pollution, and ecosystem damage.</w:t>
      </w:r>
    </w:p>
    <w:p w14:paraId="36E9A503" w14:textId="77777777" w:rsidR="00EB437D" w:rsidRPr="00EB437D" w:rsidRDefault="00EB437D" w:rsidP="00EB437D">
      <w:pPr>
        <w:numPr>
          <w:ilvl w:val="0"/>
          <w:numId w:val="9"/>
        </w:numPr>
      </w:pPr>
      <w:r w:rsidRPr="00EB437D">
        <w:rPr>
          <w:b/>
          <w:bCs/>
        </w:rPr>
        <w:t>Social:</w:t>
      </w:r>
      <w:r w:rsidRPr="00EB437D">
        <w:t xml:space="preserve"> Human health, safety, and quality of life.</w:t>
      </w:r>
    </w:p>
    <w:p w14:paraId="3C6C232E" w14:textId="77777777" w:rsidR="00EB437D" w:rsidRPr="00EB437D" w:rsidRDefault="00EB437D" w:rsidP="00EB437D">
      <w:pPr>
        <w:numPr>
          <w:ilvl w:val="0"/>
          <w:numId w:val="9"/>
        </w:numPr>
      </w:pPr>
      <w:r w:rsidRPr="00EB437D">
        <w:rPr>
          <w:b/>
          <w:bCs/>
        </w:rPr>
        <w:lastRenderedPageBreak/>
        <w:t>Economic:</w:t>
      </w:r>
      <w:r w:rsidRPr="00EB437D">
        <w:t xml:space="preserve"> Financial performance and market competitiveness.</w:t>
      </w:r>
    </w:p>
    <w:p w14:paraId="1B8E734E" w14:textId="77777777" w:rsidR="00EB437D" w:rsidRPr="00EB437D" w:rsidRDefault="00EB437D" w:rsidP="00EB437D">
      <w:pPr>
        <w:numPr>
          <w:ilvl w:val="0"/>
          <w:numId w:val="9"/>
        </w:numPr>
      </w:pPr>
      <w:r w:rsidRPr="00EB437D">
        <w:rPr>
          <w:b/>
          <w:bCs/>
        </w:rPr>
        <w:t>Societal:</w:t>
      </w:r>
      <w:r w:rsidRPr="00EB437D">
        <w:t xml:space="preserve"> Community well-being and stakeholder engagement.</w:t>
      </w:r>
    </w:p>
    <w:p w14:paraId="42EA37C6" w14:textId="77777777" w:rsidR="00EB437D" w:rsidRPr="00EB437D" w:rsidRDefault="00EB437D" w:rsidP="00EB437D">
      <w:r w:rsidRPr="00EB437D">
        <w:rPr>
          <w:b/>
          <w:bCs/>
        </w:rPr>
        <w:t>Q</w:t>
      </w:r>
      <w:r w:rsidRPr="0022132E">
        <w:rPr>
          <w:b/>
          <w:bCs/>
          <w:highlight w:val="yellow"/>
        </w:rPr>
        <w:t>: Provide an example of impact identification for a specific product, detailing the stages and associated impacts</w:t>
      </w:r>
      <w:r w:rsidRPr="00EB437D">
        <w:rPr>
          <w:b/>
          <w:bCs/>
        </w:rPr>
        <w:t>.</w:t>
      </w:r>
      <w:r w:rsidRPr="00EB437D">
        <w:t xml:space="preserve"> </w:t>
      </w:r>
      <w:r w:rsidRPr="00EB437D">
        <w:rPr>
          <w:b/>
          <w:bCs/>
        </w:rPr>
        <w:t>A:</w:t>
      </w:r>
      <w:r w:rsidRPr="00EB437D">
        <w:t xml:space="preserve"> Example: Automobile</w:t>
      </w:r>
    </w:p>
    <w:p w14:paraId="2E6A88DD" w14:textId="77777777" w:rsidR="00EB437D" w:rsidRPr="00EB437D" w:rsidRDefault="00EB437D" w:rsidP="00EB437D">
      <w:pPr>
        <w:numPr>
          <w:ilvl w:val="0"/>
          <w:numId w:val="10"/>
        </w:numPr>
      </w:pPr>
      <w:r w:rsidRPr="00EB437D">
        <w:rPr>
          <w:b/>
          <w:bCs/>
        </w:rPr>
        <w:t>Raw Material Extraction:</w:t>
      </w:r>
      <w:r w:rsidRPr="00EB437D">
        <w:t xml:space="preserve"> Energy use, habitat loss.</w:t>
      </w:r>
    </w:p>
    <w:p w14:paraId="48114945" w14:textId="77777777" w:rsidR="00EB437D" w:rsidRPr="00EB437D" w:rsidRDefault="00EB437D" w:rsidP="00EB437D">
      <w:pPr>
        <w:numPr>
          <w:ilvl w:val="0"/>
          <w:numId w:val="10"/>
        </w:numPr>
      </w:pPr>
      <w:r w:rsidRPr="00EB437D">
        <w:rPr>
          <w:b/>
          <w:bCs/>
        </w:rPr>
        <w:t>Manufacture:</w:t>
      </w:r>
      <w:r w:rsidRPr="00EB437D">
        <w:t xml:space="preserve"> Emissions, waste generation.</w:t>
      </w:r>
    </w:p>
    <w:p w14:paraId="5A34C4BD" w14:textId="77777777" w:rsidR="00EB437D" w:rsidRPr="00EB437D" w:rsidRDefault="00EB437D" w:rsidP="00EB437D">
      <w:pPr>
        <w:numPr>
          <w:ilvl w:val="0"/>
          <w:numId w:val="10"/>
        </w:numPr>
      </w:pPr>
      <w:r w:rsidRPr="00EB437D">
        <w:rPr>
          <w:b/>
          <w:bCs/>
        </w:rPr>
        <w:t>Distribution:</w:t>
      </w:r>
      <w:r w:rsidRPr="00EB437D">
        <w:t xml:space="preserve"> Carbon footprint, energy consumption.</w:t>
      </w:r>
    </w:p>
    <w:p w14:paraId="356C7D59" w14:textId="77777777" w:rsidR="00EB437D" w:rsidRPr="00EB437D" w:rsidRDefault="00EB437D" w:rsidP="00EB437D">
      <w:pPr>
        <w:numPr>
          <w:ilvl w:val="0"/>
          <w:numId w:val="10"/>
        </w:numPr>
      </w:pPr>
      <w:r w:rsidRPr="00EB437D">
        <w:rPr>
          <w:b/>
          <w:bCs/>
        </w:rPr>
        <w:t>Usage:</w:t>
      </w:r>
      <w:r w:rsidRPr="00EB437D">
        <w:t xml:space="preserve"> Fuel consumption, emissions.</w:t>
      </w:r>
    </w:p>
    <w:p w14:paraId="1E118E62" w14:textId="77777777" w:rsidR="00EB437D" w:rsidRPr="00EB437D" w:rsidRDefault="00EB437D" w:rsidP="00EB437D">
      <w:pPr>
        <w:numPr>
          <w:ilvl w:val="0"/>
          <w:numId w:val="10"/>
        </w:numPr>
      </w:pPr>
      <w:r w:rsidRPr="00EB437D">
        <w:rPr>
          <w:b/>
          <w:bCs/>
        </w:rPr>
        <w:t>Disposal:</w:t>
      </w:r>
      <w:r w:rsidRPr="00EB437D">
        <w:t xml:space="preserve"> Waste management, recycling impacts.</w:t>
      </w:r>
    </w:p>
    <w:p w14:paraId="22901148" w14:textId="77777777" w:rsidR="00EB437D" w:rsidRPr="0022132E" w:rsidRDefault="00EB437D" w:rsidP="00EB437D">
      <w:pPr>
        <w:rPr>
          <w:b/>
          <w:bCs/>
          <w:highlight w:val="yellow"/>
        </w:rPr>
      </w:pPr>
      <w:r w:rsidRPr="0022132E">
        <w:rPr>
          <w:b/>
          <w:bCs/>
          <w:highlight w:val="yellow"/>
        </w:rPr>
        <w:t>10. Case Studies and Applications</w:t>
      </w:r>
    </w:p>
    <w:p w14:paraId="0BF3BC2B" w14:textId="77777777" w:rsidR="00EB437D" w:rsidRPr="0022132E" w:rsidRDefault="00EB437D" w:rsidP="00EB437D">
      <w:pPr>
        <w:rPr>
          <w:highlight w:val="yellow"/>
        </w:rPr>
      </w:pPr>
      <w:r w:rsidRPr="0022132E">
        <w:rPr>
          <w:b/>
          <w:bCs/>
          <w:highlight w:val="yellow"/>
        </w:rPr>
        <w:t>Q: Review a case study of a sustainable project from a real-world example (e.g., Ford, Toyota, Woodside, Rio Tinto, Fuji Xerox, Shell, BP). Discuss how the principles of sustainability and lifecycle thinking were applied.</w:t>
      </w:r>
      <w:r w:rsidRPr="0022132E">
        <w:rPr>
          <w:highlight w:val="yellow"/>
        </w:rPr>
        <w:t xml:space="preserve"> </w:t>
      </w:r>
      <w:r w:rsidRPr="0022132E">
        <w:rPr>
          <w:b/>
          <w:bCs/>
          <w:highlight w:val="yellow"/>
        </w:rPr>
        <w:t>A:</w:t>
      </w:r>
      <w:r w:rsidRPr="0022132E">
        <w:rPr>
          <w:highlight w:val="yellow"/>
        </w:rPr>
        <w:t xml:space="preserve"> Example: Toyota's Prius Hybrid</w:t>
      </w:r>
    </w:p>
    <w:p w14:paraId="20867C43" w14:textId="77777777" w:rsidR="00EB437D" w:rsidRPr="0022132E" w:rsidRDefault="00EB437D" w:rsidP="00EB437D">
      <w:pPr>
        <w:numPr>
          <w:ilvl w:val="0"/>
          <w:numId w:val="11"/>
        </w:numPr>
        <w:rPr>
          <w:highlight w:val="yellow"/>
        </w:rPr>
      </w:pPr>
      <w:r w:rsidRPr="0022132E">
        <w:rPr>
          <w:b/>
          <w:bCs/>
          <w:highlight w:val="yellow"/>
        </w:rPr>
        <w:t>Sustainability Principles:</w:t>
      </w:r>
      <w:r w:rsidRPr="0022132E">
        <w:rPr>
          <w:highlight w:val="yellow"/>
        </w:rPr>
        <w:t xml:space="preserve"> Use of hybrid technology to reduce emissions and fuel consumption.</w:t>
      </w:r>
    </w:p>
    <w:p w14:paraId="6259EA7C" w14:textId="77777777" w:rsidR="00EB437D" w:rsidRPr="0022132E" w:rsidRDefault="00EB437D" w:rsidP="00EB437D">
      <w:pPr>
        <w:numPr>
          <w:ilvl w:val="0"/>
          <w:numId w:val="11"/>
        </w:numPr>
        <w:rPr>
          <w:highlight w:val="yellow"/>
        </w:rPr>
      </w:pPr>
      <w:r w:rsidRPr="0022132E">
        <w:rPr>
          <w:b/>
          <w:bCs/>
          <w:highlight w:val="yellow"/>
        </w:rPr>
        <w:t>Lifecycle Thinking:</w:t>
      </w:r>
      <w:r w:rsidRPr="0022132E">
        <w:rPr>
          <w:highlight w:val="yellow"/>
        </w:rPr>
        <w:t xml:space="preserve"> Consideration of environmental impacts from raw material extraction to vehicle disposal.</w:t>
      </w:r>
    </w:p>
    <w:p w14:paraId="2E857037" w14:textId="77777777" w:rsidR="00EB437D" w:rsidRPr="0022132E" w:rsidRDefault="00EB437D" w:rsidP="00EB437D">
      <w:pPr>
        <w:numPr>
          <w:ilvl w:val="0"/>
          <w:numId w:val="11"/>
        </w:numPr>
        <w:rPr>
          <w:highlight w:val="yellow"/>
        </w:rPr>
      </w:pPr>
      <w:r w:rsidRPr="0022132E">
        <w:rPr>
          <w:b/>
          <w:bCs/>
          <w:highlight w:val="yellow"/>
        </w:rPr>
        <w:t>Results:</w:t>
      </w:r>
      <w:r w:rsidRPr="0022132E">
        <w:rPr>
          <w:highlight w:val="yellow"/>
        </w:rPr>
        <w:t xml:space="preserve"> Lower carbon footprint, increased fuel efficiency, and positive market reception for environmentally-friendly technology.</w:t>
      </w:r>
    </w:p>
    <w:p w14:paraId="0EB31AB5" w14:textId="3CE60AA3" w:rsidR="00EB437D" w:rsidRDefault="00824DDD" w:rsidP="00824DDD">
      <w:pPr>
        <w:pStyle w:val="Heading1"/>
      </w:pPr>
      <w:bookmarkStart w:id="2" w:name="_Toc168220844"/>
      <w:r>
        <w:t>W2</w:t>
      </w:r>
      <w:bookmarkEnd w:id="2"/>
    </w:p>
    <w:p w14:paraId="61C1DD84" w14:textId="77777777" w:rsidR="00824DDD" w:rsidRPr="00824DDD" w:rsidRDefault="00824DDD" w:rsidP="00824DDD">
      <w:pPr>
        <w:rPr>
          <w:b/>
          <w:bCs/>
        </w:rPr>
      </w:pPr>
      <w:r w:rsidRPr="00824DDD">
        <w:rPr>
          <w:b/>
          <w:bCs/>
        </w:rPr>
        <w:t>Week 2 Exam Answers</w:t>
      </w:r>
    </w:p>
    <w:p w14:paraId="655BF402" w14:textId="77777777" w:rsidR="00824DDD" w:rsidRPr="00824DDD" w:rsidRDefault="00824DDD" w:rsidP="00824DDD">
      <w:pPr>
        <w:rPr>
          <w:b/>
          <w:bCs/>
        </w:rPr>
      </w:pPr>
      <w:r w:rsidRPr="00824DDD">
        <w:rPr>
          <w:b/>
          <w:bCs/>
        </w:rPr>
        <w:t>1. Vision and Strategy</w:t>
      </w:r>
    </w:p>
    <w:p w14:paraId="13ACCF84" w14:textId="77777777" w:rsidR="00824DDD" w:rsidRPr="00824DDD" w:rsidRDefault="00824DDD" w:rsidP="00824DDD">
      <w:r w:rsidRPr="00824DDD">
        <w:rPr>
          <w:b/>
          <w:bCs/>
        </w:rPr>
        <w:t xml:space="preserve">Q: Explain the importance of aligning organizational </w:t>
      </w:r>
      <w:r w:rsidRPr="008240B2">
        <w:rPr>
          <w:b/>
          <w:bCs/>
          <w:highlight w:val="yellow"/>
        </w:rPr>
        <w:t>vision with project vision</w:t>
      </w:r>
      <w:r w:rsidRPr="00824DDD">
        <w:rPr>
          <w:b/>
          <w:bCs/>
        </w:rPr>
        <w:t>. What key attributes should a project vision have to ensure success?</w:t>
      </w:r>
    </w:p>
    <w:p w14:paraId="67A1A5CF" w14:textId="77777777" w:rsidR="00824DDD" w:rsidRPr="00824DDD" w:rsidRDefault="00824DDD" w:rsidP="00824DDD">
      <w:r w:rsidRPr="00824DDD">
        <w:rPr>
          <w:b/>
          <w:bCs/>
        </w:rPr>
        <w:t>A:</w:t>
      </w:r>
      <w:r w:rsidRPr="00824DDD">
        <w:t xml:space="preserve"> Aligning organizational vision with project vision is crucial as it ensures that the </w:t>
      </w:r>
      <w:r w:rsidRPr="008240B2">
        <w:rPr>
          <w:color w:val="FF0000"/>
        </w:rPr>
        <w:t>project contributes to the broader strategic goals of the organization</w:t>
      </w:r>
      <w:r w:rsidRPr="00824DDD">
        <w:t xml:space="preserve">. This alignment helps in </w:t>
      </w:r>
      <w:r w:rsidRPr="008240B2">
        <w:rPr>
          <w:color w:val="FF0000"/>
        </w:rPr>
        <w:t>securing support from stakeholders</w:t>
      </w:r>
      <w:r w:rsidRPr="00824DDD">
        <w:t xml:space="preserve"> and ensures that the project is relevant and valuable to the organization. A successful project vision should be:</w:t>
      </w:r>
    </w:p>
    <w:p w14:paraId="3F62F281" w14:textId="77777777" w:rsidR="00824DDD" w:rsidRPr="008240B2" w:rsidRDefault="00824DDD" w:rsidP="00824DDD">
      <w:pPr>
        <w:numPr>
          <w:ilvl w:val="0"/>
          <w:numId w:val="12"/>
        </w:numPr>
        <w:rPr>
          <w:highlight w:val="yellow"/>
        </w:rPr>
      </w:pPr>
      <w:r w:rsidRPr="008240B2">
        <w:rPr>
          <w:b/>
          <w:bCs/>
          <w:color w:val="FF0000"/>
          <w:highlight w:val="yellow"/>
        </w:rPr>
        <w:t>Understood</w:t>
      </w:r>
      <w:r w:rsidRPr="008240B2">
        <w:rPr>
          <w:b/>
          <w:bCs/>
          <w:highlight w:val="yellow"/>
        </w:rPr>
        <w:t>:</w:t>
      </w:r>
      <w:r w:rsidRPr="008240B2">
        <w:rPr>
          <w:highlight w:val="yellow"/>
        </w:rPr>
        <w:t xml:space="preserve"> Clearly communicated to all stakeholders.</w:t>
      </w:r>
    </w:p>
    <w:p w14:paraId="51FE25D0" w14:textId="77777777" w:rsidR="00824DDD" w:rsidRPr="008240B2" w:rsidRDefault="00824DDD" w:rsidP="00824DDD">
      <w:pPr>
        <w:numPr>
          <w:ilvl w:val="0"/>
          <w:numId w:val="12"/>
        </w:numPr>
        <w:rPr>
          <w:highlight w:val="yellow"/>
        </w:rPr>
      </w:pPr>
      <w:r w:rsidRPr="008240B2">
        <w:rPr>
          <w:b/>
          <w:bCs/>
          <w:highlight w:val="yellow"/>
        </w:rPr>
        <w:t>Credible:</w:t>
      </w:r>
      <w:r w:rsidRPr="008240B2">
        <w:rPr>
          <w:highlight w:val="yellow"/>
        </w:rPr>
        <w:t xml:space="preserve"> Believable and </w:t>
      </w:r>
      <w:r w:rsidRPr="008240B2">
        <w:rPr>
          <w:color w:val="FF0000"/>
          <w:highlight w:val="yellow"/>
        </w:rPr>
        <w:t>realistic</w:t>
      </w:r>
      <w:r w:rsidRPr="008240B2">
        <w:rPr>
          <w:highlight w:val="yellow"/>
        </w:rPr>
        <w:t>.</w:t>
      </w:r>
    </w:p>
    <w:p w14:paraId="1DFD8C6F" w14:textId="77777777" w:rsidR="00824DDD" w:rsidRPr="008240B2" w:rsidRDefault="00824DDD" w:rsidP="00824DDD">
      <w:pPr>
        <w:numPr>
          <w:ilvl w:val="0"/>
          <w:numId w:val="12"/>
        </w:numPr>
        <w:rPr>
          <w:highlight w:val="yellow"/>
        </w:rPr>
      </w:pPr>
      <w:r w:rsidRPr="008240B2">
        <w:rPr>
          <w:b/>
          <w:bCs/>
          <w:highlight w:val="yellow"/>
        </w:rPr>
        <w:t>Motivational:</w:t>
      </w:r>
      <w:r w:rsidRPr="008240B2">
        <w:rPr>
          <w:highlight w:val="yellow"/>
        </w:rPr>
        <w:t xml:space="preserve"> </w:t>
      </w:r>
      <w:r w:rsidRPr="008240B2">
        <w:rPr>
          <w:color w:val="FF0000"/>
          <w:highlight w:val="yellow"/>
        </w:rPr>
        <w:t xml:space="preserve">Inspires </w:t>
      </w:r>
      <w:r w:rsidRPr="008240B2">
        <w:rPr>
          <w:highlight w:val="yellow"/>
        </w:rPr>
        <w:t>and engages stakeholders.</w:t>
      </w:r>
    </w:p>
    <w:p w14:paraId="23013912" w14:textId="77777777" w:rsidR="00824DDD" w:rsidRPr="008240B2" w:rsidRDefault="00824DDD" w:rsidP="00824DDD">
      <w:pPr>
        <w:numPr>
          <w:ilvl w:val="0"/>
          <w:numId w:val="12"/>
        </w:numPr>
        <w:rPr>
          <w:highlight w:val="yellow"/>
        </w:rPr>
      </w:pPr>
      <w:r w:rsidRPr="008240B2">
        <w:rPr>
          <w:b/>
          <w:bCs/>
          <w:highlight w:val="yellow"/>
        </w:rPr>
        <w:t>Demanding &amp; Challenging:</w:t>
      </w:r>
      <w:r w:rsidRPr="008240B2">
        <w:rPr>
          <w:highlight w:val="yellow"/>
        </w:rPr>
        <w:t xml:space="preserve"> Encourages stakeholders to strive for excellence.</w:t>
      </w:r>
    </w:p>
    <w:p w14:paraId="00F72A9B" w14:textId="77777777" w:rsidR="00824DDD" w:rsidRPr="00824DDD" w:rsidRDefault="00824DDD" w:rsidP="00824DDD">
      <w:r w:rsidRPr="00824DDD">
        <w:rPr>
          <w:b/>
          <w:bCs/>
        </w:rPr>
        <w:t>Q: How does effective communication contribute to achieving a successful project vision?</w:t>
      </w:r>
    </w:p>
    <w:p w14:paraId="252A1F3A" w14:textId="77777777" w:rsidR="00824DDD" w:rsidRPr="00824DDD" w:rsidRDefault="00824DDD" w:rsidP="00824DDD">
      <w:r w:rsidRPr="00824DDD">
        <w:rPr>
          <w:b/>
          <w:bCs/>
        </w:rPr>
        <w:t>A:</w:t>
      </w:r>
      <w:r w:rsidRPr="00824DDD">
        <w:t xml:space="preserve"> Effective communication is vital for achieving a successful project vision as it ensures that all </w:t>
      </w:r>
      <w:r w:rsidRPr="008240B2">
        <w:rPr>
          <w:color w:val="FF0000"/>
        </w:rPr>
        <w:t xml:space="preserve">stakeholders are aware of the vision, understand it, and are motivated to work towards it. </w:t>
      </w:r>
      <w:r w:rsidRPr="00824DDD">
        <w:t xml:space="preserve">It helps in </w:t>
      </w:r>
      <w:r w:rsidRPr="00824DDD">
        <w:lastRenderedPageBreak/>
        <w:t>building trust, managing expectations, and aligning efforts across the project team. Regular updates and transparent communication channels help in addressing concerns and maintaining stakeholder engagement.</w:t>
      </w:r>
    </w:p>
    <w:p w14:paraId="5BFCC046" w14:textId="77777777" w:rsidR="00824DDD" w:rsidRPr="00824DDD" w:rsidRDefault="00824DDD" w:rsidP="00824DDD">
      <w:pPr>
        <w:rPr>
          <w:b/>
          <w:bCs/>
        </w:rPr>
      </w:pPr>
      <w:r w:rsidRPr="00824DDD">
        <w:rPr>
          <w:b/>
          <w:bCs/>
        </w:rPr>
        <w:t>2. Strategy and Change</w:t>
      </w:r>
    </w:p>
    <w:p w14:paraId="0A69185C" w14:textId="77777777" w:rsidR="00824DDD" w:rsidRPr="00824DDD" w:rsidRDefault="00824DDD" w:rsidP="00824DDD">
      <w:r w:rsidRPr="00824DDD">
        <w:rPr>
          <w:b/>
          <w:bCs/>
        </w:rPr>
        <w:t>Q: Discuss the role of an inspiring strategy in achieving long-term sustainable change within an organization.</w:t>
      </w:r>
    </w:p>
    <w:p w14:paraId="7CD831D2" w14:textId="77777777" w:rsidR="00824DDD" w:rsidRPr="00824DDD" w:rsidRDefault="00824DDD" w:rsidP="00824DDD">
      <w:r w:rsidRPr="00824DDD">
        <w:rPr>
          <w:b/>
          <w:bCs/>
        </w:rPr>
        <w:t>A:</w:t>
      </w:r>
      <w:r w:rsidRPr="00824DDD">
        <w:t xml:space="preserve"> An inspiring strategy plays a key role in achieving long-term sustainable change by providing a </w:t>
      </w:r>
      <w:r w:rsidRPr="003E1FE1">
        <w:rPr>
          <w:color w:val="FF0000"/>
        </w:rPr>
        <w:t xml:space="preserve">clear direction and motivating stakeholders </w:t>
      </w:r>
      <w:r w:rsidRPr="00824DDD">
        <w:t>to work towards common goals. It helps in identifying and leveraging strengths, addressing weaknesses, and exploiting opportunities while mitigating threats. An inspiring strategy is future-oriented, integrated across the organization, and designed to provide coherence and momentum. It focuses on long-term goals, typically spanning 10 years or more, and emphasizes qualitative aspects to observe and adapt to changes.</w:t>
      </w:r>
    </w:p>
    <w:p w14:paraId="0CFC5288" w14:textId="77777777" w:rsidR="00824DDD" w:rsidRPr="00824DDD" w:rsidRDefault="00824DDD" w:rsidP="00824DDD">
      <w:r w:rsidRPr="00824DDD">
        <w:rPr>
          <w:b/>
          <w:bCs/>
        </w:rPr>
        <w:t>Q: Describe the process of deconstructing strategy and its importance in project management.</w:t>
      </w:r>
    </w:p>
    <w:p w14:paraId="46F6EE04" w14:textId="77777777" w:rsidR="00824DDD" w:rsidRPr="00824DDD" w:rsidRDefault="00824DDD" w:rsidP="00824DDD">
      <w:r w:rsidRPr="00824DDD">
        <w:rPr>
          <w:b/>
          <w:bCs/>
        </w:rPr>
        <w:t>A:</w:t>
      </w:r>
      <w:r w:rsidRPr="00824DDD">
        <w:t xml:space="preserve"> Deconstructing strategy involves breaking down the overall strategic vision into actionable components such as goals, objectives, and operational activities. This process is important in project management as it helps in translating high-level strategic goals into specific, measurable, and actionable tasks. It ensures that projects are aligned with the strategic direction of the organization and helps in maintaining focus and coherence throughout the project lifecycle.</w:t>
      </w:r>
    </w:p>
    <w:p w14:paraId="0A15FBA7" w14:textId="77777777" w:rsidR="00824DDD" w:rsidRPr="00824DDD" w:rsidRDefault="00824DDD" w:rsidP="00824DDD">
      <w:pPr>
        <w:rPr>
          <w:b/>
          <w:bCs/>
        </w:rPr>
      </w:pPr>
      <w:r w:rsidRPr="00824DDD">
        <w:rPr>
          <w:b/>
          <w:bCs/>
        </w:rPr>
        <w:t>3. Project Changes</w:t>
      </w:r>
    </w:p>
    <w:p w14:paraId="0863F43D" w14:textId="77777777" w:rsidR="00824DDD" w:rsidRPr="00824DDD" w:rsidRDefault="00824DDD" w:rsidP="00824DDD">
      <w:r w:rsidRPr="00824DDD">
        <w:rPr>
          <w:b/>
          <w:bCs/>
        </w:rPr>
        <w:t>Q: Identify and explain the internal and external factors that can impact a project. Provide examples of each.</w:t>
      </w:r>
    </w:p>
    <w:p w14:paraId="7D9D6EF8" w14:textId="77777777" w:rsidR="00824DDD" w:rsidRPr="00824DDD" w:rsidRDefault="00824DDD" w:rsidP="00824DDD">
      <w:r w:rsidRPr="00824DDD">
        <w:rPr>
          <w:b/>
          <w:bCs/>
        </w:rPr>
        <w:t>A:</w:t>
      </w:r>
    </w:p>
    <w:p w14:paraId="1BB723BF" w14:textId="77777777" w:rsidR="00824DDD" w:rsidRPr="00824DDD" w:rsidRDefault="00824DDD" w:rsidP="00824DDD">
      <w:pPr>
        <w:numPr>
          <w:ilvl w:val="0"/>
          <w:numId w:val="13"/>
        </w:numPr>
      </w:pPr>
      <w:r w:rsidRPr="00824DDD">
        <w:rPr>
          <w:b/>
          <w:bCs/>
        </w:rPr>
        <w:t>Internal Factors:</w:t>
      </w:r>
      <w:r w:rsidRPr="00824DDD">
        <w:t xml:space="preserve"> These are factors within the organization that can impact a project. Examples include organizational vision, company culture, internal policies, and team dynamics. For instance, a change in the organizational vision might require a project to realign its goals and objectives.</w:t>
      </w:r>
    </w:p>
    <w:p w14:paraId="5BE30F68" w14:textId="77777777" w:rsidR="00824DDD" w:rsidRPr="00824DDD" w:rsidRDefault="00824DDD" w:rsidP="00824DDD">
      <w:pPr>
        <w:numPr>
          <w:ilvl w:val="0"/>
          <w:numId w:val="13"/>
        </w:numPr>
      </w:pPr>
      <w:r w:rsidRPr="00824DDD">
        <w:rPr>
          <w:b/>
          <w:bCs/>
        </w:rPr>
        <w:t>External Factors:</w:t>
      </w:r>
      <w:r w:rsidRPr="00824DDD">
        <w:t xml:space="preserve"> These are factors outside the organization that can impact a project. Examples include economic conditions, regulatory changes, technological advancements, and events like the COVID-19 pandemic. For example, regulatory changes might necessitate adjustments in project scope and deliverables to comply with new laws.</w:t>
      </w:r>
    </w:p>
    <w:p w14:paraId="30D2EB63" w14:textId="77777777" w:rsidR="00824DDD" w:rsidRPr="00824DDD" w:rsidRDefault="00824DDD" w:rsidP="00824DDD">
      <w:r w:rsidRPr="00824DDD">
        <w:rPr>
          <w:b/>
          <w:bCs/>
        </w:rPr>
        <w:t>Q: How can assumptions of future events influence project planning and management?</w:t>
      </w:r>
    </w:p>
    <w:p w14:paraId="269D104E" w14:textId="77777777" w:rsidR="00824DDD" w:rsidRPr="00824DDD" w:rsidRDefault="00824DDD" w:rsidP="00824DDD">
      <w:r w:rsidRPr="00824DDD">
        <w:rPr>
          <w:b/>
          <w:bCs/>
        </w:rPr>
        <w:t>A:</w:t>
      </w:r>
      <w:r w:rsidRPr="00824DDD">
        <w:t xml:space="preserve"> Assumptions of future events play a crucial role in project planning and management as they help in forecasting potential risks and opportunities. Project managers use these assumptions to </w:t>
      </w:r>
      <w:r w:rsidRPr="003E1FE1">
        <w:rPr>
          <w:color w:val="FF0000"/>
        </w:rPr>
        <w:t xml:space="preserve">develop contingency plans, allocate resources, and set realistic timelines. </w:t>
      </w:r>
      <w:r w:rsidRPr="00824DDD">
        <w:t>Accurate assumptions can enhance project preparedness and resilience, while incorrect assumptions might lead to project delays and increased costs.</w:t>
      </w:r>
    </w:p>
    <w:p w14:paraId="728743EB" w14:textId="77777777" w:rsidR="00824DDD" w:rsidRPr="00824DDD" w:rsidRDefault="00824DDD" w:rsidP="00824DDD">
      <w:pPr>
        <w:rPr>
          <w:b/>
          <w:bCs/>
        </w:rPr>
      </w:pPr>
      <w:r w:rsidRPr="00824DDD">
        <w:rPr>
          <w:b/>
          <w:bCs/>
        </w:rPr>
        <w:t>4. Strategic Investment and Portfolio Justification</w:t>
      </w:r>
    </w:p>
    <w:p w14:paraId="4A45886E" w14:textId="77777777" w:rsidR="00824DDD" w:rsidRPr="00824DDD" w:rsidRDefault="00824DDD" w:rsidP="00824DDD">
      <w:r w:rsidRPr="00824DDD">
        <w:rPr>
          <w:b/>
          <w:bCs/>
        </w:rPr>
        <w:t>Q: What are the key reasons for making strategic investments in a project portfolio? Discuss the importance of consistency with TBL and life cycle thinking.</w:t>
      </w:r>
    </w:p>
    <w:p w14:paraId="688FB9C0" w14:textId="77777777" w:rsidR="00824DDD" w:rsidRPr="00824DDD" w:rsidRDefault="00824DDD" w:rsidP="00824DDD">
      <w:r w:rsidRPr="00824DDD">
        <w:rPr>
          <w:b/>
          <w:bCs/>
        </w:rPr>
        <w:lastRenderedPageBreak/>
        <w:t>A:</w:t>
      </w:r>
      <w:r w:rsidRPr="00824DDD">
        <w:t xml:space="preserve"> Key reasons for making strategic investments in a project portfolio include:</w:t>
      </w:r>
    </w:p>
    <w:p w14:paraId="6CD5FA20" w14:textId="77777777" w:rsidR="00824DDD" w:rsidRPr="00824DDD" w:rsidRDefault="00824DDD" w:rsidP="00824DDD">
      <w:pPr>
        <w:numPr>
          <w:ilvl w:val="0"/>
          <w:numId w:val="14"/>
        </w:numPr>
      </w:pPr>
      <w:r w:rsidRPr="00824DDD">
        <w:rPr>
          <w:b/>
          <w:bCs/>
        </w:rPr>
        <w:t>Return on Investment (ROI) &amp; Profitability Growth:</w:t>
      </w:r>
      <w:r w:rsidRPr="00824DDD">
        <w:t xml:space="preserve"> Ensuring financial returns and long-term profitability.</w:t>
      </w:r>
    </w:p>
    <w:p w14:paraId="67E995BC" w14:textId="77777777" w:rsidR="00824DDD" w:rsidRPr="00824DDD" w:rsidRDefault="00824DDD" w:rsidP="00824DDD">
      <w:pPr>
        <w:numPr>
          <w:ilvl w:val="0"/>
          <w:numId w:val="14"/>
        </w:numPr>
      </w:pPr>
      <w:r w:rsidRPr="00824DDD">
        <w:rPr>
          <w:b/>
          <w:bCs/>
        </w:rPr>
        <w:t>Cost Efficiency:</w:t>
      </w:r>
      <w:r w:rsidRPr="00824DDD">
        <w:t xml:space="preserve"> Reducing costs through optimized processes and resource utilization.</w:t>
      </w:r>
    </w:p>
    <w:p w14:paraId="07222DBC" w14:textId="77777777" w:rsidR="00824DDD" w:rsidRPr="00824DDD" w:rsidRDefault="00824DDD" w:rsidP="00824DDD">
      <w:pPr>
        <w:numPr>
          <w:ilvl w:val="0"/>
          <w:numId w:val="14"/>
        </w:numPr>
      </w:pPr>
      <w:r w:rsidRPr="00824DDD">
        <w:rPr>
          <w:b/>
          <w:bCs/>
        </w:rPr>
        <w:t>Competitive Advantage:</w:t>
      </w:r>
      <w:r w:rsidRPr="00824DDD">
        <w:t xml:space="preserve"> Gaining an edge over competitors through innovation and market positioning.</w:t>
      </w:r>
    </w:p>
    <w:p w14:paraId="45413002" w14:textId="77777777" w:rsidR="00824DDD" w:rsidRPr="00824DDD" w:rsidRDefault="00824DDD" w:rsidP="00824DDD">
      <w:pPr>
        <w:numPr>
          <w:ilvl w:val="0"/>
          <w:numId w:val="14"/>
        </w:numPr>
      </w:pPr>
      <w:r w:rsidRPr="00824DDD">
        <w:rPr>
          <w:b/>
          <w:bCs/>
        </w:rPr>
        <w:t>Sponsor/Client Advantage:</w:t>
      </w:r>
      <w:r w:rsidRPr="00824DDD">
        <w:t xml:space="preserve"> Meeting the needs and expectations of sponsors and clients.</w:t>
      </w:r>
    </w:p>
    <w:p w14:paraId="70DB84BB" w14:textId="77777777" w:rsidR="00824DDD" w:rsidRPr="00824DDD" w:rsidRDefault="00824DDD" w:rsidP="00824DDD">
      <w:pPr>
        <w:numPr>
          <w:ilvl w:val="0"/>
          <w:numId w:val="14"/>
        </w:numPr>
      </w:pPr>
      <w:r w:rsidRPr="00824DDD">
        <w:rPr>
          <w:b/>
          <w:bCs/>
        </w:rPr>
        <w:t>Product Mix Diversity:</w:t>
      </w:r>
      <w:r w:rsidRPr="00824DDD">
        <w:t xml:space="preserve"> Diversifying the product portfolio to mitigate risks and explore new markets.</w:t>
      </w:r>
    </w:p>
    <w:p w14:paraId="307FE921" w14:textId="77777777" w:rsidR="00824DDD" w:rsidRPr="00824DDD" w:rsidRDefault="00824DDD" w:rsidP="00824DDD">
      <w:pPr>
        <w:numPr>
          <w:ilvl w:val="0"/>
          <w:numId w:val="14"/>
        </w:numPr>
      </w:pPr>
      <w:r w:rsidRPr="00824DDD">
        <w:rPr>
          <w:b/>
          <w:bCs/>
        </w:rPr>
        <w:t>Consistency with TBL &amp; Life Cycle Thinking:</w:t>
      </w:r>
      <w:r w:rsidRPr="00824DDD">
        <w:t xml:space="preserve"> Ensuring projects are sustainable and consider economic, environmental, and social impacts throughout their lifecycle. This approach promotes long-term viability and reduces negative externalities.</w:t>
      </w:r>
    </w:p>
    <w:p w14:paraId="361F5FBF" w14:textId="77777777" w:rsidR="00824DDD" w:rsidRPr="00824DDD" w:rsidRDefault="00824DDD" w:rsidP="00824DDD">
      <w:pPr>
        <w:rPr>
          <w:b/>
          <w:bCs/>
        </w:rPr>
      </w:pPr>
      <w:r w:rsidRPr="00824DDD">
        <w:rPr>
          <w:b/>
          <w:bCs/>
        </w:rPr>
        <w:t>5. Project Selection Models</w:t>
      </w:r>
    </w:p>
    <w:p w14:paraId="6CA8E42C" w14:textId="77777777" w:rsidR="00824DDD" w:rsidRPr="00824DDD" w:rsidRDefault="00824DDD" w:rsidP="00824DDD">
      <w:r w:rsidRPr="00824DDD">
        <w:rPr>
          <w:b/>
          <w:bCs/>
        </w:rPr>
        <w:t>Q: Compare and contrast the non-numeric project selection models: Sacred Cow, Operating Necessity, Competitive Necessity, Comparative Benefit, and Product Line Extension.</w:t>
      </w:r>
    </w:p>
    <w:p w14:paraId="26465842" w14:textId="77777777" w:rsidR="00824DDD" w:rsidRPr="00824DDD" w:rsidRDefault="00824DDD" w:rsidP="00824DDD">
      <w:r w:rsidRPr="00824DDD">
        <w:rPr>
          <w:b/>
          <w:bCs/>
        </w:rPr>
        <w:t>A:</w:t>
      </w:r>
    </w:p>
    <w:p w14:paraId="73B4A195" w14:textId="77777777" w:rsidR="00824DDD" w:rsidRPr="00824DDD" w:rsidRDefault="00824DDD" w:rsidP="00824DDD">
      <w:pPr>
        <w:numPr>
          <w:ilvl w:val="0"/>
          <w:numId w:val="15"/>
        </w:numPr>
      </w:pPr>
      <w:r w:rsidRPr="00824DDD">
        <w:rPr>
          <w:b/>
          <w:bCs/>
        </w:rPr>
        <w:t>Sacred Cow:</w:t>
      </w:r>
      <w:r w:rsidRPr="00824DDD">
        <w:t xml:space="preserve"> Projects chosen by senior executives, often with high priority but may </w:t>
      </w:r>
      <w:r w:rsidRPr="00FB2AC4">
        <w:rPr>
          <w:color w:val="FF0000"/>
        </w:rPr>
        <w:t>lack broad organizational support.</w:t>
      </w:r>
    </w:p>
    <w:p w14:paraId="73A7C783" w14:textId="77777777" w:rsidR="00824DDD" w:rsidRPr="00824DDD" w:rsidRDefault="00824DDD" w:rsidP="00824DDD">
      <w:pPr>
        <w:numPr>
          <w:ilvl w:val="0"/>
          <w:numId w:val="15"/>
        </w:numPr>
      </w:pPr>
      <w:r w:rsidRPr="00824DDD">
        <w:rPr>
          <w:b/>
          <w:bCs/>
        </w:rPr>
        <w:t>Operating Necessity:</w:t>
      </w:r>
      <w:r w:rsidRPr="00824DDD">
        <w:t xml:space="preserve"> Projects required to maintain operations, often fast-tracked with limited budgets and planning.</w:t>
      </w:r>
    </w:p>
    <w:p w14:paraId="069DEC7F" w14:textId="77777777" w:rsidR="00824DDD" w:rsidRPr="001A737F" w:rsidRDefault="00824DDD" w:rsidP="00824DDD">
      <w:pPr>
        <w:numPr>
          <w:ilvl w:val="0"/>
          <w:numId w:val="15"/>
        </w:numPr>
        <w:rPr>
          <w:highlight w:val="yellow"/>
        </w:rPr>
      </w:pPr>
      <w:r w:rsidRPr="001A737F">
        <w:rPr>
          <w:b/>
          <w:bCs/>
          <w:highlight w:val="yellow"/>
        </w:rPr>
        <w:t xml:space="preserve">Competitive </w:t>
      </w:r>
      <w:r w:rsidRPr="001A737F">
        <w:rPr>
          <w:b/>
          <w:bCs/>
          <w:color w:val="FF0000"/>
          <w:highlight w:val="yellow"/>
        </w:rPr>
        <w:t>Necessity</w:t>
      </w:r>
      <w:r w:rsidRPr="001A737F">
        <w:rPr>
          <w:b/>
          <w:bCs/>
          <w:highlight w:val="yellow"/>
        </w:rPr>
        <w:t>:</w:t>
      </w:r>
      <w:r w:rsidRPr="001A737F">
        <w:rPr>
          <w:highlight w:val="yellow"/>
        </w:rPr>
        <w:t xml:space="preserve"> Projects aimed at maintaining a competitive edge, with a focus on </w:t>
      </w:r>
      <w:r w:rsidRPr="001A737F">
        <w:rPr>
          <w:color w:val="FF0000"/>
          <w:highlight w:val="yellow"/>
        </w:rPr>
        <w:t>matching or surpassing competitors</w:t>
      </w:r>
      <w:r w:rsidRPr="001A737F">
        <w:rPr>
          <w:highlight w:val="yellow"/>
        </w:rPr>
        <w:t>.</w:t>
      </w:r>
    </w:p>
    <w:p w14:paraId="73867A02" w14:textId="77777777" w:rsidR="00824DDD" w:rsidRPr="001A737F" w:rsidRDefault="00824DDD" w:rsidP="00824DDD">
      <w:pPr>
        <w:numPr>
          <w:ilvl w:val="0"/>
          <w:numId w:val="15"/>
        </w:numPr>
        <w:rPr>
          <w:highlight w:val="yellow"/>
        </w:rPr>
      </w:pPr>
      <w:r w:rsidRPr="001A737F">
        <w:rPr>
          <w:b/>
          <w:bCs/>
          <w:highlight w:val="yellow"/>
        </w:rPr>
        <w:t xml:space="preserve">Comparative </w:t>
      </w:r>
      <w:r w:rsidRPr="001A737F">
        <w:rPr>
          <w:b/>
          <w:bCs/>
          <w:color w:val="FF0000"/>
          <w:highlight w:val="yellow"/>
        </w:rPr>
        <w:t>Benefit</w:t>
      </w:r>
      <w:r w:rsidRPr="001A737F">
        <w:rPr>
          <w:b/>
          <w:bCs/>
          <w:highlight w:val="yellow"/>
        </w:rPr>
        <w:t>:</w:t>
      </w:r>
      <w:r w:rsidRPr="001A737F">
        <w:rPr>
          <w:highlight w:val="yellow"/>
        </w:rPr>
        <w:t xml:space="preserve"> Projects selected based on their comparative benefits, often highly subjective with </w:t>
      </w:r>
      <w:r w:rsidRPr="001A737F">
        <w:rPr>
          <w:color w:val="FF0000"/>
          <w:highlight w:val="yellow"/>
        </w:rPr>
        <w:t>no clear selection criteria</w:t>
      </w:r>
      <w:r w:rsidRPr="001A737F">
        <w:rPr>
          <w:highlight w:val="yellow"/>
        </w:rPr>
        <w:t>.</w:t>
      </w:r>
    </w:p>
    <w:p w14:paraId="09038F92" w14:textId="77777777" w:rsidR="00824DDD" w:rsidRPr="00824DDD" w:rsidRDefault="00824DDD" w:rsidP="00824DDD">
      <w:pPr>
        <w:numPr>
          <w:ilvl w:val="0"/>
          <w:numId w:val="15"/>
        </w:numPr>
      </w:pPr>
      <w:r w:rsidRPr="00824DDD">
        <w:rPr>
          <w:b/>
          <w:bCs/>
        </w:rPr>
        <w:t>Product Line Extension:</w:t>
      </w:r>
      <w:r w:rsidRPr="00824DDD">
        <w:t xml:space="preserve"> Projects aimed at extending the life or range of a product line, using both data analysis and intuition, but may risk reducing current market share or profit.</w:t>
      </w:r>
    </w:p>
    <w:p w14:paraId="68A79CCB" w14:textId="77777777" w:rsidR="00824DDD" w:rsidRPr="00824DDD" w:rsidRDefault="00824DDD" w:rsidP="00824DDD">
      <w:r w:rsidRPr="00824DDD">
        <w:rPr>
          <w:b/>
          <w:bCs/>
        </w:rPr>
        <w:t xml:space="preserve">Q: Explain the numeric project selection models: </w:t>
      </w:r>
      <w:r w:rsidRPr="00FB2AC4">
        <w:rPr>
          <w:b/>
          <w:bCs/>
          <w:color w:val="FF0000"/>
        </w:rPr>
        <w:t xml:space="preserve">Payback Period, Return on Investment (ROI), and Net Present Value (NPV). </w:t>
      </w:r>
      <w:r w:rsidRPr="00824DDD">
        <w:rPr>
          <w:b/>
          <w:bCs/>
        </w:rPr>
        <w:t>How are these models used in project selection?</w:t>
      </w:r>
    </w:p>
    <w:p w14:paraId="6032F651" w14:textId="29AC8784" w:rsidR="00824DDD" w:rsidRDefault="00824DDD" w:rsidP="00824DDD">
      <w:r w:rsidRPr="00824DDD">
        <w:rPr>
          <w:noProof/>
        </w:rPr>
        <w:lastRenderedPageBreak/>
        <w:drawing>
          <wp:inline distT="0" distB="0" distL="0" distR="0" wp14:anchorId="0D77BB38" wp14:editId="495053D2">
            <wp:extent cx="5731510" cy="31457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45790"/>
                    </a:xfrm>
                    <a:prstGeom prst="rect">
                      <a:avLst/>
                    </a:prstGeom>
                  </pic:spPr>
                </pic:pic>
              </a:graphicData>
            </a:graphic>
          </wp:inline>
        </w:drawing>
      </w:r>
    </w:p>
    <w:p w14:paraId="5543581E" w14:textId="77777777" w:rsidR="00824DDD" w:rsidRPr="00824DDD" w:rsidRDefault="00824DDD" w:rsidP="00824DDD">
      <w:pPr>
        <w:rPr>
          <w:b/>
          <w:bCs/>
        </w:rPr>
      </w:pPr>
      <w:r w:rsidRPr="00824DDD">
        <w:rPr>
          <w:b/>
          <w:bCs/>
        </w:rPr>
        <w:t>6. Prioritizing Projects</w:t>
      </w:r>
    </w:p>
    <w:p w14:paraId="13985815" w14:textId="77777777" w:rsidR="00824DDD" w:rsidRPr="00824DDD" w:rsidRDefault="00824DDD" w:rsidP="00824DDD">
      <w:r w:rsidRPr="00824DDD">
        <w:rPr>
          <w:b/>
          <w:bCs/>
        </w:rPr>
        <w:t>Q: What criteria are used to prioritize projects within a portfolio? Provide examples of how projects can be scaled and classified based on these criteria.</w:t>
      </w:r>
    </w:p>
    <w:p w14:paraId="5677E7A8" w14:textId="77777777" w:rsidR="00824DDD" w:rsidRPr="00824DDD" w:rsidRDefault="00824DDD" w:rsidP="00824DDD">
      <w:r w:rsidRPr="00824DDD">
        <w:rPr>
          <w:b/>
          <w:bCs/>
        </w:rPr>
        <w:t>A:</w:t>
      </w:r>
      <w:r w:rsidRPr="00824DDD">
        <w:t xml:space="preserve"> Criteria used to prioritize projects include:</w:t>
      </w:r>
    </w:p>
    <w:p w14:paraId="50FF038D" w14:textId="77777777" w:rsidR="00824DDD" w:rsidRPr="00824DDD" w:rsidRDefault="00824DDD" w:rsidP="00824DDD">
      <w:pPr>
        <w:numPr>
          <w:ilvl w:val="0"/>
          <w:numId w:val="16"/>
        </w:numPr>
      </w:pPr>
      <w:r w:rsidRPr="00824DDD">
        <w:rPr>
          <w:b/>
          <w:bCs/>
        </w:rPr>
        <w:t>Sponsor, Client, Customer Classifications:</w:t>
      </w:r>
      <w:r w:rsidRPr="00824DDD">
        <w:t xml:space="preserve"> Importance and influence of stakeholders.</w:t>
      </w:r>
    </w:p>
    <w:p w14:paraId="62382B29" w14:textId="77777777" w:rsidR="00824DDD" w:rsidRPr="00824DDD" w:rsidRDefault="00824DDD" w:rsidP="00824DDD">
      <w:pPr>
        <w:numPr>
          <w:ilvl w:val="0"/>
          <w:numId w:val="16"/>
        </w:numPr>
      </w:pPr>
      <w:r w:rsidRPr="00824DDD">
        <w:rPr>
          <w:b/>
          <w:bCs/>
        </w:rPr>
        <w:t>ROI and Cost Savings:</w:t>
      </w:r>
      <w:r w:rsidRPr="00824DDD">
        <w:t xml:space="preserve"> Financial returns and cost-efficiency.</w:t>
      </w:r>
    </w:p>
    <w:p w14:paraId="1FDCB62A" w14:textId="77777777" w:rsidR="00824DDD" w:rsidRPr="00824DDD" w:rsidRDefault="00824DDD" w:rsidP="00824DDD">
      <w:pPr>
        <w:numPr>
          <w:ilvl w:val="0"/>
          <w:numId w:val="16"/>
        </w:numPr>
      </w:pPr>
      <w:r w:rsidRPr="00824DDD">
        <w:rPr>
          <w:b/>
          <w:bCs/>
        </w:rPr>
        <w:t>Organizational Impact &amp; Portfolio Management:</w:t>
      </w:r>
      <w:r w:rsidRPr="00824DDD">
        <w:t xml:space="preserve"> Strategic alignment and contribution to the portfolio.</w:t>
      </w:r>
    </w:p>
    <w:p w14:paraId="71451CCE" w14:textId="77777777" w:rsidR="00824DDD" w:rsidRPr="00824DDD" w:rsidRDefault="00824DDD" w:rsidP="00824DDD">
      <w:pPr>
        <w:numPr>
          <w:ilvl w:val="0"/>
          <w:numId w:val="16"/>
        </w:numPr>
      </w:pPr>
      <w:r w:rsidRPr="00824DDD">
        <w:rPr>
          <w:b/>
          <w:bCs/>
        </w:rPr>
        <w:t>Resource Capability &amp; Availability and Time to Implement:</w:t>
      </w:r>
      <w:r w:rsidRPr="00824DDD">
        <w:t xml:space="preserve"> Resource requirements and implementation timelines.</w:t>
      </w:r>
    </w:p>
    <w:p w14:paraId="036F09D8" w14:textId="77777777" w:rsidR="00824DDD" w:rsidRPr="00824DDD" w:rsidRDefault="00824DDD" w:rsidP="00824DDD">
      <w:pPr>
        <w:numPr>
          <w:ilvl w:val="0"/>
          <w:numId w:val="16"/>
        </w:numPr>
      </w:pPr>
      <w:r w:rsidRPr="00824DDD">
        <w:rPr>
          <w:b/>
          <w:bCs/>
        </w:rPr>
        <w:t>Scale of Complexity and Risk Exposure:</w:t>
      </w:r>
      <w:r w:rsidRPr="00824DDD">
        <w:t xml:space="preserve"> Project complexity and associated risks.</w:t>
      </w:r>
    </w:p>
    <w:p w14:paraId="55D95273" w14:textId="77777777" w:rsidR="00824DDD" w:rsidRPr="00824DDD" w:rsidRDefault="00824DDD" w:rsidP="00824DDD">
      <w:pPr>
        <w:numPr>
          <w:ilvl w:val="0"/>
          <w:numId w:val="16"/>
        </w:numPr>
      </w:pPr>
      <w:r w:rsidRPr="00824DDD">
        <w:rPr>
          <w:b/>
          <w:bCs/>
        </w:rPr>
        <w:t>External Compliance Regulations:</w:t>
      </w:r>
      <w:r w:rsidRPr="00824DDD">
        <w:t xml:space="preserve"> Adherence to regulatory requirements.</w:t>
      </w:r>
    </w:p>
    <w:p w14:paraId="0D3CDB59" w14:textId="77777777" w:rsidR="00824DDD" w:rsidRPr="00824DDD" w:rsidRDefault="00824DDD" w:rsidP="00824DDD">
      <w:pPr>
        <w:numPr>
          <w:ilvl w:val="0"/>
          <w:numId w:val="16"/>
        </w:numPr>
      </w:pPr>
      <w:r w:rsidRPr="00824DDD">
        <w:rPr>
          <w:b/>
          <w:bCs/>
        </w:rPr>
        <w:t>Consistency with TBL and Life Cycle Thinking:</w:t>
      </w:r>
      <w:r w:rsidRPr="00824DDD">
        <w:t xml:space="preserve"> Ensuring sustainability and long-term impacts.</w:t>
      </w:r>
    </w:p>
    <w:p w14:paraId="72B7A970" w14:textId="77777777" w:rsidR="00824DDD" w:rsidRPr="00824DDD" w:rsidRDefault="00824DDD" w:rsidP="00824DDD">
      <w:r w:rsidRPr="00824DDD">
        <w:t>Projects can be scaled and classified as Lean, Lite, or Large based on these criteria, with varying levels of planning, budget forecasts, timeframes, risk, stakeholder involvement, scope revisions, and organizational impact.</w:t>
      </w:r>
    </w:p>
    <w:p w14:paraId="0AEC322A" w14:textId="77777777" w:rsidR="00824DDD" w:rsidRPr="00824DDD" w:rsidRDefault="00824DDD" w:rsidP="00824DDD">
      <w:pPr>
        <w:rPr>
          <w:b/>
          <w:bCs/>
        </w:rPr>
      </w:pPr>
      <w:r w:rsidRPr="00824DDD">
        <w:rPr>
          <w:b/>
          <w:bCs/>
        </w:rPr>
        <w:t>7. Project Governance</w:t>
      </w:r>
    </w:p>
    <w:p w14:paraId="224D2E21" w14:textId="77777777" w:rsidR="00824DDD" w:rsidRPr="00824DDD" w:rsidRDefault="00824DDD" w:rsidP="00824DDD">
      <w:r w:rsidRPr="00824DDD">
        <w:rPr>
          <w:b/>
          <w:bCs/>
        </w:rPr>
        <w:t>Q: Define project governance and explain its importance in project management.</w:t>
      </w:r>
    </w:p>
    <w:p w14:paraId="05EF7CA9" w14:textId="77777777" w:rsidR="00824DDD" w:rsidRPr="00824DDD" w:rsidRDefault="00824DDD" w:rsidP="00824DDD">
      <w:r w:rsidRPr="00824DDD">
        <w:rPr>
          <w:b/>
          <w:bCs/>
        </w:rPr>
        <w:t>A:</w:t>
      </w:r>
      <w:r w:rsidRPr="00824DDD">
        <w:t xml:space="preserve"> Project governance involves defining the roles and responsibilities of stakeholders, establishing decision-making structures, and ensuring accountability and transparency throughout the project lifecycle. It is important as it:</w:t>
      </w:r>
    </w:p>
    <w:p w14:paraId="4F8E1C9C" w14:textId="77777777" w:rsidR="00824DDD" w:rsidRPr="00824DDD" w:rsidRDefault="00824DDD" w:rsidP="00824DDD">
      <w:pPr>
        <w:numPr>
          <w:ilvl w:val="0"/>
          <w:numId w:val="17"/>
        </w:numPr>
      </w:pPr>
      <w:r w:rsidRPr="00824DDD">
        <w:t>Ensures clear assignment of roles and responsibilities.</w:t>
      </w:r>
    </w:p>
    <w:p w14:paraId="19EC75E0" w14:textId="77777777" w:rsidR="00824DDD" w:rsidRPr="00824DDD" w:rsidRDefault="00824DDD" w:rsidP="00824DDD">
      <w:pPr>
        <w:numPr>
          <w:ilvl w:val="0"/>
          <w:numId w:val="17"/>
        </w:numPr>
      </w:pPr>
      <w:r w:rsidRPr="00824DDD">
        <w:lastRenderedPageBreak/>
        <w:t>Develops the organization’s project delivery capability.</w:t>
      </w:r>
    </w:p>
    <w:p w14:paraId="1F72C6C1" w14:textId="77777777" w:rsidR="00824DDD" w:rsidRPr="00824DDD" w:rsidRDefault="00824DDD" w:rsidP="00824DDD">
      <w:pPr>
        <w:numPr>
          <w:ilvl w:val="0"/>
          <w:numId w:val="17"/>
        </w:numPr>
      </w:pPr>
      <w:r w:rsidRPr="00824DDD">
        <w:t>Standardizes processes and procedures.</w:t>
      </w:r>
    </w:p>
    <w:p w14:paraId="113F8C52" w14:textId="77777777" w:rsidR="00824DDD" w:rsidRPr="00824DDD" w:rsidRDefault="00824DDD" w:rsidP="00824DDD">
      <w:pPr>
        <w:numPr>
          <w:ilvl w:val="0"/>
          <w:numId w:val="17"/>
        </w:numPr>
      </w:pPr>
      <w:r w:rsidRPr="00824DDD">
        <w:t>Maximizes the return on project investment.</w:t>
      </w:r>
    </w:p>
    <w:p w14:paraId="4DF6CDBA" w14:textId="77777777" w:rsidR="00824DDD" w:rsidRPr="00824DDD" w:rsidRDefault="00824DDD" w:rsidP="00824DDD">
      <w:pPr>
        <w:numPr>
          <w:ilvl w:val="0"/>
          <w:numId w:val="17"/>
        </w:numPr>
      </w:pPr>
      <w:r w:rsidRPr="00824DDD">
        <w:t>Ensures consistency with TBL and project life cycle.</w:t>
      </w:r>
    </w:p>
    <w:p w14:paraId="103F2B4B" w14:textId="77777777" w:rsidR="00824DDD" w:rsidRPr="00824DDD" w:rsidRDefault="00824DDD" w:rsidP="00824DDD">
      <w:r w:rsidRPr="00824DDD">
        <w:rPr>
          <w:b/>
          <w:bCs/>
        </w:rPr>
        <w:t>Q: Describe the key expectations and benefits of effective project governance.</w:t>
      </w:r>
    </w:p>
    <w:p w14:paraId="626CA41A" w14:textId="77777777" w:rsidR="00824DDD" w:rsidRPr="00824DDD" w:rsidRDefault="00824DDD" w:rsidP="00824DDD">
      <w:r w:rsidRPr="00824DDD">
        <w:rPr>
          <w:b/>
          <w:bCs/>
        </w:rPr>
        <w:t>A:</w:t>
      </w:r>
      <w:r w:rsidRPr="00824DDD">
        <w:t xml:space="preserve"> Key expectations and benefits of effective project governance include:</w:t>
      </w:r>
    </w:p>
    <w:p w14:paraId="7CE05AB3" w14:textId="77777777" w:rsidR="00824DDD" w:rsidRPr="00824DDD" w:rsidRDefault="00824DDD" w:rsidP="00824DDD">
      <w:pPr>
        <w:numPr>
          <w:ilvl w:val="0"/>
          <w:numId w:val="18"/>
        </w:numPr>
      </w:pPr>
      <w:r w:rsidRPr="00824DDD">
        <w:t>Clear roles and responsibilities.</w:t>
      </w:r>
    </w:p>
    <w:p w14:paraId="46047C63" w14:textId="77777777" w:rsidR="00824DDD" w:rsidRPr="00824DDD" w:rsidRDefault="00824DDD" w:rsidP="00824DDD">
      <w:pPr>
        <w:numPr>
          <w:ilvl w:val="0"/>
          <w:numId w:val="18"/>
        </w:numPr>
      </w:pPr>
      <w:r w:rsidRPr="00824DDD">
        <w:t>Improved accountability and transparency in decision-making.</w:t>
      </w:r>
    </w:p>
    <w:p w14:paraId="3524C971" w14:textId="77777777" w:rsidR="00824DDD" w:rsidRPr="00824DDD" w:rsidRDefault="00824DDD" w:rsidP="00824DDD">
      <w:pPr>
        <w:numPr>
          <w:ilvl w:val="0"/>
          <w:numId w:val="18"/>
        </w:numPr>
      </w:pPr>
      <w:r w:rsidRPr="00824DDD">
        <w:t>Standardized processes and procedures.</w:t>
      </w:r>
    </w:p>
    <w:p w14:paraId="5F50C7F8" w14:textId="77777777" w:rsidR="00824DDD" w:rsidRPr="00824DDD" w:rsidRDefault="00824DDD" w:rsidP="00824DDD">
      <w:pPr>
        <w:numPr>
          <w:ilvl w:val="0"/>
          <w:numId w:val="18"/>
        </w:numPr>
      </w:pPr>
      <w:r w:rsidRPr="00824DDD">
        <w:t>Effective communication and management of all stakeholders.</w:t>
      </w:r>
    </w:p>
    <w:p w14:paraId="39145FB8" w14:textId="77777777" w:rsidR="00824DDD" w:rsidRPr="00824DDD" w:rsidRDefault="00824DDD" w:rsidP="00824DDD">
      <w:pPr>
        <w:numPr>
          <w:ilvl w:val="0"/>
          <w:numId w:val="18"/>
        </w:numPr>
      </w:pPr>
      <w:r w:rsidRPr="00824DDD">
        <w:t>Regular review and evaluation of documents and deliverables.</w:t>
      </w:r>
    </w:p>
    <w:p w14:paraId="5DA8DB87" w14:textId="77777777" w:rsidR="00824DDD" w:rsidRPr="00824DDD" w:rsidRDefault="00824DDD" w:rsidP="00824DDD">
      <w:pPr>
        <w:numPr>
          <w:ilvl w:val="0"/>
          <w:numId w:val="18"/>
        </w:numPr>
      </w:pPr>
      <w:r w:rsidRPr="00824DDD">
        <w:t>Maximized return on project investment.</w:t>
      </w:r>
    </w:p>
    <w:p w14:paraId="31FAA109" w14:textId="77777777" w:rsidR="00824DDD" w:rsidRPr="00824DDD" w:rsidRDefault="00824DDD" w:rsidP="00824DDD">
      <w:pPr>
        <w:numPr>
          <w:ilvl w:val="0"/>
          <w:numId w:val="18"/>
        </w:numPr>
      </w:pPr>
      <w:r w:rsidRPr="00824DDD">
        <w:t>Strategic project portfolio management.</w:t>
      </w:r>
    </w:p>
    <w:p w14:paraId="7700ABAF" w14:textId="77777777" w:rsidR="00824DDD" w:rsidRPr="00824DDD" w:rsidRDefault="00824DDD" w:rsidP="00824DDD">
      <w:pPr>
        <w:numPr>
          <w:ilvl w:val="0"/>
          <w:numId w:val="18"/>
        </w:numPr>
      </w:pPr>
      <w:r w:rsidRPr="00824DDD">
        <w:t>Consistency with TBL and project life cycle thinking.</w:t>
      </w:r>
    </w:p>
    <w:p w14:paraId="6FC75B79" w14:textId="77777777" w:rsidR="00824DDD" w:rsidRPr="00824DDD" w:rsidRDefault="00824DDD" w:rsidP="00824DDD">
      <w:pPr>
        <w:rPr>
          <w:b/>
          <w:bCs/>
        </w:rPr>
      </w:pPr>
      <w:r w:rsidRPr="00824DDD">
        <w:rPr>
          <w:b/>
          <w:bCs/>
        </w:rPr>
        <w:t>8. Stakeholder Management</w:t>
      </w:r>
    </w:p>
    <w:p w14:paraId="4E0D1762" w14:textId="77777777" w:rsidR="00824DDD" w:rsidRPr="00824DDD" w:rsidRDefault="00824DDD" w:rsidP="00824DDD">
      <w:r w:rsidRPr="00824DDD">
        <w:rPr>
          <w:b/>
          <w:bCs/>
        </w:rPr>
        <w:t>Q: Differentiate between project stakeholders who contribute to the project output and those who benefit from it.</w:t>
      </w:r>
    </w:p>
    <w:p w14:paraId="6746F021" w14:textId="77777777" w:rsidR="00824DDD" w:rsidRPr="00824DDD" w:rsidRDefault="00824DDD" w:rsidP="00824DDD">
      <w:r w:rsidRPr="00824DDD">
        <w:rPr>
          <w:b/>
          <w:bCs/>
        </w:rPr>
        <w:t>A:</w:t>
      </w:r>
    </w:p>
    <w:p w14:paraId="2777008D" w14:textId="77777777" w:rsidR="00824DDD" w:rsidRPr="00824DDD" w:rsidRDefault="00824DDD" w:rsidP="00824DDD">
      <w:pPr>
        <w:numPr>
          <w:ilvl w:val="0"/>
          <w:numId w:val="19"/>
        </w:numPr>
      </w:pPr>
      <w:r w:rsidRPr="00824DDD">
        <w:rPr>
          <w:b/>
          <w:bCs/>
        </w:rPr>
        <w:t>Contributing Stakeholders:</w:t>
      </w:r>
      <w:r w:rsidRPr="00824DDD">
        <w:t xml:space="preserve"> Include those who influence, advocate, and contribute resources to the project. Examples: project team members, suppliers, and functional managers.</w:t>
      </w:r>
    </w:p>
    <w:p w14:paraId="1B5CDD8B" w14:textId="77777777" w:rsidR="00824DDD" w:rsidRPr="00824DDD" w:rsidRDefault="00824DDD" w:rsidP="00824DDD">
      <w:pPr>
        <w:numPr>
          <w:ilvl w:val="0"/>
          <w:numId w:val="19"/>
        </w:numPr>
      </w:pPr>
      <w:r w:rsidRPr="00824DDD">
        <w:rPr>
          <w:b/>
          <w:bCs/>
        </w:rPr>
        <w:t>Benefiting Stakeholders:</w:t>
      </w:r>
      <w:r w:rsidRPr="00824DDD">
        <w:t xml:space="preserve"> Include those who are impacted by the project output and benefit from it. Examples: clients, customers, and end-users.</w:t>
      </w:r>
    </w:p>
    <w:p w14:paraId="54ABD970" w14:textId="77777777" w:rsidR="00824DDD" w:rsidRPr="00824DDD" w:rsidRDefault="00824DDD" w:rsidP="00824DDD">
      <w:r w:rsidRPr="00824DDD">
        <w:rPr>
          <w:b/>
          <w:bCs/>
        </w:rPr>
        <w:t>Q: Discuss the stakeholder power and interest matrix. How can this matrix be used to manage stakeholders effectively?</w:t>
      </w:r>
    </w:p>
    <w:p w14:paraId="5FC18383" w14:textId="1B2B5B62" w:rsidR="00824DDD" w:rsidRPr="00824DDD" w:rsidRDefault="00824DDD" w:rsidP="00824DDD">
      <w:r w:rsidRPr="00824DDD">
        <w:rPr>
          <w:b/>
          <w:bCs/>
        </w:rPr>
        <w:t>A:</w:t>
      </w:r>
      <w:r w:rsidRPr="00824DDD">
        <w:t xml:space="preserve"> The stakeholder power and interest matrix </w:t>
      </w:r>
      <w:r w:rsidR="00CC45FE" w:rsidRPr="00824DDD">
        <w:t>categorize</w:t>
      </w:r>
      <w:r w:rsidRPr="00824DDD">
        <w:t xml:space="preserve"> stakeholders based on their power to influence the project and their level of interest. It helps in managing stakeholders by:</w:t>
      </w:r>
    </w:p>
    <w:p w14:paraId="1DDF3306" w14:textId="77777777" w:rsidR="00824DDD" w:rsidRPr="00824DDD" w:rsidRDefault="00824DDD" w:rsidP="00824DDD">
      <w:pPr>
        <w:numPr>
          <w:ilvl w:val="0"/>
          <w:numId w:val="20"/>
        </w:numPr>
      </w:pPr>
      <w:r w:rsidRPr="00824DDD">
        <w:rPr>
          <w:b/>
          <w:bCs/>
        </w:rPr>
        <w:t>Keep Satisfied:</w:t>
      </w:r>
      <w:r w:rsidRPr="00824DDD">
        <w:t xml:space="preserve"> High power, low interest—maintain their confidence through regular, formal communication.</w:t>
      </w:r>
    </w:p>
    <w:p w14:paraId="16B53F61" w14:textId="77777777" w:rsidR="00824DDD" w:rsidRPr="00824DDD" w:rsidRDefault="00824DDD" w:rsidP="00824DDD">
      <w:pPr>
        <w:numPr>
          <w:ilvl w:val="0"/>
          <w:numId w:val="20"/>
        </w:numPr>
      </w:pPr>
      <w:r w:rsidRPr="00824DDD">
        <w:rPr>
          <w:b/>
          <w:bCs/>
        </w:rPr>
        <w:t>Manage Closely:</w:t>
      </w:r>
      <w:r w:rsidRPr="00824DDD">
        <w:t xml:space="preserve"> High power, high interest—engage them through formal, structured, and scheduled consultations.</w:t>
      </w:r>
    </w:p>
    <w:p w14:paraId="424D29AE" w14:textId="77777777" w:rsidR="00824DDD" w:rsidRPr="00824DDD" w:rsidRDefault="00824DDD" w:rsidP="00824DDD">
      <w:pPr>
        <w:numPr>
          <w:ilvl w:val="0"/>
          <w:numId w:val="20"/>
        </w:numPr>
      </w:pPr>
      <w:r w:rsidRPr="00824DDD">
        <w:rPr>
          <w:b/>
          <w:bCs/>
        </w:rPr>
        <w:t>Keep Informed:</w:t>
      </w:r>
      <w:r w:rsidRPr="00824DDD">
        <w:t xml:space="preserve"> Low power, high interest—provide semi-formal, structured updates.</w:t>
      </w:r>
    </w:p>
    <w:p w14:paraId="2544CFF4" w14:textId="77777777" w:rsidR="00824DDD" w:rsidRPr="00824DDD" w:rsidRDefault="00824DDD" w:rsidP="00824DDD">
      <w:pPr>
        <w:numPr>
          <w:ilvl w:val="0"/>
          <w:numId w:val="20"/>
        </w:numPr>
      </w:pPr>
      <w:r w:rsidRPr="00824DDD">
        <w:rPr>
          <w:b/>
          <w:bCs/>
        </w:rPr>
        <w:t>Minimal Effort:</w:t>
      </w:r>
      <w:r w:rsidRPr="00824DDD">
        <w:t xml:space="preserve"> Low power, low interest—informal, unstructured updates as required.</w:t>
      </w:r>
    </w:p>
    <w:p w14:paraId="5BEA9204" w14:textId="77777777" w:rsidR="00824DDD" w:rsidRPr="00824DDD" w:rsidRDefault="00824DDD" w:rsidP="00824DDD">
      <w:pPr>
        <w:rPr>
          <w:b/>
          <w:bCs/>
        </w:rPr>
      </w:pPr>
      <w:r w:rsidRPr="00824DDD">
        <w:rPr>
          <w:b/>
          <w:bCs/>
        </w:rPr>
        <w:t>9. Project Roles</w:t>
      </w:r>
    </w:p>
    <w:p w14:paraId="50F07D24" w14:textId="77777777" w:rsidR="00824DDD" w:rsidRPr="00824DDD" w:rsidRDefault="00824DDD" w:rsidP="00824DDD">
      <w:r w:rsidRPr="00824DDD">
        <w:rPr>
          <w:b/>
          <w:bCs/>
        </w:rPr>
        <w:lastRenderedPageBreak/>
        <w:t>Q: Explain the roles and responsibilities of the following in project management:</w:t>
      </w:r>
    </w:p>
    <w:p w14:paraId="34FDB82D" w14:textId="77777777" w:rsidR="00824DDD" w:rsidRPr="00824DDD" w:rsidRDefault="00824DDD" w:rsidP="00824DDD">
      <w:r w:rsidRPr="00824DDD">
        <w:rPr>
          <w:b/>
          <w:bCs/>
        </w:rPr>
        <w:t>Project Client:</w:t>
      </w:r>
    </w:p>
    <w:p w14:paraId="048F77FC" w14:textId="77777777" w:rsidR="00824DDD" w:rsidRPr="00824DDD" w:rsidRDefault="00824DDD" w:rsidP="00824DDD">
      <w:pPr>
        <w:numPr>
          <w:ilvl w:val="0"/>
          <w:numId w:val="21"/>
        </w:numPr>
      </w:pPr>
      <w:r w:rsidRPr="00824DDD">
        <w:t>Ensures project outcomes meet the needs of the customer’s organization.</w:t>
      </w:r>
    </w:p>
    <w:p w14:paraId="0EFAA5AA" w14:textId="77777777" w:rsidR="00824DDD" w:rsidRPr="00824DDD" w:rsidRDefault="00824DDD" w:rsidP="00824DDD">
      <w:pPr>
        <w:numPr>
          <w:ilvl w:val="0"/>
          <w:numId w:val="21"/>
        </w:numPr>
      </w:pPr>
      <w:r w:rsidRPr="00824DDD">
        <w:t>Approves changes to project scope and deliverables.</w:t>
      </w:r>
    </w:p>
    <w:p w14:paraId="40B21731" w14:textId="77777777" w:rsidR="00824DDD" w:rsidRPr="00824DDD" w:rsidRDefault="00824DDD" w:rsidP="00824DDD">
      <w:pPr>
        <w:numPr>
          <w:ilvl w:val="0"/>
          <w:numId w:val="21"/>
        </w:numPr>
      </w:pPr>
      <w:r w:rsidRPr="00043DCB">
        <w:rPr>
          <w:color w:val="FF0000"/>
        </w:rPr>
        <w:t>Provides funding</w:t>
      </w:r>
      <w:r w:rsidRPr="00824DDD">
        <w:t>.</w:t>
      </w:r>
    </w:p>
    <w:p w14:paraId="0B3081A1" w14:textId="77777777" w:rsidR="00824DDD" w:rsidRPr="00824DDD" w:rsidRDefault="00824DDD" w:rsidP="00824DDD">
      <w:pPr>
        <w:numPr>
          <w:ilvl w:val="0"/>
          <w:numId w:val="21"/>
        </w:numPr>
      </w:pPr>
      <w:r w:rsidRPr="00824DDD">
        <w:t>Realizes project business benefits.</w:t>
      </w:r>
    </w:p>
    <w:p w14:paraId="5EE9B442" w14:textId="77777777" w:rsidR="00824DDD" w:rsidRPr="00824DDD" w:rsidRDefault="00824DDD" w:rsidP="00824DDD">
      <w:pPr>
        <w:numPr>
          <w:ilvl w:val="0"/>
          <w:numId w:val="21"/>
        </w:numPr>
      </w:pPr>
      <w:r w:rsidRPr="00824DDD">
        <w:t>Aligns project with organizational strategies and goals.</w:t>
      </w:r>
    </w:p>
    <w:p w14:paraId="46B53FB6" w14:textId="77777777" w:rsidR="00824DDD" w:rsidRPr="00824DDD" w:rsidRDefault="00824DDD" w:rsidP="00824DDD">
      <w:r w:rsidRPr="00824DDD">
        <w:rPr>
          <w:b/>
          <w:bCs/>
        </w:rPr>
        <w:t>Project Sponsor:</w:t>
      </w:r>
    </w:p>
    <w:p w14:paraId="325A0CFF" w14:textId="77777777" w:rsidR="00824DDD" w:rsidRPr="00824DDD" w:rsidRDefault="00824DDD" w:rsidP="00824DDD">
      <w:pPr>
        <w:numPr>
          <w:ilvl w:val="0"/>
          <w:numId w:val="22"/>
        </w:numPr>
      </w:pPr>
      <w:r w:rsidRPr="00824DDD">
        <w:t>Holds ultimate accountability for the project.</w:t>
      </w:r>
    </w:p>
    <w:p w14:paraId="43B17159" w14:textId="77777777" w:rsidR="00824DDD" w:rsidRPr="00824DDD" w:rsidRDefault="00824DDD" w:rsidP="00824DDD">
      <w:pPr>
        <w:numPr>
          <w:ilvl w:val="0"/>
          <w:numId w:val="22"/>
        </w:numPr>
      </w:pPr>
      <w:r w:rsidRPr="00824DDD">
        <w:t>Sets business objectives.</w:t>
      </w:r>
    </w:p>
    <w:p w14:paraId="09562D97" w14:textId="77777777" w:rsidR="00824DDD" w:rsidRPr="00824DDD" w:rsidRDefault="00824DDD" w:rsidP="00824DDD">
      <w:pPr>
        <w:numPr>
          <w:ilvl w:val="0"/>
          <w:numId w:val="22"/>
        </w:numPr>
      </w:pPr>
      <w:r w:rsidRPr="00824DDD">
        <w:t>Secures ongoing project funding.</w:t>
      </w:r>
    </w:p>
    <w:p w14:paraId="4A1FAD8E" w14:textId="77777777" w:rsidR="00824DDD" w:rsidRPr="00824DDD" w:rsidRDefault="00824DDD" w:rsidP="00824DDD">
      <w:pPr>
        <w:numPr>
          <w:ilvl w:val="0"/>
          <w:numId w:val="22"/>
        </w:numPr>
      </w:pPr>
      <w:r w:rsidRPr="00824DDD">
        <w:t>Monitors costs, risks, and progress</w:t>
      </w:r>
    </w:p>
    <w:p w14:paraId="5AD79FD4" w14:textId="056B1758" w:rsidR="00824DDD" w:rsidRDefault="005105E9" w:rsidP="005105E9">
      <w:pPr>
        <w:pStyle w:val="Heading1"/>
      </w:pPr>
      <w:bookmarkStart w:id="3" w:name="_Toc168220845"/>
      <w:r>
        <w:t>W3</w:t>
      </w:r>
      <w:bookmarkEnd w:id="3"/>
    </w:p>
    <w:p w14:paraId="1544B268" w14:textId="77777777" w:rsidR="005105E9" w:rsidRPr="005105E9" w:rsidRDefault="005105E9" w:rsidP="005105E9">
      <w:pPr>
        <w:rPr>
          <w:b/>
          <w:bCs/>
        </w:rPr>
      </w:pPr>
      <w:r w:rsidRPr="005105E9">
        <w:rPr>
          <w:b/>
          <w:bCs/>
        </w:rPr>
        <w:t>1. Planning Scope Management</w:t>
      </w:r>
    </w:p>
    <w:p w14:paraId="077CF44F" w14:textId="77777777" w:rsidR="005105E9" w:rsidRPr="005105E9" w:rsidRDefault="005105E9" w:rsidP="005105E9">
      <w:r w:rsidRPr="005105E9">
        <w:rPr>
          <w:b/>
          <w:bCs/>
        </w:rPr>
        <w:t>Q: What are the key components of a Scope Management Plan, and why are they important in project management?</w:t>
      </w:r>
    </w:p>
    <w:p w14:paraId="5FB53AD6" w14:textId="77777777" w:rsidR="005105E9" w:rsidRPr="005105E9" w:rsidRDefault="005105E9" w:rsidP="005105E9">
      <w:r w:rsidRPr="005105E9">
        <w:rPr>
          <w:b/>
          <w:bCs/>
        </w:rPr>
        <w:t>A:</w:t>
      </w:r>
    </w:p>
    <w:p w14:paraId="469F102A" w14:textId="77777777" w:rsidR="005105E9" w:rsidRPr="005105E9" w:rsidRDefault="005105E9" w:rsidP="005105E9">
      <w:pPr>
        <w:numPr>
          <w:ilvl w:val="0"/>
          <w:numId w:val="23"/>
        </w:numPr>
      </w:pPr>
      <w:r w:rsidRPr="005105E9">
        <w:rPr>
          <w:b/>
          <w:bCs/>
        </w:rPr>
        <w:t>Scope Management Plan:</w:t>
      </w:r>
      <w:r w:rsidRPr="005105E9">
        <w:t xml:space="preserve"> Outlines how the scope will be defined, validated, and controlled. It ensures that the project scope is clear and manageable, helping </w:t>
      </w:r>
      <w:r w:rsidRPr="005105E9">
        <w:rPr>
          <w:color w:val="FF0000"/>
        </w:rPr>
        <w:t>to prevent scope creep</w:t>
      </w:r>
      <w:r w:rsidRPr="005105E9">
        <w:t>.</w:t>
      </w:r>
    </w:p>
    <w:p w14:paraId="5F3BEEBA" w14:textId="77777777" w:rsidR="005105E9" w:rsidRPr="005105E9" w:rsidRDefault="005105E9" w:rsidP="005105E9">
      <w:pPr>
        <w:numPr>
          <w:ilvl w:val="0"/>
          <w:numId w:val="23"/>
        </w:numPr>
      </w:pPr>
      <w:r w:rsidRPr="005105E9">
        <w:rPr>
          <w:b/>
          <w:bCs/>
        </w:rPr>
        <w:t>Requirements Management Plan:</w:t>
      </w:r>
      <w:r w:rsidRPr="005105E9">
        <w:t xml:space="preserve"> Specifies </w:t>
      </w:r>
      <w:r w:rsidRPr="005105E9">
        <w:rPr>
          <w:color w:val="FF0000"/>
        </w:rPr>
        <w:t>how project requirements will be collected, documented, and managed</w:t>
      </w:r>
      <w:r w:rsidRPr="005105E9">
        <w:t>. It ensures that all requirements are accurately gathered and maintained throughout the project lifecycle.</w:t>
      </w:r>
    </w:p>
    <w:p w14:paraId="19423CC0" w14:textId="77777777" w:rsidR="005105E9" w:rsidRPr="005105E9" w:rsidRDefault="005105E9" w:rsidP="005105E9">
      <w:r w:rsidRPr="005105E9">
        <w:rPr>
          <w:b/>
          <w:bCs/>
        </w:rPr>
        <w:t>Q: Describe the steps involved in planning scope management and explain the purpose of each step.</w:t>
      </w:r>
    </w:p>
    <w:p w14:paraId="1D2149CC" w14:textId="77777777" w:rsidR="005105E9" w:rsidRPr="005105E9" w:rsidRDefault="005105E9" w:rsidP="005105E9">
      <w:r w:rsidRPr="005105E9">
        <w:rPr>
          <w:b/>
          <w:bCs/>
        </w:rPr>
        <w:t>A:</w:t>
      </w:r>
    </w:p>
    <w:p w14:paraId="2118EBDB" w14:textId="77777777" w:rsidR="005105E9" w:rsidRPr="005105E9" w:rsidRDefault="005105E9" w:rsidP="005105E9">
      <w:pPr>
        <w:numPr>
          <w:ilvl w:val="0"/>
          <w:numId w:val="24"/>
        </w:numPr>
      </w:pPr>
      <w:r w:rsidRPr="005105E9">
        <w:rPr>
          <w:b/>
          <w:bCs/>
        </w:rPr>
        <w:t>Collecting Requirements:</w:t>
      </w:r>
      <w:r w:rsidRPr="005105E9">
        <w:t xml:space="preserve"> Gathering what project deliverables need to meet stakeholders’ needs.</w:t>
      </w:r>
    </w:p>
    <w:p w14:paraId="541CF4BE" w14:textId="77777777" w:rsidR="005105E9" w:rsidRPr="005105E9" w:rsidRDefault="005105E9" w:rsidP="005105E9">
      <w:pPr>
        <w:numPr>
          <w:ilvl w:val="0"/>
          <w:numId w:val="24"/>
        </w:numPr>
      </w:pPr>
      <w:r w:rsidRPr="005105E9">
        <w:rPr>
          <w:b/>
          <w:bCs/>
        </w:rPr>
        <w:t xml:space="preserve">Defining </w:t>
      </w:r>
      <w:bookmarkStart w:id="4" w:name="OLE_LINK2"/>
      <w:r w:rsidRPr="005105E9">
        <w:rPr>
          <w:b/>
          <w:bCs/>
        </w:rPr>
        <w:t>Scope</w:t>
      </w:r>
      <w:bookmarkEnd w:id="4"/>
      <w:r w:rsidRPr="005105E9">
        <w:rPr>
          <w:b/>
          <w:bCs/>
        </w:rPr>
        <w:t>:</w:t>
      </w:r>
      <w:r w:rsidRPr="005105E9">
        <w:t xml:space="preserve"> Developing a detailed project scope statement that describes the project’s deliverables and the work required.</w:t>
      </w:r>
    </w:p>
    <w:p w14:paraId="75E60219" w14:textId="77777777" w:rsidR="005105E9" w:rsidRPr="005105E9" w:rsidRDefault="005105E9" w:rsidP="005105E9">
      <w:pPr>
        <w:numPr>
          <w:ilvl w:val="0"/>
          <w:numId w:val="24"/>
        </w:numPr>
      </w:pPr>
      <w:r w:rsidRPr="005105E9">
        <w:rPr>
          <w:b/>
          <w:bCs/>
        </w:rPr>
        <w:t>Creating WBS:</w:t>
      </w:r>
      <w:r w:rsidRPr="005105E9">
        <w:t xml:space="preserve"> Dividing project deliverables into smaller, manageable parts.</w:t>
      </w:r>
    </w:p>
    <w:p w14:paraId="13EB7A90" w14:textId="77777777" w:rsidR="005105E9" w:rsidRPr="005105E9" w:rsidRDefault="005105E9" w:rsidP="005105E9">
      <w:pPr>
        <w:numPr>
          <w:ilvl w:val="0"/>
          <w:numId w:val="24"/>
        </w:numPr>
      </w:pPr>
      <w:r w:rsidRPr="005105E9">
        <w:rPr>
          <w:b/>
          <w:bCs/>
        </w:rPr>
        <w:t>Validating Scope:</w:t>
      </w:r>
      <w:r w:rsidRPr="005105E9">
        <w:t xml:space="preserve"> Formalizing acceptance of completed project deliverables.</w:t>
      </w:r>
    </w:p>
    <w:p w14:paraId="4BC994FE" w14:textId="77777777" w:rsidR="005105E9" w:rsidRPr="005105E9" w:rsidRDefault="005105E9" w:rsidP="005105E9">
      <w:pPr>
        <w:numPr>
          <w:ilvl w:val="0"/>
          <w:numId w:val="24"/>
        </w:numPr>
      </w:pPr>
      <w:r w:rsidRPr="005105E9">
        <w:rPr>
          <w:b/>
          <w:bCs/>
        </w:rPr>
        <w:t>Controlling Scope:</w:t>
      </w:r>
      <w:r w:rsidRPr="005105E9">
        <w:t xml:space="preserve"> Monitoring the project’s status and managing changes to the scope baseline.</w:t>
      </w:r>
    </w:p>
    <w:p w14:paraId="0F65B456" w14:textId="77777777" w:rsidR="005105E9" w:rsidRPr="005105E9" w:rsidRDefault="005105E9" w:rsidP="005105E9">
      <w:pPr>
        <w:rPr>
          <w:b/>
          <w:bCs/>
        </w:rPr>
      </w:pPr>
      <w:r w:rsidRPr="005105E9">
        <w:rPr>
          <w:b/>
          <w:bCs/>
        </w:rPr>
        <w:t>2. Defining and Controlling Scope</w:t>
      </w:r>
    </w:p>
    <w:p w14:paraId="4BC3F579" w14:textId="77777777" w:rsidR="005105E9" w:rsidRPr="005105E9" w:rsidRDefault="005105E9" w:rsidP="005105E9">
      <w:r w:rsidRPr="005105E9">
        <w:rPr>
          <w:b/>
          <w:bCs/>
        </w:rPr>
        <w:lastRenderedPageBreak/>
        <w:t>Q: Explain the importance of the project scope statement and its key elements.</w:t>
      </w:r>
    </w:p>
    <w:p w14:paraId="37ACFF92" w14:textId="77777777" w:rsidR="005105E9" w:rsidRPr="005105E9" w:rsidRDefault="005105E9" w:rsidP="005105E9">
      <w:r w:rsidRPr="005105E9">
        <w:rPr>
          <w:b/>
          <w:bCs/>
        </w:rPr>
        <w:t>A:</w:t>
      </w:r>
      <w:r w:rsidRPr="005105E9">
        <w:t xml:space="preserve"> The project scope statement provides a </w:t>
      </w:r>
      <w:r w:rsidRPr="005105E9">
        <w:rPr>
          <w:color w:val="FF0000"/>
        </w:rPr>
        <w:t>detailed description of the project’s deliverables and the work required to create those deliverables</w:t>
      </w:r>
      <w:r w:rsidRPr="005105E9">
        <w:t>. Key elements include:</w:t>
      </w:r>
    </w:p>
    <w:p w14:paraId="02D54B00" w14:textId="77777777" w:rsidR="005105E9" w:rsidRPr="005105E9" w:rsidRDefault="005105E9" w:rsidP="005105E9">
      <w:pPr>
        <w:numPr>
          <w:ilvl w:val="0"/>
          <w:numId w:val="25"/>
        </w:numPr>
      </w:pPr>
      <w:r w:rsidRPr="005105E9">
        <w:t>Project title</w:t>
      </w:r>
    </w:p>
    <w:p w14:paraId="4BAAF300" w14:textId="77777777" w:rsidR="005105E9" w:rsidRPr="00043DCB" w:rsidRDefault="005105E9" w:rsidP="005105E9">
      <w:pPr>
        <w:numPr>
          <w:ilvl w:val="0"/>
          <w:numId w:val="25"/>
        </w:numPr>
        <w:rPr>
          <w:color w:val="FF0000"/>
        </w:rPr>
      </w:pPr>
      <w:r w:rsidRPr="00043DCB">
        <w:rPr>
          <w:color w:val="FF0000"/>
        </w:rPr>
        <w:t>Start and finish dates</w:t>
      </w:r>
    </w:p>
    <w:p w14:paraId="78392316" w14:textId="77777777" w:rsidR="005105E9" w:rsidRPr="005105E9" w:rsidRDefault="005105E9" w:rsidP="005105E9">
      <w:pPr>
        <w:numPr>
          <w:ilvl w:val="0"/>
          <w:numId w:val="25"/>
        </w:numPr>
      </w:pPr>
      <w:r w:rsidRPr="005105E9">
        <w:t xml:space="preserve">Key </w:t>
      </w:r>
      <w:r w:rsidRPr="00043DCB">
        <w:rPr>
          <w:color w:val="FF0000"/>
        </w:rPr>
        <w:t>stakeholders</w:t>
      </w:r>
    </w:p>
    <w:p w14:paraId="4303FCE7" w14:textId="77777777" w:rsidR="005105E9" w:rsidRPr="005105E9" w:rsidRDefault="005105E9" w:rsidP="005105E9">
      <w:pPr>
        <w:numPr>
          <w:ilvl w:val="0"/>
          <w:numId w:val="25"/>
        </w:numPr>
      </w:pPr>
      <w:r w:rsidRPr="005105E9">
        <w:t>Deliverables</w:t>
      </w:r>
    </w:p>
    <w:p w14:paraId="0B09F1C7" w14:textId="77777777" w:rsidR="005105E9" w:rsidRPr="005105E9" w:rsidRDefault="005105E9" w:rsidP="005105E9">
      <w:pPr>
        <w:numPr>
          <w:ilvl w:val="0"/>
          <w:numId w:val="25"/>
        </w:numPr>
      </w:pPr>
      <w:r w:rsidRPr="005105E9">
        <w:t>Objectives, characteristics, and requirements</w:t>
      </w:r>
    </w:p>
    <w:p w14:paraId="178D1A30" w14:textId="77777777" w:rsidR="005105E9" w:rsidRPr="00043DCB" w:rsidRDefault="005105E9" w:rsidP="005105E9">
      <w:pPr>
        <w:numPr>
          <w:ilvl w:val="0"/>
          <w:numId w:val="25"/>
        </w:numPr>
        <w:rPr>
          <w:color w:val="FF0000"/>
        </w:rPr>
      </w:pPr>
      <w:r w:rsidRPr="00043DCB">
        <w:rPr>
          <w:color w:val="FF0000"/>
        </w:rPr>
        <w:t>Milestones</w:t>
      </w:r>
    </w:p>
    <w:p w14:paraId="1B327470" w14:textId="77777777" w:rsidR="005105E9" w:rsidRPr="00043DCB" w:rsidRDefault="005105E9" w:rsidP="005105E9">
      <w:pPr>
        <w:numPr>
          <w:ilvl w:val="0"/>
          <w:numId w:val="25"/>
        </w:numPr>
        <w:rPr>
          <w:color w:val="FF0000"/>
        </w:rPr>
      </w:pPr>
      <w:r w:rsidRPr="00043DCB">
        <w:rPr>
          <w:color w:val="FF0000"/>
        </w:rPr>
        <w:t>Risks and assumptions</w:t>
      </w:r>
    </w:p>
    <w:p w14:paraId="79A9ADB9" w14:textId="77777777" w:rsidR="005105E9" w:rsidRPr="005105E9" w:rsidRDefault="005105E9" w:rsidP="005105E9">
      <w:pPr>
        <w:numPr>
          <w:ilvl w:val="0"/>
          <w:numId w:val="25"/>
        </w:numPr>
      </w:pPr>
      <w:r w:rsidRPr="005105E9">
        <w:t>TBL and life cycle considerations</w:t>
      </w:r>
    </w:p>
    <w:p w14:paraId="7D7A8585" w14:textId="77777777" w:rsidR="005105E9" w:rsidRPr="005105E9" w:rsidRDefault="005105E9" w:rsidP="005105E9">
      <w:r w:rsidRPr="005105E9">
        <w:rPr>
          <w:b/>
          <w:bCs/>
        </w:rPr>
        <w:t>Q: Discuss how scope creep can impact a project and the methods used to control scope changes.</w:t>
      </w:r>
    </w:p>
    <w:p w14:paraId="60612E22" w14:textId="77777777" w:rsidR="005105E9" w:rsidRPr="005105E9" w:rsidRDefault="005105E9" w:rsidP="005105E9">
      <w:r w:rsidRPr="005105E9">
        <w:rPr>
          <w:b/>
          <w:bCs/>
        </w:rPr>
        <w:t>A:</w:t>
      </w:r>
      <w:r w:rsidRPr="005105E9">
        <w:t xml:space="preserve"> Scope creep refers to the uncontrolled expansion of project scope </w:t>
      </w:r>
      <w:r w:rsidRPr="005105E9">
        <w:rPr>
          <w:color w:val="FF0000"/>
        </w:rPr>
        <w:t>without adjustments to time</w:t>
      </w:r>
      <w:r w:rsidRPr="005105E9">
        <w:t xml:space="preserve">, </w:t>
      </w:r>
      <w:r w:rsidRPr="005105E9">
        <w:rPr>
          <w:color w:val="FF0000"/>
        </w:rPr>
        <w:t>cost, and resources</w:t>
      </w:r>
      <w:r w:rsidRPr="005105E9">
        <w:t xml:space="preserve">. It can lead to </w:t>
      </w:r>
      <w:r w:rsidRPr="005105E9">
        <w:rPr>
          <w:color w:val="FF0000"/>
        </w:rPr>
        <w:t>project delays</w:t>
      </w:r>
      <w:r w:rsidRPr="005105E9">
        <w:t xml:space="preserve">, </w:t>
      </w:r>
      <w:r w:rsidRPr="005105E9">
        <w:rPr>
          <w:color w:val="FF0000"/>
        </w:rPr>
        <w:t>budget overruns, and resource strain</w:t>
      </w:r>
      <w:r w:rsidRPr="005105E9">
        <w:t>. Methods to control scope changes include:</w:t>
      </w:r>
    </w:p>
    <w:p w14:paraId="0B33C112" w14:textId="77777777" w:rsidR="005105E9" w:rsidRPr="005105E9" w:rsidRDefault="005105E9" w:rsidP="005105E9">
      <w:pPr>
        <w:numPr>
          <w:ilvl w:val="0"/>
          <w:numId w:val="26"/>
        </w:numPr>
      </w:pPr>
      <w:r w:rsidRPr="005105E9">
        <w:t>Formal change control process</w:t>
      </w:r>
    </w:p>
    <w:p w14:paraId="5B828689" w14:textId="77777777" w:rsidR="005105E9" w:rsidRPr="005105E9" w:rsidRDefault="005105E9" w:rsidP="005105E9">
      <w:pPr>
        <w:numPr>
          <w:ilvl w:val="0"/>
          <w:numId w:val="26"/>
        </w:numPr>
        <w:rPr>
          <w:color w:val="FF0000"/>
        </w:rPr>
      </w:pPr>
      <w:r w:rsidRPr="005105E9">
        <w:rPr>
          <w:color w:val="FF0000"/>
        </w:rPr>
        <w:t>Regular scope reviews</w:t>
      </w:r>
    </w:p>
    <w:p w14:paraId="39701C0C" w14:textId="77777777" w:rsidR="005105E9" w:rsidRPr="005105E9" w:rsidRDefault="005105E9" w:rsidP="005105E9">
      <w:pPr>
        <w:numPr>
          <w:ilvl w:val="0"/>
          <w:numId w:val="26"/>
        </w:numPr>
      </w:pPr>
      <w:r w:rsidRPr="005105E9">
        <w:t>Stakeholder agreements on scope changes</w:t>
      </w:r>
    </w:p>
    <w:p w14:paraId="1CF0CFE1" w14:textId="77777777" w:rsidR="005105E9" w:rsidRPr="005105E9" w:rsidRDefault="005105E9" w:rsidP="005105E9">
      <w:pPr>
        <w:numPr>
          <w:ilvl w:val="0"/>
          <w:numId w:val="26"/>
        </w:numPr>
      </w:pPr>
      <w:r w:rsidRPr="005105E9">
        <w:t>Continuous monitoring and documentation of changes</w:t>
      </w:r>
    </w:p>
    <w:p w14:paraId="5D63A435" w14:textId="77777777" w:rsidR="005105E9" w:rsidRPr="005105E9" w:rsidRDefault="005105E9" w:rsidP="005105E9">
      <w:pPr>
        <w:rPr>
          <w:b/>
          <w:bCs/>
        </w:rPr>
      </w:pPr>
      <w:r w:rsidRPr="005105E9">
        <w:rPr>
          <w:b/>
          <w:bCs/>
        </w:rPr>
        <w:t>3. Work Breakdown Structure (WBS)</w:t>
      </w:r>
    </w:p>
    <w:p w14:paraId="529F6B4E" w14:textId="3A3B8C3F" w:rsidR="005105E9" w:rsidRPr="005105E9" w:rsidRDefault="005105E9" w:rsidP="005105E9">
      <w:r w:rsidRPr="005105E9">
        <w:rPr>
          <w:b/>
          <w:bCs/>
        </w:rPr>
        <w:t xml:space="preserve">Q: What is a </w:t>
      </w:r>
      <w:r w:rsidR="00043DCB">
        <w:rPr>
          <w:b/>
          <w:bCs/>
        </w:rPr>
        <w:t>k</w:t>
      </w:r>
      <w:r w:rsidRPr="005105E9">
        <w:rPr>
          <w:b/>
          <w:bCs/>
        </w:rPr>
        <w:t>, and what are its key advantages and disadvantages?</w:t>
      </w:r>
    </w:p>
    <w:p w14:paraId="48E4784F" w14:textId="77777777" w:rsidR="005105E9" w:rsidRPr="005105E9" w:rsidRDefault="005105E9" w:rsidP="005105E9">
      <w:r w:rsidRPr="005105E9">
        <w:rPr>
          <w:b/>
          <w:bCs/>
        </w:rPr>
        <w:t>A:</w:t>
      </w:r>
      <w:r w:rsidRPr="005105E9">
        <w:t xml:space="preserve"> A WBS is a </w:t>
      </w:r>
      <w:r w:rsidRPr="005105E9">
        <w:rPr>
          <w:color w:val="FF0000"/>
        </w:rPr>
        <w:t xml:space="preserve">hierarchical decomposition </w:t>
      </w:r>
      <w:r w:rsidRPr="005105E9">
        <w:t xml:space="preserve">of the </w:t>
      </w:r>
      <w:r w:rsidRPr="005105E9">
        <w:rPr>
          <w:color w:val="FF0000"/>
        </w:rPr>
        <w:t xml:space="preserve">total scope of work </w:t>
      </w:r>
      <w:r w:rsidRPr="005105E9">
        <w:t>to accomplish project objectives and create deliverables.</w:t>
      </w:r>
    </w:p>
    <w:p w14:paraId="7FE85AE4" w14:textId="77777777" w:rsidR="005105E9" w:rsidRPr="005105E9" w:rsidRDefault="005105E9" w:rsidP="005105E9">
      <w:r w:rsidRPr="005105E9">
        <w:rPr>
          <w:b/>
          <w:bCs/>
        </w:rPr>
        <w:t>Advantages:</w:t>
      </w:r>
    </w:p>
    <w:p w14:paraId="0FF3E820" w14:textId="77777777" w:rsidR="005105E9" w:rsidRPr="005105E9" w:rsidRDefault="005105E9" w:rsidP="005105E9">
      <w:pPr>
        <w:numPr>
          <w:ilvl w:val="0"/>
          <w:numId w:val="27"/>
        </w:numPr>
        <w:rPr>
          <w:color w:val="FF0000"/>
        </w:rPr>
      </w:pPr>
      <w:r w:rsidRPr="005105E9">
        <w:rPr>
          <w:color w:val="FF0000"/>
        </w:rPr>
        <w:t>Identifies all tasks required</w:t>
      </w:r>
    </w:p>
    <w:p w14:paraId="1B1CBA84" w14:textId="77777777" w:rsidR="005105E9" w:rsidRPr="005105E9" w:rsidRDefault="005105E9" w:rsidP="005105E9">
      <w:pPr>
        <w:numPr>
          <w:ilvl w:val="0"/>
          <w:numId w:val="27"/>
        </w:numPr>
      </w:pPr>
      <w:r w:rsidRPr="005105E9">
        <w:t>Clarifies task relationships</w:t>
      </w:r>
    </w:p>
    <w:p w14:paraId="382C17D8" w14:textId="77777777" w:rsidR="005105E9" w:rsidRPr="005105E9" w:rsidRDefault="005105E9" w:rsidP="005105E9">
      <w:pPr>
        <w:numPr>
          <w:ilvl w:val="0"/>
          <w:numId w:val="27"/>
        </w:numPr>
      </w:pPr>
      <w:r w:rsidRPr="005105E9">
        <w:rPr>
          <w:color w:val="FF0000"/>
        </w:rPr>
        <w:t xml:space="preserve">Helps visualize </w:t>
      </w:r>
      <w:r w:rsidRPr="005105E9">
        <w:t>complex projects</w:t>
      </w:r>
    </w:p>
    <w:p w14:paraId="0E9B94A9" w14:textId="77777777" w:rsidR="005105E9" w:rsidRPr="005105E9" w:rsidRDefault="005105E9" w:rsidP="005105E9">
      <w:pPr>
        <w:numPr>
          <w:ilvl w:val="0"/>
          <w:numId w:val="27"/>
        </w:numPr>
      </w:pPr>
      <w:r w:rsidRPr="005105E9">
        <w:t xml:space="preserve">Organizes </w:t>
      </w:r>
      <w:r w:rsidRPr="005105E9">
        <w:rPr>
          <w:color w:val="FF0000"/>
        </w:rPr>
        <w:t>team efforts and responsibilities</w:t>
      </w:r>
    </w:p>
    <w:p w14:paraId="01A2CD0C" w14:textId="77777777" w:rsidR="005105E9" w:rsidRPr="005105E9" w:rsidRDefault="005105E9" w:rsidP="005105E9">
      <w:r w:rsidRPr="005105E9">
        <w:rPr>
          <w:b/>
          <w:bCs/>
        </w:rPr>
        <w:t>Disadvantages:</w:t>
      </w:r>
    </w:p>
    <w:p w14:paraId="5DA0FAEE" w14:textId="77777777" w:rsidR="005105E9" w:rsidRPr="005105E9" w:rsidRDefault="005105E9" w:rsidP="005105E9">
      <w:pPr>
        <w:numPr>
          <w:ilvl w:val="0"/>
          <w:numId w:val="28"/>
        </w:numPr>
        <w:rPr>
          <w:color w:val="FF0000"/>
        </w:rPr>
      </w:pPr>
      <w:r w:rsidRPr="005105E9">
        <w:rPr>
          <w:color w:val="FF0000"/>
        </w:rPr>
        <w:t>Time-consuming to create</w:t>
      </w:r>
    </w:p>
    <w:p w14:paraId="03C777CC" w14:textId="77777777" w:rsidR="005105E9" w:rsidRPr="005105E9" w:rsidRDefault="005105E9" w:rsidP="005105E9">
      <w:pPr>
        <w:numPr>
          <w:ilvl w:val="0"/>
          <w:numId w:val="28"/>
        </w:numPr>
        <w:rPr>
          <w:color w:val="FF0000"/>
        </w:rPr>
      </w:pPr>
      <w:r w:rsidRPr="005105E9">
        <w:rPr>
          <w:color w:val="FF0000"/>
        </w:rPr>
        <w:t>No timeline provided</w:t>
      </w:r>
    </w:p>
    <w:p w14:paraId="164B8B4D" w14:textId="77777777" w:rsidR="005105E9" w:rsidRPr="005105E9" w:rsidRDefault="005105E9" w:rsidP="005105E9">
      <w:pPr>
        <w:numPr>
          <w:ilvl w:val="0"/>
          <w:numId w:val="28"/>
        </w:numPr>
      </w:pPr>
      <w:r w:rsidRPr="005105E9">
        <w:t xml:space="preserve">Potential </w:t>
      </w:r>
      <w:r w:rsidRPr="005105E9">
        <w:rPr>
          <w:color w:val="FF0000"/>
        </w:rPr>
        <w:t>inconsistencies between table and schedule</w:t>
      </w:r>
    </w:p>
    <w:p w14:paraId="6B2BD9AB" w14:textId="77777777" w:rsidR="005105E9" w:rsidRPr="005105E9" w:rsidRDefault="005105E9" w:rsidP="005105E9">
      <w:pPr>
        <w:numPr>
          <w:ilvl w:val="0"/>
          <w:numId w:val="28"/>
        </w:numPr>
      </w:pPr>
      <w:r w:rsidRPr="005105E9">
        <w:lastRenderedPageBreak/>
        <w:t>Possible discrepancies between projected and actual resources</w:t>
      </w:r>
    </w:p>
    <w:p w14:paraId="0C4A6704" w14:textId="77777777" w:rsidR="005105E9" w:rsidRPr="005105E9" w:rsidRDefault="005105E9" w:rsidP="005105E9">
      <w:r w:rsidRPr="005105E9">
        <w:rPr>
          <w:b/>
          <w:bCs/>
        </w:rPr>
        <w:t>Q: Describe the factors that influence the development of a WBS.</w:t>
      </w:r>
    </w:p>
    <w:p w14:paraId="1D5EBB87" w14:textId="77777777" w:rsidR="005105E9" w:rsidRPr="005105E9" w:rsidRDefault="005105E9" w:rsidP="005105E9">
      <w:r w:rsidRPr="005105E9">
        <w:rPr>
          <w:b/>
          <w:bCs/>
        </w:rPr>
        <w:t>A:</w:t>
      </w:r>
    </w:p>
    <w:p w14:paraId="564CF0ED" w14:textId="77777777" w:rsidR="005105E9" w:rsidRPr="005105E9" w:rsidRDefault="005105E9" w:rsidP="005105E9">
      <w:pPr>
        <w:numPr>
          <w:ilvl w:val="0"/>
          <w:numId w:val="29"/>
        </w:numPr>
      </w:pPr>
      <w:r w:rsidRPr="005105E9">
        <w:t>Information from the project charter and scope</w:t>
      </w:r>
    </w:p>
    <w:p w14:paraId="60C3877E" w14:textId="77777777" w:rsidR="005105E9" w:rsidRPr="00043DCB" w:rsidRDefault="005105E9" w:rsidP="005105E9">
      <w:pPr>
        <w:numPr>
          <w:ilvl w:val="0"/>
          <w:numId w:val="29"/>
        </w:numPr>
        <w:rPr>
          <w:color w:val="FF0000"/>
        </w:rPr>
      </w:pPr>
      <w:r w:rsidRPr="00043DCB">
        <w:rPr>
          <w:color w:val="FF0000"/>
        </w:rPr>
        <w:t>Project complexity</w:t>
      </w:r>
    </w:p>
    <w:p w14:paraId="4831CCFB" w14:textId="77777777" w:rsidR="005105E9" w:rsidRPr="005105E9" w:rsidRDefault="005105E9" w:rsidP="005105E9">
      <w:pPr>
        <w:numPr>
          <w:ilvl w:val="0"/>
          <w:numId w:val="29"/>
        </w:numPr>
      </w:pPr>
      <w:r w:rsidRPr="005105E9">
        <w:t>Required accuracy of estimates</w:t>
      </w:r>
    </w:p>
    <w:p w14:paraId="39919BB7" w14:textId="77777777" w:rsidR="005105E9" w:rsidRPr="005105E9" w:rsidRDefault="005105E9" w:rsidP="005105E9">
      <w:pPr>
        <w:numPr>
          <w:ilvl w:val="0"/>
          <w:numId w:val="29"/>
        </w:numPr>
      </w:pPr>
      <w:r w:rsidRPr="005105E9">
        <w:t>Quality definitions and standards</w:t>
      </w:r>
    </w:p>
    <w:p w14:paraId="220F8FDA" w14:textId="77777777" w:rsidR="005105E9" w:rsidRPr="005105E9" w:rsidRDefault="005105E9" w:rsidP="005105E9">
      <w:pPr>
        <w:numPr>
          <w:ilvl w:val="0"/>
          <w:numId w:val="29"/>
        </w:numPr>
      </w:pPr>
      <w:r w:rsidRPr="005105E9">
        <w:t>Risk profile of stakeholders</w:t>
      </w:r>
    </w:p>
    <w:p w14:paraId="4A0E65E7" w14:textId="77777777" w:rsidR="005105E9" w:rsidRPr="005105E9" w:rsidRDefault="005105E9" w:rsidP="005105E9">
      <w:pPr>
        <w:numPr>
          <w:ilvl w:val="0"/>
          <w:numId w:val="29"/>
        </w:numPr>
      </w:pPr>
      <w:r w:rsidRPr="005105E9">
        <w:t>Contractual obligations</w:t>
      </w:r>
    </w:p>
    <w:p w14:paraId="2568223D" w14:textId="77777777" w:rsidR="005105E9" w:rsidRPr="005105E9" w:rsidRDefault="005105E9" w:rsidP="005105E9">
      <w:pPr>
        <w:numPr>
          <w:ilvl w:val="0"/>
          <w:numId w:val="29"/>
        </w:numPr>
      </w:pPr>
      <w:r w:rsidRPr="005105E9">
        <w:t>Measurement and control needs</w:t>
      </w:r>
    </w:p>
    <w:p w14:paraId="26F65767" w14:textId="77777777" w:rsidR="005105E9" w:rsidRPr="005105E9" w:rsidRDefault="005105E9" w:rsidP="005105E9">
      <w:pPr>
        <w:numPr>
          <w:ilvl w:val="0"/>
          <w:numId w:val="29"/>
        </w:numPr>
      </w:pPr>
      <w:r w:rsidRPr="005105E9">
        <w:t>TBL and life cycle requirements</w:t>
      </w:r>
    </w:p>
    <w:p w14:paraId="5383CAB5" w14:textId="77777777" w:rsidR="005105E9" w:rsidRPr="005105E9" w:rsidRDefault="005105E9" w:rsidP="005105E9">
      <w:pPr>
        <w:rPr>
          <w:b/>
          <w:bCs/>
        </w:rPr>
      </w:pPr>
      <w:r w:rsidRPr="005105E9">
        <w:rPr>
          <w:b/>
          <w:bCs/>
        </w:rPr>
        <w:t>4. Project Life Cycle Inputs and Outputs</w:t>
      </w:r>
    </w:p>
    <w:p w14:paraId="020455C1" w14:textId="77777777" w:rsidR="005105E9" w:rsidRPr="005105E9" w:rsidRDefault="005105E9" w:rsidP="005105E9">
      <w:r w:rsidRPr="005105E9">
        <w:rPr>
          <w:b/>
          <w:bCs/>
        </w:rPr>
        <w:t>Q: Identify and explain the key inputs and outputs at each stage of the project life cycle: Concept, Planning, Execution, and Finalization.</w:t>
      </w:r>
    </w:p>
    <w:p w14:paraId="7B5A71FA" w14:textId="77777777" w:rsidR="005105E9" w:rsidRPr="005105E9" w:rsidRDefault="005105E9" w:rsidP="005105E9">
      <w:r w:rsidRPr="005105E9">
        <w:rPr>
          <w:b/>
          <w:bCs/>
        </w:rPr>
        <w:t>A:</w:t>
      </w:r>
    </w:p>
    <w:p w14:paraId="57D36BBF" w14:textId="77777777" w:rsidR="005105E9" w:rsidRPr="005105E9" w:rsidRDefault="005105E9" w:rsidP="005105E9">
      <w:pPr>
        <w:numPr>
          <w:ilvl w:val="0"/>
          <w:numId w:val="30"/>
        </w:numPr>
      </w:pPr>
      <w:r w:rsidRPr="005105E9">
        <w:rPr>
          <w:b/>
          <w:bCs/>
        </w:rPr>
        <w:t>Concept Stage:</w:t>
      </w:r>
    </w:p>
    <w:p w14:paraId="64D96CC1" w14:textId="77777777" w:rsidR="005105E9" w:rsidRPr="005105E9" w:rsidRDefault="005105E9" w:rsidP="005105E9">
      <w:pPr>
        <w:numPr>
          <w:ilvl w:val="1"/>
          <w:numId w:val="30"/>
        </w:numPr>
      </w:pPr>
      <w:r w:rsidRPr="005105E9">
        <w:rPr>
          <w:b/>
          <w:bCs/>
        </w:rPr>
        <w:t>Inputs:</w:t>
      </w:r>
      <w:r w:rsidRPr="005105E9">
        <w:t xml:space="preserve"> </w:t>
      </w:r>
      <w:r w:rsidRPr="005105E9">
        <w:rPr>
          <w:color w:val="FF0000"/>
        </w:rPr>
        <w:t>Project selection</w:t>
      </w:r>
      <w:r w:rsidRPr="005105E9">
        <w:t xml:space="preserve">, problem/opportunity triggers, </w:t>
      </w:r>
      <w:r w:rsidRPr="005105E9">
        <w:rPr>
          <w:color w:val="FF0000"/>
        </w:rPr>
        <w:t>alternative solutions</w:t>
      </w:r>
      <w:r w:rsidRPr="005105E9">
        <w:t>, organizational capability.</w:t>
      </w:r>
    </w:p>
    <w:p w14:paraId="042E1750" w14:textId="77777777" w:rsidR="005105E9" w:rsidRPr="005105E9" w:rsidRDefault="005105E9" w:rsidP="005105E9">
      <w:pPr>
        <w:numPr>
          <w:ilvl w:val="1"/>
          <w:numId w:val="30"/>
        </w:numPr>
      </w:pPr>
      <w:r w:rsidRPr="005105E9">
        <w:rPr>
          <w:b/>
          <w:bCs/>
        </w:rPr>
        <w:t>Outputs:</w:t>
      </w:r>
      <w:r w:rsidRPr="005105E9">
        <w:t xml:space="preserve"> Client brief, business case, feasibility study, </w:t>
      </w:r>
      <w:r w:rsidRPr="005105E9">
        <w:rPr>
          <w:color w:val="FF0000"/>
        </w:rPr>
        <w:t>risk assessment</w:t>
      </w:r>
      <w:r w:rsidRPr="005105E9">
        <w:t>, charter/scope documentation.</w:t>
      </w:r>
    </w:p>
    <w:p w14:paraId="7740FA74" w14:textId="77777777" w:rsidR="005105E9" w:rsidRPr="005105E9" w:rsidRDefault="005105E9" w:rsidP="005105E9">
      <w:pPr>
        <w:numPr>
          <w:ilvl w:val="0"/>
          <w:numId w:val="30"/>
        </w:numPr>
      </w:pPr>
      <w:r w:rsidRPr="005105E9">
        <w:rPr>
          <w:b/>
          <w:bCs/>
        </w:rPr>
        <w:t>Planning Stage:</w:t>
      </w:r>
    </w:p>
    <w:p w14:paraId="12D51C4B" w14:textId="77777777" w:rsidR="005105E9" w:rsidRPr="005105E9" w:rsidRDefault="005105E9" w:rsidP="005105E9">
      <w:pPr>
        <w:numPr>
          <w:ilvl w:val="1"/>
          <w:numId w:val="30"/>
        </w:numPr>
      </w:pPr>
      <w:r w:rsidRPr="005105E9">
        <w:rPr>
          <w:b/>
          <w:bCs/>
        </w:rPr>
        <w:t>Inputs:</w:t>
      </w:r>
      <w:r w:rsidRPr="005105E9">
        <w:t xml:space="preserve"> Project variables, detailed </w:t>
      </w:r>
      <w:r w:rsidRPr="00043DCB">
        <w:rPr>
          <w:color w:val="FF0000"/>
        </w:rPr>
        <w:t>scope definition, schedule development</w:t>
      </w:r>
      <w:r w:rsidRPr="005105E9">
        <w:t>.</w:t>
      </w:r>
    </w:p>
    <w:p w14:paraId="14AB2F4F" w14:textId="77777777" w:rsidR="005105E9" w:rsidRPr="005105E9" w:rsidRDefault="005105E9" w:rsidP="005105E9">
      <w:pPr>
        <w:numPr>
          <w:ilvl w:val="1"/>
          <w:numId w:val="30"/>
        </w:numPr>
      </w:pPr>
      <w:r w:rsidRPr="005105E9">
        <w:rPr>
          <w:b/>
          <w:bCs/>
        </w:rPr>
        <w:t>Outputs:</w:t>
      </w:r>
      <w:r w:rsidRPr="005105E9">
        <w:t xml:space="preserve"> Project </w:t>
      </w:r>
      <w:r w:rsidRPr="00043DCB">
        <w:rPr>
          <w:color w:val="FF0000"/>
        </w:rPr>
        <w:t>plan</w:t>
      </w:r>
      <w:r w:rsidRPr="005105E9">
        <w:t xml:space="preserve">, revised </w:t>
      </w:r>
      <w:r w:rsidRPr="00043DCB">
        <w:rPr>
          <w:color w:val="FF0000"/>
        </w:rPr>
        <w:t>timelines</w:t>
      </w:r>
      <w:r w:rsidRPr="005105E9">
        <w:t xml:space="preserve">, </w:t>
      </w:r>
      <w:r w:rsidRPr="00043DCB">
        <w:rPr>
          <w:color w:val="FF0000"/>
        </w:rPr>
        <w:t>resource matrix, baseline schedule</w:t>
      </w:r>
      <w:r w:rsidRPr="005105E9">
        <w:t>.</w:t>
      </w:r>
    </w:p>
    <w:p w14:paraId="064296CF" w14:textId="77777777" w:rsidR="005105E9" w:rsidRPr="005105E9" w:rsidRDefault="005105E9" w:rsidP="005105E9">
      <w:pPr>
        <w:numPr>
          <w:ilvl w:val="0"/>
          <w:numId w:val="30"/>
        </w:numPr>
      </w:pPr>
      <w:r w:rsidRPr="005105E9">
        <w:rPr>
          <w:b/>
          <w:bCs/>
        </w:rPr>
        <w:t>Execution Stage:</w:t>
      </w:r>
    </w:p>
    <w:p w14:paraId="43A04403" w14:textId="77777777" w:rsidR="005105E9" w:rsidRPr="005105E9" w:rsidRDefault="005105E9" w:rsidP="005105E9">
      <w:pPr>
        <w:numPr>
          <w:ilvl w:val="1"/>
          <w:numId w:val="30"/>
        </w:numPr>
      </w:pPr>
      <w:r w:rsidRPr="005105E9">
        <w:rPr>
          <w:b/>
          <w:bCs/>
        </w:rPr>
        <w:t>Inputs:</w:t>
      </w:r>
      <w:r w:rsidRPr="005105E9">
        <w:t xml:space="preserve"> Schedule, </w:t>
      </w:r>
      <w:r w:rsidRPr="00AE7DDF">
        <w:rPr>
          <w:color w:val="FF0000"/>
        </w:rPr>
        <w:t>resource assignments</w:t>
      </w:r>
      <w:r w:rsidRPr="005105E9">
        <w:t xml:space="preserve">, </w:t>
      </w:r>
      <w:r w:rsidRPr="00AE7DDF">
        <w:rPr>
          <w:color w:val="FF0000"/>
        </w:rPr>
        <w:t>quality measures</w:t>
      </w:r>
      <w:r w:rsidRPr="005105E9">
        <w:t>.</w:t>
      </w:r>
    </w:p>
    <w:p w14:paraId="765E057F" w14:textId="77777777" w:rsidR="005105E9" w:rsidRPr="005105E9" w:rsidRDefault="005105E9" w:rsidP="005105E9">
      <w:pPr>
        <w:numPr>
          <w:ilvl w:val="1"/>
          <w:numId w:val="30"/>
        </w:numPr>
      </w:pPr>
      <w:r w:rsidRPr="005105E9">
        <w:rPr>
          <w:b/>
          <w:bCs/>
        </w:rPr>
        <w:t>Outputs:</w:t>
      </w:r>
      <w:r w:rsidRPr="005105E9">
        <w:t xml:space="preserve"> </w:t>
      </w:r>
      <w:r w:rsidRPr="00AE7DDF">
        <w:rPr>
          <w:color w:val="FF0000"/>
        </w:rPr>
        <w:t xml:space="preserve">Performance reports, </w:t>
      </w:r>
      <w:r w:rsidRPr="005105E9">
        <w:t>progress claims, change of scope requests, revised schedules.</w:t>
      </w:r>
    </w:p>
    <w:p w14:paraId="1005D43F" w14:textId="77777777" w:rsidR="005105E9" w:rsidRPr="005105E9" w:rsidRDefault="005105E9" w:rsidP="005105E9">
      <w:pPr>
        <w:numPr>
          <w:ilvl w:val="0"/>
          <w:numId w:val="30"/>
        </w:numPr>
      </w:pPr>
      <w:r w:rsidRPr="005105E9">
        <w:rPr>
          <w:b/>
          <w:bCs/>
        </w:rPr>
        <w:t>Finalization Stage:</w:t>
      </w:r>
    </w:p>
    <w:p w14:paraId="4AAC3925" w14:textId="77777777" w:rsidR="005105E9" w:rsidRPr="005105E9" w:rsidRDefault="005105E9" w:rsidP="005105E9">
      <w:pPr>
        <w:numPr>
          <w:ilvl w:val="1"/>
          <w:numId w:val="30"/>
        </w:numPr>
      </w:pPr>
      <w:r w:rsidRPr="005105E9">
        <w:rPr>
          <w:b/>
          <w:bCs/>
        </w:rPr>
        <w:t>Inputs:</w:t>
      </w:r>
      <w:r w:rsidRPr="005105E9">
        <w:t xml:space="preserve"> Project evaluation, contract closeout, stakeholder debrief.</w:t>
      </w:r>
    </w:p>
    <w:p w14:paraId="4C192C7D" w14:textId="77777777" w:rsidR="005105E9" w:rsidRPr="005105E9" w:rsidRDefault="005105E9" w:rsidP="005105E9">
      <w:pPr>
        <w:numPr>
          <w:ilvl w:val="1"/>
          <w:numId w:val="30"/>
        </w:numPr>
      </w:pPr>
      <w:r w:rsidRPr="005105E9">
        <w:rPr>
          <w:b/>
          <w:bCs/>
        </w:rPr>
        <w:t>Outputs:</w:t>
      </w:r>
      <w:r w:rsidRPr="005105E9">
        <w:t xml:space="preserve"> Handover, acceptance testing, project audit, completion checklist, lessons learned documentation.</w:t>
      </w:r>
    </w:p>
    <w:p w14:paraId="7CCC8E66" w14:textId="77777777" w:rsidR="005105E9" w:rsidRPr="005105E9" w:rsidRDefault="005105E9" w:rsidP="005105E9">
      <w:r w:rsidRPr="005105E9">
        <w:rPr>
          <w:b/>
          <w:bCs/>
        </w:rPr>
        <w:t>Q: How do TBL (Triple Bottom Line) and life cycle thinking integrate into each stage of the project life cycle?</w:t>
      </w:r>
    </w:p>
    <w:p w14:paraId="4E7FDAD6" w14:textId="77777777" w:rsidR="005105E9" w:rsidRPr="005105E9" w:rsidRDefault="005105E9" w:rsidP="005105E9">
      <w:r w:rsidRPr="005105E9">
        <w:rPr>
          <w:b/>
          <w:bCs/>
        </w:rPr>
        <w:lastRenderedPageBreak/>
        <w:t>A:</w:t>
      </w:r>
      <w:r w:rsidRPr="005105E9">
        <w:t xml:space="preserve"> TBL and life cycle thinking ensure that economic, environmental, and social impacts are considered throughout the project. They integrate into each stage by:</w:t>
      </w:r>
    </w:p>
    <w:p w14:paraId="19FB2048" w14:textId="77777777" w:rsidR="005105E9" w:rsidRPr="005105E9" w:rsidRDefault="005105E9" w:rsidP="005105E9">
      <w:pPr>
        <w:numPr>
          <w:ilvl w:val="0"/>
          <w:numId w:val="31"/>
        </w:numPr>
      </w:pPr>
      <w:r w:rsidRPr="005105E9">
        <w:rPr>
          <w:b/>
          <w:bCs/>
        </w:rPr>
        <w:t>Concept:</w:t>
      </w:r>
      <w:r w:rsidRPr="005105E9">
        <w:t xml:space="preserve"> Assessing feasibility and impacts on TBL.</w:t>
      </w:r>
    </w:p>
    <w:p w14:paraId="52122A25" w14:textId="77777777" w:rsidR="005105E9" w:rsidRPr="005105E9" w:rsidRDefault="005105E9" w:rsidP="005105E9">
      <w:pPr>
        <w:numPr>
          <w:ilvl w:val="0"/>
          <w:numId w:val="31"/>
        </w:numPr>
      </w:pPr>
      <w:r w:rsidRPr="005105E9">
        <w:rPr>
          <w:b/>
          <w:bCs/>
        </w:rPr>
        <w:t>Planning:</w:t>
      </w:r>
      <w:r w:rsidRPr="005105E9">
        <w:t xml:space="preserve"> Incorporating TBL criteria in planning and resource allocation.</w:t>
      </w:r>
    </w:p>
    <w:p w14:paraId="1DE7ABEE" w14:textId="77777777" w:rsidR="005105E9" w:rsidRPr="005105E9" w:rsidRDefault="005105E9" w:rsidP="005105E9">
      <w:pPr>
        <w:numPr>
          <w:ilvl w:val="0"/>
          <w:numId w:val="31"/>
        </w:numPr>
      </w:pPr>
      <w:r w:rsidRPr="005105E9">
        <w:rPr>
          <w:b/>
          <w:bCs/>
        </w:rPr>
        <w:t>Execution:</w:t>
      </w:r>
      <w:r w:rsidRPr="005105E9">
        <w:t xml:space="preserve"> Monitoring performance against TBL goals.</w:t>
      </w:r>
    </w:p>
    <w:p w14:paraId="5BBB7ECF" w14:textId="77777777" w:rsidR="005105E9" w:rsidRPr="005105E9" w:rsidRDefault="005105E9" w:rsidP="005105E9">
      <w:pPr>
        <w:numPr>
          <w:ilvl w:val="0"/>
          <w:numId w:val="31"/>
        </w:numPr>
      </w:pPr>
      <w:r w:rsidRPr="005105E9">
        <w:rPr>
          <w:b/>
          <w:bCs/>
        </w:rPr>
        <w:t>Finalization:</w:t>
      </w:r>
      <w:r w:rsidRPr="005105E9">
        <w:t xml:space="preserve"> Evaluating the project’s overall impact on TBL.</w:t>
      </w:r>
    </w:p>
    <w:p w14:paraId="42FCB1A0" w14:textId="77777777" w:rsidR="005105E9" w:rsidRPr="005105E9" w:rsidRDefault="005105E9" w:rsidP="005105E9">
      <w:pPr>
        <w:rPr>
          <w:b/>
          <w:bCs/>
        </w:rPr>
      </w:pPr>
      <w:r w:rsidRPr="005105E9">
        <w:rPr>
          <w:b/>
          <w:bCs/>
        </w:rPr>
        <w:t>5. Project Charter</w:t>
      </w:r>
    </w:p>
    <w:p w14:paraId="73372C93" w14:textId="77777777" w:rsidR="005105E9" w:rsidRPr="005105E9" w:rsidRDefault="005105E9" w:rsidP="005105E9">
      <w:r w:rsidRPr="005105E9">
        <w:rPr>
          <w:b/>
          <w:bCs/>
        </w:rPr>
        <w:t xml:space="preserve">Q: What are the core components of a </w:t>
      </w:r>
      <w:r w:rsidRPr="00AE7DDF">
        <w:rPr>
          <w:b/>
          <w:bCs/>
          <w:color w:val="FF0000"/>
          <w:highlight w:val="yellow"/>
        </w:rPr>
        <w:t>project charter</w:t>
      </w:r>
      <w:r w:rsidRPr="005105E9">
        <w:rPr>
          <w:b/>
          <w:bCs/>
        </w:rPr>
        <w:t>, and why is it essential to the project's success?</w:t>
      </w:r>
    </w:p>
    <w:p w14:paraId="26B6015C" w14:textId="77777777" w:rsidR="005105E9" w:rsidRPr="005105E9" w:rsidRDefault="005105E9" w:rsidP="005105E9">
      <w:r w:rsidRPr="005105E9">
        <w:rPr>
          <w:b/>
          <w:bCs/>
        </w:rPr>
        <w:t>A:</w:t>
      </w:r>
      <w:r w:rsidRPr="005105E9">
        <w:t xml:space="preserve"> Core components of a project charter include:</w:t>
      </w:r>
    </w:p>
    <w:p w14:paraId="2F5EE6F0" w14:textId="77777777" w:rsidR="005105E9" w:rsidRPr="00AE7DDF" w:rsidRDefault="005105E9" w:rsidP="005105E9">
      <w:pPr>
        <w:numPr>
          <w:ilvl w:val="0"/>
          <w:numId w:val="32"/>
        </w:numPr>
        <w:rPr>
          <w:color w:val="FF0000"/>
          <w:highlight w:val="yellow"/>
        </w:rPr>
      </w:pPr>
      <w:r w:rsidRPr="00AE7DDF">
        <w:rPr>
          <w:color w:val="FF0000"/>
          <w:highlight w:val="yellow"/>
        </w:rPr>
        <w:t>Project title</w:t>
      </w:r>
    </w:p>
    <w:p w14:paraId="66CE47B9" w14:textId="77777777" w:rsidR="005105E9" w:rsidRPr="00AE7DDF" w:rsidRDefault="005105E9" w:rsidP="005105E9">
      <w:pPr>
        <w:numPr>
          <w:ilvl w:val="0"/>
          <w:numId w:val="32"/>
        </w:numPr>
        <w:rPr>
          <w:color w:val="FF0000"/>
          <w:highlight w:val="yellow"/>
        </w:rPr>
      </w:pPr>
      <w:r w:rsidRPr="00AE7DDF">
        <w:rPr>
          <w:color w:val="FF0000"/>
          <w:highlight w:val="yellow"/>
        </w:rPr>
        <w:t>Start and finish dates</w:t>
      </w:r>
    </w:p>
    <w:p w14:paraId="12A26970" w14:textId="77777777" w:rsidR="005105E9" w:rsidRPr="00AE7DDF" w:rsidRDefault="005105E9" w:rsidP="005105E9">
      <w:pPr>
        <w:numPr>
          <w:ilvl w:val="0"/>
          <w:numId w:val="32"/>
        </w:numPr>
        <w:rPr>
          <w:color w:val="FF0000"/>
          <w:highlight w:val="yellow"/>
        </w:rPr>
      </w:pPr>
      <w:r w:rsidRPr="00AE7DDF">
        <w:rPr>
          <w:color w:val="FF0000"/>
          <w:highlight w:val="yellow"/>
        </w:rPr>
        <w:t>Key stakeholders</w:t>
      </w:r>
    </w:p>
    <w:p w14:paraId="7BB3B05F" w14:textId="77777777" w:rsidR="005105E9" w:rsidRPr="00AE7DDF" w:rsidRDefault="005105E9" w:rsidP="005105E9">
      <w:pPr>
        <w:numPr>
          <w:ilvl w:val="0"/>
          <w:numId w:val="32"/>
        </w:numPr>
        <w:rPr>
          <w:color w:val="FF0000"/>
          <w:highlight w:val="yellow"/>
        </w:rPr>
      </w:pPr>
      <w:r w:rsidRPr="00AE7DDF">
        <w:rPr>
          <w:color w:val="FF0000"/>
          <w:highlight w:val="yellow"/>
        </w:rPr>
        <w:t>Business case</w:t>
      </w:r>
    </w:p>
    <w:p w14:paraId="37821FAD" w14:textId="77777777" w:rsidR="005105E9" w:rsidRPr="00AE7DDF" w:rsidRDefault="005105E9" w:rsidP="005105E9">
      <w:pPr>
        <w:numPr>
          <w:ilvl w:val="0"/>
          <w:numId w:val="32"/>
        </w:numPr>
        <w:rPr>
          <w:color w:val="FF0000"/>
          <w:highlight w:val="yellow"/>
        </w:rPr>
      </w:pPr>
      <w:r w:rsidRPr="00AE7DDF">
        <w:rPr>
          <w:color w:val="FF0000"/>
          <w:highlight w:val="yellow"/>
        </w:rPr>
        <w:t>Deliverables and project goals</w:t>
      </w:r>
    </w:p>
    <w:p w14:paraId="160610BC" w14:textId="77777777" w:rsidR="005105E9" w:rsidRPr="00AE7DDF" w:rsidRDefault="005105E9" w:rsidP="005105E9">
      <w:pPr>
        <w:numPr>
          <w:ilvl w:val="0"/>
          <w:numId w:val="32"/>
        </w:numPr>
        <w:rPr>
          <w:color w:val="FF0000"/>
          <w:highlight w:val="yellow"/>
        </w:rPr>
      </w:pPr>
      <w:r w:rsidRPr="00AE7DDF">
        <w:rPr>
          <w:color w:val="FF0000"/>
          <w:highlight w:val="yellow"/>
        </w:rPr>
        <w:t>Budget information</w:t>
      </w:r>
    </w:p>
    <w:p w14:paraId="01BCAA75" w14:textId="77777777" w:rsidR="005105E9" w:rsidRPr="00AE7DDF" w:rsidRDefault="005105E9" w:rsidP="005105E9">
      <w:pPr>
        <w:numPr>
          <w:ilvl w:val="0"/>
          <w:numId w:val="32"/>
        </w:numPr>
        <w:rPr>
          <w:color w:val="FF0000"/>
          <w:highlight w:val="yellow"/>
        </w:rPr>
      </w:pPr>
      <w:r w:rsidRPr="00AE7DDF">
        <w:rPr>
          <w:color w:val="FF0000"/>
          <w:highlight w:val="yellow"/>
        </w:rPr>
        <w:t>Risks and assumptions</w:t>
      </w:r>
    </w:p>
    <w:p w14:paraId="3DE3F9C9" w14:textId="77777777" w:rsidR="005105E9" w:rsidRPr="00AE7DDF" w:rsidRDefault="005105E9" w:rsidP="005105E9">
      <w:pPr>
        <w:numPr>
          <w:ilvl w:val="0"/>
          <w:numId w:val="32"/>
        </w:numPr>
        <w:rPr>
          <w:color w:val="FF0000"/>
          <w:highlight w:val="yellow"/>
        </w:rPr>
      </w:pPr>
      <w:r w:rsidRPr="00AE7DDF">
        <w:rPr>
          <w:color w:val="FF0000"/>
          <w:highlight w:val="yellow"/>
        </w:rPr>
        <w:t>TBL and life cycle considerations</w:t>
      </w:r>
    </w:p>
    <w:p w14:paraId="6DF25F19" w14:textId="77777777" w:rsidR="005105E9" w:rsidRPr="005105E9" w:rsidRDefault="005105E9" w:rsidP="005105E9">
      <w:r w:rsidRPr="005105E9">
        <w:t>A project charter is essential as it formally authorizes the project, provides a clear direction, aligns stakeholders, and serves as a reference document throughout the project lifecycle.</w:t>
      </w:r>
    </w:p>
    <w:p w14:paraId="06373314" w14:textId="77777777" w:rsidR="005105E9" w:rsidRPr="005105E9" w:rsidRDefault="005105E9" w:rsidP="005105E9">
      <w:r w:rsidRPr="005105E9">
        <w:rPr>
          <w:b/>
          <w:bCs/>
        </w:rPr>
        <w:t>Q: Discuss the benefits and potential pitfalls of a project charter.</w:t>
      </w:r>
    </w:p>
    <w:p w14:paraId="0EAF3673" w14:textId="77777777" w:rsidR="005105E9" w:rsidRPr="005105E9" w:rsidRDefault="005105E9" w:rsidP="005105E9">
      <w:r w:rsidRPr="005105E9">
        <w:rPr>
          <w:b/>
          <w:bCs/>
        </w:rPr>
        <w:t>A:</w:t>
      </w:r>
      <w:r w:rsidRPr="005105E9">
        <w:t xml:space="preserve"> </w:t>
      </w:r>
      <w:r w:rsidRPr="005105E9">
        <w:rPr>
          <w:b/>
          <w:bCs/>
        </w:rPr>
        <w:t>Benefits:</w:t>
      </w:r>
    </w:p>
    <w:p w14:paraId="72C88562" w14:textId="77777777" w:rsidR="005105E9" w:rsidRPr="005105E9" w:rsidRDefault="005105E9" w:rsidP="005105E9">
      <w:pPr>
        <w:numPr>
          <w:ilvl w:val="0"/>
          <w:numId w:val="33"/>
        </w:numPr>
      </w:pPr>
      <w:r w:rsidRPr="005105E9">
        <w:t>Clarifies project objectives and scope</w:t>
      </w:r>
    </w:p>
    <w:p w14:paraId="11B1F5DE" w14:textId="77777777" w:rsidR="005105E9" w:rsidRPr="005105E9" w:rsidRDefault="005105E9" w:rsidP="005105E9">
      <w:pPr>
        <w:numPr>
          <w:ilvl w:val="0"/>
          <w:numId w:val="33"/>
        </w:numPr>
      </w:pPr>
      <w:r w:rsidRPr="005105E9">
        <w:t>Secures stakeholder commitment</w:t>
      </w:r>
    </w:p>
    <w:p w14:paraId="73320376" w14:textId="77777777" w:rsidR="005105E9" w:rsidRPr="005105E9" w:rsidRDefault="005105E9" w:rsidP="005105E9">
      <w:pPr>
        <w:numPr>
          <w:ilvl w:val="0"/>
          <w:numId w:val="33"/>
        </w:numPr>
      </w:pPr>
      <w:r w:rsidRPr="005105E9">
        <w:t>Provides a basis for planning and decision-making</w:t>
      </w:r>
    </w:p>
    <w:p w14:paraId="60BBC073" w14:textId="77777777" w:rsidR="005105E9" w:rsidRPr="005105E9" w:rsidRDefault="005105E9" w:rsidP="005105E9">
      <w:pPr>
        <w:numPr>
          <w:ilvl w:val="0"/>
          <w:numId w:val="33"/>
        </w:numPr>
      </w:pPr>
      <w:r w:rsidRPr="005105E9">
        <w:t>Helps manage expectations and changes</w:t>
      </w:r>
    </w:p>
    <w:p w14:paraId="1DD2DBEA" w14:textId="77777777" w:rsidR="005105E9" w:rsidRPr="005105E9" w:rsidRDefault="005105E9" w:rsidP="005105E9">
      <w:r w:rsidRPr="005105E9">
        <w:rPr>
          <w:b/>
          <w:bCs/>
        </w:rPr>
        <w:t>Potential Pitfalls:</w:t>
      </w:r>
    </w:p>
    <w:p w14:paraId="3D4B5535" w14:textId="77777777" w:rsidR="005105E9" w:rsidRPr="005105E9" w:rsidRDefault="005105E9" w:rsidP="005105E9">
      <w:pPr>
        <w:numPr>
          <w:ilvl w:val="0"/>
          <w:numId w:val="34"/>
        </w:numPr>
      </w:pPr>
      <w:r w:rsidRPr="005105E9">
        <w:t>Imprecise language leading to misunderstandings</w:t>
      </w:r>
    </w:p>
    <w:p w14:paraId="0E10AABF" w14:textId="77777777" w:rsidR="005105E9" w:rsidRPr="005105E9" w:rsidRDefault="005105E9" w:rsidP="005105E9">
      <w:pPr>
        <w:numPr>
          <w:ilvl w:val="0"/>
          <w:numId w:val="34"/>
        </w:numPr>
      </w:pPr>
      <w:r w:rsidRPr="005105E9">
        <w:t>Inaccurate estimates causing budget overruns</w:t>
      </w:r>
    </w:p>
    <w:p w14:paraId="307328B8" w14:textId="77777777" w:rsidR="005105E9" w:rsidRPr="005105E9" w:rsidRDefault="005105E9" w:rsidP="005105E9">
      <w:pPr>
        <w:numPr>
          <w:ilvl w:val="0"/>
          <w:numId w:val="34"/>
        </w:numPr>
      </w:pPr>
      <w:r w:rsidRPr="005105E9">
        <w:t>Lack of detail resulting in scope creep</w:t>
      </w:r>
    </w:p>
    <w:p w14:paraId="4CEDF1AF" w14:textId="77777777" w:rsidR="005105E9" w:rsidRPr="005105E9" w:rsidRDefault="005105E9" w:rsidP="005105E9">
      <w:pPr>
        <w:numPr>
          <w:ilvl w:val="0"/>
          <w:numId w:val="34"/>
        </w:numPr>
      </w:pPr>
      <w:r w:rsidRPr="005105E9">
        <w:t>Misalignment with organizational goals</w:t>
      </w:r>
    </w:p>
    <w:p w14:paraId="5F5DB46B" w14:textId="77777777" w:rsidR="005105E9" w:rsidRPr="005105E9" w:rsidRDefault="005105E9" w:rsidP="005105E9">
      <w:pPr>
        <w:rPr>
          <w:b/>
          <w:bCs/>
        </w:rPr>
      </w:pPr>
      <w:r w:rsidRPr="005105E9">
        <w:rPr>
          <w:b/>
          <w:bCs/>
        </w:rPr>
        <w:t>6. Estimating Techniques</w:t>
      </w:r>
    </w:p>
    <w:p w14:paraId="28DF51A7" w14:textId="77777777" w:rsidR="005105E9" w:rsidRPr="005105E9" w:rsidRDefault="005105E9" w:rsidP="005105E9">
      <w:r w:rsidRPr="005105E9">
        <w:rPr>
          <w:b/>
          <w:bCs/>
        </w:rPr>
        <w:lastRenderedPageBreak/>
        <w:t>Q: Compare and contrast the following estimating techniques: Analogous Estimating, Bottom-Up Estimating, Expert Judgment, Vendor Bid Analysis, and Three-Point Estimate.</w:t>
      </w:r>
    </w:p>
    <w:p w14:paraId="1A4C32E9" w14:textId="77777777" w:rsidR="005105E9" w:rsidRPr="005105E9" w:rsidRDefault="005105E9" w:rsidP="005105E9">
      <w:r w:rsidRPr="005105E9">
        <w:rPr>
          <w:b/>
          <w:bCs/>
        </w:rPr>
        <w:t>A:</w:t>
      </w:r>
    </w:p>
    <w:p w14:paraId="7849D3CE" w14:textId="77777777" w:rsidR="005105E9" w:rsidRPr="005105E9" w:rsidRDefault="005105E9" w:rsidP="005105E9">
      <w:pPr>
        <w:numPr>
          <w:ilvl w:val="0"/>
          <w:numId w:val="35"/>
        </w:numPr>
      </w:pPr>
      <w:r w:rsidRPr="005105E9">
        <w:rPr>
          <w:b/>
          <w:bCs/>
        </w:rPr>
        <w:t>Analogous Estimating:</w:t>
      </w:r>
      <w:r w:rsidRPr="005105E9">
        <w:t xml:space="preserve"> </w:t>
      </w:r>
      <w:r w:rsidRPr="00AE7DDF">
        <w:rPr>
          <w:color w:val="FF0000"/>
        </w:rPr>
        <w:t>Uses historical data from similar projects</w:t>
      </w:r>
      <w:r w:rsidRPr="005105E9">
        <w:t>. Quick and easy but depends on the accuracy of past data.</w:t>
      </w:r>
    </w:p>
    <w:p w14:paraId="434F8AC2" w14:textId="77777777" w:rsidR="005105E9" w:rsidRPr="005105E9" w:rsidRDefault="005105E9" w:rsidP="005105E9">
      <w:pPr>
        <w:numPr>
          <w:ilvl w:val="0"/>
          <w:numId w:val="35"/>
        </w:numPr>
      </w:pPr>
      <w:r w:rsidRPr="005105E9">
        <w:rPr>
          <w:b/>
          <w:bCs/>
        </w:rPr>
        <w:t>Bottom-Up Estimating:</w:t>
      </w:r>
      <w:r w:rsidRPr="005105E9">
        <w:t xml:space="preserve"> Breaks down tasks into smaller components. Accurate but time-consuming.</w:t>
      </w:r>
    </w:p>
    <w:p w14:paraId="5D8B174E" w14:textId="77777777" w:rsidR="005105E9" w:rsidRPr="005105E9" w:rsidRDefault="005105E9" w:rsidP="005105E9">
      <w:pPr>
        <w:numPr>
          <w:ilvl w:val="0"/>
          <w:numId w:val="35"/>
        </w:numPr>
      </w:pPr>
      <w:r w:rsidRPr="005105E9">
        <w:rPr>
          <w:b/>
          <w:bCs/>
        </w:rPr>
        <w:t>Expert Judgment:</w:t>
      </w:r>
      <w:r w:rsidRPr="005105E9">
        <w:t xml:space="preserve"> Relies on experts’ knowledge. Useful but subjective.</w:t>
      </w:r>
    </w:p>
    <w:p w14:paraId="3C09FB94" w14:textId="77777777" w:rsidR="005105E9" w:rsidRPr="00AE7DDF" w:rsidRDefault="005105E9" w:rsidP="005105E9">
      <w:pPr>
        <w:numPr>
          <w:ilvl w:val="0"/>
          <w:numId w:val="35"/>
        </w:numPr>
        <w:rPr>
          <w:color w:val="FF0000"/>
        </w:rPr>
      </w:pPr>
      <w:r w:rsidRPr="005105E9">
        <w:rPr>
          <w:b/>
          <w:bCs/>
        </w:rPr>
        <w:t>Vendor Bid Analysis:</w:t>
      </w:r>
      <w:r w:rsidRPr="005105E9">
        <w:t xml:space="preserve"> Compares bids from vendors. </w:t>
      </w:r>
      <w:r w:rsidRPr="00AE7DDF">
        <w:rPr>
          <w:color w:val="FF0000"/>
        </w:rPr>
        <w:t>Provides market-based estimates but depends on vendor reliability.</w:t>
      </w:r>
    </w:p>
    <w:p w14:paraId="66053A59" w14:textId="77777777" w:rsidR="005105E9" w:rsidRPr="005105E9" w:rsidRDefault="005105E9" w:rsidP="005105E9">
      <w:pPr>
        <w:numPr>
          <w:ilvl w:val="0"/>
          <w:numId w:val="35"/>
        </w:numPr>
      </w:pPr>
      <w:r w:rsidRPr="005105E9">
        <w:rPr>
          <w:b/>
          <w:bCs/>
        </w:rPr>
        <w:t>Three-Point Estimate:</w:t>
      </w:r>
      <w:r w:rsidRPr="005105E9">
        <w:t xml:space="preserve"> Uses </w:t>
      </w:r>
      <w:r w:rsidRPr="00AE7DDF">
        <w:rPr>
          <w:color w:val="FF0000"/>
        </w:rPr>
        <w:t xml:space="preserve">optimistic, probable, and pessimistic </w:t>
      </w:r>
      <w:r w:rsidRPr="005105E9">
        <w:t>scenarios to improve accuracy. Balances estimates but requires careful consideration of scenarios.</w:t>
      </w:r>
    </w:p>
    <w:p w14:paraId="719C6383" w14:textId="77777777" w:rsidR="005105E9" w:rsidRPr="005105E9" w:rsidRDefault="005105E9" w:rsidP="005105E9">
      <w:r w:rsidRPr="005105E9">
        <w:rPr>
          <w:b/>
          <w:bCs/>
        </w:rPr>
        <w:t>Q: Explain how the Three-Point Estimate is calculated and its benefits in project management.</w:t>
      </w:r>
    </w:p>
    <w:p w14:paraId="786B356A" w14:textId="65D443F7" w:rsidR="005105E9" w:rsidRDefault="005105E9" w:rsidP="005105E9">
      <w:r w:rsidRPr="005105E9">
        <w:rPr>
          <w:noProof/>
        </w:rPr>
        <w:drawing>
          <wp:inline distT="0" distB="0" distL="0" distR="0" wp14:anchorId="0F9200B4" wp14:editId="1B3BF289">
            <wp:extent cx="5731510" cy="13239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23975"/>
                    </a:xfrm>
                    <a:prstGeom prst="rect">
                      <a:avLst/>
                    </a:prstGeom>
                  </pic:spPr>
                </pic:pic>
              </a:graphicData>
            </a:graphic>
          </wp:inline>
        </w:drawing>
      </w:r>
    </w:p>
    <w:p w14:paraId="25D38D12" w14:textId="77777777" w:rsidR="005105E9" w:rsidRPr="005105E9" w:rsidRDefault="005105E9" w:rsidP="005105E9">
      <w:r w:rsidRPr="005105E9">
        <w:rPr>
          <w:b/>
          <w:bCs/>
        </w:rPr>
        <w:t>Benefits:</w:t>
      </w:r>
    </w:p>
    <w:p w14:paraId="3FD7B425" w14:textId="77777777" w:rsidR="005105E9" w:rsidRPr="005105E9" w:rsidRDefault="005105E9" w:rsidP="005105E9">
      <w:pPr>
        <w:numPr>
          <w:ilvl w:val="0"/>
          <w:numId w:val="36"/>
        </w:numPr>
      </w:pPr>
      <w:r w:rsidRPr="005105E9">
        <w:t>Provides a range of possible outcomes</w:t>
      </w:r>
    </w:p>
    <w:p w14:paraId="5126C9A8" w14:textId="77777777" w:rsidR="005105E9" w:rsidRPr="005105E9" w:rsidRDefault="005105E9" w:rsidP="005105E9">
      <w:pPr>
        <w:numPr>
          <w:ilvl w:val="0"/>
          <w:numId w:val="36"/>
        </w:numPr>
      </w:pPr>
      <w:r w:rsidRPr="005105E9">
        <w:t>Improves accuracy of estimates</w:t>
      </w:r>
    </w:p>
    <w:p w14:paraId="5813002E" w14:textId="77777777" w:rsidR="005105E9" w:rsidRPr="005105E9" w:rsidRDefault="005105E9" w:rsidP="005105E9">
      <w:pPr>
        <w:numPr>
          <w:ilvl w:val="0"/>
          <w:numId w:val="36"/>
        </w:numPr>
      </w:pPr>
      <w:r w:rsidRPr="005105E9">
        <w:t>Helps in risk management by considering different scenarios</w:t>
      </w:r>
    </w:p>
    <w:p w14:paraId="6BFACFDB" w14:textId="77777777" w:rsidR="005105E9" w:rsidRPr="005105E9" w:rsidRDefault="005105E9" w:rsidP="005105E9">
      <w:pPr>
        <w:rPr>
          <w:b/>
          <w:bCs/>
        </w:rPr>
      </w:pPr>
      <w:r w:rsidRPr="005105E9">
        <w:rPr>
          <w:b/>
          <w:bCs/>
        </w:rPr>
        <w:t>7. Resource Capability</w:t>
      </w:r>
    </w:p>
    <w:p w14:paraId="1004FB06" w14:textId="77777777" w:rsidR="005105E9" w:rsidRPr="005105E9" w:rsidRDefault="005105E9" w:rsidP="005105E9">
      <w:r w:rsidRPr="005105E9">
        <w:rPr>
          <w:b/>
          <w:bCs/>
        </w:rPr>
        <w:t>Q: List the information that should be identified about resources in project planning. Why is it important to gather this information?</w:t>
      </w:r>
    </w:p>
    <w:p w14:paraId="2A1ECF67" w14:textId="77777777" w:rsidR="005105E9" w:rsidRPr="005105E9" w:rsidRDefault="005105E9" w:rsidP="005105E9">
      <w:r w:rsidRPr="005105E9">
        <w:rPr>
          <w:b/>
          <w:bCs/>
        </w:rPr>
        <w:t>A:</w:t>
      </w:r>
      <w:r w:rsidRPr="005105E9">
        <w:t xml:space="preserve"> Information to be identified includes:</w:t>
      </w:r>
    </w:p>
    <w:p w14:paraId="7B075B0F" w14:textId="77777777" w:rsidR="005105E9" w:rsidRPr="005105E9" w:rsidRDefault="005105E9" w:rsidP="005105E9">
      <w:pPr>
        <w:numPr>
          <w:ilvl w:val="0"/>
          <w:numId w:val="37"/>
        </w:numPr>
      </w:pPr>
      <w:r w:rsidRPr="005105E9">
        <w:t>Resource name and type</w:t>
      </w:r>
    </w:p>
    <w:p w14:paraId="643D5AF0" w14:textId="77777777" w:rsidR="005105E9" w:rsidRPr="005105E9" w:rsidRDefault="005105E9" w:rsidP="005105E9">
      <w:pPr>
        <w:numPr>
          <w:ilvl w:val="0"/>
          <w:numId w:val="37"/>
        </w:numPr>
      </w:pPr>
      <w:r w:rsidRPr="005105E9">
        <w:t>Resource group and capability</w:t>
      </w:r>
    </w:p>
    <w:p w14:paraId="20D69935" w14:textId="77777777" w:rsidR="005105E9" w:rsidRPr="005105E9" w:rsidRDefault="005105E9" w:rsidP="005105E9">
      <w:pPr>
        <w:numPr>
          <w:ilvl w:val="0"/>
          <w:numId w:val="37"/>
        </w:numPr>
      </w:pPr>
      <w:r w:rsidRPr="005105E9">
        <w:t>Resource rate and location</w:t>
      </w:r>
    </w:p>
    <w:p w14:paraId="63C04EEF" w14:textId="77777777" w:rsidR="005105E9" w:rsidRPr="005105E9" w:rsidRDefault="005105E9" w:rsidP="005105E9">
      <w:pPr>
        <w:numPr>
          <w:ilvl w:val="0"/>
          <w:numId w:val="37"/>
        </w:numPr>
      </w:pPr>
      <w:r w:rsidRPr="005105E9">
        <w:t>Resource quantity and availability</w:t>
      </w:r>
    </w:p>
    <w:p w14:paraId="63A10801" w14:textId="77777777" w:rsidR="005105E9" w:rsidRPr="005105E9" w:rsidRDefault="005105E9" w:rsidP="005105E9">
      <w:pPr>
        <w:numPr>
          <w:ilvl w:val="0"/>
          <w:numId w:val="37"/>
        </w:numPr>
      </w:pPr>
      <w:r w:rsidRPr="005105E9">
        <w:t>Resource calendar and report</w:t>
      </w:r>
    </w:p>
    <w:p w14:paraId="33BCFEC2" w14:textId="77777777" w:rsidR="005105E9" w:rsidRPr="005105E9" w:rsidRDefault="005105E9" w:rsidP="005105E9">
      <w:pPr>
        <w:numPr>
          <w:ilvl w:val="0"/>
          <w:numId w:val="37"/>
        </w:numPr>
      </w:pPr>
      <w:r w:rsidRPr="005105E9">
        <w:t>Resource development and evaluation</w:t>
      </w:r>
    </w:p>
    <w:p w14:paraId="74861DA2" w14:textId="77777777" w:rsidR="005105E9" w:rsidRPr="005105E9" w:rsidRDefault="005105E9" w:rsidP="005105E9">
      <w:r w:rsidRPr="005105E9">
        <w:lastRenderedPageBreak/>
        <w:t>Gathering this information is important as it helps in planning and allocating resources effectively, ensuring that the right skills and quantities are available when needed, and managing costs and schedules accurately.</w:t>
      </w:r>
    </w:p>
    <w:p w14:paraId="582BC2CA" w14:textId="77777777" w:rsidR="005105E9" w:rsidRPr="005105E9" w:rsidRDefault="005105E9" w:rsidP="005105E9">
      <w:r w:rsidRPr="005105E9">
        <w:rPr>
          <w:b/>
          <w:bCs/>
        </w:rPr>
        <w:t>Q: Discuss the role of resource capability and availability in successful project scheduling.</w:t>
      </w:r>
    </w:p>
    <w:p w14:paraId="21DCB1CD" w14:textId="77777777" w:rsidR="005105E9" w:rsidRPr="005105E9" w:rsidRDefault="005105E9" w:rsidP="005105E9">
      <w:r w:rsidRPr="005105E9">
        <w:rPr>
          <w:b/>
          <w:bCs/>
        </w:rPr>
        <w:t>A:</w:t>
      </w:r>
      <w:r w:rsidRPr="005105E9">
        <w:t xml:space="preserve"> Resource capability ensures that the project team has the necessary skills and expertise to complete tasks. Resource availability ensures that these resources are accessible when needed. Both are crucial for creating realistic schedules, avoiding delays, and ensuring project success.</w:t>
      </w:r>
    </w:p>
    <w:p w14:paraId="2A9DC6F6" w14:textId="77777777" w:rsidR="005105E9" w:rsidRPr="005105E9" w:rsidRDefault="005105E9" w:rsidP="005105E9">
      <w:pPr>
        <w:rPr>
          <w:b/>
          <w:bCs/>
        </w:rPr>
      </w:pPr>
      <w:r w:rsidRPr="005105E9">
        <w:rPr>
          <w:b/>
          <w:bCs/>
        </w:rPr>
        <w:t>8. Scheduling and Time Management</w:t>
      </w:r>
    </w:p>
    <w:p w14:paraId="01E69BC5" w14:textId="77777777" w:rsidR="005105E9" w:rsidRPr="005105E9" w:rsidRDefault="005105E9" w:rsidP="005105E9">
      <w:r w:rsidRPr="005105E9">
        <w:rPr>
          <w:b/>
          <w:bCs/>
        </w:rPr>
        <w:t xml:space="preserve">Q: Describe the process of developing a project schedule from </w:t>
      </w:r>
      <w:r w:rsidRPr="00AE7DDF">
        <w:rPr>
          <w:b/>
          <w:bCs/>
          <w:color w:val="FF0000"/>
        </w:rPr>
        <w:t>WBS to PERT and Gantt charts</w:t>
      </w:r>
      <w:r w:rsidRPr="005105E9">
        <w:rPr>
          <w:b/>
          <w:bCs/>
        </w:rPr>
        <w:t>. What are the key steps involved?</w:t>
      </w:r>
    </w:p>
    <w:p w14:paraId="06F2843A" w14:textId="77777777" w:rsidR="005105E9" w:rsidRPr="005105E9" w:rsidRDefault="005105E9" w:rsidP="005105E9">
      <w:r w:rsidRPr="005105E9">
        <w:rPr>
          <w:b/>
          <w:bCs/>
        </w:rPr>
        <w:t>A:</w:t>
      </w:r>
    </w:p>
    <w:p w14:paraId="20C74645" w14:textId="77777777" w:rsidR="005105E9" w:rsidRPr="00AE7DDF" w:rsidRDefault="005105E9" w:rsidP="005105E9">
      <w:pPr>
        <w:numPr>
          <w:ilvl w:val="0"/>
          <w:numId w:val="38"/>
        </w:numPr>
        <w:rPr>
          <w:color w:val="FF0000"/>
          <w:highlight w:val="yellow"/>
        </w:rPr>
      </w:pPr>
      <w:r w:rsidRPr="00AE7DDF">
        <w:rPr>
          <w:color w:val="FF0000"/>
          <w:highlight w:val="yellow"/>
        </w:rPr>
        <w:t>Develop WBS to identify all tasks.</w:t>
      </w:r>
    </w:p>
    <w:p w14:paraId="17DF7B15" w14:textId="77777777" w:rsidR="005105E9" w:rsidRPr="00AE7DDF" w:rsidRDefault="005105E9" w:rsidP="005105E9">
      <w:pPr>
        <w:numPr>
          <w:ilvl w:val="0"/>
          <w:numId w:val="38"/>
        </w:numPr>
        <w:rPr>
          <w:color w:val="FF0000"/>
          <w:highlight w:val="yellow"/>
        </w:rPr>
      </w:pPr>
      <w:r w:rsidRPr="00AE7DDF">
        <w:rPr>
          <w:color w:val="FF0000"/>
          <w:highlight w:val="yellow"/>
        </w:rPr>
        <w:t>Sequence tasks based on dependencies.</w:t>
      </w:r>
    </w:p>
    <w:p w14:paraId="73819DCB" w14:textId="77777777" w:rsidR="005105E9" w:rsidRPr="00AE7DDF" w:rsidRDefault="005105E9" w:rsidP="005105E9">
      <w:pPr>
        <w:numPr>
          <w:ilvl w:val="0"/>
          <w:numId w:val="38"/>
        </w:numPr>
        <w:rPr>
          <w:color w:val="FF0000"/>
          <w:highlight w:val="yellow"/>
        </w:rPr>
      </w:pPr>
      <w:r w:rsidRPr="00AE7DDF">
        <w:rPr>
          <w:color w:val="FF0000"/>
          <w:highlight w:val="yellow"/>
        </w:rPr>
        <w:t>Estimate task durations and resources.</w:t>
      </w:r>
    </w:p>
    <w:p w14:paraId="4E8F700A" w14:textId="77777777" w:rsidR="005105E9" w:rsidRPr="00AE7DDF" w:rsidRDefault="005105E9" w:rsidP="005105E9">
      <w:pPr>
        <w:numPr>
          <w:ilvl w:val="0"/>
          <w:numId w:val="38"/>
        </w:numPr>
        <w:rPr>
          <w:color w:val="FF0000"/>
          <w:highlight w:val="yellow"/>
        </w:rPr>
      </w:pPr>
      <w:r w:rsidRPr="00AE7DDF">
        <w:rPr>
          <w:color w:val="FF0000"/>
          <w:highlight w:val="yellow"/>
        </w:rPr>
        <w:t>Create a network diagram (PERT) to visualize task relationships and critical path.</w:t>
      </w:r>
    </w:p>
    <w:p w14:paraId="6FCA1874" w14:textId="77777777" w:rsidR="005105E9" w:rsidRPr="00AE7DDF" w:rsidRDefault="005105E9" w:rsidP="005105E9">
      <w:pPr>
        <w:numPr>
          <w:ilvl w:val="0"/>
          <w:numId w:val="38"/>
        </w:numPr>
        <w:rPr>
          <w:color w:val="FF0000"/>
          <w:highlight w:val="yellow"/>
        </w:rPr>
      </w:pPr>
      <w:r w:rsidRPr="00AE7DDF">
        <w:rPr>
          <w:color w:val="FF0000"/>
          <w:highlight w:val="yellow"/>
        </w:rPr>
        <w:t>Develop a Gantt chart to represent the schedule visually.</w:t>
      </w:r>
    </w:p>
    <w:p w14:paraId="37191EC4" w14:textId="77777777" w:rsidR="005105E9" w:rsidRPr="00AE7DDF" w:rsidRDefault="005105E9" w:rsidP="005105E9">
      <w:pPr>
        <w:numPr>
          <w:ilvl w:val="0"/>
          <w:numId w:val="38"/>
        </w:numPr>
        <w:rPr>
          <w:color w:val="FF0000"/>
          <w:highlight w:val="yellow"/>
        </w:rPr>
      </w:pPr>
      <w:r w:rsidRPr="00AE7DDF">
        <w:rPr>
          <w:color w:val="FF0000"/>
          <w:highlight w:val="yellow"/>
        </w:rPr>
        <w:t>Assign resources and finalize the schedule.</w:t>
      </w:r>
    </w:p>
    <w:p w14:paraId="59BE0C29" w14:textId="77777777" w:rsidR="005105E9" w:rsidRPr="005105E9" w:rsidRDefault="005105E9" w:rsidP="005105E9">
      <w:r w:rsidRPr="005105E9">
        <w:rPr>
          <w:b/>
          <w:bCs/>
        </w:rPr>
        <w:t>Q: Explain the different types of task dependencies and their significance in project scheduling.</w:t>
      </w:r>
    </w:p>
    <w:p w14:paraId="6AE55B41" w14:textId="77777777" w:rsidR="005105E9" w:rsidRPr="005105E9" w:rsidRDefault="005105E9" w:rsidP="005105E9">
      <w:r w:rsidRPr="005105E9">
        <w:rPr>
          <w:b/>
          <w:bCs/>
        </w:rPr>
        <w:t>A:</w:t>
      </w:r>
    </w:p>
    <w:p w14:paraId="7BEACF0F" w14:textId="77777777" w:rsidR="005105E9" w:rsidRPr="005105E9" w:rsidRDefault="005105E9" w:rsidP="005105E9">
      <w:pPr>
        <w:numPr>
          <w:ilvl w:val="0"/>
          <w:numId w:val="39"/>
        </w:numPr>
      </w:pPr>
      <w:r w:rsidRPr="005105E9">
        <w:rPr>
          <w:b/>
          <w:bCs/>
        </w:rPr>
        <w:t>Finish-Start (FS):</w:t>
      </w:r>
      <w:r w:rsidRPr="005105E9">
        <w:t xml:space="preserve"> One task must finish before the next can start.</w:t>
      </w:r>
    </w:p>
    <w:p w14:paraId="7A167BCA" w14:textId="77777777" w:rsidR="005105E9" w:rsidRPr="005105E9" w:rsidRDefault="005105E9" w:rsidP="005105E9">
      <w:pPr>
        <w:numPr>
          <w:ilvl w:val="0"/>
          <w:numId w:val="39"/>
        </w:numPr>
      </w:pPr>
      <w:r w:rsidRPr="005105E9">
        <w:rPr>
          <w:b/>
          <w:bCs/>
        </w:rPr>
        <w:t>Start-Start (SS):</w:t>
      </w:r>
      <w:r w:rsidRPr="005105E9">
        <w:t xml:space="preserve"> Two tasks start at the same time.</w:t>
      </w:r>
    </w:p>
    <w:p w14:paraId="4B97F2A3" w14:textId="77777777" w:rsidR="005105E9" w:rsidRPr="005105E9" w:rsidRDefault="005105E9" w:rsidP="005105E9">
      <w:pPr>
        <w:numPr>
          <w:ilvl w:val="0"/>
          <w:numId w:val="39"/>
        </w:numPr>
      </w:pPr>
      <w:r w:rsidRPr="005105E9">
        <w:rPr>
          <w:b/>
          <w:bCs/>
        </w:rPr>
        <w:t>Finish-Finish (FF):</w:t>
      </w:r>
      <w:r w:rsidRPr="005105E9">
        <w:t xml:space="preserve"> Two tasks finish at the same time.</w:t>
      </w:r>
    </w:p>
    <w:p w14:paraId="1F44339B" w14:textId="77777777" w:rsidR="005105E9" w:rsidRPr="005105E9" w:rsidRDefault="005105E9" w:rsidP="005105E9">
      <w:pPr>
        <w:numPr>
          <w:ilvl w:val="0"/>
          <w:numId w:val="39"/>
        </w:numPr>
      </w:pPr>
      <w:r w:rsidRPr="005105E9">
        <w:rPr>
          <w:b/>
          <w:bCs/>
        </w:rPr>
        <w:t>Start-Finish (SF):</w:t>
      </w:r>
      <w:r w:rsidRPr="005105E9">
        <w:t xml:space="preserve"> One task starts before the next can finish.</w:t>
      </w:r>
    </w:p>
    <w:p w14:paraId="167C735D" w14:textId="77777777" w:rsidR="005105E9" w:rsidRPr="005105E9" w:rsidRDefault="005105E9" w:rsidP="005105E9">
      <w:r w:rsidRPr="005105E9">
        <w:t>These dependencies help in accurately scheduling tasks, managing overlaps, and ensuring timely project completion.</w:t>
      </w:r>
    </w:p>
    <w:p w14:paraId="3F627726" w14:textId="77777777" w:rsidR="005105E9" w:rsidRPr="005105E9" w:rsidRDefault="005105E9" w:rsidP="005105E9">
      <w:pPr>
        <w:rPr>
          <w:b/>
          <w:bCs/>
        </w:rPr>
      </w:pPr>
      <w:r w:rsidRPr="005105E9">
        <w:rPr>
          <w:b/>
          <w:bCs/>
        </w:rPr>
        <w:t>9. Critical Path Analysis (CPA)</w:t>
      </w:r>
    </w:p>
    <w:p w14:paraId="3F81C7C5" w14:textId="77777777" w:rsidR="005105E9" w:rsidRPr="005105E9" w:rsidRDefault="005105E9" w:rsidP="005105E9">
      <w:r w:rsidRPr="005105E9">
        <w:rPr>
          <w:b/>
          <w:bCs/>
        </w:rPr>
        <w:t>Q: What is the Critical Path in a project, and why is it important?</w:t>
      </w:r>
    </w:p>
    <w:p w14:paraId="70D997AC" w14:textId="77777777" w:rsidR="005105E9" w:rsidRPr="005105E9" w:rsidRDefault="005105E9" w:rsidP="005105E9">
      <w:r w:rsidRPr="005105E9">
        <w:rPr>
          <w:b/>
          <w:bCs/>
        </w:rPr>
        <w:t>A:</w:t>
      </w:r>
      <w:r w:rsidRPr="005105E9">
        <w:t xml:space="preserve"> The Critical Path is the longest sequence of tasks that determines the shortest possible project duration. It is important because any delay in the critical path tasks will delay the entire project. Identifying the critical path helps in focusing on tasks that need close monitoring and timely completion.</w:t>
      </w:r>
    </w:p>
    <w:p w14:paraId="669C89C8" w14:textId="77777777" w:rsidR="005105E9" w:rsidRPr="005105E9" w:rsidRDefault="005105E9" w:rsidP="005105E9">
      <w:r w:rsidRPr="005105E9">
        <w:rPr>
          <w:b/>
          <w:bCs/>
        </w:rPr>
        <w:t>Q: How does Critical Path Analysis (CPA) help in project management?</w:t>
      </w:r>
    </w:p>
    <w:p w14:paraId="1E5EB7DE" w14:textId="77777777" w:rsidR="005105E9" w:rsidRPr="005105E9" w:rsidRDefault="005105E9" w:rsidP="005105E9">
      <w:r w:rsidRPr="005105E9">
        <w:rPr>
          <w:b/>
          <w:bCs/>
        </w:rPr>
        <w:t>A:</w:t>
      </w:r>
      <w:r w:rsidRPr="005105E9">
        <w:t xml:space="preserve"> CPA helps in:</w:t>
      </w:r>
    </w:p>
    <w:p w14:paraId="32C07CF1" w14:textId="77777777" w:rsidR="005105E9" w:rsidRPr="005105E9" w:rsidRDefault="005105E9" w:rsidP="005105E9">
      <w:pPr>
        <w:numPr>
          <w:ilvl w:val="0"/>
          <w:numId w:val="40"/>
        </w:numPr>
      </w:pPr>
      <w:r w:rsidRPr="005105E9">
        <w:t>Identifying cr</w:t>
      </w:r>
      <w:r w:rsidRPr="00716546">
        <w:rPr>
          <w:color w:val="FF0000"/>
        </w:rPr>
        <w:t>itical tasks</w:t>
      </w:r>
    </w:p>
    <w:p w14:paraId="1D85F35C" w14:textId="77777777" w:rsidR="005105E9" w:rsidRPr="005105E9" w:rsidRDefault="005105E9" w:rsidP="005105E9">
      <w:pPr>
        <w:numPr>
          <w:ilvl w:val="0"/>
          <w:numId w:val="40"/>
        </w:numPr>
      </w:pPr>
      <w:r w:rsidRPr="005105E9">
        <w:lastRenderedPageBreak/>
        <w:t>Allocating resources effectively</w:t>
      </w:r>
    </w:p>
    <w:p w14:paraId="36D5C0AD" w14:textId="77777777" w:rsidR="005105E9" w:rsidRPr="00716546" w:rsidRDefault="005105E9" w:rsidP="005105E9">
      <w:pPr>
        <w:numPr>
          <w:ilvl w:val="0"/>
          <w:numId w:val="40"/>
        </w:numPr>
        <w:rPr>
          <w:color w:val="FF0000"/>
        </w:rPr>
      </w:pPr>
      <w:r w:rsidRPr="00716546">
        <w:rPr>
          <w:color w:val="FF0000"/>
        </w:rPr>
        <w:t>Predicting project duration</w:t>
      </w:r>
    </w:p>
    <w:p w14:paraId="414D85CA" w14:textId="77777777" w:rsidR="005105E9" w:rsidRPr="005105E9" w:rsidRDefault="005105E9" w:rsidP="005105E9">
      <w:pPr>
        <w:numPr>
          <w:ilvl w:val="0"/>
          <w:numId w:val="40"/>
        </w:numPr>
      </w:pPr>
      <w:r w:rsidRPr="005105E9">
        <w:t>Managing project timelines</w:t>
      </w:r>
    </w:p>
    <w:p w14:paraId="56126129" w14:textId="77777777" w:rsidR="005105E9" w:rsidRPr="00716546" w:rsidRDefault="005105E9" w:rsidP="005105E9">
      <w:pPr>
        <w:numPr>
          <w:ilvl w:val="0"/>
          <w:numId w:val="40"/>
        </w:numPr>
        <w:rPr>
          <w:color w:val="FF0000"/>
        </w:rPr>
      </w:pPr>
      <w:r w:rsidRPr="00716546">
        <w:rPr>
          <w:color w:val="FF0000"/>
        </w:rPr>
        <w:t>Taking timely corrective actions to avoid delays</w:t>
      </w:r>
    </w:p>
    <w:p w14:paraId="1A264660" w14:textId="77777777" w:rsidR="005105E9" w:rsidRPr="005105E9" w:rsidRDefault="005105E9" w:rsidP="005105E9">
      <w:pPr>
        <w:rPr>
          <w:b/>
          <w:bCs/>
        </w:rPr>
      </w:pPr>
      <w:r w:rsidRPr="005105E9">
        <w:rPr>
          <w:b/>
          <w:bCs/>
        </w:rPr>
        <w:t>10. Gantt Charts</w:t>
      </w:r>
    </w:p>
    <w:p w14:paraId="49669A9B" w14:textId="77777777" w:rsidR="005105E9" w:rsidRPr="005105E9" w:rsidRDefault="005105E9" w:rsidP="005105E9">
      <w:r w:rsidRPr="005105E9">
        <w:rPr>
          <w:b/>
          <w:bCs/>
        </w:rPr>
        <w:t>Q: Discuss the advantages and disadvantages of using Gantt charts in project management.</w:t>
      </w:r>
    </w:p>
    <w:p w14:paraId="0045FBF6" w14:textId="77777777" w:rsidR="005105E9" w:rsidRPr="005105E9" w:rsidRDefault="005105E9" w:rsidP="005105E9">
      <w:r w:rsidRPr="005105E9">
        <w:rPr>
          <w:b/>
          <w:bCs/>
        </w:rPr>
        <w:t>A:</w:t>
      </w:r>
    </w:p>
    <w:p w14:paraId="17DFC311" w14:textId="77777777" w:rsidR="005105E9" w:rsidRPr="005105E9" w:rsidRDefault="005105E9" w:rsidP="005105E9">
      <w:r w:rsidRPr="005105E9">
        <w:rPr>
          <w:b/>
          <w:bCs/>
        </w:rPr>
        <w:t>Advantages:</w:t>
      </w:r>
    </w:p>
    <w:p w14:paraId="7E4B2D94" w14:textId="77777777" w:rsidR="005105E9" w:rsidRPr="005105E9" w:rsidRDefault="005105E9" w:rsidP="005105E9">
      <w:pPr>
        <w:numPr>
          <w:ilvl w:val="0"/>
          <w:numId w:val="41"/>
        </w:numPr>
      </w:pPr>
      <w:r w:rsidRPr="005105E9">
        <w:t>Illustrates task duration and relationships</w:t>
      </w:r>
    </w:p>
    <w:p w14:paraId="25207D23" w14:textId="77777777" w:rsidR="005105E9" w:rsidRPr="005105E9" w:rsidRDefault="005105E9" w:rsidP="005105E9">
      <w:pPr>
        <w:numPr>
          <w:ilvl w:val="0"/>
          <w:numId w:val="41"/>
        </w:numPr>
      </w:pPr>
      <w:r w:rsidRPr="005105E9">
        <w:t>Clarifies task dependencies</w:t>
      </w:r>
    </w:p>
    <w:p w14:paraId="6A6D62D5" w14:textId="77777777" w:rsidR="005105E9" w:rsidRPr="005105E9" w:rsidRDefault="005105E9" w:rsidP="005105E9">
      <w:pPr>
        <w:numPr>
          <w:ilvl w:val="0"/>
          <w:numId w:val="41"/>
        </w:numPr>
      </w:pPr>
      <w:r w:rsidRPr="005105E9">
        <w:t>Monitors actual progress against planned schedules</w:t>
      </w:r>
    </w:p>
    <w:p w14:paraId="01756B49" w14:textId="77777777" w:rsidR="005105E9" w:rsidRPr="005105E9" w:rsidRDefault="005105E9" w:rsidP="005105E9">
      <w:pPr>
        <w:numPr>
          <w:ilvl w:val="0"/>
          <w:numId w:val="41"/>
        </w:numPr>
      </w:pPr>
      <w:r w:rsidRPr="005105E9">
        <w:t>Identifies critical paths</w:t>
      </w:r>
    </w:p>
    <w:p w14:paraId="10A18433" w14:textId="77777777" w:rsidR="005105E9" w:rsidRPr="005105E9" w:rsidRDefault="005105E9" w:rsidP="005105E9">
      <w:pPr>
        <w:numPr>
          <w:ilvl w:val="0"/>
          <w:numId w:val="41"/>
        </w:numPr>
      </w:pPr>
      <w:r w:rsidRPr="005105E9">
        <w:t>Allocates resources easily</w:t>
      </w:r>
    </w:p>
    <w:p w14:paraId="1F59403E" w14:textId="77777777" w:rsidR="005105E9" w:rsidRPr="005105E9" w:rsidRDefault="005105E9" w:rsidP="005105E9">
      <w:r w:rsidRPr="005105E9">
        <w:rPr>
          <w:b/>
          <w:bCs/>
        </w:rPr>
        <w:t>Disadvantages:</w:t>
      </w:r>
    </w:p>
    <w:p w14:paraId="3E0253D7" w14:textId="77777777" w:rsidR="005105E9" w:rsidRPr="005105E9" w:rsidRDefault="005105E9" w:rsidP="005105E9">
      <w:pPr>
        <w:numPr>
          <w:ilvl w:val="0"/>
          <w:numId w:val="42"/>
        </w:numPr>
      </w:pPr>
      <w:r w:rsidRPr="005105E9">
        <w:t>Difficult to read with large amounts of information</w:t>
      </w:r>
    </w:p>
    <w:p w14:paraId="7A5741F8" w14:textId="77777777" w:rsidR="005105E9" w:rsidRPr="00277D9B" w:rsidRDefault="005105E9" w:rsidP="005105E9">
      <w:pPr>
        <w:numPr>
          <w:ilvl w:val="0"/>
          <w:numId w:val="42"/>
        </w:numPr>
        <w:rPr>
          <w:color w:val="FF0000"/>
        </w:rPr>
      </w:pPr>
      <w:r w:rsidRPr="00277D9B">
        <w:rPr>
          <w:color w:val="FF0000"/>
        </w:rPr>
        <w:t>Time-consuming to update and report</w:t>
      </w:r>
    </w:p>
    <w:p w14:paraId="008ACDF8" w14:textId="77777777" w:rsidR="005105E9" w:rsidRPr="005105E9" w:rsidRDefault="005105E9" w:rsidP="005105E9">
      <w:pPr>
        <w:numPr>
          <w:ilvl w:val="0"/>
          <w:numId w:val="42"/>
        </w:numPr>
      </w:pPr>
      <w:r w:rsidRPr="00716546">
        <w:rPr>
          <w:color w:val="FF0000"/>
        </w:rPr>
        <w:t xml:space="preserve">Requires software </w:t>
      </w:r>
      <w:r w:rsidRPr="005105E9">
        <w:t>for efficient management</w:t>
      </w:r>
    </w:p>
    <w:p w14:paraId="680C54C5" w14:textId="77777777" w:rsidR="005105E9" w:rsidRPr="005105E9" w:rsidRDefault="005105E9" w:rsidP="005105E9">
      <w:pPr>
        <w:numPr>
          <w:ilvl w:val="0"/>
          <w:numId w:val="42"/>
        </w:numPr>
      </w:pPr>
      <w:r w:rsidRPr="005105E9">
        <w:t>May not accurately reflect reality due to frequent changes</w:t>
      </w:r>
    </w:p>
    <w:p w14:paraId="3C1CF3D1" w14:textId="77777777" w:rsidR="005105E9" w:rsidRPr="005105E9" w:rsidRDefault="005105E9" w:rsidP="005105E9">
      <w:r w:rsidRPr="005105E9">
        <w:rPr>
          <w:b/>
          <w:bCs/>
        </w:rPr>
        <w:t>Q: How can Gantt charts be used to monitor and control project progress?</w:t>
      </w:r>
    </w:p>
    <w:p w14:paraId="3DC26D98" w14:textId="77777777" w:rsidR="005105E9" w:rsidRPr="005105E9" w:rsidRDefault="005105E9" w:rsidP="005105E9">
      <w:r w:rsidRPr="005105E9">
        <w:rPr>
          <w:b/>
          <w:bCs/>
        </w:rPr>
        <w:t>A:</w:t>
      </w:r>
      <w:r w:rsidRPr="005105E9">
        <w:t xml:space="preserve"> Gantt charts visually represent project timelines and task progress. They help in:</w:t>
      </w:r>
    </w:p>
    <w:p w14:paraId="66F343CC" w14:textId="77777777" w:rsidR="005105E9" w:rsidRPr="005105E9" w:rsidRDefault="005105E9" w:rsidP="005105E9">
      <w:pPr>
        <w:numPr>
          <w:ilvl w:val="0"/>
          <w:numId w:val="43"/>
        </w:numPr>
      </w:pPr>
      <w:r w:rsidRPr="005105E9">
        <w:t>Tracking actual progress against planned schedules</w:t>
      </w:r>
    </w:p>
    <w:p w14:paraId="1D7CD250" w14:textId="77777777" w:rsidR="005105E9" w:rsidRPr="005105E9" w:rsidRDefault="005105E9" w:rsidP="005105E9">
      <w:pPr>
        <w:numPr>
          <w:ilvl w:val="0"/>
          <w:numId w:val="43"/>
        </w:numPr>
      </w:pPr>
      <w:r w:rsidRPr="005105E9">
        <w:t>Identifying deviations and delays</w:t>
      </w:r>
    </w:p>
    <w:p w14:paraId="589CFB70" w14:textId="77777777" w:rsidR="005105E9" w:rsidRPr="005105E9" w:rsidRDefault="005105E9" w:rsidP="005105E9">
      <w:pPr>
        <w:numPr>
          <w:ilvl w:val="0"/>
          <w:numId w:val="43"/>
        </w:numPr>
      </w:pPr>
      <w:r w:rsidRPr="005105E9">
        <w:t>Adjusting schedules and resources as needed</w:t>
      </w:r>
    </w:p>
    <w:p w14:paraId="1966D041" w14:textId="77777777" w:rsidR="005105E9" w:rsidRPr="005105E9" w:rsidRDefault="005105E9" w:rsidP="005105E9">
      <w:pPr>
        <w:numPr>
          <w:ilvl w:val="0"/>
          <w:numId w:val="43"/>
        </w:numPr>
      </w:pPr>
      <w:r w:rsidRPr="005105E9">
        <w:t>Communicating progress to stakeholders</w:t>
      </w:r>
    </w:p>
    <w:p w14:paraId="18501BEB" w14:textId="77777777" w:rsidR="005105E9" w:rsidRPr="005105E9" w:rsidRDefault="005105E9" w:rsidP="005105E9">
      <w:pPr>
        <w:rPr>
          <w:b/>
          <w:bCs/>
        </w:rPr>
      </w:pPr>
      <w:r w:rsidRPr="005105E9">
        <w:rPr>
          <w:b/>
          <w:bCs/>
        </w:rPr>
        <w:t>11. Controlling the Schedule</w:t>
      </w:r>
    </w:p>
    <w:p w14:paraId="544BB2BA" w14:textId="77777777" w:rsidR="005105E9" w:rsidRPr="005105E9" w:rsidRDefault="005105E9" w:rsidP="005105E9">
      <w:r w:rsidRPr="005105E9">
        <w:rPr>
          <w:b/>
          <w:bCs/>
        </w:rPr>
        <w:t>Q: What actions should be taken to effectively control the project schedule?</w:t>
      </w:r>
    </w:p>
    <w:p w14:paraId="771477C9" w14:textId="77777777" w:rsidR="005105E9" w:rsidRPr="005105E9" w:rsidRDefault="005105E9" w:rsidP="005105E9">
      <w:r w:rsidRPr="005105E9">
        <w:rPr>
          <w:b/>
          <w:bCs/>
        </w:rPr>
        <w:t>A:</w:t>
      </w:r>
    </w:p>
    <w:p w14:paraId="674461A3" w14:textId="77777777" w:rsidR="005105E9" w:rsidRPr="005105E9" w:rsidRDefault="005105E9" w:rsidP="005105E9">
      <w:pPr>
        <w:numPr>
          <w:ilvl w:val="0"/>
          <w:numId w:val="44"/>
        </w:numPr>
      </w:pPr>
      <w:r w:rsidRPr="005105E9">
        <w:t>Update schedule changes as they occur</w:t>
      </w:r>
    </w:p>
    <w:p w14:paraId="4562A1BA" w14:textId="77777777" w:rsidR="005105E9" w:rsidRPr="005105E9" w:rsidRDefault="005105E9" w:rsidP="005105E9">
      <w:pPr>
        <w:numPr>
          <w:ilvl w:val="0"/>
          <w:numId w:val="44"/>
        </w:numPr>
      </w:pPr>
      <w:r w:rsidRPr="005105E9">
        <w:t>Determine current project status</w:t>
      </w:r>
    </w:p>
    <w:p w14:paraId="73E32B8B" w14:textId="77777777" w:rsidR="005105E9" w:rsidRPr="005105E9" w:rsidRDefault="005105E9" w:rsidP="005105E9">
      <w:pPr>
        <w:numPr>
          <w:ilvl w:val="0"/>
          <w:numId w:val="44"/>
        </w:numPr>
      </w:pPr>
      <w:r w:rsidRPr="005105E9">
        <w:t>Compare actual performance against the plan</w:t>
      </w:r>
    </w:p>
    <w:p w14:paraId="6D0A5E91" w14:textId="77777777" w:rsidR="005105E9" w:rsidRPr="005105E9" w:rsidRDefault="005105E9" w:rsidP="005105E9">
      <w:pPr>
        <w:numPr>
          <w:ilvl w:val="0"/>
          <w:numId w:val="44"/>
        </w:numPr>
      </w:pPr>
      <w:r w:rsidRPr="005105E9">
        <w:t>Reschedule remaining activities</w:t>
      </w:r>
    </w:p>
    <w:p w14:paraId="41DAD03F" w14:textId="77777777" w:rsidR="005105E9" w:rsidRPr="005105E9" w:rsidRDefault="005105E9" w:rsidP="005105E9">
      <w:pPr>
        <w:numPr>
          <w:ilvl w:val="0"/>
          <w:numId w:val="44"/>
        </w:numPr>
      </w:pPr>
      <w:r w:rsidRPr="005105E9">
        <w:lastRenderedPageBreak/>
        <w:t>Obtain approval for schedule revisions</w:t>
      </w:r>
    </w:p>
    <w:p w14:paraId="0273C633" w14:textId="77777777" w:rsidR="005105E9" w:rsidRPr="005105E9" w:rsidRDefault="005105E9" w:rsidP="005105E9">
      <w:pPr>
        <w:numPr>
          <w:ilvl w:val="0"/>
          <w:numId w:val="44"/>
        </w:numPr>
      </w:pPr>
      <w:r w:rsidRPr="005105E9">
        <w:t>Conduct retrospective reviews and record lessons learned</w:t>
      </w:r>
    </w:p>
    <w:p w14:paraId="2E8746AE" w14:textId="77777777" w:rsidR="005105E9" w:rsidRPr="005105E9" w:rsidRDefault="005105E9" w:rsidP="005105E9">
      <w:r w:rsidRPr="005105E9">
        <w:rPr>
          <w:b/>
          <w:bCs/>
        </w:rPr>
        <w:t>Q: Explain the importance of tracking actual performance against the baseline and current schedule.</w:t>
      </w:r>
    </w:p>
    <w:p w14:paraId="16AF44E0" w14:textId="77777777" w:rsidR="005105E9" w:rsidRPr="005105E9" w:rsidRDefault="005105E9" w:rsidP="005105E9">
      <w:r w:rsidRPr="005105E9">
        <w:rPr>
          <w:b/>
          <w:bCs/>
        </w:rPr>
        <w:t>A:</w:t>
      </w:r>
      <w:r w:rsidRPr="005105E9">
        <w:t xml:space="preserve"> Tracking actual performance against the baseline helps in identifying deviations early, allowing for timely corrective actions. It ensures that the project stays on track, within budget, and meets its deadlines. It also provides valuable insights for future projects.</w:t>
      </w:r>
    </w:p>
    <w:p w14:paraId="5CF210AD" w14:textId="77777777" w:rsidR="005105E9" w:rsidRPr="005105E9" w:rsidRDefault="005105E9" w:rsidP="005105E9">
      <w:pPr>
        <w:rPr>
          <w:b/>
          <w:bCs/>
        </w:rPr>
      </w:pPr>
      <w:r w:rsidRPr="005105E9">
        <w:rPr>
          <w:b/>
          <w:bCs/>
        </w:rPr>
        <w:t>12. SMART Project Planning Framework</w:t>
      </w:r>
    </w:p>
    <w:p w14:paraId="4D76ABBE" w14:textId="77777777" w:rsidR="005105E9" w:rsidRPr="005105E9" w:rsidRDefault="005105E9" w:rsidP="005105E9">
      <w:r w:rsidRPr="005105E9">
        <w:rPr>
          <w:b/>
          <w:bCs/>
        </w:rPr>
        <w:t>Q: Describe the SMART project planning framework and its key components.</w:t>
      </w:r>
    </w:p>
    <w:p w14:paraId="5CA76B44" w14:textId="77777777" w:rsidR="005105E9" w:rsidRPr="00277D9B" w:rsidRDefault="005105E9" w:rsidP="005105E9">
      <w:pPr>
        <w:rPr>
          <w:color w:val="FF0000"/>
        </w:rPr>
      </w:pPr>
      <w:r w:rsidRPr="005105E9">
        <w:rPr>
          <w:b/>
          <w:bCs/>
        </w:rPr>
        <w:t>A:</w:t>
      </w:r>
      <w:r w:rsidRPr="005105E9">
        <w:t xml:space="preserve"> </w:t>
      </w:r>
      <w:r w:rsidRPr="00277D9B">
        <w:rPr>
          <w:color w:val="FF0000"/>
        </w:rPr>
        <w:t>The SMART framework includes:</w:t>
      </w:r>
    </w:p>
    <w:p w14:paraId="1DCB0857" w14:textId="77777777" w:rsidR="005105E9" w:rsidRPr="00277D9B" w:rsidRDefault="005105E9" w:rsidP="005105E9">
      <w:pPr>
        <w:numPr>
          <w:ilvl w:val="0"/>
          <w:numId w:val="45"/>
        </w:numPr>
        <w:rPr>
          <w:color w:val="FF0000"/>
        </w:rPr>
      </w:pPr>
      <w:r w:rsidRPr="00277D9B">
        <w:rPr>
          <w:b/>
          <w:bCs/>
          <w:color w:val="FF0000"/>
        </w:rPr>
        <w:t>Strategically managed projects:</w:t>
      </w:r>
      <w:r w:rsidRPr="00277D9B">
        <w:rPr>
          <w:color w:val="FF0000"/>
        </w:rPr>
        <w:t xml:space="preserve"> Aligning project vision and mission with company goals.</w:t>
      </w:r>
    </w:p>
    <w:p w14:paraId="110BB605" w14:textId="77777777" w:rsidR="005105E9" w:rsidRPr="00277D9B" w:rsidRDefault="005105E9" w:rsidP="005105E9">
      <w:pPr>
        <w:numPr>
          <w:ilvl w:val="0"/>
          <w:numId w:val="45"/>
        </w:numPr>
        <w:rPr>
          <w:color w:val="FF0000"/>
        </w:rPr>
      </w:pPr>
      <w:r w:rsidRPr="00277D9B">
        <w:rPr>
          <w:b/>
          <w:bCs/>
          <w:color w:val="FF0000"/>
        </w:rPr>
        <w:t>Alignment:</w:t>
      </w:r>
      <w:r w:rsidRPr="00277D9B">
        <w:rPr>
          <w:color w:val="FF0000"/>
        </w:rPr>
        <w:t xml:space="preserve"> Ensuring stakeholder alignment with project objectives and team alignment with the project plan.</w:t>
      </w:r>
    </w:p>
    <w:p w14:paraId="09528B14" w14:textId="77777777" w:rsidR="005105E9" w:rsidRPr="00277D9B" w:rsidRDefault="005105E9" w:rsidP="005105E9">
      <w:pPr>
        <w:numPr>
          <w:ilvl w:val="0"/>
          <w:numId w:val="45"/>
        </w:numPr>
        <w:rPr>
          <w:color w:val="FF0000"/>
        </w:rPr>
      </w:pPr>
      <w:r w:rsidRPr="00277D9B">
        <w:rPr>
          <w:b/>
          <w:bCs/>
          <w:color w:val="FF0000"/>
        </w:rPr>
        <w:t>Regenerative:</w:t>
      </w:r>
      <w:r w:rsidRPr="00277D9B">
        <w:rPr>
          <w:color w:val="FF0000"/>
        </w:rPr>
        <w:t xml:space="preserve"> Promoting open communication, job ownership, risk-taking, and creativity.</w:t>
      </w:r>
    </w:p>
    <w:p w14:paraId="3EAE26A7" w14:textId="77777777" w:rsidR="005105E9" w:rsidRPr="00277D9B" w:rsidRDefault="005105E9" w:rsidP="005105E9">
      <w:pPr>
        <w:numPr>
          <w:ilvl w:val="0"/>
          <w:numId w:val="45"/>
        </w:numPr>
        <w:rPr>
          <w:color w:val="FF0000"/>
        </w:rPr>
      </w:pPr>
      <w:r w:rsidRPr="00277D9B">
        <w:rPr>
          <w:b/>
          <w:bCs/>
          <w:color w:val="FF0000"/>
        </w:rPr>
        <w:t>Transitional:</w:t>
      </w:r>
      <w:r w:rsidRPr="00277D9B">
        <w:rPr>
          <w:color w:val="FF0000"/>
        </w:rPr>
        <w:t xml:space="preserve"> Managing change and stakeholder relationships while dealing with complexity, uncertainty, and risk.</w:t>
      </w:r>
    </w:p>
    <w:p w14:paraId="3A0DAAD6" w14:textId="77777777" w:rsidR="005105E9" w:rsidRPr="005105E9" w:rsidRDefault="005105E9" w:rsidP="005105E9">
      <w:r w:rsidRPr="005105E9">
        <w:rPr>
          <w:b/>
          <w:bCs/>
        </w:rPr>
        <w:t>Q: How does the SMART framework ensure alignment between project vision, mission, and company goals?</w:t>
      </w:r>
    </w:p>
    <w:p w14:paraId="395FA93C" w14:textId="77777777" w:rsidR="005105E9" w:rsidRPr="005105E9" w:rsidRDefault="005105E9" w:rsidP="005105E9">
      <w:r w:rsidRPr="005105E9">
        <w:rPr>
          <w:b/>
          <w:bCs/>
        </w:rPr>
        <w:t>A:</w:t>
      </w:r>
      <w:r w:rsidRPr="005105E9">
        <w:t xml:space="preserve"> The SMART framework ensures alignment by:</w:t>
      </w:r>
    </w:p>
    <w:p w14:paraId="25EC464E" w14:textId="77777777" w:rsidR="005105E9" w:rsidRPr="005105E9" w:rsidRDefault="005105E9" w:rsidP="005105E9">
      <w:pPr>
        <w:numPr>
          <w:ilvl w:val="0"/>
          <w:numId w:val="46"/>
        </w:numPr>
      </w:pPr>
      <w:r w:rsidRPr="005105E9">
        <w:t>Defining clear and strategic project objectives</w:t>
      </w:r>
    </w:p>
    <w:p w14:paraId="7451DA33" w14:textId="77777777" w:rsidR="005105E9" w:rsidRPr="005105E9" w:rsidRDefault="005105E9" w:rsidP="005105E9">
      <w:pPr>
        <w:numPr>
          <w:ilvl w:val="0"/>
          <w:numId w:val="46"/>
        </w:numPr>
      </w:pPr>
      <w:r w:rsidRPr="005105E9">
        <w:t>Engaging stakeholders and aligning their expectations</w:t>
      </w:r>
    </w:p>
    <w:p w14:paraId="032CDBC1" w14:textId="77777777" w:rsidR="005105E9" w:rsidRPr="005105E9" w:rsidRDefault="005105E9" w:rsidP="005105E9">
      <w:pPr>
        <w:numPr>
          <w:ilvl w:val="0"/>
          <w:numId w:val="46"/>
        </w:numPr>
      </w:pPr>
      <w:r w:rsidRPr="005105E9">
        <w:t>Promoting effective communication and collaboration</w:t>
      </w:r>
    </w:p>
    <w:p w14:paraId="6AF72D17" w14:textId="77777777" w:rsidR="005105E9" w:rsidRPr="005105E9" w:rsidRDefault="005105E9" w:rsidP="005105E9">
      <w:pPr>
        <w:numPr>
          <w:ilvl w:val="0"/>
          <w:numId w:val="46"/>
        </w:numPr>
      </w:pPr>
      <w:r w:rsidRPr="005105E9">
        <w:t>Continuously monitoring and adjusting the project plan to stay aligned with company goals.</w:t>
      </w:r>
    </w:p>
    <w:p w14:paraId="1B403E8A" w14:textId="37AB50B4" w:rsidR="005105E9" w:rsidRDefault="00921A0C" w:rsidP="00921A0C">
      <w:pPr>
        <w:pStyle w:val="Heading1"/>
      </w:pPr>
      <w:bookmarkStart w:id="5" w:name="_Toc168220846"/>
      <w:r>
        <w:rPr>
          <w:rFonts w:hint="eastAsia"/>
        </w:rPr>
        <w:t>W</w:t>
      </w:r>
      <w:r>
        <w:t>4</w:t>
      </w:r>
      <w:bookmarkEnd w:id="5"/>
    </w:p>
    <w:p w14:paraId="572A8AD4" w14:textId="77777777" w:rsidR="00921A0C" w:rsidRPr="00921A0C" w:rsidRDefault="00921A0C" w:rsidP="00921A0C">
      <w:pPr>
        <w:rPr>
          <w:b/>
          <w:bCs/>
        </w:rPr>
      </w:pPr>
      <w:r w:rsidRPr="00921A0C">
        <w:rPr>
          <w:b/>
          <w:bCs/>
        </w:rPr>
        <w:t>1. Planning for Cost Management</w:t>
      </w:r>
    </w:p>
    <w:p w14:paraId="161CCF65" w14:textId="77777777" w:rsidR="00921A0C" w:rsidRPr="00921A0C" w:rsidRDefault="00921A0C" w:rsidP="00921A0C">
      <w:r w:rsidRPr="00921A0C">
        <w:rPr>
          <w:b/>
          <w:bCs/>
        </w:rPr>
        <w:t>Q: What is the importance of planning for cost management in a project, and what are the key components involved?</w:t>
      </w:r>
    </w:p>
    <w:p w14:paraId="6A4D0A24" w14:textId="77777777" w:rsidR="00921A0C" w:rsidRPr="00921A0C" w:rsidRDefault="00921A0C" w:rsidP="00921A0C">
      <w:r w:rsidRPr="00921A0C">
        <w:rPr>
          <w:b/>
          <w:bCs/>
        </w:rPr>
        <w:t>A:</w:t>
      </w:r>
      <w:r w:rsidRPr="00921A0C">
        <w:t xml:space="preserve"> Planning for cost management is essential to ensure that a project is completed within the approved budget. It involves establishing policies, procedures, and documentation for managing, expending, and controlling project costs. Key components include:</w:t>
      </w:r>
    </w:p>
    <w:p w14:paraId="288AE69D" w14:textId="77777777" w:rsidR="00921A0C" w:rsidRPr="00736C8E" w:rsidRDefault="00921A0C" w:rsidP="00921A0C">
      <w:pPr>
        <w:numPr>
          <w:ilvl w:val="0"/>
          <w:numId w:val="47"/>
        </w:numPr>
        <w:rPr>
          <w:color w:val="FF0000"/>
        </w:rPr>
      </w:pPr>
      <w:r w:rsidRPr="00736C8E">
        <w:rPr>
          <w:b/>
          <w:bCs/>
          <w:color w:val="FF0000"/>
        </w:rPr>
        <w:t>Cost Management Plan:</w:t>
      </w:r>
      <w:r w:rsidRPr="00736C8E">
        <w:rPr>
          <w:color w:val="FF0000"/>
        </w:rPr>
        <w:t xml:space="preserve"> Outlines how project costs will be estimated, budgeted, managed, monitored, and controlled.</w:t>
      </w:r>
    </w:p>
    <w:p w14:paraId="73BDDF36" w14:textId="77777777" w:rsidR="00921A0C" w:rsidRPr="00736C8E" w:rsidRDefault="00921A0C" w:rsidP="00921A0C">
      <w:pPr>
        <w:numPr>
          <w:ilvl w:val="0"/>
          <w:numId w:val="47"/>
        </w:numPr>
        <w:rPr>
          <w:color w:val="FF0000"/>
        </w:rPr>
      </w:pPr>
      <w:r w:rsidRPr="00736C8E">
        <w:rPr>
          <w:b/>
          <w:bCs/>
          <w:color w:val="FF0000"/>
        </w:rPr>
        <w:t>Resource Planning:</w:t>
      </w:r>
      <w:r w:rsidRPr="00736C8E">
        <w:rPr>
          <w:color w:val="FF0000"/>
        </w:rPr>
        <w:t xml:space="preserve"> Identifying what resources (people, equipment, materials) and quantities are needed.</w:t>
      </w:r>
    </w:p>
    <w:p w14:paraId="56291413" w14:textId="77777777" w:rsidR="00921A0C" w:rsidRPr="00736C8E" w:rsidRDefault="00921A0C" w:rsidP="00921A0C">
      <w:pPr>
        <w:numPr>
          <w:ilvl w:val="0"/>
          <w:numId w:val="47"/>
        </w:numPr>
        <w:rPr>
          <w:color w:val="FF0000"/>
        </w:rPr>
      </w:pPr>
      <w:r w:rsidRPr="00736C8E">
        <w:rPr>
          <w:b/>
          <w:bCs/>
          <w:color w:val="FF0000"/>
        </w:rPr>
        <w:t>Cost Estimating:</w:t>
      </w:r>
      <w:r w:rsidRPr="00736C8E">
        <w:rPr>
          <w:color w:val="FF0000"/>
        </w:rPr>
        <w:t xml:space="preserve"> Developing an approximation of the costs associated with the resources.</w:t>
      </w:r>
    </w:p>
    <w:p w14:paraId="00F407AE" w14:textId="77777777" w:rsidR="00921A0C" w:rsidRPr="00736C8E" w:rsidRDefault="00921A0C" w:rsidP="00921A0C">
      <w:pPr>
        <w:numPr>
          <w:ilvl w:val="0"/>
          <w:numId w:val="47"/>
        </w:numPr>
        <w:rPr>
          <w:color w:val="FF0000"/>
        </w:rPr>
      </w:pPr>
      <w:r w:rsidRPr="00736C8E">
        <w:rPr>
          <w:b/>
          <w:bCs/>
          <w:color w:val="FF0000"/>
        </w:rPr>
        <w:lastRenderedPageBreak/>
        <w:t>Cost Budgeting:</w:t>
      </w:r>
      <w:r w:rsidRPr="00736C8E">
        <w:rPr>
          <w:color w:val="FF0000"/>
        </w:rPr>
        <w:t xml:space="preserve"> Aggregating the estimated costs of individual activities to establish a cost baseline.</w:t>
      </w:r>
    </w:p>
    <w:p w14:paraId="2CD74B78" w14:textId="77777777" w:rsidR="00921A0C" w:rsidRPr="00736C8E" w:rsidRDefault="00921A0C" w:rsidP="00921A0C">
      <w:pPr>
        <w:numPr>
          <w:ilvl w:val="0"/>
          <w:numId w:val="47"/>
        </w:numPr>
        <w:rPr>
          <w:color w:val="FF0000"/>
        </w:rPr>
      </w:pPr>
      <w:r w:rsidRPr="00736C8E">
        <w:rPr>
          <w:b/>
          <w:bCs/>
          <w:color w:val="FF0000"/>
        </w:rPr>
        <w:t>Cost Control:</w:t>
      </w:r>
      <w:r w:rsidRPr="00736C8E">
        <w:rPr>
          <w:color w:val="FF0000"/>
        </w:rPr>
        <w:t xml:space="preserve"> Monitoring project status to update project costs and managing changes to the cost baseline.</w:t>
      </w:r>
    </w:p>
    <w:p w14:paraId="5A770958" w14:textId="77777777" w:rsidR="00921A0C" w:rsidRPr="00921A0C" w:rsidRDefault="00921A0C" w:rsidP="00921A0C">
      <w:r w:rsidRPr="00921A0C">
        <w:rPr>
          <w:b/>
          <w:bCs/>
        </w:rPr>
        <w:t>Q: Explain how different stakeholders contribute to, measure, and report project costs.</w:t>
      </w:r>
    </w:p>
    <w:p w14:paraId="23AE56A4" w14:textId="77777777" w:rsidR="00921A0C" w:rsidRPr="00921A0C" w:rsidRDefault="00921A0C" w:rsidP="00921A0C">
      <w:r w:rsidRPr="00921A0C">
        <w:rPr>
          <w:b/>
          <w:bCs/>
        </w:rPr>
        <w:t>A:</w:t>
      </w:r>
      <w:r w:rsidRPr="00921A0C">
        <w:t xml:space="preserve"> Different stakeholders contribute to project costs through funding, provide inputs for cost estimation, and control specific cost elements. They measure costs using </w:t>
      </w:r>
      <w:r w:rsidRPr="00736C8E">
        <w:rPr>
          <w:color w:val="FF0000"/>
        </w:rPr>
        <w:t>metrics like planned value (PV), earned value (EV), and actual cost (AC)</w:t>
      </w:r>
      <w:r w:rsidRPr="00921A0C">
        <w:t xml:space="preserve">. </w:t>
      </w:r>
      <w:r w:rsidRPr="00736C8E">
        <w:rPr>
          <w:color w:val="FF0000"/>
        </w:rPr>
        <w:t xml:space="preserve">Reporting </w:t>
      </w:r>
      <w:r w:rsidRPr="00921A0C">
        <w:t xml:space="preserve">methods vary by stakeholder, typically involving </w:t>
      </w:r>
      <w:r w:rsidRPr="00736C8E">
        <w:rPr>
          <w:color w:val="FF0000"/>
        </w:rPr>
        <w:t>financial statements, project cost reports</w:t>
      </w:r>
      <w:r w:rsidRPr="00921A0C">
        <w:t>, and variance analysis to ensure transparency and accountability.</w:t>
      </w:r>
    </w:p>
    <w:p w14:paraId="723E8F51" w14:textId="77777777" w:rsidR="00921A0C" w:rsidRPr="00921A0C" w:rsidRDefault="00921A0C" w:rsidP="00921A0C">
      <w:pPr>
        <w:rPr>
          <w:b/>
          <w:bCs/>
        </w:rPr>
      </w:pPr>
      <w:r w:rsidRPr="00921A0C">
        <w:rPr>
          <w:b/>
          <w:bCs/>
        </w:rPr>
        <w:t>2. Estimating Project Costs</w:t>
      </w:r>
    </w:p>
    <w:p w14:paraId="650D0A0A" w14:textId="77777777" w:rsidR="00921A0C" w:rsidRPr="00921A0C" w:rsidRDefault="00921A0C" w:rsidP="00921A0C">
      <w:r w:rsidRPr="00921A0C">
        <w:rPr>
          <w:b/>
          <w:bCs/>
        </w:rPr>
        <w:t>Q: Describe the various techniques for estimating project costs and provide an example of when each might be used.</w:t>
      </w:r>
    </w:p>
    <w:p w14:paraId="404705F6" w14:textId="77777777" w:rsidR="00921A0C" w:rsidRPr="00921A0C" w:rsidRDefault="00921A0C" w:rsidP="00921A0C">
      <w:r w:rsidRPr="00921A0C">
        <w:rPr>
          <w:b/>
          <w:bCs/>
        </w:rPr>
        <w:t>A:</w:t>
      </w:r>
    </w:p>
    <w:p w14:paraId="7FBC9085" w14:textId="77777777" w:rsidR="00921A0C" w:rsidRPr="00921A0C" w:rsidRDefault="00921A0C" w:rsidP="00921A0C">
      <w:pPr>
        <w:numPr>
          <w:ilvl w:val="0"/>
          <w:numId w:val="48"/>
        </w:numPr>
      </w:pPr>
      <w:r w:rsidRPr="00921A0C">
        <w:rPr>
          <w:b/>
          <w:bCs/>
        </w:rPr>
        <w:t>Pre-determined Costs:</w:t>
      </w:r>
      <w:r w:rsidRPr="00921A0C">
        <w:t xml:space="preserve"> Based on historical data. Used when similar past projects are available.</w:t>
      </w:r>
    </w:p>
    <w:p w14:paraId="00013C93" w14:textId="77777777" w:rsidR="00921A0C" w:rsidRPr="00921A0C" w:rsidRDefault="00921A0C" w:rsidP="00921A0C">
      <w:pPr>
        <w:numPr>
          <w:ilvl w:val="0"/>
          <w:numId w:val="48"/>
        </w:numPr>
      </w:pPr>
      <w:r w:rsidRPr="00921A0C">
        <w:rPr>
          <w:b/>
          <w:bCs/>
        </w:rPr>
        <w:t>Expert Judgment:</w:t>
      </w:r>
      <w:r w:rsidRPr="00921A0C">
        <w:t xml:space="preserve"> Involves consulting with experts. Useful in unique or complex projects.</w:t>
      </w:r>
    </w:p>
    <w:p w14:paraId="4A7D896D" w14:textId="77777777" w:rsidR="00921A0C" w:rsidRPr="00921A0C" w:rsidRDefault="00921A0C" w:rsidP="00921A0C">
      <w:pPr>
        <w:numPr>
          <w:ilvl w:val="0"/>
          <w:numId w:val="48"/>
        </w:numPr>
      </w:pPr>
      <w:r w:rsidRPr="00921A0C">
        <w:rPr>
          <w:b/>
          <w:bCs/>
        </w:rPr>
        <w:t>Analogous Estimating:</w:t>
      </w:r>
      <w:r w:rsidRPr="00921A0C">
        <w:t xml:space="preserve"> Uses the cost of a similar project as the basis. Ideal for initial estimates when detailed information is not available.</w:t>
      </w:r>
    </w:p>
    <w:p w14:paraId="4D0DF304" w14:textId="77777777" w:rsidR="00921A0C" w:rsidRPr="00921A0C" w:rsidRDefault="00921A0C" w:rsidP="00921A0C">
      <w:pPr>
        <w:numPr>
          <w:ilvl w:val="0"/>
          <w:numId w:val="48"/>
        </w:numPr>
      </w:pPr>
      <w:r w:rsidRPr="00736C8E">
        <w:rPr>
          <w:b/>
          <w:bCs/>
          <w:color w:val="FF0000"/>
        </w:rPr>
        <w:t>Group Decision Making</w:t>
      </w:r>
      <w:r w:rsidRPr="00921A0C">
        <w:rPr>
          <w:b/>
          <w:bCs/>
        </w:rPr>
        <w:t>:</w:t>
      </w:r>
      <w:r w:rsidRPr="00921A0C">
        <w:t xml:space="preserve"> </w:t>
      </w:r>
      <w:r w:rsidRPr="00921A0C">
        <w:rPr>
          <w:color w:val="FF0000"/>
        </w:rPr>
        <w:t xml:space="preserve">Stakeholders </w:t>
      </w:r>
      <w:r w:rsidRPr="00921A0C">
        <w:t>or experts collaboratively estimate costs. Useful for gaining consensus.</w:t>
      </w:r>
    </w:p>
    <w:p w14:paraId="2B30AEAE" w14:textId="77777777" w:rsidR="00921A0C" w:rsidRPr="00736C8E" w:rsidRDefault="00921A0C" w:rsidP="00921A0C">
      <w:pPr>
        <w:numPr>
          <w:ilvl w:val="0"/>
          <w:numId w:val="48"/>
        </w:numPr>
        <w:rPr>
          <w:color w:val="FF0000"/>
        </w:rPr>
      </w:pPr>
      <w:r w:rsidRPr="00736C8E">
        <w:rPr>
          <w:b/>
          <w:bCs/>
          <w:color w:val="FF0000"/>
          <w:highlight w:val="yellow"/>
        </w:rPr>
        <w:t>Unit Rates</w:t>
      </w:r>
      <w:r w:rsidRPr="00736C8E">
        <w:rPr>
          <w:b/>
          <w:bCs/>
          <w:color w:val="FF0000"/>
        </w:rPr>
        <w:t>:</w:t>
      </w:r>
      <w:r w:rsidRPr="00736C8E">
        <w:rPr>
          <w:color w:val="FF0000"/>
        </w:rPr>
        <w:t xml:space="preserve"> Standardized costs for specific work units. Applied in construction and manufacturing.</w:t>
      </w:r>
    </w:p>
    <w:p w14:paraId="05AA14F8" w14:textId="77777777" w:rsidR="00921A0C" w:rsidRPr="00921A0C" w:rsidRDefault="00921A0C" w:rsidP="00921A0C">
      <w:pPr>
        <w:numPr>
          <w:ilvl w:val="0"/>
          <w:numId w:val="48"/>
        </w:numPr>
      </w:pPr>
      <w:r w:rsidRPr="00921A0C">
        <w:rPr>
          <w:b/>
          <w:bCs/>
        </w:rPr>
        <w:t>Published Commercial Data:</w:t>
      </w:r>
      <w:r w:rsidRPr="00921A0C">
        <w:t xml:space="preserve"> Uses industry-standard data. Suitable for common items or services.</w:t>
      </w:r>
    </w:p>
    <w:p w14:paraId="68F313B5" w14:textId="77777777" w:rsidR="00921A0C" w:rsidRPr="00736C8E" w:rsidRDefault="00921A0C" w:rsidP="00921A0C">
      <w:pPr>
        <w:numPr>
          <w:ilvl w:val="0"/>
          <w:numId w:val="48"/>
        </w:numPr>
        <w:rPr>
          <w:color w:val="FF0000"/>
        </w:rPr>
      </w:pPr>
      <w:r w:rsidRPr="00736C8E">
        <w:rPr>
          <w:b/>
          <w:bCs/>
          <w:color w:val="FF0000"/>
        </w:rPr>
        <w:t>Vendor Bid Analysis:</w:t>
      </w:r>
      <w:r w:rsidRPr="00736C8E">
        <w:rPr>
          <w:color w:val="FF0000"/>
        </w:rPr>
        <w:t xml:space="preserve"> Based on vendor quotes. Used in procurement-heavy projects.</w:t>
      </w:r>
    </w:p>
    <w:p w14:paraId="5047E7A3" w14:textId="77777777" w:rsidR="00921A0C" w:rsidRPr="00921A0C" w:rsidRDefault="00921A0C" w:rsidP="00921A0C">
      <w:pPr>
        <w:numPr>
          <w:ilvl w:val="0"/>
          <w:numId w:val="48"/>
        </w:numPr>
      </w:pPr>
      <w:r w:rsidRPr="00921A0C">
        <w:rPr>
          <w:b/>
          <w:bCs/>
        </w:rPr>
        <w:t>Reserve Analysis:</w:t>
      </w:r>
      <w:r w:rsidRPr="00921A0C">
        <w:t xml:space="preserve"> Adds contingency reserves. Applied in high-risk projects.</w:t>
      </w:r>
    </w:p>
    <w:p w14:paraId="718E2CBB" w14:textId="4D08A52C" w:rsidR="00921A0C" w:rsidRDefault="00921A0C" w:rsidP="00921A0C">
      <w:pPr>
        <w:numPr>
          <w:ilvl w:val="0"/>
          <w:numId w:val="48"/>
        </w:numPr>
      </w:pPr>
      <w:r w:rsidRPr="00921A0C">
        <w:rPr>
          <w:b/>
          <w:bCs/>
          <w:color w:val="FF0000"/>
          <w:highlight w:val="yellow"/>
        </w:rPr>
        <w:t>Three-Point Estimation</w:t>
      </w:r>
      <w:r w:rsidRPr="00921A0C">
        <w:rPr>
          <w:b/>
          <w:bCs/>
        </w:rPr>
        <w:t>:</w:t>
      </w:r>
      <w:r w:rsidRPr="00921A0C">
        <w:t xml:space="preserve"> Uses </w:t>
      </w:r>
      <w:r w:rsidRPr="00921A0C">
        <w:rPr>
          <w:color w:val="FF0000"/>
          <w:highlight w:val="yellow"/>
        </w:rPr>
        <w:t>optimistic, pessimistic, and most likely estimates</w:t>
      </w:r>
      <w:r w:rsidRPr="00921A0C">
        <w:rPr>
          <w:color w:val="FF0000"/>
        </w:rPr>
        <w:t xml:space="preserve"> </w:t>
      </w:r>
      <w:r w:rsidRPr="00921A0C">
        <w:t>to calculate expected cost. Ideal for projects with high uncertainty.</w:t>
      </w:r>
    </w:p>
    <w:p w14:paraId="5FB56213" w14:textId="4C804B9E" w:rsidR="00921A0C" w:rsidRPr="00921A0C" w:rsidRDefault="00921A0C" w:rsidP="00921A0C">
      <w:pPr>
        <w:numPr>
          <w:ilvl w:val="0"/>
          <w:numId w:val="48"/>
        </w:numPr>
      </w:pPr>
      <w:r w:rsidRPr="007D7FB9">
        <w:rPr>
          <w:noProof/>
        </w:rPr>
        <w:drawing>
          <wp:inline distT="0" distB="0" distL="0" distR="0" wp14:anchorId="70E1C8A2" wp14:editId="5F78A1BC">
            <wp:extent cx="3206364" cy="117583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7519" cy="1183590"/>
                    </a:xfrm>
                    <a:prstGeom prst="rect">
                      <a:avLst/>
                    </a:prstGeom>
                  </pic:spPr>
                </pic:pic>
              </a:graphicData>
            </a:graphic>
          </wp:inline>
        </w:drawing>
      </w:r>
    </w:p>
    <w:p w14:paraId="7656FDF0" w14:textId="77777777" w:rsidR="00921A0C" w:rsidRPr="00921A0C" w:rsidRDefault="00921A0C" w:rsidP="00921A0C">
      <w:r w:rsidRPr="00921A0C">
        <w:rPr>
          <w:b/>
          <w:bCs/>
        </w:rPr>
        <w:t xml:space="preserve">Q: </w:t>
      </w:r>
      <w:r w:rsidRPr="004D00FE">
        <w:rPr>
          <w:b/>
          <w:bCs/>
          <w:highlight w:val="yellow"/>
        </w:rPr>
        <w:t>How do pre-determined costs and expert judgment influence the accuracy of project cost estimates?</w:t>
      </w:r>
    </w:p>
    <w:p w14:paraId="0258D1B5" w14:textId="77777777" w:rsidR="00921A0C" w:rsidRPr="00921A0C" w:rsidRDefault="00921A0C" w:rsidP="00921A0C">
      <w:r w:rsidRPr="00921A0C">
        <w:rPr>
          <w:b/>
          <w:bCs/>
        </w:rPr>
        <w:lastRenderedPageBreak/>
        <w:t>A:</w:t>
      </w:r>
      <w:r w:rsidRPr="00921A0C">
        <w:t xml:space="preserve"> Pre-determined costs provide a baseline based on </w:t>
      </w:r>
      <w:r w:rsidRPr="00921A0C">
        <w:rPr>
          <w:color w:val="FF0000"/>
        </w:rPr>
        <w:t>historical data</w:t>
      </w:r>
      <w:r w:rsidRPr="00921A0C">
        <w:t xml:space="preserve">, which can be </w:t>
      </w:r>
      <w:r w:rsidRPr="00921A0C">
        <w:rPr>
          <w:color w:val="FF0000"/>
        </w:rPr>
        <w:t xml:space="preserve">accurate </w:t>
      </w:r>
      <w:r w:rsidRPr="00921A0C">
        <w:t xml:space="preserve">if past projects are similar. Expert judgment leverages the experience and knowledge of seasoned professionals, </w:t>
      </w:r>
      <w:r w:rsidRPr="00736C8E">
        <w:rPr>
          <w:color w:val="FF0000"/>
        </w:rPr>
        <w:t>offering valuable insights</w:t>
      </w:r>
      <w:r w:rsidRPr="00921A0C">
        <w:t>, especially in unique or complex projects. Both methods improve estimate accuracy but require adjustments for current project specifics.</w:t>
      </w:r>
    </w:p>
    <w:p w14:paraId="2471C76D" w14:textId="77777777" w:rsidR="00921A0C" w:rsidRPr="00921A0C" w:rsidRDefault="00921A0C" w:rsidP="00921A0C">
      <w:pPr>
        <w:rPr>
          <w:b/>
          <w:bCs/>
        </w:rPr>
      </w:pPr>
      <w:r w:rsidRPr="00921A0C">
        <w:rPr>
          <w:b/>
          <w:bCs/>
        </w:rPr>
        <w:t>3. Budgeting Approaches</w:t>
      </w:r>
    </w:p>
    <w:p w14:paraId="3BFC5CB1" w14:textId="77777777" w:rsidR="00921A0C" w:rsidRPr="00921A0C" w:rsidRDefault="00921A0C" w:rsidP="00921A0C">
      <w:r w:rsidRPr="00921A0C">
        <w:rPr>
          <w:b/>
          <w:bCs/>
        </w:rPr>
        <w:t xml:space="preserve">Q: </w:t>
      </w:r>
      <w:r w:rsidRPr="004D00FE">
        <w:rPr>
          <w:b/>
          <w:bCs/>
          <w:highlight w:val="yellow"/>
        </w:rPr>
        <w:t>Compare and contrast the traditional and zero-based budgeting approaches. What are the advantages and disadvantages of each?</w:t>
      </w:r>
    </w:p>
    <w:p w14:paraId="5B7CD6B4" w14:textId="77777777" w:rsidR="00921A0C" w:rsidRPr="00921A0C" w:rsidRDefault="00921A0C" w:rsidP="00921A0C">
      <w:r w:rsidRPr="00921A0C">
        <w:rPr>
          <w:b/>
          <w:bCs/>
        </w:rPr>
        <w:t>A:</w:t>
      </w:r>
    </w:p>
    <w:p w14:paraId="5F45A083" w14:textId="77777777" w:rsidR="00921A0C" w:rsidRPr="00921A0C" w:rsidRDefault="00921A0C" w:rsidP="00921A0C">
      <w:pPr>
        <w:numPr>
          <w:ilvl w:val="0"/>
          <w:numId w:val="49"/>
        </w:numPr>
      </w:pPr>
      <w:r w:rsidRPr="00921A0C">
        <w:rPr>
          <w:b/>
          <w:bCs/>
        </w:rPr>
        <w:t>Traditional Budgeting:</w:t>
      </w:r>
    </w:p>
    <w:p w14:paraId="0D2BBBBA" w14:textId="77777777" w:rsidR="00921A0C" w:rsidRPr="00921A0C" w:rsidRDefault="00921A0C" w:rsidP="00921A0C">
      <w:pPr>
        <w:numPr>
          <w:ilvl w:val="1"/>
          <w:numId w:val="49"/>
        </w:numPr>
      </w:pPr>
      <w:r w:rsidRPr="00921A0C">
        <w:rPr>
          <w:b/>
          <w:bCs/>
        </w:rPr>
        <w:t>Advantages:</w:t>
      </w:r>
      <w:r w:rsidRPr="00921A0C">
        <w:t xml:space="preserve"> Simple to implement, uses historical data, easy to understand.</w:t>
      </w:r>
    </w:p>
    <w:p w14:paraId="61CD84E4" w14:textId="77777777" w:rsidR="00921A0C" w:rsidRPr="00921A0C" w:rsidRDefault="00921A0C" w:rsidP="00921A0C">
      <w:pPr>
        <w:numPr>
          <w:ilvl w:val="1"/>
          <w:numId w:val="49"/>
        </w:numPr>
      </w:pPr>
      <w:r w:rsidRPr="00921A0C">
        <w:rPr>
          <w:b/>
          <w:bCs/>
        </w:rPr>
        <w:t>Disadvantages:</w:t>
      </w:r>
      <w:r w:rsidRPr="00921A0C">
        <w:t xml:space="preserve"> May perpetuate inefficiencies</w:t>
      </w:r>
      <w:r w:rsidRPr="004D00FE">
        <w:rPr>
          <w:color w:val="FF0000"/>
        </w:rPr>
        <w:t>, less flexible, can ignore changes in the environment</w:t>
      </w:r>
      <w:r w:rsidRPr="00921A0C">
        <w:t>.</w:t>
      </w:r>
    </w:p>
    <w:p w14:paraId="2470131E" w14:textId="77777777" w:rsidR="00921A0C" w:rsidRPr="00921A0C" w:rsidRDefault="00921A0C" w:rsidP="00921A0C">
      <w:pPr>
        <w:numPr>
          <w:ilvl w:val="0"/>
          <w:numId w:val="49"/>
        </w:numPr>
      </w:pPr>
      <w:r w:rsidRPr="00921A0C">
        <w:rPr>
          <w:b/>
          <w:bCs/>
        </w:rPr>
        <w:t>Zero-Based Budgeting:</w:t>
      </w:r>
    </w:p>
    <w:p w14:paraId="7A9A3C23" w14:textId="340AB634" w:rsidR="00921A0C" w:rsidRPr="00921A0C" w:rsidRDefault="00921A0C" w:rsidP="00921A0C">
      <w:pPr>
        <w:numPr>
          <w:ilvl w:val="1"/>
          <w:numId w:val="49"/>
        </w:numPr>
      </w:pPr>
      <w:r w:rsidRPr="00921A0C">
        <w:rPr>
          <w:b/>
          <w:bCs/>
        </w:rPr>
        <w:t>Advantages:</w:t>
      </w:r>
      <w:r w:rsidRPr="00921A0C">
        <w:t xml:space="preserve"> Encourages </w:t>
      </w:r>
      <w:r w:rsidRPr="004D00FE">
        <w:rPr>
          <w:color w:val="FF0000"/>
        </w:rPr>
        <w:t>detailed of all expenses</w:t>
      </w:r>
      <w:r w:rsidRPr="00921A0C">
        <w:t xml:space="preserve">, promotes </w:t>
      </w:r>
      <w:r w:rsidRPr="004D00FE">
        <w:rPr>
          <w:color w:val="FF0000"/>
        </w:rPr>
        <w:t>efficient allocation of resources</w:t>
      </w:r>
      <w:r w:rsidRPr="00921A0C">
        <w:t>, adaptable to changing conditions.</w:t>
      </w:r>
    </w:p>
    <w:p w14:paraId="0A020D8B" w14:textId="77777777" w:rsidR="00921A0C" w:rsidRPr="00921A0C" w:rsidRDefault="00921A0C" w:rsidP="00921A0C">
      <w:pPr>
        <w:numPr>
          <w:ilvl w:val="1"/>
          <w:numId w:val="49"/>
        </w:numPr>
      </w:pPr>
      <w:r w:rsidRPr="00921A0C">
        <w:rPr>
          <w:b/>
          <w:bCs/>
        </w:rPr>
        <w:t>Disadvantages:</w:t>
      </w:r>
      <w:r w:rsidRPr="00921A0C">
        <w:t xml:space="preserve"> Time-consuming, complex, requires significant effort and documentation.</w:t>
      </w:r>
    </w:p>
    <w:p w14:paraId="0BCE46AB" w14:textId="77777777" w:rsidR="00921A0C" w:rsidRPr="00921A0C" w:rsidRDefault="00921A0C" w:rsidP="00921A0C">
      <w:r w:rsidRPr="00921A0C">
        <w:rPr>
          <w:b/>
          <w:bCs/>
        </w:rPr>
        <w:t>Q: Discuss the top-down and bottom-up budgeting approaches and their respective benefits and challenges.</w:t>
      </w:r>
    </w:p>
    <w:p w14:paraId="0379D84E" w14:textId="77777777" w:rsidR="00921A0C" w:rsidRPr="00921A0C" w:rsidRDefault="00921A0C" w:rsidP="00921A0C">
      <w:r w:rsidRPr="00921A0C">
        <w:rPr>
          <w:b/>
          <w:bCs/>
        </w:rPr>
        <w:t>A:</w:t>
      </w:r>
    </w:p>
    <w:p w14:paraId="746BD511" w14:textId="77777777" w:rsidR="00921A0C" w:rsidRPr="00921A0C" w:rsidRDefault="00921A0C" w:rsidP="00921A0C">
      <w:pPr>
        <w:numPr>
          <w:ilvl w:val="0"/>
          <w:numId w:val="50"/>
        </w:numPr>
      </w:pPr>
      <w:r w:rsidRPr="00921A0C">
        <w:rPr>
          <w:b/>
          <w:bCs/>
        </w:rPr>
        <w:t>Top-Down Budgeting:</w:t>
      </w:r>
    </w:p>
    <w:p w14:paraId="67D9D7DF" w14:textId="77777777" w:rsidR="00921A0C" w:rsidRPr="00921A0C" w:rsidRDefault="00921A0C" w:rsidP="00921A0C">
      <w:pPr>
        <w:numPr>
          <w:ilvl w:val="1"/>
          <w:numId w:val="50"/>
        </w:numPr>
      </w:pPr>
      <w:r w:rsidRPr="00921A0C">
        <w:rPr>
          <w:b/>
          <w:bCs/>
        </w:rPr>
        <w:t>Benefits:</w:t>
      </w:r>
      <w:r w:rsidRPr="00921A0C">
        <w:t xml:space="preserve"> </w:t>
      </w:r>
      <w:r w:rsidRPr="004D00FE">
        <w:rPr>
          <w:color w:val="FF0000"/>
          <w:highlight w:val="yellow"/>
        </w:rPr>
        <w:t>Faster to implement</w:t>
      </w:r>
      <w:r w:rsidRPr="00921A0C">
        <w:t>, leverages senior management's strategic perspective, ensures alignment with organizational goals.</w:t>
      </w:r>
    </w:p>
    <w:p w14:paraId="2B3B7907" w14:textId="77777777" w:rsidR="00921A0C" w:rsidRPr="00921A0C" w:rsidRDefault="00921A0C" w:rsidP="00921A0C">
      <w:pPr>
        <w:numPr>
          <w:ilvl w:val="1"/>
          <w:numId w:val="50"/>
        </w:numPr>
      </w:pPr>
      <w:r w:rsidRPr="00921A0C">
        <w:rPr>
          <w:b/>
          <w:bCs/>
        </w:rPr>
        <w:t>Challenges:</w:t>
      </w:r>
      <w:r w:rsidRPr="00921A0C">
        <w:t xml:space="preserve"> May </w:t>
      </w:r>
      <w:r w:rsidRPr="00921A0C">
        <w:rPr>
          <w:color w:val="FF0000"/>
        </w:rPr>
        <w:t>overlook det</w:t>
      </w:r>
      <w:r w:rsidRPr="00921A0C">
        <w:t>ails, can be perceived as autocratic, less buy-in from lower levels.</w:t>
      </w:r>
    </w:p>
    <w:p w14:paraId="239ED46A" w14:textId="77777777" w:rsidR="00921A0C" w:rsidRPr="00921A0C" w:rsidRDefault="00921A0C" w:rsidP="00921A0C">
      <w:pPr>
        <w:numPr>
          <w:ilvl w:val="0"/>
          <w:numId w:val="50"/>
        </w:numPr>
      </w:pPr>
      <w:r w:rsidRPr="00921A0C">
        <w:rPr>
          <w:b/>
          <w:bCs/>
        </w:rPr>
        <w:t>Bottom-Up Budgeting:</w:t>
      </w:r>
    </w:p>
    <w:p w14:paraId="1F47BC4E" w14:textId="77777777" w:rsidR="00921A0C" w:rsidRPr="00921A0C" w:rsidRDefault="00921A0C" w:rsidP="00921A0C">
      <w:pPr>
        <w:numPr>
          <w:ilvl w:val="1"/>
          <w:numId w:val="50"/>
        </w:numPr>
      </w:pPr>
      <w:r w:rsidRPr="00921A0C">
        <w:rPr>
          <w:b/>
          <w:bCs/>
        </w:rPr>
        <w:t>Benefits:</w:t>
      </w:r>
      <w:r w:rsidRPr="00921A0C">
        <w:t xml:space="preserve"> </w:t>
      </w:r>
      <w:r w:rsidRPr="00921A0C">
        <w:rPr>
          <w:color w:val="FF0000"/>
        </w:rPr>
        <w:t xml:space="preserve">More accurate </w:t>
      </w:r>
      <w:r w:rsidRPr="00921A0C">
        <w:t xml:space="preserve">and detailed, higher employee involvement and buy-in, </w:t>
      </w:r>
      <w:r w:rsidRPr="004D00FE">
        <w:rPr>
          <w:color w:val="FF0000"/>
        </w:rPr>
        <w:t>identifies specific needs and constraints</w:t>
      </w:r>
      <w:r w:rsidRPr="00921A0C">
        <w:t>.</w:t>
      </w:r>
    </w:p>
    <w:p w14:paraId="1E0FAEFD" w14:textId="77777777" w:rsidR="00921A0C" w:rsidRPr="00921A0C" w:rsidRDefault="00921A0C" w:rsidP="00921A0C">
      <w:pPr>
        <w:numPr>
          <w:ilvl w:val="1"/>
          <w:numId w:val="50"/>
        </w:numPr>
      </w:pPr>
      <w:r w:rsidRPr="00921A0C">
        <w:rPr>
          <w:b/>
          <w:bCs/>
        </w:rPr>
        <w:t>Challenges:</w:t>
      </w:r>
      <w:r w:rsidRPr="00921A0C">
        <w:t xml:space="preserve"> </w:t>
      </w:r>
      <w:r w:rsidRPr="00921A0C">
        <w:rPr>
          <w:color w:val="FF0000"/>
        </w:rPr>
        <w:t>Time-consuming</w:t>
      </w:r>
      <w:r w:rsidRPr="00921A0C">
        <w:t xml:space="preserve">, potential for underestimations or </w:t>
      </w:r>
      <w:r w:rsidRPr="00921A0C">
        <w:rPr>
          <w:color w:val="FF0000"/>
        </w:rPr>
        <w:t>overestimations</w:t>
      </w:r>
      <w:r w:rsidRPr="00921A0C">
        <w:t>, requires extensive coordination.</w:t>
      </w:r>
    </w:p>
    <w:p w14:paraId="5AB8F1A8" w14:textId="77777777" w:rsidR="00921A0C" w:rsidRPr="00921A0C" w:rsidRDefault="00921A0C" w:rsidP="00921A0C">
      <w:pPr>
        <w:rPr>
          <w:b/>
          <w:bCs/>
        </w:rPr>
      </w:pPr>
      <w:r w:rsidRPr="00921A0C">
        <w:rPr>
          <w:b/>
          <w:bCs/>
        </w:rPr>
        <w:t>4. Resource Matrix</w:t>
      </w:r>
    </w:p>
    <w:p w14:paraId="041B9A65" w14:textId="77777777" w:rsidR="00921A0C" w:rsidRPr="00921A0C" w:rsidRDefault="00921A0C" w:rsidP="00921A0C">
      <w:r w:rsidRPr="00921A0C">
        <w:rPr>
          <w:b/>
          <w:bCs/>
        </w:rPr>
        <w:t>Q: Explain the purpose of a resource matrix and what information it should contain.</w:t>
      </w:r>
    </w:p>
    <w:p w14:paraId="31FEB86F" w14:textId="77777777" w:rsidR="00921A0C" w:rsidRPr="00921A0C" w:rsidRDefault="00921A0C" w:rsidP="00921A0C">
      <w:r w:rsidRPr="00921A0C">
        <w:rPr>
          <w:b/>
          <w:bCs/>
        </w:rPr>
        <w:t>A:</w:t>
      </w:r>
      <w:r w:rsidRPr="00921A0C">
        <w:t xml:space="preserve"> A resource matrix helps in </w:t>
      </w:r>
      <w:r w:rsidRPr="00921A0C">
        <w:rPr>
          <w:color w:val="FF0000"/>
          <w:highlight w:val="yellow"/>
        </w:rPr>
        <w:t>planning, assigning, and leveling project resources</w:t>
      </w:r>
      <w:r w:rsidRPr="00921A0C">
        <w:t>. It should contain:</w:t>
      </w:r>
    </w:p>
    <w:p w14:paraId="13F64674" w14:textId="77777777" w:rsidR="00921A0C" w:rsidRPr="00921A0C" w:rsidRDefault="00921A0C" w:rsidP="00921A0C">
      <w:pPr>
        <w:numPr>
          <w:ilvl w:val="0"/>
          <w:numId w:val="51"/>
        </w:numPr>
        <w:rPr>
          <w:color w:val="FF0000"/>
          <w:highlight w:val="yellow"/>
        </w:rPr>
      </w:pPr>
      <w:r w:rsidRPr="00921A0C">
        <w:rPr>
          <w:color w:val="FF0000"/>
          <w:highlight w:val="yellow"/>
        </w:rPr>
        <w:t>Resource name and type</w:t>
      </w:r>
    </w:p>
    <w:p w14:paraId="69F99898" w14:textId="77777777" w:rsidR="00921A0C" w:rsidRPr="00921A0C" w:rsidRDefault="00921A0C" w:rsidP="00921A0C">
      <w:pPr>
        <w:numPr>
          <w:ilvl w:val="0"/>
          <w:numId w:val="51"/>
        </w:numPr>
        <w:rPr>
          <w:highlight w:val="yellow"/>
        </w:rPr>
      </w:pPr>
      <w:r w:rsidRPr="00921A0C">
        <w:rPr>
          <w:color w:val="FF0000"/>
          <w:highlight w:val="yellow"/>
        </w:rPr>
        <w:t xml:space="preserve">Task </w:t>
      </w:r>
      <w:r w:rsidRPr="00921A0C">
        <w:rPr>
          <w:highlight w:val="yellow"/>
        </w:rPr>
        <w:t>assignments</w:t>
      </w:r>
    </w:p>
    <w:p w14:paraId="275FF1DC" w14:textId="77777777" w:rsidR="00921A0C" w:rsidRPr="00921A0C" w:rsidRDefault="00921A0C" w:rsidP="00921A0C">
      <w:pPr>
        <w:numPr>
          <w:ilvl w:val="0"/>
          <w:numId w:val="51"/>
        </w:numPr>
        <w:rPr>
          <w:color w:val="FF0000"/>
          <w:highlight w:val="yellow"/>
        </w:rPr>
      </w:pPr>
      <w:r w:rsidRPr="00921A0C">
        <w:rPr>
          <w:color w:val="FF0000"/>
          <w:highlight w:val="yellow"/>
        </w:rPr>
        <w:lastRenderedPageBreak/>
        <w:t>Availability</w:t>
      </w:r>
    </w:p>
    <w:p w14:paraId="26CE5B51" w14:textId="77777777" w:rsidR="00921A0C" w:rsidRPr="00921A0C" w:rsidRDefault="00921A0C" w:rsidP="00921A0C">
      <w:pPr>
        <w:numPr>
          <w:ilvl w:val="0"/>
          <w:numId w:val="51"/>
        </w:numPr>
        <w:rPr>
          <w:highlight w:val="yellow"/>
        </w:rPr>
      </w:pPr>
      <w:r w:rsidRPr="00921A0C">
        <w:rPr>
          <w:color w:val="FF0000"/>
          <w:highlight w:val="yellow"/>
        </w:rPr>
        <w:t xml:space="preserve">Cost </w:t>
      </w:r>
      <w:r w:rsidRPr="00921A0C">
        <w:rPr>
          <w:highlight w:val="yellow"/>
        </w:rPr>
        <w:t>per unit time</w:t>
      </w:r>
    </w:p>
    <w:p w14:paraId="5591F676" w14:textId="77777777" w:rsidR="00921A0C" w:rsidRPr="00921A0C" w:rsidRDefault="00921A0C" w:rsidP="00921A0C">
      <w:pPr>
        <w:numPr>
          <w:ilvl w:val="0"/>
          <w:numId w:val="51"/>
        </w:numPr>
        <w:rPr>
          <w:highlight w:val="yellow"/>
        </w:rPr>
      </w:pPr>
      <w:r w:rsidRPr="00921A0C">
        <w:rPr>
          <w:highlight w:val="yellow"/>
        </w:rPr>
        <w:t>Historical performance</w:t>
      </w:r>
    </w:p>
    <w:p w14:paraId="5BA8E402" w14:textId="77777777" w:rsidR="00921A0C" w:rsidRPr="00921A0C" w:rsidRDefault="00921A0C" w:rsidP="00921A0C">
      <w:pPr>
        <w:numPr>
          <w:ilvl w:val="0"/>
          <w:numId w:val="51"/>
        </w:numPr>
        <w:rPr>
          <w:highlight w:val="yellow"/>
        </w:rPr>
      </w:pPr>
      <w:r w:rsidRPr="00921A0C">
        <w:rPr>
          <w:highlight w:val="yellow"/>
        </w:rPr>
        <w:t>Skill level and proficiency</w:t>
      </w:r>
    </w:p>
    <w:p w14:paraId="79400414" w14:textId="77777777" w:rsidR="00921A0C" w:rsidRPr="00921A0C" w:rsidRDefault="00921A0C" w:rsidP="00921A0C">
      <w:pPr>
        <w:numPr>
          <w:ilvl w:val="0"/>
          <w:numId w:val="51"/>
        </w:numPr>
        <w:rPr>
          <w:highlight w:val="yellow"/>
        </w:rPr>
      </w:pPr>
      <w:r w:rsidRPr="00921A0C">
        <w:rPr>
          <w:highlight w:val="yellow"/>
        </w:rPr>
        <w:t>Resource constraints</w:t>
      </w:r>
    </w:p>
    <w:p w14:paraId="27E96DED" w14:textId="77777777" w:rsidR="00921A0C" w:rsidRPr="00921A0C" w:rsidRDefault="00921A0C" w:rsidP="00921A0C">
      <w:r w:rsidRPr="00921A0C">
        <w:rPr>
          <w:b/>
          <w:bCs/>
        </w:rPr>
        <w:t xml:space="preserve">Q: </w:t>
      </w:r>
      <w:r w:rsidRPr="004D00FE">
        <w:rPr>
          <w:b/>
          <w:bCs/>
          <w:highlight w:val="yellow"/>
        </w:rPr>
        <w:t>How does a resource matrix help in assigning and leveling project resources</w:t>
      </w:r>
      <w:r w:rsidRPr="00921A0C">
        <w:rPr>
          <w:b/>
          <w:bCs/>
        </w:rPr>
        <w:t>?</w:t>
      </w:r>
    </w:p>
    <w:p w14:paraId="412ADDE9" w14:textId="77777777" w:rsidR="00921A0C" w:rsidRPr="00921A0C" w:rsidRDefault="00921A0C" w:rsidP="00921A0C">
      <w:r w:rsidRPr="00921A0C">
        <w:rPr>
          <w:b/>
          <w:bCs/>
        </w:rPr>
        <w:t>A:</w:t>
      </w:r>
      <w:r w:rsidRPr="00921A0C">
        <w:t xml:space="preserve"> </w:t>
      </w:r>
      <w:bookmarkStart w:id="6" w:name="OLE_LINK4"/>
      <w:r w:rsidRPr="00921A0C">
        <w:t xml:space="preserve">A resource matrix ensures that the right resources are assigned to the right tasks, optimizing resource utilization. It helps in identifying resource availability, avoiding </w:t>
      </w:r>
      <w:r w:rsidRPr="004D00FE">
        <w:rPr>
          <w:color w:val="FF0000"/>
        </w:rPr>
        <w:t>over-allocation</w:t>
      </w:r>
      <w:r w:rsidRPr="00921A0C">
        <w:t xml:space="preserve">, and ensuring that tasks are </w:t>
      </w:r>
      <w:r w:rsidRPr="004D00FE">
        <w:rPr>
          <w:color w:val="FF0000"/>
        </w:rPr>
        <w:t>assigned to appropriately skilled individuals</w:t>
      </w:r>
      <w:r w:rsidRPr="00921A0C">
        <w:t xml:space="preserve">. It also aids in leveling resources by </w:t>
      </w:r>
      <w:r w:rsidRPr="004D00FE">
        <w:rPr>
          <w:color w:val="FF0000"/>
        </w:rPr>
        <w:t>balancing workloads and minimizing bottlenecks</w:t>
      </w:r>
      <w:r w:rsidRPr="00921A0C">
        <w:t>.</w:t>
      </w:r>
    </w:p>
    <w:bookmarkEnd w:id="6"/>
    <w:p w14:paraId="2490120E" w14:textId="77777777" w:rsidR="00921A0C" w:rsidRPr="00921A0C" w:rsidRDefault="00921A0C" w:rsidP="00921A0C">
      <w:pPr>
        <w:rPr>
          <w:b/>
          <w:bCs/>
        </w:rPr>
      </w:pPr>
      <w:r w:rsidRPr="00921A0C">
        <w:rPr>
          <w:b/>
          <w:bCs/>
        </w:rPr>
        <w:t>5. Controlling Project Costs</w:t>
      </w:r>
    </w:p>
    <w:p w14:paraId="461177D4" w14:textId="77777777" w:rsidR="00921A0C" w:rsidRPr="00921A0C" w:rsidRDefault="00921A0C" w:rsidP="00921A0C">
      <w:r w:rsidRPr="00921A0C">
        <w:rPr>
          <w:b/>
          <w:bCs/>
        </w:rPr>
        <w:t>Q: What are the key actions required to control project costs effectively?</w:t>
      </w:r>
    </w:p>
    <w:p w14:paraId="272EEA91" w14:textId="77777777" w:rsidR="00921A0C" w:rsidRPr="00921A0C" w:rsidRDefault="00921A0C" w:rsidP="00921A0C">
      <w:r w:rsidRPr="00921A0C">
        <w:rPr>
          <w:b/>
          <w:bCs/>
        </w:rPr>
        <w:t>A:</w:t>
      </w:r>
    </w:p>
    <w:p w14:paraId="4DE97B64" w14:textId="77777777" w:rsidR="00921A0C" w:rsidRPr="00921A0C" w:rsidRDefault="00921A0C" w:rsidP="00921A0C">
      <w:pPr>
        <w:numPr>
          <w:ilvl w:val="0"/>
          <w:numId w:val="52"/>
        </w:numPr>
      </w:pPr>
      <w:r w:rsidRPr="00921A0C">
        <w:rPr>
          <w:b/>
          <w:bCs/>
        </w:rPr>
        <w:t>Regular Monitoring:</w:t>
      </w:r>
      <w:r w:rsidRPr="00921A0C">
        <w:t xml:space="preserve"> Track actual costs against the budget.</w:t>
      </w:r>
    </w:p>
    <w:p w14:paraId="112F8672" w14:textId="2707D878" w:rsidR="00921A0C" w:rsidRPr="004D00FE" w:rsidRDefault="00921A0C" w:rsidP="00921A0C">
      <w:pPr>
        <w:numPr>
          <w:ilvl w:val="0"/>
          <w:numId w:val="52"/>
        </w:numPr>
        <w:rPr>
          <w:color w:val="FF0000"/>
        </w:rPr>
      </w:pPr>
      <w:r w:rsidRPr="004D00FE">
        <w:rPr>
          <w:b/>
          <w:bCs/>
          <w:color w:val="FF0000"/>
        </w:rPr>
        <w:t>Variance Analysis:</w:t>
      </w:r>
      <w:r w:rsidRPr="004D00FE">
        <w:rPr>
          <w:color w:val="FF0000"/>
        </w:rPr>
        <w:t xml:space="preserve"> Identify and </w:t>
      </w:r>
      <w:r w:rsidR="00245806" w:rsidRPr="004D00FE">
        <w:rPr>
          <w:color w:val="FF0000"/>
        </w:rPr>
        <w:t>analyse</w:t>
      </w:r>
      <w:r w:rsidRPr="004D00FE">
        <w:rPr>
          <w:color w:val="FF0000"/>
        </w:rPr>
        <w:t xml:space="preserve"> differences between planned and actual costs.</w:t>
      </w:r>
    </w:p>
    <w:p w14:paraId="67457218" w14:textId="77777777" w:rsidR="00921A0C" w:rsidRPr="004D00FE" w:rsidRDefault="00921A0C" w:rsidP="00921A0C">
      <w:pPr>
        <w:numPr>
          <w:ilvl w:val="0"/>
          <w:numId w:val="52"/>
        </w:numPr>
        <w:rPr>
          <w:color w:val="FF0000"/>
        </w:rPr>
      </w:pPr>
      <w:r w:rsidRPr="004D00FE">
        <w:rPr>
          <w:b/>
          <w:bCs/>
          <w:color w:val="FF0000"/>
        </w:rPr>
        <w:t>Cost Forecasting:</w:t>
      </w:r>
      <w:r w:rsidRPr="004D00FE">
        <w:rPr>
          <w:color w:val="FF0000"/>
        </w:rPr>
        <w:t xml:space="preserve"> Update cost estimates based on current performance.</w:t>
      </w:r>
    </w:p>
    <w:p w14:paraId="6E36E2C6" w14:textId="77777777" w:rsidR="00921A0C" w:rsidRPr="00921A0C" w:rsidRDefault="00921A0C" w:rsidP="00921A0C">
      <w:pPr>
        <w:numPr>
          <w:ilvl w:val="0"/>
          <w:numId w:val="52"/>
        </w:numPr>
      </w:pPr>
      <w:r w:rsidRPr="00921A0C">
        <w:rPr>
          <w:b/>
          <w:bCs/>
        </w:rPr>
        <w:t>Change Control:</w:t>
      </w:r>
      <w:r w:rsidRPr="00921A0C">
        <w:t xml:space="preserve"> Manage changes to the cost baseline through a formal process.</w:t>
      </w:r>
    </w:p>
    <w:p w14:paraId="4AA6C0E3" w14:textId="77777777" w:rsidR="00921A0C" w:rsidRPr="00921A0C" w:rsidRDefault="00921A0C" w:rsidP="00921A0C">
      <w:pPr>
        <w:numPr>
          <w:ilvl w:val="0"/>
          <w:numId w:val="52"/>
        </w:numPr>
      </w:pPr>
      <w:r w:rsidRPr="00921A0C">
        <w:rPr>
          <w:b/>
          <w:bCs/>
        </w:rPr>
        <w:t>Performance Reviews:</w:t>
      </w:r>
      <w:r w:rsidRPr="00921A0C">
        <w:t xml:space="preserve"> Conduct regular reviews to ensure cost control measures are effective.</w:t>
      </w:r>
    </w:p>
    <w:p w14:paraId="7A42A126" w14:textId="77777777" w:rsidR="00921A0C" w:rsidRPr="00921A0C" w:rsidRDefault="00921A0C" w:rsidP="00921A0C">
      <w:pPr>
        <w:numPr>
          <w:ilvl w:val="0"/>
          <w:numId w:val="52"/>
        </w:numPr>
      </w:pPr>
      <w:r w:rsidRPr="00921A0C">
        <w:rPr>
          <w:b/>
          <w:bCs/>
        </w:rPr>
        <w:t>Corrective Actions:</w:t>
      </w:r>
      <w:r w:rsidRPr="00921A0C">
        <w:t xml:space="preserve"> Implement actions to address cost overruns and inefficiencies.</w:t>
      </w:r>
    </w:p>
    <w:p w14:paraId="692D2317" w14:textId="77777777" w:rsidR="00921A0C" w:rsidRPr="00921A0C" w:rsidRDefault="00921A0C" w:rsidP="00921A0C">
      <w:r w:rsidRPr="00921A0C">
        <w:rPr>
          <w:b/>
          <w:bCs/>
        </w:rPr>
        <w:t xml:space="preserve">Q: </w:t>
      </w:r>
      <w:r w:rsidRPr="004D00FE">
        <w:rPr>
          <w:b/>
          <w:bCs/>
          <w:highlight w:val="yellow"/>
        </w:rPr>
        <w:t>Describe the traditional project budget analysis and earned value analysis.</w:t>
      </w:r>
      <w:r w:rsidRPr="00921A0C">
        <w:rPr>
          <w:b/>
          <w:bCs/>
        </w:rPr>
        <w:t xml:space="preserve"> How do they help in understanding a project's financial status?</w:t>
      </w:r>
    </w:p>
    <w:p w14:paraId="03A825F7" w14:textId="77777777" w:rsidR="00921A0C" w:rsidRPr="00921A0C" w:rsidRDefault="00921A0C" w:rsidP="00921A0C">
      <w:r w:rsidRPr="00921A0C">
        <w:rPr>
          <w:b/>
          <w:bCs/>
        </w:rPr>
        <w:t>A:</w:t>
      </w:r>
    </w:p>
    <w:p w14:paraId="64C52AD4" w14:textId="77777777" w:rsidR="00921A0C" w:rsidRPr="00921A0C" w:rsidRDefault="00921A0C" w:rsidP="00921A0C">
      <w:pPr>
        <w:numPr>
          <w:ilvl w:val="0"/>
          <w:numId w:val="53"/>
        </w:numPr>
      </w:pPr>
      <w:r w:rsidRPr="00921A0C">
        <w:rPr>
          <w:b/>
          <w:bCs/>
        </w:rPr>
        <w:t>Traditional Project Budget Analysis:</w:t>
      </w:r>
      <w:r w:rsidRPr="00921A0C">
        <w:t xml:space="preserve"> Compares </w:t>
      </w:r>
      <w:r w:rsidRPr="004D00FE">
        <w:rPr>
          <w:color w:val="FF0000"/>
        </w:rPr>
        <w:t>planned vs. actual costs to identify variances and potential issues</w:t>
      </w:r>
      <w:r w:rsidRPr="00921A0C">
        <w:t>. It provides a snapshot of the project's financial health.</w:t>
      </w:r>
    </w:p>
    <w:p w14:paraId="7B08E665" w14:textId="77777777" w:rsidR="00921A0C" w:rsidRPr="00921A0C" w:rsidRDefault="00921A0C" w:rsidP="00921A0C">
      <w:pPr>
        <w:numPr>
          <w:ilvl w:val="0"/>
          <w:numId w:val="53"/>
        </w:numPr>
      </w:pPr>
      <w:r w:rsidRPr="00921A0C">
        <w:rPr>
          <w:b/>
          <w:bCs/>
        </w:rPr>
        <w:t>Earned Value Analysis (EVA):</w:t>
      </w:r>
      <w:r w:rsidRPr="00921A0C">
        <w:t xml:space="preserve"> Integrates scope, schedule, and cost performance to provide comprehensive insights into project performance. Key metrics include </w:t>
      </w:r>
      <w:r w:rsidRPr="004D00FE">
        <w:rPr>
          <w:color w:val="FF0000"/>
        </w:rPr>
        <w:t xml:space="preserve">Planned Value (PV), Earned Value (EV), and Actual Cost (AC). </w:t>
      </w:r>
      <w:r w:rsidRPr="00921A0C">
        <w:t>EVA helps in predicting future performance and making informed decisions.</w:t>
      </w:r>
    </w:p>
    <w:p w14:paraId="1F7BB9AA" w14:textId="77777777" w:rsidR="00921A0C" w:rsidRPr="00921A0C" w:rsidRDefault="00921A0C" w:rsidP="00921A0C">
      <w:pPr>
        <w:rPr>
          <w:b/>
          <w:bCs/>
        </w:rPr>
      </w:pPr>
      <w:r w:rsidRPr="00921A0C">
        <w:rPr>
          <w:b/>
          <w:bCs/>
        </w:rPr>
        <w:t>6. ROI of Sustainability</w:t>
      </w:r>
    </w:p>
    <w:p w14:paraId="688E63BB" w14:textId="77777777" w:rsidR="00921A0C" w:rsidRPr="00921A0C" w:rsidRDefault="00921A0C" w:rsidP="00921A0C">
      <w:r w:rsidRPr="00921A0C">
        <w:rPr>
          <w:b/>
          <w:bCs/>
        </w:rPr>
        <w:t>Q: What are the key sustainability metrics that should be considered in a project?</w:t>
      </w:r>
    </w:p>
    <w:p w14:paraId="3994E6E2" w14:textId="77777777" w:rsidR="00921A0C" w:rsidRPr="00921A0C" w:rsidRDefault="00921A0C" w:rsidP="00921A0C">
      <w:r w:rsidRPr="00921A0C">
        <w:rPr>
          <w:b/>
          <w:bCs/>
        </w:rPr>
        <w:t>A:</w:t>
      </w:r>
    </w:p>
    <w:p w14:paraId="206A3FCC" w14:textId="77777777" w:rsidR="00921A0C" w:rsidRPr="00921A0C" w:rsidRDefault="00921A0C" w:rsidP="00921A0C">
      <w:pPr>
        <w:numPr>
          <w:ilvl w:val="0"/>
          <w:numId w:val="54"/>
        </w:numPr>
      </w:pPr>
      <w:r w:rsidRPr="004D00FE">
        <w:rPr>
          <w:b/>
          <w:bCs/>
          <w:color w:val="FF0000"/>
        </w:rPr>
        <w:t xml:space="preserve">Paper </w:t>
      </w:r>
      <w:r w:rsidRPr="00921A0C">
        <w:rPr>
          <w:b/>
          <w:bCs/>
        </w:rPr>
        <w:t>Costs:</w:t>
      </w:r>
      <w:r w:rsidRPr="00921A0C">
        <w:t xml:space="preserve"> Reducing paper usage.</w:t>
      </w:r>
    </w:p>
    <w:p w14:paraId="271E4AD4" w14:textId="77777777" w:rsidR="00921A0C" w:rsidRPr="00921A0C" w:rsidRDefault="00921A0C" w:rsidP="00921A0C">
      <w:pPr>
        <w:numPr>
          <w:ilvl w:val="0"/>
          <w:numId w:val="54"/>
        </w:numPr>
      </w:pPr>
      <w:r w:rsidRPr="00921A0C">
        <w:rPr>
          <w:b/>
          <w:bCs/>
        </w:rPr>
        <w:t>Facilities Costs:</w:t>
      </w:r>
      <w:r w:rsidRPr="00921A0C">
        <w:t xml:space="preserve"> Energy efficiency in buildings.</w:t>
      </w:r>
    </w:p>
    <w:p w14:paraId="50297910" w14:textId="77777777" w:rsidR="00921A0C" w:rsidRPr="00921A0C" w:rsidRDefault="00921A0C" w:rsidP="00921A0C">
      <w:pPr>
        <w:numPr>
          <w:ilvl w:val="0"/>
          <w:numId w:val="54"/>
        </w:numPr>
      </w:pPr>
      <w:r w:rsidRPr="004D00FE">
        <w:rPr>
          <w:b/>
          <w:bCs/>
          <w:color w:val="FF0000"/>
        </w:rPr>
        <w:lastRenderedPageBreak/>
        <w:t xml:space="preserve">Energy </w:t>
      </w:r>
      <w:r w:rsidRPr="00921A0C">
        <w:rPr>
          <w:b/>
          <w:bCs/>
        </w:rPr>
        <w:t>Costs:</w:t>
      </w:r>
      <w:r w:rsidRPr="00921A0C">
        <w:t xml:space="preserve"> Usage and savings from sustainable practices.</w:t>
      </w:r>
    </w:p>
    <w:p w14:paraId="621630AE" w14:textId="77777777" w:rsidR="00921A0C" w:rsidRPr="00921A0C" w:rsidRDefault="00921A0C" w:rsidP="00921A0C">
      <w:pPr>
        <w:numPr>
          <w:ilvl w:val="0"/>
          <w:numId w:val="54"/>
        </w:numPr>
      </w:pPr>
      <w:r w:rsidRPr="004D00FE">
        <w:rPr>
          <w:b/>
          <w:bCs/>
          <w:color w:val="FF0000"/>
        </w:rPr>
        <w:t>Waste</w:t>
      </w:r>
      <w:r w:rsidRPr="00921A0C">
        <w:rPr>
          <w:b/>
          <w:bCs/>
        </w:rPr>
        <w:t>/Disposal Costs:</w:t>
      </w:r>
      <w:r w:rsidRPr="00921A0C">
        <w:t xml:space="preserve"> Minimizing waste and improving disposal methods.</w:t>
      </w:r>
    </w:p>
    <w:p w14:paraId="08566333" w14:textId="77777777" w:rsidR="00921A0C" w:rsidRPr="00921A0C" w:rsidRDefault="00921A0C" w:rsidP="00921A0C">
      <w:pPr>
        <w:numPr>
          <w:ilvl w:val="0"/>
          <w:numId w:val="54"/>
        </w:numPr>
      </w:pPr>
      <w:r w:rsidRPr="004D00FE">
        <w:rPr>
          <w:b/>
          <w:bCs/>
          <w:color w:val="FF0000"/>
        </w:rPr>
        <w:t xml:space="preserve">Packaging </w:t>
      </w:r>
      <w:r w:rsidRPr="00921A0C">
        <w:rPr>
          <w:b/>
          <w:bCs/>
        </w:rPr>
        <w:t>Costs:</w:t>
      </w:r>
      <w:r w:rsidRPr="00921A0C">
        <w:t xml:space="preserve"> Using sustainable materials.</w:t>
      </w:r>
    </w:p>
    <w:p w14:paraId="752842C9" w14:textId="77777777" w:rsidR="00921A0C" w:rsidRPr="00921A0C" w:rsidRDefault="00921A0C" w:rsidP="00921A0C">
      <w:pPr>
        <w:numPr>
          <w:ilvl w:val="0"/>
          <w:numId w:val="54"/>
        </w:numPr>
      </w:pPr>
      <w:r w:rsidRPr="00921A0C">
        <w:rPr>
          <w:b/>
          <w:bCs/>
        </w:rPr>
        <w:t>Transport/Logistics Costs:</w:t>
      </w:r>
      <w:r w:rsidRPr="00921A0C">
        <w:t xml:space="preserve"> Efficient logistics to reduce </w:t>
      </w:r>
      <w:r w:rsidRPr="004D00FE">
        <w:rPr>
          <w:color w:val="FF0000"/>
        </w:rPr>
        <w:t>carbon footprint</w:t>
      </w:r>
      <w:r w:rsidRPr="00921A0C">
        <w:t>.</w:t>
      </w:r>
    </w:p>
    <w:p w14:paraId="2497201E" w14:textId="77777777" w:rsidR="00921A0C" w:rsidRPr="00921A0C" w:rsidRDefault="00921A0C" w:rsidP="00921A0C">
      <w:r w:rsidRPr="00921A0C">
        <w:rPr>
          <w:b/>
          <w:bCs/>
        </w:rPr>
        <w:t>Q: Discuss the driving factors and challenges associated with implementing sustainability in projects.</w:t>
      </w:r>
    </w:p>
    <w:p w14:paraId="54B7E58E" w14:textId="77777777" w:rsidR="00921A0C" w:rsidRPr="00921A0C" w:rsidRDefault="00921A0C" w:rsidP="00921A0C">
      <w:r w:rsidRPr="00921A0C">
        <w:rPr>
          <w:b/>
          <w:bCs/>
        </w:rPr>
        <w:t>A:</w:t>
      </w:r>
      <w:r w:rsidRPr="00921A0C">
        <w:t xml:space="preserve"> </w:t>
      </w:r>
      <w:r w:rsidRPr="00921A0C">
        <w:rPr>
          <w:b/>
          <w:bCs/>
        </w:rPr>
        <w:t>Driving Factors:</w:t>
      </w:r>
    </w:p>
    <w:p w14:paraId="2DEE5D71" w14:textId="77777777" w:rsidR="00921A0C" w:rsidRPr="00921A0C" w:rsidRDefault="00921A0C" w:rsidP="00921A0C">
      <w:pPr>
        <w:numPr>
          <w:ilvl w:val="0"/>
          <w:numId w:val="55"/>
        </w:numPr>
      </w:pPr>
      <w:r w:rsidRPr="00921A0C">
        <w:t>Environmental and social stewardship</w:t>
      </w:r>
    </w:p>
    <w:p w14:paraId="2C837E43" w14:textId="77777777" w:rsidR="00921A0C" w:rsidRPr="00921A0C" w:rsidRDefault="00921A0C" w:rsidP="00921A0C">
      <w:pPr>
        <w:numPr>
          <w:ilvl w:val="0"/>
          <w:numId w:val="55"/>
        </w:numPr>
      </w:pPr>
      <w:r w:rsidRPr="00921A0C">
        <w:t>Brand reputation and competitive advantage</w:t>
      </w:r>
    </w:p>
    <w:p w14:paraId="4B8F8B62" w14:textId="77777777" w:rsidR="00921A0C" w:rsidRPr="00921A0C" w:rsidRDefault="00921A0C" w:rsidP="00921A0C">
      <w:pPr>
        <w:numPr>
          <w:ilvl w:val="0"/>
          <w:numId w:val="55"/>
        </w:numPr>
      </w:pPr>
      <w:r w:rsidRPr="00921A0C">
        <w:t>Stakeholder expectations</w:t>
      </w:r>
    </w:p>
    <w:p w14:paraId="5CE30D89" w14:textId="77777777" w:rsidR="00921A0C" w:rsidRPr="00921A0C" w:rsidRDefault="00921A0C" w:rsidP="00921A0C">
      <w:pPr>
        <w:numPr>
          <w:ilvl w:val="0"/>
          <w:numId w:val="55"/>
        </w:numPr>
      </w:pPr>
      <w:r w:rsidRPr="00921A0C">
        <w:t>Rising energy costs</w:t>
      </w:r>
    </w:p>
    <w:p w14:paraId="0D8B1FEF" w14:textId="77777777" w:rsidR="00921A0C" w:rsidRPr="00921A0C" w:rsidRDefault="00921A0C" w:rsidP="00921A0C">
      <w:pPr>
        <w:numPr>
          <w:ilvl w:val="0"/>
          <w:numId w:val="55"/>
        </w:numPr>
      </w:pPr>
      <w:r w:rsidRPr="00921A0C">
        <w:t>Regulatory compliance</w:t>
      </w:r>
    </w:p>
    <w:p w14:paraId="2D54BB2A" w14:textId="77777777" w:rsidR="00921A0C" w:rsidRPr="00921A0C" w:rsidRDefault="00921A0C" w:rsidP="00921A0C">
      <w:r w:rsidRPr="00921A0C">
        <w:rPr>
          <w:b/>
          <w:bCs/>
        </w:rPr>
        <w:t>Challenges:</w:t>
      </w:r>
    </w:p>
    <w:p w14:paraId="269CFB99" w14:textId="77777777" w:rsidR="00921A0C" w:rsidRPr="00921A0C" w:rsidRDefault="00921A0C" w:rsidP="00921A0C">
      <w:pPr>
        <w:numPr>
          <w:ilvl w:val="0"/>
          <w:numId w:val="56"/>
        </w:numPr>
      </w:pPr>
      <w:r w:rsidRPr="00921A0C">
        <w:t>Budget constraints</w:t>
      </w:r>
    </w:p>
    <w:p w14:paraId="6F6CDF0A" w14:textId="77777777" w:rsidR="00921A0C" w:rsidRPr="00921A0C" w:rsidRDefault="00921A0C" w:rsidP="00921A0C">
      <w:pPr>
        <w:numPr>
          <w:ilvl w:val="0"/>
          <w:numId w:val="56"/>
        </w:numPr>
      </w:pPr>
      <w:r w:rsidRPr="00921A0C">
        <w:t>Demonstrating ROI</w:t>
      </w:r>
    </w:p>
    <w:p w14:paraId="3EB58742" w14:textId="77777777" w:rsidR="00921A0C" w:rsidRPr="00921A0C" w:rsidRDefault="00921A0C" w:rsidP="00921A0C">
      <w:pPr>
        <w:numPr>
          <w:ilvl w:val="0"/>
          <w:numId w:val="56"/>
        </w:numPr>
      </w:pPr>
      <w:r w:rsidRPr="00921A0C">
        <w:t>Fear of disrupting existing processes</w:t>
      </w:r>
    </w:p>
    <w:p w14:paraId="5512B5EF" w14:textId="77777777" w:rsidR="00921A0C" w:rsidRPr="00921A0C" w:rsidRDefault="00921A0C" w:rsidP="00921A0C">
      <w:pPr>
        <w:numPr>
          <w:ilvl w:val="0"/>
          <w:numId w:val="56"/>
        </w:numPr>
      </w:pPr>
      <w:r w:rsidRPr="00921A0C">
        <w:t>Resistance to change</w:t>
      </w:r>
    </w:p>
    <w:p w14:paraId="49DA6C30" w14:textId="77777777" w:rsidR="00921A0C" w:rsidRPr="00921A0C" w:rsidRDefault="00921A0C" w:rsidP="00921A0C">
      <w:pPr>
        <w:rPr>
          <w:b/>
          <w:bCs/>
        </w:rPr>
      </w:pPr>
      <w:r w:rsidRPr="00921A0C">
        <w:rPr>
          <w:b/>
          <w:bCs/>
        </w:rPr>
        <w:t>7. Quality Management</w:t>
      </w:r>
    </w:p>
    <w:p w14:paraId="5B754986" w14:textId="77777777" w:rsidR="00921A0C" w:rsidRPr="00921A0C" w:rsidRDefault="00921A0C" w:rsidP="00921A0C">
      <w:r w:rsidRPr="00921A0C">
        <w:rPr>
          <w:b/>
          <w:bCs/>
        </w:rPr>
        <w:t>Q: Define quality management and explain its significance in achieving technical excellence and customer satisfaction.</w:t>
      </w:r>
    </w:p>
    <w:p w14:paraId="3D927C96" w14:textId="77777777" w:rsidR="00921A0C" w:rsidRPr="00921A0C" w:rsidRDefault="00921A0C" w:rsidP="00921A0C">
      <w:r w:rsidRPr="00921A0C">
        <w:rPr>
          <w:b/>
          <w:bCs/>
        </w:rPr>
        <w:t>A:</w:t>
      </w:r>
      <w:r w:rsidRPr="00921A0C">
        <w:t xml:space="preserve"> Quality management focuses on ensuring that a </w:t>
      </w:r>
      <w:r w:rsidRPr="004D00FE">
        <w:rPr>
          <w:color w:val="FF0000"/>
        </w:rPr>
        <w:t>project meets or exceeds stakeholder expectations</w:t>
      </w:r>
      <w:r w:rsidRPr="00921A0C">
        <w:t xml:space="preserve"> and requirements. It encompasses planning, assurance, control, and continuous improvement. Its significance lies in achieving technical excellence</w:t>
      </w:r>
      <w:r w:rsidRPr="004D00FE">
        <w:rPr>
          <w:color w:val="FF0000"/>
        </w:rPr>
        <w:t>, ensuring reliability, delivering value for money, and satisfying customer requirements.</w:t>
      </w:r>
    </w:p>
    <w:p w14:paraId="37C25757" w14:textId="77777777" w:rsidR="00921A0C" w:rsidRPr="00921A0C" w:rsidRDefault="00921A0C" w:rsidP="00921A0C">
      <w:r w:rsidRPr="00921A0C">
        <w:rPr>
          <w:b/>
          <w:bCs/>
        </w:rPr>
        <w:t>Q: Discuss the personal dimension of quality and how individual experiences and expectations influence quality perceptions.</w:t>
      </w:r>
    </w:p>
    <w:p w14:paraId="359D7E12" w14:textId="77777777" w:rsidR="00921A0C" w:rsidRPr="00921A0C" w:rsidRDefault="00921A0C" w:rsidP="00921A0C">
      <w:r w:rsidRPr="00921A0C">
        <w:rPr>
          <w:b/>
          <w:bCs/>
        </w:rPr>
        <w:t>A:</w:t>
      </w:r>
      <w:r w:rsidRPr="00921A0C">
        <w:t xml:space="preserve"> The personal dimension of quality is shaped by individual experiences and expectations, implying that quality is subjective and varies from person to person. Factors influencing quality perceptions include reliability, customer satisfaction, value for money, and adherence to specifications. Understanding these personal dimensions helps in delivering products and services that meet or exceed stakeholder expectations.</w:t>
      </w:r>
    </w:p>
    <w:p w14:paraId="75FA4DBB" w14:textId="77777777" w:rsidR="00921A0C" w:rsidRPr="00921A0C" w:rsidRDefault="00921A0C" w:rsidP="00921A0C">
      <w:pPr>
        <w:rPr>
          <w:b/>
          <w:bCs/>
        </w:rPr>
      </w:pPr>
      <w:r w:rsidRPr="00921A0C">
        <w:rPr>
          <w:b/>
          <w:bCs/>
        </w:rPr>
        <w:t>8. Quality Planning</w:t>
      </w:r>
    </w:p>
    <w:p w14:paraId="1E84ECEE" w14:textId="77777777" w:rsidR="00921A0C" w:rsidRPr="00921A0C" w:rsidRDefault="00921A0C" w:rsidP="00921A0C">
      <w:r w:rsidRPr="00921A0C">
        <w:rPr>
          <w:b/>
          <w:bCs/>
        </w:rPr>
        <w:t xml:space="preserve">Q: </w:t>
      </w:r>
      <w:r w:rsidRPr="00F75D39">
        <w:rPr>
          <w:b/>
          <w:bCs/>
          <w:highlight w:val="yellow"/>
        </w:rPr>
        <w:t>What are the key activities involved in quality planning? Provide examples of how each activity contributes to the overall quality of the project</w:t>
      </w:r>
      <w:r w:rsidRPr="00921A0C">
        <w:rPr>
          <w:b/>
          <w:bCs/>
        </w:rPr>
        <w:t>.</w:t>
      </w:r>
    </w:p>
    <w:p w14:paraId="6C8232CF" w14:textId="77777777" w:rsidR="00921A0C" w:rsidRPr="00921A0C" w:rsidRDefault="00921A0C" w:rsidP="00921A0C">
      <w:r w:rsidRPr="00921A0C">
        <w:rPr>
          <w:b/>
          <w:bCs/>
        </w:rPr>
        <w:t>A:</w:t>
      </w:r>
    </w:p>
    <w:p w14:paraId="59E432EC" w14:textId="77777777" w:rsidR="00921A0C" w:rsidRPr="00921A0C" w:rsidRDefault="00921A0C" w:rsidP="00921A0C">
      <w:pPr>
        <w:numPr>
          <w:ilvl w:val="0"/>
          <w:numId w:val="57"/>
        </w:numPr>
      </w:pPr>
      <w:r w:rsidRPr="00921A0C">
        <w:rPr>
          <w:b/>
          <w:bCs/>
        </w:rPr>
        <w:lastRenderedPageBreak/>
        <w:t>Reviewing Scope Documents:</w:t>
      </w:r>
      <w:r w:rsidRPr="00921A0C">
        <w:t xml:space="preserve"> </w:t>
      </w:r>
      <w:r w:rsidRPr="00F75D39">
        <w:rPr>
          <w:color w:val="FF0000"/>
        </w:rPr>
        <w:t>Ensures all quality requirements are identified</w:t>
      </w:r>
      <w:r w:rsidRPr="00921A0C">
        <w:t>.</w:t>
      </w:r>
    </w:p>
    <w:p w14:paraId="22826E2A" w14:textId="77777777" w:rsidR="00921A0C" w:rsidRPr="00921A0C" w:rsidRDefault="00921A0C" w:rsidP="00921A0C">
      <w:pPr>
        <w:numPr>
          <w:ilvl w:val="0"/>
          <w:numId w:val="57"/>
        </w:numPr>
      </w:pPr>
      <w:r w:rsidRPr="00921A0C">
        <w:rPr>
          <w:b/>
          <w:bCs/>
        </w:rPr>
        <w:t>Examining Operational Procedures:</w:t>
      </w:r>
      <w:r w:rsidRPr="00921A0C">
        <w:t xml:space="preserve"> Aligns project activities with best practices.</w:t>
      </w:r>
    </w:p>
    <w:p w14:paraId="00C9005A" w14:textId="77777777" w:rsidR="00921A0C" w:rsidRPr="00921A0C" w:rsidRDefault="00921A0C" w:rsidP="00921A0C">
      <w:pPr>
        <w:numPr>
          <w:ilvl w:val="0"/>
          <w:numId w:val="57"/>
        </w:numPr>
      </w:pPr>
      <w:r w:rsidRPr="00F75D39">
        <w:rPr>
          <w:b/>
          <w:bCs/>
          <w:color w:val="FF0000"/>
        </w:rPr>
        <w:t>Benchmarking</w:t>
      </w:r>
      <w:r w:rsidRPr="00921A0C">
        <w:rPr>
          <w:b/>
          <w:bCs/>
        </w:rPr>
        <w:t>:</w:t>
      </w:r>
      <w:r w:rsidRPr="00921A0C">
        <w:t xml:space="preserve"> Identifies areas for improvement by comparing with other projects.</w:t>
      </w:r>
    </w:p>
    <w:p w14:paraId="3A1F2DED" w14:textId="77777777" w:rsidR="00921A0C" w:rsidRPr="00921A0C" w:rsidRDefault="00921A0C" w:rsidP="00921A0C">
      <w:pPr>
        <w:numPr>
          <w:ilvl w:val="0"/>
          <w:numId w:val="57"/>
        </w:numPr>
      </w:pPr>
      <w:r w:rsidRPr="00921A0C">
        <w:rPr>
          <w:b/>
          <w:bCs/>
        </w:rPr>
        <w:t>Designing Checklists:</w:t>
      </w:r>
      <w:r w:rsidRPr="00921A0C">
        <w:t xml:space="preserve"> Ensures consistency and thoroughness in quality checks.</w:t>
      </w:r>
    </w:p>
    <w:p w14:paraId="59319D89" w14:textId="77777777" w:rsidR="00921A0C" w:rsidRPr="00921A0C" w:rsidRDefault="00921A0C" w:rsidP="00921A0C">
      <w:pPr>
        <w:numPr>
          <w:ilvl w:val="0"/>
          <w:numId w:val="57"/>
        </w:numPr>
      </w:pPr>
      <w:r w:rsidRPr="00921A0C">
        <w:rPr>
          <w:b/>
          <w:bCs/>
        </w:rPr>
        <w:t>Accessing Standards and Regulations:</w:t>
      </w:r>
      <w:r w:rsidRPr="00921A0C">
        <w:t xml:space="preserve"> Ensures compliance with relevant standards.</w:t>
      </w:r>
    </w:p>
    <w:p w14:paraId="5F757E2A" w14:textId="77777777" w:rsidR="00921A0C" w:rsidRPr="00921A0C" w:rsidRDefault="00921A0C" w:rsidP="00921A0C">
      <w:r w:rsidRPr="00921A0C">
        <w:rPr>
          <w:b/>
          <w:bCs/>
        </w:rPr>
        <w:t>Q: How can benchmarking activities and checklists be used to ensure quality standards are met?</w:t>
      </w:r>
    </w:p>
    <w:p w14:paraId="3975F297" w14:textId="77777777" w:rsidR="00921A0C" w:rsidRPr="00921A0C" w:rsidRDefault="00921A0C" w:rsidP="00921A0C">
      <w:r w:rsidRPr="00921A0C">
        <w:rPr>
          <w:b/>
          <w:bCs/>
        </w:rPr>
        <w:t>A:</w:t>
      </w:r>
      <w:r w:rsidRPr="00921A0C">
        <w:t xml:space="preserve"> Benchmarking activities compare project processes and outcomes with industry best practices, identifying areas for improvement. Checklists ensure that all necessary steps and standards are consistently followed, reducing the risk of errors and omissions.</w:t>
      </w:r>
    </w:p>
    <w:p w14:paraId="7CE862D1" w14:textId="77777777" w:rsidR="00921A0C" w:rsidRPr="00921A0C" w:rsidRDefault="00921A0C" w:rsidP="00921A0C">
      <w:pPr>
        <w:rPr>
          <w:b/>
          <w:bCs/>
        </w:rPr>
      </w:pPr>
      <w:r w:rsidRPr="00921A0C">
        <w:rPr>
          <w:b/>
          <w:bCs/>
        </w:rPr>
        <w:t>9. Quality Assurance</w:t>
      </w:r>
    </w:p>
    <w:p w14:paraId="7A23F591" w14:textId="77777777" w:rsidR="00921A0C" w:rsidRPr="00921A0C" w:rsidRDefault="00921A0C" w:rsidP="00921A0C">
      <w:r w:rsidRPr="00921A0C">
        <w:rPr>
          <w:b/>
          <w:bCs/>
        </w:rPr>
        <w:t>Q: Explain the purpose of quality assurance and the methods used to guarantee project performance.</w:t>
      </w:r>
    </w:p>
    <w:p w14:paraId="5090AF70" w14:textId="77777777" w:rsidR="00921A0C" w:rsidRPr="00921A0C" w:rsidRDefault="00921A0C" w:rsidP="00921A0C">
      <w:r w:rsidRPr="00921A0C">
        <w:rPr>
          <w:b/>
          <w:bCs/>
        </w:rPr>
        <w:t>A:</w:t>
      </w:r>
      <w:r w:rsidRPr="00921A0C">
        <w:t xml:space="preserve"> Quality assurance ensures that project processes and outputs meet defined quality standards. Methods include:</w:t>
      </w:r>
    </w:p>
    <w:p w14:paraId="59A74DF4" w14:textId="77777777" w:rsidR="00921A0C" w:rsidRPr="00921A0C" w:rsidRDefault="00921A0C" w:rsidP="00921A0C">
      <w:pPr>
        <w:numPr>
          <w:ilvl w:val="0"/>
          <w:numId w:val="58"/>
        </w:numPr>
      </w:pPr>
      <w:r w:rsidRPr="00921A0C">
        <w:rPr>
          <w:b/>
          <w:bCs/>
        </w:rPr>
        <w:t>Quality Management Plan:</w:t>
      </w:r>
      <w:r w:rsidRPr="00921A0C">
        <w:t xml:space="preserve"> Documents quality requirements and control measures.</w:t>
      </w:r>
    </w:p>
    <w:p w14:paraId="0266638F" w14:textId="77777777" w:rsidR="00921A0C" w:rsidRPr="00921A0C" w:rsidRDefault="00921A0C" w:rsidP="00921A0C">
      <w:pPr>
        <w:numPr>
          <w:ilvl w:val="0"/>
          <w:numId w:val="58"/>
        </w:numPr>
      </w:pPr>
      <w:r w:rsidRPr="00921A0C">
        <w:rPr>
          <w:b/>
          <w:bCs/>
        </w:rPr>
        <w:t>Business Rules and Operational Definitions:</w:t>
      </w:r>
      <w:r w:rsidRPr="00921A0C">
        <w:t xml:space="preserve"> Establish clear standards and procedures.</w:t>
      </w:r>
    </w:p>
    <w:p w14:paraId="2D06173A" w14:textId="77777777" w:rsidR="00921A0C" w:rsidRPr="00921A0C" w:rsidRDefault="00921A0C" w:rsidP="00921A0C">
      <w:pPr>
        <w:numPr>
          <w:ilvl w:val="0"/>
          <w:numId w:val="58"/>
        </w:numPr>
      </w:pPr>
      <w:r w:rsidRPr="00921A0C">
        <w:rPr>
          <w:b/>
          <w:bCs/>
        </w:rPr>
        <w:t>Internal Systems:</w:t>
      </w:r>
      <w:r w:rsidRPr="00921A0C">
        <w:t xml:space="preserve"> Implement processes to eliminate waste and control variations.</w:t>
      </w:r>
    </w:p>
    <w:p w14:paraId="5DB5E157" w14:textId="77777777" w:rsidR="00921A0C" w:rsidRPr="00921A0C" w:rsidRDefault="00921A0C" w:rsidP="00921A0C">
      <w:pPr>
        <w:numPr>
          <w:ilvl w:val="0"/>
          <w:numId w:val="58"/>
        </w:numPr>
      </w:pPr>
      <w:r w:rsidRPr="00921A0C">
        <w:rPr>
          <w:b/>
          <w:bCs/>
        </w:rPr>
        <w:t>Quality Audits:</w:t>
      </w:r>
      <w:r w:rsidRPr="00921A0C">
        <w:t xml:space="preserve"> Regularly scheduled audits to ensure compliance.</w:t>
      </w:r>
    </w:p>
    <w:p w14:paraId="2592AC36" w14:textId="77777777" w:rsidR="00921A0C" w:rsidRPr="00921A0C" w:rsidRDefault="00921A0C" w:rsidP="00921A0C">
      <w:pPr>
        <w:numPr>
          <w:ilvl w:val="0"/>
          <w:numId w:val="58"/>
        </w:numPr>
      </w:pPr>
      <w:r w:rsidRPr="00921A0C">
        <w:rPr>
          <w:b/>
          <w:bCs/>
        </w:rPr>
        <w:t>ISO Standards Compliance:</w:t>
      </w:r>
      <w:r w:rsidRPr="00921A0C">
        <w:t xml:space="preserve"> Adherence to international standards (ISO 9000, 14000, 26000).</w:t>
      </w:r>
    </w:p>
    <w:p w14:paraId="06E552C9" w14:textId="77777777" w:rsidR="00921A0C" w:rsidRPr="00921A0C" w:rsidRDefault="00921A0C" w:rsidP="00921A0C">
      <w:r w:rsidRPr="00921A0C">
        <w:rPr>
          <w:b/>
          <w:bCs/>
        </w:rPr>
        <w:t xml:space="preserve">Q: </w:t>
      </w:r>
      <w:r w:rsidRPr="00A33C58">
        <w:rPr>
          <w:b/>
          <w:bCs/>
          <w:highlight w:val="yellow"/>
        </w:rPr>
        <w:t>Describe the role of ISO standards</w:t>
      </w:r>
      <w:r w:rsidRPr="00A33C58">
        <w:rPr>
          <w:b/>
          <w:bCs/>
        </w:rPr>
        <w:t xml:space="preserve"> </w:t>
      </w:r>
      <w:r w:rsidRPr="00921A0C">
        <w:rPr>
          <w:b/>
          <w:bCs/>
        </w:rPr>
        <w:t>(ISO 9000, ISO 14000, ISO 26000) in quality assurance.</w:t>
      </w:r>
    </w:p>
    <w:p w14:paraId="26A5A138" w14:textId="77777777" w:rsidR="00921A0C" w:rsidRPr="00921A0C" w:rsidRDefault="00921A0C" w:rsidP="00921A0C">
      <w:r w:rsidRPr="00921A0C">
        <w:rPr>
          <w:b/>
          <w:bCs/>
        </w:rPr>
        <w:t>A:</w:t>
      </w:r>
    </w:p>
    <w:p w14:paraId="3B269DA9" w14:textId="77777777" w:rsidR="00921A0C" w:rsidRPr="00921A0C" w:rsidRDefault="00921A0C" w:rsidP="00921A0C">
      <w:pPr>
        <w:numPr>
          <w:ilvl w:val="0"/>
          <w:numId w:val="59"/>
        </w:numPr>
      </w:pPr>
      <w:r w:rsidRPr="00921A0C">
        <w:rPr>
          <w:b/>
          <w:bCs/>
        </w:rPr>
        <w:t>ISO 9000:</w:t>
      </w:r>
      <w:r w:rsidRPr="00921A0C">
        <w:t xml:space="preserve"> Focuses on quality management principles such as customer focus, leadership, and continual improvement.</w:t>
      </w:r>
    </w:p>
    <w:p w14:paraId="537B3EB3" w14:textId="77777777" w:rsidR="00921A0C" w:rsidRPr="00921A0C" w:rsidRDefault="00921A0C" w:rsidP="00921A0C">
      <w:pPr>
        <w:numPr>
          <w:ilvl w:val="0"/>
          <w:numId w:val="59"/>
        </w:numPr>
      </w:pPr>
      <w:r w:rsidRPr="00921A0C">
        <w:rPr>
          <w:b/>
          <w:bCs/>
        </w:rPr>
        <w:t>ISO 14000:</w:t>
      </w:r>
      <w:r w:rsidRPr="00921A0C">
        <w:t xml:space="preserve"> Emphasizes environmental management, including lifecycle management and emissions control.</w:t>
      </w:r>
    </w:p>
    <w:p w14:paraId="3A213EDB" w14:textId="77777777" w:rsidR="00921A0C" w:rsidRPr="00921A0C" w:rsidRDefault="00921A0C" w:rsidP="00921A0C">
      <w:pPr>
        <w:numPr>
          <w:ilvl w:val="0"/>
          <w:numId w:val="59"/>
        </w:numPr>
      </w:pPr>
      <w:r w:rsidRPr="00921A0C">
        <w:rPr>
          <w:b/>
          <w:bCs/>
        </w:rPr>
        <w:t>ISO 26000:</w:t>
      </w:r>
      <w:r w:rsidRPr="00921A0C">
        <w:t xml:space="preserve"> Addresses social responsibility, including human rights, </w:t>
      </w:r>
      <w:proofErr w:type="spellStart"/>
      <w:r w:rsidRPr="00921A0C">
        <w:t>labor</w:t>
      </w:r>
      <w:proofErr w:type="spellEnd"/>
      <w:r w:rsidRPr="00921A0C">
        <w:t xml:space="preserve"> practices, and community involvement.</w:t>
      </w:r>
    </w:p>
    <w:p w14:paraId="28752BA1" w14:textId="77777777" w:rsidR="00921A0C" w:rsidRPr="00921A0C" w:rsidRDefault="00921A0C" w:rsidP="00921A0C">
      <w:pPr>
        <w:rPr>
          <w:b/>
          <w:bCs/>
        </w:rPr>
      </w:pPr>
      <w:r w:rsidRPr="00921A0C">
        <w:rPr>
          <w:b/>
          <w:bCs/>
        </w:rPr>
        <w:t>10. Quality Control</w:t>
      </w:r>
    </w:p>
    <w:p w14:paraId="321791B0" w14:textId="77777777" w:rsidR="00921A0C" w:rsidRPr="00921A0C" w:rsidRDefault="00921A0C" w:rsidP="00921A0C">
      <w:r w:rsidRPr="00921A0C">
        <w:rPr>
          <w:b/>
          <w:bCs/>
        </w:rPr>
        <w:t xml:space="preserve">Q: </w:t>
      </w:r>
      <w:r w:rsidRPr="009A1299">
        <w:rPr>
          <w:b/>
          <w:bCs/>
          <w:highlight w:val="yellow"/>
        </w:rPr>
        <w:t>What are the primary tools used in quality control</w:t>
      </w:r>
      <w:r w:rsidRPr="00921A0C">
        <w:rPr>
          <w:b/>
          <w:bCs/>
        </w:rPr>
        <w:t>, and how do they help in identifying and eliminating causes of unsatisfactory performance?</w:t>
      </w:r>
    </w:p>
    <w:p w14:paraId="4D3CCA61" w14:textId="77777777" w:rsidR="00921A0C" w:rsidRPr="00921A0C" w:rsidRDefault="00921A0C" w:rsidP="00921A0C">
      <w:r w:rsidRPr="00921A0C">
        <w:rPr>
          <w:b/>
          <w:bCs/>
        </w:rPr>
        <w:t>A:</w:t>
      </w:r>
      <w:r w:rsidRPr="00921A0C">
        <w:t xml:space="preserve"> Primary tools include:</w:t>
      </w:r>
    </w:p>
    <w:p w14:paraId="302CC2FB" w14:textId="77777777" w:rsidR="00921A0C" w:rsidRPr="00921A0C" w:rsidRDefault="00921A0C" w:rsidP="00921A0C">
      <w:pPr>
        <w:numPr>
          <w:ilvl w:val="0"/>
          <w:numId w:val="60"/>
        </w:numPr>
      </w:pPr>
      <w:r w:rsidRPr="00921A0C">
        <w:rPr>
          <w:b/>
          <w:bCs/>
        </w:rPr>
        <w:t>Peer Reviews:</w:t>
      </w:r>
      <w:r w:rsidRPr="00921A0C">
        <w:t xml:space="preserve"> Identify potential issues through collaborative assessment.</w:t>
      </w:r>
    </w:p>
    <w:p w14:paraId="4040E58F" w14:textId="77777777" w:rsidR="00921A0C" w:rsidRPr="00921A0C" w:rsidRDefault="00921A0C" w:rsidP="00921A0C">
      <w:pPr>
        <w:numPr>
          <w:ilvl w:val="0"/>
          <w:numId w:val="60"/>
        </w:numPr>
      </w:pPr>
      <w:r w:rsidRPr="00921A0C">
        <w:rPr>
          <w:b/>
          <w:bCs/>
        </w:rPr>
        <w:t>Physical Inspections:</w:t>
      </w:r>
      <w:r w:rsidRPr="00921A0C">
        <w:t xml:space="preserve"> Detect defects and non-compliance.</w:t>
      </w:r>
    </w:p>
    <w:p w14:paraId="14B378A4" w14:textId="77777777" w:rsidR="00921A0C" w:rsidRPr="00921A0C" w:rsidRDefault="00921A0C" w:rsidP="00921A0C">
      <w:pPr>
        <w:numPr>
          <w:ilvl w:val="0"/>
          <w:numId w:val="60"/>
        </w:numPr>
      </w:pPr>
      <w:r w:rsidRPr="00921A0C">
        <w:rPr>
          <w:b/>
          <w:bCs/>
        </w:rPr>
        <w:t>Control Charts:</w:t>
      </w:r>
      <w:r w:rsidRPr="00921A0C">
        <w:t xml:space="preserve"> Monitor process stability and variations.</w:t>
      </w:r>
    </w:p>
    <w:p w14:paraId="4427EF50" w14:textId="77777777" w:rsidR="00921A0C" w:rsidRPr="00921A0C" w:rsidRDefault="00921A0C" w:rsidP="00921A0C">
      <w:pPr>
        <w:numPr>
          <w:ilvl w:val="0"/>
          <w:numId w:val="60"/>
        </w:numPr>
      </w:pPr>
      <w:r w:rsidRPr="00921A0C">
        <w:rPr>
          <w:b/>
          <w:bCs/>
        </w:rPr>
        <w:lastRenderedPageBreak/>
        <w:t>Scatter Diagrams:</w:t>
      </w:r>
      <w:r w:rsidRPr="00921A0C">
        <w:t xml:space="preserve"> Identify relationships between variables.</w:t>
      </w:r>
    </w:p>
    <w:p w14:paraId="4B14B1B2" w14:textId="77777777" w:rsidR="00921A0C" w:rsidRPr="00921A0C" w:rsidRDefault="00921A0C" w:rsidP="00921A0C">
      <w:pPr>
        <w:numPr>
          <w:ilvl w:val="0"/>
          <w:numId w:val="60"/>
        </w:numPr>
      </w:pPr>
      <w:r w:rsidRPr="00921A0C">
        <w:rPr>
          <w:b/>
          <w:bCs/>
        </w:rPr>
        <w:t>Checklists:</w:t>
      </w:r>
      <w:r w:rsidRPr="00921A0C">
        <w:t xml:space="preserve"> Ensure all steps and requirements are followed.</w:t>
      </w:r>
    </w:p>
    <w:p w14:paraId="73F1C723" w14:textId="77777777" w:rsidR="00921A0C" w:rsidRPr="00921A0C" w:rsidRDefault="00921A0C" w:rsidP="00921A0C">
      <w:pPr>
        <w:numPr>
          <w:ilvl w:val="0"/>
          <w:numId w:val="60"/>
        </w:numPr>
      </w:pPr>
      <w:r w:rsidRPr="00921A0C">
        <w:rPr>
          <w:b/>
          <w:bCs/>
        </w:rPr>
        <w:t>Pareto Diagrams:</w:t>
      </w:r>
      <w:r w:rsidRPr="00921A0C">
        <w:t xml:space="preserve"> Highlight the most significant issues.</w:t>
      </w:r>
    </w:p>
    <w:p w14:paraId="1D7182E0" w14:textId="77777777" w:rsidR="00921A0C" w:rsidRPr="00921A0C" w:rsidRDefault="00921A0C" w:rsidP="00921A0C">
      <w:pPr>
        <w:numPr>
          <w:ilvl w:val="0"/>
          <w:numId w:val="60"/>
        </w:numPr>
      </w:pPr>
      <w:r w:rsidRPr="00921A0C">
        <w:rPr>
          <w:b/>
          <w:bCs/>
        </w:rPr>
        <w:t>Statistical Sampling:</w:t>
      </w:r>
      <w:r w:rsidRPr="00921A0C">
        <w:t xml:space="preserve"> Measure quality through random sampling.</w:t>
      </w:r>
    </w:p>
    <w:p w14:paraId="26B69A47" w14:textId="77777777" w:rsidR="00921A0C" w:rsidRPr="00921A0C" w:rsidRDefault="00921A0C" w:rsidP="00921A0C">
      <w:pPr>
        <w:numPr>
          <w:ilvl w:val="0"/>
          <w:numId w:val="60"/>
        </w:numPr>
      </w:pPr>
      <w:r w:rsidRPr="00921A0C">
        <w:rPr>
          <w:b/>
          <w:bCs/>
        </w:rPr>
        <w:t>Flowcharts:</w:t>
      </w:r>
      <w:r w:rsidRPr="00921A0C">
        <w:t xml:space="preserve"> Visualize processes to identify inefficiencies.</w:t>
      </w:r>
    </w:p>
    <w:p w14:paraId="46495389" w14:textId="324F3352" w:rsidR="00921A0C" w:rsidRPr="00921A0C" w:rsidRDefault="00921A0C" w:rsidP="00921A0C">
      <w:pPr>
        <w:numPr>
          <w:ilvl w:val="0"/>
          <w:numId w:val="60"/>
        </w:numPr>
      </w:pPr>
      <w:r w:rsidRPr="00921A0C">
        <w:rPr>
          <w:b/>
          <w:bCs/>
        </w:rPr>
        <w:t>Cause and Effect Diagrams:</w:t>
      </w:r>
      <w:r w:rsidRPr="00921A0C">
        <w:t xml:space="preserve"> </w:t>
      </w:r>
      <w:r w:rsidR="00A33C58" w:rsidRPr="00921A0C">
        <w:t>Analyse</w:t>
      </w:r>
      <w:r w:rsidRPr="00921A0C">
        <w:t xml:space="preserve"> root causes of problems.</w:t>
      </w:r>
    </w:p>
    <w:p w14:paraId="06167C06" w14:textId="77777777" w:rsidR="00921A0C" w:rsidRPr="00921A0C" w:rsidRDefault="00921A0C" w:rsidP="00921A0C">
      <w:pPr>
        <w:numPr>
          <w:ilvl w:val="0"/>
          <w:numId w:val="60"/>
        </w:numPr>
      </w:pPr>
      <w:r w:rsidRPr="00921A0C">
        <w:rPr>
          <w:b/>
          <w:bCs/>
        </w:rPr>
        <w:t>Trend Analysis:</w:t>
      </w:r>
      <w:r w:rsidRPr="00921A0C">
        <w:t xml:space="preserve"> Monitor performance trends over time.</w:t>
      </w:r>
    </w:p>
    <w:p w14:paraId="27A0B013" w14:textId="77777777" w:rsidR="00921A0C" w:rsidRPr="00921A0C" w:rsidRDefault="00921A0C" w:rsidP="00921A0C">
      <w:r w:rsidRPr="00921A0C">
        <w:rPr>
          <w:b/>
          <w:bCs/>
        </w:rPr>
        <w:t>Q: Discuss the benefits of quality control in project management.</w:t>
      </w:r>
    </w:p>
    <w:p w14:paraId="5A8F7DBA" w14:textId="77777777" w:rsidR="00921A0C" w:rsidRPr="00921A0C" w:rsidRDefault="00921A0C" w:rsidP="00921A0C">
      <w:r w:rsidRPr="00921A0C">
        <w:rPr>
          <w:b/>
          <w:bCs/>
        </w:rPr>
        <w:t>A:</w:t>
      </w:r>
      <w:r w:rsidRPr="00921A0C">
        <w:t xml:space="preserve"> Quality control benefits include:</w:t>
      </w:r>
    </w:p>
    <w:p w14:paraId="4DD72495" w14:textId="77777777" w:rsidR="00921A0C" w:rsidRPr="00921A0C" w:rsidRDefault="00921A0C" w:rsidP="00921A0C">
      <w:pPr>
        <w:numPr>
          <w:ilvl w:val="0"/>
          <w:numId w:val="61"/>
        </w:numPr>
      </w:pPr>
      <w:r w:rsidRPr="00921A0C">
        <w:t>Elimination of rework</w:t>
      </w:r>
    </w:p>
    <w:p w14:paraId="51A34411" w14:textId="77777777" w:rsidR="00921A0C" w:rsidRPr="00921A0C" w:rsidRDefault="00921A0C" w:rsidP="00921A0C">
      <w:pPr>
        <w:numPr>
          <w:ilvl w:val="0"/>
          <w:numId w:val="61"/>
        </w:numPr>
      </w:pPr>
      <w:r w:rsidRPr="00921A0C">
        <w:t>Confirmation of acceptance</w:t>
      </w:r>
    </w:p>
    <w:p w14:paraId="7F771524" w14:textId="77777777" w:rsidR="00921A0C" w:rsidRPr="00921A0C" w:rsidRDefault="00921A0C" w:rsidP="00921A0C">
      <w:pPr>
        <w:numPr>
          <w:ilvl w:val="0"/>
          <w:numId w:val="61"/>
        </w:numPr>
      </w:pPr>
      <w:r w:rsidRPr="00921A0C">
        <w:t>Improved process adjustments</w:t>
      </w:r>
    </w:p>
    <w:p w14:paraId="16730589" w14:textId="77777777" w:rsidR="00921A0C" w:rsidRPr="00921A0C" w:rsidRDefault="00921A0C" w:rsidP="00921A0C">
      <w:pPr>
        <w:numPr>
          <w:ilvl w:val="0"/>
          <w:numId w:val="61"/>
        </w:numPr>
      </w:pPr>
      <w:r w:rsidRPr="00921A0C">
        <w:t>Documented quality improvement</w:t>
      </w:r>
    </w:p>
    <w:p w14:paraId="55A80B32" w14:textId="77777777" w:rsidR="00921A0C" w:rsidRPr="00921A0C" w:rsidRDefault="00921A0C" w:rsidP="00921A0C">
      <w:pPr>
        <w:numPr>
          <w:ilvl w:val="0"/>
          <w:numId w:val="61"/>
        </w:numPr>
      </w:pPr>
      <w:r w:rsidRPr="00921A0C">
        <w:t>Enhanced project reliability and stakeholder satisfaction</w:t>
      </w:r>
    </w:p>
    <w:p w14:paraId="2AC2605F" w14:textId="77777777" w:rsidR="00921A0C" w:rsidRPr="00921A0C" w:rsidRDefault="00921A0C" w:rsidP="00921A0C">
      <w:pPr>
        <w:rPr>
          <w:b/>
          <w:bCs/>
        </w:rPr>
      </w:pPr>
      <w:r w:rsidRPr="00921A0C">
        <w:rPr>
          <w:b/>
          <w:bCs/>
        </w:rPr>
        <w:t>11. Continuous Quality Improvement</w:t>
      </w:r>
    </w:p>
    <w:p w14:paraId="7DF7E2DE" w14:textId="77777777" w:rsidR="00921A0C" w:rsidRPr="00921A0C" w:rsidRDefault="00921A0C" w:rsidP="00921A0C">
      <w:r w:rsidRPr="00921A0C">
        <w:rPr>
          <w:b/>
          <w:bCs/>
        </w:rPr>
        <w:t>Q: Describe the concept of continuous quality improvement and the tools used to foster a culture of innovation and improvement.</w:t>
      </w:r>
    </w:p>
    <w:p w14:paraId="29C74DFE" w14:textId="77777777" w:rsidR="00921A0C" w:rsidRPr="00921A0C" w:rsidRDefault="00921A0C" w:rsidP="00921A0C">
      <w:r w:rsidRPr="00921A0C">
        <w:rPr>
          <w:b/>
          <w:bCs/>
        </w:rPr>
        <w:t>A</w:t>
      </w:r>
      <w:r w:rsidRPr="009A1299">
        <w:rPr>
          <w:b/>
          <w:bCs/>
          <w:color w:val="FF0000"/>
        </w:rPr>
        <w:t>:</w:t>
      </w:r>
      <w:r w:rsidRPr="009A1299">
        <w:rPr>
          <w:color w:val="FF0000"/>
        </w:rPr>
        <w:t xml:space="preserve"> Continuous quality improvement </w:t>
      </w:r>
      <w:r w:rsidRPr="00921A0C">
        <w:t>is an ongoing effort to enhance products, services, and processes. It involves regular assessment, feedback, and incremental enhancements. Tools include:</w:t>
      </w:r>
    </w:p>
    <w:p w14:paraId="5E07E01D" w14:textId="77777777" w:rsidR="00921A0C" w:rsidRPr="00921A0C" w:rsidRDefault="00921A0C" w:rsidP="00921A0C">
      <w:pPr>
        <w:numPr>
          <w:ilvl w:val="0"/>
          <w:numId w:val="62"/>
        </w:numPr>
      </w:pPr>
      <w:r w:rsidRPr="00921A0C">
        <w:rPr>
          <w:b/>
          <w:bCs/>
        </w:rPr>
        <w:t>Performance Reporting:</w:t>
      </w:r>
      <w:r w:rsidRPr="00921A0C">
        <w:t xml:space="preserve"> Regular updates on quality metrics.</w:t>
      </w:r>
    </w:p>
    <w:p w14:paraId="6F2DA661" w14:textId="77777777" w:rsidR="00921A0C" w:rsidRPr="00921A0C" w:rsidRDefault="00921A0C" w:rsidP="00921A0C">
      <w:pPr>
        <w:numPr>
          <w:ilvl w:val="0"/>
          <w:numId w:val="62"/>
        </w:numPr>
      </w:pPr>
      <w:r w:rsidRPr="00921A0C">
        <w:rPr>
          <w:b/>
          <w:bCs/>
        </w:rPr>
        <w:t>Meetings and Debriefs:</w:t>
      </w:r>
      <w:r w:rsidRPr="00921A0C">
        <w:t xml:space="preserve"> Collaborative discussions on improvement.</w:t>
      </w:r>
    </w:p>
    <w:p w14:paraId="4554BC04" w14:textId="77777777" w:rsidR="00921A0C" w:rsidRPr="00921A0C" w:rsidRDefault="00921A0C" w:rsidP="00921A0C">
      <w:pPr>
        <w:numPr>
          <w:ilvl w:val="0"/>
          <w:numId w:val="62"/>
        </w:numPr>
      </w:pPr>
      <w:r w:rsidRPr="00921A0C">
        <w:rPr>
          <w:b/>
          <w:bCs/>
        </w:rPr>
        <w:t>Decision Gates:</w:t>
      </w:r>
      <w:r w:rsidRPr="00921A0C">
        <w:t xml:space="preserve"> Structured review points for quality checks.</w:t>
      </w:r>
    </w:p>
    <w:p w14:paraId="5EBDCB21" w14:textId="77777777" w:rsidR="00921A0C" w:rsidRPr="00921A0C" w:rsidRDefault="00921A0C" w:rsidP="00921A0C">
      <w:pPr>
        <w:numPr>
          <w:ilvl w:val="0"/>
          <w:numId w:val="62"/>
        </w:numPr>
      </w:pPr>
      <w:r w:rsidRPr="009A1299">
        <w:rPr>
          <w:b/>
          <w:bCs/>
          <w:color w:val="FF0000"/>
        </w:rPr>
        <w:t>Walkthroughs and Peer Reviews</w:t>
      </w:r>
      <w:r w:rsidRPr="00921A0C">
        <w:rPr>
          <w:b/>
          <w:bCs/>
        </w:rPr>
        <w:t>:</w:t>
      </w:r>
      <w:r w:rsidRPr="00921A0C">
        <w:t xml:space="preserve"> Detailed examinations of processes and outputs.</w:t>
      </w:r>
    </w:p>
    <w:p w14:paraId="32269D7C" w14:textId="77777777" w:rsidR="00921A0C" w:rsidRPr="00921A0C" w:rsidRDefault="00921A0C" w:rsidP="00921A0C">
      <w:pPr>
        <w:numPr>
          <w:ilvl w:val="0"/>
          <w:numId w:val="62"/>
        </w:numPr>
      </w:pPr>
      <w:r w:rsidRPr="00921A0C">
        <w:rPr>
          <w:b/>
          <w:bCs/>
        </w:rPr>
        <w:t>Scenario Analysis:</w:t>
      </w:r>
      <w:r w:rsidRPr="00921A0C">
        <w:t xml:space="preserve"> Exploring potential improvements through hypothetical scenarios.</w:t>
      </w:r>
    </w:p>
    <w:p w14:paraId="0E74787D" w14:textId="77777777" w:rsidR="00921A0C" w:rsidRPr="00921A0C" w:rsidRDefault="00921A0C" w:rsidP="00921A0C">
      <w:pPr>
        <w:numPr>
          <w:ilvl w:val="0"/>
          <w:numId w:val="62"/>
        </w:numPr>
      </w:pPr>
      <w:r w:rsidRPr="00921A0C">
        <w:rPr>
          <w:b/>
          <w:bCs/>
        </w:rPr>
        <w:t xml:space="preserve">Evaluation </w:t>
      </w:r>
      <w:r w:rsidRPr="009A1299">
        <w:rPr>
          <w:b/>
          <w:bCs/>
          <w:color w:val="FF0000"/>
        </w:rPr>
        <w:t>Reports</w:t>
      </w:r>
      <w:r w:rsidRPr="00921A0C">
        <w:rPr>
          <w:b/>
          <w:bCs/>
        </w:rPr>
        <w:t>:</w:t>
      </w:r>
      <w:r w:rsidRPr="00921A0C">
        <w:t xml:space="preserve"> Formal assessments of quality performance.</w:t>
      </w:r>
    </w:p>
    <w:p w14:paraId="253F101B" w14:textId="77777777" w:rsidR="00921A0C" w:rsidRPr="00921A0C" w:rsidRDefault="00921A0C" w:rsidP="00921A0C">
      <w:pPr>
        <w:numPr>
          <w:ilvl w:val="0"/>
          <w:numId w:val="62"/>
        </w:numPr>
      </w:pPr>
      <w:r w:rsidRPr="00921A0C">
        <w:rPr>
          <w:b/>
          <w:bCs/>
        </w:rPr>
        <w:t>Suggestion Boxes and User Feedback:</w:t>
      </w:r>
      <w:r w:rsidRPr="00921A0C">
        <w:t xml:space="preserve"> Gathering input from stakeholders for improvements.</w:t>
      </w:r>
    </w:p>
    <w:p w14:paraId="7F59943A" w14:textId="77777777" w:rsidR="00921A0C" w:rsidRPr="00921A0C" w:rsidRDefault="00921A0C" w:rsidP="00921A0C">
      <w:r w:rsidRPr="00921A0C">
        <w:rPr>
          <w:b/>
          <w:bCs/>
        </w:rPr>
        <w:t>Q: How does continuous improvement contribute to project success?</w:t>
      </w:r>
    </w:p>
    <w:p w14:paraId="2A986CA8" w14:textId="77777777" w:rsidR="00921A0C" w:rsidRPr="00921A0C" w:rsidRDefault="00921A0C" w:rsidP="00921A0C">
      <w:r w:rsidRPr="00921A0C">
        <w:rPr>
          <w:b/>
          <w:bCs/>
        </w:rPr>
        <w:t>A:</w:t>
      </w:r>
      <w:r w:rsidRPr="00921A0C">
        <w:t xml:space="preserve"> Continuous improvement leads to higher quality outputs, greater efficiency, and increased stakeholder satisfaction. It fosters a proactive approach to problem-solving, encourages innovation, and ensures that the project adapts to changing conditions and requirements.</w:t>
      </w:r>
    </w:p>
    <w:p w14:paraId="348D3EFA" w14:textId="4E11FFDC" w:rsidR="00921A0C" w:rsidRPr="00EB2E57" w:rsidRDefault="00921A0C" w:rsidP="00EB2E57">
      <w:pPr>
        <w:pStyle w:val="ListParagraph"/>
        <w:numPr>
          <w:ilvl w:val="0"/>
          <w:numId w:val="5"/>
        </w:numPr>
        <w:rPr>
          <w:b/>
          <w:bCs/>
        </w:rPr>
      </w:pPr>
      <w:r w:rsidRPr="00EB2E57">
        <w:rPr>
          <w:b/>
          <w:bCs/>
          <w:highlight w:val="yellow"/>
        </w:rPr>
        <w:t>Balanced Scorecard (BSC)</w:t>
      </w:r>
    </w:p>
    <w:p w14:paraId="6701E097" w14:textId="27BA51E6" w:rsidR="00EB2E57" w:rsidRPr="00EB2E57" w:rsidRDefault="00EB2E57" w:rsidP="00EB2E57">
      <w:pPr>
        <w:rPr>
          <w:b/>
          <w:bCs/>
        </w:rPr>
      </w:pPr>
      <w:r>
        <w:rPr>
          <w:noProof/>
        </w:rPr>
        <w:lastRenderedPageBreak/>
        <w:drawing>
          <wp:inline distT="0" distB="0" distL="0" distR="0" wp14:anchorId="6C572B72" wp14:editId="3A5DF977">
            <wp:extent cx="5731510" cy="3226435"/>
            <wp:effectExtent l="0" t="0" r="2540" b="0"/>
            <wp:docPr id="4" name="Picture 4" descr="The Balanced Scorecard Explained with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Balanced Scorecard Explained with Examp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6435"/>
                    </a:xfrm>
                    <a:prstGeom prst="rect">
                      <a:avLst/>
                    </a:prstGeom>
                    <a:noFill/>
                    <a:ln>
                      <a:noFill/>
                    </a:ln>
                  </pic:spPr>
                </pic:pic>
              </a:graphicData>
            </a:graphic>
          </wp:inline>
        </w:drawing>
      </w:r>
    </w:p>
    <w:p w14:paraId="29B5BD69" w14:textId="77777777" w:rsidR="00921A0C" w:rsidRPr="00921A0C" w:rsidRDefault="00921A0C" w:rsidP="00921A0C">
      <w:r w:rsidRPr="00921A0C">
        <w:rPr>
          <w:b/>
          <w:bCs/>
        </w:rPr>
        <w:t>Q: What is the Balanced Scorecard (BSC) for projects, and how does it provide a more balanced view of project performance?</w:t>
      </w:r>
    </w:p>
    <w:p w14:paraId="3C302EA6" w14:textId="77777777" w:rsidR="00921A0C" w:rsidRPr="00921A0C" w:rsidRDefault="00921A0C" w:rsidP="00921A0C">
      <w:r w:rsidRPr="00921A0C">
        <w:rPr>
          <w:b/>
          <w:bCs/>
        </w:rPr>
        <w:t>A:</w:t>
      </w:r>
      <w:r w:rsidRPr="00921A0C">
        <w:t xml:space="preserve"> The Balanced Scorecard (BSC) is a performance measurement framework that includes strategic performance metrics across four perspectives: customer, financial, internal business processes, and growth and innovation. It provides a balanced view by integrating multiple dimensions of performance, ensuring that projects align with broader organizational goals and objectives.</w:t>
      </w:r>
    </w:p>
    <w:p w14:paraId="1F7A776A" w14:textId="77777777" w:rsidR="00921A0C" w:rsidRPr="00921A0C" w:rsidRDefault="00921A0C" w:rsidP="00921A0C">
      <w:r w:rsidRPr="00921A0C">
        <w:rPr>
          <w:b/>
          <w:bCs/>
        </w:rPr>
        <w:t xml:space="preserve">Q: </w:t>
      </w:r>
      <w:r w:rsidRPr="007C7962">
        <w:rPr>
          <w:b/>
          <w:bCs/>
          <w:highlight w:val="yellow"/>
        </w:rPr>
        <w:t>Explain the four perspectives of BSC and how they are implemented in project management</w:t>
      </w:r>
      <w:r w:rsidRPr="00921A0C">
        <w:rPr>
          <w:b/>
          <w:bCs/>
        </w:rPr>
        <w:t>.</w:t>
      </w:r>
    </w:p>
    <w:p w14:paraId="3843E092" w14:textId="77777777" w:rsidR="00921A0C" w:rsidRPr="00921A0C" w:rsidRDefault="00921A0C" w:rsidP="00921A0C">
      <w:r w:rsidRPr="00921A0C">
        <w:rPr>
          <w:b/>
          <w:bCs/>
        </w:rPr>
        <w:t>A:</w:t>
      </w:r>
    </w:p>
    <w:p w14:paraId="1F0B0A52" w14:textId="77777777" w:rsidR="00921A0C" w:rsidRPr="00921A0C" w:rsidRDefault="00921A0C" w:rsidP="00921A0C">
      <w:pPr>
        <w:numPr>
          <w:ilvl w:val="0"/>
          <w:numId w:val="63"/>
        </w:numPr>
      </w:pPr>
      <w:r w:rsidRPr="007C7962">
        <w:rPr>
          <w:b/>
          <w:bCs/>
          <w:color w:val="FF0000"/>
        </w:rPr>
        <w:t>Customer</w:t>
      </w:r>
      <w:r w:rsidRPr="00921A0C">
        <w:rPr>
          <w:b/>
          <w:bCs/>
        </w:rPr>
        <w:t xml:space="preserve"> Perspective:</w:t>
      </w:r>
      <w:r w:rsidRPr="00921A0C">
        <w:t xml:space="preserve"> Focuses on customer satisfaction, loyalty, and value creation. Metrics include customer feedback and retention rates.</w:t>
      </w:r>
    </w:p>
    <w:p w14:paraId="0597B7FF" w14:textId="77777777" w:rsidR="00921A0C" w:rsidRPr="00921A0C" w:rsidRDefault="00921A0C" w:rsidP="00921A0C">
      <w:pPr>
        <w:numPr>
          <w:ilvl w:val="0"/>
          <w:numId w:val="63"/>
        </w:numPr>
      </w:pPr>
      <w:r w:rsidRPr="007C7962">
        <w:rPr>
          <w:b/>
          <w:bCs/>
          <w:color w:val="FF0000"/>
        </w:rPr>
        <w:t xml:space="preserve">Financial </w:t>
      </w:r>
      <w:r w:rsidRPr="00921A0C">
        <w:rPr>
          <w:b/>
          <w:bCs/>
        </w:rPr>
        <w:t>Perspective:</w:t>
      </w:r>
      <w:r w:rsidRPr="00921A0C">
        <w:t xml:space="preserve"> Measures financial performance, such as budget adherence, cost savings, and ROI.</w:t>
      </w:r>
    </w:p>
    <w:p w14:paraId="287A5AB3" w14:textId="06D119E0" w:rsidR="00921A0C" w:rsidRPr="00921A0C" w:rsidRDefault="00921A0C" w:rsidP="00921A0C">
      <w:pPr>
        <w:numPr>
          <w:ilvl w:val="0"/>
          <w:numId w:val="63"/>
        </w:numPr>
      </w:pPr>
      <w:r w:rsidRPr="007C7962">
        <w:rPr>
          <w:b/>
          <w:bCs/>
          <w:color w:val="FF0000"/>
        </w:rPr>
        <w:t xml:space="preserve">Internal Processes </w:t>
      </w:r>
      <w:r w:rsidRPr="00921A0C">
        <w:rPr>
          <w:b/>
          <w:bCs/>
        </w:rPr>
        <w:t>Perspective:</w:t>
      </w:r>
      <w:r w:rsidRPr="00921A0C">
        <w:t xml:space="preserve"> Assesses the efficiency and effectiveness of internal processes. Metrics include process improvements and resource utilization.</w:t>
      </w:r>
    </w:p>
    <w:p w14:paraId="78F64D2E" w14:textId="77777777" w:rsidR="00921A0C" w:rsidRPr="00921A0C" w:rsidRDefault="00921A0C" w:rsidP="00921A0C">
      <w:pPr>
        <w:numPr>
          <w:ilvl w:val="0"/>
          <w:numId w:val="63"/>
        </w:numPr>
      </w:pPr>
      <w:r w:rsidRPr="007C7962">
        <w:rPr>
          <w:b/>
          <w:bCs/>
          <w:color w:val="FF0000"/>
        </w:rPr>
        <w:t xml:space="preserve">Growth and Innovation </w:t>
      </w:r>
      <w:r w:rsidRPr="00921A0C">
        <w:rPr>
          <w:b/>
          <w:bCs/>
        </w:rPr>
        <w:t>Perspective:</w:t>
      </w:r>
      <w:r w:rsidRPr="00921A0C">
        <w:t xml:space="preserve"> Encourages continuous improvement and innovation. Metrics include new ideas generated, best practices identified, and alignment with TBL principles.</w:t>
      </w:r>
    </w:p>
    <w:p w14:paraId="1BFBDAD8" w14:textId="77777777" w:rsidR="00921A0C" w:rsidRPr="00921A0C" w:rsidRDefault="00921A0C" w:rsidP="00921A0C">
      <w:pPr>
        <w:rPr>
          <w:b/>
          <w:bCs/>
        </w:rPr>
      </w:pPr>
      <w:r w:rsidRPr="00921A0C">
        <w:rPr>
          <w:b/>
          <w:bCs/>
        </w:rPr>
        <w:t>13. Indicators to Measure Sustainability Performance</w:t>
      </w:r>
    </w:p>
    <w:p w14:paraId="28075122" w14:textId="77777777" w:rsidR="00921A0C" w:rsidRPr="00921A0C" w:rsidRDefault="00921A0C" w:rsidP="00921A0C">
      <w:r w:rsidRPr="00921A0C">
        <w:rPr>
          <w:b/>
          <w:bCs/>
        </w:rPr>
        <w:t>Q: Identify the key indicators used to measure sustainability performance in projects.</w:t>
      </w:r>
    </w:p>
    <w:p w14:paraId="3BC055D3" w14:textId="77777777" w:rsidR="00921A0C" w:rsidRPr="00921A0C" w:rsidRDefault="00921A0C" w:rsidP="00921A0C">
      <w:r w:rsidRPr="00921A0C">
        <w:rPr>
          <w:b/>
          <w:bCs/>
        </w:rPr>
        <w:t>A:</w:t>
      </w:r>
      <w:r w:rsidRPr="00921A0C">
        <w:t xml:space="preserve"> Key indicators include:</w:t>
      </w:r>
    </w:p>
    <w:p w14:paraId="5CA95CA3" w14:textId="77777777" w:rsidR="00921A0C" w:rsidRPr="00921A0C" w:rsidRDefault="00921A0C" w:rsidP="00921A0C">
      <w:pPr>
        <w:numPr>
          <w:ilvl w:val="0"/>
          <w:numId w:val="64"/>
        </w:numPr>
      </w:pPr>
      <w:r w:rsidRPr="00921A0C">
        <w:rPr>
          <w:b/>
          <w:bCs/>
        </w:rPr>
        <w:t>Economic:</w:t>
      </w:r>
      <w:r w:rsidRPr="00921A0C">
        <w:t xml:space="preserve"> Prosperity generation, economic enhancement.</w:t>
      </w:r>
    </w:p>
    <w:p w14:paraId="6853C303" w14:textId="77777777" w:rsidR="00921A0C" w:rsidRPr="00921A0C" w:rsidRDefault="00921A0C" w:rsidP="00921A0C">
      <w:pPr>
        <w:numPr>
          <w:ilvl w:val="0"/>
          <w:numId w:val="64"/>
        </w:numPr>
      </w:pPr>
      <w:r w:rsidRPr="00921A0C">
        <w:rPr>
          <w:b/>
          <w:bCs/>
        </w:rPr>
        <w:t>Social:</w:t>
      </w:r>
      <w:r w:rsidRPr="00921A0C">
        <w:t xml:space="preserve"> Social responsibility, community benefits.</w:t>
      </w:r>
    </w:p>
    <w:p w14:paraId="706D3635" w14:textId="77777777" w:rsidR="00921A0C" w:rsidRPr="00921A0C" w:rsidRDefault="00921A0C" w:rsidP="00921A0C">
      <w:pPr>
        <w:numPr>
          <w:ilvl w:val="0"/>
          <w:numId w:val="64"/>
        </w:numPr>
      </w:pPr>
      <w:r w:rsidRPr="00921A0C">
        <w:rPr>
          <w:b/>
          <w:bCs/>
        </w:rPr>
        <w:lastRenderedPageBreak/>
        <w:t>Environmental Quality:</w:t>
      </w:r>
      <w:r w:rsidRPr="00921A0C">
        <w:t xml:space="preserve"> Long-term environmental impact, emissions control.</w:t>
      </w:r>
    </w:p>
    <w:p w14:paraId="28C59394" w14:textId="77777777" w:rsidR="00921A0C" w:rsidRPr="00921A0C" w:rsidRDefault="00921A0C" w:rsidP="00921A0C">
      <w:pPr>
        <w:numPr>
          <w:ilvl w:val="0"/>
          <w:numId w:val="64"/>
        </w:numPr>
      </w:pPr>
      <w:r w:rsidRPr="00A03B36">
        <w:rPr>
          <w:b/>
          <w:bCs/>
          <w:color w:val="FF0000"/>
        </w:rPr>
        <w:t>Use of Natural Resources</w:t>
      </w:r>
      <w:r w:rsidRPr="00921A0C">
        <w:rPr>
          <w:b/>
          <w:bCs/>
        </w:rPr>
        <w:t>:</w:t>
      </w:r>
      <w:r w:rsidRPr="00921A0C">
        <w:t xml:space="preserve"> Protection and enhancement of natural capital.</w:t>
      </w:r>
    </w:p>
    <w:p w14:paraId="3EBB6637" w14:textId="77777777" w:rsidR="00921A0C" w:rsidRPr="00921A0C" w:rsidRDefault="00921A0C" w:rsidP="00921A0C">
      <w:r w:rsidRPr="00921A0C">
        <w:rPr>
          <w:b/>
          <w:bCs/>
        </w:rPr>
        <w:t>Q: How can these indicators be applied to ensure that projects meet their sustainability targets?</w:t>
      </w:r>
    </w:p>
    <w:p w14:paraId="364D1077" w14:textId="77777777" w:rsidR="00921A0C" w:rsidRPr="00921A0C" w:rsidRDefault="00921A0C" w:rsidP="00921A0C">
      <w:r w:rsidRPr="00921A0C">
        <w:rPr>
          <w:b/>
          <w:bCs/>
        </w:rPr>
        <w:t>A:</w:t>
      </w:r>
      <w:r w:rsidRPr="00921A0C">
        <w:t xml:space="preserve"> These indicators can be applied through:</w:t>
      </w:r>
    </w:p>
    <w:p w14:paraId="457D7FD2" w14:textId="77777777" w:rsidR="00921A0C" w:rsidRPr="00921A0C" w:rsidRDefault="00921A0C" w:rsidP="00921A0C">
      <w:pPr>
        <w:numPr>
          <w:ilvl w:val="0"/>
          <w:numId w:val="65"/>
        </w:numPr>
      </w:pPr>
      <w:r w:rsidRPr="00921A0C">
        <w:t>Setting clear sustainability objectives and targets.</w:t>
      </w:r>
    </w:p>
    <w:p w14:paraId="7A9D65EA" w14:textId="77777777" w:rsidR="00921A0C" w:rsidRPr="00921A0C" w:rsidRDefault="00921A0C" w:rsidP="00921A0C">
      <w:pPr>
        <w:numPr>
          <w:ilvl w:val="0"/>
          <w:numId w:val="65"/>
        </w:numPr>
      </w:pPr>
      <w:r w:rsidRPr="00921A0C">
        <w:t>Incorporating sustainability metrics into project planning and execution.</w:t>
      </w:r>
    </w:p>
    <w:p w14:paraId="035BBEEB" w14:textId="77777777" w:rsidR="00921A0C" w:rsidRPr="00921A0C" w:rsidRDefault="00921A0C" w:rsidP="00921A0C">
      <w:pPr>
        <w:numPr>
          <w:ilvl w:val="0"/>
          <w:numId w:val="65"/>
        </w:numPr>
      </w:pPr>
      <w:r w:rsidRPr="00921A0C">
        <w:t>Regularly monitoring and reporting on sustainability performance.</w:t>
      </w:r>
    </w:p>
    <w:p w14:paraId="71B7E90D" w14:textId="77777777" w:rsidR="00921A0C" w:rsidRPr="00921A0C" w:rsidRDefault="00921A0C" w:rsidP="00921A0C">
      <w:pPr>
        <w:numPr>
          <w:ilvl w:val="0"/>
          <w:numId w:val="65"/>
        </w:numPr>
      </w:pPr>
      <w:r w:rsidRPr="00921A0C">
        <w:t xml:space="preserve">Conducting audits and assessments to identify gaps and areas for </w:t>
      </w:r>
      <w:r w:rsidRPr="00A03B36">
        <w:rPr>
          <w:color w:val="FF0000"/>
        </w:rPr>
        <w:t>improvement</w:t>
      </w:r>
      <w:r w:rsidRPr="00921A0C">
        <w:t>.</w:t>
      </w:r>
    </w:p>
    <w:p w14:paraId="377493F4" w14:textId="77777777" w:rsidR="00921A0C" w:rsidRPr="00921A0C" w:rsidRDefault="00921A0C" w:rsidP="00921A0C">
      <w:pPr>
        <w:numPr>
          <w:ilvl w:val="0"/>
          <w:numId w:val="65"/>
        </w:numPr>
      </w:pPr>
      <w:r w:rsidRPr="00A03B36">
        <w:rPr>
          <w:color w:val="FF0000"/>
        </w:rPr>
        <w:t xml:space="preserve">Engaging stakeholders in sustainability </w:t>
      </w:r>
      <w:r w:rsidRPr="00921A0C">
        <w:t>initiatives and ensuring their buy-in.</w:t>
      </w:r>
    </w:p>
    <w:p w14:paraId="3BDE132A" w14:textId="40D4966B" w:rsidR="00306EA7" w:rsidRDefault="00920030" w:rsidP="00920030">
      <w:pPr>
        <w:pStyle w:val="Heading1"/>
      </w:pPr>
      <w:bookmarkStart w:id="7" w:name="_Toc168220847"/>
      <w:r>
        <w:t>W5</w:t>
      </w:r>
      <w:bookmarkEnd w:id="7"/>
    </w:p>
    <w:p w14:paraId="3F3B3559" w14:textId="77777777" w:rsidR="00920030" w:rsidRPr="00920030" w:rsidRDefault="00920030" w:rsidP="00920030">
      <w:pPr>
        <w:rPr>
          <w:b/>
          <w:bCs/>
        </w:rPr>
      </w:pPr>
      <w:r w:rsidRPr="00920030">
        <w:rPr>
          <w:b/>
          <w:bCs/>
        </w:rPr>
        <w:t>Human Resource Management</w:t>
      </w:r>
    </w:p>
    <w:p w14:paraId="5D7A743E" w14:textId="77777777" w:rsidR="00920030" w:rsidRPr="00920030" w:rsidRDefault="00920030" w:rsidP="00920030">
      <w:pPr>
        <w:numPr>
          <w:ilvl w:val="0"/>
          <w:numId w:val="68"/>
        </w:numPr>
      </w:pPr>
      <w:r w:rsidRPr="00920030">
        <w:rPr>
          <w:b/>
          <w:bCs/>
        </w:rPr>
        <w:t>Planning for Human Resource Management</w:t>
      </w:r>
    </w:p>
    <w:p w14:paraId="3DCA515B" w14:textId="77777777" w:rsidR="00920030" w:rsidRPr="00920030" w:rsidRDefault="00920030" w:rsidP="00920030">
      <w:r w:rsidRPr="00920030">
        <w:rPr>
          <w:b/>
          <w:bCs/>
        </w:rPr>
        <w:t xml:space="preserve">Q: </w:t>
      </w:r>
      <w:r w:rsidRPr="00572568">
        <w:rPr>
          <w:b/>
          <w:bCs/>
          <w:highlight w:val="yellow"/>
        </w:rPr>
        <w:t xml:space="preserve">What are the key components of a Human Resource Management </w:t>
      </w:r>
      <w:r w:rsidRPr="00572568">
        <w:rPr>
          <w:b/>
          <w:bCs/>
          <w:color w:val="FF0000"/>
          <w:highlight w:val="yellow"/>
        </w:rPr>
        <w:t>Plan</w:t>
      </w:r>
      <w:r w:rsidRPr="00572568">
        <w:rPr>
          <w:b/>
          <w:bCs/>
          <w:highlight w:val="yellow"/>
        </w:rPr>
        <w:t>, and why are they important for project success?</w:t>
      </w:r>
    </w:p>
    <w:p w14:paraId="159FD9F1" w14:textId="77777777" w:rsidR="00920030" w:rsidRPr="00920030" w:rsidRDefault="00920030" w:rsidP="00920030">
      <w:r w:rsidRPr="00920030">
        <w:rPr>
          <w:b/>
          <w:bCs/>
        </w:rPr>
        <w:t>A:</w:t>
      </w:r>
    </w:p>
    <w:p w14:paraId="3078A9C6" w14:textId="77777777" w:rsidR="00920030" w:rsidRPr="00920030" w:rsidRDefault="00920030" w:rsidP="00920030">
      <w:pPr>
        <w:numPr>
          <w:ilvl w:val="0"/>
          <w:numId w:val="69"/>
        </w:numPr>
        <w:rPr>
          <w:color w:val="FF0000"/>
        </w:rPr>
      </w:pPr>
      <w:r w:rsidRPr="00920030">
        <w:rPr>
          <w:b/>
          <w:bCs/>
          <w:color w:val="FF0000"/>
        </w:rPr>
        <w:t>Internal or External Acquisition Strategy:</w:t>
      </w:r>
      <w:r w:rsidRPr="00920030">
        <w:rPr>
          <w:color w:val="FF0000"/>
        </w:rPr>
        <w:t xml:space="preserve"> Identifies how resources will be obtained.</w:t>
      </w:r>
    </w:p>
    <w:p w14:paraId="2015E5C0" w14:textId="77777777" w:rsidR="00920030" w:rsidRPr="00920030" w:rsidRDefault="00920030" w:rsidP="00920030">
      <w:pPr>
        <w:numPr>
          <w:ilvl w:val="0"/>
          <w:numId w:val="69"/>
        </w:numPr>
        <w:rPr>
          <w:color w:val="FF0000"/>
        </w:rPr>
      </w:pPr>
      <w:r w:rsidRPr="00920030">
        <w:rPr>
          <w:b/>
          <w:bCs/>
          <w:color w:val="FF0000"/>
        </w:rPr>
        <w:t>Roles and Responsibilities:</w:t>
      </w:r>
      <w:r w:rsidRPr="00920030">
        <w:rPr>
          <w:color w:val="FF0000"/>
        </w:rPr>
        <w:t xml:space="preserve"> Defines each team </w:t>
      </w:r>
      <w:r w:rsidRPr="00572568">
        <w:rPr>
          <w:color w:val="FF0000"/>
          <w:highlight w:val="yellow"/>
        </w:rPr>
        <w:t>member’s duties</w:t>
      </w:r>
      <w:r w:rsidRPr="00920030">
        <w:rPr>
          <w:color w:val="FF0000"/>
        </w:rPr>
        <w:t>.</w:t>
      </w:r>
    </w:p>
    <w:p w14:paraId="031BC1E8" w14:textId="77777777" w:rsidR="00920030" w:rsidRPr="00920030" w:rsidRDefault="00920030" w:rsidP="00920030">
      <w:pPr>
        <w:numPr>
          <w:ilvl w:val="0"/>
          <w:numId w:val="69"/>
        </w:numPr>
        <w:rPr>
          <w:color w:val="FF0000"/>
        </w:rPr>
      </w:pPr>
      <w:r w:rsidRPr="00920030">
        <w:rPr>
          <w:b/>
          <w:bCs/>
          <w:color w:val="FF0000"/>
        </w:rPr>
        <w:t>Acquisition and Release Timetables:</w:t>
      </w:r>
      <w:r w:rsidRPr="00920030">
        <w:rPr>
          <w:color w:val="FF0000"/>
        </w:rPr>
        <w:t xml:space="preserve"> Schedules for bringing on and releasing resources.</w:t>
      </w:r>
    </w:p>
    <w:p w14:paraId="5AEA9BE0" w14:textId="77777777" w:rsidR="00920030" w:rsidRPr="00920030" w:rsidRDefault="00920030" w:rsidP="00920030">
      <w:pPr>
        <w:numPr>
          <w:ilvl w:val="0"/>
          <w:numId w:val="69"/>
        </w:numPr>
        <w:rPr>
          <w:color w:val="FF0000"/>
        </w:rPr>
      </w:pPr>
      <w:r w:rsidRPr="00920030">
        <w:rPr>
          <w:b/>
          <w:bCs/>
          <w:color w:val="FF0000"/>
        </w:rPr>
        <w:t>Identification of Professional Development Needs:</w:t>
      </w:r>
      <w:r w:rsidRPr="00920030">
        <w:rPr>
          <w:color w:val="FF0000"/>
        </w:rPr>
        <w:t xml:space="preserve"> Ensures team members have required skills.</w:t>
      </w:r>
    </w:p>
    <w:p w14:paraId="756ABBDD" w14:textId="77777777" w:rsidR="00920030" w:rsidRPr="00920030" w:rsidRDefault="00920030" w:rsidP="00920030">
      <w:pPr>
        <w:numPr>
          <w:ilvl w:val="0"/>
          <w:numId w:val="69"/>
        </w:numPr>
        <w:rPr>
          <w:color w:val="FF0000"/>
        </w:rPr>
      </w:pPr>
      <w:r w:rsidRPr="00572568">
        <w:rPr>
          <w:b/>
          <w:bCs/>
          <w:color w:val="FF0000"/>
          <w:highlight w:val="yellow"/>
        </w:rPr>
        <w:t>Team-Building Strategies</w:t>
      </w:r>
      <w:r w:rsidRPr="00920030">
        <w:rPr>
          <w:b/>
          <w:bCs/>
          <w:color w:val="FF0000"/>
        </w:rPr>
        <w:t>:</w:t>
      </w:r>
      <w:r w:rsidRPr="00920030">
        <w:rPr>
          <w:color w:val="FF0000"/>
        </w:rPr>
        <w:t xml:space="preserve"> Methods to foster team cohesion.</w:t>
      </w:r>
    </w:p>
    <w:p w14:paraId="1AB5F5D0" w14:textId="77777777" w:rsidR="00920030" w:rsidRPr="00920030" w:rsidRDefault="00920030" w:rsidP="00920030">
      <w:pPr>
        <w:numPr>
          <w:ilvl w:val="0"/>
          <w:numId w:val="69"/>
        </w:numPr>
        <w:rPr>
          <w:color w:val="FF0000"/>
        </w:rPr>
      </w:pPr>
      <w:r w:rsidRPr="00920030">
        <w:rPr>
          <w:b/>
          <w:bCs/>
          <w:color w:val="FF0000"/>
        </w:rPr>
        <w:t>Plans for Recognition and Rewards:</w:t>
      </w:r>
      <w:r w:rsidRPr="00920030">
        <w:rPr>
          <w:color w:val="FF0000"/>
        </w:rPr>
        <w:t xml:space="preserve"> </w:t>
      </w:r>
      <w:r w:rsidRPr="00572568">
        <w:rPr>
          <w:color w:val="FF0000"/>
          <w:highlight w:val="yellow"/>
        </w:rPr>
        <w:t>Systems to motivate and recognize team</w:t>
      </w:r>
      <w:r w:rsidRPr="00572568">
        <w:rPr>
          <w:color w:val="FF0000"/>
        </w:rPr>
        <w:t xml:space="preserve"> </w:t>
      </w:r>
      <w:r w:rsidRPr="00920030">
        <w:rPr>
          <w:color w:val="FF0000"/>
        </w:rPr>
        <w:t>contributions.</w:t>
      </w:r>
    </w:p>
    <w:p w14:paraId="51A3EF06" w14:textId="77777777" w:rsidR="00920030" w:rsidRPr="00920030" w:rsidRDefault="00920030" w:rsidP="00920030">
      <w:pPr>
        <w:numPr>
          <w:ilvl w:val="0"/>
          <w:numId w:val="69"/>
        </w:numPr>
        <w:rPr>
          <w:color w:val="FF0000"/>
        </w:rPr>
      </w:pPr>
      <w:r w:rsidRPr="00572568">
        <w:rPr>
          <w:b/>
          <w:bCs/>
          <w:color w:val="FF0000"/>
          <w:highlight w:val="yellow"/>
        </w:rPr>
        <w:t>Performance Management</w:t>
      </w:r>
      <w:r w:rsidRPr="00920030">
        <w:rPr>
          <w:b/>
          <w:bCs/>
          <w:color w:val="FF0000"/>
        </w:rPr>
        <w:t xml:space="preserve"> Procedures:</w:t>
      </w:r>
      <w:r w:rsidRPr="00920030">
        <w:rPr>
          <w:color w:val="FF0000"/>
        </w:rPr>
        <w:t xml:space="preserve"> Processes for evaluating and managing performance.</w:t>
      </w:r>
    </w:p>
    <w:p w14:paraId="19159771" w14:textId="77777777" w:rsidR="00920030" w:rsidRPr="00920030" w:rsidRDefault="00920030" w:rsidP="00920030">
      <w:r w:rsidRPr="00920030">
        <w:rPr>
          <w:b/>
          <w:bCs/>
        </w:rPr>
        <w:t xml:space="preserve">Q: </w:t>
      </w:r>
      <w:r w:rsidRPr="00146698">
        <w:rPr>
          <w:b/>
          <w:bCs/>
          <w:highlight w:val="yellow"/>
        </w:rPr>
        <w:t>Describe the tools</w:t>
      </w:r>
      <w:r w:rsidRPr="00920030">
        <w:rPr>
          <w:b/>
          <w:bCs/>
        </w:rPr>
        <w:t xml:space="preserve"> and documents used in planning for human resource management, such as organizational charts and responsibility matrices.</w:t>
      </w:r>
    </w:p>
    <w:p w14:paraId="6C5F90DB" w14:textId="77777777" w:rsidR="00920030" w:rsidRPr="00146698" w:rsidRDefault="00920030" w:rsidP="00920030">
      <w:pPr>
        <w:rPr>
          <w:color w:val="FF0000"/>
        </w:rPr>
      </w:pPr>
      <w:r w:rsidRPr="00146698">
        <w:rPr>
          <w:b/>
          <w:bCs/>
          <w:color w:val="FF0000"/>
        </w:rPr>
        <w:t>A:</w:t>
      </w:r>
    </w:p>
    <w:p w14:paraId="2945145A" w14:textId="77777777" w:rsidR="00920030" w:rsidRPr="00146698" w:rsidRDefault="00920030" w:rsidP="00920030">
      <w:pPr>
        <w:numPr>
          <w:ilvl w:val="0"/>
          <w:numId w:val="70"/>
        </w:numPr>
        <w:rPr>
          <w:color w:val="FF0000"/>
        </w:rPr>
      </w:pPr>
      <w:r w:rsidRPr="00146698">
        <w:rPr>
          <w:b/>
          <w:bCs/>
          <w:color w:val="FF0000"/>
        </w:rPr>
        <w:t>Organizational Charts:</w:t>
      </w:r>
      <w:r w:rsidRPr="00146698">
        <w:rPr>
          <w:color w:val="FF0000"/>
        </w:rPr>
        <w:t xml:space="preserve"> Visual representations of team structure.</w:t>
      </w:r>
    </w:p>
    <w:p w14:paraId="5A2A7EA9" w14:textId="77777777" w:rsidR="00920030" w:rsidRPr="00146698" w:rsidRDefault="00920030" w:rsidP="00920030">
      <w:pPr>
        <w:numPr>
          <w:ilvl w:val="0"/>
          <w:numId w:val="70"/>
        </w:numPr>
        <w:rPr>
          <w:color w:val="FF0000"/>
        </w:rPr>
      </w:pPr>
      <w:r w:rsidRPr="00146698">
        <w:rPr>
          <w:b/>
          <w:bCs/>
          <w:color w:val="FF0000"/>
        </w:rPr>
        <w:t>Responsibility Matrices:</w:t>
      </w:r>
      <w:r w:rsidRPr="00146698">
        <w:rPr>
          <w:color w:val="FF0000"/>
        </w:rPr>
        <w:t xml:space="preserve"> Maps out tasks and responsibilities.</w:t>
      </w:r>
    </w:p>
    <w:p w14:paraId="2B49FB8D" w14:textId="77777777" w:rsidR="00920030" w:rsidRPr="00146698" w:rsidRDefault="00920030" w:rsidP="00920030">
      <w:pPr>
        <w:numPr>
          <w:ilvl w:val="0"/>
          <w:numId w:val="70"/>
        </w:numPr>
        <w:rPr>
          <w:color w:val="FF0000"/>
        </w:rPr>
      </w:pPr>
      <w:r w:rsidRPr="00146698">
        <w:rPr>
          <w:b/>
          <w:bCs/>
          <w:color w:val="FF0000"/>
        </w:rPr>
        <w:t>Position Descriptions:</w:t>
      </w:r>
      <w:r w:rsidRPr="00146698">
        <w:rPr>
          <w:color w:val="FF0000"/>
        </w:rPr>
        <w:t xml:space="preserve"> Detailed descriptions of roles and expectations.</w:t>
      </w:r>
    </w:p>
    <w:p w14:paraId="5044281D" w14:textId="77777777" w:rsidR="00920030" w:rsidRPr="00920030" w:rsidRDefault="00920030" w:rsidP="00920030">
      <w:pPr>
        <w:numPr>
          <w:ilvl w:val="0"/>
          <w:numId w:val="70"/>
        </w:numPr>
      </w:pPr>
      <w:r w:rsidRPr="00920030">
        <w:rPr>
          <w:b/>
          <w:bCs/>
        </w:rPr>
        <w:t>Training Registers:</w:t>
      </w:r>
      <w:r w:rsidRPr="00920030">
        <w:t xml:space="preserve"> </w:t>
      </w:r>
      <w:r w:rsidRPr="00146698">
        <w:rPr>
          <w:color w:val="FF0000"/>
        </w:rPr>
        <w:t>Tracks required and completed training</w:t>
      </w:r>
      <w:r w:rsidRPr="00920030">
        <w:t>.</w:t>
      </w:r>
    </w:p>
    <w:p w14:paraId="61C3BCD8" w14:textId="77777777" w:rsidR="00920030" w:rsidRPr="00920030" w:rsidRDefault="00920030" w:rsidP="00920030">
      <w:pPr>
        <w:numPr>
          <w:ilvl w:val="0"/>
          <w:numId w:val="70"/>
        </w:numPr>
      </w:pPr>
      <w:r w:rsidRPr="00920030">
        <w:rPr>
          <w:b/>
          <w:bCs/>
        </w:rPr>
        <w:t>Performance Reviews:</w:t>
      </w:r>
      <w:r w:rsidRPr="00920030">
        <w:t xml:space="preserve"> Documents assessing individual performance.</w:t>
      </w:r>
    </w:p>
    <w:p w14:paraId="2D30A248" w14:textId="77777777" w:rsidR="00920030" w:rsidRPr="00920030" w:rsidRDefault="00920030" w:rsidP="00920030">
      <w:pPr>
        <w:numPr>
          <w:ilvl w:val="0"/>
          <w:numId w:val="70"/>
        </w:numPr>
      </w:pPr>
      <w:r w:rsidRPr="00920030">
        <w:rPr>
          <w:b/>
          <w:bCs/>
        </w:rPr>
        <w:lastRenderedPageBreak/>
        <w:t>Application Forms and Employment Contracts:</w:t>
      </w:r>
      <w:r w:rsidRPr="00920030">
        <w:t xml:space="preserve"> Forms and agreements for hiring and managing staff.</w:t>
      </w:r>
    </w:p>
    <w:p w14:paraId="3DCE68A4" w14:textId="77777777" w:rsidR="00920030" w:rsidRPr="00920030" w:rsidRDefault="00920030" w:rsidP="00920030">
      <w:pPr>
        <w:numPr>
          <w:ilvl w:val="0"/>
          <w:numId w:val="71"/>
        </w:numPr>
      </w:pPr>
      <w:r w:rsidRPr="00920030">
        <w:rPr>
          <w:b/>
          <w:bCs/>
        </w:rPr>
        <w:t>Acquiring the Multi-Generational Project Team</w:t>
      </w:r>
    </w:p>
    <w:p w14:paraId="3291362B" w14:textId="77777777" w:rsidR="00920030" w:rsidRPr="00920030" w:rsidRDefault="00920030" w:rsidP="00920030">
      <w:r w:rsidRPr="00920030">
        <w:rPr>
          <w:b/>
          <w:bCs/>
        </w:rPr>
        <w:t>Q: Discuss the strategies for negotiating with managers to release or share resources for a project.</w:t>
      </w:r>
    </w:p>
    <w:p w14:paraId="07D7DA41" w14:textId="77777777" w:rsidR="00920030" w:rsidRPr="00920030" w:rsidRDefault="00920030" w:rsidP="00920030">
      <w:r w:rsidRPr="00920030">
        <w:rPr>
          <w:b/>
          <w:bCs/>
        </w:rPr>
        <w:t>A:</w:t>
      </w:r>
    </w:p>
    <w:p w14:paraId="7EDC9FCA" w14:textId="77777777" w:rsidR="00920030" w:rsidRPr="00920030" w:rsidRDefault="00920030" w:rsidP="00920030">
      <w:pPr>
        <w:numPr>
          <w:ilvl w:val="0"/>
          <w:numId w:val="72"/>
        </w:numPr>
      </w:pPr>
      <w:r w:rsidRPr="00920030">
        <w:rPr>
          <w:b/>
          <w:bCs/>
        </w:rPr>
        <w:t>Communicate Project Importance:</w:t>
      </w:r>
      <w:r w:rsidRPr="00920030">
        <w:t xml:space="preserve"> Explain how the project aligns with organizational goals.</w:t>
      </w:r>
    </w:p>
    <w:p w14:paraId="70EB00B7" w14:textId="77777777" w:rsidR="00920030" w:rsidRPr="00920030" w:rsidRDefault="00920030" w:rsidP="00920030">
      <w:pPr>
        <w:numPr>
          <w:ilvl w:val="0"/>
          <w:numId w:val="72"/>
        </w:numPr>
      </w:pPr>
      <w:r w:rsidRPr="00920030">
        <w:rPr>
          <w:b/>
          <w:bCs/>
        </w:rPr>
        <w:t>Highlight Benefits:</w:t>
      </w:r>
      <w:r w:rsidRPr="00920030">
        <w:t xml:space="preserve"> Show the advantages of resource sharing.</w:t>
      </w:r>
    </w:p>
    <w:p w14:paraId="028761E6" w14:textId="77777777" w:rsidR="00920030" w:rsidRPr="00920030" w:rsidRDefault="00920030" w:rsidP="00920030">
      <w:pPr>
        <w:numPr>
          <w:ilvl w:val="0"/>
          <w:numId w:val="72"/>
        </w:numPr>
      </w:pPr>
      <w:r w:rsidRPr="00920030">
        <w:rPr>
          <w:b/>
          <w:bCs/>
        </w:rPr>
        <w:t>Negotiate Win-Win Solutions:</w:t>
      </w:r>
      <w:r w:rsidRPr="00920030">
        <w:t xml:space="preserve"> Find mutually beneficial arrangements.</w:t>
      </w:r>
    </w:p>
    <w:p w14:paraId="1EC359F2" w14:textId="77777777" w:rsidR="00920030" w:rsidRPr="00920030" w:rsidRDefault="00920030" w:rsidP="00920030">
      <w:pPr>
        <w:numPr>
          <w:ilvl w:val="0"/>
          <w:numId w:val="72"/>
        </w:numPr>
      </w:pPr>
      <w:r w:rsidRPr="00920030">
        <w:rPr>
          <w:b/>
          <w:bCs/>
        </w:rPr>
        <w:t>Address Concerns:</w:t>
      </w:r>
      <w:r w:rsidRPr="00920030">
        <w:t xml:space="preserve"> Understand and mitigate any objections.</w:t>
      </w:r>
    </w:p>
    <w:p w14:paraId="475E64E5" w14:textId="77777777" w:rsidR="00920030" w:rsidRPr="00920030" w:rsidRDefault="00920030" w:rsidP="00920030">
      <w:r w:rsidRPr="00920030">
        <w:rPr>
          <w:b/>
          <w:bCs/>
        </w:rPr>
        <w:t>Q: How can project managers evaluate and manage resources across multiple locations and time zones?</w:t>
      </w:r>
    </w:p>
    <w:p w14:paraId="0B5176B8" w14:textId="77777777" w:rsidR="00920030" w:rsidRPr="00920030" w:rsidRDefault="00920030" w:rsidP="00920030">
      <w:r w:rsidRPr="00920030">
        <w:rPr>
          <w:b/>
          <w:bCs/>
        </w:rPr>
        <w:t>A:</w:t>
      </w:r>
    </w:p>
    <w:p w14:paraId="4F4415EF" w14:textId="77777777" w:rsidR="00920030" w:rsidRPr="00920030" w:rsidRDefault="00920030" w:rsidP="00920030">
      <w:pPr>
        <w:numPr>
          <w:ilvl w:val="0"/>
          <w:numId w:val="73"/>
        </w:numPr>
      </w:pPr>
      <w:r w:rsidRPr="00920030">
        <w:rPr>
          <w:b/>
          <w:bCs/>
        </w:rPr>
        <w:t xml:space="preserve">Use </w:t>
      </w:r>
      <w:r w:rsidRPr="009E5CA6">
        <w:rPr>
          <w:b/>
          <w:bCs/>
          <w:color w:val="FF0000"/>
        </w:rPr>
        <w:t>Collaboration Tools</w:t>
      </w:r>
      <w:r w:rsidRPr="00920030">
        <w:rPr>
          <w:b/>
          <w:bCs/>
        </w:rPr>
        <w:t>:</w:t>
      </w:r>
      <w:r w:rsidRPr="00920030">
        <w:t xml:space="preserve"> Implement technology for communication and coordination.</w:t>
      </w:r>
    </w:p>
    <w:p w14:paraId="020A484C" w14:textId="77777777" w:rsidR="00920030" w:rsidRPr="00920030" w:rsidRDefault="00920030" w:rsidP="00920030">
      <w:pPr>
        <w:numPr>
          <w:ilvl w:val="0"/>
          <w:numId w:val="73"/>
        </w:numPr>
      </w:pPr>
      <w:r w:rsidRPr="00920030">
        <w:rPr>
          <w:b/>
          <w:bCs/>
        </w:rPr>
        <w:t xml:space="preserve">Establish Clear </w:t>
      </w:r>
      <w:r w:rsidRPr="009E5CA6">
        <w:rPr>
          <w:b/>
          <w:bCs/>
          <w:color w:val="FF0000"/>
        </w:rPr>
        <w:t>Schedules</w:t>
      </w:r>
      <w:r w:rsidRPr="00920030">
        <w:rPr>
          <w:b/>
          <w:bCs/>
        </w:rPr>
        <w:t>:</w:t>
      </w:r>
      <w:r w:rsidRPr="00920030">
        <w:t xml:space="preserve"> Align work hours and deadlines across time zones.</w:t>
      </w:r>
    </w:p>
    <w:p w14:paraId="5F84303F" w14:textId="77777777" w:rsidR="00920030" w:rsidRPr="00920030" w:rsidRDefault="00920030" w:rsidP="00920030">
      <w:pPr>
        <w:numPr>
          <w:ilvl w:val="0"/>
          <w:numId w:val="73"/>
        </w:numPr>
      </w:pPr>
      <w:r w:rsidRPr="009E5CA6">
        <w:rPr>
          <w:b/>
          <w:bCs/>
          <w:color w:val="FF0000"/>
        </w:rPr>
        <w:t xml:space="preserve">Monitor </w:t>
      </w:r>
      <w:r w:rsidRPr="00920030">
        <w:rPr>
          <w:b/>
          <w:bCs/>
        </w:rPr>
        <w:t>Performance:</w:t>
      </w:r>
      <w:r w:rsidRPr="00920030">
        <w:t xml:space="preserve"> Regularly evaluate contributions and provide feedback.</w:t>
      </w:r>
    </w:p>
    <w:p w14:paraId="6D3BDA45" w14:textId="77777777" w:rsidR="00920030" w:rsidRPr="00920030" w:rsidRDefault="00920030" w:rsidP="00920030">
      <w:pPr>
        <w:numPr>
          <w:ilvl w:val="0"/>
          <w:numId w:val="73"/>
        </w:numPr>
      </w:pPr>
      <w:r w:rsidRPr="00920030">
        <w:rPr>
          <w:b/>
          <w:bCs/>
        </w:rPr>
        <w:t>Foster Inclusive Culture:</w:t>
      </w:r>
      <w:r w:rsidRPr="00920030">
        <w:t xml:space="preserve"> Encourage understanding and appreciation of diverse working conditions.</w:t>
      </w:r>
    </w:p>
    <w:p w14:paraId="2C3183CD" w14:textId="77777777" w:rsidR="00920030" w:rsidRPr="00920030" w:rsidRDefault="00920030" w:rsidP="00920030">
      <w:pPr>
        <w:numPr>
          <w:ilvl w:val="0"/>
          <w:numId w:val="74"/>
        </w:numPr>
      </w:pPr>
      <w:r w:rsidRPr="00920030">
        <w:rPr>
          <w:b/>
          <w:bCs/>
        </w:rPr>
        <w:t>Developing the Project Team</w:t>
      </w:r>
    </w:p>
    <w:p w14:paraId="029A1755" w14:textId="77777777" w:rsidR="00920030" w:rsidRPr="00920030" w:rsidRDefault="00920030" w:rsidP="00920030">
      <w:r w:rsidRPr="00920030">
        <w:rPr>
          <w:b/>
          <w:bCs/>
        </w:rPr>
        <w:t>Q: What are the essential goals and objectives for developing a project team, and how can they be effectively communicated and recognized?</w:t>
      </w:r>
    </w:p>
    <w:p w14:paraId="6C7DD2C5" w14:textId="77777777" w:rsidR="00920030" w:rsidRPr="00920030" w:rsidRDefault="00920030" w:rsidP="00920030">
      <w:r w:rsidRPr="00920030">
        <w:rPr>
          <w:b/>
          <w:bCs/>
        </w:rPr>
        <w:t>A:</w:t>
      </w:r>
    </w:p>
    <w:p w14:paraId="320BC6EE" w14:textId="77777777" w:rsidR="00920030" w:rsidRPr="00920030" w:rsidRDefault="00920030" w:rsidP="00920030">
      <w:pPr>
        <w:numPr>
          <w:ilvl w:val="0"/>
          <w:numId w:val="75"/>
        </w:numPr>
      </w:pPr>
      <w:r w:rsidRPr="00920030">
        <w:rPr>
          <w:b/>
          <w:bCs/>
        </w:rPr>
        <w:t>Clear Goals and Objectives:</w:t>
      </w:r>
      <w:r w:rsidRPr="00920030">
        <w:t xml:space="preserve"> Set specific, measurable, achievable, relevant, and time-bound goals.</w:t>
      </w:r>
    </w:p>
    <w:p w14:paraId="08DB7081" w14:textId="77777777" w:rsidR="00920030" w:rsidRPr="00920030" w:rsidRDefault="00920030" w:rsidP="00920030">
      <w:pPr>
        <w:numPr>
          <w:ilvl w:val="0"/>
          <w:numId w:val="75"/>
        </w:numPr>
      </w:pPr>
      <w:r w:rsidRPr="00920030">
        <w:rPr>
          <w:b/>
          <w:bCs/>
        </w:rPr>
        <w:t>Effective Communication:</w:t>
      </w:r>
      <w:r w:rsidRPr="00920030">
        <w:t xml:space="preserve"> Regular meetings, updates, and feedback sessions.</w:t>
      </w:r>
    </w:p>
    <w:p w14:paraId="6577C8BF" w14:textId="77777777" w:rsidR="00920030" w:rsidRPr="00920030" w:rsidRDefault="00920030" w:rsidP="00920030">
      <w:pPr>
        <w:numPr>
          <w:ilvl w:val="0"/>
          <w:numId w:val="75"/>
        </w:numPr>
      </w:pPr>
      <w:r w:rsidRPr="00920030">
        <w:rPr>
          <w:b/>
          <w:bCs/>
        </w:rPr>
        <w:t>Recognition:</w:t>
      </w:r>
      <w:r w:rsidRPr="00920030">
        <w:t xml:space="preserve"> Public acknowledgment, rewards, and incentives for achievements.</w:t>
      </w:r>
    </w:p>
    <w:p w14:paraId="3F5D36F5" w14:textId="77777777" w:rsidR="00920030" w:rsidRPr="00920030" w:rsidRDefault="00920030" w:rsidP="00920030">
      <w:r w:rsidRPr="00920030">
        <w:rPr>
          <w:b/>
          <w:bCs/>
        </w:rPr>
        <w:t>Q: Explain the importance of leadership support in team development and the strategies for fostering open, honest, and continuous communication within the team.</w:t>
      </w:r>
    </w:p>
    <w:p w14:paraId="76121A3C" w14:textId="77777777" w:rsidR="00920030" w:rsidRPr="00920030" w:rsidRDefault="00920030" w:rsidP="00920030">
      <w:r w:rsidRPr="00920030">
        <w:rPr>
          <w:b/>
          <w:bCs/>
        </w:rPr>
        <w:t>A:</w:t>
      </w:r>
    </w:p>
    <w:p w14:paraId="2F8569B5" w14:textId="77777777" w:rsidR="00920030" w:rsidRPr="00920030" w:rsidRDefault="00920030" w:rsidP="00920030">
      <w:pPr>
        <w:numPr>
          <w:ilvl w:val="0"/>
          <w:numId w:val="76"/>
        </w:numPr>
      </w:pPr>
      <w:r w:rsidRPr="00920030">
        <w:rPr>
          <w:b/>
          <w:bCs/>
        </w:rPr>
        <w:t>Leadership Support:</w:t>
      </w:r>
      <w:r w:rsidRPr="00920030">
        <w:t xml:space="preserve"> Provides direction, motivation, and resources.</w:t>
      </w:r>
    </w:p>
    <w:p w14:paraId="2C350C9D" w14:textId="77777777" w:rsidR="00920030" w:rsidRPr="00920030" w:rsidRDefault="00920030" w:rsidP="00920030">
      <w:pPr>
        <w:numPr>
          <w:ilvl w:val="0"/>
          <w:numId w:val="76"/>
        </w:numPr>
      </w:pPr>
      <w:r w:rsidRPr="00920030">
        <w:rPr>
          <w:b/>
          <w:bCs/>
        </w:rPr>
        <w:t>Open Communication:</w:t>
      </w:r>
      <w:r w:rsidRPr="00920030">
        <w:t xml:space="preserve"> Encourages </w:t>
      </w:r>
      <w:r w:rsidRPr="009A61E0">
        <w:rPr>
          <w:color w:val="FF0000"/>
        </w:rPr>
        <w:t>transparency, trust, and collaboration</w:t>
      </w:r>
      <w:r w:rsidRPr="00920030">
        <w:t>.</w:t>
      </w:r>
    </w:p>
    <w:p w14:paraId="0A319DEF" w14:textId="77777777" w:rsidR="00920030" w:rsidRPr="00920030" w:rsidRDefault="00920030" w:rsidP="00920030">
      <w:pPr>
        <w:numPr>
          <w:ilvl w:val="0"/>
          <w:numId w:val="76"/>
        </w:numPr>
      </w:pPr>
      <w:r w:rsidRPr="00920030">
        <w:rPr>
          <w:b/>
          <w:bCs/>
        </w:rPr>
        <w:t xml:space="preserve">Continuous </w:t>
      </w:r>
      <w:r w:rsidRPr="009A61E0">
        <w:rPr>
          <w:b/>
          <w:bCs/>
          <w:color w:val="FF0000"/>
        </w:rPr>
        <w:t>Feedback</w:t>
      </w:r>
      <w:r w:rsidRPr="00920030">
        <w:rPr>
          <w:b/>
          <w:bCs/>
        </w:rPr>
        <w:t>:</w:t>
      </w:r>
      <w:r w:rsidRPr="00920030">
        <w:t xml:space="preserve"> Regular updates and constructive criticism to guide progress.</w:t>
      </w:r>
    </w:p>
    <w:p w14:paraId="2C848476" w14:textId="77777777" w:rsidR="00920030" w:rsidRPr="00920030" w:rsidRDefault="00920030" w:rsidP="00920030">
      <w:pPr>
        <w:numPr>
          <w:ilvl w:val="0"/>
          <w:numId w:val="77"/>
        </w:numPr>
      </w:pPr>
      <w:r w:rsidRPr="00920030">
        <w:rPr>
          <w:b/>
          <w:bCs/>
        </w:rPr>
        <w:t>Valuing Project Team Diversity</w:t>
      </w:r>
    </w:p>
    <w:p w14:paraId="72DA63E7" w14:textId="77777777" w:rsidR="00920030" w:rsidRPr="00920030" w:rsidRDefault="00920030" w:rsidP="00920030">
      <w:r w:rsidRPr="00920030">
        <w:rPr>
          <w:b/>
          <w:bCs/>
        </w:rPr>
        <w:lastRenderedPageBreak/>
        <w:t>Q: Why is it important to acknowledge, understand, and value diverse demographic and cultural backgrounds in project teams?</w:t>
      </w:r>
    </w:p>
    <w:p w14:paraId="3F37883C" w14:textId="77777777" w:rsidR="00920030" w:rsidRPr="00920030" w:rsidRDefault="00920030" w:rsidP="00920030">
      <w:r w:rsidRPr="00920030">
        <w:rPr>
          <w:b/>
          <w:bCs/>
        </w:rPr>
        <w:t>A:</w:t>
      </w:r>
    </w:p>
    <w:p w14:paraId="50722E40" w14:textId="77777777" w:rsidR="00920030" w:rsidRPr="00920030" w:rsidRDefault="00920030" w:rsidP="00920030">
      <w:pPr>
        <w:numPr>
          <w:ilvl w:val="0"/>
          <w:numId w:val="78"/>
        </w:numPr>
      </w:pPr>
      <w:r w:rsidRPr="00920030">
        <w:rPr>
          <w:b/>
          <w:bCs/>
        </w:rPr>
        <w:t>Enhanced Creativity:</w:t>
      </w:r>
      <w:r w:rsidRPr="00920030">
        <w:t xml:space="preserve"> Diverse perspectives lead to innovative solutions.</w:t>
      </w:r>
    </w:p>
    <w:p w14:paraId="47653FE4" w14:textId="77777777" w:rsidR="00920030" w:rsidRPr="00920030" w:rsidRDefault="00920030" w:rsidP="00920030">
      <w:pPr>
        <w:numPr>
          <w:ilvl w:val="0"/>
          <w:numId w:val="78"/>
        </w:numPr>
      </w:pPr>
      <w:r w:rsidRPr="009A61E0">
        <w:rPr>
          <w:b/>
          <w:bCs/>
          <w:color w:val="FF0000"/>
        </w:rPr>
        <w:t>Improved Problem-Solving</w:t>
      </w:r>
      <w:r w:rsidRPr="00920030">
        <w:rPr>
          <w:b/>
          <w:bCs/>
        </w:rPr>
        <w:t>:</w:t>
      </w:r>
      <w:r w:rsidRPr="00920030">
        <w:t xml:space="preserve"> Multiple viewpoints enhance decision-making.</w:t>
      </w:r>
    </w:p>
    <w:p w14:paraId="1250E439" w14:textId="77777777" w:rsidR="00920030" w:rsidRPr="00920030" w:rsidRDefault="00920030" w:rsidP="00920030">
      <w:pPr>
        <w:numPr>
          <w:ilvl w:val="0"/>
          <w:numId w:val="78"/>
        </w:numPr>
      </w:pPr>
      <w:r w:rsidRPr="00920030">
        <w:rPr>
          <w:b/>
          <w:bCs/>
        </w:rPr>
        <w:t>Inclusive Environment:</w:t>
      </w:r>
      <w:r w:rsidRPr="00920030">
        <w:t xml:space="preserve"> Promotes equality and respect, </w:t>
      </w:r>
      <w:r w:rsidRPr="009A61E0">
        <w:rPr>
          <w:color w:val="FF0000"/>
        </w:rPr>
        <w:t>boosting morale and productivity</w:t>
      </w:r>
      <w:r w:rsidRPr="00920030">
        <w:t>.</w:t>
      </w:r>
    </w:p>
    <w:p w14:paraId="445022BE" w14:textId="77777777" w:rsidR="00920030" w:rsidRPr="00920030" w:rsidRDefault="00920030" w:rsidP="00920030">
      <w:r w:rsidRPr="00920030">
        <w:rPr>
          <w:b/>
          <w:bCs/>
        </w:rPr>
        <w:t>Q: How can project managers create an inclusive environment that promotes equality and values diversity?</w:t>
      </w:r>
    </w:p>
    <w:p w14:paraId="5151AA2A" w14:textId="77777777" w:rsidR="00920030" w:rsidRPr="00920030" w:rsidRDefault="00920030" w:rsidP="00920030">
      <w:r w:rsidRPr="00920030">
        <w:rPr>
          <w:b/>
          <w:bCs/>
        </w:rPr>
        <w:t>A:</w:t>
      </w:r>
    </w:p>
    <w:p w14:paraId="44F9F09D" w14:textId="77777777" w:rsidR="00920030" w:rsidRPr="00920030" w:rsidRDefault="00920030" w:rsidP="00920030">
      <w:pPr>
        <w:numPr>
          <w:ilvl w:val="0"/>
          <w:numId w:val="79"/>
        </w:numPr>
      </w:pPr>
      <w:r w:rsidRPr="00920030">
        <w:rPr>
          <w:b/>
          <w:bCs/>
        </w:rPr>
        <w:t>Set Clear Policies:</w:t>
      </w:r>
      <w:r w:rsidRPr="00920030">
        <w:t xml:space="preserve"> Establish and communicate diversity and inclusion policies.</w:t>
      </w:r>
    </w:p>
    <w:p w14:paraId="43908B54" w14:textId="77777777" w:rsidR="00920030" w:rsidRPr="00920030" w:rsidRDefault="00920030" w:rsidP="00920030">
      <w:pPr>
        <w:numPr>
          <w:ilvl w:val="0"/>
          <w:numId w:val="79"/>
        </w:numPr>
      </w:pPr>
      <w:r w:rsidRPr="00920030">
        <w:rPr>
          <w:b/>
          <w:bCs/>
        </w:rPr>
        <w:t>Training Programs:</w:t>
      </w:r>
      <w:r w:rsidRPr="00920030">
        <w:t xml:space="preserve"> Provide diversity training to team members.</w:t>
      </w:r>
    </w:p>
    <w:p w14:paraId="1B3DFC9F" w14:textId="77777777" w:rsidR="00920030" w:rsidRPr="00920030" w:rsidRDefault="00920030" w:rsidP="00920030">
      <w:pPr>
        <w:numPr>
          <w:ilvl w:val="0"/>
          <w:numId w:val="79"/>
        </w:numPr>
      </w:pPr>
      <w:r w:rsidRPr="00920030">
        <w:rPr>
          <w:b/>
          <w:bCs/>
        </w:rPr>
        <w:t>Celebrate Differences:</w:t>
      </w:r>
      <w:r w:rsidRPr="00920030">
        <w:t xml:space="preserve"> Recognize and value unique contributions.</w:t>
      </w:r>
    </w:p>
    <w:p w14:paraId="341110D7" w14:textId="77777777" w:rsidR="00920030" w:rsidRPr="00920030" w:rsidRDefault="00920030" w:rsidP="00920030">
      <w:pPr>
        <w:numPr>
          <w:ilvl w:val="0"/>
          <w:numId w:val="79"/>
        </w:numPr>
      </w:pPr>
      <w:r w:rsidRPr="00920030">
        <w:rPr>
          <w:b/>
          <w:bCs/>
        </w:rPr>
        <w:t>Encourage Participation:</w:t>
      </w:r>
      <w:r w:rsidRPr="00920030">
        <w:t xml:space="preserve"> Ensure all voices are heard and considered.</w:t>
      </w:r>
    </w:p>
    <w:p w14:paraId="0DBFE0F9" w14:textId="77777777" w:rsidR="00920030" w:rsidRPr="00920030" w:rsidRDefault="00920030" w:rsidP="00920030">
      <w:pPr>
        <w:numPr>
          <w:ilvl w:val="0"/>
          <w:numId w:val="80"/>
        </w:numPr>
      </w:pPr>
      <w:r w:rsidRPr="00920030">
        <w:rPr>
          <w:b/>
          <w:bCs/>
        </w:rPr>
        <w:t>Five Stages of Team Development</w:t>
      </w:r>
    </w:p>
    <w:p w14:paraId="15267445" w14:textId="77777777" w:rsidR="00920030" w:rsidRPr="00920030" w:rsidRDefault="00920030" w:rsidP="00920030">
      <w:r w:rsidRPr="00920030">
        <w:rPr>
          <w:b/>
          <w:bCs/>
        </w:rPr>
        <w:t>Q: Describe the five stages of team development: forming, storming, norming, performing, and adjourning.</w:t>
      </w:r>
    </w:p>
    <w:p w14:paraId="7F473D4D" w14:textId="77777777" w:rsidR="00920030" w:rsidRPr="00920030" w:rsidRDefault="00920030" w:rsidP="00920030">
      <w:r w:rsidRPr="00920030">
        <w:rPr>
          <w:b/>
          <w:bCs/>
        </w:rPr>
        <w:t>A:</w:t>
      </w:r>
    </w:p>
    <w:p w14:paraId="6B07A2B0" w14:textId="77777777" w:rsidR="00920030" w:rsidRPr="00920030" w:rsidRDefault="00920030" w:rsidP="00920030">
      <w:pPr>
        <w:numPr>
          <w:ilvl w:val="0"/>
          <w:numId w:val="81"/>
        </w:numPr>
        <w:rPr>
          <w:color w:val="FF0000"/>
        </w:rPr>
      </w:pPr>
      <w:r w:rsidRPr="00920030">
        <w:rPr>
          <w:b/>
          <w:bCs/>
          <w:color w:val="FF0000"/>
        </w:rPr>
        <w:t>Forming:</w:t>
      </w:r>
      <w:r w:rsidRPr="00920030">
        <w:rPr>
          <w:color w:val="FF0000"/>
        </w:rPr>
        <w:t xml:space="preserve"> Team members get acquainted and establish ground rules.</w:t>
      </w:r>
    </w:p>
    <w:p w14:paraId="1EF9338C" w14:textId="77777777" w:rsidR="00920030" w:rsidRPr="00920030" w:rsidRDefault="00920030" w:rsidP="00920030">
      <w:pPr>
        <w:numPr>
          <w:ilvl w:val="0"/>
          <w:numId w:val="81"/>
        </w:numPr>
        <w:rPr>
          <w:color w:val="FF0000"/>
        </w:rPr>
      </w:pPr>
      <w:r w:rsidRPr="00920030">
        <w:rPr>
          <w:b/>
          <w:bCs/>
          <w:color w:val="FF0000"/>
        </w:rPr>
        <w:t>Storming:</w:t>
      </w:r>
      <w:r w:rsidRPr="00920030">
        <w:rPr>
          <w:color w:val="FF0000"/>
        </w:rPr>
        <w:t xml:space="preserve"> Conflicts arise as members assert their roles.</w:t>
      </w:r>
    </w:p>
    <w:p w14:paraId="593B5434" w14:textId="77777777" w:rsidR="00920030" w:rsidRPr="00920030" w:rsidRDefault="00920030" w:rsidP="00920030">
      <w:pPr>
        <w:numPr>
          <w:ilvl w:val="0"/>
          <w:numId w:val="81"/>
        </w:numPr>
        <w:rPr>
          <w:color w:val="FF0000"/>
        </w:rPr>
      </w:pPr>
      <w:r w:rsidRPr="00920030">
        <w:rPr>
          <w:b/>
          <w:bCs/>
          <w:color w:val="FF0000"/>
        </w:rPr>
        <w:t>Norming:</w:t>
      </w:r>
      <w:r w:rsidRPr="00920030">
        <w:rPr>
          <w:color w:val="FF0000"/>
        </w:rPr>
        <w:t xml:space="preserve"> Team develops cohesion and establishes norms.</w:t>
      </w:r>
    </w:p>
    <w:p w14:paraId="541A40A2" w14:textId="77777777" w:rsidR="00920030" w:rsidRPr="00920030" w:rsidRDefault="00920030" w:rsidP="00920030">
      <w:pPr>
        <w:numPr>
          <w:ilvl w:val="0"/>
          <w:numId w:val="81"/>
        </w:numPr>
        <w:rPr>
          <w:color w:val="FF0000"/>
        </w:rPr>
      </w:pPr>
      <w:r w:rsidRPr="00920030">
        <w:rPr>
          <w:b/>
          <w:bCs/>
          <w:color w:val="FF0000"/>
        </w:rPr>
        <w:t>Performing:</w:t>
      </w:r>
      <w:r w:rsidRPr="00920030">
        <w:rPr>
          <w:color w:val="FF0000"/>
        </w:rPr>
        <w:t xml:space="preserve"> Team works effectively towards goals.</w:t>
      </w:r>
    </w:p>
    <w:p w14:paraId="0E2E565B" w14:textId="77777777" w:rsidR="00920030" w:rsidRPr="00920030" w:rsidRDefault="00920030" w:rsidP="00920030">
      <w:pPr>
        <w:numPr>
          <w:ilvl w:val="0"/>
          <w:numId w:val="81"/>
        </w:numPr>
        <w:rPr>
          <w:color w:val="FF0000"/>
        </w:rPr>
      </w:pPr>
      <w:r w:rsidRPr="00920030">
        <w:rPr>
          <w:b/>
          <w:bCs/>
          <w:color w:val="FF0000"/>
        </w:rPr>
        <w:t>Adjourning:</w:t>
      </w:r>
      <w:r w:rsidRPr="00920030">
        <w:rPr>
          <w:color w:val="FF0000"/>
        </w:rPr>
        <w:t xml:space="preserve"> Team disbands after project completion.</w:t>
      </w:r>
    </w:p>
    <w:p w14:paraId="22B389D2" w14:textId="77777777" w:rsidR="00920030" w:rsidRPr="00920030" w:rsidRDefault="00920030" w:rsidP="00920030">
      <w:r w:rsidRPr="00920030">
        <w:rPr>
          <w:b/>
          <w:bCs/>
        </w:rPr>
        <w:t>Q: How can project managers support teams through each stage of development to achieve optimal performance?</w:t>
      </w:r>
    </w:p>
    <w:p w14:paraId="5CBB0FEF" w14:textId="77777777" w:rsidR="00920030" w:rsidRPr="00920030" w:rsidRDefault="00920030" w:rsidP="00920030">
      <w:r w:rsidRPr="00920030">
        <w:rPr>
          <w:b/>
          <w:bCs/>
        </w:rPr>
        <w:t>A:</w:t>
      </w:r>
    </w:p>
    <w:p w14:paraId="0F5F2B14" w14:textId="77777777" w:rsidR="00920030" w:rsidRPr="00920030" w:rsidRDefault="00920030" w:rsidP="00920030">
      <w:pPr>
        <w:numPr>
          <w:ilvl w:val="0"/>
          <w:numId w:val="82"/>
        </w:numPr>
      </w:pPr>
      <w:r w:rsidRPr="00920030">
        <w:rPr>
          <w:b/>
          <w:bCs/>
        </w:rPr>
        <w:t>Forming:</w:t>
      </w:r>
      <w:r w:rsidRPr="00920030">
        <w:t xml:space="preserve"> Facilitate introductions and clarify goals.</w:t>
      </w:r>
    </w:p>
    <w:p w14:paraId="51045D48" w14:textId="77777777" w:rsidR="00920030" w:rsidRPr="00920030" w:rsidRDefault="00920030" w:rsidP="00920030">
      <w:pPr>
        <w:numPr>
          <w:ilvl w:val="0"/>
          <w:numId w:val="82"/>
        </w:numPr>
      </w:pPr>
      <w:r w:rsidRPr="00920030">
        <w:rPr>
          <w:b/>
          <w:bCs/>
        </w:rPr>
        <w:t>Storming:</w:t>
      </w:r>
      <w:r w:rsidRPr="00920030">
        <w:t xml:space="preserve"> Mediate conflicts and encourage collaboration.</w:t>
      </w:r>
    </w:p>
    <w:p w14:paraId="2F7B63C8" w14:textId="77777777" w:rsidR="00920030" w:rsidRPr="00920030" w:rsidRDefault="00920030" w:rsidP="00920030">
      <w:pPr>
        <w:numPr>
          <w:ilvl w:val="0"/>
          <w:numId w:val="82"/>
        </w:numPr>
      </w:pPr>
      <w:r w:rsidRPr="00920030">
        <w:rPr>
          <w:b/>
          <w:bCs/>
        </w:rPr>
        <w:t>Norming:</w:t>
      </w:r>
      <w:r w:rsidRPr="00920030">
        <w:t xml:space="preserve"> Reinforce norms and provide support.</w:t>
      </w:r>
    </w:p>
    <w:p w14:paraId="2BAFB438" w14:textId="77777777" w:rsidR="00920030" w:rsidRPr="00920030" w:rsidRDefault="00920030" w:rsidP="00920030">
      <w:pPr>
        <w:numPr>
          <w:ilvl w:val="0"/>
          <w:numId w:val="82"/>
        </w:numPr>
      </w:pPr>
      <w:r w:rsidRPr="00920030">
        <w:rPr>
          <w:b/>
          <w:bCs/>
        </w:rPr>
        <w:t>Performing:</w:t>
      </w:r>
      <w:r w:rsidRPr="00920030">
        <w:t xml:space="preserve"> Monitor progress and provide resources.</w:t>
      </w:r>
    </w:p>
    <w:p w14:paraId="0EA1838A" w14:textId="77777777" w:rsidR="00920030" w:rsidRPr="00920030" w:rsidRDefault="00920030" w:rsidP="00920030">
      <w:pPr>
        <w:numPr>
          <w:ilvl w:val="0"/>
          <w:numId w:val="82"/>
        </w:numPr>
      </w:pPr>
      <w:r w:rsidRPr="00920030">
        <w:rPr>
          <w:b/>
          <w:bCs/>
        </w:rPr>
        <w:t>Adjourning:</w:t>
      </w:r>
      <w:r w:rsidRPr="00920030">
        <w:t xml:space="preserve"> Acknowledge achievements and facilitate transitions.</w:t>
      </w:r>
    </w:p>
    <w:p w14:paraId="65400BA3" w14:textId="77777777" w:rsidR="00920030" w:rsidRPr="00920030" w:rsidRDefault="00920030" w:rsidP="00920030">
      <w:pPr>
        <w:numPr>
          <w:ilvl w:val="0"/>
          <w:numId w:val="83"/>
        </w:numPr>
      </w:pPr>
      <w:r w:rsidRPr="00920030">
        <w:rPr>
          <w:b/>
          <w:bCs/>
        </w:rPr>
        <w:t>Managing the Project Team</w:t>
      </w:r>
    </w:p>
    <w:p w14:paraId="650B697E" w14:textId="77777777" w:rsidR="00920030" w:rsidRPr="00920030" w:rsidRDefault="00920030" w:rsidP="00920030">
      <w:r w:rsidRPr="00920030">
        <w:rPr>
          <w:b/>
          <w:bCs/>
        </w:rPr>
        <w:t>Q: What strategies can project managers use to energize and direct team members to complete their scheduled work on time and within budget?</w:t>
      </w:r>
    </w:p>
    <w:p w14:paraId="01DAFB97" w14:textId="77777777" w:rsidR="00920030" w:rsidRPr="00920030" w:rsidRDefault="00920030" w:rsidP="00920030">
      <w:r w:rsidRPr="00920030">
        <w:rPr>
          <w:b/>
          <w:bCs/>
        </w:rPr>
        <w:lastRenderedPageBreak/>
        <w:t>A:</w:t>
      </w:r>
    </w:p>
    <w:p w14:paraId="48F28A26" w14:textId="77777777" w:rsidR="00920030" w:rsidRPr="00920030" w:rsidRDefault="00920030" w:rsidP="00920030">
      <w:pPr>
        <w:numPr>
          <w:ilvl w:val="0"/>
          <w:numId w:val="84"/>
        </w:numPr>
      </w:pPr>
      <w:r w:rsidRPr="00920030">
        <w:rPr>
          <w:b/>
          <w:bCs/>
        </w:rPr>
        <w:t>Set Clear Expectations:</w:t>
      </w:r>
      <w:r w:rsidRPr="00920030">
        <w:t xml:space="preserve"> Define tasks and deadlines.</w:t>
      </w:r>
    </w:p>
    <w:p w14:paraId="1BAAB9C9" w14:textId="77777777" w:rsidR="00920030" w:rsidRPr="00920030" w:rsidRDefault="00920030" w:rsidP="00920030">
      <w:pPr>
        <w:numPr>
          <w:ilvl w:val="0"/>
          <w:numId w:val="84"/>
        </w:numPr>
      </w:pPr>
      <w:r w:rsidRPr="00920030">
        <w:rPr>
          <w:b/>
          <w:bCs/>
        </w:rPr>
        <w:t>Provide Resources:</w:t>
      </w:r>
      <w:r w:rsidRPr="00920030">
        <w:t xml:space="preserve"> Ensure necessary tools and support are available.</w:t>
      </w:r>
    </w:p>
    <w:p w14:paraId="7FA626A9" w14:textId="77777777" w:rsidR="00920030" w:rsidRPr="00920030" w:rsidRDefault="00920030" w:rsidP="00920030">
      <w:pPr>
        <w:numPr>
          <w:ilvl w:val="0"/>
          <w:numId w:val="84"/>
        </w:numPr>
      </w:pPr>
      <w:r w:rsidRPr="00920030">
        <w:rPr>
          <w:b/>
          <w:bCs/>
        </w:rPr>
        <w:t>Motivate Team:</w:t>
      </w:r>
      <w:r w:rsidRPr="00920030">
        <w:t xml:space="preserve"> Use incentives and recognition.</w:t>
      </w:r>
    </w:p>
    <w:p w14:paraId="24262F03" w14:textId="77777777" w:rsidR="00920030" w:rsidRPr="00920030" w:rsidRDefault="00920030" w:rsidP="00920030">
      <w:pPr>
        <w:numPr>
          <w:ilvl w:val="0"/>
          <w:numId w:val="84"/>
        </w:numPr>
      </w:pPr>
      <w:r w:rsidRPr="00920030">
        <w:rPr>
          <w:b/>
          <w:bCs/>
        </w:rPr>
        <w:t>Monitor Progress:</w:t>
      </w:r>
      <w:r w:rsidRPr="00920030">
        <w:t xml:space="preserve"> Regularly check performance and provide feedback.</w:t>
      </w:r>
    </w:p>
    <w:p w14:paraId="67E64541" w14:textId="77777777" w:rsidR="00920030" w:rsidRPr="00920030" w:rsidRDefault="00920030" w:rsidP="00920030">
      <w:r w:rsidRPr="00920030">
        <w:rPr>
          <w:b/>
          <w:bCs/>
        </w:rPr>
        <w:t>Q: Discuss the role of motivation theories, such as Maslow’s hierarchy of needs and Herzberg’s two-factor theory, in managing project teams.</w:t>
      </w:r>
    </w:p>
    <w:p w14:paraId="07FBAD2D" w14:textId="77777777" w:rsidR="00920030" w:rsidRPr="00920030" w:rsidRDefault="00920030" w:rsidP="00920030">
      <w:r w:rsidRPr="00920030">
        <w:rPr>
          <w:b/>
          <w:bCs/>
        </w:rPr>
        <w:t>A:</w:t>
      </w:r>
    </w:p>
    <w:p w14:paraId="5D2F53AA" w14:textId="77777777" w:rsidR="00920030" w:rsidRPr="00920030" w:rsidRDefault="00920030" w:rsidP="00920030">
      <w:pPr>
        <w:numPr>
          <w:ilvl w:val="0"/>
          <w:numId w:val="85"/>
        </w:numPr>
      </w:pPr>
      <w:r w:rsidRPr="00920030">
        <w:rPr>
          <w:b/>
          <w:bCs/>
        </w:rPr>
        <w:t>Maslow’s Hierarchy of Needs:</w:t>
      </w:r>
      <w:r w:rsidRPr="00920030">
        <w:t xml:space="preserve"> Address basic needs first (safety, security) before moving to higher needs (esteem, self-actualization).</w:t>
      </w:r>
    </w:p>
    <w:p w14:paraId="7BA9830F" w14:textId="77777777" w:rsidR="00920030" w:rsidRPr="00920030" w:rsidRDefault="00920030" w:rsidP="00920030">
      <w:pPr>
        <w:numPr>
          <w:ilvl w:val="0"/>
          <w:numId w:val="85"/>
        </w:numPr>
      </w:pPr>
      <w:r w:rsidRPr="00920030">
        <w:rPr>
          <w:b/>
          <w:bCs/>
        </w:rPr>
        <w:t>Herzberg’s Two-Factor Theory:</w:t>
      </w:r>
      <w:r w:rsidRPr="00920030">
        <w:t xml:space="preserve"> Ensure hygiene factors (salary, work conditions) are met and enhance motivators (recognition, achievement).</w:t>
      </w:r>
    </w:p>
    <w:p w14:paraId="3115E2A4" w14:textId="77777777" w:rsidR="00920030" w:rsidRPr="00920030" w:rsidRDefault="00920030" w:rsidP="00920030">
      <w:pPr>
        <w:numPr>
          <w:ilvl w:val="0"/>
          <w:numId w:val="86"/>
        </w:numPr>
      </w:pPr>
      <w:r w:rsidRPr="00920030">
        <w:rPr>
          <w:b/>
          <w:bCs/>
        </w:rPr>
        <w:t>Measuring Team Performance</w:t>
      </w:r>
    </w:p>
    <w:p w14:paraId="2FA481B9" w14:textId="77777777" w:rsidR="00920030" w:rsidRPr="00920030" w:rsidRDefault="00920030" w:rsidP="00920030">
      <w:r w:rsidRPr="00920030">
        <w:rPr>
          <w:b/>
          <w:bCs/>
        </w:rPr>
        <w:t>Q: What criteria should be used to measure team performance in a project context?</w:t>
      </w:r>
    </w:p>
    <w:p w14:paraId="55116F5F" w14:textId="77777777" w:rsidR="00920030" w:rsidRPr="00920030" w:rsidRDefault="00920030" w:rsidP="00920030">
      <w:r w:rsidRPr="00920030">
        <w:rPr>
          <w:b/>
          <w:bCs/>
        </w:rPr>
        <w:t>A:</w:t>
      </w:r>
    </w:p>
    <w:p w14:paraId="18EA6F33" w14:textId="77777777" w:rsidR="00920030" w:rsidRPr="00920030" w:rsidRDefault="00920030" w:rsidP="00920030">
      <w:pPr>
        <w:numPr>
          <w:ilvl w:val="0"/>
          <w:numId w:val="87"/>
        </w:numPr>
      </w:pPr>
      <w:r w:rsidRPr="00920030">
        <w:rPr>
          <w:b/>
          <w:bCs/>
        </w:rPr>
        <w:t>Performance Against Objectives:</w:t>
      </w:r>
      <w:r w:rsidRPr="00920030">
        <w:t xml:space="preserve"> Achieving set goals.</w:t>
      </w:r>
    </w:p>
    <w:p w14:paraId="74B8A947" w14:textId="77777777" w:rsidR="00920030" w:rsidRPr="00920030" w:rsidRDefault="00920030" w:rsidP="00920030">
      <w:pPr>
        <w:numPr>
          <w:ilvl w:val="0"/>
          <w:numId w:val="87"/>
        </w:numPr>
      </w:pPr>
      <w:r w:rsidRPr="00920030">
        <w:rPr>
          <w:b/>
          <w:bCs/>
        </w:rPr>
        <w:t>Schedule Adherence:</w:t>
      </w:r>
      <w:r w:rsidRPr="00920030">
        <w:t xml:space="preserve"> Meeting deadlines.</w:t>
      </w:r>
    </w:p>
    <w:p w14:paraId="6B42FA02" w14:textId="77777777" w:rsidR="00920030" w:rsidRPr="00920030" w:rsidRDefault="00920030" w:rsidP="00920030">
      <w:pPr>
        <w:numPr>
          <w:ilvl w:val="0"/>
          <w:numId w:val="87"/>
        </w:numPr>
      </w:pPr>
      <w:r w:rsidRPr="00920030">
        <w:rPr>
          <w:b/>
          <w:bCs/>
        </w:rPr>
        <w:t>Budget Compliance:</w:t>
      </w:r>
      <w:r w:rsidRPr="00920030">
        <w:t xml:space="preserve"> Staying within financial constraints.</w:t>
      </w:r>
    </w:p>
    <w:p w14:paraId="037E0A41" w14:textId="77777777" w:rsidR="00920030" w:rsidRPr="00920030" w:rsidRDefault="00920030" w:rsidP="00920030">
      <w:pPr>
        <w:numPr>
          <w:ilvl w:val="0"/>
          <w:numId w:val="87"/>
        </w:numPr>
      </w:pPr>
      <w:r w:rsidRPr="00920030">
        <w:rPr>
          <w:b/>
          <w:bCs/>
        </w:rPr>
        <w:t>Scope Fulfillment:</w:t>
      </w:r>
      <w:r w:rsidRPr="00920030">
        <w:t xml:space="preserve"> Delivering required outputs.</w:t>
      </w:r>
    </w:p>
    <w:p w14:paraId="155C05E8" w14:textId="77777777" w:rsidR="00920030" w:rsidRPr="00920030" w:rsidRDefault="00920030" w:rsidP="00920030">
      <w:r w:rsidRPr="00920030">
        <w:rPr>
          <w:b/>
          <w:bCs/>
        </w:rPr>
        <w:t>Q: How can project managers reinforce and sustain high team performance throughout the project lifecycle?</w:t>
      </w:r>
    </w:p>
    <w:p w14:paraId="065B41CB" w14:textId="77777777" w:rsidR="00920030" w:rsidRPr="00920030" w:rsidRDefault="00920030" w:rsidP="00920030">
      <w:r w:rsidRPr="00920030">
        <w:rPr>
          <w:b/>
          <w:bCs/>
        </w:rPr>
        <w:t>A:</w:t>
      </w:r>
    </w:p>
    <w:p w14:paraId="75F7B82C" w14:textId="77777777" w:rsidR="00920030" w:rsidRPr="00920030" w:rsidRDefault="00920030" w:rsidP="00920030">
      <w:pPr>
        <w:numPr>
          <w:ilvl w:val="0"/>
          <w:numId w:val="88"/>
        </w:numPr>
      </w:pPr>
      <w:r w:rsidRPr="00920030">
        <w:rPr>
          <w:b/>
          <w:bCs/>
        </w:rPr>
        <w:t>Regular Feedback:</w:t>
      </w:r>
      <w:r w:rsidRPr="00920030">
        <w:t xml:space="preserve"> Continuous performance reviews.</w:t>
      </w:r>
    </w:p>
    <w:p w14:paraId="3B616F5D" w14:textId="77777777" w:rsidR="00920030" w:rsidRPr="00920030" w:rsidRDefault="00920030" w:rsidP="00920030">
      <w:pPr>
        <w:numPr>
          <w:ilvl w:val="0"/>
          <w:numId w:val="88"/>
        </w:numPr>
      </w:pPr>
      <w:r w:rsidRPr="00920030">
        <w:rPr>
          <w:b/>
          <w:bCs/>
        </w:rPr>
        <w:t>Recognition and Rewards:</w:t>
      </w:r>
      <w:r w:rsidRPr="00920030">
        <w:t xml:space="preserve"> Acknowledge achievements.</w:t>
      </w:r>
    </w:p>
    <w:p w14:paraId="23FA1489" w14:textId="77777777" w:rsidR="00920030" w:rsidRPr="00920030" w:rsidRDefault="00920030" w:rsidP="00920030">
      <w:pPr>
        <w:numPr>
          <w:ilvl w:val="0"/>
          <w:numId w:val="88"/>
        </w:numPr>
      </w:pPr>
      <w:r w:rsidRPr="00920030">
        <w:rPr>
          <w:b/>
          <w:bCs/>
        </w:rPr>
        <w:t>Training and Development:</w:t>
      </w:r>
      <w:r w:rsidRPr="00920030">
        <w:t xml:space="preserve"> Provide opportunities for growth.</w:t>
      </w:r>
    </w:p>
    <w:p w14:paraId="4BF285C3" w14:textId="77777777" w:rsidR="00920030" w:rsidRPr="00920030" w:rsidRDefault="00920030" w:rsidP="00920030">
      <w:pPr>
        <w:numPr>
          <w:ilvl w:val="0"/>
          <w:numId w:val="88"/>
        </w:numPr>
      </w:pPr>
      <w:r w:rsidRPr="00920030">
        <w:rPr>
          <w:b/>
          <w:bCs/>
        </w:rPr>
        <w:t>Clear Communication:</w:t>
      </w:r>
      <w:r w:rsidRPr="00920030">
        <w:t xml:space="preserve"> Maintain open channels for updates and concerns.</w:t>
      </w:r>
    </w:p>
    <w:p w14:paraId="32027A4F" w14:textId="77777777" w:rsidR="00920030" w:rsidRPr="00920030" w:rsidRDefault="00920030" w:rsidP="00920030">
      <w:pPr>
        <w:numPr>
          <w:ilvl w:val="0"/>
          <w:numId w:val="89"/>
        </w:numPr>
      </w:pPr>
      <w:r w:rsidRPr="00920030">
        <w:rPr>
          <w:b/>
          <w:bCs/>
        </w:rPr>
        <w:t>Teams and Their Personalities</w:t>
      </w:r>
    </w:p>
    <w:p w14:paraId="241AF4D4" w14:textId="77777777" w:rsidR="00920030" w:rsidRPr="00920030" w:rsidRDefault="00920030" w:rsidP="00920030">
      <w:r w:rsidRPr="00920030">
        <w:rPr>
          <w:b/>
          <w:bCs/>
        </w:rPr>
        <w:t>Q: Explain the significance of understanding team members’ personalities, including their natural preferences and communication styles.</w:t>
      </w:r>
    </w:p>
    <w:p w14:paraId="392F3179" w14:textId="77777777" w:rsidR="00920030" w:rsidRPr="00920030" w:rsidRDefault="00920030" w:rsidP="00920030">
      <w:r w:rsidRPr="00920030">
        <w:rPr>
          <w:b/>
          <w:bCs/>
        </w:rPr>
        <w:t>A:</w:t>
      </w:r>
      <w:r w:rsidRPr="00920030">
        <w:t xml:space="preserve"> Understanding personalities helps in:</w:t>
      </w:r>
    </w:p>
    <w:p w14:paraId="6289BB3B" w14:textId="77777777" w:rsidR="00920030" w:rsidRPr="00920030" w:rsidRDefault="00920030" w:rsidP="00920030">
      <w:pPr>
        <w:numPr>
          <w:ilvl w:val="0"/>
          <w:numId w:val="90"/>
        </w:numPr>
      </w:pPr>
      <w:r w:rsidRPr="00920030">
        <w:rPr>
          <w:b/>
          <w:bCs/>
        </w:rPr>
        <w:t>Enhancing Collaboration:</w:t>
      </w:r>
      <w:r w:rsidRPr="00920030">
        <w:t xml:space="preserve"> Tailoring communication and tasks to individual strengths.</w:t>
      </w:r>
    </w:p>
    <w:p w14:paraId="58E0C330" w14:textId="77777777" w:rsidR="00920030" w:rsidRPr="00920030" w:rsidRDefault="00920030" w:rsidP="00920030">
      <w:pPr>
        <w:numPr>
          <w:ilvl w:val="0"/>
          <w:numId w:val="90"/>
        </w:numPr>
      </w:pPr>
      <w:r w:rsidRPr="00920030">
        <w:rPr>
          <w:b/>
          <w:bCs/>
        </w:rPr>
        <w:t>Resolving Conflicts:</w:t>
      </w:r>
      <w:r w:rsidRPr="00920030">
        <w:t xml:space="preserve"> Addressing personality clashes effectively.</w:t>
      </w:r>
    </w:p>
    <w:p w14:paraId="41ACF2D6" w14:textId="77777777" w:rsidR="00920030" w:rsidRPr="00920030" w:rsidRDefault="00920030" w:rsidP="00920030">
      <w:pPr>
        <w:numPr>
          <w:ilvl w:val="0"/>
          <w:numId w:val="90"/>
        </w:numPr>
      </w:pPr>
      <w:r w:rsidRPr="00920030">
        <w:rPr>
          <w:b/>
          <w:bCs/>
        </w:rPr>
        <w:t>Boosting Morale:</w:t>
      </w:r>
      <w:r w:rsidRPr="00920030">
        <w:t xml:space="preserve"> Recognizing and valuing individual contributions.</w:t>
      </w:r>
    </w:p>
    <w:p w14:paraId="22ECD2E3" w14:textId="2A621A24" w:rsidR="00920030" w:rsidRPr="00920030" w:rsidRDefault="00920030" w:rsidP="00920030">
      <w:r w:rsidRPr="00920030">
        <w:rPr>
          <w:b/>
          <w:bCs/>
        </w:rPr>
        <w:lastRenderedPageBreak/>
        <w:t xml:space="preserve">Q: How can the Myers-Briggs Type Indicator (MBTI) be used to predict </w:t>
      </w:r>
      <w:r w:rsidR="00877F60" w:rsidRPr="00920030">
        <w:rPr>
          <w:b/>
          <w:bCs/>
        </w:rPr>
        <w:t>behaviour</w:t>
      </w:r>
      <w:r w:rsidRPr="00920030">
        <w:rPr>
          <w:b/>
          <w:bCs/>
        </w:rPr>
        <w:t xml:space="preserve"> and solve problems within a project team?</w:t>
      </w:r>
    </w:p>
    <w:p w14:paraId="72630B74" w14:textId="77777777" w:rsidR="00920030" w:rsidRPr="00920030" w:rsidRDefault="00920030" w:rsidP="00920030">
      <w:r w:rsidRPr="00920030">
        <w:rPr>
          <w:b/>
          <w:bCs/>
        </w:rPr>
        <w:t>A:</w:t>
      </w:r>
      <w:r w:rsidRPr="00920030">
        <w:t xml:space="preserve"> MBTI helps in:</w:t>
      </w:r>
    </w:p>
    <w:p w14:paraId="5CBB5BCC" w14:textId="77777777" w:rsidR="00920030" w:rsidRPr="00920030" w:rsidRDefault="00920030" w:rsidP="00920030">
      <w:pPr>
        <w:numPr>
          <w:ilvl w:val="0"/>
          <w:numId w:val="91"/>
        </w:numPr>
      </w:pPr>
      <w:r w:rsidRPr="00920030">
        <w:rPr>
          <w:b/>
          <w:bCs/>
        </w:rPr>
        <w:t>Identifying Preferences:</w:t>
      </w:r>
      <w:r w:rsidRPr="00920030">
        <w:t xml:space="preserve"> Understanding how team members gather information and make decisions.</w:t>
      </w:r>
    </w:p>
    <w:p w14:paraId="1ABD884A" w14:textId="77777777" w:rsidR="00920030" w:rsidRPr="00920030" w:rsidRDefault="00920030" w:rsidP="00920030">
      <w:pPr>
        <w:numPr>
          <w:ilvl w:val="0"/>
          <w:numId w:val="91"/>
        </w:numPr>
      </w:pPr>
      <w:r w:rsidRPr="00920030">
        <w:rPr>
          <w:b/>
          <w:bCs/>
        </w:rPr>
        <w:t>Improving Communication:</w:t>
      </w:r>
      <w:r w:rsidRPr="00920030">
        <w:t xml:space="preserve"> Adapting styles to suit different personalities.</w:t>
      </w:r>
    </w:p>
    <w:p w14:paraId="742236ED" w14:textId="77777777" w:rsidR="00920030" w:rsidRPr="00920030" w:rsidRDefault="00920030" w:rsidP="00920030">
      <w:pPr>
        <w:numPr>
          <w:ilvl w:val="0"/>
          <w:numId w:val="91"/>
        </w:numPr>
      </w:pPr>
      <w:r w:rsidRPr="00920030">
        <w:rPr>
          <w:b/>
          <w:bCs/>
        </w:rPr>
        <w:t>Enhancing Problem-Solving:</w:t>
      </w:r>
      <w:r w:rsidRPr="00920030">
        <w:t xml:space="preserve"> Leveraging diverse approaches to find optimal solutions.</w:t>
      </w:r>
    </w:p>
    <w:p w14:paraId="5FA21D34" w14:textId="77777777" w:rsidR="00920030" w:rsidRPr="00920030" w:rsidRDefault="00920030" w:rsidP="00920030">
      <w:pPr>
        <w:numPr>
          <w:ilvl w:val="0"/>
          <w:numId w:val="92"/>
        </w:numPr>
      </w:pPr>
      <w:r w:rsidRPr="00920030">
        <w:rPr>
          <w:b/>
          <w:bCs/>
        </w:rPr>
        <w:t>What Effective Team Members Need</w:t>
      </w:r>
    </w:p>
    <w:p w14:paraId="69473E83" w14:textId="77777777" w:rsidR="00920030" w:rsidRPr="00920030" w:rsidRDefault="00920030" w:rsidP="00920030">
      <w:r w:rsidRPr="00920030">
        <w:rPr>
          <w:b/>
          <w:bCs/>
        </w:rPr>
        <w:t>Q: What are the key attributes and needs of effective team members in a project environment?</w:t>
      </w:r>
    </w:p>
    <w:p w14:paraId="6D3613A2" w14:textId="77777777" w:rsidR="00920030" w:rsidRPr="00920030" w:rsidRDefault="00920030" w:rsidP="00920030">
      <w:r w:rsidRPr="00920030">
        <w:rPr>
          <w:b/>
          <w:bCs/>
        </w:rPr>
        <w:t>A:</w:t>
      </w:r>
    </w:p>
    <w:p w14:paraId="4E9C2B35" w14:textId="77777777" w:rsidR="00920030" w:rsidRPr="00920030" w:rsidRDefault="00920030" w:rsidP="00920030">
      <w:pPr>
        <w:numPr>
          <w:ilvl w:val="0"/>
          <w:numId w:val="93"/>
        </w:numPr>
      </w:pPr>
      <w:r w:rsidRPr="00920030">
        <w:rPr>
          <w:b/>
          <w:bCs/>
        </w:rPr>
        <w:t>Clear Goals:</w:t>
      </w:r>
      <w:r w:rsidRPr="00920030">
        <w:t xml:space="preserve"> Well-defined and accepted objectives.</w:t>
      </w:r>
    </w:p>
    <w:p w14:paraId="583265BF" w14:textId="77777777" w:rsidR="00920030" w:rsidRPr="00920030" w:rsidRDefault="00920030" w:rsidP="00920030">
      <w:pPr>
        <w:numPr>
          <w:ilvl w:val="0"/>
          <w:numId w:val="93"/>
        </w:numPr>
      </w:pPr>
      <w:r w:rsidRPr="00920030">
        <w:rPr>
          <w:b/>
          <w:bCs/>
        </w:rPr>
        <w:t>Defined Roles:</w:t>
      </w:r>
      <w:r w:rsidRPr="00920030">
        <w:t xml:space="preserve"> Clear responsibilities and expectations.</w:t>
      </w:r>
    </w:p>
    <w:p w14:paraId="207633E5" w14:textId="77777777" w:rsidR="00920030" w:rsidRPr="00920030" w:rsidRDefault="00920030" w:rsidP="00920030">
      <w:pPr>
        <w:numPr>
          <w:ilvl w:val="0"/>
          <w:numId w:val="93"/>
        </w:numPr>
      </w:pPr>
      <w:r w:rsidRPr="00920030">
        <w:rPr>
          <w:b/>
          <w:bCs/>
        </w:rPr>
        <w:t>Experience and Knowledge:</w:t>
      </w:r>
      <w:r w:rsidRPr="00920030">
        <w:t xml:space="preserve"> Adequate skills and understanding of project methodologies.</w:t>
      </w:r>
    </w:p>
    <w:p w14:paraId="71B1940E" w14:textId="77777777" w:rsidR="00920030" w:rsidRPr="00920030" w:rsidRDefault="00920030" w:rsidP="00920030">
      <w:pPr>
        <w:numPr>
          <w:ilvl w:val="0"/>
          <w:numId w:val="93"/>
        </w:numPr>
      </w:pPr>
      <w:r w:rsidRPr="00920030">
        <w:rPr>
          <w:b/>
          <w:bCs/>
        </w:rPr>
        <w:t>Open Communication:</w:t>
      </w:r>
      <w:r w:rsidRPr="00920030">
        <w:t xml:space="preserve"> Honest and continuous feedback.</w:t>
      </w:r>
    </w:p>
    <w:p w14:paraId="4489E24F" w14:textId="77777777" w:rsidR="00920030" w:rsidRPr="00920030" w:rsidRDefault="00920030" w:rsidP="00920030">
      <w:pPr>
        <w:numPr>
          <w:ilvl w:val="0"/>
          <w:numId w:val="93"/>
        </w:numPr>
      </w:pPr>
      <w:r w:rsidRPr="00920030">
        <w:rPr>
          <w:b/>
          <w:bCs/>
        </w:rPr>
        <w:t>Trust and Support:</w:t>
      </w:r>
      <w:r w:rsidRPr="00920030">
        <w:t xml:space="preserve"> Mutual respect and support within the team.</w:t>
      </w:r>
    </w:p>
    <w:p w14:paraId="78BBC909" w14:textId="77777777" w:rsidR="00920030" w:rsidRPr="00920030" w:rsidRDefault="00920030" w:rsidP="00920030">
      <w:r w:rsidRPr="00920030">
        <w:rPr>
          <w:b/>
          <w:bCs/>
        </w:rPr>
        <w:t>Q: How can project managers ensure that team members have the necessary experience, knowledge, and support to succeed?</w:t>
      </w:r>
    </w:p>
    <w:p w14:paraId="571C6464" w14:textId="77777777" w:rsidR="00920030" w:rsidRPr="00920030" w:rsidRDefault="00920030" w:rsidP="00920030">
      <w:r w:rsidRPr="00920030">
        <w:rPr>
          <w:b/>
          <w:bCs/>
        </w:rPr>
        <w:t>A:</w:t>
      </w:r>
    </w:p>
    <w:p w14:paraId="77442F8F" w14:textId="77777777" w:rsidR="00920030" w:rsidRPr="00920030" w:rsidRDefault="00920030" w:rsidP="00920030">
      <w:pPr>
        <w:numPr>
          <w:ilvl w:val="0"/>
          <w:numId w:val="94"/>
        </w:numPr>
      </w:pPr>
      <w:r w:rsidRPr="00277D9B">
        <w:rPr>
          <w:b/>
          <w:bCs/>
          <w:color w:val="FF0000"/>
        </w:rPr>
        <w:t>Training Programs</w:t>
      </w:r>
      <w:r w:rsidRPr="00920030">
        <w:rPr>
          <w:b/>
          <w:bCs/>
        </w:rPr>
        <w:t>:</w:t>
      </w:r>
      <w:r w:rsidRPr="00920030">
        <w:t xml:space="preserve"> Regular skill development sessions.</w:t>
      </w:r>
    </w:p>
    <w:p w14:paraId="0DE17BFC" w14:textId="77777777" w:rsidR="00920030" w:rsidRPr="00920030" w:rsidRDefault="00920030" w:rsidP="00920030">
      <w:pPr>
        <w:numPr>
          <w:ilvl w:val="0"/>
          <w:numId w:val="94"/>
        </w:numPr>
      </w:pPr>
      <w:r w:rsidRPr="00920030">
        <w:rPr>
          <w:b/>
          <w:bCs/>
        </w:rPr>
        <w:t>Resource Availability:</w:t>
      </w:r>
      <w:r w:rsidRPr="00920030">
        <w:t xml:space="preserve"> Providing necessary tools and resources.</w:t>
      </w:r>
    </w:p>
    <w:p w14:paraId="1E5E2FEA" w14:textId="77777777" w:rsidR="00920030" w:rsidRPr="00920030" w:rsidRDefault="00920030" w:rsidP="00920030">
      <w:pPr>
        <w:numPr>
          <w:ilvl w:val="0"/>
          <w:numId w:val="94"/>
        </w:numPr>
      </w:pPr>
      <w:r w:rsidRPr="00920030">
        <w:rPr>
          <w:b/>
          <w:bCs/>
        </w:rPr>
        <w:t>Mentoring:</w:t>
      </w:r>
      <w:r w:rsidRPr="00920030">
        <w:t xml:space="preserve"> Offering guidance and support from experienced team members.</w:t>
      </w:r>
    </w:p>
    <w:p w14:paraId="1E60F4C8" w14:textId="77777777" w:rsidR="00920030" w:rsidRPr="00920030" w:rsidRDefault="00920030" w:rsidP="00920030">
      <w:pPr>
        <w:numPr>
          <w:ilvl w:val="0"/>
          <w:numId w:val="94"/>
        </w:numPr>
      </w:pPr>
      <w:r w:rsidRPr="00877F60">
        <w:rPr>
          <w:b/>
          <w:bCs/>
          <w:color w:val="FF0000"/>
        </w:rPr>
        <w:t>Regular Check-Ins</w:t>
      </w:r>
      <w:r w:rsidRPr="00920030">
        <w:rPr>
          <w:b/>
          <w:bCs/>
        </w:rPr>
        <w:t>:</w:t>
      </w:r>
      <w:r w:rsidRPr="00920030">
        <w:t xml:space="preserve"> Monitoring progress and addressing concerns promptly.</w:t>
      </w:r>
    </w:p>
    <w:p w14:paraId="089B6F28" w14:textId="77777777" w:rsidR="00920030" w:rsidRPr="00920030" w:rsidRDefault="00920030" w:rsidP="00920030">
      <w:pPr>
        <w:numPr>
          <w:ilvl w:val="0"/>
          <w:numId w:val="95"/>
        </w:numPr>
      </w:pPr>
      <w:r w:rsidRPr="00920030">
        <w:rPr>
          <w:b/>
          <w:bCs/>
        </w:rPr>
        <w:t>Indicators of Team Cohesion</w:t>
      </w:r>
    </w:p>
    <w:p w14:paraId="4E04047B" w14:textId="77777777" w:rsidR="00920030" w:rsidRPr="00920030" w:rsidRDefault="00920030" w:rsidP="00920030">
      <w:r w:rsidRPr="00920030">
        <w:rPr>
          <w:b/>
          <w:bCs/>
        </w:rPr>
        <w:t>Q: Identify the positive and negative indicators of team cohesion.</w:t>
      </w:r>
    </w:p>
    <w:p w14:paraId="0B2CD04F" w14:textId="77777777" w:rsidR="00920030" w:rsidRPr="00920030" w:rsidRDefault="00920030" w:rsidP="00920030">
      <w:r w:rsidRPr="00920030">
        <w:rPr>
          <w:b/>
          <w:bCs/>
        </w:rPr>
        <w:t>A:</w:t>
      </w:r>
    </w:p>
    <w:p w14:paraId="51401035" w14:textId="77777777" w:rsidR="00920030" w:rsidRPr="00920030" w:rsidRDefault="00920030" w:rsidP="00920030">
      <w:pPr>
        <w:numPr>
          <w:ilvl w:val="0"/>
          <w:numId w:val="96"/>
        </w:numPr>
      </w:pPr>
      <w:r w:rsidRPr="00920030">
        <w:rPr>
          <w:b/>
          <w:bCs/>
        </w:rPr>
        <w:t>Positive Indicators:</w:t>
      </w:r>
      <w:r w:rsidRPr="00920030">
        <w:t xml:space="preserve"> Cooperative climate, trust, open support, clear expectations, resolved disputes.</w:t>
      </w:r>
    </w:p>
    <w:p w14:paraId="21BAB339" w14:textId="77777777" w:rsidR="00920030" w:rsidRPr="00920030" w:rsidRDefault="00920030" w:rsidP="00920030">
      <w:pPr>
        <w:numPr>
          <w:ilvl w:val="0"/>
          <w:numId w:val="96"/>
        </w:numPr>
      </w:pPr>
      <w:r w:rsidRPr="00920030">
        <w:rPr>
          <w:b/>
          <w:bCs/>
        </w:rPr>
        <w:t>Negative Indicators:</w:t>
      </w:r>
      <w:r w:rsidRPr="00920030">
        <w:t xml:space="preserve"> Decision delays, withheld information, competing agendas, underperformance, distrust, subgroups.</w:t>
      </w:r>
    </w:p>
    <w:p w14:paraId="127A4FC0" w14:textId="77777777" w:rsidR="00920030" w:rsidRPr="00920030" w:rsidRDefault="00920030" w:rsidP="00920030">
      <w:r w:rsidRPr="00920030">
        <w:rPr>
          <w:b/>
          <w:bCs/>
        </w:rPr>
        <w:t>Q: How can project managers foster a cooperative climate and open communication to enhance team cohesion?</w:t>
      </w:r>
    </w:p>
    <w:p w14:paraId="79523B82" w14:textId="77777777" w:rsidR="00920030" w:rsidRPr="00920030" w:rsidRDefault="00920030" w:rsidP="00920030">
      <w:r w:rsidRPr="00920030">
        <w:rPr>
          <w:b/>
          <w:bCs/>
        </w:rPr>
        <w:t>A:</w:t>
      </w:r>
    </w:p>
    <w:p w14:paraId="62C1E45C" w14:textId="77777777" w:rsidR="00920030" w:rsidRPr="00920030" w:rsidRDefault="00920030" w:rsidP="00920030">
      <w:pPr>
        <w:numPr>
          <w:ilvl w:val="0"/>
          <w:numId w:val="97"/>
        </w:numPr>
      </w:pPr>
      <w:r w:rsidRPr="00920030">
        <w:rPr>
          <w:b/>
          <w:bCs/>
        </w:rPr>
        <w:t>Encourage Participation:</w:t>
      </w:r>
      <w:r w:rsidRPr="00920030">
        <w:t xml:space="preserve"> Involve all team members in discussions and decisions.</w:t>
      </w:r>
    </w:p>
    <w:p w14:paraId="43627A42" w14:textId="77777777" w:rsidR="00920030" w:rsidRPr="00920030" w:rsidRDefault="00920030" w:rsidP="00920030">
      <w:pPr>
        <w:numPr>
          <w:ilvl w:val="0"/>
          <w:numId w:val="97"/>
        </w:numPr>
      </w:pPr>
      <w:r w:rsidRPr="00920030">
        <w:rPr>
          <w:b/>
          <w:bCs/>
        </w:rPr>
        <w:lastRenderedPageBreak/>
        <w:t>Facilitate Team-Building:</w:t>
      </w:r>
      <w:r w:rsidRPr="00920030">
        <w:t xml:space="preserve"> Organize activities to build trust and camaraderie.</w:t>
      </w:r>
    </w:p>
    <w:p w14:paraId="33F911D7" w14:textId="77777777" w:rsidR="00920030" w:rsidRPr="00920030" w:rsidRDefault="00920030" w:rsidP="00920030">
      <w:pPr>
        <w:numPr>
          <w:ilvl w:val="0"/>
          <w:numId w:val="97"/>
        </w:numPr>
      </w:pPr>
      <w:r w:rsidRPr="00920030">
        <w:rPr>
          <w:b/>
          <w:bCs/>
        </w:rPr>
        <w:t>Maintain Transparency:</w:t>
      </w:r>
      <w:r w:rsidRPr="00920030">
        <w:t xml:space="preserve"> Keep communication open and honest.</w:t>
      </w:r>
    </w:p>
    <w:p w14:paraId="752E331A" w14:textId="77777777" w:rsidR="00920030" w:rsidRPr="00920030" w:rsidRDefault="00920030" w:rsidP="00920030">
      <w:pPr>
        <w:numPr>
          <w:ilvl w:val="0"/>
          <w:numId w:val="97"/>
        </w:numPr>
      </w:pPr>
      <w:r w:rsidRPr="00920030">
        <w:rPr>
          <w:b/>
          <w:bCs/>
        </w:rPr>
        <w:t>Address Issues Promptly:</w:t>
      </w:r>
      <w:r w:rsidRPr="00920030">
        <w:t xml:space="preserve"> Resolve conflicts and concerns quickly.</w:t>
      </w:r>
    </w:p>
    <w:p w14:paraId="086B7006" w14:textId="77777777" w:rsidR="00920030" w:rsidRPr="00920030" w:rsidRDefault="00920030" w:rsidP="00920030">
      <w:pPr>
        <w:numPr>
          <w:ilvl w:val="0"/>
          <w:numId w:val="98"/>
        </w:numPr>
      </w:pPr>
      <w:r w:rsidRPr="00920030">
        <w:rPr>
          <w:b/>
          <w:bCs/>
        </w:rPr>
        <w:t>Managing Conflict</w:t>
      </w:r>
    </w:p>
    <w:p w14:paraId="1CB54829" w14:textId="77777777" w:rsidR="00920030" w:rsidRPr="00920030" w:rsidRDefault="00920030" w:rsidP="00920030">
      <w:r w:rsidRPr="00920030">
        <w:rPr>
          <w:b/>
          <w:bCs/>
        </w:rPr>
        <w:t>Q: Discuss the common causes of conflict in project teams and how they can impact team performance.</w:t>
      </w:r>
    </w:p>
    <w:p w14:paraId="719E0649" w14:textId="77777777" w:rsidR="00920030" w:rsidRPr="00920030" w:rsidRDefault="00920030" w:rsidP="00920030">
      <w:r w:rsidRPr="00920030">
        <w:rPr>
          <w:b/>
          <w:bCs/>
        </w:rPr>
        <w:t>A:</w:t>
      </w:r>
    </w:p>
    <w:p w14:paraId="566423F7" w14:textId="77777777" w:rsidR="00920030" w:rsidRPr="00920030" w:rsidRDefault="00920030" w:rsidP="00920030">
      <w:pPr>
        <w:numPr>
          <w:ilvl w:val="0"/>
          <w:numId w:val="99"/>
        </w:numPr>
      </w:pPr>
      <w:r w:rsidRPr="00920030">
        <w:rPr>
          <w:b/>
          <w:bCs/>
        </w:rPr>
        <w:t>Causes of Conflict:</w:t>
      </w:r>
      <w:r w:rsidRPr="00920030">
        <w:t xml:space="preserve"> Deadlines, </w:t>
      </w:r>
      <w:r w:rsidRPr="00877F60">
        <w:rPr>
          <w:color w:val="FF0000"/>
        </w:rPr>
        <w:t>mismatched tasks and skills, personality clashes</w:t>
      </w:r>
      <w:r w:rsidRPr="00920030">
        <w:t>, operational priorities, performance issues, role insecurity, communication gaps, s</w:t>
      </w:r>
      <w:r w:rsidRPr="00877F60">
        <w:rPr>
          <w:color w:val="FF0000"/>
        </w:rPr>
        <w:t>cope changes, multiple supervisors</w:t>
      </w:r>
      <w:r w:rsidRPr="00920030">
        <w:t>, disagreements, hidden agendas.</w:t>
      </w:r>
    </w:p>
    <w:p w14:paraId="5AC4A7E6" w14:textId="77777777" w:rsidR="00920030" w:rsidRPr="00920030" w:rsidRDefault="00920030" w:rsidP="00920030">
      <w:pPr>
        <w:numPr>
          <w:ilvl w:val="0"/>
          <w:numId w:val="99"/>
        </w:numPr>
      </w:pPr>
      <w:r w:rsidRPr="00920030">
        <w:rPr>
          <w:b/>
          <w:bCs/>
        </w:rPr>
        <w:t>Impact on Performance:</w:t>
      </w:r>
      <w:r w:rsidRPr="00920030">
        <w:t xml:space="preserve"> Disrupts workflow</w:t>
      </w:r>
      <w:r w:rsidRPr="00877F60">
        <w:rPr>
          <w:color w:val="FF0000"/>
        </w:rPr>
        <w:t>, reduces morale, increases tension</w:t>
      </w:r>
      <w:r w:rsidRPr="00920030">
        <w:t>, delays project progress, leads to potential legal issues.</w:t>
      </w:r>
    </w:p>
    <w:p w14:paraId="456A1558" w14:textId="77777777" w:rsidR="00920030" w:rsidRPr="00920030" w:rsidRDefault="00920030" w:rsidP="00920030">
      <w:r w:rsidRPr="00920030">
        <w:rPr>
          <w:b/>
          <w:bCs/>
        </w:rPr>
        <w:t>Q: Explain the five approaches to managing conflict: avoiding, competing, accommodating, collaborating, and compromising. Provide examples of when each approach might be effective.</w:t>
      </w:r>
    </w:p>
    <w:p w14:paraId="11C1B54D" w14:textId="77777777" w:rsidR="00920030" w:rsidRPr="00920030" w:rsidRDefault="00920030" w:rsidP="00920030">
      <w:r w:rsidRPr="00920030">
        <w:rPr>
          <w:b/>
          <w:bCs/>
        </w:rPr>
        <w:t>A:</w:t>
      </w:r>
    </w:p>
    <w:p w14:paraId="4F5506C4" w14:textId="4F9122E5" w:rsidR="00920030" w:rsidRPr="00920030" w:rsidRDefault="00920030" w:rsidP="00920030">
      <w:pPr>
        <w:numPr>
          <w:ilvl w:val="0"/>
          <w:numId w:val="100"/>
        </w:numPr>
      </w:pPr>
      <w:r w:rsidRPr="00920030">
        <w:rPr>
          <w:b/>
          <w:bCs/>
        </w:rPr>
        <w:t>Avoiding (Low Assertion, Low Cooperation</w:t>
      </w:r>
      <w:r w:rsidR="00562CA2">
        <w:rPr>
          <w:b/>
          <w:bCs/>
        </w:rPr>
        <w:t>, no harm</w:t>
      </w:r>
      <w:r w:rsidRPr="00920030">
        <w:rPr>
          <w:b/>
          <w:bCs/>
        </w:rPr>
        <w:t>):</w:t>
      </w:r>
      <w:r w:rsidRPr="00920030">
        <w:t xml:space="preserve"> No attempt to address conflict. Effective when the issue is minor or confrontation may cause more harm.</w:t>
      </w:r>
    </w:p>
    <w:p w14:paraId="0BF16519" w14:textId="3DFFFA5C" w:rsidR="00920030" w:rsidRPr="00920030" w:rsidRDefault="00920030" w:rsidP="00920030">
      <w:pPr>
        <w:numPr>
          <w:ilvl w:val="0"/>
          <w:numId w:val="100"/>
        </w:numPr>
      </w:pPr>
      <w:r w:rsidRPr="00920030">
        <w:rPr>
          <w:b/>
          <w:bCs/>
        </w:rPr>
        <w:t>Competing (High Assertion, Low Cooperation</w:t>
      </w:r>
      <w:r w:rsidR="00562CA2">
        <w:rPr>
          <w:b/>
          <w:bCs/>
        </w:rPr>
        <w:t>, quick</w:t>
      </w:r>
      <w:r w:rsidRPr="00920030">
        <w:rPr>
          <w:b/>
          <w:bCs/>
        </w:rPr>
        <w:t>):</w:t>
      </w:r>
      <w:r w:rsidRPr="00920030">
        <w:t xml:space="preserve"> Assertive and uncooperative. Effective when </w:t>
      </w:r>
      <w:r w:rsidRPr="00562CA2">
        <w:rPr>
          <w:color w:val="FF0000"/>
        </w:rPr>
        <w:t xml:space="preserve">quick, decisive action is needed </w:t>
      </w:r>
      <w:r w:rsidRPr="00920030">
        <w:t>or stakes are high.</w:t>
      </w:r>
    </w:p>
    <w:p w14:paraId="46C02608" w14:textId="797E9D66" w:rsidR="00920030" w:rsidRPr="00920030" w:rsidRDefault="00920030" w:rsidP="00920030">
      <w:pPr>
        <w:numPr>
          <w:ilvl w:val="0"/>
          <w:numId w:val="100"/>
        </w:numPr>
      </w:pPr>
      <w:r w:rsidRPr="00920030">
        <w:rPr>
          <w:b/>
          <w:bCs/>
        </w:rPr>
        <w:t>Accommodating (Low Assertion, High Cooperation</w:t>
      </w:r>
      <w:r w:rsidR="00562CA2">
        <w:rPr>
          <w:b/>
          <w:bCs/>
        </w:rPr>
        <w:t xml:space="preserve">, harmony </w:t>
      </w:r>
      <w:r w:rsidR="00562CA2" w:rsidRPr="00920030">
        <w:t>the other’s viewpoint is stronger</w:t>
      </w:r>
      <w:r w:rsidRPr="00920030">
        <w:rPr>
          <w:b/>
          <w:bCs/>
        </w:rPr>
        <w:t>):</w:t>
      </w:r>
      <w:r w:rsidRPr="00920030">
        <w:t xml:space="preserve"> Unassertive and cooperative. Effective when maintaining harmony is more important or </w:t>
      </w:r>
      <w:bookmarkStart w:id="8" w:name="OLE_LINK6"/>
      <w:r w:rsidRPr="00920030">
        <w:t>the other’s viewpoint is stronger</w:t>
      </w:r>
      <w:bookmarkEnd w:id="8"/>
      <w:r w:rsidRPr="00920030">
        <w:t>.</w:t>
      </w:r>
    </w:p>
    <w:p w14:paraId="547FD25A" w14:textId="1B020AEA" w:rsidR="00920030" w:rsidRPr="00920030" w:rsidRDefault="00920030" w:rsidP="00920030">
      <w:pPr>
        <w:numPr>
          <w:ilvl w:val="0"/>
          <w:numId w:val="100"/>
        </w:numPr>
      </w:pPr>
      <w:r w:rsidRPr="00920030">
        <w:rPr>
          <w:b/>
          <w:bCs/>
        </w:rPr>
        <w:t>Collaborating (High Assertion, High Cooperation</w:t>
      </w:r>
      <w:r w:rsidR="00562CA2">
        <w:rPr>
          <w:b/>
          <w:bCs/>
        </w:rPr>
        <w:t xml:space="preserve">, </w:t>
      </w:r>
      <w:r w:rsidR="00562CA2" w:rsidRPr="00920030">
        <w:t>win-win solution.</w:t>
      </w:r>
      <w:r w:rsidRPr="00920030">
        <w:rPr>
          <w:b/>
          <w:bCs/>
        </w:rPr>
        <w:t>):</w:t>
      </w:r>
      <w:r w:rsidRPr="00920030">
        <w:t xml:space="preserve"> Seeks mutual, optimal outcomes. Effective when building alliances or achieving a </w:t>
      </w:r>
      <w:bookmarkStart w:id="9" w:name="OLE_LINK5"/>
      <w:r w:rsidRPr="00920030">
        <w:t>win-win solution.</w:t>
      </w:r>
      <w:bookmarkEnd w:id="9"/>
    </w:p>
    <w:p w14:paraId="46B5B18B" w14:textId="3ED15CBF" w:rsidR="00920030" w:rsidRPr="00920030" w:rsidRDefault="00920030" w:rsidP="00920030">
      <w:pPr>
        <w:numPr>
          <w:ilvl w:val="0"/>
          <w:numId w:val="100"/>
        </w:numPr>
      </w:pPr>
      <w:r w:rsidRPr="00920030">
        <w:rPr>
          <w:b/>
          <w:bCs/>
        </w:rPr>
        <w:t>Compromising (Mid Assertion, Mid Cooperation</w:t>
      </w:r>
      <w:r w:rsidR="00562CA2">
        <w:rPr>
          <w:b/>
          <w:bCs/>
        </w:rPr>
        <w:t xml:space="preserve">, </w:t>
      </w:r>
      <w:r w:rsidR="00562CA2" w:rsidRPr="00920030">
        <w:t>balanced power</w:t>
      </w:r>
      <w:r w:rsidRPr="00920030">
        <w:rPr>
          <w:b/>
          <w:bCs/>
        </w:rPr>
        <w:t>):</w:t>
      </w:r>
      <w:r w:rsidRPr="00920030">
        <w:t xml:space="preserve"> Moderate assertiveness and cooperation. Effective when balanced power and mutual concessions are needed.</w:t>
      </w:r>
    </w:p>
    <w:p w14:paraId="4368FC16" w14:textId="77777777" w:rsidR="00920030" w:rsidRPr="00920030" w:rsidRDefault="00920030" w:rsidP="00920030">
      <w:pPr>
        <w:rPr>
          <w:b/>
          <w:bCs/>
        </w:rPr>
      </w:pPr>
      <w:r w:rsidRPr="00920030">
        <w:rPr>
          <w:b/>
          <w:bCs/>
        </w:rPr>
        <w:t>Communication Management</w:t>
      </w:r>
    </w:p>
    <w:p w14:paraId="2D9BA29F" w14:textId="77777777" w:rsidR="00920030" w:rsidRPr="00920030" w:rsidRDefault="00920030" w:rsidP="00920030">
      <w:pPr>
        <w:numPr>
          <w:ilvl w:val="0"/>
          <w:numId w:val="101"/>
        </w:numPr>
      </w:pPr>
      <w:r w:rsidRPr="00920030">
        <w:rPr>
          <w:b/>
          <w:bCs/>
        </w:rPr>
        <w:t>Planning Communications Management</w:t>
      </w:r>
    </w:p>
    <w:p w14:paraId="46BA844E" w14:textId="77777777" w:rsidR="00920030" w:rsidRPr="00920030" w:rsidRDefault="00920030" w:rsidP="00920030">
      <w:r w:rsidRPr="00920030">
        <w:rPr>
          <w:b/>
          <w:bCs/>
        </w:rPr>
        <w:t>Q: Why is effective communication critical in project management, and what are the key components of a Communications Management Plan?</w:t>
      </w:r>
    </w:p>
    <w:p w14:paraId="7C72764E" w14:textId="77777777" w:rsidR="00920030" w:rsidRPr="00920030" w:rsidRDefault="00920030" w:rsidP="00920030">
      <w:r w:rsidRPr="00920030">
        <w:rPr>
          <w:b/>
          <w:bCs/>
        </w:rPr>
        <w:t>A:</w:t>
      </w:r>
      <w:r w:rsidRPr="00920030">
        <w:t xml:space="preserve"> Effective communication is critical as it ensures that information is shared accurately and timely, reducing misunderstandings and enhancing collaboration. Key components include:</w:t>
      </w:r>
    </w:p>
    <w:p w14:paraId="4E318399" w14:textId="77777777" w:rsidR="00920030" w:rsidRPr="00920030" w:rsidRDefault="00920030" w:rsidP="00920030">
      <w:pPr>
        <w:numPr>
          <w:ilvl w:val="0"/>
          <w:numId w:val="102"/>
        </w:numPr>
      </w:pPr>
      <w:r w:rsidRPr="00920030">
        <w:rPr>
          <w:b/>
          <w:bCs/>
        </w:rPr>
        <w:t>Stakeholder Communication Requirements:</w:t>
      </w:r>
      <w:r w:rsidRPr="00920030">
        <w:t xml:space="preserve"> Identifies what information is needed by whom.</w:t>
      </w:r>
    </w:p>
    <w:p w14:paraId="5C9268C2" w14:textId="77777777" w:rsidR="00920030" w:rsidRPr="00920030" w:rsidRDefault="00920030" w:rsidP="00920030">
      <w:pPr>
        <w:numPr>
          <w:ilvl w:val="0"/>
          <w:numId w:val="102"/>
        </w:numPr>
      </w:pPr>
      <w:r w:rsidRPr="00920030">
        <w:rPr>
          <w:b/>
          <w:bCs/>
        </w:rPr>
        <w:t>Information to be Communicated:</w:t>
      </w:r>
      <w:r w:rsidRPr="00920030">
        <w:t xml:space="preserve"> Defines what information will be shared.</w:t>
      </w:r>
    </w:p>
    <w:p w14:paraId="77C9D50E" w14:textId="77777777" w:rsidR="00920030" w:rsidRPr="00920030" w:rsidRDefault="00920030" w:rsidP="00920030">
      <w:pPr>
        <w:numPr>
          <w:ilvl w:val="0"/>
          <w:numId w:val="102"/>
        </w:numPr>
      </w:pPr>
      <w:r w:rsidRPr="00920030">
        <w:rPr>
          <w:b/>
          <w:bCs/>
        </w:rPr>
        <w:t>Methods of Communication:</w:t>
      </w:r>
      <w:r w:rsidRPr="00920030">
        <w:t xml:space="preserve"> Determines how information will be shared.</w:t>
      </w:r>
    </w:p>
    <w:p w14:paraId="14FF8096" w14:textId="77777777" w:rsidR="00920030" w:rsidRPr="00920030" w:rsidRDefault="00920030" w:rsidP="00920030">
      <w:pPr>
        <w:numPr>
          <w:ilvl w:val="0"/>
          <w:numId w:val="102"/>
        </w:numPr>
      </w:pPr>
      <w:r w:rsidRPr="00920030">
        <w:rPr>
          <w:b/>
          <w:bCs/>
        </w:rPr>
        <w:lastRenderedPageBreak/>
        <w:t>Frequency of Communication:</w:t>
      </w:r>
      <w:r w:rsidRPr="00920030">
        <w:t xml:space="preserve"> Establishes how often information will be shared.</w:t>
      </w:r>
    </w:p>
    <w:p w14:paraId="28F4AFC5" w14:textId="77777777" w:rsidR="00920030" w:rsidRPr="00920030" w:rsidRDefault="00920030" w:rsidP="00920030">
      <w:pPr>
        <w:numPr>
          <w:ilvl w:val="0"/>
          <w:numId w:val="102"/>
        </w:numPr>
      </w:pPr>
      <w:r w:rsidRPr="00920030">
        <w:rPr>
          <w:b/>
          <w:bCs/>
        </w:rPr>
        <w:t>Responsibility for Communication:</w:t>
      </w:r>
      <w:r w:rsidRPr="00920030">
        <w:t xml:space="preserve"> Assigns roles for who will communicate the information.</w:t>
      </w:r>
    </w:p>
    <w:p w14:paraId="4E07D1A9" w14:textId="77777777" w:rsidR="00920030" w:rsidRPr="00920030" w:rsidRDefault="00920030" w:rsidP="00920030">
      <w:r w:rsidRPr="00920030">
        <w:rPr>
          <w:b/>
          <w:bCs/>
        </w:rPr>
        <w:t>Q: How can poor communication impact project success, and what strategies can be used to mitigate these issues?</w:t>
      </w:r>
    </w:p>
    <w:p w14:paraId="1D0329F9" w14:textId="77777777" w:rsidR="00920030" w:rsidRPr="00920030" w:rsidRDefault="00920030" w:rsidP="00920030">
      <w:r w:rsidRPr="00920030">
        <w:rPr>
          <w:b/>
          <w:bCs/>
        </w:rPr>
        <w:t>A:</w:t>
      </w:r>
      <w:r w:rsidRPr="00920030">
        <w:t xml:space="preserve"> Poor communication can lead to misunderstandings, </w:t>
      </w:r>
      <w:r w:rsidRPr="00920030">
        <w:rPr>
          <w:color w:val="FF0000"/>
        </w:rPr>
        <w:t>delays</w:t>
      </w:r>
      <w:r w:rsidRPr="00920030">
        <w:t xml:space="preserve">, increased costs, </w:t>
      </w:r>
      <w:r w:rsidRPr="00920030">
        <w:rPr>
          <w:color w:val="FF0000"/>
        </w:rPr>
        <w:t xml:space="preserve">and reduced team </w:t>
      </w:r>
      <w:r w:rsidRPr="00920030">
        <w:rPr>
          <w:color w:val="FF0000"/>
          <w:highlight w:val="yellow"/>
        </w:rPr>
        <w:t>morale</w:t>
      </w:r>
      <w:r w:rsidRPr="00920030">
        <w:rPr>
          <w:color w:val="FF0000"/>
        </w:rPr>
        <w:t xml:space="preserve">. </w:t>
      </w:r>
      <w:r w:rsidRPr="00920030">
        <w:t>Strategies to mitigate these issues include:</w:t>
      </w:r>
    </w:p>
    <w:p w14:paraId="1D6DE650" w14:textId="1BA59E23" w:rsidR="00920030" w:rsidRPr="00920030" w:rsidRDefault="00920030" w:rsidP="00920030">
      <w:pPr>
        <w:numPr>
          <w:ilvl w:val="0"/>
          <w:numId w:val="103"/>
        </w:numPr>
      </w:pPr>
      <w:r w:rsidRPr="00920030">
        <w:rPr>
          <w:b/>
          <w:bCs/>
        </w:rPr>
        <w:t>Clear Communication</w:t>
      </w:r>
      <w:r w:rsidR="00277D9B">
        <w:rPr>
          <w:b/>
          <w:bCs/>
        </w:rPr>
        <w:t xml:space="preserve"> </w:t>
      </w:r>
      <w:r w:rsidRPr="00920030">
        <w:rPr>
          <w:b/>
          <w:bCs/>
        </w:rPr>
        <w:t xml:space="preserve"> Plans:</w:t>
      </w:r>
      <w:r w:rsidRPr="00920030">
        <w:t xml:space="preserve"> Establish structured communication processes.</w:t>
      </w:r>
    </w:p>
    <w:p w14:paraId="1C294F06" w14:textId="77777777" w:rsidR="00920030" w:rsidRPr="00920030" w:rsidRDefault="00920030" w:rsidP="00920030">
      <w:pPr>
        <w:numPr>
          <w:ilvl w:val="0"/>
          <w:numId w:val="103"/>
        </w:numPr>
      </w:pPr>
      <w:r w:rsidRPr="00920030">
        <w:rPr>
          <w:b/>
          <w:bCs/>
        </w:rPr>
        <w:t>Regular Updates:</w:t>
      </w:r>
      <w:r w:rsidRPr="00920030">
        <w:t xml:space="preserve"> Maintain consistent and frequent communication.</w:t>
      </w:r>
    </w:p>
    <w:p w14:paraId="77C9695A" w14:textId="77777777" w:rsidR="00920030" w:rsidRPr="00920030" w:rsidRDefault="00920030" w:rsidP="00920030">
      <w:pPr>
        <w:numPr>
          <w:ilvl w:val="0"/>
          <w:numId w:val="103"/>
        </w:numPr>
      </w:pPr>
      <w:r w:rsidRPr="00920030">
        <w:rPr>
          <w:b/>
          <w:bCs/>
        </w:rPr>
        <w:t>Feedback Mechanisms:</w:t>
      </w:r>
      <w:r w:rsidRPr="00920030">
        <w:t xml:space="preserve"> Encourage and utilize feedback to improve communication.</w:t>
      </w:r>
    </w:p>
    <w:p w14:paraId="04DB892D" w14:textId="77777777" w:rsidR="00920030" w:rsidRPr="00920030" w:rsidRDefault="00920030" w:rsidP="00920030">
      <w:pPr>
        <w:numPr>
          <w:ilvl w:val="0"/>
          <w:numId w:val="103"/>
        </w:numPr>
      </w:pPr>
      <w:r w:rsidRPr="00920030">
        <w:rPr>
          <w:b/>
          <w:bCs/>
        </w:rPr>
        <w:t>Training:</w:t>
      </w:r>
      <w:r w:rsidRPr="00920030">
        <w:t xml:space="preserve"> Provide communication skills training to team members.</w:t>
      </w:r>
    </w:p>
    <w:p w14:paraId="752A30FA" w14:textId="77777777" w:rsidR="00920030" w:rsidRPr="00920030" w:rsidRDefault="00920030" w:rsidP="00920030">
      <w:pPr>
        <w:numPr>
          <w:ilvl w:val="0"/>
          <w:numId w:val="104"/>
        </w:numPr>
      </w:pPr>
      <w:r w:rsidRPr="00920030">
        <w:rPr>
          <w:b/>
          <w:bCs/>
        </w:rPr>
        <w:t>Communicating Effectively with Stakeholders</w:t>
      </w:r>
    </w:p>
    <w:p w14:paraId="6EA5D869" w14:textId="77777777" w:rsidR="00920030" w:rsidRPr="00920030" w:rsidRDefault="00920030" w:rsidP="00920030">
      <w:r w:rsidRPr="00920030">
        <w:rPr>
          <w:b/>
          <w:bCs/>
        </w:rPr>
        <w:t>Q: Describe the Communication Process Model and how it can be used to ensure clear message delivery and understanding among stakeholders.</w:t>
      </w:r>
    </w:p>
    <w:p w14:paraId="6B6C1C11" w14:textId="77777777" w:rsidR="00920030" w:rsidRPr="00920030" w:rsidRDefault="00920030" w:rsidP="00920030">
      <w:r w:rsidRPr="00920030">
        <w:rPr>
          <w:b/>
          <w:bCs/>
        </w:rPr>
        <w:t>A:</w:t>
      </w:r>
      <w:r w:rsidRPr="00920030">
        <w:t xml:space="preserve"> The Communication Process Model involves the sender encoding a message, the message being transmitted through a medium, the receiver decoding the message, and feedback being provided to the sender. This model ensures clear message delivery and understanding by:</w:t>
      </w:r>
    </w:p>
    <w:p w14:paraId="2D7DB5FB" w14:textId="77777777" w:rsidR="00920030" w:rsidRPr="00920030" w:rsidRDefault="00920030" w:rsidP="00920030">
      <w:pPr>
        <w:numPr>
          <w:ilvl w:val="0"/>
          <w:numId w:val="105"/>
        </w:numPr>
      </w:pPr>
      <w:r w:rsidRPr="00920030">
        <w:rPr>
          <w:b/>
          <w:bCs/>
        </w:rPr>
        <w:t>Encoding Messages Clearly:</w:t>
      </w:r>
      <w:r w:rsidRPr="00920030">
        <w:t xml:space="preserve"> Ensuring the sender conveys the message accurately.</w:t>
      </w:r>
    </w:p>
    <w:p w14:paraId="4ABB3720" w14:textId="77777777" w:rsidR="00920030" w:rsidRPr="00920030" w:rsidRDefault="00920030" w:rsidP="00920030">
      <w:pPr>
        <w:numPr>
          <w:ilvl w:val="0"/>
          <w:numId w:val="105"/>
        </w:numPr>
      </w:pPr>
      <w:r w:rsidRPr="00920030">
        <w:rPr>
          <w:b/>
          <w:bCs/>
        </w:rPr>
        <w:t>Choosing Appropriate Mediums:</w:t>
      </w:r>
      <w:r w:rsidRPr="00920030">
        <w:t xml:space="preserve"> Selecting the best method to transmit the message.</w:t>
      </w:r>
    </w:p>
    <w:p w14:paraId="0B3E9168" w14:textId="77777777" w:rsidR="00920030" w:rsidRPr="00920030" w:rsidRDefault="00920030" w:rsidP="00920030">
      <w:pPr>
        <w:numPr>
          <w:ilvl w:val="0"/>
          <w:numId w:val="105"/>
        </w:numPr>
      </w:pPr>
      <w:r w:rsidRPr="00920030">
        <w:rPr>
          <w:b/>
          <w:bCs/>
        </w:rPr>
        <w:t>Decoding Effectively:</w:t>
      </w:r>
      <w:r w:rsidRPr="00920030">
        <w:t xml:space="preserve"> Ensuring the receiver interprets the message correctly.</w:t>
      </w:r>
    </w:p>
    <w:p w14:paraId="7A5D00E5" w14:textId="77777777" w:rsidR="00920030" w:rsidRPr="00920030" w:rsidRDefault="00920030" w:rsidP="00920030">
      <w:pPr>
        <w:numPr>
          <w:ilvl w:val="0"/>
          <w:numId w:val="105"/>
        </w:numPr>
      </w:pPr>
      <w:r w:rsidRPr="00920030">
        <w:rPr>
          <w:b/>
          <w:bCs/>
        </w:rPr>
        <w:t>Providing Feedback:</w:t>
      </w:r>
      <w:r w:rsidRPr="00920030">
        <w:t xml:space="preserve"> Allowing for confirmation and clarification of the message.</w:t>
      </w:r>
    </w:p>
    <w:p w14:paraId="5CF84148" w14:textId="77777777" w:rsidR="00920030" w:rsidRPr="00920030" w:rsidRDefault="00920030" w:rsidP="00920030">
      <w:r w:rsidRPr="00920030">
        <w:rPr>
          <w:b/>
          <w:bCs/>
        </w:rPr>
        <w:t>Q: What are the common barriers to effective communication, and how can they be addressed?</w:t>
      </w:r>
    </w:p>
    <w:p w14:paraId="3AED5D2B" w14:textId="77777777" w:rsidR="00920030" w:rsidRPr="00920030" w:rsidRDefault="00920030" w:rsidP="00920030">
      <w:r w:rsidRPr="00920030">
        <w:rPr>
          <w:b/>
          <w:bCs/>
        </w:rPr>
        <w:t>A:</w:t>
      </w:r>
      <w:r w:rsidRPr="00920030">
        <w:t xml:space="preserve"> Common barriers include lack of client involvement, poorly informed stakeholders, ineffective meetings, inadequate reporting requirements, poor documentation, frequent scope changes, changing project personnel, and lack of project audits. These can be addressed by:</w:t>
      </w:r>
    </w:p>
    <w:p w14:paraId="3F1C17AF" w14:textId="77777777" w:rsidR="00920030" w:rsidRPr="00920030" w:rsidRDefault="00920030" w:rsidP="00920030">
      <w:pPr>
        <w:numPr>
          <w:ilvl w:val="0"/>
          <w:numId w:val="106"/>
        </w:numPr>
      </w:pPr>
      <w:r w:rsidRPr="00920030">
        <w:rPr>
          <w:b/>
          <w:bCs/>
        </w:rPr>
        <w:t>Engaging Stakeholders:</w:t>
      </w:r>
      <w:r w:rsidRPr="00920030">
        <w:t xml:space="preserve"> Involving them early and throughout the project.</w:t>
      </w:r>
    </w:p>
    <w:p w14:paraId="33C55EFB" w14:textId="77777777" w:rsidR="00920030" w:rsidRPr="00920030" w:rsidRDefault="00920030" w:rsidP="00920030">
      <w:pPr>
        <w:numPr>
          <w:ilvl w:val="0"/>
          <w:numId w:val="106"/>
        </w:numPr>
      </w:pPr>
      <w:r w:rsidRPr="00920030">
        <w:rPr>
          <w:b/>
          <w:bCs/>
        </w:rPr>
        <w:t>Clear Documentation:</w:t>
      </w:r>
      <w:r w:rsidRPr="00920030">
        <w:t xml:space="preserve"> Providing thorough and accessible project documentation.</w:t>
      </w:r>
    </w:p>
    <w:p w14:paraId="35D984D2" w14:textId="77777777" w:rsidR="00920030" w:rsidRPr="00920030" w:rsidRDefault="00920030" w:rsidP="00920030">
      <w:pPr>
        <w:numPr>
          <w:ilvl w:val="0"/>
          <w:numId w:val="106"/>
        </w:numPr>
      </w:pPr>
      <w:r w:rsidRPr="00920030">
        <w:rPr>
          <w:b/>
          <w:bCs/>
        </w:rPr>
        <w:t>Effective Meeting Management:</w:t>
      </w:r>
      <w:r w:rsidRPr="00920030">
        <w:t xml:space="preserve"> Conducting well-organized and purposeful meetings.</w:t>
      </w:r>
    </w:p>
    <w:p w14:paraId="74C94A9F" w14:textId="77777777" w:rsidR="00920030" w:rsidRPr="00920030" w:rsidRDefault="00920030" w:rsidP="00920030">
      <w:pPr>
        <w:numPr>
          <w:ilvl w:val="0"/>
          <w:numId w:val="106"/>
        </w:numPr>
      </w:pPr>
      <w:r w:rsidRPr="00920030">
        <w:rPr>
          <w:b/>
          <w:bCs/>
        </w:rPr>
        <w:t>Regular Reporting:</w:t>
      </w:r>
      <w:r w:rsidRPr="00920030">
        <w:t xml:space="preserve"> Keeping stakeholders informed with consistent updates.</w:t>
      </w:r>
    </w:p>
    <w:p w14:paraId="6940A9E6" w14:textId="77777777" w:rsidR="00920030" w:rsidRPr="00920030" w:rsidRDefault="00920030" w:rsidP="00920030">
      <w:pPr>
        <w:numPr>
          <w:ilvl w:val="0"/>
          <w:numId w:val="107"/>
        </w:numPr>
      </w:pPr>
      <w:r w:rsidRPr="00920030">
        <w:rPr>
          <w:b/>
          <w:bCs/>
        </w:rPr>
        <w:t>Managing Project Communications</w:t>
      </w:r>
    </w:p>
    <w:p w14:paraId="70C2CB5F" w14:textId="77777777" w:rsidR="00920030" w:rsidRPr="00920030" w:rsidRDefault="00920030" w:rsidP="00920030">
      <w:r w:rsidRPr="00920030">
        <w:rPr>
          <w:b/>
          <w:bCs/>
        </w:rPr>
        <w:t>Q: What are the key activities involved in managing project communications, from planning to disposal of information?</w:t>
      </w:r>
    </w:p>
    <w:p w14:paraId="7C00EE26" w14:textId="77777777" w:rsidR="00920030" w:rsidRPr="00920030" w:rsidRDefault="00920030" w:rsidP="00920030">
      <w:r w:rsidRPr="00920030">
        <w:rPr>
          <w:b/>
          <w:bCs/>
        </w:rPr>
        <w:t>A:</w:t>
      </w:r>
      <w:r w:rsidRPr="00920030">
        <w:t xml:space="preserve"> Key activities include:</w:t>
      </w:r>
    </w:p>
    <w:p w14:paraId="4ABD24B6" w14:textId="77777777" w:rsidR="00920030" w:rsidRPr="00920030" w:rsidRDefault="00920030" w:rsidP="00920030">
      <w:pPr>
        <w:numPr>
          <w:ilvl w:val="0"/>
          <w:numId w:val="108"/>
        </w:numPr>
      </w:pPr>
      <w:r w:rsidRPr="00920030">
        <w:rPr>
          <w:b/>
          <w:bCs/>
        </w:rPr>
        <w:t>Planning:</w:t>
      </w:r>
      <w:r w:rsidRPr="00920030">
        <w:t xml:space="preserve"> Defining communication requirements and plans.</w:t>
      </w:r>
    </w:p>
    <w:p w14:paraId="55362C2A" w14:textId="77777777" w:rsidR="00920030" w:rsidRPr="00920030" w:rsidRDefault="00920030" w:rsidP="00920030">
      <w:pPr>
        <w:numPr>
          <w:ilvl w:val="0"/>
          <w:numId w:val="108"/>
        </w:numPr>
      </w:pPr>
      <w:r w:rsidRPr="00920030">
        <w:rPr>
          <w:b/>
          <w:bCs/>
        </w:rPr>
        <w:t>Collection:</w:t>
      </w:r>
      <w:r w:rsidRPr="00920030">
        <w:t xml:space="preserve"> Gathering necessary information.</w:t>
      </w:r>
    </w:p>
    <w:p w14:paraId="1A491D21" w14:textId="77777777" w:rsidR="00920030" w:rsidRPr="00920030" w:rsidRDefault="00920030" w:rsidP="00920030">
      <w:pPr>
        <w:numPr>
          <w:ilvl w:val="0"/>
          <w:numId w:val="108"/>
        </w:numPr>
      </w:pPr>
      <w:r w:rsidRPr="00920030">
        <w:rPr>
          <w:b/>
          <w:bCs/>
        </w:rPr>
        <w:lastRenderedPageBreak/>
        <w:t>Creation:</w:t>
      </w:r>
      <w:r w:rsidRPr="00920030">
        <w:t xml:space="preserve"> Developing messages and documents.</w:t>
      </w:r>
    </w:p>
    <w:p w14:paraId="01EF349D" w14:textId="7340E532" w:rsidR="00920030" w:rsidRPr="00920030" w:rsidRDefault="00920030" w:rsidP="00920030">
      <w:pPr>
        <w:numPr>
          <w:ilvl w:val="0"/>
          <w:numId w:val="108"/>
        </w:numPr>
      </w:pPr>
      <w:r w:rsidRPr="00920030">
        <w:rPr>
          <w:b/>
          <w:bCs/>
        </w:rPr>
        <w:t>Distribution:</w:t>
      </w:r>
      <w:r w:rsidRPr="00920030">
        <w:t xml:space="preserve"> Sharing information with stakeholders.</w:t>
      </w:r>
    </w:p>
    <w:p w14:paraId="50C2124C" w14:textId="77777777" w:rsidR="00920030" w:rsidRPr="00920030" w:rsidRDefault="00920030" w:rsidP="00920030">
      <w:pPr>
        <w:numPr>
          <w:ilvl w:val="0"/>
          <w:numId w:val="108"/>
        </w:numPr>
      </w:pPr>
      <w:r w:rsidRPr="00920030">
        <w:rPr>
          <w:b/>
          <w:bCs/>
        </w:rPr>
        <w:t>Storage:</w:t>
      </w:r>
      <w:r w:rsidRPr="00920030">
        <w:t xml:space="preserve"> Safely storing communication records.</w:t>
      </w:r>
    </w:p>
    <w:p w14:paraId="4044CE58" w14:textId="77777777" w:rsidR="00920030" w:rsidRPr="00920030" w:rsidRDefault="00920030" w:rsidP="00920030">
      <w:pPr>
        <w:numPr>
          <w:ilvl w:val="0"/>
          <w:numId w:val="108"/>
        </w:numPr>
      </w:pPr>
      <w:r w:rsidRPr="00920030">
        <w:rPr>
          <w:b/>
          <w:bCs/>
        </w:rPr>
        <w:t>Retrieval:</w:t>
      </w:r>
      <w:r w:rsidRPr="00920030">
        <w:t xml:space="preserve"> Accessing stored information as needed.</w:t>
      </w:r>
    </w:p>
    <w:p w14:paraId="2AACE38E" w14:textId="77777777" w:rsidR="00920030" w:rsidRPr="00920030" w:rsidRDefault="00920030" w:rsidP="00920030">
      <w:pPr>
        <w:numPr>
          <w:ilvl w:val="0"/>
          <w:numId w:val="108"/>
        </w:numPr>
      </w:pPr>
      <w:r w:rsidRPr="00920030">
        <w:rPr>
          <w:b/>
          <w:bCs/>
        </w:rPr>
        <w:t>Management:</w:t>
      </w:r>
      <w:r w:rsidRPr="00920030">
        <w:t xml:space="preserve"> Overseeing communication processes.</w:t>
      </w:r>
    </w:p>
    <w:p w14:paraId="45A29368" w14:textId="77777777" w:rsidR="00920030" w:rsidRPr="00920030" w:rsidRDefault="00920030" w:rsidP="00920030">
      <w:pPr>
        <w:numPr>
          <w:ilvl w:val="0"/>
          <w:numId w:val="108"/>
        </w:numPr>
      </w:pPr>
      <w:r w:rsidRPr="00920030">
        <w:rPr>
          <w:b/>
          <w:bCs/>
        </w:rPr>
        <w:t>Control:</w:t>
      </w:r>
      <w:r w:rsidRPr="00920030">
        <w:t xml:space="preserve"> Ensuring communication meets project needs.</w:t>
      </w:r>
    </w:p>
    <w:p w14:paraId="08FDC7F0" w14:textId="77777777" w:rsidR="00920030" w:rsidRPr="00920030" w:rsidRDefault="00920030" w:rsidP="00920030">
      <w:pPr>
        <w:numPr>
          <w:ilvl w:val="0"/>
          <w:numId w:val="108"/>
        </w:numPr>
      </w:pPr>
      <w:r w:rsidRPr="00920030">
        <w:rPr>
          <w:b/>
          <w:bCs/>
        </w:rPr>
        <w:t>Monitoring:</w:t>
      </w:r>
      <w:r w:rsidRPr="00920030">
        <w:t xml:space="preserve"> Tracking communication effectiveness.</w:t>
      </w:r>
    </w:p>
    <w:p w14:paraId="0AEBFCC9" w14:textId="77777777" w:rsidR="00920030" w:rsidRPr="00920030" w:rsidRDefault="00920030" w:rsidP="00920030">
      <w:pPr>
        <w:numPr>
          <w:ilvl w:val="0"/>
          <w:numId w:val="108"/>
        </w:numPr>
      </w:pPr>
      <w:r w:rsidRPr="00920030">
        <w:rPr>
          <w:b/>
          <w:bCs/>
        </w:rPr>
        <w:t>Disposal:</w:t>
      </w:r>
      <w:r w:rsidRPr="00920030">
        <w:t xml:space="preserve"> Properly discarding outdated or unnecessary information.</w:t>
      </w:r>
    </w:p>
    <w:p w14:paraId="1A4D6025" w14:textId="77777777" w:rsidR="00920030" w:rsidRPr="00920030" w:rsidRDefault="00920030" w:rsidP="00920030">
      <w:r w:rsidRPr="00920030">
        <w:rPr>
          <w:b/>
          <w:bCs/>
        </w:rPr>
        <w:t>Q: How can project managers differentiate between fact, fantasy, folklore, and feelings in project communications?</w:t>
      </w:r>
    </w:p>
    <w:p w14:paraId="256E3CF7" w14:textId="77777777" w:rsidR="00920030" w:rsidRPr="00920030" w:rsidRDefault="00920030" w:rsidP="00920030">
      <w:r w:rsidRPr="00920030">
        <w:rPr>
          <w:b/>
          <w:bCs/>
        </w:rPr>
        <w:t>A:</w:t>
      </w:r>
    </w:p>
    <w:p w14:paraId="11259B30" w14:textId="77777777" w:rsidR="00920030" w:rsidRPr="00920030" w:rsidRDefault="00920030" w:rsidP="00920030">
      <w:pPr>
        <w:numPr>
          <w:ilvl w:val="0"/>
          <w:numId w:val="109"/>
        </w:numPr>
      </w:pPr>
      <w:r w:rsidRPr="00920030">
        <w:rPr>
          <w:b/>
          <w:bCs/>
        </w:rPr>
        <w:t>Fact:</w:t>
      </w:r>
      <w:r w:rsidRPr="00920030">
        <w:t xml:space="preserve"> Objective truths supported by evidence.</w:t>
      </w:r>
    </w:p>
    <w:p w14:paraId="6ABF308A" w14:textId="77777777" w:rsidR="00920030" w:rsidRPr="00920030" w:rsidRDefault="00920030" w:rsidP="00920030">
      <w:pPr>
        <w:numPr>
          <w:ilvl w:val="0"/>
          <w:numId w:val="109"/>
        </w:numPr>
      </w:pPr>
      <w:r w:rsidRPr="00920030">
        <w:rPr>
          <w:b/>
          <w:bCs/>
        </w:rPr>
        <w:t>Fantasy:</w:t>
      </w:r>
      <w:r w:rsidRPr="00920030">
        <w:t xml:space="preserve"> Personal opinions or interpretations.</w:t>
      </w:r>
    </w:p>
    <w:p w14:paraId="43B60F80" w14:textId="77777777" w:rsidR="00920030" w:rsidRPr="005A5163" w:rsidRDefault="00920030" w:rsidP="00920030">
      <w:pPr>
        <w:numPr>
          <w:ilvl w:val="0"/>
          <w:numId w:val="109"/>
        </w:numPr>
        <w:rPr>
          <w:color w:val="FF0000"/>
        </w:rPr>
      </w:pPr>
      <w:r w:rsidRPr="005A5163">
        <w:rPr>
          <w:b/>
          <w:bCs/>
          <w:color w:val="FF0000"/>
        </w:rPr>
        <w:t>Folklore:</w:t>
      </w:r>
      <w:r w:rsidRPr="005A5163">
        <w:rPr>
          <w:color w:val="FF0000"/>
        </w:rPr>
        <w:t xml:space="preserve"> Unverified </w:t>
      </w:r>
      <w:proofErr w:type="spellStart"/>
      <w:r w:rsidRPr="005A5163">
        <w:rPr>
          <w:color w:val="FF0000"/>
        </w:rPr>
        <w:t>rumors</w:t>
      </w:r>
      <w:proofErr w:type="spellEnd"/>
      <w:r w:rsidRPr="005A5163">
        <w:rPr>
          <w:color w:val="FF0000"/>
        </w:rPr>
        <w:t xml:space="preserve"> or gossip.</w:t>
      </w:r>
    </w:p>
    <w:p w14:paraId="3A7D7485" w14:textId="77777777" w:rsidR="00920030" w:rsidRPr="00920030" w:rsidRDefault="00920030" w:rsidP="00920030">
      <w:pPr>
        <w:numPr>
          <w:ilvl w:val="0"/>
          <w:numId w:val="109"/>
        </w:numPr>
      </w:pPr>
      <w:r w:rsidRPr="00920030">
        <w:rPr>
          <w:b/>
          <w:bCs/>
        </w:rPr>
        <w:t>Feelings:</w:t>
      </w:r>
      <w:r w:rsidRPr="00920030">
        <w:t xml:space="preserve"> Intuitive or emotional responses. Project managers can differentiate by:</w:t>
      </w:r>
    </w:p>
    <w:p w14:paraId="79EBF60B" w14:textId="77777777" w:rsidR="00920030" w:rsidRPr="00920030" w:rsidRDefault="00920030" w:rsidP="005A5163">
      <w:pPr>
        <w:numPr>
          <w:ilvl w:val="1"/>
          <w:numId w:val="109"/>
        </w:numPr>
      </w:pPr>
      <w:r w:rsidRPr="00920030">
        <w:rPr>
          <w:b/>
          <w:bCs/>
        </w:rPr>
        <w:t>Verifying Information:</w:t>
      </w:r>
      <w:r w:rsidRPr="00920030">
        <w:t xml:space="preserve"> Cross-checking facts with reliable sources.</w:t>
      </w:r>
    </w:p>
    <w:p w14:paraId="6C4AFB21" w14:textId="77777777" w:rsidR="00920030" w:rsidRPr="00920030" w:rsidRDefault="00920030" w:rsidP="005A5163">
      <w:pPr>
        <w:numPr>
          <w:ilvl w:val="1"/>
          <w:numId w:val="109"/>
        </w:numPr>
      </w:pPr>
      <w:r w:rsidRPr="00920030">
        <w:rPr>
          <w:b/>
          <w:bCs/>
        </w:rPr>
        <w:t>Encouraging Transparency:</w:t>
      </w:r>
      <w:r w:rsidRPr="00920030">
        <w:t xml:space="preserve"> Promoting open and honest communication.</w:t>
      </w:r>
    </w:p>
    <w:p w14:paraId="13911A00" w14:textId="77777777" w:rsidR="00920030" w:rsidRPr="00920030" w:rsidRDefault="00920030" w:rsidP="005A5163">
      <w:pPr>
        <w:numPr>
          <w:ilvl w:val="1"/>
          <w:numId w:val="109"/>
        </w:numPr>
      </w:pPr>
      <w:r w:rsidRPr="005A5163">
        <w:rPr>
          <w:b/>
          <w:bCs/>
          <w:color w:val="FF0000"/>
        </w:rPr>
        <w:t>Clarifying Assumptions</w:t>
      </w:r>
      <w:r w:rsidRPr="00920030">
        <w:rPr>
          <w:b/>
          <w:bCs/>
        </w:rPr>
        <w:t>:</w:t>
      </w:r>
      <w:r w:rsidRPr="00920030">
        <w:t xml:space="preserve"> Separating opinions from verified data.</w:t>
      </w:r>
    </w:p>
    <w:p w14:paraId="409F32F7" w14:textId="77777777" w:rsidR="00920030" w:rsidRPr="00920030" w:rsidRDefault="00920030" w:rsidP="00920030">
      <w:pPr>
        <w:numPr>
          <w:ilvl w:val="0"/>
          <w:numId w:val="110"/>
        </w:numPr>
      </w:pPr>
      <w:r w:rsidRPr="00920030">
        <w:rPr>
          <w:b/>
          <w:bCs/>
        </w:rPr>
        <w:t>Project Meetings</w:t>
      </w:r>
    </w:p>
    <w:p w14:paraId="3672F3B7" w14:textId="77777777" w:rsidR="00920030" w:rsidRPr="00920030" w:rsidRDefault="00920030" w:rsidP="00920030">
      <w:r w:rsidRPr="00920030">
        <w:rPr>
          <w:b/>
          <w:bCs/>
        </w:rPr>
        <w:t>Q: Discuss the importance of effective meeting management in project communication.</w:t>
      </w:r>
    </w:p>
    <w:p w14:paraId="72FC7FFB" w14:textId="77777777" w:rsidR="00920030" w:rsidRPr="00920030" w:rsidRDefault="00920030" w:rsidP="00920030">
      <w:r w:rsidRPr="00920030">
        <w:rPr>
          <w:b/>
          <w:bCs/>
        </w:rPr>
        <w:t>A:</w:t>
      </w:r>
      <w:r w:rsidRPr="00920030">
        <w:t xml:space="preserve"> Effective meeting management is crucial as it ensures that meetings are productive, decisions are made, and actions are assigned. </w:t>
      </w:r>
      <w:r w:rsidRPr="005A5163">
        <w:rPr>
          <w:color w:val="FF0000"/>
        </w:rPr>
        <w:t>It helps in maintaining clear communication, aligning team efforts, and tracking project progress</w:t>
      </w:r>
      <w:r w:rsidRPr="00920030">
        <w:t xml:space="preserve">. </w:t>
      </w:r>
      <w:r w:rsidRPr="005A5163">
        <w:rPr>
          <w:color w:val="FF0000"/>
        </w:rPr>
        <w:t>Poorly managed meetings can waste time, cause confusion, and delay the projec</w:t>
      </w:r>
      <w:r w:rsidRPr="00920030">
        <w:t>t.</w:t>
      </w:r>
    </w:p>
    <w:p w14:paraId="5BC6AB7B" w14:textId="77777777" w:rsidR="00920030" w:rsidRPr="00920030" w:rsidRDefault="00920030" w:rsidP="00920030">
      <w:r w:rsidRPr="00920030">
        <w:rPr>
          <w:b/>
          <w:bCs/>
        </w:rPr>
        <w:t>Q: What are the key elements of a successful kick-off meeting and a kick-out meeting?</w:t>
      </w:r>
    </w:p>
    <w:p w14:paraId="6FAD6BB7" w14:textId="77777777" w:rsidR="00920030" w:rsidRPr="00920030" w:rsidRDefault="00920030" w:rsidP="00920030">
      <w:r w:rsidRPr="00920030">
        <w:rPr>
          <w:b/>
          <w:bCs/>
        </w:rPr>
        <w:t>A:</w:t>
      </w:r>
    </w:p>
    <w:p w14:paraId="6B0A4A1B" w14:textId="77777777" w:rsidR="00920030" w:rsidRPr="00862361" w:rsidRDefault="00920030" w:rsidP="00920030">
      <w:pPr>
        <w:numPr>
          <w:ilvl w:val="0"/>
          <w:numId w:val="111"/>
        </w:numPr>
        <w:rPr>
          <w:highlight w:val="yellow"/>
        </w:rPr>
      </w:pPr>
      <w:r w:rsidRPr="00862361">
        <w:rPr>
          <w:b/>
          <w:bCs/>
          <w:highlight w:val="yellow"/>
        </w:rPr>
        <w:t>Kick-off Meeting:</w:t>
      </w:r>
    </w:p>
    <w:p w14:paraId="04C9ED1E" w14:textId="77777777" w:rsidR="00920030" w:rsidRPr="00920030" w:rsidRDefault="00920030" w:rsidP="00920030">
      <w:pPr>
        <w:numPr>
          <w:ilvl w:val="1"/>
          <w:numId w:val="111"/>
        </w:numPr>
      </w:pPr>
      <w:r w:rsidRPr="00920030">
        <w:t xml:space="preserve">Detail </w:t>
      </w:r>
      <w:r w:rsidRPr="00862361">
        <w:rPr>
          <w:color w:val="FF0000"/>
        </w:rPr>
        <w:t>project objectives, expectations, deliverables, and benefits</w:t>
      </w:r>
      <w:r w:rsidRPr="00920030">
        <w:t>.</w:t>
      </w:r>
    </w:p>
    <w:p w14:paraId="519A3C63" w14:textId="77777777" w:rsidR="00920030" w:rsidRPr="00920030" w:rsidRDefault="00920030" w:rsidP="00920030">
      <w:pPr>
        <w:numPr>
          <w:ilvl w:val="1"/>
          <w:numId w:val="111"/>
        </w:numPr>
      </w:pPr>
      <w:r w:rsidRPr="00920030">
        <w:t>Meet clients or their representatives.</w:t>
      </w:r>
    </w:p>
    <w:p w14:paraId="250B8D6A" w14:textId="77777777" w:rsidR="00920030" w:rsidRPr="00920030" w:rsidRDefault="00920030" w:rsidP="00920030">
      <w:pPr>
        <w:numPr>
          <w:ilvl w:val="1"/>
          <w:numId w:val="111"/>
        </w:numPr>
      </w:pPr>
      <w:r w:rsidRPr="00920030">
        <w:t>Review scope inclusions and exclusions.</w:t>
      </w:r>
    </w:p>
    <w:p w14:paraId="473CE11E" w14:textId="77777777" w:rsidR="00920030" w:rsidRPr="00920030" w:rsidRDefault="00920030" w:rsidP="00920030">
      <w:pPr>
        <w:numPr>
          <w:ilvl w:val="1"/>
          <w:numId w:val="111"/>
        </w:numPr>
      </w:pPr>
      <w:r w:rsidRPr="00862361">
        <w:rPr>
          <w:color w:val="FF0000"/>
        </w:rPr>
        <w:t>Clarify roles and responsibilities</w:t>
      </w:r>
      <w:r w:rsidRPr="00920030">
        <w:t>.</w:t>
      </w:r>
    </w:p>
    <w:p w14:paraId="05950BED" w14:textId="77777777" w:rsidR="00920030" w:rsidRPr="00920030" w:rsidRDefault="00920030" w:rsidP="00920030">
      <w:pPr>
        <w:numPr>
          <w:ilvl w:val="1"/>
          <w:numId w:val="111"/>
        </w:numPr>
      </w:pPr>
      <w:r w:rsidRPr="00920030">
        <w:t xml:space="preserve">Explain </w:t>
      </w:r>
      <w:r w:rsidRPr="00862361">
        <w:rPr>
          <w:color w:val="FF0000"/>
        </w:rPr>
        <w:t>project management methodology and plans</w:t>
      </w:r>
      <w:r w:rsidRPr="00920030">
        <w:t>.</w:t>
      </w:r>
    </w:p>
    <w:p w14:paraId="41F73646" w14:textId="77777777" w:rsidR="00920030" w:rsidRPr="00920030" w:rsidRDefault="00920030" w:rsidP="00920030">
      <w:pPr>
        <w:numPr>
          <w:ilvl w:val="1"/>
          <w:numId w:val="111"/>
        </w:numPr>
      </w:pPr>
      <w:r w:rsidRPr="00862361">
        <w:rPr>
          <w:color w:val="FF0000"/>
        </w:rPr>
        <w:lastRenderedPageBreak/>
        <w:t>Discuss views between stakeholders and team members</w:t>
      </w:r>
      <w:r w:rsidRPr="00920030">
        <w:t>.</w:t>
      </w:r>
    </w:p>
    <w:p w14:paraId="43E9F797" w14:textId="77777777" w:rsidR="00920030" w:rsidRPr="00920030" w:rsidRDefault="00920030" w:rsidP="00920030">
      <w:pPr>
        <w:numPr>
          <w:ilvl w:val="0"/>
          <w:numId w:val="111"/>
        </w:numPr>
      </w:pPr>
      <w:r w:rsidRPr="00920030">
        <w:rPr>
          <w:b/>
          <w:bCs/>
        </w:rPr>
        <w:t>Kick-out Meeting:</w:t>
      </w:r>
    </w:p>
    <w:p w14:paraId="01CC45BC" w14:textId="77777777" w:rsidR="00920030" w:rsidRPr="00920030" w:rsidRDefault="00920030" w:rsidP="00920030">
      <w:pPr>
        <w:numPr>
          <w:ilvl w:val="1"/>
          <w:numId w:val="111"/>
        </w:numPr>
      </w:pPr>
      <w:r w:rsidRPr="00920030">
        <w:t>Formally close the project.</w:t>
      </w:r>
    </w:p>
    <w:p w14:paraId="149BE3AA" w14:textId="77777777" w:rsidR="00920030" w:rsidRPr="00920030" w:rsidRDefault="00920030" w:rsidP="00920030">
      <w:pPr>
        <w:numPr>
          <w:ilvl w:val="1"/>
          <w:numId w:val="111"/>
        </w:numPr>
      </w:pPr>
      <w:r w:rsidRPr="00862361">
        <w:rPr>
          <w:color w:val="FF0000"/>
        </w:rPr>
        <w:t>Ensure all aspects are closed out before disbanding the team</w:t>
      </w:r>
      <w:r w:rsidRPr="00920030">
        <w:t>.</w:t>
      </w:r>
    </w:p>
    <w:p w14:paraId="3B79A43D" w14:textId="77777777" w:rsidR="00920030" w:rsidRPr="00920030" w:rsidRDefault="00920030" w:rsidP="00920030">
      <w:pPr>
        <w:numPr>
          <w:ilvl w:val="1"/>
          <w:numId w:val="111"/>
        </w:numPr>
      </w:pPr>
      <w:r w:rsidRPr="00920030">
        <w:t xml:space="preserve">Conduct final </w:t>
      </w:r>
      <w:r w:rsidRPr="00862361">
        <w:rPr>
          <w:color w:val="FF0000"/>
        </w:rPr>
        <w:t xml:space="preserve">reviews </w:t>
      </w:r>
      <w:r w:rsidRPr="00920030">
        <w:t xml:space="preserve">and </w:t>
      </w:r>
      <w:r w:rsidRPr="00862361">
        <w:rPr>
          <w:color w:val="FF0000"/>
        </w:rPr>
        <w:t xml:space="preserve">document </w:t>
      </w:r>
      <w:r w:rsidRPr="00920030">
        <w:t>lessons learned.</w:t>
      </w:r>
    </w:p>
    <w:p w14:paraId="449E7A79" w14:textId="77777777" w:rsidR="00920030" w:rsidRPr="00920030" w:rsidRDefault="00920030" w:rsidP="00920030">
      <w:pPr>
        <w:numPr>
          <w:ilvl w:val="0"/>
          <w:numId w:val="112"/>
        </w:numPr>
      </w:pPr>
      <w:r w:rsidRPr="00920030">
        <w:rPr>
          <w:b/>
          <w:bCs/>
        </w:rPr>
        <w:t>Project Performance Reports</w:t>
      </w:r>
    </w:p>
    <w:p w14:paraId="0ECD4449" w14:textId="77777777" w:rsidR="00920030" w:rsidRPr="00920030" w:rsidRDefault="00920030" w:rsidP="00920030">
      <w:r w:rsidRPr="00920030">
        <w:rPr>
          <w:b/>
          <w:bCs/>
        </w:rPr>
        <w:t>Q: What information should be included in project performance reports, and why is it important for these reports to be accurate and timely?</w:t>
      </w:r>
    </w:p>
    <w:p w14:paraId="73C14D34" w14:textId="77777777" w:rsidR="00920030" w:rsidRPr="00920030" w:rsidRDefault="00920030" w:rsidP="00920030">
      <w:r w:rsidRPr="00920030">
        <w:rPr>
          <w:b/>
          <w:bCs/>
        </w:rPr>
        <w:t>A:</w:t>
      </w:r>
      <w:r w:rsidRPr="00920030">
        <w:t xml:space="preserve"> Reports should include:</w:t>
      </w:r>
    </w:p>
    <w:p w14:paraId="59BBB5EE" w14:textId="77777777" w:rsidR="00920030" w:rsidRPr="00920030" w:rsidRDefault="00920030" w:rsidP="00920030">
      <w:pPr>
        <w:numPr>
          <w:ilvl w:val="0"/>
          <w:numId w:val="113"/>
        </w:numPr>
      </w:pPr>
      <w:r w:rsidRPr="00920030">
        <w:rPr>
          <w:b/>
          <w:bCs/>
        </w:rPr>
        <w:t>Project Progress:</w:t>
      </w:r>
      <w:r w:rsidRPr="00920030">
        <w:t xml:space="preserve"> Achievements and milestones.</w:t>
      </w:r>
    </w:p>
    <w:p w14:paraId="113F56FC" w14:textId="77777777" w:rsidR="00920030" w:rsidRPr="00920030" w:rsidRDefault="00920030" w:rsidP="00920030">
      <w:pPr>
        <w:numPr>
          <w:ilvl w:val="0"/>
          <w:numId w:val="113"/>
        </w:numPr>
      </w:pPr>
      <w:r w:rsidRPr="00920030">
        <w:rPr>
          <w:b/>
          <w:bCs/>
        </w:rPr>
        <w:t>Budget Status:</w:t>
      </w:r>
      <w:r w:rsidRPr="00920030">
        <w:t xml:space="preserve"> Financial performance.</w:t>
      </w:r>
    </w:p>
    <w:p w14:paraId="45F8CE20" w14:textId="77777777" w:rsidR="00920030" w:rsidRPr="00920030" w:rsidRDefault="00920030" w:rsidP="00920030">
      <w:pPr>
        <w:numPr>
          <w:ilvl w:val="0"/>
          <w:numId w:val="113"/>
        </w:numPr>
      </w:pPr>
      <w:r w:rsidRPr="00920030">
        <w:rPr>
          <w:b/>
          <w:bCs/>
        </w:rPr>
        <w:t>Schedule Status:</w:t>
      </w:r>
      <w:r w:rsidRPr="00920030">
        <w:t xml:space="preserve"> Timeliness of deliverables.</w:t>
      </w:r>
    </w:p>
    <w:p w14:paraId="75086D86" w14:textId="77777777" w:rsidR="00920030" w:rsidRPr="00920030" w:rsidRDefault="00920030" w:rsidP="00920030">
      <w:pPr>
        <w:numPr>
          <w:ilvl w:val="0"/>
          <w:numId w:val="113"/>
        </w:numPr>
      </w:pPr>
      <w:r w:rsidRPr="00920030">
        <w:rPr>
          <w:b/>
          <w:bCs/>
        </w:rPr>
        <w:t>Risk Management:</w:t>
      </w:r>
      <w:r w:rsidRPr="00920030">
        <w:t xml:space="preserve"> Identified and mitigated risks.</w:t>
      </w:r>
    </w:p>
    <w:p w14:paraId="5F5EADF5" w14:textId="77777777" w:rsidR="00920030" w:rsidRPr="00920030" w:rsidRDefault="00920030" w:rsidP="00920030">
      <w:pPr>
        <w:numPr>
          <w:ilvl w:val="0"/>
          <w:numId w:val="113"/>
        </w:numPr>
      </w:pPr>
      <w:r w:rsidRPr="00920030">
        <w:rPr>
          <w:b/>
          <w:bCs/>
        </w:rPr>
        <w:t>Scope Changes:</w:t>
      </w:r>
      <w:r w:rsidRPr="00920030">
        <w:t xml:space="preserve"> Updates to project scope.</w:t>
      </w:r>
    </w:p>
    <w:p w14:paraId="4E4468A5" w14:textId="77777777" w:rsidR="00920030" w:rsidRPr="00920030" w:rsidRDefault="00920030" w:rsidP="00920030">
      <w:pPr>
        <w:numPr>
          <w:ilvl w:val="0"/>
          <w:numId w:val="113"/>
        </w:numPr>
      </w:pPr>
      <w:r w:rsidRPr="00920030">
        <w:rPr>
          <w:b/>
          <w:bCs/>
        </w:rPr>
        <w:t>Issues Addressed:</w:t>
      </w:r>
      <w:r w:rsidRPr="00920030">
        <w:t xml:space="preserve"> Problems resolved and their impact. Accurate and timely reports provide a clear picture of the project's status, enable informed decision-making, and help in early detection of issues.</w:t>
      </w:r>
    </w:p>
    <w:p w14:paraId="316F5736" w14:textId="77777777" w:rsidR="00920030" w:rsidRPr="00920030" w:rsidRDefault="00920030" w:rsidP="00920030">
      <w:r w:rsidRPr="00920030">
        <w:rPr>
          <w:b/>
          <w:bCs/>
        </w:rPr>
        <w:t>Q: Explain the different types of project reports: progress reports, status reports, and forecast reports.</w:t>
      </w:r>
    </w:p>
    <w:p w14:paraId="17718138" w14:textId="77777777" w:rsidR="00920030" w:rsidRPr="00920030" w:rsidRDefault="00920030" w:rsidP="00920030">
      <w:r w:rsidRPr="00920030">
        <w:rPr>
          <w:b/>
          <w:bCs/>
        </w:rPr>
        <w:t>A:</w:t>
      </w:r>
    </w:p>
    <w:p w14:paraId="78770992" w14:textId="77777777" w:rsidR="00920030" w:rsidRPr="00920030" w:rsidRDefault="00920030" w:rsidP="00920030">
      <w:pPr>
        <w:numPr>
          <w:ilvl w:val="0"/>
          <w:numId w:val="114"/>
        </w:numPr>
      </w:pPr>
      <w:r w:rsidRPr="00920030">
        <w:rPr>
          <w:b/>
          <w:bCs/>
        </w:rPr>
        <w:t>Progress Reports:</w:t>
      </w:r>
      <w:r w:rsidRPr="00920030">
        <w:t xml:space="preserve"> </w:t>
      </w:r>
      <w:r w:rsidRPr="00920030">
        <w:rPr>
          <w:color w:val="FF0000"/>
        </w:rPr>
        <w:t>Detail achievements</w:t>
      </w:r>
      <w:r w:rsidRPr="00920030">
        <w:t>, budget and cash flow progress, issues addressed, milestones reached, risk managed, changes adopted, approvals received, delivery accepted.</w:t>
      </w:r>
    </w:p>
    <w:p w14:paraId="09B72A24" w14:textId="77777777" w:rsidR="00920030" w:rsidRPr="00920030" w:rsidRDefault="00920030" w:rsidP="00920030">
      <w:pPr>
        <w:numPr>
          <w:ilvl w:val="0"/>
          <w:numId w:val="114"/>
        </w:numPr>
      </w:pPr>
      <w:r w:rsidRPr="00920030">
        <w:rPr>
          <w:b/>
          <w:bCs/>
        </w:rPr>
        <w:t>Status Reports:</w:t>
      </w:r>
      <w:r w:rsidRPr="00920030">
        <w:t xml:space="preserve"> Provide the </w:t>
      </w:r>
      <w:r w:rsidRPr="00920030">
        <w:rPr>
          <w:color w:val="FF0000"/>
        </w:rPr>
        <w:t xml:space="preserve">current position of the project </w:t>
      </w:r>
      <w:r w:rsidRPr="00920030">
        <w:t>against the plan, including whether the project is on time, on budget, and meeting specifications.</w:t>
      </w:r>
    </w:p>
    <w:p w14:paraId="52D8638B" w14:textId="77777777" w:rsidR="00920030" w:rsidRPr="00920030" w:rsidRDefault="00920030" w:rsidP="00920030">
      <w:pPr>
        <w:numPr>
          <w:ilvl w:val="0"/>
          <w:numId w:val="114"/>
        </w:numPr>
      </w:pPr>
      <w:r w:rsidRPr="00920030">
        <w:rPr>
          <w:b/>
          <w:bCs/>
        </w:rPr>
        <w:t>Forecast Reports:</w:t>
      </w:r>
      <w:r w:rsidRPr="00920030">
        <w:t xml:space="preserve"> Predict </w:t>
      </w:r>
      <w:r w:rsidRPr="00920030">
        <w:rPr>
          <w:color w:val="FF0000"/>
        </w:rPr>
        <w:t>future project performance</w:t>
      </w:r>
      <w:r w:rsidRPr="00920030">
        <w:t>, including scope changes, pending risks, approvals, expected delays, and projected cost overruns.</w:t>
      </w:r>
    </w:p>
    <w:p w14:paraId="526FBBBD" w14:textId="77777777" w:rsidR="00920030" w:rsidRPr="00920030" w:rsidRDefault="00920030" w:rsidP="00920030">
      <w:pPr>
        <w:numPr>
          <w:ilvl w:val="0"/>
          <w:numId w:val="115"/>
        </w:numPr>
      </w:pPr>
      <w:r w:rsidRPr="00920030">
        <w:rPr>
          <w:b/>
          <w:bCs/>
        </w:rPr>
        <w:t>Navigating the Project Lifecycle</w:t>
      </w:r>
    </w:p>
    <w:p w14:paraId="23821F3F" w14:textId="77777777" w:rsidR="00920030" w:rsidRPr="00920030" w:rsidRDefault="00920030" w:rsidP="00920030">
      <w:r w:rsidRPr="00920030">
        <w:rPr>
          <w:b/>
          <w:bCs/>
        </w:rPr>
        <w:t>Q: Describe the key phases of the project lifecycle and the essential documents required at each phase.</w:t>
      </w:r>
    </w:p>
    <w:p w14:paraId="51F588B4" w14:textId="77777777" w:rsidR="00920030" w:rsidRPr="00920030" w:rsidRDefault="00920030" w:rsidP="00920030">
      <w:r w:rsidRPr="00920030">
        <w:rPr>
          <w:b/>
          <w:bCs/>
        </w:rPr>
        <w:t>A:</w:t>
      </w:r>
    </w:p>
    <w:p w14:paraId="538A52E8" w14:textId="77777777" w:rsidR="00920030" w:rsidRPr="00920030" w:rsidRDefault="00920030" w:rsidP="00920030">
      <w:pPr>
        <w:numPr>
          <w:ilvl w:val="0"/>
          <w:numId w:val="116"/>
        </w:numPr>
      </w:pPr>
      <w:r w:rsidRPr="00920030">
        <w:rPr>
          <w:b/>
          <w:bCs/>
        </w:rPr>
        <w:t>Concept Phase:</w:t>
      </w:r>
      <w:r w:rsidRPr="00920030">
        <w:t xml:space="preserve"> Project charter, feasibility study.</w:t>
      </w:r>
    </w:p>
    <w:p w14:paraId="7C9B6F3C" w14:textId="77777777" w:rsidR="00920030" w:rsidRPr="00920030" w:rsidRDefault="00920030" w:rsidP="00920030">
      <w:pPr>
        <w:numPr>
          <w:ilvl w:val="0"/>
          <w:numId w:val="116"/>
        </w:numPr>
      </w:pPr>
      <w:r w:rsidRPr="00920030">
        <w:rPr>
          <w:b/>
          <w:bCs/>
        </w:rPr>
        <w:t>Planning/Schedule Phase:</w:t>
      </w:r>
      <w:r w:rsidRPr="00920030">
        <w:t xml:space="preserve"> Project plan, schedule, resource matrix.</w:t>
      </w:r>
    </w:p>
    <w:p w14:paraId="720752A5" w14:textId="77777777" w:rsidR="00920030" w:rsidRPr="00920030" w:rsidRDefault="00920030" w:rsidP="00920030">
      <w:pPr>
        <w:numPr>
          <w:ilvl w:val="0"/>
          <w:numId w:val="116"/>
        </w:numPr>
      </w:pPr>
      <w:r w:rsidRPr="00920030">
        <w:rPr>
          <w:b/>
          <w:bCs/>
        </w:rPr>
        <w:t>Execution/Progress Phase:</w:t>
      </w:r>
      <w:r w:rsidRPr="00920030">
        <w:t xml:space="preserve"> Progress reports, status reports, risk management plan.</w:t>
      </w:r>
    </w:p>
    <w:p w14:paraId="1DFA7BE7" w14:textId="77777777" w:rsidR="00920030" w:rsidRPr="00920030" w:rsidRDefault="00920030" w:rsidP="00920030">
      <w:pPr>
        <w:numPr>
          <w:ilvl w:val="0"/>
          <w:numId w:val="116"/>
        </w:numPr>
      </w:pPr>
      <w:r w:rsidRPr="00920030">
        <w:rPr>
          <w:b/>
          <w:bCs/>
        </w:rPr>
        <w:t>Completion Phase:</w:t>
      </w:r>
      <w:r w:rsidRPr="00920030">
        <w:t xml:space="preserve"> Project audit, final report, lessons learned documentation.</w:t>
      </w:r>
    </w:p>
    <w:p w14:paraId="2D701F6A" w14:textId="77777777" w:rsidR="00920030" w:rsidRPr="00920030" w:rsidRDefault="00920030" w:rsidP="00920030">
      <w:r w:rsidRPr="00920030">
        <w:rPr>
          <w:b/>
          <w:bCs/>
        </w:rPr>
        <w:lastRenderedPageBreak/>
        <w:t>Q: How does effective navigation of the reporting continuum contribute to project success?</w:t>
      </w:r>
    </w:p>
    <w:p w14:paraId="4171FED3" w14:textId="77777777" w:rsidR="00920030" w:rsidRPr="00920030" w:rsidRDefault="00920030" w:rsidP="00920030">
      <w:r w:rsidRPr="00920030">
        <w:rPr>
          <w:b/>
          <w:bCs/>
        </w:rPr>
        <w:t>A:</w:t>
      </w:r>
      <w:r w:rsidRPr="00920030">
        <w:t xml:space="preserve"> Effective navigation ensures continuous monitoring, timely adjustments, and informed decision-making. It helps in tracking progress, identifying deviations, and implementing corrective actions promptly, thereby contributing to project success.</w:t>
      </w:r>
    </w:p>
    <w:p w14:paraId="4D49ABE9" w14:textId="77777777" w:rsidR="00920030" w:rsidRPr="00920030" w:rsidRDefault="00920030" w:rsidP="00920030">
      <w:pPr>
        <w:numPr>
          <w:ilvl w:val="0"/>
          <w:numId w:val="117"/>
        </w:numPr>
      </w:pPr>
      <w:r w:rsidRPr="00920030">
        <w:rPr>
          <w:b/>
          <w:bCs/>
        </w:rPr>
        <w:t>Project Change Control</w:t>
      </w:r>
    </w:p>
    <w:p w14:paraId="1E54D985" w14:textId="77777777" w:rsidR="00920030" w:rsidRPr="00920030" w:rsidRDefault="00920030" w:rsidP="00920030">
      <w:r w:rsidRPr="00920030">
        <w:rPr>
          <w:b/>
          <w:bCs/>
        </w:rPr>
        <w:t>Q: What are the key steps involved in managing project change control, and why is it important to document and communicate scope changes?</w:t>
      </w:r>
    </w:p>
    <w:p w14:paraId="38298EEB" w14:textId="77777777" w:rsidR="00920030" w:rsidRPr="00920030" w:rsidRDefault="00920030" w:rsidP="00920030">
      <w:r w:rsidRPr="00920030">
        <w:rPr>
          <w:b/>
          <w:bCs/>
        </w:rPr>
        <w:t>A:</w:t>
      </w:r>
    </w:p>
    <w:p w14:paraId="2D5CB1C7" w14:textId="77777777" w:rsidR="00920030" w:rsidRPr="00920030" w:rsidRDefault="00920030" w:rsidP="00920030">
      <w:pPr>
        <w:numPr>
          <w:ilvl w:val="0"/>
          <w:numId w:val="118"/>
        </w:numPr>
      </w:pPr>
      <w:r w:rsidRPr="00920030">
        <w:rPr>
          <w:b/>
          <w:bCs/>
        </w:rPr>
        <w:t>Submitting Change Requests:</w:t>
      </w:r>
      <w:r w:rsidRPr="00920030">
        <w:t xml:space="preserve"> Must be in </w:t>
      </w:r>
      <w:r w:rsidRPr="00862361">
        <w:rPr>
          <w:color w:val="FF0000"/>
        </w:rPr>
        <w:t>writing and signed by the initiating stakeholder</w:t>
      </w:r>
      <w:r w:rsidRPr="00920030">
        <w:t>.</w:t>
      </w:r>
    </w:p>
    <w:p w14:paraId="581CE20E" w14:textId="77777777" w:rsidR="00920030" w:rsidRPr="00920030" w:rsidRDefault="00920030" w:rsidP="00920030">
      <w:pPr>
        <w:numPr>
          <w:ilvl w:val="0"/>
          <w:numId w:val="118"/>
        </w:numPr>
      </w:pPr>
      <w:r w:rsidRPr="00920030">
        <w:rPr>
          <w:b/>
          <w:bCs/>
        </w:rPr>
        <w:t>Impact Assessment:</w:t>
      </w:r>
      <w:r w:rsidRPr="00920030">
        <w:t xml:space="preserve"> Evaluate time, cost, specification, resources, and risks.</w:t>
      </w:r>
    </w:p>
    <w:p w14:paraId="671906DB" w14:textId="77777777" w:rsidR="00920030" w:rsidRPr="00920030" w:rsidRDefault="00920030" w:rsidP="00920030">
      <w:pPr>
        <w:numPr>
          <w:ilvl w:val="0"/>
          <w:numId w:val="118"/>
        </w:numPr>
      </w:pPr>
      <w:r w:rsidRPr="00920030">
        <w:rPr>
          <w:b/>
          <w:bCs/>
        </w:rPr>
        <w:t>Stakeholder Communication:</w:t>
      </w:r>
      <w:r w:rsidRPr="00920030">
        <w:t xml:space="preserve"> Document and communicate changes to all relevant stakeholders.</w:t>
      </w:r>
    </w:p>
    <w:p w14:paraId="4628DC3F" w14:textId="77777777" w:rsidR="00920030" w:rsidRPr="00920030" w:rsidRDefault="00920030" w:rsidP="00920030">
      <w:pPr>
        <w:numPr>
          <w:ilvl w:val="0"/>
          <w:numId w:val="118"/>
        </w:numPr>
      </w:pPr>
      <w:r w:rsidRPr="00920030">
        <w:rPr>
          <w:b/>
          <w:bCs/>
        </w:rPr>
        <w:t>Updating Project Documentation:</w:t>
      </w:r>
      <w:r w:rsidRPr="00920030">
        <w:t xml:space="preserve"> Reflect changes in project charter, scope, and schedule. Documenting and communicating changes ensure transparency, align expectations, and facilitate smooth project execution.</w:t>
      </w:r>
    </w:p>
    <w:p w14:paraId="28962AD0" w14:textId="77777777" w:rsidR="00920030" w:rsidRPr="00920030" w:rsidRDefault="00920030" w:rsidP="00920030">
      <w:r w:rsidRPr="00920030">
        <w:rPr>
          <w:b/>
          <w:bCs/>
        </w:rPr>
        <w:t>Q: Discuss the common causes of scope creep and how they can be mitigated.</w:t>
      </w:r>
    </w:p>
    <w:p w14:paraId="23F543CF" w14:textId="77777777" w:rsidR="00920030" w:rsidRPr="00920030" w:rsidRDefault="00920030" w:rsidP="00920030">
      <w:r w:rsidRPr="00920030">
        <w:rPr>
          <w:b/>
          <w:bCs/>
        </w:rPr>
        <w:t>A:</w:t>
      </w:r>
    </w:p>
    <w:p w14:paraId="1337124D" w14:textId="77777777" w:rsidR="00920030" w:rsidRPr="00920030" w:rsidRDefault="00920030" w:rsidP="00920030">
      <w:pPr>
        <w:numPr>
          <w:ilvl w:val="0"/>
          <w:numId w:val="119"/>
        </w:numPr>
      </w:pPr>
      <w:r w:rsidRPr="00920030">
        <w:rPr>
          <w:b/>
          <w:bCs/>
        </w:rPr>
        <w:t>Causes of Scope Creep:</w:t>
      </w:r>
      <w:r w:rsidRPr="00920030">
        <w:t xml:space="preserve"> </w:t>
      </w:r>
      <w:r w:rsidRPr="00862361">
        <w:rPr>
          <w:color w:val="FF0000"/>
        </w:rPr>
        <w:t>Poor initial requirement definitions</w:t>
      </w:r>
      <w:r w:rsidRPr="00920030">
        <w:t>, unanswered deliverable questions, lack of stakeholder involvement, evolving expectations, discovery of new solutions, ineffective project management, external factors.</w:t>
      </w:r>
    </w:p>
    <w:p w14:paraId="42C5CCFE" w14:textId="77777777" w:rsidR="00920030" w:rsidRPr="00920030" w:rsidRDefault="00920030" w:rsidP="00920030">
      <w:pPr>
        <w:numPr>
          <w:ilvl w:val="0"/>
          <w:numId w:val="119"/>
        </w:numPr>
      </w:pPr>
      <w:r w:rsidRPr="00920030">
        <w:rPr>
          <w:b/>
          <w:bCs/>
        </w:rPr>
        <w:t>Mitigation Strategies:</w:t>
      </w:r>
      <w:r w:rsidRPr="00920030">
        <w:t xml:space="preserve"> Clear initial requirements, regular stakeholder engagement, effective change control processes, continuous communication, thorough project management.</w:t>
      </w:r>
    </w:p>
    <w:p w14:paraId="39560EE1" w14:textId="77777777" w:rsidR="00920030" w:rsidRPr="00920030" w:rsidRDefault="00920030" w:rsidP="00920030">
      <w:pPr>
        <w:numPr>
          <w:ilvl w:val="0"/>
          <w:numId w:val="120"/>
        </w:numPr>
      </w:pPr>
      <w:r w:rsidRPr="00920030">
        <w:rPr>
          <w:b/>
          <w:bCs/>
        </w:rPr>
        <w:t>Benefits of Project Control</w:t>
      </w:r>
    </w:p>
    <w:p w14:paraId="3585A914" w14:textId="77777777" w:rsidR="00920030" w:rsidRPr="00920030" w:rsidRDefault="00920030" w:rsidP="00920030">
      <w:r w:rsidRPr="00920030">
        <w:rPr>
          <w:b/>
          <w:bCs/>
        </w:rPr>
        <w:t>Q: What are the key benefits of project control, and how can it be used to monitor, assess, and improve project performance?</w:t>
      </w:r>
    </w:p>
    <w:p w14:paraId="63B427D9" w14:textId="77777777" w:rsidR="00920030" w:rsidRPr="00920030" w:rsidRDefault="00920030" w:rsidP="00920030">
      <w:r w:rsidRPr="00920030">
        <w:rPr>
          <w:b/>
          <w:bCs/>
        </w:rPr>
        <w:t>A:</w:t>
      </w:r>
    </w:p>
    <w:p w14:paraId="1169A9E5" w14:textId="77777777" w:rsidR="00920030" w:rsidRPr="00920030" w:rsidRDefault="00920030" w:rsidP="00920030">
      <w:pPr>
        <w:numPr>
          <w:ilvl w:val="0"/>
          <w:numId w:val="121"/>
        </w:numPr>
      </w:pPr>
      <w:r w:rsidRPr="00920030">
        <w:rPr>
          <w:b/>
          <w:bCs/>
        </w:rPr>
        <w:t>Benefits:</w:t>
      </w:r>
      <w:r w:rsidRPr="00920030">
        <w:t xml:space="preserve"> Ensures project stays on track, identifies issues early, enables corrective actions, improves resource utilization, enhances decision-making, maintains project alignment with goals.</w:t>
      </w:r>
    </w:p>
    <w:p w14:paraId="1DA7658C" w14:textId="77777777" w:rsidR="00920030" w:rsidRPr="00920030" w:rsidRDefault="00920030" w:rsidP="00920030">
      <w:pPr>
        <w:numPr>
          <w:ilvl w:val="0"/>
          <w:numId w:val="121"/>
        </w:numPr>
      </w:pPr>
      <w:r w:rsidRPr="00920030">
        <w:rPr>
          <w:b/>
          <w:bCs/>
        </w:rPr>
        <w:t>Usage:</w:t>
      </w:r>
      <w:r w:rsidRPr="00920030">
        <w:t xml:space="preserve"> Monitor progress through regular inspections, assess performance against standards, implement corrective actions to address deviations, and continuously evaluate and improve processes.</w:t>
      </w:r>
    </w:p>
    <w:p w14:paraId="39EF7DE8" w14:textId="77777777" w:rsidR="00920030" w:rsidRPr="00920030" w:rsidRDefault="00920030" w:rsidP="00920030">
      <w:r w:rsidRPr="00920030">
        <w:rPr>
          <w:b/>
          <w:bCs/>
        </w:rPr>
        <w:t>Q: Describe the steps and tools used in effective project control.</w:t>
      </w:r>
    </w:p>
    <w:p w14:paraId="33BE0326" w14:textId="77777777" w:rsidR="00920030" w:rsidRPr="00920030" w:rsidRDefault="00920030" w:rsidP="00920030">
      <w:r w:rsidRPr="00920030">
        <w:rPr>
          <w:b/>
          <w:bCs/>
        </w:rPr>
        <w:t>A:</w:t>
      </w:r>
    </w:p>
    <w:p w14:paraId="1B8BA8CA" w14:textId="77777777" w:rsidR="00920030" w:rsidRPr="00920030" w:rsidRDefault="00920030" w:rsidP="00920030">
      <w:pPr>
        <w:numPr>
          <w:ilvl w:val="0"/>
          <w:numId w:val="122"/>
        </w:numPr>
      </w:pPr>
      <w:r w:rsidRPr="00920030">
        <w:rPr>
          <w:b/>
          <w:bCs/>
        </w:rPr>
        <w:t>Steps:</w:t>
      </w:r>
    </w:p>
    <w:p w14:paraId="57D71B02" w14:textId="77777777" w:rsidR="00920030" w:rsidRPr="00920030" w:rsidRDefault="00920030" w:rsidP="00920030">
      <w:pPr>
        <w:numPr>
          <w:ilvl w:val="1"/>
          <w:numId w:val="122"/>
        </w:numPr>
      </w:pPr>
      <w:r w:rsidRPr="00920030">
        <w:t>Establish Standards: Set benchmarks for performance.</w:t>
      </w:r>
    </w:p>
    <w:p w14:paraId="7233FC75" w14:textId="77777777" w:rsidR="00920030" w:rsidRPr="00920030" w:rsidRDefault="00920030" w:rsidP="00920030">
      <w:pPr>
        <w:numPr>
          <w:ilvl w:val="1"/>
          <w:numId w:val="122"/>
        </w:numPr>
      </w:pPr>
      <w:r w:rsidRPr="00920030">
        <w:lastRenderedPageBreak/>
        <w:t>Monitor Standards: Regular inspections and activities.</w:t>
      </w:r>
    </w:p>
    <w:p w14:paraId="4F690173" w14:textId="77777777" w:rsidR="00920030" w:rsidRPr="00920030" w:rsidRDefault="00920030" w:rsidP="00920030">
      <w:pPr>
        <w:numPr>
          <w:ilvl w:val="1"/>
          <w:numId w:val="122"/>
        </w:numPr>
      </w:pPr>
      <w:r w:rsidRPr="00920030">
        <w:t>Measure Performance: Compare actual performance against standards.</w:t>
      </w:r>
    </w:p>
    <w:p w14:paraId="0A6976D1" w14:textId="77777777" w:rsidR="00920030" w:rsidRPr="00920030" w:rsidRDefault="00920030" w:rsidP="00920030">
      <w:pPr>
        <w:numPr>
          <w:ilvl w:val="1"/>
          <w:numId w:val="122"/>
        </w:numPr>
      </w:pPr>
      <w:r w:rsidRPr="00920030">
        <w:t>Take Corrective Action: Address deviations and reinforce compliance.</w:t>
      </w:r>
    </w:p>
    <w:p w14:paraId="0AFFE1D5" w14:textId="77777777" w:rsidR="00920030" w:rsidRPr="00920030" w:rsidRDefault="00920030" w:rsidP="00920030">
      <w:pPr>
        <w:numPr>
          <w:ilvl w:val="0"/>
          <w:numId w:val="122"/>
        </w:numPr>
      </w:pPr>
      <w:r w:rsidRPr="00920030">
        <w:rPr>
          <w:b/>
          <w:bCs/>
        </w:rPr>
        <w:t>Tools:</w:t>
      </w:r>
    </w:p>
    <w:p w14:paraId="15875ACF" w14:textId="77777777" w:rsidR="00920030" w:rsidRPr="00920030" w:rsidRDefault="00920030" w:rsidP="00920030">
      <w:pPr>
        <w:numPr>
          <w:ilvl w:val="1"/>
          <w:numId w:val="122"/>
        </w:numPr>
      </w:pPr>
      <w:r w:rsidRPr="00920030">
        <w:t>Milestone charts, budget charts, control charts, earned value reports, action plans, change request registers, contingency plans, risk management registers.</w:t>
      </w:r>
    </w:p>
    <w:p w14:paraId="04B3740C" w14:textId="77777777" w:rsidR="00920030" w:rsidRPr="00920030" w:rsidRDefault="00920030" w:rsidP="00920030">
      <w:pPr>
        <w:numPr>
          <w:ilvl w:val="0"/>
          <w:numId w:val="123"/>
        </w:numPr>
      </w:pPr>
      <w:r w:rsidRPr="00920030">
        <w:rPr>
          <w:b/>
          <w:bCs/>
        </w:rPr>
        <w:t>Taking Corrective Action</w:t>
      </w:r>
    </w:p>
    <w:p w14:paraId="7377905A" w14:textId="77777777" w:rsidR="00920030" w:rsidRPr="00920030" w:rsidRDefault="00920030" w:rsidP="00920030">
      <w:r w:rsidRPr="00920030">
        <w:rPr>
          <w:b/>
          <w:bCs/>
        </w:rPr>
        <w:t>Q: When might corrective action be necessary in a project, and what strategies can be employed to address issues related to schedule, budget, and scope?</w:t>
      </w:r>
    </w:p>
    <w:p w14:paraId="4CE9BC0A" w14:textId="77777777" w:rsidR="00920030" w:rsidRPr="00920030" w:rsidRDefault="00920030" w:rsidP="00920030">
      <w:r w:rsidRPr="00920030">
        <w:rPr>
          <w:b/>
          <w:bCs/>
        </w:rPr>
        <w:t>A:</w:t>
      </w:r>
      <w:r w:rsidRPr="00920030">
        <w:t xml:space="preserve"> Corrective action is necessary when the project deviates from its plan, such as falling behind schedule, exceeding budget, or going out of scope. Strategies include:</w:t>
      </w:r>
    </w:p>
    <w:p w14:paraId="3DDFA27A" w14:textId="77777777" w:rsidR="00920030" w:rsidRPr="00920030" w:rsidRDefault="00920030" w:rsidP="00920030">
      <w:pPr>
        <w:numPr>
          <w:ilvl w:val="0"/>
          <w:numId w:val="124"/>
        </w:numPr>
      </w:pPr>
      <w:r w:rsidRPr="00920030">
        <w:rPr>
          <w:b/>
          <w:bCs/>
        </w:rPr>
        <w:t>Schedule Issues:</w:t>
      </w:r>
      <w:r w:rsidRPr="00920030">
        <w:t xml:space="preserve"> Accelerate work, increase resources, reduce quality (if necessary).</w:t>
      </w:r>
    </w:p>
    <w:p w14:paraId="4768E9CD" w14:textId="77777777" w:rsidR="00920030" w:rsidRPr="00920030" w:rsidRDefault="00920030" w:rsidP="00920030">
      <w:pPr>
        <w:numPr>
          <w:ilvl w:val="0"/>
          <w:numId w:val="124"/>
        </w:numPr>
      </w:pPr>
      <w:r w:rsidRPr="00920030">
        <w:rPr>
          <w:b/>
          <w:bCs/>
        </w:rPr>
        <w:t>Budget Issues:</w:t>
      </w:r>
      <w:r w:rsidRPr="00920030">
        <w:t xml:space="preserve"> Reduce quality, narrow scope, accept substitutions.</w:t>
      </w:r>
    </w:p>
    <w:p w14:paraId="1EDE4241" w14:textId="77777777" w:rsidR="00920030" w:rsidRPr="00920030" w:rsidRDefault="00920030" w:rsidP="00920030">
      <w:pPr>
        <w:numPr>
          <w:ilvl w:val="0"/>
          <w:numId w:val="124"/>
        </w:numPr>
      </w:pPr>
      <w:r w:rsidRPr="00920030">
        <w:rPr>
          <w:b/>
          <w:bCs/>
        </w:rPr>
        <w:t>Scope Issues:</w:t>
      </w:r>
      <w:r w:rsidRPr="00920030">
        <w:t xml:space="preserve"> Renegotiate costs, redefine scope, consider </w:t>
      </w:r>
      <w:r w:rsidRPr="00A84A89">
        <w:rPr>
          <w:color w:val="FF0000"/>
        </w:rPr>
        <w:t>project termination</w:t>
      </w:r>
      <w:r w:rsidRPr="00920030">
        <w:t>.</w:t>
      </w:r>
    </w:p>
    <w:p w14:paraId="4FA076DA" w14:textId="77777777" w:rsidR="00920030" w:rsidRPr="00920030" w:rsidRDefault="00920030" w:rsidP="00920030">
      <w:r w:rsidRPr="00920030">
        <w:rPr>
          <w:b/>
          <w:bCs/>
        </w:rPr>
        <w:t>Q: How can project managers ensure that corrective actions are consistent with Triple Bottom Line (TBL) principles?</w:t>
      </w:r>
    </w:p>
    <w:p w14:paraId="59FC6EB9" w14:textId="77777777" w:rsidR="00920030" w:rsidRPr="00920030" w:rsidRDefault="00920030" w:rsidP="00920030">
      <w:r w:rsidRPr="00920030">
        <w:rPr>
          <w:b/>
          <w:bCs/>
        </w:rPr>
        <w:t>A:</w:t>
      </w:r>
      <w:r w:rsidRPr="00920030">
        <w:t xml:space="preserve"> Project managers can ensure consistency with TBL principles by:</w:t>
      </w:r>
    </w:p>
    <w:p w14:paraId="44308DC4" w14:textId="77777777" w:rsidR="00920030" w:rsidRPr="00A84A89" w:rsidRDefault="00920030" w:rsidP="00920030">
      <w:pPr>
        <w:numPr>
          <w:ilvl w:val="0"/>
          <w:numId w:val="125"/>
        </w:numPr>
        <w:rPr>
          <w:color w:val="FF0000"/>
        </w:rPr>
      </w:pPr>
      <w:r w:rsidRPr="00920030">
        <w:rPr>
          <w:b/>
          <w:bCs/>
        </w:rPr>
        <w:t>Evaluating Impact:</w:t>
      </w:r>
      <w:r w:rsidRPr="00920030">
        <w:t xml:space="preserve"> Assessing </w:t>
      </w:r>
      <w:r w:rsidRPr="00A84A89">
        <w:rPr>
          <w:color w:val="FF0000"/>
        </w:rPr>
        <w:t>the economic, social, and environmental impacts of corrective actions.</w:t>
      </w:r>
    </w:p>
    <w:p w14:paraId="15BB7AE3" w14:textId="77777777" w:rsidR="00920030" w:rsidRPr="00920030" w:rsidRDefault="00920030" w:rsidP="00920030">
      <w:pPr>
        <w:numPr>
          <w:ilvl w:val="0"/>
          <w:numId w:val="125"/>
        </w:numPr>
      </w:pPr>
      <w:r w:rsidRPr="00920030">
        <w:rPr>
          <w:b/>
          <w:bCs/>
        </w:rPr>
        <w:t>Sustainable Solutions:</w:t>
      </w:r>
      <w:r w:rsidRPr="00920030">
        <w:t xml:space="preserve"> </w:t>
      </w:r>
      <w:r w:rsidRPr="00A84A89">
        <w:rPr>
          <w:color w:val="FF0000"/>
        </w:rPr>
        <w:t>Implementing solutions that balance these three aspects</w:t>
      </w:r>
      <w:r w:rsidRPr="00920030">
        <w:t>.</w:t>
      </w:r>
    </w:p>
    <w:p w14:paraId="54661268" w14:textId="77777777" w:rsidR="00920030" w:rsidRPr="00920030" w:rsidRDefault="00920030" w:rsidP="00920030">
      <w:pPr>
        <w:numPr>
          <w:ilvl w:val="0"/>
          <w:numId w:val="125"/>
        </w:numPr>
      </w:pPr>
      <w:r w:rsidRPr="00920030">
        <w:rPr>
          <w:b/>
          <w:bCs/>
        </w:rPr>
        <w:t>Stakeholder Involvement:</w:t>
      </w:r>
      <w:r w:rsidRPr="00920030">
        <w:t xml:space="preserve"> Engaging stakeholders in decision-making to align actions with TBL goals.</w:t>
      </w:r>
    </w:p>
    <w:p w14:paraId="369B5EB0" w14:textId="24FA737F" w:rsidR="00920030" w:rsidRDefault="00427AA9" w:rsidP="00427AA9">
      <w:pPr>
        <w:pStyle w:val="Heading1"/>
      </w:pPr>
      <w:bookmarkStart w:id="10" w:name="_Toc168220848"/>
      <w:r>
        <w:rPr>
          <w:rFonts w:hint="eastAsia"/>
        </w:rPr>
        <w:t>W</w:t>
      </w:r>
      <w:r>
        <w:t>6</w:t>
      </w:r>
      <w:bookmarkEnd w:id="10"/>
    </w:p>
    <w:p w14:paraId="7429D130" w14:textId="77777777" w:rsidR="00A15923" w:rsidRPr="00A15923" w:rsidRDefault="00A15923" w:rsidP="00A15923">
      <w:pPr>
        <w:rPr>
          <w:b/>
          <w:bCs/>
        </w:rPr>
      </w:pPr>
      <w:r w:rsidRPr="00A15923">
        <w:rPr>
          <w:b/>
          <w:bCs/>
        </w:rPr>
        <w:t>Risk Management</w:t>
      </w:r>
    </w:p>
    <w:p w14:paraId="034B15A7" w14:textId="77777777" w:rsidR="00A15923" w:rsidRPr="00A15923" w:rsidRDefault="00A15923" w:rsidP="00A15923">
      <w:pPr>
        <w:numPr>
          <w:ilvl w:val="0"/>
          <w:numId w:val="126"/>
        </w:numPr>
      </w:pPr>
      <w:r w:rsidRPr="00A15923">
        <w:rPr>
          <w:b/>
          <w:bCs/>
        </w:rPr>
        <w:t>Defining Risk &amp; Management</w:t>
      </w:r>
    </w:p>
    <w:p w14:paraId="728A5AD7" w14:textId="77777777" w:rsidR="00A15923" w:rsidRPr="00A15923" w:rsidRDefault="00A15923" w:rsidP="00A15923">
      <w:r w:rsidRPr="00A15923">
        <w:rPr>
          <w:b/>
          <w:bCs/>
        </w:rPr>
        <w:t>Q: What is risk, and how is it defined in the context of project management?</w:t>
      </w:r>
    </w:p>
    <w:p w14:paraId="40CBECA2" w14:textId="77777777" w:rsidR="00A15923" w:rsidRPr="00A15923" w:rsidRDefault="00A15923" w:rsidP="00A15923">
      <w:r w:rsidRPr="00A15923">
        <w:rPr>
          <w:b/>
          <w:bCs/>
        </w:rPr>
        <w:t>A:</w:t>
      </w:r>
      <w:r w:rsidRPr="00A15923">
        <w:t xml:space="preserve"> Risk is the possibility of loss or injury, a situation with a measured impact (positive or negative) on an outcome, and exposure to an uncertain outcome. In project management, it is any uncertain event or condition that, if it occurs, could affect one or more project objectives.</w:t>
      </w:r>
    </w:p>
    <w:p w14:paraId="6A41DD70" w14:textId="77777777" w:rsidR="00A15923" w:rsidRPr="00A15923" w:rsidRDefault="00A15923" w:rsidP="00A15923">
      <w:r w:rsidRPr="00A15923">
        <w:rPr>
          <w:b/>
          <w:bCs/>
        </w:rPr>
        <w:t xml:space="preserve">Q: Explain the iterative </w:t>
      </w:r>
      <w:r w:rsidRPr="00A15923">
        <w:rPr>
          <w:b/>
          <w:bCs/>
          <w:color w:val="FF0000"/>
        </w:rPr>
        <w:t>process of risk management</w:t>
      </w:r>
      <w:r w:rsidRPr="00A15923">
        <w:rPr>
          <w:b/>
          <w:bCs/>
        </w:rPr>
        <w:t>, including the key stages involved.</w:t>
      </w:r>
    </w:p>
    <w:p w14:paraId="7BD902AD" w14:textId="77777777" w:rsidR="00A15923" w:rsidRPr="00A15923" w:rsidRDefault="00A15923" w:rsidP="00A15923">
      <w:r w:rsidRPr="00A15923">
        <w:rPr>
          <w:b/>
          <w:bCs/>
        </w:rPr>
        <w:t>A:</w:t>
      </w:r>
      <w:r w:rsidRPr="00A15923">
        <w:t xml:space="preserve"> Risk management is an iterative process that involves:</w:t>
      </w:r>
    </w:p>
    <w:p w14:paraId="4F48A3C1" w14:textId="77777777" w:rsidR="00A15923" w:rsidRPr="00A15923" w:rsidRDefault="00A15923" w:rsidP="00A15923">
      <w:pPr>
        <w:numPr>
          <w:ilvl w:val="0"/>
          <w:numId w:val="127"/>
        </w:numPr>
        <w:rPr>
          <w:color w:val="FF0000"/>
        </w:rPr>
      </w:pPr>
      <w:r w:rsidRPr="00A15923">
        <w:rPr>
          <w:b/>
          <w:bCs/>
          <w:color w:val="FF0000"/>
        </w:rPr>
        <w:t>Identifying:</w:t>
      </w:r>
      <w:r w:rsidRPr="00A15923">
        <w:rPr>
          <w:color w:val="FF0000"/>
        </w:rPr>
        <w:t xml:space="preserve"> Recognizing potential risks.</w:t>
      </w:r>
    </w:p>
    <w:p w14:paraId="30BEF529" w14:textId="77777777" w:rsidR="00A15923" w:rsidRPr="00A15923" w:rsidRDefault="00A15923" w:rsidP="00A15923">
      <w:pPr>
        <w:numPr>
          <w:ilvl w:val="0"/>
          <w:numId w:val="127"/>
        </w:numPr>
        <w:rPr>
          <w:color w:val="FF0000"/>
        </w:rPr>
      </w:pPr>
      <w:r w:rsidRPr="00A15923">
        <w:rPr>
          <w:b/>
          <w:bCs/>
          <w:color w:val="FF0000"/>
        </w:rPr>
        <w:t>Assessing:</w:t>
      </w:r>
      <w:r w:rsidRPr="00A15923">
        <w:rPr>
          <w:color w:val="FF0000"/>
        </w:rPr>
        <w:t xml:space="preserve"> Evaluating the likelihood and impact of risks.</w:t>
      </w:r>
    </w:p>
    <w:p w14:paraId="28CFFBC4" w14:textId="122A67D7" w:rsidR="00A15923" w:rsidRPr="00A15923" w:rsidRDefault="00827BDC" w:rsidP="00A15923">
      <w:pPr>
        <w:numPr>
          <w:ilvl w:val="0"/>
          <w:numId w:val="127"/>
        </w:numPr>
        <w:rPr>
          <w:color w:val="FF0000"/>
        </w:rPr>
      </w:pPr>
      <w:r w:rsidRPr="00EA3A50">
        <w:rPr>
          <w:b/>
          <w:bCs/>
          <w:color w:val="FF0000"/>
          <w:highlight w:val="yellow"/>
        </w:rPr>
        <w:t>Analysing</w:t>
      </w:r>
      <w:r w:rsidR="00A15923" w:rsidRPr="00EA3A50">
        <w:rPr>
          <w:b/>
          <w:bCs/>
          <w:color w:val="FF0000"/>
          <w:highlight w:val="yellow"/>
        </w:rPr>
        <w:t>:</w:t>
      </w:r>
      <w:r w:rsidR="00A15923" w:rsidRPr="00EA3A50">
        <w:rPr>
          <w:color w:val="FF0000"/>
          <w:highlight w:val="yellow"/>
        </w:rPr>
        <w:t xml:space="preserve"> Using tools and techniques to understand risks</w:t>
      </w:r>
      <w:r w:rsidR="00A15923" w:rsidRPr="00A15923">
        <w:rPr>
          <w:color w:val="FF0000"/>
        </w:rPr>
        <w:t>.</w:t>
      </w:r>
    </w:p>
    <w:p w14:paraId="4DFA47D3" w14:textId="77777777" w:rsidR="00A15923" w:rsidRPr="00A15923" w:rsidRDefault="00A15923" w:rsidP="00A15923">
      <w:pPr>
        <w:numPr>
          <w:ilvl w:val="0"/>
          <w:numId w:val="127"/>
        </w:numPr>
        <w:rPr>
          <w:color w:val="FF0000"/>
        </w:rPr>
      </w:pPr>
      <w:r w:rsidRPr="00A15923">
        <w:rPr>
          <w:b/>
          <w:bCs/>
          <w:color w:val="FF0000"/>
        </w:rPr>
        <w:lastRenderedPageBreak/>
        <w:t>Managing:</w:t>
      </w:r>
      <w:r w:rsidRPr="00A15923">
        <w:rPr>
          <w:color w:val="FF0000"/>
        </w:rPr>
        <w:t xml:space="preserve"> Developing strategies to address risks.</w:t>
      </w:r>
    </w:p>
    <w:p w14:paraId="15A23748" w14:textId="77777777" w:rsidR="00A15923" w:rsidRPr="00A15923" w:rsidRDefault="00A15923" w:rsidP="00A15923">
      <w:pPr>
        <w:numPr>
          <w:ilvl w:val="0"/>
          <w:numId w:val="127"/>
        </w:numPr>
        <w:rPr>
          <w:color w:val="FF0000"/>
        </w:rPr>
      </w:pPr>
      <w:r w:rsidRPr="00A15923">
        <w:rPr>
          <w:b/>
          <w:bCs/>
          <w:color w:val="FF0000"/>
        </w:rPr>
        <w:t>Monitoring:</w:t>
      </w:r>
      <w:r w:rsidRPr="00A15923">
        <w:rPr>
          <w:color w:val="FF0000"/>
        </w:rPr>
        <w:t xml:space="preserve"> Continuously tracking and reviewing risks.</w:t>
      </w:r>
    </w:p>
    <w:p w14:paraId="0B2F7F87" w14:textId="77777777" w:rsidR="00A15923" w:rsidRPr="00A15923" w:rsidRDefault="00A15923" w:rsidP="00A15923">
      <w:pPr>
        <w:numPr>
          <w:ilvl w:val="0"/>
          <w:numId w:val="127"/>
        </w:numPr>
        <w:rPr>
          <w:color w:val="FF0000"/>
        </w:rPr>
      </w:pPr>
      <w:r w:rsidRPr="00A15923">
        <w:rPr>
          <w:b/>
          <w:bCs/>
          <w:color w:val="FF0000"/>
        </w:rPr>
        <w:t>Evaluating:</w:t>
      </w:r>
      <w:r w:rsidRPr="00A15923">
        <w:rPr>
          <w:color w:val="FF0000"/>
        </w:rPr>
        <w:t xml:space="preserve"> Assessing the </w:t>
      </w:r>
      <w:r w:rsidRPr="00EA3A50">
        <w:rPr>
          <w:color w:val="FF0000"/>
          <w:highlight w:val="yellow"/>
        </w:rPr>
        <w:t>effectiveness of risk responses.</w:t>
      </w:r>
    </w:p>
    <w:p w14:paraId="383C24A0" w14:textId="77777777" w:rsidR="00A15923" w:rsidRPr="00A15923" w:rsidRDefault="00A15923" w:rsidP="00A15923">
      <w:pPr>
        <w:numPr>
          <w:ilvl w:val="0"/>
          <w:numId w:val="128"/>
        </w:numPr>
      </w:pPr>
      <w:r w:rsidRPr="00A15923">
        <w:rPr>
          <w:b/>
          <w:bCs/>
        </w:rPr>
        <w:t>Potential Sources of Risk</w:t>
      </w:r>
    </w:p>
    <w:p w14:paraId="7655EC02" w14:textId="77777777" w:rsidR="00A15923" w:rsidRPr="00A15923" w:rsidRDefault="00A15923" w:rsidP="00A15923">
      <w:r w:rsidRPr="00A15923">
        <w:rPr>
          <w:b/>
          <w:bCs/>
        </w:rPr>
        <w:t>Q: Identify and explain the internal (controllable) sources of risk in a project.</w:t>
      </w:r>
    </w:p>
    <w:p w14:paraId="594BF96B" w14:textId="77777777" w:rsidR="00A15923" w:rsidRPr="00A15923" w:rsidRDefault="00A15923" w:rsidP="00A15923">
      <w:r w:rsidRPr="00A15923">
        <w:rPr>
          <w:b/>
          <w:bCs/>
        </w:rPr>
        <w:t>A:</w:t>
      </w:r>
    </w:p>
    <w:p w14:paraId="52AC5EE7" w14:textId="77777777" w:rsidR="00A15923" w:rsidRPr="00A15923" w:rsidRDefault="00A15923" w:rsidP="00A15923">
      <w:pPr>
        <w:numPr>
          <w:ilvl w:val="0"/>
          <w:numId w:val="129"/>
        </w:numPr>
      </w:pPr>
      <w:r w:rsidRPr="00A15923">
        <w:rPr>
          <w:b/>
          <w:bCs/>
          <w:color w:val="FF0000"/>
        </w:rPr>
        <w:t>Ambiguous Project Charter:</w:t>
      </w:r>
      <w:r w:rsidRPr="00A15923">
        <w:rPr>
          <w:color w:val="FF0000"/>
        </w:rPr>
        <w:t xml:space="preserve"> Unclear project objectives</w:t>
      </w:r>
      <w:r w:rsidRPr="00A15923">
        <w:t>.</w:t>
      </w:r>
    </w:p>
    <w:p w14:paraId="39C1A660" w14:textId="77777777" w:rsidR="00A15923" w:rsidRPr="00A15923" w:rsidRDefault="00A15923" w:rsidP="00A15923">
      <w:pPr>
        <w:numPr>
          <w:ilvl w:val="0"/>
          <w:numId w:val="129"/>
        </w:numPr>
      </w:pPr>
      <w:r w:rsidRPr="00A15923">
        <w:rPr>
          <w:b/>
          <w:bCs/>
        </w:rPr>
        <w:t>Communication Bottlenecks:</w:t>
      </w:r>
      <w:r w:rsidRPr="00A15923">
        <w:t xml:space="preserve"> Delays or miscommunication.</w:t>
      </w:r>
    </w:p>
    <w:p w14:paraId="55187E46" w14:textId="77777777" w:rsidR="00A15923" w:rsidRPr="00A15923" w:rsidRDefault="00A15923" w:rsidP="00A15923">
      <w:pPr>
        <w:numPr>
          <w:ilvl w:val="0"/>
          <w:numId w:val="129"/>
        </w:numPr>
      </w:pPr>
      <w:r w:rsidRPr="00A15923">
        <w:rPr>
          <w:b/>
          <w:bCs/>
        </w:rPr>
        <w:t>Managerial Incompetence:</w:t>
      </w:r>
      <w:r w:rsidRPr="00A15923">
        <w:t xml:space="preserve"> Poor leadership or decision-making.</w:t>
      </w:r>
    </w:p>
    <w:p w14:paraId="27B1359F" w14:textId="77777777" w:rsidR="00A15923" w:rsidRPr="00A15923" w:rsidRDefault="00A15923" w:rsidP="00A15923">
      <w:pPr>
        <w:numPr>
          <w:ilvl w:val="0"/>
          <w:numId w:val="129"/>
        </w:numPr>
      </w:pPr>
      <w:r w:rsidRPr="00A15923">
        <w:rPr>
          <w:b/>
          <w:bCs/>
        </w:rPr>
        <w:t>Lack of Reporting:</w:t>
      </w:r>
      <w:r w:rsidRPr="00A15923">
        <w:t xml:space="preserve"> Inadequate progress tracking.</w:t>
      </w:r>
    </w:p>
    <w:p w14:paraId="5462E7B5" w14:textId="77777777" w:rsidR="00A15923" w:rsidRPr="00A15923" w:rsidRDefault="00A15923" w:rsidP="00A15923">
      <w:pPr>
        <w:numPr>
          <w:ilvl w:val="0"/>
          <w:numId w:val="129"/>
        </w:numPr>
      </w:pPr>
      <w:r w:rsidRPr="00A15923">
        <w:rPr>
          <w:b/>
          <w:bCs/>
        </w:rPr>
        <w:t>Decision-Making Lags:</w:t>
      </w:r>
      <w:r w:rsidRPr="00A15923">
        <w:t xml:space="preserve"> Slow approvals and decisions.</w:t>
      </w:r>
    </w:p>
    <w:p w14:paraId="715FE783" w14:textId="77777777" w:rsidR="00A15923" w:rsidRPr="00A15923" w:rsidRDefault="00A15923" w:rsidP="00A15923">
      <w:pPr>
        <w:numPr>
          <w:ilvl w:val="0"/>
          <w:numId w:val="129"/>
        </w:numPr>
      </w:pPr>
      <w:r w:rsidRPr="00A15923">
        <w:rPr>
          <w:b/>
          <w:bCs/>
        </w:rPr>
        <w:t>Poor Deliverable Definition:</w:t>
      </w:r>
      <w:r w:rsidRPr="00A15923">
        <w:t xml:space="preserve"> Undefined or changing deliverables.</w:t>
      </w:r>
    </w:p>
    <w:p w14:paraId="074187DA" w14:textId="77777777" w:rsidR="00A15923" w:rsidRPr="00A15923" w:rsidRDefault="00A15923" w:rsidP="00A15923">
      <w:pPr>
        <w:numPr>
          <w:ilvl w:val="0"/>
          <w:numId w:val="129"/>
        </w:numPr>
      </w:pPr>
      <w:r w:rsidRPr="00A15923">
        <w:rPr>
          <w:b/>
          <w:bCs/>
        </w:rPr>
        <w:t>Inaccurate Estimates:</w:t>
      </w:r>
      <w:r w:rsidRPr="00A15923">
        <w:t xml:space="preserve"> Miscalculations in time or budget.</w:t>
      </w:r>
    </w:p>
    <w:p w14:paraId="78056206" w14:textId="77777777" w:rsidR="00A15923" w:rsidRPr="00A15923" w:rsidRDefault="00A15923" w:rsidP="00A15923">
      <w:pPr>
        <w:numPr>
          <w:ilvl w:val="0"/>
          <w:numId w:val="129"/>
        </w:numPr>
      </w:pPr>
      <w:r w:rsidRPr="00A15923">
        <w:rPr>
          <w:b/>
          <w:bCs/>
        </w:rPr>
        <w:t>Limited Resources and Capability:</w:t>
      </w:r>
      <w:r w:rsidRPr="00A15923">
        <w:t xml:space="preserve"> Insufficient or unskilled resources.</w:t>
      </w:r>
    </w:p>
    <w:p w14:paraId="018E8A5A" w14:textId="77777777" w:rsidR="00A15923" w:rsidRPr="00A15923" w:rsidRDefault="00A15923" w:rsidP="00A15923">
      <w:pPr>
        <w:numPr>
          <w:ilvl w:val="0"/>
          <w:numId w:val="129"/>
        </w:numPr>
      </w:pPr>
      <w:r w:rsidRPr="00A15923">
        <w:rPr>
          <w:b/>
          <w:bCs/>
        </w:rPr>
        <w:t>Lack of Accountability:</w:t>
      </w:r>
      <w:r w:rsidRPr="00A15923">
        <w:t xml:space="preserve"> Unclear responsibilities.</w:t>
      </w:r>
    </w:p>
    <w:p w14:paraId="545E5012" w14:textId="77777777" w:rsidR="00A15923" w:rsidRPr="00A15923" w:rsidRDefault="00A15923" w:rsidP="00A15923">
      <w:r w:rsidRPr="00A15923">
        <w:rPr>
          <w:b/>
          <w:bCs/>
        </w:rPr>
        <w:t>Q: Describe the external (uncontrollable) sources of risk and provide examples.</w:t>
      </w:r>
    </w:p>
    <w:p w14:paraId="4132B747" w14:textId="77777777" w:rsidR="00A15923" w:rsidRPr="00A15923" w:rsidRDefault="00A15923" w:rsidP="00A15923">
      <w:r w:rsidRPr="00A15923">
        <w:rPr>
          <w:b/>
          <w:bCs/>
        </w:rPr>
        <w:t>A:</w:t>
      </w:r>
    </w:p>
    <w:p w14:paraId="51AE03F2" w14:textId="77777777" w:rsidR="00A15923" w:rsidRPr="00A15923" w:rsidRDefault="00A15923" w:rsidP="00A15923">
      <w:pPr>
        <w:numPr>
          <w:ilvl w:val="0"/>
          <w:numId w:val="130"/>
        </w:numPr>
      </w:pPr>
      <w:r w:rsidRPr="00EA3A50">
        <w:rPr>
          <w:b/>
          <w:bCs/>
          <w:color w:val="FF0000"/>
        </w:rPr>
        <w:t xml:space="preserve">Economic </w:t>
      </w:r>
      <w:r w:rsidRPr="00A15923">
        <w:rPr>
          <w:b/>
          <w:bCs/>
        </w:rPr>
        <w:t>Cycles:</w:t>
      </w:r>
      <w:r w:rsidRPr="00A15923">
        <w:t xml:space="preserve"> Recession or inflation.</w:t>
      </w:r>
    </w:p>
    <w:p w14:paraId="1BDA3CFF" w14:textId="77777777" w:rsidR="00A15923" w:rsidRPr="00A15923" w:rsidRDefault="00A15923" w:rsidP="00A15923">
      <w:pPr>
        <w:numPr>
          <w:ilvl w:val="0"/>
          <w:numId w:val="130"/>
        </w:numPr>
      </w:pPr>
      <w:r w:rsidRPr="00A15923">
        <w:rPr>
          <w:b/>
          <w:bCs/>
        </w:rPr>
        <w:t>Changing Technology:</w:t>
      </w:r>
      <w:r w:rsidRPr="00A15923">
        <w:t xml:space="preserve"> </w:t>
      </w:r>
      <w:r w:rsidRPr="00EA3A50">
        <w:rPr>
          <w:color w:val="FF0000"/>
        </w:rPr>
        <w:t xml:space="preserve">Technological advancements </w:t>
      </w:r>
      <w:r w:rsidRPr="00A15923">
        <w:t>or obsolescence.</w:t>
      </w:r>
    </w:p>
    <w:p w14:paraId="1E62D390" w14:textId="77777777" w:rsidR="00A15923" w:rsidRPr="00A15923" w:rsidRDefault="00A15923" w:rsidP="00A15923">
      <w:pPr>
        <w:numPr>
          <w:ilvl w:val="0"/>
          <w:numId w:val="130"/>
        </w:numPr>
      </w:pPr>
      <w:r w:rsidRPr="00A15923">
        <w:rPr>
          <w:b/>
          <w:bCs/>
        </w:rPr>
        <w:t>Legal Changes:</w:t>
      </w:r>
      <w:r w:rsidRPr="00A15923">
        <w:t xml:space="preserve"> New </w:t>
      </w:r>
      <w:r w:rsidRPr="00EA3A50">
        <w:rPr>
          <w:color w:val="FF0000"/>
        </w:rPr>
        <w:t xml:space="preserve">laws </w:t>
      </w:r>
      <w:r w:rsidRPr="00A15923">
        <w:t>or regulations.</w:t>
      </w:r>
    </w:p>
    <w:p w14:paraId="505AF562" w14:textId="77777777" w:rsidR="00A15923" w:rsidRPr="00A15923" w:rsidRDefault="00A15923" w:rsidP="00A15923">
      <w:pPr>
        <w:numPr>
          <w:ilvl w:val="0"/>
          <w:numId w:val="130"/>
        </w:numPr>
      </w:pPr>
      <w:r w:rsidRPr="00A15923">
        <w:rPr>
          <w:b/>
          <w:bCs/>
        </w:rPr>
        <w:t>Environmental Factors:</w:t>
      </w:r>
      <w:r w:rsidRPr="00A15923">
        <w:t xml:space="preserve"> </w:t>
      </w:r>
      <w:r w:rsidRPr="00EA3A50">
        <w:rPr>
          <w:color w:val="FF0000"/>
        </w:rPr>
        <w:t xml:space="preserve">Natural disasters </w:t>
      </w:r>
      <w:r w:rsidRPr="00A15923">
        <w:t>or climate change.</w:t>
      </w:r>
    </w:p>
    <w:p w14:paraId="4C8481AC" w14:textId="77777777" w:rsidR="00A15923" w:rsidRPr="00A15923" w:rsidRDefault="00A15923" w:rsidP="00A15923">
      <w:pPr>
        <w:numPr>
          <w:ilvl w:val="0"/>
          <w:numId w:val="130"/>
        </w:numPr>
      </w:pPr>
      <w:r w:rsidRPr="00A15923">
        <w:rPr>
          <w:b/>
          <w:bCs/>
        </w:rPr>
        <w:t>Social Changes:</w:t>
      </w:r>
      <w:r w:rsidRPr="00A15923">
        <w:t xml:space="preserve"> Cultural shifts or public opinion.</w:t>
      </w:r>
    </w:p>
    <w:p w14:paraId="126F91DB" w14:textId="77777777" w:rsidR="00A15923" w:rsidRPr="00A15923" w:rsidRDefault="00A15923" w:rsidP="00A15923">
      <w:pPr>
        <w:numPr>
          <w:ilvl w:val="0"/>
          <w:numId w:val="130"/>
        </w:numPr>
      </w:pPr>
      <w:r w:rsidRPr="00A15923">
        <w:rPr>
          <w:b/>
          <w:bCs/>
        </w:rPr>
        <w:t>Supplier Capability:</w:t>
      </w:r>
      <w:r w:rsidRPr="00A15923">
        <w:t xml:space="preserve"> Reliability and performance of </w:t>
      </w:r>
      <w:r w:rsidRPr="00EA3A50">
        <w:rPr>
          <w:color w:val="FF0000"/>
        </w:rPr>
        <w:t>suppliers</w:t>
      </w:r>
      <w:r w:rsidRPr="00A15923">
        <w:t>.</w:t>
      </w:r>
    </w:p>
    <w:p w14:paraId="5D3B4763" w14:textId="4081EB16" w:rsidR="00A15923" w:rsidRPr="00EA3A50" w:rsidRDefault="00A15923" w:rsidP="00A15923">
      <w:pPr>
        <w:numPr>
          <w:ilvl w:val="0"/>
          <w:numId w:val="130"/>
        </w:numPr>
        <w:rPr>
          <w:color w:val="FF0000"/>
          <w:highlight w:val="yellow"/>
        </w:rPr>
      </w:pPr>
      <w:r w:rsidRPr="00EA3A50">
        <w:rPr>
          <w:b/>
          <w:bCs/>
          <w:color w:val="FF0000"/>
          <w:highlight w:val="yellow"/>
        </w:rPr>
        <w:t>Stakeholder Expectations:</w:t>
      </w:r>
      <w:r w:rsidRPr="00EA3A50">
        <w:rPr>
          <w:color w:val="FF0000"/>
          <w:highlight w:val="yellow"/>
        </w:rPr>
        <w:t xml:space="preserve"> Changes in stakeholder needs or demands.</w:t>
      </w:r>
      <w:r w:rsidR="00EA3A50">
        <w:rPr>
          <w:color w:val="FF0000"/>
          <w:highlight w:val="yellow"/>
        </w:rPr>
        <w:t xml:space="preserve"> </w:t>
      </w:r>
      <w:proofErr w:type="gramStart"/>
      <w:r w:rsidR="00EA3A50">
        <w:rPr>
          <w:color w:val="FF0000"/>
          <w:highlight w:val="yellow"/>
        </w:rPr>
        <w:t>YES</w:t>
      </w:r>
      <w:proofErr w:type="gramEnd"/>
      <w:r w:rsidR="00EA3A50">
        <w:rPr>
          <w:color w:val="FF0000"/>
          <w:highlight w:val="yellow"/>
        </w:rPr>
        <w:t xml:space="preserve"> THIS IS EXTERNAL</w:t>
      </w:r>
    </w:p>
    <w:p w14:paraId="462E9015" w14:textId="77777777" w:rsidR="00A15923" w:rsidRPr="00A15923" w:rsidRDefault="00A15923" w:rsidP="00A15923">
      <w:pPr>
        <w:numPr>
          <w:ilvl w:val="0"/>
          <w:numId w:val="130"/>
        </w:numPr>
      </w:pPr>
      <w:r w:rsidRPr="00A15923">
        <w:rPr>
          <w:b/>
          <w:bCs/>
        </w:rPr>
        <w:t>Variable Contractor Performance:</w:t>
      </w:r>
      <w:r w:rsidRPr="00A15923">
        <w:t xml:space="preserve"> Inconsistent work quality or delays.</w:t>
      </w:r>
    </w:p>
    <w:p w14:paraId="035A5DC9" w14:textId="77777777" w:rsidR="00A15923" w:rsidRPr="00A15923" w:rsidRDefault="00A15923" w:rsidP="00A15923">
      <w:pPr>
        <w:numPr>
          <w:ilvl w:val="0"/>
          <w:numId w:val="131"/>
        </w:numPr>
      </w:pPr>
      <w:r w:rsidRPr="00A15923">
        <w:rPr>
          <w:b/>
          <w:bCs/>
        </w:rPr>
        <w:t>Identifying Risk: Tools &amp; Techniques</w:t>
      </w:r>
    </w:p>
    <w:p w14:paraId="3CCC8791" w14:textId="77777777" w:rsidR="00A15923" w:rsidRPr="00A15923" w:rsidRDefault="00A15923" w:rsidP="00A15923">
      <w:r w:rsidRPr="00A15923">
        <w:rPr>
          <w:b/>
          <w:bCs/>
        </w:rPr>
        <w:t>Q: What are the common tools and techniques used to identify risks in a project?</w:t>
      </w:r>
    </w:p>
    <w:p w14:paraId="0D798B36" w14:textId="77777777" w:rsidR="00A15923" w:rsidRPr="00A15923" w:rsidRDefault="00A15923" w:rsidP="00A15923">
      <w:r w:rsidRPr="00A15923">
        <w:rPr>
          <w:b/>
          <w:bCs/>
        </w:rPr>
        <w:t>A:</w:t>
      </w:r>
    </w:p>
    <w:p w14:paraId="0ADE5FAD" w14:textId="77777777" w:rsidR="00A15923" w:rsidRPr="00A15923" w:rsidRDefault="00A15923" w:rsidP="00A15923">
      <w:pPr>
        <w:numPr>
          <w:ilvl w:val="0"/>
          <w:numId w:val="132"/>
        </w:numPr>
      </w:pPr>
      <w:r w:rsidRPr="00A15923">
        <w:rPr>
          <w:b/>
          <w:bCs/>
        </w:rPr>
        <w:t>Risk Registers:</w:t>
      </w:r>
      <w:r w:rsidRPr="00A15923">
        <w:t xml:space="preserve"> Documenting identified risks.</w:t>
      </w:r>
    </w:p>
    <w:p w14:paraId="10092726" w14:textId="77777777" w:rsidR="00A15923" w:rsidRPr="00A15923" w:rsidRDefault="00A15923" w:rsidP="00A15923">
      <w:pPr>
        <w:numPr>
          <w:ilvl w:val="0"/>
          <w:numId w:val="132"/>
        </w:numPr>
      </w:pPr>
      <w:r w:rsidRPr="00A15923">
        <w:rPr>
          <w:b/>
          <w:bCs/>
        </w:rPr>
        <w:t>Project Completion Reports:</w:t>
      </w:r>
      <w:r w:rsidRPr="00A15923">
        <w:t xml:space="preserve"> Lessons learned from past projects.</w:t>
      </w:r>
    </w:p>
    <w:p w14:paraId="4A2F923A" w14:textId="77777777" w:rsidR="00A15923" w:rsidRPr="00A15923" w:rsidRDefault="00A15923" w:rsidP="00A15923">
      <w:pPr>
        <w:numPr>
          <w:ilvl w:val="0"/>
          <w:numId w:val="132"/>
        </w:numPr>
      </w:pPr>
      <w:r w:rsidRPr="00A15923">
        <w:rPr>
          <w:b/>
          <w:bCs/>
        </w:rPr>
        <w:t>Historical Research:</w:t>
      </w:r>
      <w:r w:rsidRPr="00A15923">
        <w:t xml:space="preserve"> Analysis of previous project data.</w:t>
      </w:r>
    </w:p>
    <w:p w14:paraId="1E09A878" w14:textId="77777777" w:rsidR="00A15923" w:rsidRPr="00A15923" w:rsidRDefault="00A15923" w:rsidP="00A15923">
      <w:pPr>
        <w:numPr>
          <w:ilvl w:val="0"/>
          <w:numId w:val="132"/>
        </w:numPr>
      </w:pPr>
      <w:r w:rsidRPr="00A15923">
        <w:rPr>
          <w:b/>
          <w:bCs/>
        </w:rPr>
        <w:lastRenderedPageBreak/>
        <w:t>Checklists:</w:t>
      </w:r>
      <w:r w:rsidRPr="00A15923">
        <w:t xml:space="preserve"> Predefined lists of potential risks.</w:t>
      </w:r>
    </w:p>
    <w:p w14:paraId="7390BE8F" w14:textId="77777777" w:rsidR="00A15923" w:rsidRPr="00A15923" w:rsidRDefault="00A15923" w:rsidP="00A15923">
      <w:pPr>
        <w:numPr>
          <w:ilvl w:val="0"/>
          <w:numId w:val="132"/>
        </w:numPr>
      </w:pPr>
      <w:r w:rsidRPr="00A15923">
        <w:rPr>
          <w:b/>
          <w:bCs/>
        </w:rPr>
        <w:t>Fishbone Diagrams:</w:t>
      </w:r>
      <w:r w:rsidRPr="00A15923">
        <w:t xml:space="preserve"> Cause-and-effect analysis.</w:t>
      </w:r>
    </w:p>
    <w:p w14:paraId="12EB7248" w14:textId="77777777" w:rsidR="00A15923" w:rsidRPr="00A15923" w:rsidRDefault="00A15923" w:rsidP="00A15923">
      <w:pPr>
        <w:numPr>
          <w:ilvl w:val="0"/>
          <w:numId w:val="132"/>
        </w:numPr>
      </w:pPr>
      <w:r w:rsidRPr="00354721">
        <w:rPr>
          <w:b/>
          <w:bCs/>
          <w:color w:val="FF0000"/>
        </w:rPr>
        <w:t>SWOT Analysis:</w:t>
      </w:r>
      <w:r w:rsidRPr="00354721">
        <w:rPr>
          <w:color w:val="FF0000"/>
        </w:rPr>
        <w:t xml:space="preserve"> Strengths, weaknesses, opportunities, threats</w:t>
      </w:r>
      <w:r w:rsidRPr="00A15923">
        <w:t>.</w:t>
      </w:r>
    </w:p>
    <w:p w14:paraId="6D8BF138" w14:textId="77777777" w:rsidR="00A15923" w:rsidRPr="00354721" w:rsidRDefault="00A15923" w:rsidP="00A15923">
      <w:pPr>
        <w:numPr>
          <w:ilvl w:val="0"/>
          <w:numId w:val="132"/>
        </w:numPr>
        <w:rPr>
          <w:color w:val="FF0000"/>
        </w:rPr>
      </w:pPr>
      <w:r w:rsidRPr="00354721">
        <w:rPr>
          <w:b/>
          <w:bCs/>
          <w:color w:val="FF0000"/>
        </w:rPr>
        <w:t>P</w:t>
      </w:r>
      <w:r w:rsidRPr="00354721">
        <w:rPr>
          <w:b/>
          <w:bCs/>
          <w:color w:val="FF0000"/>
          <w:highlight w:val="yellow"/>
        </w:rPr>
        <w:t>ES</w:t>
      </w:r>
      <w:r w:rsidRPr="00354721">
        <w:rPr>
          <w:b/>
          <w:bCs/>
          <w:color w:val="FF0000"/>
        </w:rPr>
        <w:t>TE</w:t>
      </w:r>
      <w:r w:rsidRPr="00354721">
        <w:rPr>
          <w:b/>
          <w:bCs/>
          <w:color w:val="FF0000"/>
          <w:highlight w:val="yellow"/>
        </w:rPr>
        <w:t>LG</w:t>
      </w:r>
      <w:r w:rsidRPr="00354721">
        <w:rPr>
          <w:b/>
          <w:bCs/>
          <w:color w:val="FF0000"/>
        </w:rPr>
        <w:t xml:space="preserve"> Analysis:</w:t>
      </w:r>
      <w:r w:rsidRPr="00354721">
        <w:rPr>
          <w:color w:val="FF0000"/>
        </w:rPr>
        <w:t xml:space="preserve"> Political, economic, social, technological, environmental, legal, global factors.</w:t>
      </w:r>
    </w:p>
    <w:p w14:paraId="2CB1F2F9" w14:textId="77777777" w:rsidR="00A15923" w:rsidRPr="00A15923" w:rsidRDefault="00A15923" w:rsidP="00A15923">
      <w:pPr>
        <w:numPr>
          <w:ilvl w:val="0"/>
          <w:numId w:val="132"/>
        </w:numPr>
      </w:pPr>
      <w:r w:rsidRPr="00A15923">
        <w:rPr>
          <w:b/>
          <w:bCs/>
        </w:rPr>
        <w:t>Brainstorming:</w:t>
      </w:r>
      <w:r w:rsidRPr="00A15923">
        <w:t xml:space="preserve"> Group discussions to identify risks.</w:t>
      </w:r>
    </w:p>
    <w:p w14:paraId="41C2F739" w14:textId="77777777" w:rsidR="00A15923" w:rsidRPr="00A15923" w:rsidRDefault="00A15923" w:rsidP="00A15923">
      <w:pPr>
        <w:numPr>
          <w:ilvl w:val="0"/>
          <w:numId w:val="132"/>
        </w:numPr>
      </w:pPr>
      <w:r w:rsidRPr="00A15923">
        <w:rPr>
          <w:b/>
          <w:bCs/>
        </w:rPr>
        <w:t>Critical Incident Reports:</w:t>
      </w:r>
      <w:r w:rsidRPr="00A15923">
        <w:t xml:space="preserve"> Documentation of significant events.</w:t>
      </w:r>
    </w:p>
    <w:p w14:paraId="6F932B75" w14:textId="77777777" w:rsidR="00A15923" w:rsidRPr="00A15923" w:rsidRDefault="00A15923" w:rsidP="00A15923">
      <w:pPr>
        <w:numPr>
          <w:ilvl w:val="0"/>
          <w:numId w:val="132"/>
        </w:numPr>
      </w:pPr>
      <w:r w:rsidRPr="00A15923">
        <w:rPr>
          <w:b/>
          <w:bCs/>
        </w:rPr>
        <w:t>Expert Judgment:</w:t>
      </w:r>
      <w:r w:rsidRPr="00A15923">
        <w:t xml:space="preserve"> Input from experienced professionals.</w:t>
      </w:r>
    </w:p>
    <w:p w14:paraId="7BF71AF7" w14:textId="77777777" w:rsidR="00A15923" w:rsidRPr="00A15923" w:rsidRDefault="00A15923" w:rsidP="00A15923">
      <w:r w:rsidRPr="00A15923">
        <w:rPr>
          <w:b/>
          <w:bCs/>
        </w:rPr>
        <w:t xml:space="preserve">Q: Explain how </w:t>
      </w:r>
      <w:r w:rsidRPr="00A15923">
        <w:rPr>
          <w:b/>
          <w:bCs/>
          <w:color w:val="FF0000"/>
        </w:rPr>
        <w:t xml:space="preserve">SWOT analysis </w:t>
      </w:r>
      <w:r w:rsidRPr="00A15923">
        <w:rPr>
          <w:b/>
          <w:bCs/>
        </w:rPr>
        <w:t xml:space="preserve">and </w:t>
      </w:r>
      <w:r w:rsidRPr="00A15923">
        <w:rPr>
          <w:b/>
          <w:bCs/>
          <w:color w:val="FF0000"/>
        </w:rPr>
        <w:t xml:space="preserve">PESTELG analysis </w:t>
      </w:r>
      <w:r w:rsidRPr="00A15923">
        <w:rPr>
          <w:b/>
          <w:bCs/>
        </w:rPr>
        <w:t>can be used to identify risks.</w:t>
      </w:r>
    </w:p>
    <w:p w14:paraId="51D2727C" w14:textId="77777777" w:rsidR="00A15923" w:rsidRPr="00A15923" w:rsidRDefault="00A15923" w:rsidP="00A15923">
      <w:r w:rsidRPr="00A15923">
        <w:rPr>
          <w:b/>
          <w:bCs/>
        </w:rPr>
        <w:t>A:</w:t>
      </w:r>
    </w:p>
    <w:p w14:paraId="117EE986" w14:textId="77777777" w:rsidR="00A15923" w:rsidRPr="00A15923" w:rsidRDefault="00A15923" w:rsidP="00A15923">
      <w:pPr>
        <w:numPr>
          <w:ilvl w:val="0"/>
          <w:numId w:val="133"/>
        </w:numPr>
      </w:pPr>
      <w:r w:rsidRPr="00A15923">
        <w:rPr>
          <w:b/>
          <w:bCs/>
        </w:rPr>
        <w:t>SWOT Analysis:</w:t>
      </w:r>
      <w:r w:rsidRPr="00A15923">
        <w:t xml:space="preserve"> Identifies </w:t>
      </w:r>
      <w:r w:rsidRPr="00A15923">
        <w:rPr>
          <w:color w:val="FF0000"/>
        </w:rPr>
        <w:t>internal strengths and weaknesses</w:t>
      </w:r>
      <w:r w:rsidRPr="00A15923">
        <w:t xml:space="preserve">, and external </w:t>
      </w:r>
      <w:r w:rsidRPr="00A15923">
        <w:rPr>
          <w:color w:val="FF0000"/>
        </w:rPr>
        <w:t xml:space="preserve">opportunities </w:t>
      </w:r>
      <w:r w:rsidRPr="00A15923">
        <w:t xml:space="preserve">and </w:t>
      </w:r>
      <w:r w:rsidRPr="00A15923">
        <w:rPr>
          <w:color w:val="FF0000"/>
        </w:rPr>
        <w:t>threats</w:t>
      </w:r>
      <w:r w:rsidRPr="00A15923">
        <w:t>, helping to pinpoint potential risks.</w:t>
      </w:r>
    </w:p>
    <w:p w14:paraId="4CD1716D" w14:textId="77777777" w:rsidR="00A15923" w:rsidRPr="00A15923" w:rsidRDefault="00A15923" w:rsidP="00A15923">
      <w:pPr>
        <w:numPr>
          <w:ilvl w:val="0"/>
          <w:numId w:val="133"/>
        </w:numPr>
      </w:pPr>
      <w:r w:rsidRPr="00A15923">
        <w:rPr>
          <w:b/>
          <w:bCs/>
        </w:rPr>
        <w:t>PESTELG Analysis:</w:t>
      </w:r>
      <w:r w:rsidRPr="00A15923">
        <w:t xml:space="preserve"> Assesses </w:t>
      </w:r>
      <w:r w:rsidRPr="00A15923">
        <w:rPr>
          <w:color w:val="FF0000"/>
        </w:rPr>
        <w:t xml:space="preserve">external factors </w:t>
      </w:r>
      <w:r w:rsidRPr="00A15923">
        <w:t>(political, economic, social, technological, environmental, legal, global) that could impact the project, identifying risks in each category.</w:t>
      </w:r>
    </w:p>
    <w:p w14:paraId="19F941D6" w14:textId="77777777" w:rsidR="00A15923" w:rsidRPr="00A15923" w:rsidRDefault="00A15923" w:rsidP="00A15923">
      <w:pPr>
        <w:numPr>
          <w:ilvl w:val="0"/>
          <w:numId w:val="134"/>
        </w:numPr>
      </w:pPr>
      <w:r w:rsidRPr="00A15923">
        <w:rPr>
          <w:b/>
          <w:bCs/>
        </w:rPr>
        <w:t>Assessing Risk: The 5 by 5 Priority Grid</w:t>
      </w:r>
    </w:p>
    <w:p w14:paraId="0A5F5D0D" w14:textId="5BC7173C" w:rsidR="00A15923" w:rsidRDefault="00A15923" w:rsidP="00A15923">
      <w:pPr>
        <w:rPr>
          <w:b/>
          <w:bCs/>
        </w:rPr>
      </w:pPr>
      <w:r w:rsidRPr="00A15923">
        <w:rPr>
          <w:b/>
          <w:bCs/>
        </w:rPr>
        <w:t>Q: Describe the 5 by 5 priority grid used in risk assessment and its significance.</w:t>
      </w:r>
    </w:p>
    <w:p w14:paraId="7FD32FC9" w14:textId="3E78089E" w:rsidR="00072EA3" w:rsidRPr="00A15923" w:rsidRDefault="00072EA3" w:rsidP="00A15923">
      <w:r w:rsidRPr="00072EA3">
        <w:rPr>
          <w:noProof/>
        </w:rPr>
        <w:drawing>
          <wp:inline distT="0" distB="0" distL="0" distR="0" wp14:anchorId="1DEF7C34" wp14:editId="7F8E0472">
            <wp:extent cx="3282326" cy="214671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2146" cy="2159681"/>
                    </a:xfrm>
                    <a:prstGeom prst="rect">
                      <a:avLst/>
                    </a:prstGeom>
                  </pic:spPr>
                </pic:pic>
              </a:graphicData>
            </a:graphic>
          </wp:inline>
        </w:drawing>
      </w:r>
    </w:p>
    <w:p w14:paraId="078178F1" w14:textId="77777777" w:rsidR="00A15923" w:rsidRPr="00A15923" w:rsidRDefault="00A15923" w:rsidP="00A15923">
      <w:r w:rsidRPr="00A15923">
        <w:rPr>
          <w:b/>
          <w:bCs/>
        </w:rPr>
        <w:t>A:</w:t>
      </w:r>
      <w:r w:rsidRPr="00A15923">
        <w:t xml:space="preserve"> The 5 by 5 priority grid is a tool to assess and prioritize risks based on their probability and impact. It helps in categorizing risks into manageable levels:</w:t>
      </w:r>
    </w:p>
    <w:p w14:paraId="0D097864" w14:textId="77777777" w:rsidR="00A15923" w:rsidRPr="00A15923" w:rsidRDefault="00A15923" w:rsidP="00A15923">
      <w:pPr>
        <w:numPr>
          <w:ilvl w:val="0"/>
          <w:numId w:val="135"/>
        </w:numPr>
      </w:pPr>
      <w:r w:rsidRPr="00A15923">
        <w:rPr>
          <w:b/>
          <w:bCs/>
        </w:rPr>
        <w:t>Grid Values:</w:t>
      </w:r>
    </w:p>
    <w:p w14:paraId="3F5C48B4" w14:textId="77777777" w:rsidR="00A15923" w:rsidRPr="00A15923" w:rsidRDefault="00A15923" w:rsidP="00A15923">
      <w:pPr>
        <w:numPr>
          <w:ilvl w:val="1"/>
          <w:numId w:val="135"/>
        </w:numPr>
      </w:pPr>
      <w:r w:rsidRPr="00A15923">
        <w:t>1-6: Dealt with by existing procedures.</w:t>
      </w:r>
    </w:p>
    <w:p w14:paraId="525DF9F4" w14:textId="77777777" w:rsidR="00A15923" w:rsidRPr="00A15923" w:rsidRDefault="00A15923" w:rsidP="00A15923">
      <w:pPr>
        <w:numPr>
          <w:ilvl w:val="1"/>
          <w:numId w:val="135"/>
        </w:numPr>
      </w:pPr>
      <w:r w:rsidRPr="00A15923">
        <w:t>8-12: Project manager intervention.</w:t>
      </w:r>
    </w:p>
    <w:p w14:paraId="7A4AFA4D" w14:textId="77777777" w:rsidR="00A15923" w:rsidRPr="00A15923" w:rsidRDefault="00A15923" w:rsidP="00A15923">
      <w:pPr>
        <w:numPr>
          <w:ilvl w:val="1"/>
          <w:numId w:val="135"/>
        </w:numPr>
      </w:pPr>
      <w:r w:rsidRPr="00A15923">
        <w:t>15-25: Senior management intervention.</w:t>
      </w:r>
    </w:p>
    <w:p w14:paraId="2971550F" w14:textId="77777777" w:rsidR="00A15923" w:rsidRPr="00A15923" w:rsidRDefault="00A15923" w:rsidP="00A15923">
      <w:pPr>
        <w:numPr>
          <w:ilvl w:val="0"/>
          <w:numId w:val="135"/>
        </w:numPr>
      </w:pPr>
      <w:r w:rsidRPr="00A15923">
        <w:rPr>
          <w:b/>
          <w:bCs/>
        </w:rPr>
        <w:t>Probability (1-5):</w:t>
      </w:r>
      <w:r w:rsidRPr="00A15923">
        <w:t xml:space="preserve"> Ranges from remote to certain.</w:t>
      </w:r>
    </w:p>
    <w:p w14:paraId="7BD8E84D" w14:textId="77777777" w:rsidR="00A15923" w:rsidRPr="00A15923" w:rsidRDefault="00A15923" w:rsidP="00A15923">
      <w:pPr>
        <w:numPr>
          <w:ilvl w:val="0"/>
          <w:numId w:val="135"/>
        </w:numPr>
      </w:pPr>
      <w:r w:rsidRPr="00A15923">
        <w:rPr>
          <w:b/>
          <w:bCs/>
        </w:rPr>
        <w:t>Impact (1-5):</w:t>
      </w:r>
      <w:r w:rsidRPr="00A15923">
        <w:t xml:space="preserve"> Ranges from insignificant to catastrophic.</w:t>
      </w:r>
    </w:p>
    <w:p w14:paraId="4B54D998" w14:textId="77777777" w:rsidR="00A15923" w:rsidRPr="00A15923" w:rsidRDefault="00A15923" w:rsidP="00A15923">
      <w:r w:rsidRPr="00A15923">
        <w:rPr>
          <w:b/>
          <w:bCs/>
        </w:rPr>
        <w:lastRenderedPageBreak/>
        <w:t>Q: How are probability and impact values assigned in the 5 by 5 priority grid?</w:t>
      </w:r>
    </w:p>
    <w:p w14:paraId="112C6D5F" w14:textId="77777777" w:rsidR="00A15923" w:rsidRPr="00A15923" w:rsidRDefault="00A15923" w:rsidP="00A15923">
      <w:r w:rsidRPr="00A15923">
        <w:rPr>
          <w:b/>
          <w:bCs/>
        </w:rPr>
        <w:t>A:</w:t>
      </w:r>
      <w:r w:rsidRPr="00A15923">
        <w:t xml:space="preserve"> Probability values are assigned based on the likelihood of the risk occurring, from remote (1) to certain (5). Impact values are assigned based on the potential effect of the risk, from insignificant (1) to catastrophic (5).</w:t>
      </w:r>
    </w:p>
    <w:p w14:paraId="706C7E1F" w14:textId="473D2F8A" w:rsidR="00A15923" w:rsidRPr="00A15923" w:rsidRDefault="00E71FBA" w:rsidP="00A15923">
      <w:pPr>
        <w:numPr>
          <w:ilvl w:val="0"/>
          <w:numId w:val="136"/>
        </w:numPr>
      </w:pPr>
      <w:r w:rsidRPr="00A15923">
        <w:rPr>
          <w:b/>
          <w:bCs/>
        </w:rPr>
        <w:t>Analysing</w:t>
      </w:r>
      <w:r w:rsidR="00A15923" w:rsidRPr="00A15923">
        <w:rPr>
          <w:b/>
          <w:bCs/>
        </w:rPr>
        <w:t xml:space="preserve"> Risk</w:t>
      </w:r>
    </w:p>
    <w:p w14:paraId="0D2F5656" w14:textId="1DFE7EEC" w:rsidR="00A15923" w:rsidRPr="00A15923" w:rsidRDefault="00A15923" w:rsidP="00A15923">
      <w:r w:rsidRPr="00A15923">
        <w:rPr>
          <w:b/>
          <w:bCs/>
        </w:rPr>
        <w:t xml:space="preserve">Q: Discuss the various techniques used to </w:t>
      </w:r>
      <w:r w:rsidR="00E71FBA" w:rsidRPr="00A15923">
        <w:rPr>
          <w:b/>
          <w:bCs/>
        </w:rPr>
        <w:t>analyse</w:t>
      </w:r>
      <w:r w:rsidRPr="00A15923">
        <w:rPr>
          <w:b/>
          <w:bCs/>
        </w:rPr>
        <w:t xml:space="preserve"> risks, such as PERT analysis, decision trees, and sensitivity analysis.</w:t>
      </w:r>
    </w:p>
    <w:p w14:paraId="6C0FEA72" w14:textId="77777777" w:rsidR="00A15923" w:rsidRPr="00A15923" w:rsidRDefault="00A15923" w:rsidP="00A15923">
      <w:r w:rsidRPr="00A15923">
        <w:rPr>
          <w:b/>
          <w:bCs/>
        </w:rPr>
        <w:t>A:</w:t>
      </w:r>
    </w:p>
    <w:p w14:paraId="39A20303" w14:textId="28FAEC89" w:rsidR="00A15923" w:rsidRDefault="00A15923" w:rsidP="00A15923">
      <w:pPr>
        <w:numPr>
          <w:ilvl w:val="0"/>
          <w:numId w:val="137"/>
        </w:numPr>
      </w:pPr>
      <w:r w:rsidRPr="00E71FBA">
        <w:rPr>
          <w:b/>
          <w:bCs/>
          <w:color w:val="FF0000"/>
        </w:rPr>
        <w:t>PERT Analysis</w:t>
      </w:r>
      <w:r w:rsidRPr="00A15923">
        <w:rPr>
          <w:b/>
          <w:bCs/>
        </w:rPr>
        <w:t>:</w:t>
      </w:r>
      <w:r w:rsidRPr="00A15923">
        <w:t xml:space="preserve"> Uses optimistic, pessimistic, and most likely estimates to calculate expected project duration and variability.</w:t>
      </w:r>
    </w:p>
    <w:p w14:paraId="3D5108A2" w14:textId="5737ED66" w:rsidR="000869CD" w:rsidRPr="00A15923" w:rsidRDefault="000869CD" w:rsidP="00A15923">
      <w:pPr>
        <w:numPr>
          <w:ilvl w:val="0"/>
          <w:numId w:val="137"/>
        </w:numPr>
      </w:pPr>
      <w:r>
        <w:rPr>
          <w:noProof/>
        </w:rPr>
        <w:drawing>
          <wp:inline distT="0" distB="0" distL="0" distR="0" wp14:anchorId="34780C27" wp14:editId="0B76F6F8">
            <wp:extent cx="2230807" cy="1413626"/>
            <wp:effectExtent l="0" t="0" r="0" b="0"/>
            <wp:docPr id="3" name="Picture 3" descr="4 - What is PERT Analysis and how to use it? | by Siddharth Chauras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 What is PERT Analysis and how to use it? | by Siddharth Chaurasia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3572" cy="1415378"/>
                    </a:xfrm>
                    <a:prstGeom prst="rect">
                      <a:avLst/>
                    </a:prstGeom>
                    <a:noFill/>
                    <a:ln>
                      <a:noFill/>
                    </a:ln>
                  </pic:spPr>
                </pic:pic>
              </a:graphicData>
            </a:graphic>
          </wp:inline>
        </w:drawing>
      </w:r>
    </w:p>
    <w:p w14:paraId="175A5DA3" w14:textId="77777777" w:rsidR="00A15923" w:rsidRPr="00A15923" w:rsidRDefault="00A15923" w:rsidP="00A15923">
      <w:pPr>
        <w:numPr>
          <w:ilvl w:val="0"/>
          <w:numId w:val="137"/>
        </w:numPr>
      </w:pPr>
      <w:r w:rsidRPr="00A15923">
        <w:rPr>
          <w:b/>
          <w:bCs/>
        </w:rPr>
        <w:t>Decision Trees:</w:t>
      </w:r>
      <w:r w:rsidRPr="00A15923">
        <w:t xml:space="preserve"> Visual representations of possible outcomes, used to evaluate risks and their impacts on project decisions.</w:t>
      </w:r>
    </w:p>
    <w:p w14:paraId="00C6FE00" w14:textId="77777777" w:rsidR="00A15923" w:rsidRPr="00A15923" w:rsidRDefault="00A15923" w:rsidP="00A15923">
      <w:pPr>
        <w:numPr>
          <w:ilvl w:val="0"/>
          <w:numId w:val="137"/>
        </w:numPr>
      </w:pPr>
      <w:r w:rsidRPr="00A15923">
        <w:rPr>
          <w:b/>
          <w:bCs/>
        </w:rPr>
        <w:t>Sensitivity Analysis:</w:t>
      </w:r>
      <w:r w:rsidRPr="00A15923">
        <w:t xml:space="preserve"> Examines how variations in project variables affect outcomes, identifying critical risks.</w:t>
      </w:r>
    </w:p>
    <w:p w14:paraId="6D0AF9EC" w14:textId="77777777" w:rsidR="00A15923" w:rsidRPr="00A15923" w:rsidRDefault="00A15923" w:rsidP="00A15923">
      <w:r w:rsidRPr="00A15923">
        <w:rPr>
          <w:b/>
          <w:bCs/>
        </w:rPr>
        <w:t>Q: How can stakeholder forums and expert judgment contribute to risk analysis?</w:t>
      </w:r>
    </w:p>
    <w:p w14:paraId="5922CE37" w14:textId="77777777" w:rsidR="00A15923" w:rsidRPr="00A15923" w:rsidRDefault="00A15923" w:rsidP="00A15923">
      <w:r w:rsidRPr="00A15923">
        <w:rPr>
          <w:b/>
          <w:bCs/>
        </w:rPr>
        <w:t>A:</w:t>
      </w:r>
    </w:p>
    <w:p w14:paraId="274E068C" w14:textId="77777777" w:rsidR="00A15923" w:rsidRPr="00A15923" w:rsidRDefault="00A15923" w:rsidP="00A15923">
      <w:pPr>
        <w:numPr>
          <w:ilvl w:val="0"/>
          <w:numId w:val="138"/>
        </w:numPr>
      </w:pPr>
      <w:r w:rsidRPr="00A15923">
        <w:rPr>
          <w:b/>
          <w:bCs/>
        </w:rPr>
        <w:t>Stakeholder Forums:</w:t>
      </w:r>
      <w:r w:rsidRPr="00A15923">
        <w:t xml:space="preserve"> Gather input from stakeholders to identify and assess risks based on their perspectives and expectations.</w:t>
      </w:r>
    </w:p>
    <w:p w14:paraId="775DF848" w14:textId="77777777" w:rsidR="00A15923" w:rsidRPr="00A15923" w:rsidRDefault="00A15923" w:rsidP="00A15923">
      <w:pPr>
        <w:numPr>
          <w:ilvl w:val="0"/>
          <w:numId w:val="138"/>
        </w:numPr>
      </w:pPr>
      <w:r w:rsidRPr="00A15923">
        <w:rPr>
          <w:b/>
          <w:bCs/>
        </w:rPr>
        <w:t>Expert Judgment:</w:t>
      </w:r>
      <w:r w:rsidRPr="00A15923">
        <w:t xml:space="preserve"> Leverages the experience and insights of experts to evaluate the probability and impact of risks, providing a deeper understanding of potential challenges.</w:t>
      </w:r>
    </w:p>
    <w:p w14:paraId="6B0AD0AC" w14:textId="77777777" w:rsidR="00A15923" w:rsidRPr="00A15923" w:rsidRDefault="00A15923" w:rsidP="00A15923">
      <w:pPr>
        <w:numPr>
          <w:ilvl w:val="0"/>
          <w:numId w:val="139"/>
        </w:numPr>
      </w:pPr>
      <w:r w:rsidRPr="00A15923">
        <w:rPr>
          <w:b/>
          <w:bCs/>
        </w:rPr>
        <w:t>Managing Risk: Possible Risk Responses</w:t>
      </w:r>
    </w:p>
    <w:p w14:paraId="18F453B1" w14:textId="77777777" w:rsidR="00A15923" w:rsidRPr="00A15923" w:rsidRDefault="00A15923" w:rsidP="00A15923">
      <w:r w:rsidRPr="00A15923">
        <w:rPr>
          <w:b/>
          <w:bCs/>
        </w:rPr>
        <w:t>Q: What are the possible risk responses in risk management, and when should each response be used?</w:t>
      </w:r>
    </w:p>
    <w:p w14:paraId="703B74DB" w14:textId="77777777" w:rsidR="00A15923" w:rsidRPr="00A15923" w:rsidRDefault="00A15923" w:rsidP="00A15923">
      <w:r w:rsidRPr="00A15923">
        <w:rPr>
          <w:b/>
          <w:bCs/>
        </w:rPr>
        <w:t>A:</w:t>
      </w:r>
    </w:p>
    <w:p w14:paraId="33FEE14E" w14:textId="77777777" w:rsidR="00A15923" w:rsidRPr="00A15923" w:rsidRDefault="00A15923" w:rsidP="00A15923">
      <w:pPr>
        <w:numPr>
          <w:ilvl w:val="0"/>
          <w:numId w:val="140"/>
        </w:numPr>
      </w:pPr>
      <w:r w:rsidRPr="00A15923">
        <w:rPr>
          <w:b/>
          <w:bCs/>
        </w:rPr>
        <w:t>Reject:</w:t>
      </w:r>
      <w:r w:rsidRPr="00A15923">
        <w:t xml:space="preserve"> Modify the plan to eliminate the risk. Used when the risk can be avoided.</w:t>
      </w:r>
    </w:p>
    <w:p w14:paraId="54164EF7" w14:textId="77777777" w:rsidR="00A15923" w:rsidRPr="00A15923" w:rsidRDefault="00A15923" w:rsidP="00A15923">
      <w:pPr>
        <w:numPr>
          <w:ilvl w:val="0"/>
          <w:numId w:val="140"/>
        </w:numPr>
      </w:pPr>
      <w:r w:rsidRPr="00A15923">
        <w:rPr>
          <w:b/>
          <w:bCs/>
        </w:rPr>
        <w:t>Accept:</w:t>
      </w:r>
      <w:r w:rsidRPr="00A15923">
        <w:t xml:space="preserve"> Address risks as they arise. Used for low-impact risks.</w:t>
      </w:r>
    </w:p>
    <w:p w14:paraId="76E04D91" w14:textId="200F2B4C" w:rsidR="00A15923" w:rsidRPr="00A15923" w:rsidRDefault="00A15923" w:rsidP="00A15923">
      <w:pPr>
        <w:numPr>
          <w:ilvl w:val="0"/>
          <w:numId w:val="140"/>
        </w:numPr>
      </w:pPr>
      <w:r w:rsidRPr="00A15923">
        <w:rPr>
          <w:b/>
          <w:bCs/>
        </w:rPr>
        <w:t>Mitigate:</w:t>
      </w:r>
      <w:r w:rsidRPr="00A15923">
        <w:t xml:space="preserve"> Proactive action to minimize impact. Used when risks can be reduced.</w:t>
      </w:r>
      <w:r w:rsidR="00E71FBA" w:rsidRPr="00E71FBA">
        <w:t xml:space="preserve"> </w:t>
      </w:r>
      <w:r w:rsidR="00E71FBA">
        <w:t>insurance</w:t>
      </w:r>
    </w:p>
    <w:p w14:paraId="160CACD6" w14:textId="37BB5F02" w:rsidR="00A15923" w:rsidRPr="00A15923" w:rsidRDefault="00A15923" w:rsidP="00A15923">
      <w:pPr>
        <w:numPr>
          <w:ilvl w:val="0"/>
          <w:numId w:val="140"/>
        </w:numPr>
      </w:pPr>
      <w:r w:rsidRPr="00E71FBA">
        <w:rPr>
          <w:b/>
          <w:bCs/>
          <w:color w:val="FF0000"/>
        </w:rPr>
        <w:t>Share</w:t>
      </w:r>
      <w:r w:rsidRPr="00A15923">
        <w:rPr>
          <w:b/>
          <w:bCs/>
        </w:rPr>
        <w:t>:</w:t>
      </w:r>
      <w:r w:rsidRPr="00A15923">
        <w:t xml:space="preserve"> Partner with a third party. Used when risks can be jointly managed.</w:t>
      </w:r>
      <w:r w:rsidR="00E71FBA">
        <w:t xml:space="preserve"> insurance</w:t>
      </w:r>
    </w:p>
    <w:p w14:paraId="7F4F5CA3" w14:textId="77777777" w:rsidR="00A15923" w:rsidRPr="00A15923" w:rsidRDefault="00A15923" w:rsidP="00A15923">
      <w:pPr>
        <w:numPr>
          <w:ilvl w:val="0"/>
          <w:numId w:val="140"/>
        </w:numPr>
      </w:pPr>
      <w:r w:rsidRPr="00A15923">
        <w:rPr>
          <w:b/>
          <w:bCs/>
        </w:rPr>
        <w:t>Transfer:</w:t>
      </w:r>
      <w:r w:rsidRPr="00A15923">
        <w:t xml:space="preserve"> Outsource to a third party. Used to shift risks to another entity.</w:t>
      </w:r>
    </w:p>
    <w:p w14:paraId="22A1E3AF" w14:textId="77777777" w:rsidR="00A15923" w:rsidRPr="00A15923" w:rsidRDefault="00A15923" w:rsidP="00A15923">
      <w:pPr>
        <w:numPr>
          <w:ilvl w:val="0"/>
          <w:numId w:val="140"/>
        </w:numPr>
      </w:pPr>
      <w:r w:rsidRPr="00A15923">
        <w:rPr>
          <w:b/>
          <w:bCs/>
        </w:rPr>
        <w:lastRenderedPageBreak/>
        <w:t>Enhance:</w:t>
      </w:r>
      <w:r w:rsidRPr="00A15923">
        <w:t xml:space="preserve"> Increase the probability and/or positive impacts of an opportunity. Used for beneficial risks.</w:t>
      </w:r>
    </w:p>
    <w:p w14:paraId="37A87DD3" w14:textId="77777777" w:rsidR="00A15923" w:rsidRPr="00A15923" w:rsidRDefault="00A15923" w:rsidP="00A15923">
      <w:pPr>
        <w:numPr>
          <w:ilvl w:val="0"/>
          <w:numId w:val="140"/>
        </w:numPr>
      </w:pPr>
      <w:r w:rsidRPr="00A15923">
        <w:rPr>
          <w:b/>
          <w:bCs/>
        </w:rPr>
        <w:t>Exploit:</w:t>
      </w:r>
      <w:r w:rsidRPr="00A15923">
        <w:t xml:space="preserve"> Ensure the identified opportunity is realized by eliminating uncertainty. Used to take full advantage of positive risks.</w:t>
      </w:r>
    </w:p>
    <w:p w14:paraId="55EFEBE8" w14:textId="77777777" w:rsidR="00A15923" w:rsidRPr="00A15923" w:rsidRDefault="00A15923" w:rsidP="00A15923">
      <w:r w:rsidRPr="00A15923">
        <w:rPr>
          <w:b/>
          <w:bCs/>
        </w:rPr>
        <w:t>Q: Provide examples of scenarios where risk rejection, mitigation, and exploitation are appropriate.</w:t>
      </w:r>
    </w:p>
    <w:p w14:paraId="7039FE77" w14:textId="77777777" w:rsidR="00A15923" w:rsidRPr="00A15923" w:rsidRDefault="00A15923" w:rsidP="00A15923">
      <w:r w:rsidRPr="00A15923">
        <w:rPr>
          <w:b/>
          <w:bCs/>
        </w:rPr>
        <w:t>A:</w:t>
      </w:r>
    </w:p>
    <w:p w14:paraId="7BE41D9A" w14:textId="77777777" w:rsidR="00A15923" w:rsidRPr="00A15923" w:rsidRDefault="00A15923" w:rsidP="00A15923">
      <w:pPr>
        <w:numPr>
          <w:ilvl w:val="0"/>
          <w:numId w:val="141"/>
        </w:numPr>
      </w:pPr>
      <w:r w:rsidRPr="00A15923">
        <w:rPr>
          <w:b/>
          <w:bCs/>
        </w:rPr>
        <w:t>Rejection:</w:t>
      </w:r>
      <w:r w:rsidRPr="00A15923">
        <w:t xml:space="preserve"> Avoiding a high-risk supplier by selecting a more reliable one.</w:t>
      </w:r>
    </w:p>
    <w:p w14:paraId="79509F3E" w14:textId="77777777" w:rsidR="00A15923" w:rsidRPr="00A15923" w:rsidRDefault="00A15923" w:rsidP="00A15923">
      <w:pPr>
        <w:numPr>
          <w:ilvl w:val="0"/>
          <w:numId w:val="141"/>
        </w:numPr>
      </w:pPr>
      <w:r w:rsidRPr="00A15923">
        <w:rPr>
          <w:b/>
          <w:bCs/>
        </w:rPr>
        <w:t>Mitigation:</w:t>
      </w:r>
      <w:r w:rsidRPr="00A15923">
        <w:t xml:space="preserve"> Implementing additional training to reduce the risk of errors.</w:t>
      </w:r>
    </w:p>
    <w:p w14:paraId="24FA08EF" w14:textId="77777777" w:rsidR="00A15923" w:rsidRPr="00E71FBA" w:rsidRDefault="00A15923" w:rsidP="00A15923">
      <w:pPr>
        <w:numPr>
          <w:ilvl w:val="0"/>
          <w:numId w:val="141"/>
        </w:numPr>
        <w:rPr>
          <w:color w:val="FF0000"/>
        </w:rPr>
      </w:pPr>
      <w:r w:rsidRPr="00E71FBA">
        <w:rPr>
          <w:b/>
          <w:bCs/>
          <w:color w:val="FF0000"/>
        </w:rPr>
        <w:t>Exploitation:</w:t>
      </w:r>
      <w:r w:rsidRPr="00E71FBA">
        <w:rPr>
          <w:color w:val="FF0000"/>
        </w:rPr>
        <w:t xml:space="preserve"> Investing in new technology to capitalize on a market opportunity.</w:t>
      </w:r>
    </w:p>
    <w:p w14:paraId="27357299" w14:textId="77777777" w:rsidR="00A15923" w:rsidRPr="00A15923" w:rsidRDefault="00A15923" w:rsidP="00A15923">
      <w:pPr>
        <w:numPr>
          <w:ilvl w:val="0"/>
          <w:numId w:val="142"/>
        </w:numPr>
      </w:pPr>
      <w:r w:rsidRPr="00A15923">
        <w:rPr>
          <w:b/>
          <w:bCs/>
        </w:rPr>
        <w:t>Monitoring &amp; Evaluating: Documenting the Risk Register</w:t>
      </w:r>
    </w:p>
    <w:p w14:paraId="487A0CC8" w14:textId="77777777" w:rsidR="00A15923" w:rsidRPr="00A15923" w:rsidRDefault="00A15923" w:rsidP="00A15923">
      <w:r w:rsidRPr="00A15923">
        <w:rPr>
          <w:b/>
          <w:bCs/>
        </w:rPr>
        <w:t>Q: What elements should be included in a risk register, and why is it important to update it regularly?</w:t>
      </w:r>
    </w:p>
    <w:p w14:paraId="0D492D26" w14:textId="77777777" w:rsidR="00A15923" w:rsidRPr="00A15923" w:rsidRDefault="00A15923" w:rsidP="00A15923">
      <w:r w:rsidRPr="00A15923">
        <w:rPr>
          <w:b/>
          <w:bCs/>
        </w:rPr>
        <w:t>A:</w:t>
      </w:r>
      <w:r w:rsidRPr="00A15923">
        <w:t xml:space="preserve"> Elements include:</w:t>
      </w:r>
    </w:p>
    <w:p w14:paraId="4B55D223" w14:textId="77777777" w:rsidR="00A15923" w:rsidRPr="00A15923" w:rsidRDefault="00A15923" w:rsidP="00A15923">
      <w:pPr>
        <w:numPr>
          <w:ilvl w:val="0"/>
          <w:numId w:val="143"/>
        </w:numPr>
      </w:pPr>
      <w:r w:rsidRPr="00A15923">
        <w:rPr>
          <w:b/>
          <w:bCs/>
        </w:rPr>
        <w:t>Risk Event:</w:t>
      </w:r>
      <w:r w:rsidRPr="00A15923">
        <w:t xml:space="preserve"> Description of the risk.</w:t>
      </w:r>
    </w:p>
    <w:p w14:paraId="366B5F8F" w14:textId="77777777" w:rsidR="00A15923" w:rsidRPr="00A15923" w:rsidRDefault="00A15923" w:rsidP="00A15923">
      <w:pPr>
        <w:numPr>
          <w:ilvl w:val="0"/>
          <w:numId w:val="143"/>
        </w:numPr>
      </w:pPr>
      <w:r w:rsidRPr="00A15923">
        <w:rPr>
          <w:b/>
          <w:bCs/>
        </w:rPr>
        <w:t>Probability:</w:t>
      </w:r>
      <w:r w:rsidRPr="00A15923">
        <w:t xml:space="preserve"> Likelihood of occurrence.</w:t>
      </w:r>
    </w:p>
    <w:p w14:paraId="503DB86E" w14:textId="77777777" w:rsidR="00A15923" w:rsidRPr="00A15923" w:rsidRDefault="00A15923" w:rsidP="00A15923">
      <w:pPr>
        <w:numPr>
          <w:ilvl w:val="0"/>
          <w:numId w:val="143"/>
        </w:numPr>
      </w:pPr>
      <w:r w:rsidRPr="00A15923">
        <w:rPr>
          <w:b/>
          <w:bCs/>
        </w:rPr>
        <w:t>Impact:</w:t>
      </w:r>
      <w:r w:rsidRPr="00A15923">
        <w:t xml:space="preserve"> Potential effect on the project.</w:t>
      </w:r>
    </w:p>
    <w:p w14:paraId="6AD938BD" w14:textId="77777777" w:rsidR="00A15923" w:rsidRPr="00A15923" w:rsidRDefault="00A15923" w:rsidP="00A15923">
      <w:pPr>
        <w:numPr>
          <w:ilvl w:val="0"/>
          <w:numId w:val="143"/>
        </w:numPr>
      </w:pPr>
      <w:r w:rsidRPr="00A15923">
        <w:rPr>
          <w:b/>
          <w:bCs/>
        </w:rPr>
        <w:t>Priority:</w:t>
      </w:r>
      <w:r w:rsidRPr="00A15923">
        <w:t xml:space="preserve"> Importance based on probability and impact.</w:t>
      </w:r>
    </w:p>
    <w:p w14:paraId="2A629044" w14:textId="77777777" w:rsidR="00A15923" w:rsidRPr="00A15923" w:rsidRDefault="00A15923" w:rsidP="00A15923">
      <w:pPr>
        <w:numPr>
          <w:ilvl w:val="0"/>
          <w:numId w:val="143"/>
        </w:numPr>
      </w:pPr>
      <w:r w:rsidRPr="00A15923">
        <w:rPr>
          <w:b/>
          <w:bCs/>
        </w:rPr>
        <w:t>Strategy:</w:t>
      </w:r>
      <w:r w:rsidRPr="00A15923">
        <w:t xml:space="preserve"> Planned response to the risk.</w:t>
      </w:r>
    </w:p>
    <w:p w14:paraId="22453FDF" w14:textId="77777777" w:rsidR="00A15923" w:rsidRPr="00A15923" w:rsidRDefault="00A15923" w:rsidP="00A15923">
      <w:pPr>
        <w:numPr>
          <w:ilvl w:val="0"/>
          <w:numId w:val="143"/>
        </w:numPr>
      </w:pPr>
      <w:r w:rsidRPr="00A15923">
        <w:rPr>
          <w:b/>
          <w:bCs/>
        </w:rPr>
        <w:t>Responsibility:</w:t>
      </w:r>
      <w:r w:rsidRPr="00A15923">
        <w:t xml:space="preserve"> Person or team responsible for managing the risk.</w:t>
      </w:r>
    </w:p>
    <w:p w14:paraId="55B00635" w14:textId="77777777" w:rsidR="00A15923" w:rsidRPr="00A15923" w:rsidRDefault="00A15923" w:rsidP="00A15923">
      <w:pPr>
        <w:numPr>
          <w:ilvl w:val="0"/>
          <w:numId w:val="143"/>
        </w:numPr>
      </w:pPr>
      <w:r w:rsidRPr="00A15923">
        <w:rPr>
          <w:b/>
          <w:bCs/>
        </w:rPr>
        <w:t>Review:</w:t>
      </w:r>
      <w:r w:rsidRPr="00A15923">
        <w:t xml:space="preserve"> Date and details of the latest review. Updating the risk register regularly ensures that new risks are identified, and existing risks are managed effectively.</w:t>
      </w:r>
    </w:p>
    <w:p w14:paraId="5CEB01EF" w14:textId="77777777" w:rsidR="00A15923" w:rsidRPr="00A15923" w:rsidRDefault="00A15923" w:rsidP="00A15923">
      <w:r w:rsidRPr="00A15923">
        <w:rPr>
          <w:b/>
          <w:bCs/>
        </w:rPr>
        <w:t>Q: Explain the importance of assigning ownership and responsibility for each risk.</w:t>
      </w:r>
    </w:p>
    <w:p w14:paraId="3EB61021" w14:textId="77777777" w:rsidR="00A15923" w:rsidRPr="00A15923" w:rsidRDefault="00A15923" w:rsidP="00A15923">
      <w:r w:rsidRPr="00A15923">
        <w:rPr>
          <w:b/>
          <w:bCs/>
        </w:rPr>
        <w:t>A:</w:t>
      </w:r>
      <w:r w:rsidRPr="00A15923">
        <w:t xml:space="preserve"> Assigning ownership ensures accountability and ensures that risks are actively managed by responsible individuals. It promotes clear communication and timely action to mitigate risks.</w:t>
      </w:r>
    </w:p>
    <w:p w14:paraId="6995A7D0" w14:textId="77777777" w:rsidR="00A15923" w:rsidRPr="00A15923" w:rsidRDefault="00A15923" w:rsidP="00A15923">
      <w:pPr>
        <w:numPr>
          <w:ilvl w:val="0"/>
          <w:numId w:val="144"/>
        </w:numPr>
      </w:pPr>
      <w:r w:rsidRPr="00A15923">
        <w:rPr>
          <w:b/>
          <w:bCs/>
        </w:rPr>
        <w:t>Management of Risks, Uncertainties &amp; Opportunities</w:t>
      </w:r>
    </w:p>
    <w:p w14:paraId="2D53D0FF" w14:textId="77777777" w:rsidR="00A15923" w:rsidRPr="00A15923" w:rsidRDefault="00A15923" w:rsidP="00A15923">
      <w:r w:rsidRPr="00A15923">
        <w:rPr>
          <w:b/>
          <w:bCs/>
        </w:rPr>
        <w:t>Q: How does strategic project management help in proactively managing risks and opportunities?</w:t>
      </w:r>
    </w:p>
    <w:p w14:paraId="038598D6" w14:textId="77777777" w:rsidR="00A15923" w:rsidRPr="00A15923" w:rsidRDefault="00A15923" w:rsidP="00A15923">
      <w:r w:rsidRPr="00A15923">
        <w:rPr>
          <w:b/>
          <w:bCs/>
        </w:rPr>
        <w:t>A:</w:t>
      </w:r>
      <w:r w:rsidRPr="00A15923">
        <w:t xml:space="preserve"> Strategic project management involves recognizing and addressing project complexity, making informed decisions, and applying project lifecycle thinking. It includes considering economic, social, and environmental impacts (TBL) to manage risks and opportunities effectively.</w:t>
      </w:r>
    </w:p>
    <w:p w14:paraId="3745072F" w14:textId="77777777" w:rsidR="00A15923" w:rsidRPr="00A15923" w:rsidRDefault="00A15923" w:rsidP="00A15923">
      <w:r w:rsidRPr="00A15923">
        <w:rPr>
          <w:b/>
          <w:bCs/>
        </w:rPr>
        <w:t>Q: Describe the role of life cycle thinking and the Triple Bottom Line (TBL) in managing project risks.</w:t>
      </w:r>
    </w:p>
    <w:p w14:paraId="6E316DD0" w14:textId="77777777" w:rsidR="00A15923" w:rsidRPr="00A15923" w:rsidRDefault="00A15923" w:rsidP="00A15923">
      <w:r w:rsidRPr="00A15923">
        <w:rPr>
          <w:b/>
          <w:bCs/>
        </w:rPr>
        <w:t>A:</w:t>
      </w:r>
      <w:r w:rsidRPr="00A15923">
        <w:t xml:space="preserve"> Life cycle thinking ensures that risks are considered throughout the project’s lifecycle, from inception to completion. The TBL approach integrates economic, environmental, and social </w:t>
      </w:r>
      <w:r w:rsidRPr="00A15923">
        <w:lastRenderedPageBreak/>
        <w:t>dimensions, ensuring that risk management strategies are sustainable and aligned with broader project goals.</w:t>
      </w:r>
    </w:p>
    <w:p w14:paraId="794EB94C" w14:textId="77777777" w:rsidR="00A15923" w:rsidRPr="00A15923" w:rsidRDefault="00A15923" w:rsidP="00A15923">
      <w:pPr>
        <w:numPr>
          <w:ilvl w:val="0"/>
          <w:numId w:val="145"/>
        </w:numPr>
      </w:pPr>
      <w:r w:rsidRPr="00A15923">
        <w:rPr>
          <w:b/>
          <w:bCs/>
        </w:rPr>
        <w:t>Risks with Global Projects</w:t>
      </w:r>
    </w:p>
    <w:p w14:paraId="5C2798CF" w14:textId="77777777" w:rsidR="00A15923" w:rsidRPr="00A15923" w:rsidRDefault="00A15923" w:rsidP="00A15923">
      <w:r w:rsidRPr="00A15923">
        <w:rPr>
          <w:b/>
          <w:bCs/>
        </w:rPr>
        <w:t>Q: Explain how the PESTELG framework can be applied to identify risks in global projects.</w:t>
      </w:r>
    </w:p>
    <w:p w14:paraId="761E354E" w14:textId="77777777" w:rsidR="00A15923" w:rsidRPr="00A15923" w:rsidRDefault="00A15923" w:rsidP="00A15923">
      <w:r w:rsidRPr="00A15923">
        <w:rPr>
          <w:b/>
          <w:bCs/>
        </w:rPr>
        <w:t>A:</w:t>
      </w:r>
      <w:r w:rsidRPr="00A15923">
        <w:t xml:space="preserve"> The PESTELG framework assesses Political, Economic, Social, Technological, Environmental, Legal, and Global factors that can impact a project. It helps in identifying risks related to regulatory changes, economic instability, cultural differences, technological advancements, environmental challenges, legal requirements, and global trends.</w:t>
      </w:r>
    </w:p>
    <w:p w14:paraId="7FEFF80E" w14:textId="77777777" w:rsidR="00A15923" w:rsidRPr="00A15923" w:rsidRDefault="00A15923" w:rsidP="00A15923">
      <w:r w:rsidRPr="00A15923">
        <w:rPr>
          <w:b/>
          <w:bCs/>
        </w:rPr>
        <w:t>Q: Discuss the unique challenges and risks associated with managing global projects.</w:t>
      </w:r>
    </w:p>
    <w:p w14:paraId="340C21B4" w14:textId="77777777" w:rsidR="00A15923" w:rsidRPr="00A15923" w:rsidRDefault="00A15923" w:rsidP="00A15923">
      <w:r w:rsidRPr="00A15923">
        <w:rPr>
          <w:b/>
          <w:bCs/>
        </w:rPr>
        <w:t>A:</w:t>
      </w:r>
      <w:r w:rsidRPr="00A15923">
        <w:t xml:space="preserve"> Global projects face challenges such as cultural and language barriers, varying legal and regulatory environments, different time zones, and diverse stakeholder expectations. These factors increase the complexity of risk management and require tailored strategies to address them effectively.</w:t>
      </w:r>
    </w:p>
    <w:p w14:paraId="5075D087" w14:textId="77777777" w:rsidR="00A15923" w:rsidRPr="00A15923" w:rsidRDefault="00A15923" w:rsidP="00A15923">
      <w:pPr>
        <w:numPr>
          <w:ilvl w:val="0"/>
          <w:numId w:val="146"/>
        </w:numPr>
      </w:pPr>
      <w:r w:rsidRPr="00A15923">
        <w:rPr>
          <w:b/>
          <w:bCs/>
        </w:rPr>
        <w:t>Aligning the Risk Profile</w:t>
      </w:r>
    </w:p>
    <w:p w14:paraId="52CDB896" w14:textId="77777777" w:rsidR="00A15923" w:rsidRPr="00A15923" w:rsidRDefault="00A15923" w:rsidP="00A15923">
      <w:r w:rsidRPr="00A15923">
        <w:rPr>
          <w:b/>
          <w:bCs/>
        </w:rPr>
        <w:t>Q: Differentiate between risk-averse, risk-neutral, and risk-taking profiles.</w:t>
      </w:r>
    </w:p>
    <w:p w14:paraId="392F41C3" w14:textId="77777777" w:rsidR="00A15923" w:rsidRPr="00A15923" w:rsidRDefault="00A15923" w:rsidP="00A15923">
      <w:r w:rsidRPr="00A15923">
        <w:rPr>
          <w:b/>
          <w:bCs/>
        </w:rPr>
        <w:t>A:</w:t>
      </w:r>
    </w:p>
    <w:p w14:paraId="64FAA590" w14:textId="77777777" w:rsidR="00A15923" w:rsidRPr="00A15923" w:rsidRDefault="00A15923" w:rsidP="00A15923">
      <w:pPr>
        <w:numPr>
          <w:ilvl w:val="0"/>
          <w:numId w:val="147"/>
        </w:numPr>
      </w:pPr>
      <w:r w:rsidRPr="00A15923">
        <w:rPr>
          <w:b/>
          <w:bCs/>
        </w:rPr>
        <w:t>Risk-Averse:</w:t>
      </w:r>
      <w:r w:rsidRPr="00A15923">
        <w:t xml:space="preserve"> Low tolerance for risk, prefers cautious and conservative approaches.</w:t>
      </w:r>
    </w:p>
    <w:p w14:paraId="7EAE6957" w14:textId="77777777" w:rsidR="00A15923" w:rsidRPr="00A15923" w:rsidRDefault="00A15923" w:rsidP="00A15923">
      <w:pPr>
        <w:numPr>
          <w:ilvl w:val="0"/>
          <w:numId w:val="147"/>
        </w:numPr>
      </w:pPr>
      <w:r w:rsidRPr="00A15923">
        <w:rPr>
          <w:b/>
          <w:bCs/>
        </w:rPr>
        <w:t>Risk-Neutral:</w:t>
      </w:r>
      <w:r w:rsidRPr="00A15923">
        <w:t xml:space="preserve"> Balanced approach, evaluates risks based on potential outcomes without a strong preference for or against taking risks.</w:t>
      </w:r>
    </w:p>
    <w:p w14:paraId="040C1B41" w14:textId="77777777" w:rsidR="00A15923" w:rsidRPr="00A15923" w:rsidRDefault="00A15923" w:rsidP="00A15923">
      <w:pPr>
        <w:numPr>
          <w:ilvl w:val="0"/>
          <w:numId w:val="147"/>
        </w:numPr>
      </w:pPr>
      <w:r w:rsidRPr="00A15923">
        <w:rPr>
          <w:b/>
          <w:bCs/>
        </w:rPr>
        <w:t>Risk-Taking:</w:t>
      </w:r>
      <w:r w:rsidRPr="00A15923">
        <w:t xml:space="preserve"> High tolerance for risk, willing to pursue innovative and experimental approaches despite potential uncertainties.</w:t>
      </w:r>
    </w:p>
    <w:p w14:paraId="5F7E4EC6" w14:textId="77777777" w:rsidR="00A15923" w:rsidRPr="00A15923" w:rsidRDefault="00A15923" w:rsidP="00A15923">
      <w:r w:rsidRPr="00A15923">
        <w:rPr>
          <w:b/>
          <w:bCs/>
        </w:rPr>
        <w:t>Q: How can project managers align the risk profile with the project’s goals and stakeholder expectations?</w:t>
      </w:r>
    </w:p>
    <w:p w14:paraId="0BA0EAAF" w14:textId="77777777" w:rsidR="00A15923" w:rsidRPr="00A15923" w:rsidRDefault="00A15923" w:rsidP="00A15923">
      <w:r w:rsidRPr="00A15923">
        <w:rPr>
          <w:b/>
          <w:bCs/>
        </w:rPr>
        <w:t>A:</w:t>
      </w:r>
      <w:r w:rsidRPr="00A15923">
        <w:t xml:space="preserve"> Project managers can align the risk profile by:</w:t>
      </w:r>
    </w:p>
    <w:p w14:paraId="3757EC81" w14:textId="77777777" w:rsidR="00A15923" w:rsidRPr="00A15923" w:rsidRDefault="00A15923" w:rsidP="00A15923">
      <w:pPr>
        <w:numPr>
          <w:ilvl w:val="0"/>
          <w:numId w:val="148"/>
        </w:numPr>
      </w:pPr>
      <w:r w:rsidRPr="00A15923">
        <w:t>Understanding stakeholder risk preferences.</w:t>
      </w:r>
    </w:p>
    <w:p w14:paraId="4318DBCB" w14:textId="77777777" w:rsidR="00A15923" w:rsidRPr="00A15923" w:rsidRDefault="00A15923" w:rsidP="00A15923">
      <w:pPr>
        <w:numPr>
          <w:ilvl w:val="0"/>
          <w:numId w:val="148"/>
        </w:numPr>
      </w:pPr>
      <w:r w:rsidRPr="00A15923">
        <w:t>Setting clear project goals and aligning risk strategies accordingly.</w:t>
      </w:r>
    </w:p>
    <w:p w14:paraId="2BB4C6CD" w14:textId="77777777" w:rsidR="00A15923" w:rsidRPr="00A15923" w:rsidRDefault="00A15923" w:rsidP="00A15923">
      <w:pPr>
        <w:numPr>
          <w:ilvl w:val="0"/>
          <w:numId w:val="148"/>
        </w:numPr>
      </w:pPr>
      <w:r w:rsidRPr="00A15923">
        <w:t>Communicating risks and their impacts transparently.</w:t>
      </w:r>
    </w:p>
    <w:p w14:paraId="513B67F6" w14:textId="77777777" w:rsidR="00A15923" w:rsidRPr="00A15923" w:rsidRDefault="00A15923" w:rsidP="00A15923">
      <w:pPr>
        <w:numPr>
          <w:ilvl w:val="0"/>
          <w:numId w:val="148"/>
        </w:numPr>
      </w:pPr>
      <w:r w:rsidRPr="00A15923">
        <w:t>Ensuring that risk management practices are consistent with the overall project objectives and stakeholder expectations.</w:t>
      </w:r>
    </w:p>
    <w:p w14:paraId="6F1018C3" w14:textId="77777777" w:rsidR="00A15923" w:rsidRPr="00A15923" w:rsidRDefault="00A15923" w:rsidP="00A15923">
      <w:pPr>
        <w:rPr>
          <w:b/>
          <w:bCs/>
        </w:rPr>
      </w:pPr>
      <w:r w:rsidRPr="00A15923">
        <w:rPr>
          <w:b/>
          <w:bCs/>
        </w:rPr>
        <w:t>Procurement Management</w:t>
      </w:r>
    </w:p>
    <w:p w14:paraId="5792ED38" w14:textId="77777777" w:rsidR="00A15923" w:rsidRPr="00A15923" w:rsidRDefault="00A15923" w:rsidP="00A15923">
      <w:pPr>
        <w:numPr>
          <w:ilvl w:val="0"/>
          <w:numId w:val="149"/>
        </w:numPr>
      </w:pPr>
      <w:r w:rsidRPr="00A15923">
        <w:rPr>
          <w:b/>
          <w:bCs/>
        </w:rPr>
        <w:t>Overview of Procurement Management</w:t>
      </w:r>
    </w:p>
    <w:p w14:paraId="3AA36B44" w14:textId="77777777" w:rsidR="00A15923" w:rsidRPr="00A15923" w:rsidRDefault="00A15923" w:rsidP="00A15923">
      <w:r w:rsidRPr="00A15923">
        <w:rPr>
          <w:b/>
          <w:bCs/>
        </w:rPr>
        <w:t xml:space="preserve">Q: </w:t>
      </w:r>
      <w:r w:rsidRPr="00DD32B0">
        <w:rPr>
          <w:b/>
          <w:bCs/>
          <w:highlight w:val="yellow"/>
        </w:rPr>
        <w:t>What are the key processes involved in procurement management</w:t>
      </w:r>
      <w:r w:rsidRPr="00A15923">
        <w:rPr>
          <w:b/>
          <w:bCs/>
        </w:rPr>
        <w:t>, and why are they important?</w:t>
      </w:r>
    </w:p>
    <w:p w14:paraId="2A56D517" w14:textId="77777777" w:rsidR="00A15923" w:rsidRPr="00A15923" w:rsidRDefault="00A15923" w:rsidP="00A15923">
      <w:r w:rsidRPr="00A15923">
        <w:rPr>
          <w:b/>
          <w:bCs/>
        </w:rPr>
        <w:t>A:</w:t>
      </w:r>
      <w:r w:rsidRPr="00A15923">
        <w:t xml:space="preserve"> Key processes include:</w:t>
      </w:r>
    </w:p>
    <w:p w14:paraId="60398E79" w14:textId="77777777" w:rsidR="00A15923" w:rsidRPr="00A15923" w:rsidRDefault="00A15923" w:rsidP="00A15923">
      <w:pPr>
        <w:numPr>
          <w:ilvl w:val="0"/>
          <w:numId w:val="150"/>
        </w:numPr>
      </w:pPr>
      <w:r w:rsidRPr="00DD32B0">
        <w:rPr>
          <w:b/>
          <w:bCs/>
          <w:color w:val="FF0000"/>
        </w:rPr>
        <w:t xml:space="preserve">Planning </w:t>
      </w:r>
      <w:r w:rsidRPr="00A15923">
        <w:rPr>
          <w:b/>
          <w:bCs/>
        </w:rPr>
        <w:t>Procurement Management:</w:t>
      </w:r>
      <w:r w:rsidRPr="00A15923">
        <w:t xml:space="preserve"> Identifying what to procure, how, and when.</w:t>
      </w:r>
    </w:p>
    <w:p w14:paraId="1B1B9DDD" w14:textId="77777777" w:rsidR="00A15923" w:rsidRPr="00A15923" w:rsidRDefault="00A15923" w:rsidP="00A15923">
      <w:pPr>
        <w:numPr>
          <w:ilvl w:val="0"/>
          <w:numId w:val="150"/>
        </w:numPr>
      </w:pPr>
      <w:r w:rsidRPr="00A15923">
        <w:rPr>
          <w:b/>
          <w:bCs/>
        </w:rPr>
        <w:lastRenderedPageBreak/>
        <w:t>Conducting Procurement:</w:t>
      </w:r>
      <w:r w:rsidRPr="00A15923">
        <w:t xml:space="preserve"> Obtaining seller responses, </w:t>
      </w:r>
      <w:r w:rsidRPr="00DD32B0">
        <w:rPr>
          <w:color w:val="FF0000"/>
        </w:rPr>
        <w:t>selecting sellers</w:t>
      </w:r>
      <w:r w:rsidRPr="00A15923">
        <w:t>, and awarding contracts.</w:t>
      </w:r>
    </w:p>
    <w:p w14:paraId="0D83DBF7" w14:textId="78AE9985" w:rsidR="00A15923" w:rsidRPr="00A15923" w:rsidRDefault="00A15923" w:rsidP="00A15923">
      <w:pPr>
        <w:numPr>
          <w:ilvl w:val="0"/>
          <w:numId w:val="150"/>
        </w:numPr>
      </w:pPr>
      <w:r w:rsidRPr="00A15923">
        <w:rPr>
          <w:b/>
          <w:bCs/>
        </w:rPr>
        <w:t>Controlling Procurement:</w:t>
      </w:r>
      <w:r w:rsidRPr="00A15923">
        <w:t xml:space="preserve"> Managing relationships, </w:t>
      </w:r>
      <w:r w:rsidRPr="00DD32B0">
        <w:rPr>
          <w:color w:val="FF0000"/>
        </w:rPr>
        <w:t>monitoring contract</w:t>
      </w:r>
      <w:r w:rsidR="00DD32B0">
        <w:rPr>
          <w:color w:val="FF0000"/>
        </w:rPr>
        <w:t>/deliver</w:t>
      </w:r>
      <w:r w:rsidRPr="00DD32B0">
        <w:rPr>
          <w:color w:val="FF0000"/>
        </w:rPr>
        <w:t xml:space="preserve"> performance</w:t>
      </w:r>
      <w:r w:rsidRPr="00A15923">
        <w:t>, and making changes as necessary.</w:t>
      </w:r>
    </w:p>
    <w:p w14:paraId="169A3A72" w14:textId="77777777" w:rsidR="00A15923" w:rsidRPr="00A15923" w:rsidRDefault="00A15923" w:rsidP="00A15923">
      <w:pPr>
        <w:numPr>
          <w:ilvl w:val="0"/>
          <w:numId w:val="150"/>
        </w:numPr>
      </w:pPr>
      <w:r w:rsidRPr="00A15923">
        <w:rPr>
          <w:b/>
          <w:bCs/>
        </w:rPr>
        <w:t>Closing Procurement:</w:t>
      </w:r>
      <w:r w:rsidRPr="00A15923">
        <w:t xml:space="preserve"> </w:t>
      </w:r>
      <w:r w:rsidRPr="00DD32B0">
        <w:rPr>
          <w:color w:val="FF0000"/>
        </w:rPr>
        <w:t>Finalizing contracts and completing procurement activities</w:t>
      </w:r>
      <w:r w:rsidRPr="00A15923">
        <w:t>. These processes ensure that the project obtains the necessary goods and services efficiently and effectively, contributing to overall project success.</w:t>
      </w:r>
    </w:p>
    <w:p w14:paraId="35C0E53B" w14:textId="77777777" w:rsidR="00A15923" w:rsidRPr="00A15923" w:rsidRDefault="00A15923" w:rsidP="00A15923">
      <w:r w:rsidRPr="00A15923">
        <w:rPr>
          <w:b/>
          <w:bCs/>
        </w:rPr>
        <w:t>Q: Explain how procurement management can add value to a project.</w:t>
      </w:r>
    </w:p>
    <w:p w14:paraId="4426DCA7" w14:textId="77777777" w:rsidR="00A15923" w:rsidRPr="00A15923" w:rsidRDefault="00A15923" w:rsidP="00A15923">
      <w:r w:rsidRPr="00A15923">
        <w:rPr>
          <w:b/>
          <w:bCs/>
        </w:rPr>
        <w:t>A:</w:t>
      </w:r>
      <w:r w:rsidRPr="00A15923">
        <w:t xml:space="preserve"> Procurement management adds value by ensuring the timely acquisition of high-quality goods and services, optimizing costs, mitigating risks associated with suppliers, and enhancing project efficiency and performance.</w:t>
      </w:r>
    </w:p>
    <w:p w14:paraId="21EBD2CE" w14:textId="77777777" w:rsidR="00A15923" w:rsidRPr="00A15923" w:rsidRDefault="00A15923" w:rsidP="00A15923">
      <w:pPr>
        <w:numPr>
          <w:ilvl w:val="0"/>
          <w:numId w:val="151"/>
        </w:numPr>
      </w:pPr>
      <w:r w:rsidRPr="00A15923">
        <w:rPr>
          <w:b/>
          <w:bCs/>
        </w:rPr>
        <w:t>Planning Procurement Activities</w:t>
      </w:r>
    </w:p>
    <w:p w14:paraId="6F02DE08" w14:textId="77777777" w:rsidR="00A15923" w:rsidRPr="00A15923" w:rsidRDefault="00A15923" w:rsidP="00A15923">
      <w:r w:rsidRPr="00A15923">
        <w:rPr>
          <w:b/>
          <w:bCs/>
        </w:rPr>
        <w:t>Q: What are the typical questions that need to be addressed during procurement planning?</w:t>
      </w:r>
    </w:p>
    <w:p w14:paraId="5C0CD7C2" w14:textId="77777777" w:rsidR="00A15923" w:rsidRPr="00A15923" w:rsidRDefault="00A15923" w:rsidP="00A15923">
      <w:r w:rsidRPr="00A15923">
        <w:rPr>
          <w:b/>
          <w:bCs/>
        </w:rPr>
        <w:t>A:</w:t>
      </w:r>
    </w:p>
    <w:p w14:paraId="73BE1B3E" w14:textId="77777777" w:rsidR="00A15923" w:rsidRPr="00A15923" w:rsidRDefault="00A15923" w:rsidP="00A15923">
      <w:pPr>
        <w:numPr>
          <w:ilvl w:val="0"/>
          <w:numId w:val="152"/>
        </w:numPr>
      </w:pPr>
      <w:r w:rsidRPr="00A15923">
        <w:rPr>
          <w:b/>
          <w:bCs/>
        </w:rPr>
        <w:t>What is required?</w:t>
      </w:r>
    </w:p>
    <w:p w14:paraId="5F281DB2" w14:textId="77777777" w:rsidR="00A15923" w:rsidRPr="00A15923" w:rsidRDefault="00A15923" w:rsidP="00A15923">
      <w:pPr>
        <w:numPr>
          <w:ilvl w:val="0"/>
          <w:numId w:val="152"/>
        </w:numPr>
      </w:pPr>
      <w:r w:rsidRPr="00A15923">
        <w:rPr>
          <w:b/>
          <w:bCs/>
        </w:rPr>
        <w:t>How much will it cost?</w:t>
      </w:r>
    </w:p>
    <w:p w14:paraId="21081F64" w14:textId="77777777" w:rsidR="00A15923" w:rsidRPr="00A15923" w:rsidRDefault="00A15923" w:rsidP="00A15923">
      <w:pPr>
        <w:numPr>
          <w:ilvl w:val="0"/>
          <w:numId w:val="152"/>
        </w:numPr>
      </w:pPr>
      <w:r w:rsidRPr="00A15923">
        <w:rPr>
          <w:b/>
          <w:bCs/>
        </w:rPr>
        <w:t>From where will it be sourced?</w:t>
      </w:r>
    </w:p>
    <w:p w14:paraId="4FA8FE1E" w14:textId="77777777" w:rsidR="00A15923" w:rsidRPr="00A15923" w:rsidRDefault="00A15923" w:rsidP="00A15923">
      <w:pPr>
        <w:numPr>
          <w:ilvl w:val="0"/>
          <w:numId w:val="152"/>
        </w:numPr>
      </w:pPr>
      <w:r w:rsidRPr="00A15923">
        <w:rPr>
          <w:b/>
          <w:bCs/>
        </w:rPr>
        <w:t>When will it be needed?</w:t>
      </w:r>
    </w:p>
    <w:p w14:paraId="2129A6FB" w14:textId="77777777" w:rsidR="00A15923" w:rsidRPr="00A15923" w:rsidRDefault="00A15923" w:rsidP="00A15923">
      <w:pPr>
        <w:numPr>
          <w:ilvl w:val="0"/>
          <w:numId w:val="152"/>
        </w:numPr>
      </w:pPr>
      <w:r w:rsidRPr="00A15923">
        <w:rPr>
          <w:b/>
          <w:bCs/>
        </w:rPr>
        <w:t>Who will be involved?</w:t>
      </w:r>
    </w:p>
    <w:p w14:paraId="55F7BC1B" w14:textId="77777777" w:rsidR="00A15923" w:rsidRPr="00A15923" w:rsidRDefault="00A15923" w:rsidP="00A15923">
      <w:pPr>
        <w:numPr>
          <w:ilvl w:val="0"/>
          <w:numId w:val="152"/>
        </w:numPr>
      </w:pPr>
      <w:r w:rsidRPr="00A15923">
        <w:rPr>
          <w:b/>
          <w:bCs/>
        </w:rPr>
        <w:t>How will it be managed?</w:t>
      </w:r>
    </w:p>
    <w:p w14:paraId="1BF8383E" w14:textId="77777777" w:rsidR="00A15923" w:rsidRPr="00A15923" w:rsidRDefault="00A15923" w:rsidP="00A15923">
      <w:pPr>
        <w:numPr>
          <w:ilvl w:val="0"/>
          <w:numId w:val="152"/>
        </w:numPr>
      </w:pPr>
      <w:r w:rsidRPr="00A15923">
        <w:rPr>
          <w:b/>
          <w:bCs/>
        </w:rPr>
        <w:t>Why is it the best option?</w:t>
      </w:r>
    </w:p>
    <w:p w14:paraId="1C927399" w14:textId="77777777" w:rsidR="00A15923" w:rsidRPr="00A15923" w:rsidRDefault="00A15923" w:rsidP="00A15923">
      <w:pPr>
        <w:numPr>
          <w:ilvl w:val="0"/>
          <w:numId w:val="152"/>
        </w:numPr>
      </w:pPr>
      <w:r w:rsidRPr="00A15923">
        <w:rPr>
          <w:b/>
          <w:bCs/>
        </w:rPr>
        <w:t>Will contracts be required?</w:t>
      </w:r>
    </w:p>
    <w:p w14:paraId="39697C97" w14:textId="77777777" w:rsidR="00A15923" w:rsidRPr="00A15923" w:rsidRDefault="00A15923" w:rsidP="00A15923">
      <w:r w:rsidRPr="00A15923">
        <w:rPr>
          <w:b/>
          <w:bCs/>
        </w:rPr>
        <w:t>Q: How does TBL and life cycle thinking influence procurement planning?</w:t>
      </w:r>
    </w:p>
    <w:p w14:paraId="1EDD75B0" w14:textId="77777777" w:rsidR="00A15923" w:rsidRPr="00A15923" w:rsidRDefault="00A15923" w:rsidP="00A15923">
      <w:r w:rsidRPr="00A15923">
        <w:rPr>
          <w:b/>
          <w:bCs/>
        </w:rPr>
        <w:t>A:</w:t>
      </w:r>
      <w:r w:rsidRPr="00A15923">
        <w:t xml:space="preserve"> TBL and life cycle thinking ensure that procurement decisions consider economic, environmental, and social impacts. This approach promotes sustainable procurement practices, long-term value creation, and alignment with broader project and organizational goals.</w:t>
      </w:r>
    </w:p>
    <w:p w14:paraId="30F8A9B2" w14:textId="77777777" w:rsidR="00A15923" w:rsidRPr="00A15923" w:rsidRDefault="00A15923" w:rsidP="00A15923">
      <w:pPr>
        <w:numPr>
          <w:ilvl w:val="0"/>
          <w:numId w:val="153"/>
        </w:numPr>
      </w:pPr>
      <w:r w:rsidRPr="00A15923">
        <w:rPr>
          <w:b/>
          <w:bCs/>
        </w:rPr>
        <w:t>Procurement Drivers</w:t>
      </w:r>
    </w:p>
    <w:p w14:paraId="4E92D373" w14:textId="77777777" w:rsidR="00A15923" w:rsidRPr="00A15923" w:rsidRDefault="00A15923" w:rsidP="00A15923">
      <w:r w:rsidRPr="00A15923">
        <w:rPr>
          <w:b/>
          <w:bCs/>
        </w:rPr>
        <w:t>Q: Identify and explain the key drivers for procurement in project management.</w:t>
      </w:r>
    </w:p>
    <w:p w14:paraId="71C6CF0C" w14:textId="77777777" w:rsidR="00A15923" w:rsidRPr="00A15923" w:rsidRDefault="00A15923" w:rsidP="00A15923">
      <w:r w:rsidRPr="00A15923">
        <w:rPr>
          <w:b/>
          <w:bCs/>
        </w:rPr>
        <w:t>A:</w:t>
      </w:r>
      <w:r w:rsidRPr="00A15923">
        <w:t xml:space="preserve"> Key drivers include:</w:t>
      </w:r>
    </w:p>
    <w:p w14:paraId="7301EB41" w14:textId="77777777" w:rsidR="00A15923" w:rsidRPr="00A15923" w:rsidRDefault="00A15923" w:rsidP="00A15923">
      <w:pPr>
        <w:numPr>
          <w:ilvl w:val="0"/>
          <w:numId w:val="154"/>
        </w:numPr>
      </w:pPr>
      <w:r w:rsidRPr="00A15923">
        <w:rPr>
          <w:b/>
          <w:bCs/>
        </w:rPr>
        <w:t>Supplying Goods and Services:</w:t>
      </w:r>
      <w:r w:rsidRPr="00A15923">
        <w:t xml:space="preserve"> Ensuring the project has the necessary resources.</w:t>
      </w:r>
    </w:p>
    <w:p w14:paraId="2BAB0C09" w14:textId="77777777" w:rsidR="00A15923" w:rsidRPr="00A15923" w:rsidRDefault="00A15923" w:rsidP="00A15923">
      <w:pPr>
        <w:numPr>
          <w:ilvl w:val="0"/>
          <w:numId w:val="154"/>
        </w:numPr>
      </w:pPr>
      <w:r w:rsidRPr="00A15923">
        <w:rPr>
          <w:b/>
          <w:bCs/>
        </w:rPr>
        <w:t>Improved Supplier Relationships:</w:t>
      </w:r>
      <w:r w:rsidRPr="00A15923">
        <w:t xml:space="preserve"> Enhancing collaboration and performance.</w:t>
      </w:r>
    </w:p>
    <w:p w14:paraId="5BF96CA4" w14:textId="77777777" w:rsidR="00A15923" w:rsidRPr="00A15923" w:rsidRDefault="00A15923" w:rsidP="00A15923">
      <w:pPr>
        <w:numPr>
          <w:ilvl w:val="0"/>
          <w:numId w:val="154"/>
        </w:numPr>
      </w:pPr>
      <w:r w:rsidRPr="00A15923">
        <w:rPr>
          <w:b/>
          <w:bCs/>
        </w:rPr>
        <w:t>Balancing Output with Value and Quality:</w:t>
      </w:r>
      <w:r w:rsidRPr="00A15923">
        <w:t xml:space="preserve"> Delivering high-quality results efficiently.</w:t>
      </w:r>
    </w:p>
    <w:p w14:paraId="0AC9B256" w14:textId="77777777" w:rsidR="00A15923" w:rsidRPr="00A15923" w:rsidRDefault="00A15923" w:rsidP="00A15923">
      <w:pPr>
        <w:numPr>
          <w:ilvl w:val="0"/>
          <w:numId w:val="154"/>
        </w:numPr>
      </w:pPr>
      <w:r w:rsidRPr="00A15923">
        <w:rPr>
          <w:b/>
          <w:bCs/>
        </w:rPr>
        <w:t>Increased Accountability:</w:t>
      </w:r>
      <w:r w:rsidRPr="00A15923">
        <w:t xml:space="preserve"> Enhancing transparency and responsibility in the supply chain.</w:t>
      </w:r>
    </w:p>
    <w:p w14:paraId="76CB5026" w14:textId="77777777" w:rsidR="00A15923" w:rsidRPr="00A15923" w:rsidRDefault="00A15923" w:rsidP="00A15923">
      <w:pPr>
        <w:numPr>
          <w:ilvl w:val="0"/>
          <w:numId w:val="154"/>
        </w:numPr>
      </w:pPr>
      <w:r w:rsidRPr="00A15923">
        <w:rPr>
          <w:b/>
          <w:bCs/>
        </w:rPr>
        <w:t>Access to Innovation:</w:t>
      </w:r>
      <w:r w:rsidRPr="00A15923">
        <w:t xml:space="preserve"> Leveraging new technologies and expertise.</w:t>
      </w:r>
    </w:p>
    <w:p w14:paraId="70CEC9DF" w14:textId="77777777" w:rsidR="00A15923" w:rsidRPr="00A15923" w:rsidRDefault="00A15923" w:rsidP="00A15923">
      <w:r w:rsidRPr="00A15923">
        <w:rPr>
          <w:b/>
          <w:bCs/>
        </w:rPr>
        <w:lastRenderedPageBreak/>
        <w:t>Q: How do improved relationships with key suppliers and access to innovative technology enhance project outcomes?</w:t>
      </w:r>
    </w:p>
    <w:p w14:paraId="48236AD2" w14:textId="77777777" w:rsidR="00A15923" w:rsidRPr="00A15923" w:rsidRDefault="00A15923" w:rsidP="00A15923">
      <w:r w:rsidRPr="00A15923">
        <w:rPr>
          <w:b/>
          <w:bCs/>
        </w:rPr>
        <w:t>A:</w:t>
      </w:r>
      <w:r w:rsidRPr="00A15923">
        <w:t xml:space="preserve"> Improved supplier relationships ensure better communication, reliability, and performance. Access to innovative technology provides competitive advantages, enhances efficiency, and leads to superior project results.</w:t>
      </w:r>
    </w:p>
    <w:p w14:paraId="11C5C90B" w14:textId="77777777" w:rsidR="00A15923" w:rsidRPr="00A15923" w:rsidRDefault="00A15923" w:rsidP="00A15923">
      <w:pPr>
        <w:numPr>
          <w:ilvl w:val="0"/>
          <w:numId w:val="155"/>
        </w:numPr>
      </w:pPr>
      <w:r w:rsidRPr="00A15923">
        <w:rPr>
          <w:b/>
          <w:bCs/>
        </w:rPr>
        <w:t>Procurement Planning Decisions</w:t>
      </w:r>
    </w:p>
    <w:p w14:paraId="6BBE5ACC" w14:textId="77777777" w:rsidR="00A15923" w:rsidRPr="00A15923" w:rsidRDefault="00A15923" w:rsidP="00A15923">
      <w:r w:rsidRPr="00A15923">
        <w:rPr>
          <w:b/>
          <w:bCs/>
        </w:rPr>
        <w:t>Q: Compare and contrast the "make" and "buy" decisions in procurement planning.</w:t>
      </w:r>
    </w:p>
    <w:p w14:paraId="00AE3FF8" w14:textId="77777777" w:rsidR="00A15923" w:rsidRPr="00A15923" w:rsidRDefault="00A15923" w:rsidP="00A15923">
      <w:r w:rsidRPr="00A15923">
        <w:rPr>
          <w:b/>
          <w:bCs/>
        </w:rPr>
        <w:t>A:</w:t>
      </w:r>
    </w:p>
    <w:p w14:paraId="37D8CA50" w14:textId="77777777" w:rsidR="00A15923" w:rsidRPr="00A15923" w:rsidRDefault="00A15923" w:rsidP="00A15923">
      <w:pPr>
        <w:numPr>
          <w:ilvl w:val="0"/>
          <w:numId w:val="156"/>
        </w:numPr>
      </w:pPr>
      <w:r w:rsidRPr="00A15923">
        <w:rPr>
          <w:b/>
          <w:bCs/>
        </w:rPr>
        <w:t>Make Decision:</w:t>
      </w:r>
      <w:r w:rsidRPr="00A15923">
        <w:t xml:space="preserve"> Producing goods or services in-house.</w:t>
      </w:r>
    </w:p>
    <w:p w14:paraId="12D621E7" w14:textId="77777777" w:rsidR="00A15923" w:rsidRPr="00A15923" w:rsidRDefault="00A15923" w:rsidP="00A15923">
      <w:pPr>
        <w:numPr>
          <w:ilvl w:val="1"/>
          <w:numId w:val="156"/>
        </w:numPr>
      </w:pPr>
      <w:r w:rsidRPr="00A15923">
        <w:rPr>
          <w:b/>
          <w:bCs/>
        </w:rPr>
        <w:t>Advantages:</w:t>
      </w:r>
      <w:r w:rsidRPr="00A15923">
        <w:t xml:space="preserve"> Control over quality, flexibility, use of existing resources.</w:t>
      </w:r>
    </w:p>
    <w:p w14:paraId="3BDF5AC2" w14:textId="77777777" w:rsidR="00A15923" w:rsidRPr="00A15923" w:rsidRDefault="00A15923" w:rsidP="00A15923">
      <w:pPr>
        <w:numPr>
          <w:ilvl w:val="1"/>
          <w:numId w:val="156"/>
        </w:numPr>
      </w:pPr>
      <w:r w:rsidRPr="00A15923">
        <w:rPr>
          <w:b/>
          <w:bCs/>
        </w:rPr>
        <w:t>Disadvantages:</w:t>
      </w:r>
      <w:r w:rsidRPr="00A15923">
        <w:t xml:space="preserve"> </w:t>
      </w:r>
      <w:r w:rsidRPr="002D49C8">
        <w:rPr>
          <w:color w:val="FF0000"/>
        </w:rPr>
        <w:t>Higher costs, resource limitations</w:t>
      </w:r>
      <w:r w:rsidRPr="00A15923">
        <w:t>, potential lack of expertise.</w:t>
      </w:r>
    </w:p>
    <w:p w14:paraId="02A99507" w14:textId="77777777" w:rsidR="00A15923" w:rsidRPr="00A15923" w:rsidRDefault="00A15923" w:rsidP="00A15923">
      <w:pPr>
        <w:numPr>
          <w:ilvl w:val="0"/>
          <w:numId w:val="156"/>
        </w:numPr>
      </w:pPr>
      <w:r w:rsidRPr="00A15923">
        <w:rPr>
          <w:b/>
          <w:bCs/>
        </w:rPr>
        <w:t>Buy Decision:</w:t>
      </w:r>
      <w:r w:rsidRPr="00A15923">
        <w:t xml:space="preserve"> Outsourcing to external suppliers.</w:t>
      </w:r>
    </w:p>
    <w:p w14:paraId="3EC6EB22" w14:textId="77777777" w:rsidR="00A15923" w:rsidRPr="00A15923" w:rsidRDefault="00A15923" w:rsidP="00A15923">
      <w:pPr>
        <w:numPr>
          <w:ilvl w:val="1"/>
          <w:numId w:val="156"/>
        </w:numPr>
      </w:pPr>
      <w:r w:rsidRPr="00A15923">
        <w:rPr>
          <w:b/>
          <w:bCs/>
        </w:rPr>
        <w:t>Advantages:</w:t>
      </w:r>
      <w:r w:rsidRPr="00A15923">
        <w:t xml:space="preserve"> Access to specialized skills, cost savings, efficiency.</w:t>
      </w:r>
    </w:p>
    <w:p w14:paraId="70375D07" w14:textId="77777777" w:rsidR="00A15923" w:rsidRPr="002D49C8" w:rsidRDefault="00A15923" w:rsidP="00A15923">
      <w:pPr>
        <w:numPr>
          <w:ilvl w:val="1"/>
          <w:numId w:val="156"/>
        </w:numPr>
        <w:rPr>
          <w:color w:val="FF0000"/>
        </w:rPr>
      </w:pPr>
      <w:r w:rsidRPr="00A15923">
        <w:rPr>
          <w:b/>
          <w:bCs/>
        </w:rPr>
        <w:t>Disadvantages:</w:t>
      </w:r>
      <w:r w:rsidRPr="00A15923">
        <w:t xml:space="preserve"> </w:t>
      </w:r>
      <w:r w:rsidRPr="002D49C8">
        <w:rPr>
          <w:color w:val="FF0000"/>
        </w:rPr>
        <w:t>Dependency on suppliers</w:t>
      </w:r>
      <w:r w:rsidRPr="00A15923">
        <w:t xml:space="preserve">, potential for lower quality, </w:t>
      </w:r>
      <w:r w:rsidRPr="002D49C8">
        <w:rPr>
          <w:color w:val="FF0000"/>
        </w:rPr>
        <w:t>contractual risks.</w:t>
      </w:r>
    </w:p>
    <w:p w14:paraId="16F8D90C" w14:textId="77777777" w:rsidR="00A15923" w:rsidRPr="00A15923" w:rsidRDefault="00A15923" w:rsidP="00A15923">
      <w:r w:rsidRPr="00A15923">
        <w:rPr>
          <w:b/>
          <w:bCs/>
        </w:rPr>
        <w:t>Q: What factors should be considered when deciding whether to source in-house or outsource?</w:t>
      </w:r>
    </w:p>
    <w:p w14:paraId="63AB4C71" w14:textId="77777777" w:rsidR="00A15923" w:rsidRPr="00A15923" w:rsidRDefault="00A15923" w:rsidP="00A15923">
      <w:r w:rsidRPr="00A15923">
        <w:rPr>
          <w:b/>
          <w:bCs/>
        </w:rPr>
        <w:t>A:</w:t>
      </w:r>
    </w:p>
    <w:p w14:paraId="3DA075E6" w14:textId="77777777" w:rsidR="00A15923" w:rsidRPr="00A15923" w:rsidRDefault="00A15923" w:rsidP="00A15923">
      <w:pPr>
        <w:numPr>
          <w:ilvl w:val="0"/>
          <w:numId w:val="157"/>
        </w:numPr>
      </w:pPr>
      <w:r w:rsidRPr="00A15923">
        <w:rPr>
          <w:b/>
          <w:bCs/>
        </w:rPr>
        <w:t>Capability and Capacity:</w:t>
      </w:r>
      <w:r w:rsidRPr="00A15923">
        <w:t xml:space="preserve"> In-house resources and skills.</w:t>
      </w:r>
    </w:p>
    <w:p w14:paraId="4FD7D324" w14:textId="77777777" w:rsidR="00A15923" w:rsidRPr="00A15923" w:rsidRDefault="00A15923" w:rsidP="00A15923">
      <w:pPr>
        <w:numPr>
          <w:ilvl w:val="0"/>
          <w:numId w:val="157"/>
        </w:numPr>
      </w:pPr>
      <w:r w:rsidRPr="00A15923">
        <w:rPr>
          <w:b/>
          <w:bCs/>
        </w:rPr>
        <w:t>Cost-Effectiveness:</w:t>
      </w:r>
      <w:r w:rsidRPr="00A15923">
        <w:t xml:space="preserve"> Budget constraints and cost comparisons.</w:t>
      </w:r>
    </w:p>
    <w:p w14:paraId="25CBFD12" w14:textId="77777777" w:rsidR="00A15923" w:rsidRPr="00A15923" w:rsidRDefault="00A15923" w:rsidP="00A15923">
      <w:pPr>
        <w:numPr>
          <w:ilvl w:val="0"/>
          <w:numId w:val="157"/>
        </w:numPr>
      </w:pPr>
      <w:r w:rsidRPr="00A15923">
        <w:rPr>
          <w:b/>
          <w:bCs/>
        </w:rPr>
        <w:t>Time Constraints:</w:t>
      </w:r>
      <w:r w:rsidRPr="00A15923">
        <w:t xml:space="preserve"> Availability and timelines.</w:t>
      </w:r>
    </w:p>
    <w:p w14:paraId="1DB87215" w14:textId="77777777" w:rsidR="00A15923" w:rsidRPr="00A15923" w:rsidRDefault="00A15923" w:rsidP="00A15923">
      <w:pPr>
        <w:numPr>
          <w:ilvl w:val="0"/>
          <w:numId w:val="157"/>
        </w:numPr>
      </w:pPr>
      <w:r w:rsidRPr="00A15923">
        <w:rPr>
          <w:b/>
          <w:bCs/>
        </w:rPr>
        <w:t>Quality Requirements:</w:t>
      </w:r>
      <w:r w:rsidRPr="00A15923">
        <w:t xml:space="preserve"> Standards and specifications.</w:t>
      </w:r>
    </w:p>
    <w:p w14:paraId="47FD619A" w14:textId="77777777" w:rsidR="00A15923" w:rsidRPr="00A15923" w:rsidRDefault="00A15923" w:rsidP="00A15923">
      <w:pPr>
        <w:numPr>
          <w:ilvl w:val="0"/>
          <w:numId w:val="157"/>
        </w:numPr>
      </w:pPr>
      <w:r w:rsidRPr="00A15923">
        <w:rPr>
          <w:b/>
          <w:bCs/>
        </w:rPr>
        <w:t>Risk Management:</w:t>
      </w:r>
      <w:r w:rsidRPr="00A15923">
        <w:t xml:space="preserve"> Potential risks and mitigation strategies.</w:t>
      </w:r>
    </w:p>
    <w:p w14:paraId="5E961FD8" w14:textId="77777777" w:rsidR="00A15923" w:rsidRPr="00A15923" w:rsidRDefault="00A15923" w:rsidP="00A15923">
      <w:pPr>
        <w:numPr>
          <w:ilvl w:val="0"/>
          <w:numId w:val="157"/>
        </w:numPr>
      </w:pPr>
      <w:r w:rsidRPr="00A15923">
        <w:rPr>
          <w:b/>
          <w:bCs/>
        </w:rPr>
        <w:t>Strategic Importance:</w:t>
      </w:r>
      <w:r w:rsidRPr="00A15923">
        <w:t xml:space="preserve"> Alignment with project and organizational goals.</w:t>
      </w:r>
    </w:p>
    <w:p w14:paraId="40508593" w14:textId="77777777" w:rsidR="00A15923" w:rsidRPr="00A15923" w:rsidRDefault="00A15923" w:rsidP="00A15923">
      <w:pPr>
        <w:numPr>
          <w:ilvl w:val="0"/>
          <w:numId w:val="158"/>
        </w:numPr>
      </w:pPr>
      <w:r w:rsidRPr="00A15923">
        <w:rPr>
          <w:b/>
          <w:bCs/>
        </w:rPr>
        <w:t>Differentiating Scope of Work and Specification</w:t>
      </w:r>
    </w:p>
    <w:p w14:paraId="6C2125A7" w14:textId="77777777" w:rsidR="00A15923" w:rsidRPr="00A15923" w:rsidRDefault="00A15923" w:rsidP="00A15923">
      <w:r w:rsidRPr="00A15923">
        <w:rPr>
          <w:b/>
          <w:bCs/>
        </w:rPr>
        <w:t>Q: What is the difference between a Scope of Work (SOW) and a specification?</w:t>
      </w:r>
    </w:p>
    <w:p w14:paraId="4EAE5BEC" w14:textId="77777777" w:rsidR="00A15923" w:rsidRPr="00A15923" w:rsidRDefault="00A15923" w:rsidP="00A15923">
      <w:r w:rsidRPr="00A15923">
        <w:rPr>
          <w:b/>
          <w:bCs/>
        </w:rPr>
        <w:t>A:</w:t>
      </w:r>
    </w:p>
    <w:p w14:paraId="12094813" w14:textId="77777777" w:rsidR="00A15923" w:rsidRPr="00A15923" w:rsidRDefault="00A15923" w:rsidP="00A15923">
      <w:pPr>
        <w:numPr>
          <w:ilvl w:val="0"/>
          <w:numId w:val="159"/>
        </w:numPr>
      </w:pPr>
      <w:r w:rsidRPr="00A15923">
        <w:rPr>
          <w:b/>
          <w:bCs/>
        </w:rPr>
        <w:t>Scope of Work (SOW):</w:t>
      </w:r>
      <w:r w:rsidRPr="00A15923">
        <w:t xml:space="preserve"> Defines what the project organization wants, including deliverables, timelines, and objectives. It outlines the work to be done without specifying how it will be done.</w:t>
      </w:r>
    </w:p>
    <w:p w14:paraId="091EC47E" w14:textId="77777777" w:rsidR="00A15923" w:rsidRPr="00A15923" w:rsidRDefault="00A15923" w:rsidP="00A15923">
      <w:pPr>
        <w:numPr>
          <w:ilvl w:val="0"/>
          <w:numId w:val="159"/>
        </w:numPr>
      </w:pPr>
      <w:r w:rsidRPr="00A15923">
        <w:rPr>
          <w:b/>
          <w:bCs/>
        </w:rPr>
        <w:t>Specification:</w:t>
      </w:r>
      <w:r w:rsidRPr="00A15923">
        <w:t xml:space="preserve"> Provides the technical details of how the work must be performed, including quality standards, materials, and methods.</w:t>
      </w:r>
    </w:p>
    <w:p w14:paraId="7C64C31A" w14:textId="77777777" w:rsidR="00A15923" w:rsidRPr="00A15923" w:rsidRDefault="00A15923" w:rsidP="00A15923">
      <w:r w:rsidRPr="00A15923">
        <w:rPr>
          <w:b/>
          <w:bCs/>
        </w:rPr>
        <w:t>Q: Why is it important to clearly define both the SOW and the specifications in procurement documents?</w:t>
      </w:r>
    </w:p>
    <w:p w14:paraId="409DB887" w14:textId="77777777" w:rsidR="00A15923" w:rsidRPr="00A15923" w:rsidRDefault="00A15923" w:rsidP="00A15923">
      <w:r w:rsidRPr="00A15923">
        <w:rPr>
          <w:b/>
          <w:bCs/>
        </w:rPr>
        <w:lastRenderedPageBreak/>
        <w:t>A:</w:t>
      </w:r>
      <w:r w:rsidRPr="00A15923">
        <w:t xml:space="preserve"> Clear definitions ensure that both the project team and suppliers understand the requirements and expectations. It helps prevent misunderstandings, ensures quality, and facilitates effective contract management.</w:t>
      </w:r>
    </w:p>
    <w:p w14:paraId="7DBCE516" w14:textId="77777777" w:rsidR="00A15923" w:rsidRPr="00A15923" w:rsidRDefault="00A15923" w:rsidP="00A15923">
      <w:pPr>
        <w:numPr>
          <w:ilvl w:val="0"/>
          <w:numId w:val="160"/>
        </w:numPr>
      </w:pPr>
      <w:r w:rsidRPr="00A15923">
        <w:rPr>
          <w:b/>
          <w:bCs/>
        </w:rPr>
        <w:t>Improving Specifications</w:t>
      </w:r>
    </w:p>
    <w:p w14:paraId="52AD7939" w14:textId="77777777" w:rsidR="00A15923" w:rsidRPr="00A15923" w:rsidRDefault="00A15923" w:rsidP="00A15923">
      <w:r w:rsidRPr="00A15923">
        <w:rPr>
          <w:b/>
          <w:bCs/>
        </w:rPr>
        <w:t>Q: Provide suggestions for improving project specifications to ensure clarity and completeness.</w:t>
      </w:r>
    </w:p>
    <w:p w14:paraId="64105FD7" w14:textId="77777777" w:rsidR="00A15923" w:rsidRPr="00A15923" w:rsidRDefault="00A15923" w:rsidP="00A15923">
      <w:r w:rsidRPr="00A15923">
        <w:rPr>
          <w:b/>
          <w:bCs/>
        </w:rPr>
        <w:t>A:</w:t>
      </w:r>
    </w:p>
    <w:p w14:paraId="633996AB" w14:textId="77777777" w:rsidR="00A15923" w:rsidRPr="00A15923" w:rsidRDefault="00A15923" w:rsidP="00A15923">
      <w:pPr>
        <w:numPr>
          <w:ilvl w:val="0"/>
          <w:numId w:val="161"/>
        </w:numPr>
      </w:pPr>
      <w:r w:rsidRPr="00A15923">
        <w:rPr>
          <w:b/>
          <w:bCs/>
        </w:rPr>
        <w:t>Clear Understanding of Scope:</w:t>
      </w:r>
      <w:r w:rsidRPr="00A15923">
        <w:t xml:space="preserve"> Ensure alignment on project objectives.</w:t>
      </w:r>
    </w:p>
    <w:p w14:paraId="3355F69D" w14:textId="77777777" w:rsidR="00A15923" w:rsidRPr="00A15923" w:rsidRDefault="00A15923" w:rsidP="00A15923">
      <w:pPr>
        <w:numPr>
          <w:ilvl w:val="0"/>
          <w:numId w:val="161"/>
        </w:numPr>
      </w:pPr>
      <w:r w:rsidRPr="00A15923">
        <w:rPr>
          <w:b/>
          <w:bCs/>
        </w:rPr>
        <w:t>Complete and User-Friendly Documents:</w:t>
      </w:r>
      <w:r w:rsidRPr="00A15923">
        <w:t xml:space="preserve"> Make documents easy to understand.</w:t>
      </w:r>
    </w:p>
    <w:p w14:paraId="03E2AC5F" w14:textId="77777777" w:rsidR="00A15923" w:rsidRPr="00A15923" w:rsidRDefault="00A15923" w:rsidP="00A15923">
      <w:pPr>
        <w:numPr>
          <w:ilvl w:val="0"/>
          <w:numId w:val="161"/>
        </w:numPr>
      </w:pPr>
      <w:r w:rsidRPr="00A15923">
        <w:rPr>
          <w:b/>
          <w:bCs/>
        </w:rPr>
        <w:t>Clear Contract Clauses:</w:t>
      </w:r>
      <w:r w:rsidRPr="00A15923">
        <w:t xml:space="preserve"> Define terms and conditions unambiguously.</w:t>
      </w:r>
    </w:p>
    <w:p w14:paraId="29FB68FE" w14:textId="77777777" w:rsidR="00A15923" w:rsidRPr="00A15923" w:rsidRDefault="00A15923" w:rsidP="00A15923">
      <w:pPr>
        <w:numPr>
          <w:ilvl w:val="0"/>
          <w:numId w:val="161"/>
        </w:numPr>
      </w:pPr>
      <w:r w:rsidRPr="00A15923">
        <w:rPr>
          <w:b/>
          <w:bCs/>
        </w:rPr>
        <w:t>Comprehensive Glossary:</w:t>
      </w:r>
      <w:r w:rsidRPr="00A15923">
        <w:t xml:space="preserve"> Include definitions of technical terms.</w:t>
      </w:r>
    </w:p>
    <w:p w14:paraId="2CF79FC2" w14:textId="77777777" w:rsidR="00A15923" w:rsidRPr="00A15923" w:rsidRDefault="00A15923" w:rsidP="00A15923">
      <w:pPr>
        <w:numPr>
          <w:ilvl w:val="0"/>
          <w:numId w:val="161"/>
        </w:numPr>
      </w:pPr>
      <w:r w:rsidRPr="00A15923">
        <w:rPr>
          <w:b/>
          <w:bCs/>
        </w:rPr>
        <w:t>State Evaluation Criteria:</w:t>
      </w:r>
      <w:r w:rsidRPr="00A15923">
        <w:t xml:space="preserve"> Clarify how responses will be assessed.</w:t>
      </w:r>
    </w:p>
    <w:p w14:paraId="32B893E5" w14:textId="77777777" w:rsidR="00A15923" w:rsidRPr="00A15923" w:rsidRDefault="00A15923" w:rsidP="00A15923">
      <w:pPr>
        <w:numPr>
          <w:ilvl w:val="0"/>
          <w:numId w:val="161"/>
        </w:numPr>
      </w:pPr>
      <w:r w:rsidRPr="00A15923">
        <w:rPr>
          <w:b/>
          <w:bCs/>
        </w:rPr>
        <w:t>Use Response Templates:</w:t>
      </w:r>
      <w:r w:rsidRPr="00A15923">
        <w:t xml:space="preserve"> Provide structured formats for supplier responses.</w:t>
      </w:r>
    </w:p>
    <w:p w14:paraId="6E0E776E" w14:textId="77777777" w:rsidR="00A15923" w:rsidRPr="00A15923" w:rsidRDefault="00A15923" w:rsidP="00A15923">
      <w:pPr>
        <w:numPr>
          <w:ilvl w:val="0"/>
          <w:numId w:val="161"/>
        </w:numPr>
      </w:pPr>
      <w:r w:rsidRPr="00A15923">
        <w:rPr>
          <w:b/>
          <w:bCs/>
        </w:rPr>
        <w:t>Third-Party Reviews:</w:t>
      </w:r>
      <w:r w:rsidRPr="00A15923">
        <w:t xml:space="preserve"> Have documents reviewed for clarity and completeness.</w:t>
      </w:r>
    </w:p>
    <w:p w14:paraId="3C089C7D" w14:textId="77777777" w:rsidR="00A15923" w:rsidRPr="00A15923" w:rsidRDefault="00A15923" w:rsidP="00A15923">
      <w:pPr>
        <w:numPr>
          <w:ilvl w:val="0"/>
          <w:numId w:val="161"/>
        </w:numPr>
      </w:pPr>
      <w:r w:rsidRPr="00A15923">
        <w:rPr>
          <w:b/>
          <w:bCs/>
        </w:rPr>
        <w:t>Encourage Innovative Responses:</w:t>
      </w:r>
      <w:r w:rsidRPr="00A15923">
        <w:t xml:space="preserve"> Allow for alternative solutions consistent with TBL.</w:t>
      </w:r>
    </w:p>
    <w:p w14:paraId="3168460C" w14:textId="77777777" w:rsidR="00A15923" w:rsidRPr="00A15923" w:rsidRDefault="00A15923" w:rsidP="00A15923">
      <w:r w:rsidRPr="00A15923">
        <w:rPr>
          <w:b/>
          <w:bCs/>
        </w:rPr>
        <w:t>Q: How can user-friendly solicitation documents and clear contract clauses benefit the procurement process?</w:t>
      </w:r>
    </w:p>
    <w:p w14:paraId="0853FDA6" w14:textId="77777777" w:rsidR="00A15923" w:rsidRPr="00A15923" w:rsidRDefault="00A15923" w:rsidP="00A15923">
      <w:r w:rsidRPr="00A15923">
        <w:rPr>
          <w:b/>
          <w:bCs/>
        </w:rPr>
        <w:t>A:</w:t>
      </w:r>
      <w:r w:rsidRPr="00A15923">
        <w:t xml:space="preserve"> User-friendly documents and clear contract clauses ensure that suppliers understand requirements, leading to better responses, fewer misunderstandings, and smoother contract execution. It also enhances transparency and accountability.</w:t>
      </w:r>
    </w:p>
    <w:p w14:paraId="19368121" w14:textId="77777777" w:rsidR="00A15923" w:rsidRPr="00A15923" w:rsidRDefault="00A15923" w:rsidP="00A15923">
      <w:pPr>
        <w:numPr>
          <w:ilvl w:val="0"/>
          <w:numId w:val="162"/>
        </w:numPr>
      </w:pPr>
      <w:r w:rsidRPr="00A15923">
        <w:rPr>
          <w:b/>
          <w:bCs/>
        </w:rPr>
        <w:t>Selecting Potential Suppliers</w:t>
      </w:r>
    </w:p>
    <w:p w14:paraId="5B048ED3" w14:textId="77777777" w:rsidR="00A15923" w:rsidRPr="00A15923" w:rsidRDefault="00A15923" w:rsidP="00A15923">
      <w:r w:rsidRPr="00A15923">
        <w:rPr>
          <w:b/>
          <w:bCs/>
        </w:rPr>
        <w:t>Q: What criteria should be used to evaluate potential suppliers, and why are they important?</w:t>
      </w:r>
    </w:p>
    <w:p w14:paraId="58E82B90" w14:textId="77777777" w:rsidR="00A15923" w:rsidRPr="00A15923" w:rsidRDefault="00A15923" w:rsidP="00A15923">
      <w:r w:rsidRPr="00A15923">
        <w:rPr>
          <w:b/>
          <w:bCs/>
        </w:rPr>
        <w:t>A:</w:t>
      </w:r>
    </w:p>
    <w:p w14:paraId="5DDC1744" w14:textId="77777777" w:rsidR="00A15923" w:rsidRPr="00A15923" w:rsidRDefault="00A15923" w:rsidP="00A15923">
      <w:pPr>
        <w:numPr>
          <w:ilvl w:val="0"/>
          <w:numId w:val="163"/>
        </w:numPr>
      </w:pPr>
      <w:r w:rsidRPr="00A15923">
        <w:rPr>
          <w:b/>
          <w:bCs/>
        </w:rPr>
        <w:t>Understanding of Requirements:</w:t>
      </w:r>
      <w:r w:rsidRPr="00A15923">
        <w:t xml:space="preserve"> Ensures suppliers can meet project needs.</w:t>
      </w:r>
    </w:p>
    <w:p w14:paraId="5F757161" w14:textId="77777777" w:rsidR="00A15923" w:rsidRPr="00A15923" w:rsidRDefault="00A15923" w:rsidP="00A15923">
      <w:pPr>
        <w:numPr>
          <w:ilvl w:val="0"/>
          <w:numId w:val="163"/>
        </w:numPr>
      </w:pPr>
      <w:r w:rsidRPr="00A15923">
        <w:rPr>
          <w:b/>
          <w:bCs/>
        </w:rPr>
        <w:t>Technical Capability:</w:t>
      </w:r>
      <w:r w:rsidRPr="00A15923">
        <w:t xml:space="preserve"> Assesses ability to deliver technical requirements.</w:t>
      </w:r>
    </w:p>
    <w:p w14:paraId="378B82BC" w14:textId="77777777" w:rsidR="00A15923" w:rsidRPr="00A15923" w:rsidRDefault="00A15923" w:rsidP="00A15923">
      <w:pPr>
        <w:numPr>
          <w:ilvl w:val="0"/>
          <w:numId w:val="163"/>
        </w:numPr>
      </w:pPr>
      <w:r w:rsidRPr="00A15923">
        <w:rPr>
          <w:b/>
          <w:bCs/>
        </w:rPr>
        <w:t>Management Capability:</w:t>
      </w:r>
      <w:r w:rsidRPr="00A15923">
        <w:t xml:space="preserve"> Evaluates organizational and management skills.</w:t>
      </w:r>
    </w:p>
    <w:p w14:paraId="7E2340BB" w14:textId="77777777" w:rsidR="00A15923" w:rsidRPr="00A15923" w:rsidRDefault="00A15923" w:rsidP="00A15923">
      <w:pPr>
        <w:numPr>
          <w:ilvl w:val="0"/>
          <w:numId w:val="163"/>
        </w:numPr>
      </w:pPr>
      <w:r w:rsidRPr="00A15923">
        <w:rPr>
          <w:b/>
          <w:bCs/>
        </w:rPr>
        <w:t>Financial Capability:</w:t>
      </w:r>
      <w:r w:rsidRPr="00A15923">
        <w:t xml:space="preserve"> Checks financial stability.</w:t>
      </w:r>
    </w:p>
    <w:p w14:paraId="29774F5B" w14:textId="77777777" w:rsidR="00A15923" w:rsidRPr="00A15923" w:rsidRDefault="00A15923" w:rsidP="00A15923">
      <w:pPr>
        <w:numPr>
          <w:ilvl w:val="0"/>
          <w:numId w:val="163"/>
        </w:numPr>
      </w:pPr>
      <w:r w:rsidRPr="00A15923">
        <w:rPr>
          <w:b/>
          <w:bCs/>
        </w:rPr>
        <w:t>Resource Capability:</w:t>
      </w:r>
      <w:r w:rsidRPr="00A15923">
        <w:t xml:space="preserve"> Ensures availability of necessary resources.</w:t>
      </w:r>
    </w:p>
    <w:p w14:paraId="612C0EA1" w14:textId="77777777" w:rsidR="00A15923" w:rsidRPr="00A15923" w:rsidRDefault="00A15923" w:rsidP="00A15923">
      <w:pPr>
        <w:numPr>
          <w:ilvl w:val="0"/>
          <w:numId w:val="163"/>
        </w:numPr>
      </w:pPr>
      <w:r w:rsidRPr="00A15923">
        <w:rPr>
          <w:b/>
          <w:bCs/>
        </w:rPr>
        <w:t>Price:</w:t>
      </w:r>
      <w:r w:rsidRPr="00A15923">
        <w:t xml:space="preserve"> Assesses cost competitiveness.</w:t>
      </w:r>
    </w:p>
    <w:p w14:paraId="723A15A5" w14:textId="77777777" w:rsidR="00A15923" w:rsidRPr="00A15923" w:rsidRDefault="00A15923" w:rsidP="00A15923">
      <w:pPr>
        <w:numPr>
          <w:ilvl w:val="0"/>
          <w:numId w:val="163"/>
        </w:numPr>
      </w:pPr>
      <w:r w:rsidRPr="00A15923">
        <w:rPr>
          <w:b/>
          <w:bCs/>
        </w:rPr>
        <w:t>Past Performance:</w:t>
      </w:r>
      <w:r w:rsidRPr="00A15923">
        <w:t xml:space="preserve"> Reviews previous work quality and reliability.</w:t>
      </w:r>
    </w:p>
    <w:p w14:paraId="395D4F02" w14:textId="77777777" w:rsidR="00A15923" w:rsidRPr="00A15923" w:rsidRDefault="00A15923" w:rsidP="00A15923">
      <w:pPr>
        <w:numPr>
          <w:ilvl w:val="0"/>
          <w:numId w:val="163"/>
        </w:numPr>
      </w:pPr>
      <w:r w:rsidRPr="00A15923">
        <w:rPr>
          <w:b/>
          <w:bCs/>
        </w:rPr>
        <w:t>Warranty:</w:t>
      </w:r>
      <w:r w:rsidRPr="00A15923">
        <w:t xml:space="preserve"> Offers protection against defects.</w:t>
      </w:r>
    </w:p>
    <w:p w14:paraId="4BACC123" w14:textId="77777777" w:rsidR="00A15923" w:rsidRPr="00A15923" w:rsidRDefault="00A15923" w:rsidP="00A15923">
      <w:pPr>
        <w:numPr>
          <w:ilvl w:val="0"/>
          <w:numId w:val="163"/>
        </w:numPr>
      </w:pPr>
      <w:r w:rsidRPr="00A15923">
        <w:rPr>
          <w:b/>
          <w:bCs/>
        </w:rPr>
        <w:t>Legislation Compliance:</w:t>
      </w:r>
      <w:r w:rsidRPr="00A15923">
        <w:t xml:space="preserve"> Ensures adherence to legal requirements.</w:t>
      </w:r>
    </w:p>
    <w:p w14:paraId="3D7A4B82" w14:textId="77777777" w:rsidR="00A15923" w:rsidRPr="00A15923" w:rsidRDefault="00A15923" w:rsidP="00A15923">
      <w:pPr>
        <w:numPr>
          <w:ilvl w:val="0"/>
          <w:numId w:val="163"/>
        </w:numPr>
      </w:pPr>
      <w:r w:rsidRPr="00A15923">
        <w:rPr>
          <w:b/>
          <w:bCs/>
        </w:rPr>
        <w:t>References:</w:t>
      </w:r>
      <w:r w:rsidRPr="00A15923">
        <w:t xml:space="preserve"> Provides insights from past clients.</w:t>
      </w:r>
    </w:p>
    <w:p w14:paraId="17AF945E" w14:textId="77777777" w:rsidR="00A15923" w:rsidRPr="00A15923" w:rsidRDefault="00A15923" w:rsidP="00A15923">
      <w:pPr>
        <w:numPr>
          <w:ilvl w:val="0"/>
          <w:numId w:val="163"/>
        </w:numPr>
      </w:pPr>
      <w:r w:rsidRPr="00A15923">
        <w:rPr>
          <w:b/>
          <w:bCs/>
        </w:rPr>
        <w:t>TBL &amp; LCT Considerations:</w:t>
      </w:r>
      <w:r w:rsidRPr="00A15923">
        <w:t xml:space="preserve"> Ensures alignment with sustainability goals.</w:t>
      </w:r>
    </w:p>
    <w:p w14:paraId="45DBA155" w14:textId="77777777" w:rsidR="00A15923" w:rsidRPr="00A15923" w:rsidRDefault="00A15923" w:rsidP="00A15923">
      <w:r w:rsidRPr="00A15923">
        <w:rPr>
          <w:b/>
          <w:bCs/>
        </w:rPr>
        <w:lastRenderedPageBreak/>
        <w:t>Q: How does the inclusion of TBL and life cycle thinking in supplier selection criteria benefit the project?</w:t>
      </w:r>
    </w:p>
    <w:p w14:paraId="15C902C9" w14:textId="77777777" w:rsidR="00A15923" w:rsidRPr="00A15923" w:rsidRDefault="00A15923" w:rsidP="00A15923">
      <w:r w:rsidRPr="00A15923">
        <w:rPr>
          <w:b/>
          <w:bCs/>
        </w:rPr>
        <w:t>A:</w:t>
      </w:r>
      <w:r w:rsidRPr="00A15923">
        <w:t xml:space="preserve"> It ensures that suppliers contribute to the project's sustainability goals, reducing environmental impact, promoting social responsibility, and ensuring long-term economic benefits.</w:t>
      </w:r>
    </w:p>
    <w:p w14:paraId="5B7CA8BE" w14:textId="77777777" w:rsidR="00A15923" w:rsidRPr="00A15923" w:rsidRDefault="00A15923" w:rsidP="00A15923">
      <w:pPr>
        <w:numPr>
          <w:ilvl w:val="0"/>
          <w:numId w:val="164"/>
        </w:numPr>
      </w:pPr>
      <w:r w:rsidRPr="00A15923">
        <w:rPr>
          <w:b/>
          <w:bCs/>
        </w:rPr>
        <w:t>Essential Contract Elements</w:t>
      </w:r>
    </w:p>
    <w:p w14:paraId="5862650D" w14:textId="77777777" w:rsidR="00A15923" w:rsidRPr="00A15923" w:rsidRDefault="00A15923" w:rsidP="00A15923">
      <w:r w:rsidRPr="00A15923">
        <w:rPr>
          <w:b/>
          <w:bCs/>
        </w:rPr>
        <w:t>Q: What are the essential elements of a contract, and why are they important for protecting the interests of both parties?</w:t>
      </w:r>
    </w:p>
    <w:p w14:paraId="51CB905E" w14:textId="77777777" w:rsidR="00A15923" w:rsidRPr="00A15923" w:rsidRDefault="00A15923" w:rsidP="00A15923">
      <w:r w:rsidRPr="00A15923">
        <w:rPr>
          <w:b/>
          <w:bCs/>
        </w:rPr>
        <w:t>A:</w:t>
      </w:r>
    </w:p>
    <w:p w14:paraId="096E4E87" w14:textId="77777777" w:rsidR="00A15923" w:rsidRPr="00A15923" w:rsidRDefault="00A15923" w:rsidP="00A15923">
      <w:pPr>
        <w:numPr>
          <w:ilvl w:val="0"/>
          <w:numId w:val="165"/>
        </w:numPr>
      </w:pPr>
      <w:r w:rsidRPr="00A15923">
        <w:rPr>
          <w:b/>
          <w:bCs/>
        </w:rPr>
        <w:t>Offer:</w:t>
      </w:r>
      <w:r w:rsidRPr="00A15923">
        <w:t xml:space="preserve"> A proposal capable of acceptance.</w:t>
      </w:r>
    </w:p>
    <w:p w14:paraId="67C7457E" w14:textId="77777777" w:rsidR="00A15923" w:rsidRPr="00A15923" w:rsidRDefault="00A15923" w:rsidP="00A15923">
      <w:pPr>
        <w:numPr>
          <w:ilvl w:val="0"/>
          <w:numId w:val="165"/>
        </w:numPr>
      </w:pPr>
      <w:r w:rsidRPr="00A15923">
        <w:rPr>
          <w:b/>
          <w:bCs/>
        </w:rPr>
        <w:t>Acceptance:</w:t>
      </w:r>
      <w:r w:rsidRPr="00A15923">
        <w:t xml:space="preserve"> Clear agreement to the terms.</w:t>
      </w:r>
    </w:p>
    <w:p w14:paraId="62C1D24E" w14:textId="77777777" w:rsidR="00A15923" w:rsidRPr="00A15923" w:rsidRDefault="00A15923" w:rsidP="00A15923">
      <w:pPr>
        <w:numPr>
          <w:ilvl w:val="0"/>
          <w:numId w:val="165"/>
        </w:numPr>
      </w:pPr>
      <w:r w:rsidRPr="00A15923">
        <w:rPr>
          <w:b/>
          <w:bCs/>
        </w:rPr>
        <w:t>Intention/Consent:</w:t>
      </w:r>
      <w:r w:rsidRPr="00A15923">
        <w:t xml:space="preserve"> Willingness to be legally bound.</w:t>
      </w:r>
    </w:p>
    <w:p w14:paraId="40ADEAE1" w14:textId="77777777" w:rsidR="00A15923" w:rsidRPr="00A15923" w:rsidRDefault="00A15923" w:rsidP="00A15923">
      <w:pPr>
        <w:numPr>
          <w:ilvl w:val="0"/>
          <w:numId w:val="165"/>
        </w:numPr>
      </w:pPr>
      <w:r w:rsidRPr="00A15923">
        <w:rPr>
          <w:b/>
          <w:bCs/>
        </w:rPr>
        <w:t>Consideration:</w:t>
      </w:r>
      <w:r w:rsidRPr="00A15923">
        <w:t xml:space="preserve"> Something of value exchanged.</w:t>
      </w:r>
    </w:p>
    <w:p w14:paraId="6B188CD5" w14:textId="77777777" w:rsidR="00A15923" w:rsidRPr="00A15923" w:rsidRDefault="00A15923" w:rsidP="00A15923">
      <w:pPr>
        <w:numPr>
          <w:ilvl w:val="0"/>
          <w:numId w:val="165"/>
        </w:numPr>
      </w:pPr>
      <w:r w:rsidRPr="00A15923">
        <w:rPr>
          <w:b/>
          <w:bCs/>
        </w:rPr>
        <w:t>Mutuality:</w:t>
      </w:r>
      <w:r w:rsidRPr="00A15923">
        <w:t xml:space="preserve"> Equal obligations for both parties.</w:t>
      </w:r>
    </w:p>
    <w:p w14:paraId="27DFB214" w14:textId="77777777" w:rsidR="00A15923" w:rsidRPr="00A15923" w:rsidRDefault="00A15923" w:rsidP="00A15923">
      <w:pPr>
        <w:numPr>
          <w:ilvl w:val="0"/>
          <w:numId w:val="165"/>
        </w:numPr>
      </w:pPr>
      <w:r w:rsidRPr="00A15923">
        <w:rPr>
          <w:b/>
          <w:bCs/>
        </w:rPr>
        <w:t>Capacity:</w:t>
      </w:r>
      <w:r w:rsidRPr="00A15923">
        <w:t xml:space="preserve"> Legal ability to enter a contract.</w:t>
      </w:r>
    </w:p>
    <w:p w14:paraId="4BBF75EB" w14:textId="77777777" w:rsidR="00A15923" w:rsidRPr="00A15923" w:rsidRDefault="00A15923" w:rsidP="00A15923">
      <w:pPr>
        <w:numPr>
          <w:ilvl w:val="0"/>
          <w:numId w:val="165"/>
        </w:numPr>
      </w:pPr>
      <w:r w:rsidRPr="00A15923">
        <w:rPr>
          <w:b/>
          <w:bCs/>
        </w:rPr>
        <w:t>Legality:</w:t>
      </w:r>
      <w:r w:rsidRPr="00A15923">
        <w:t xml:space="preserve"> Compliance with the law. These elements ensure that the contract is legally binding and enforceable, protecting the interests of both parties.</w:t>
      </w:r>
    </w:p>
    <w:p w14:paraId="0B1B8B3F" w14:textId="77777777" w:rsidR="00A15923" w:rsidRPr="00A15923" w:rsidRDefault="00A15923" w:rsidP="00A15923">
      <w:r w:rsidRPr="00A15923">
        <w:rPr>
          <w:b/>
          <w:bCs/>
        </w:rPr>
        <w:t>Q: Explain the role of express and implied terms, conditions, and warranties in a contract.</w:t>
      </w:r>
    </w:p>
    <w:p w14:paraId="3AB99F51" w14:textId="77777777" w:rsidR="00A15923" w:rsidRPr="00A15923" w:rsidRDefault="00A15923" w:rsidP="00A15923">
      <w:r w:rsidRPr="00A15923">
        <w:rPr>
          <w:b/>
          <w:bCs/>
        </w:rPr>
        <w:t>A:</w:t>
      </w:r>
    </w:p>
    <w:p w14:paraId="7E21BF70" w14:textId="77777777" w:rsidR="00A15923" w:rsidRPr="00A15923" w:rsidRDefault="00A15923" w:rsidP="00A15923">
      <w:pPr>
        <w:numPr>
          <w:ilvl w:val="0"/>
          <w:numId w:val="166"/>
        </w:numPr>
      </w:pPr>
      <w:r w:rsidRPr="00A15923">
        <w:rPr>
          <w:b/>
          <w:bCs/>
        </w:rPr>
        <w:t>Express Terms:</w:t>
      </w:r>
      <w:r w:rsidRPr="00A15923">
        <w:t xml:space="preserve"> Clearly stated in the contract.</w:t>
      </w:r>
    </w:p>
    <w:p w14:paraId="6FBA23CC" w14:textId="77777777" w:rsidR="00A15923" w:rsidRPr="00A15923" w:rsidRDefault="00A15923" w:rsidP="00A15923">
      <w:pPr>
        <w:numPr>
          <w:ilvl w:val="0"/>
          <w:numId w:val="166"/>
        </w:numPr>
      </w:pPr>
      <w:r w:rsidRPr="00A15923">
        <w:rPr>
          <w:b/>
          <w:bCs/>
        </w:rPr>
        <w:t>Implied Terms:</w:t>
      </w:r>
      <w:r w:rsidRPr="00A15923">
        <w:t xml:space="preserve"> Not explicitly stated but understood.</w:t>
      </w:r>
    </w:p>
    <w:p w14:paraId="52FC298B" w14:textId="77777777" w:rsidR="00A15923" w:rsidRPr="00A15923" w:rsidRDefault="00A15923" w:rsidP="00A15923">
      <w:pPr>
        <w:numPr>
          <w:ilvl w:val="0"/>
          <w:numId w:val="166"/>
        </w:numPr>
      </w:pPr>
      <w:r w:rsidRPr="00A15923">
        <w:rPr>
          <w:b/>
          <w:bCs/>
        </w:rPr>
        <w:t>Conditions:</w:t>
      </w:r>
      <w:r w:rsidRPr="00A15923">
        <w:t xml:space="preserve"> Essential terms that go to the root of the contract.</w:t>
      </w:r>
    </w:p>
    <w:p w14:paraId="2ED28AA5" w14:textId="77777777" w:rsidR="00A15923" w:rsidRPr="00A15923" w:rsidRDefault="00A15923" w:rsidP="00A15923">
      <w:pPr>
        <w:numPr>
          <w:ilvl w:val="0"/>
          <w:numId w:val="166"/>
        </w:numPr>
      </w:pPr>
      <w:r w:rsidRPr="00A15923">
        <w:rPr>
          <w:b/>
          <w:bCs/>
        </w:rPr>
        <w:t>Warranties:</w:t>
      </w:r>
      <w:r w:rsidRPr="00A15923">
        <w:t xml:space="preserve"> Secondary terms that provide additional assurances. These elements define the rights and obligations of both parties, providing clarity and reducing disputes.</w:t>
      </w:r>
    </w:p>
    <w:p w14:paraId="5E1DAAEA" w14:textId="77777777" w:rsidR="00A15923" w:rsidRPr="00A15923" w:rsidRDefault="00A15923" w:rsidP="00A15923">
      <w:pPr>
        <w:numPr>
          <w:ilvl w:val="0"/>
          <w:numId w:val="167"/>
        </w:numPr>
      </w:pPr>
      <w:r w:rsidRPr="00A15923">
        <w:rPr>
          <w:b/>
          <w:bCs/>
        </w:rPr>
        <w:t>Types of Contracts</w:t>
      </w:r>
    </w:p>
    <w:p w14:paraId="3332BE15" w14:textId="77777777" w:rsidR="00A15923" w:rsidRPr="00A15923" w:rsidRDefault="00A15923" w:rsidP="00A15923">
      <w:r w:rsidRPr="00A15923">
        <w:rPr>
          <w:b/>
          <w:bCs/>
        </w:rPr>
        <w:t xml:space="preserve">Q: </w:t>
      </w:r>
      <w:r w:rsidRPr="003373B4">
        <w:rPr>
          <w:b/>
          <w:bCs/>
          <w:highlight w:val="yellow"/>
        </w:rPr>
        <w:t>Describe the different types of contracts used in project management: fixed-price, cost-reimbursable, and time &amp; materials contracts</w:t>
      </w:r>
      <w:r w:rsidRPr="00A15923">
        <w:rPr>
          <w:b/>
          <w:bCs/>
        </w:rPr>
        <w:t>.</w:t>
      </w:r>
    </w:p>
    <w:p w14:paraId="3CB2F4C2" w14:textId="77777777" w:rsidR="00A15923" w:rsidRPr="00A15923" w:rsidRDefault="00A15923" w:rsidP="00A15923">
      <w:r w:rsidRPr="00A15923">
        <w:rPr>
          <w:b/>
          <w:bCs/>
        </w:rPr>
        <w:t>A:</w:t>
      </w:r>
    </w:p>
    <w:p w14:paraId="38649B1B" w14:textId="77777777" w:rsidR="00A15923" w:rsidRPr="00A15923" w:rsidRDefault="00A15923" w:rsidP="00A15923">
      <w:pPr>
        <w:numPr>
          <w:ilvl w:val="0"/>
          <w:numId w:val="168"/>
        </w:numPr>
      </w:pPr>
      <w:r w:rsidRPr="00A15923">
        <w:rPr>
          <w:b/>
          <w:bCs/>
        </w:rPr>
        <w:t>Fixed-Price Contract:</w:t>
      </w:r>
      <w:r w:rsidRPr="00A15923">
        <w:t xml:space="preserve"> A set price for a well-defined product or service.</w:t>
      </w:r>
    </w:p>
    <w:p w14:paraId="069F327B" w14:textId="77777777" w:rsidR="00A15923" w:rsidRPr="00A15923" w:rsidRDefault="00A15923" w:rsidP="00A15923">
      <w:pPr>
        <w:numPr>
          <w:ilvl w:val="1"/>
          <w:numId w:val="168"/>
        </w:numPr>
      </w:pPr>
      <w:r w:rsidRPr="00A15923">
        <w:rPr>
          <w:b/>
          <w:bCs/>
        </w:rPr>
        <w:t>Customer Risks:</w:t>
      </w:r>
      <w:r w:rsidRPr="00A15923">
        <w:t xml:space="preserve"> Limited flexibility, potential for higher costs if specifications change.</w:t>
      </w:r>
    </w:p>
    <w:p w14:paraId="246039BB" w14:textId="77777777" w:rsidR="00A15923" w:rsidRPr="00A15923" w:rsidRDefault="00A15923" w:rsidP="00A15923">
      <w:pPr>
        <w:numPr>
          <w:ilvl w:val="1"/>
          <w:numId w:val="168"/>
        </w:numPr>
      </w:pPr>
      <w:r w:rsidRPr="00A15923">
        <w:rPr>
          <w:b/>
          <w:bCs/>
        </w:rPr>
        <w:t>Contractor Risks:</w:t>
      </w:r>
      <w:r w:rsidRPr="00A15923">
        <w:t xml:space="preserve"> Requires accurate cost estimation, </w:t>
      </w:r>
      <w:r w:rsidRPr="003373B4">
        <w:rPr>
          <w:color w:val="FF0000"/>
        </w:rPr>
        <w:t>risk of cost overruns.</w:t>
      </w:r>
    </w:p>
    <w:p w14:paraId="1A937262" w14:textId="77777777" w:rsidR="00A15923" w:rsidRPr="003373B4" w:rsidRDefault="00A15923" w:rsidP="00A15923">
      <w:pPr>
        <w:numPr>
          <w:ilvl w:val="0"/>
          <w:numId w:val="168"/>
        </w:numPr>
        <w:rPr>
          <w:color w:val="FF0000"/>
        </w:rPr>
      </w:pPr>
      <w:r w:rsidRPr="00A15923">
        <w:rPr>
          <w:b/>
          <w:bCs/>
        </w:rPr>
        <w:t>Cost-Reimbursable Contract:</w:t>
      </w:r>
      <w:r w:rsidRPr="00A15923">
        <w:t xml:space="preserve"> </w:t>
      </w:r>
      <w:r w:rsidRPr="003373B4">
        <w:rPr>
          <w:color w:val="FF0000"/>
        </w:rPr>
        <w:t>Seller is paid for actual costs plus a fee.</w:t>
      </w:r>
    </w:p>
    <w:p w14:paraId="2597DCF7" w14:textId="77777777" w:rsidR="00A15923" w:rsidRPr="00A15923" w:rsidRDefault="00A15923" w:rsidP="00A15923">
      <w:pPr>
        <w:numPr>
          <w:ilvl w:val="1"/>
          <w:numId w:val="168"/>
        </w:numPr>
      </w:pPr>
      <w:r w:rsidRPr="00A15923">
        <w:rPr>
          <w:b/>
          <w:bCs/>
        </w:rPr>
        <w:t>Customer Risks:</w:t>
      </w:r>
      <w:r w:rsidRPr="00A15923">
        <w:t xml:space="preserve"> Final cost unknown, potential for higher expenses.</w:t>
      </w:r>
    </w:p>
    <w:p w14:paraId="4E04AE85" w14:textId="09B4A0AD" w:rsidR="00A15923" w:rsidRPr="00A15923" w:rsidRDefault="00A15923" w:rsidP="00A15923">
      <w:pPr>
        <w:numPr>
          <w:ilvl w:val="1"/>
          <w:numId w:val="168"/>
        </w:numPr>
      </w:pPr>
      <w:r w:rsidRPr="00A15923">
        <w:rPr>
          <w:b/>
          <w:bCs/>
        </w:rPr>
        <w:lastRenderedPageBreak/>
        <w:t>Contractor Risks:</w:t>
      </w:r>
      <w:r w:rsidRPr="00A15923">
        <w:t xml:space="preserve"> </w:t>
      </w:r>
      <w:r w:rsidRPr="003373B4">
        <w:rPr>
          <w:color w:val="FF0000"/>
        </w:rPr>
        <w:t>Profit depends on cost control</w:t>
      </w:r>
      <w:r w:rsidR="003373B4">
        <w:rPr>
          <w:color w:val="FF0000"/>
        </w:rPr>
        <w:t xml:space="preserve"> contract terminate</w:t>
      </w:r>
      <w:r w:rsidRPr="00A15923">
        <w:t>, relationship strain with rising costs.</w:t>
      </w:r>
    </w:p>
    <w:p w14:paraId="24A80666" w14:textId="77777777" w:rsidR="00A15923" w:rsidRPr="00A15923" w:rsidRDefault="00A15923" w:rsidP="00A15923">
      <w:pPr>
        <w:numPr>
          <w:ilvl w:val="0"/>
          <w:numId w:val="168"/>
        </w:numPr>
      </w:pPr>
      <w:r w:rsidRPr="00A15923">
        <w:rPr>
          <w:b/>
          <w:bCs/>
        </w:rPr>
        <w:t>Time &amp; Materials Contract:</w:t>
      </w:r>
      <w:r w:rsidRPr="00A15923">
        <w:t xml:space="preserve"> Features of both fixed-price and cost-reimbursable.</w:t>
      </w:r>
    </w:p>
    <w:p w14:paraId="5D0A47FA" w14:textId="77777777" w:rsidR="00A15923" w:rsidRPr="00A15923" w:rsidRDefault="00A15923" w:rsidP="00A15923">
      <w:pPr>
        <w:numPr>
          <w:ilvl w:val="1"/>
          <w:numId w:val="168"/>
        </w:numPr>
      </w:pPr>
      <w:r w:rsidRPr="00A15923">
        <w:rPr>
          <w:b/>
          <w:bCs/>
        </w:rPr>
        <w:t>Customer Risks:</w:t>
      </w:r>
      <w:r w:rsidRPr="00A15923">
        <w:t xml:space="preserve"> Open-ended costs, lack of specification.</w:t>
      </w:r>
    </w:p>
    <w:p w14:paraId="6E782240" w14:textId="77777777" w:rsidR="00A15923" w:rsidRPr="00A15923" w:rsidRDefault="00A15923" w:rsidP="00A15923">
      <w:pPr>
        <w:numPr>
          <w:ilvl w:val="1"/>
          <w:numId w:val="168"/>
        </w:numPr>
      </w:pPr>
      <w:r w:rsidRPr="00A15923">
        <w:rPr>
          <w:b/>
          <w:bCs/>
        </w:rPr>
        <w:t>Contractor Risks:</w:t>
      </w:r>
      <w:r w:rsidRPr="00A15923">
        <w:t xml:space="preserve"> Fixed rates, undefined tasks.</w:t>
      </w:r>
    </w:p>
    <w:p w14:paraId="11C6E8B0" w14:textId="77777777" w:rsidR="00A15923" w:rsidRPr="00A15923" w:rsidRDefault="00A15923" w:rsidP="00A15923">
      <w:r w:rsidRPr="00A15923">
        <w:rPr>
          <w:b/>
          <w:bCs/>
        </w:rPr>
        <w:t>Q: Discuss the risks associated with each type of contract for both customers and contractors.</w:t>
      </w:r>
    </w:p>
    <w:p w14:paraId="16D97019" w14:textId="77777777" w:rsidR="00A15923" w:rsidRPr="00A15923" w:rsidRDefault="00A15923" w:rsidP="00A15923">
      <w:r w:rsidRPr="00A15923">
        <w:rPr>
          <w:b/>
          <w:bCs/>
        </w:rPr>
        <w:t>A:</w:t>
      </w:r>
    </w:p>
    <w:p w14:paraId="2EAE1F7D" w14:textId="77777777" w:rsidR="00A15923" w:rsidRPr="00A15923" w:rsidRDefault="00A15923" w:rsidP="00A15923">
      <w:pPr>
        <w:numPr>
          <w:ilvl w:val="0"/>
          <w:numId w:val="169"/>
        </w:numPr>
      </w:pPr>
      <w:r w:rsidRPr="00A15923">
        <w:rPr>
          <w:b/>
          <w:bCs/>
        </w:rPr>
        <w:t>Fixed-Price:</w:t>
      </w:r>
    </w:p>
    <w:p w14:paraId="68FABEEC" w14:textId="77777777" w:rsidR="00A15923" w:rsidRPr="00A15923" w:rsidRDefault="00A15923" w:rsidP="00A15923">
      <w:pPr>
        <w:numPr>
          <w:ilvl w:val="1"/>
          <w:numId w:val="169"/>
        </w:numPr>
      </w:pPr>
      <w:r w:rsidRPr="00A15923">
        <w:rPr>
          <w:b/>
          <w:bCs/>
        </w:rPr>
        <w:t>Customer Risks:</w:t>
      </w:r>
      <w:r w:rsidRPr="00A15923">
        <w:t xml:space="preserve"> Rigid scope, </w:t>
      </w:r>
      <w:r w:rsidRPr="00E03E70">
        <w:rPr>
          <w:color w:val="FF0000"/>
        </w:rPr>
        <w:t>risk of higher costs if changes occur.</w:t>
      </w:r>
    </w:p>
    <w:p w14:paraId="767B4CA2" w14:textId="77777777" w:rsidR="00A15923" w:rsidRPr="00A15923" w:rsidRDefault="00A15923" w:rsidP="00A15923">
      <w:pPr>
        <w:numPr>
          <w:ilvl w:val="1"/>
          <w:numId w:val="169"/>
        </w:numPr>
      </w:pPr>
      <w:r w:rsidRPr="00A15923">
        <w:rPr>
          <w:b/>
          <w:bCs/>
        </w:rPr>
        <w:t>Contractor Risks:</w:t>
      </w:r>
      <w:r w:rsidRPr="00A15923">
        <w:t xml:space="preserve"> Requires </w:t>
      </w:r>
      <w:r w:rsidRPr="00E03E70">
        <w:rPr>
          <w:color w:val="FF0000"/>
        </w:rPr>
        <w:t>precise cost and schedule estimation</w:t>
      </w:r>
      <w:r w:rsidRPr="00A15923">
        <w:t xml:space="preserve">, potential for </w:t>
      </w:r>
      <w:r w:rsidRPr="00E03E70">
        <w:rPr>
          <w:color w:val="FF0000"/>
        </w:rPr>
        <w:t>unprofitability if costs rise.</w:t>
      </w:r>
    </w:p>
    <w:p w14:paraId="7337C814" w14:textId="77777777" w:rsidR="00A15923" w:rsidRPr="00A15923" w:rsidRDefault="00A15923" w:rsidP="00A15923">
      <w:pPr>
        <w:numPr>
          <w:ilvl w:val="0"/>
          <w:numId w:val="169"/>
        </w:numPr>
      </w:pPr>
      <w:r w:rsidRPr="00A15923">
        <w:rPr>
          <w:b/>
          <w:bCs/>
        </w:rPr>
        <w:t>Cost-Reimbursable:</w:t>
      </w:r>
    </w:p>
    <w:p w14:paraId="3E039064" w14:textId="77777777" w:rsidR="00A15923" w:rsidRPr="00A15923" w:rsidRDefault="00A15923" w:rsidP="00A15923">
      <w:pPr>
        <w:numPr>
          <w:ilvl w:val="1"/>
          <w:numId w:val="169"/>
        </w:numPr>
      </w:pPr>
      <w:r w:rsidRPr="00A15923">
        <w:rPr>
          <w:b/>
          <w:bCs/>
        </w:rPr>
        <w:t>Customer Risks:</w:t>
      </w:r>
      <w:r w:rsidRPr="00A15923">
        <w:t xml:space="preserve"> </w:t>
      </w:r>
      <w:r w:rsidRPr="00E03E70">
        <w:rPr>
          <w:color w:val="FF0000"/>
        </w:rPr>
        <w:t>Uncertain final costs</w:t>
      </w:r>
      <w:r w:rsidRPr="00A15923">
        <w:t>, risk of increased expenses with poor specifications.</w:t>
      </w:r>
    </w:p>
    <w:p w14:paraId="29C7202D" w14:textId="77777777" w:rsidR="00A15923" w:rsidRPr="00A15923" w:rsidRDefault="00A15923" w:rsidP="00A15923">
      <w:pPr>
        <w:numPr>
          <w:ilvl w:val="1"/>
          <w:numId w:val="169"/>
        </w:numPr>
      </w:pPr>
      <w:r w:rsidRPr="00A15923">
        <w:rPr>
          <w:b/>
          <w:bCs/>
        </w:rPr>
        <w:t>Contractor Risks:</w:t>
      </w:r>
      <w:r w:rsidRPr="00A15923">
        <w:t xml:space="preserve"> </w:t>
      </w:r>
      <w:r w:rsidRPr="00E03E70">
        <w:rPr>
          <w:color w:val="FF0000"/>
        </w:rPr>
        <w:t>Profit percentage declines with rising costs</w:t>
      </w:r>
      <w:r w:rsidRPr="00A15923">
        <w:t>, relationship strain with customer.</w:t>
      </w:r>
    </w:p>
    <w:p w14:paraId="572A1BA3" w14:textId="77777777" w:rsidR="00A15923" w:rsidRPr="00A15923" w:rsidRDefault="00A15923" w:rsidP="00A15923">
      <w:pPr>
        <w:numPr>
          <w:ilvl w:val="0"/>
          <w:numId w:val="169"/>
        </w:numPr>
      </w:pPr>
      <w:r w:rsidRPr="00A15923">
        <w:rPr>
          <w:b/>
          <w:bCs/>
        </w:rPr>
        <w:t>Time &amp; Materials:</w:t>
      </w:r>
    </w:p>
    <w:p w14:paraId="05732C63" w14:textId="77777777" w:rsidR="00A15923" w:rsidRPr="00A15923" w:rsidRDefault="00A15923" w:rsidP="00A15923">
      <w:pPr>
        <w:numPr>
          <w:ilvl w:val="1"/>
          <w:numId w:val="169"/>
        </w:numPr>
      </w:pPr>
      <w:r w:rsidRPr="00A15923">
        <w:rPr>
          <w:b/>
          <w:bCs/>
        </w:rPr>
        <w:t>Customer Risks:</w:t>
      </w:r>
      <w:r w:rsidRPr="00A15923">
        <w:t xml:space="preserve"> Open-ended cost, risk of uncontrolled expenses.</w:t>
      </w:r>
    </w:p>
    <w:p w14:paraId="2E7A8238" w14:textId="77777777" w:rsidR="00A15923" w:rsidRPr="00A15923" w:rsidRDefault="00A15923" w:rsidP="00A15923">
      <w:pPr>
        <w:numPr>
          <w:ilvl w:val="1"/>
          <w:numId w:val="169"/>
        </w:numPr>
      </w:pPr>
      <w:r w:rsidRPr="00A15923">
        <w:rPr>
          <w:b/>
          <w:bCs/>
        </w:rPr>
        <w:t>Contractor Risks:</w:t>
      </w:r>
      <w:r w:rsidRPr="00A15923">
        <w:t xml:space="preserve"> Fixed rates, no clear task definition, potential for scope creep.</w:t>
      </w:r>
    </w:p>
    <w:p w14:paraId="2CE27749" w14:textId="77777777" w:rsidR="00A15923" w:rsidRPr="00A15923" w:rsidRDefault="00A15923" w:rsidP="00A15923">
      <w:pPr>
        <w:numPr>
          <w:ilvl w:val="0"/>
          <w:numId w:val="170"/>
        </w:numPr>
      </w:pPr>
      <w:r w:rsidRPr="00A15923">
        <w:rPr>
          <w:b/>
          <w:bCs/>
        </w:rPr>
        <w:t>Conducting Procurement Activities</w:t>
      </w:r>
    </w:p>
    <w:p w14:paraId="0706F64D" w14:textId="77777777" w:rsidR="00A15923" w:rsidRPr="00A15923" w:rsidRDefault="00A15923" w:rsidP="00A15923">
      <w:r w:rsidRPr="00A15923">
        <w:rPr>
          <w:b/>
          <w:bCs/>
        </w:rPr>
        <w:t>Q: What are the steps involved in conducting procurement activities, from obtaining seller responses to awarding a contract?</w:t>
      </w:r>
    </w:p>
    <w:p w14:paraId="3123A617" w14:textId="77777777" w:rsidR="00A15923" w:rsidRPr="00A15923" w:rsidRDefault="00A15923" w:rsidP="00A15923">
      <w:r w:rsidRPr="00A15923">
        <w:rPr>
          <w:b/>
          <w:bCs/>
        </w:rPr>
        <w:t>A:</w:t>
      </w:r>
    </w:p>
    <w:p w14:paraId="3FA78A16" w14:textId="77777777" w:rsidR="00A15923" w:rsidRPr="00A15923" w:rsidRDefault="00A15923" w:rsidP="00A15923">
      <w:pPr>
        <w:numPr>
          <w:ilvl w:val="0"/>
          <w:numId w:val="171"/>
        </w:numPr>
      </w:pPr>
      <w:r w:rsidRPr="00A15923">
        <w:rPr>
          <w:b/>
          <w:bCs/>
        </w:rPr>
        <w:t>Obtaining Seller Responses:</w:t>
      </w:r>
      <w:r w:rsidRPr="00A15923">
        <w:t xml:space="preserve"> Request for proposal (RFP), request for quotation (RFQ), invitation for bid (IFB), expression of interest (EOI), invitation to tender.</w:t>
      </w:r>
    </w:p>
    <w:p w14:paraId="19693DA5" w14:textId="77777777" w:rsidR="00A15923" w:rsidRPr="00E03E70" w:rsidRDefault="00A15923" w:rsidP="00A15923">
      <w:pPr>
        <w:numPr>
          <w:ilvl w:val="0"/>
          <w:numId w:val="171"/>
        </w:numPr>
        <w:rPr>
          <w:color w:val="FF0000"/>
        </w:rPr>
      </w:pPr>
      <w:r w:rsidRPr="00A15923">
        <w:rPr>
          <w:b/>
          <w:bCs/>
        </w:rPr>
        <w:t>Evaluating Responses:</w:t>
      </w:r>
      <w:r w:rsidRPr="00A15923">
        <w:t xml:space="preserve"> Assessing proposals based on criteria such as </w:t>
      </w:r>
      <w:r w:rsidRPr="00E03E70">
        <w:rPr>
          <w:color w:val="FF0000"/>
        </w:rPr>
        <w:t>price, quality, capability, and past performance.</w:t>
      </w:r>
    </w:p>
    <w:p w14:paraId="756E99A3" w14:textId="77777777" w:rsidR="00A15923" w:rsidRPr="00A15923" w:rsidRDefault="00A15923" w:rsidP="00A15923">
      <w:pPr>
        <w:numPr>
          <w:ilvl w:val="0"/>
          <w:numId w:val="171"/>
        </w:numPr>
      </w:pPr>
      <w:r w:rsidRPr="00A15923">
        <w:rPr>
          <w:b/>
          <w:bCs/>
        </w:rPr>
        <w:t>Additional Negotiations:</w:t>
      </w:r>
      <w:r w:rsidRPr="00A15923">
        <w:t xml:space="preserve"> Conducting further discussions if needed to clarify terms.</w:t>
      </w:r>
    </w:p>
    <w:p w14:paraId="2F08F2FC" w14:textId="77777777" w:rsidR="00A15923" w:rsidRPr="00A15923" w:rsidRDefault="00A15923" w:rsidP="00A15923">
      <w:pPr>
        <w:numPr>
          <w:ilvl w:val="0"/>
          <w:numId w:val="171"/>
        </w:numPr>
      </w:pPr>
      <w:r w:rsidRPr="00A15923">
        <w:rPr>
          <w:b/>
          <w:bCs/>
        </w:rPr>
        <w:t>Awarding the Contract:</w:t>
      </w:r>
      <w:r w:rsidRPr="00A15923">
        <w:t xml:space="preserve"> Finalizing and signing the contract.</w:t>
      </w:r>
    </w:p>
    <w:p w14:paraId="055E6F43" w14:textId="77777777" w:rsidR="00A15923" w:rsidRPr="00A15923" w:rsidRDefault="00A15923" w:rsidP="00A15923">
      <w:pPr>
        <w:numPr>
          <w:ilvl w:val="0"/>
          <w:numId w:val="171"/>
        </w:numPr>
      </w:pPr>
      <w:r w:rsidRPr="00A15923">
        <w:rPr>
          <w:b/>
          <w:bCs/>
        </w:rPr>
        <w:t>Contract Administration:</w:t>
      </w:r>
      <w:r w:rsidRPr="00A15923">
        <w:t xml:space="preserve"> Managing and overseeing the contract throughout its lifecycle.</w:t>
      </w:r>
    </w:p>
    <w:p w14:paraId="12DF1C48" w14:textId="77777777" w:rsidR="00A15923" w:rsidRPr="00A15923" w:rsidRDefault="00A15923" w:rsidP="00A15923">
      <w:r w:rsidRPr="00A15923">
        <w:rPr>
          <w:b/>
          <w:bCs/>
        </w:rPr>
        <w:t>Q: How can negotiation strategies be applied to ensure successful procurement outcomes?</w:t>
      </w:r>
    </w:p>
    <w:p w14:paraId="144CBFD0" w14:textId="77777777" w:rsidR="00A15923" w:rsidRPr="00A15923" w:rsidRDefault="00A15923" w:rsidP="00A15923">
      <w:r w:rsidRPr="00A15923">
        <w:rPr>
          <w:b/>
          <w:bCs/>
        </w:rPr>
        <w:t>A:</w:t>
      </w:r>
    </w:p>
    <w:p w14:paraId="5F67573E" w14:textId="77777777" w:rsidR="00A15923" w:rsidRPr="00A15923" w:rsidRDefault="00A15923" w:rsidP="00A15923">
      <w:pPr>
        <w:numPr>
          <w:ilvl w:val="0"/>
          <w:numId w:val="172"/>
        </w:numPr>
      </w:pPr>
      <w:r w:rsidRPr="00A15923">
        <w:rPr>
          <w:b/>
          <w:bCs/>
        </w:rPr>
        <w:t>Separate People from the Problem:</w:t>
      </w:r>
      <w:r w:rsidRPr="00A15923">
        <w:t xml:space="preserve"> </w:t>
      </w:r>
      <w:r w:rsidRPr="00E03E70">
        <w:rPr>
          <w:color w:val="FF0000"/>
        </w:rPr>
        <w:t>Focus on issues, not personalities.</w:t>
      </w:r>
    </w:p>
    <w:p w14:paraId="1A8AC6B5" w14:textId="77777777" w:rsidR="00A15923" w:rsidRPr="00A15923" w:rsidRDefault="00A15923" w:rsidP="00A15923">
      <w:pPr>
        <w:numPr>
          <w:ilvl w:val="0"/>
          <w:numId w:val="172"/>
        </w:numPr>
      </w:pPr>
      <w:r w:rsidRPr="00A15923">
        <w:rPr>
          <w:b/>
          <w:bCs/>
        </w:rPr>
        <w:lastRenderedPageBreak/>
        <w:t>Focus on Interests, Not Positions:</w:t>
      </w:r>
      <w:r w:rsidRPr="00A15923">
        <w:t xml:space="preserve"> </w:t>
      </w:r>
      <w:r w:rsidRPr="00E03E70">
        <w:rPr>
          <w:color w:val="FF0000"/>
        </w:rPr>
        <w:t>Understand underlying needs and desires</w:t>
      </w:r>
      <w:r w:rsidRPr="00A15923">
        <w:t>.</w:t>
      </w:r>
    </w:p>
    <w:p w14:paraId="58F5D7C8" w14:textId="77777777" w:rsidR="00A15923" w:rsidRPr="00A15923" w:rsidRDefault="00A15923" w:rsidP="00A15923">
      <w:pPr>
        <w:numPr>
          <w:ilvl w:val="0"/>
          <w:numId w:val="172"/>
        </w:numPr>
      </w:pPr>
      <w:r w:rsidRPr="00A15923">
        <w:rPr>
          <w:b/>
          <w:bCs/>
        </w:rPr>
        <w:t>Invent Options for Mutual Gain:</w:t>
      </w:r>
      <w:r w:rsidRPr="00A15923">
        <w:t xml:space="preserve"> Create </w:t>
      </w:r>
      <w:r w:rsidRPr="00E03E70">
        <w:rPr>
          <w:color w:val="FF0000"/>
        </w:rPr>
        <w:t>win-win solutions.</w:t>
      </w:r>
    </w:p>
    <w:p w14:paraId="6A63FF2D" w14:textId="77777777" w:rsidR="00A15923" w:rsidRPr="00A15923" w:rsidRDefault="00A15923" w:rsidP="00A15923">
      <w:pPr>
        <w:numPr>
          <w:ilvl w:val="0"/>
          <w:numId w:val="172"/>
        </w:numPr>
      </w:pPr>
      <w:r w:rsidRPr="00A15923">
        <w:rPr>
          <w:b/>
          <w:bCs/>
        </w:rPr>
        <w:t>Insist on Using Objective Criteria:</w:t>
      </w:r>
      <w:r w:rsidRPr="00A15923">
        <w:t xml:space="preserve"> Base decisions on fair standards. Preparation, understanding negotiation dynamics, and developing a BATNA (Best Alternative to a Negotiated Agreement) are crucial for successful outcomes.</w:t>
      </w:r>
    </w:p>
    <w:p w14:paraId="1941544A" w14:textId="77777777" w:rsidR="00A15923" w:rsidRPr="00A15923" w:rsidRDefault="00A15923" w:rsidP="00A15923">
      <w:pPr>
        <w:numPr>
          <w:ilvl w:val="0"/>
          <w:numId w:val="173"/>
        </w:numPr>
      </w:pPr>
      <w:r w:rsidRPr="00A15923">
        <w:rPr>
          <w:b/>
          <w:bCs/>
        </w:rPr>
        <w:t>Controlling Procurement Activities</w:t>
      </w:r>
    </w:p>
    <w:p w14:paraId="7A4B66C8" w14:textId="77777777" w:rsidR="00A15923" w:rsidRPr="00A15923" w:rsidRDefault="00A15923" w:rsidP="00A15923">
      <w:r w:rsidRPr="00A15923">
        <w:rPr>
          <w:b/>
          <w:bCs/>
        </w:rPr>
        <w:t>Q: What are the responsibilities of the contract manager or project manager in controlling procurement activities?</w:t>
      </w:r>
    </w:p>
    <w:p w14:paraId="39B306EF" w14:textId="77777777" w:rsidR="00A15923" w:rsidRPr="00A15923" w:rsidRDefault="00A15923" w:rsidP="00A15923">
      <w:r w:rsidRPr="00A15923">
        <w:rPr>
          <w:b/>
          <w:bCs/>
        </w:rPr>
        <w:t>A:</w:t>
      </w:r>
    </w:p>
    <w:p w14:paraId="241DD777" w14:textId="77777777" w:rsidR="00A15923" w:rsidRPr="00A15923" w:rsidRDefault="00A15923" w:rsidP="00A15923">
      <w:pPr>
        <w:numPr>
          <w:ilvl w:val="0"/>
          <w:numId w:val="174"/>
        </w:numPr>
      </w:pPr>
      <w:r w:rsidRPr="00A15923">
        <w:rPr>
          <w:b/>
          <w:bCs/>
        </w:rPr>
        <w:t>Directing and Managing Work:</w:t>
      </w:r>
      <w:r w:rsidRPr="00A15923">
        <w:t xml:space="preserve"> Overseeing authorized tasks.</w:t>
      </w:r>
    </w:p>
    <w:p w14:paraId="27DFC580" w14:textId="77777777" w:rsidR="00A15923" w:rsidRPr="00A15923" w:rsidRDefault="00A15923" w:rsidP="00A15923">
      <w:pPr>
        <w:numPr>
          <w:ilvl w:val="0"/>
          <w:numId w:val="174"/>
        </w:numPr>
      </w:pPr>
      <w:r w:rsidRPr="00A15923">
        <w:rPr>
          <w:b/>
          <w:bCs/>
        </w:rPr>
        <w:t>Inspecting and Verifying Work:</w:t>
      </w:r>
      <w:r w:rsidRPr="00A15923">
        <w:t xml:space="preserve"> Ensuring completed work meets standards before payment.</w:t>
      </w:r>
    </w:p>
    <w:p w14:paraId="4EA88E19" w14:textId="77777777" w:rsidR="00A15923" w:rsidRPr="00A15923" w:rsidRDefault="00A15923" w:rsidP="00A15923">
      <w:pPr>
        <w:numPr>
          <w:ilvl w:val="0"/>
          <w:numId w:val="174"/>
        </w:numPr>
      </w:pPr>
      <w:r w:rsidRPr="00A15923">
        <w:rPr>
          <w:b/>
          <w:bCs/>
        </w:rPr>
        <w:t>Assessing Variations:</w:t>
      </w:r>
      <w:r w:rsidRPr="00A15923">
        <w:t xml:space="preserve"> Evaluating and approving changes.</w:t>
      </w:r>
    </w:p>
    <w:p w14:paraId="336043AD" w14:textId="77777777" w:rsidR="00A15923" w:rsidRPr="00A15923" w:rsidRDefault="00A15923" w:rsidP="00A15923">
      <w:pPr>
        <w:numPr>
          <w:ilvl w:val="0"/>
          <w:numId w:val="174"/>
        </w:numPr>
      </w:pPr>
      <w:r w:rsidRPr="00A15923">
        <w:rPr>
          <w:b/>
          <w:bCs/>
        </w:rPr>
        <w:t>Confirming Corrective Work:</w:t>
      </w:r>
      <w:r w:rsidRPr="00A15923">
        <w:t xml:space="preserve"> Ensuring all issues are rectified.</w:t>
      </w:r>
    </w:p>
    <w:p w14:paraId="0F112196" w14:textId="77777777" w:rsidR="00A15923" w:rsidRPr="00A15923" w:rsidRDefault="00A15923" w:rsidP="00A15923">
      <w:pPr>
        <w:numPr>
          <w:ilvl w:val="0"/>
          <w:numId w:val="174"/>
        </w:numPr>
      </w:pPr>
      <w:r w:rsidRPr="00A15923">
        <w:rPr>
          <w:b/>
          <w:bCs/>
        </w:rPr>
        <w:t>Maintaining Records:</w:t>
      </w:r>
      <w:r w:rsidRPr="00A15923">
        <w:t xml:space="preserve"> Keeping accurate historical records for future reference.</w:t>
      </w:r>
    </w:p>
    <w:p w14:paraId="1F4233E3" w14:textId="77777777" w:rsidR="00A15923" w:rsidRPr="00A15923" w:rsidRDefault="00A15923" w:rsidP="00A15923">
      <w:r w:rsidRPr="00A15923">
        <w:rPr>
          <w:b/>
          <w:bCs/>
        </w:rPr>
        <w:t>Q: Why is it important to maintain accurate historical records and ensure proper assessment of variations?</w:t>
      </w:r>
    </w:p>
    <w:p w14:paraId="49CD4E60" w14:textId="77777777" w:rsidR="00A15923" w:rsidRPr="00A15923" w:rsidRDefault="00A15923" w:rsidP="00A15923">
      <w:r w:rsidRPr="00A15923">
        <w:rPr>
          <w:b/>
          <w:bCs/>
        </w:rPr>
        <w:t>A:</w:t>
      </w:r>
      <w:r w:rsidRPr="00A15923">
        <w:t xml:space="preserve"> Accurate records provide a reference for future projects, help in resolving disputes, and ensure transparency. Proper assessment of variations ensures that all changes are documented, approved, and managed effectively, preventing scope creep and cost overruns.</w:t>
      </w:r>
    </w:p>
    <w:p w14:paraId="64449A94" w14:textId="77777777" w:rsidR="00A15923" w:rsidRPr="00A15923" w:rsidRDefault="00A15923" w:rsidP="00A15923">
      <w:pPr>
        <w:numPr>
          <w:ilvl w:val="0"/>
          <w:numId w:val="175"/>
        </w:numPr>
      </w:pPr>
      <w:r w:rsidRPr="00A15923">
        <w:rPr>
          <w:b/>
          <w:bCs/>
        </w:rPr>
        <w:t>Closing Out Procurement Activities</w:t>
      </w:r>
    </w:p>
    <w:p w14:paraId="36EB1A93" w14:textId="77777777" w:rsidR="00A15923" w:rsidRPr="00A15923" w:rsidRDefault="00A15923" w:rsidP="00A15923">
      <w:r w:rsidRPr="00A15923">
        <w:rPr>
          <w:b/>
          <w:bCs/>
        </w:rPr>
        <w:t>Q: Describe the key activities involved in closing out procurement activities.</w:t>
      </w:r>
    </w:p>
    <w:p w14:paraId="74674813" w14:textId="77777777" w:rsidR="00A15923" w:rsidRPr="00A15923" w:rsidRDefault="00A15923" w:rsidP="00A15923">
      <w:r w:rsidRPr="00A15923">
        <w:rPr>
          <w:b/>
          <w:bCs/>
        </w:rPr>
        <w:t>A:</w:t>
      </w:r>
    </w:p>
    <w:p w14:paraId="3944F677" w14:textId="77777777" w:rsidR="00A15923" w:rsidRPr="00A15923" w:rsidRDefault="00A15923" w:rsidP="00A15923">
      <w:pPr>
        <w:numPr>
          <w:ilvl w:val="0"/>
          <w:numId w:val="176"/>
        </w:numPr>
      </w:pPr>
      <w:r w:rsidRPr="00A15923">
        <w:rPr>
          <w:b/>
          <w:bCs/>
        </w:rPr>
        <w:t>Reviewing Documentation:</w:t>
      </w:r>
      <w:r w:rsidRPr="00A15923">
        <w:t xml:space="preserve"> Ensuring all procurement records are complete.</w:t>
      </w:r>
    </w:p>
    <w:p w14:paraId="25B00CEC" w14:textId="77777777" w:rsidR="00A15923" w:rsidRPr="00A15923" w:rsidRDefault="00A15923" w:rsidP="00A15923">
      <w:pPr>
        <w:numPr>
          <w:ilvl w:val="0"/>
          <w:numId w:val="176"/>
        </w:numPr>
      </w:pPr>
      <w:r w:rsidRPr="00A15923">
        <w:rPr>
          <w:b/>
          <w:bCs/>
        </w:rPr>
        <w:t>Updating Records:</w:t>
      </w:r>
      <w:r w:rsidRPr="00A15923">
        <w:t xml:space="preserve"> </w:t>
      </w:r>
      <w:r w:rsidRPr="00E03E70">
        <w:rPr>
          <w:color w:val="FF0000"/>
        </w:rPr>
        <w:t>Archiving relevant documents.</w:t>
      </w:r>
    </w:p>
    <w:p w14:paraId="6DEC7D78" w14:textId="77777777" w:rsidR="00A15923" w:rsidRPr="00A15923" w:rsidRDefault="00A15923" w:rsidP="00A15923">
      <w:pPr>
        <w:numPr>
          <w:ilvl w:val="0"/>
          <w:numId w:val="176"/>
        </w:numPr>
      </w:pPr>
      <w:r w:rsidRPr="00A15923">
        <w:rPr>
          <w:b/>
          <w:bCs/>
        </w:rPr>
        <w:t>Financial Reconciliation:</w:t>
      </w:r>
      <w:r w:rsidRPr="00A15923">
        <w:t xml:space="preserve"> Finalizing payments and resolving financial issues.</w:t>
      </w:r>
    </w:p>
    <w:p w14:paraId="2496463A" w14:textId="72A7458E" w:rsidR="00A15923" w:rsidRPr="00A15923" w:rsidRDefault="00B10875" w:rsidP="00A15923">
      <w:pPr>
        <w:numPr>
          <w:ilvl w:val="0"/>
          <w:numId w:val="176"/>
        </w:numPr>
      </w:pPr>
      <w:r w:rsidRPr="00A15923">
        <w:rPr>
          <w:b/>
          <w:bCs/>
        </w:rPr>
        <w:t>Analysing</w:t>
      </w:r>
      <w:r w:rsidR="00A15923" w:rsidRPr="00A15923">
        <w:rPr>
          <w:b/>
          <w:bCs/>
        </w:rPr>
        <w:t xml:space="preserve"> Changes:</w:t>
      </w:r>
      <w:r w:rsidR="00A15923" w:rsidRPr="00A15923">
        <w:t xml:space="preserve"> Reviewing and documenting contract changes.</w:t>
      </w:r>
    </w:p>
    <w:p w14:paraId="3410EC9F" w14:textId="77777777" w:rsidR="00A15923" w:rsidRPr="00A15923" w:rsidRDefault="00A15923" w:rsidP="00A15923">
      <w:pPr>
        <w:numPr>
          <w:ilvl w:val="0"/>
          <w:numId w:val="176"/>
        </w:numPr>
      </w:pPr>
      <w:r w:rsidRPr="00A15923">
        <w:rPr>
          <w:b/>
          <w:bCs/>
        </w:rPr>
        <w:t>Inspection and Testing:</w:t>
      </w:r>
      <w:r w:rsidRPr="00A15923">
        <w:t xml:space="preserve"> Completing agreed procedures.</w:t>
      </w:r>
    </w:p>
    <w:p w14:paraId="08526988" w14:textId="77777777" w:rsidR="00A15923" w:rsidRPr="00A15923" w:rsidRDefault="00A15923" w:rsidP="00A15923">
      <w:pPr>
        <w:numPr>
          <w:ilvl w:val="0"/>
          <w:numId w:val="176"/>
        </w:numPr>
      </w:pPr>
      <w:r w:rsidRPr="00A15923">
        <w:rPr>
          <w:b/>
          <w:bCs/>
        </w:rPr>
        <w:t>Rectifying Defects:</w:t>
      </w:r>
      <w:r w:rsidRPr="00A15923">
        <w:t xml:space="preserve"> </w:t>
      </w:r>
      <w:r w:rsidRPr="00B54EBD">
        <w:rPr>
          <w:color w:val="FF0000"/>
        </w:rPr>
        <w:t>Addressing any remaining issues.</w:t>
      </w:r>
    </w:p>
    <w:p w14:paraId="5CA72ABF" w14:textId="77777777" w:rsidR="00A15923" w:rsidRPr="00A15923" w:rsidRDefault="00A15923" w:rsidP="00A15923">
      <w:pPr>
        <w:numPr>
          <w:ilvl w:val="0"/>
          <w:numId w:val="176"/>
        </w:numPr>
      </w:pPr>
      <w:r w:rsidRPr="00A15923">
        <w:rPr>
          <w:b/>
          <w:bCs/>
        </w:rPr>
        <w:t>Auditing:</w:t>
      </w:r>
      <w:r w:rsidRPr="00A15923">
        <w:t xml:space="preserve"> Conducting a thorough audit of the procurement process.</w:t>
      </w:r>
    </w:p>
    <w:p w14:paraId="141FBEE6" w14:textId="77777777" w:rsidR="00A15923" w:rsidRPr="00A15923" w:rsidRDefault="00A15923" w:rsidP="00A15923">
      <w:pPr>
        <w:numPr>
          <w:ilvl w:val="0"/>
          <w:numId w:val="176"/>
        </w:numPr>
      </w:pPr>
      <w:r w:rsidRPr="00A15923">
        <w:rPr>
          <w:b/>
          <w:bCs/>
        </w:rPr>
        <w:t>Confirmation of Completion:</w:t>
      </w:r>
      <w:r w:rsidRPr="00A15923">
        <w:t xml:space="preserve"> Obtaining written confirmation of project or supplier completion.</w:t>
      </w:r>
    </w:p>
    <w:p w14:paraId="20EB4B68" w14:textId="77777777" w:rsidR="00A15923" w:rsidRPr="00A15923" w:rsidRDefault="00A15923" w:rsidP="00A15923">
      <w:r w:rsidRPr="00A15923">
        <w:rPr>
          <w:b/>
          <w:bCs/>
        </w:rPr>
        <w:t>Q: How does auditing the procurement process contribute to project success?</w:t>
      </w:r>
    </w:p>
    <w:p w14:paraId="7DB8A40D" w14:textId="77777777" w:rsidR="00A15923" w:rsidRPr="00A15923" w:rsidRDefault="00A15923" w:rsidP="00A15923">
      <w:r w:rsidRPr="00A15923">
        <w:rPr>
          <w:b/>
          <w:bCs/>
        </w:rPr>
        <w:lastRenderedPageBreak/>
        <w:t>A:</w:t>
      </w:r>
      <w:r w:rsidRPr="00A15923">
        <w:t xml:space="preserve"> Auditing ensures compliance with procurement policies, identifies areas for improvement, validates the effectiveness of procurement activities, and provides accountability, thereby contributing to the overall success of the project.</w:t>
      </w:r>
    </w:p>
    <w:p w14:paraId="2F7A8DAB" w14:textId="77777777" w:rsidR="00A15923" w:rsidRPr="00A15923" w:rsidRDefault="00A15923" w:rsidP="00A15923">
      <w:pPr>
        <w:numPr>
          <w:ilvl w:val="0"/>
          <w:numId w:val="177"/>
        </w:numPr>
      </w:pPr>
      <w:r w:rsidRPr="00A15923">
        <w:rPr>
          <w:b/>
          <w:bCs/>
        </w:rPr>
        <w:t>Common Procurement Issues</w:t>
      </w:r>
    </w:p>
    <w:p w14:paraId="0B99B835" w14:textId="77777777" w:rsidR="00A15923" w:rsidRPr="00A15923" w:rsidRDefault="00A15923" w:rsidP="00A15923">
      <w:r w:rsidRPr="00A15923">
        <w:rPr>
          <w:b/>
          <w:bCs/>
        </w:rPr>
        <w:t>Q: Identify and discuss common procurement issues that can arise during a project.</w:t>
      </w:r>
    </w:p>
    <w:p w14:paraId="233C8FFD" w14:textId="77777777" w:rsidR="00A15923" w:rsidRPr="00A15923" w:rsidRDefault="00A15923" w:rsidP="00A15923">
      <w:r w:rsidRPr="00A15923">
        <w:rPr>
          <w:b/>
          <w:bCs/>
        </w:rPr>
        <w:t>A:</w:t>
      </w:r>
    </w:p>
    <w:p w14:paraId="656CA25E" w14:textId="77777777" w:rsidR="00A15923" w:rsidRPr="00A15923" w:rsidRDefault="00A15923" w:rsidP="00A15923">
      <w:pPr>
        <w:numPr>
          <w:ilvl w:val="0"/>
          <w:numId w:val="178"/>
        </w:numPr>
      </w:pPr>
      <w:r w:rsidRPr="00B54EBD">
        <w:rPr>
          <w:b/>
          <w:bCs/>
          <w:color w:val="FF0000"/>
        </w:rPr>
        <w:t>Types of Contracts</w:t>
      </w:r>
      <w:r w:rsidRPr="00A15923">
        <w:rPr>
          <w:b/>
          <w:bCs/>
        </w:rPr>
        <w:t>:</w:t>
      </w:r>
      <w:r w:rsidRPr="00A15923">
        <w:t xml:space="preserve"> Choosing the wrong contract type.</w:t>
      </w:r>
    </w:p>
    <w:p w14:paraId="139DD89A" w14:textId="77777777" w:rsidR="00A15923" w:rsidRPr="00A15923" w:rsidRDefault="00A15923" w:rsidP="00A15923">
      <w:pPr>
        <w:numPr>
          <w:ilvl w:val="0"/>
          <w:numId w:val="178"/>
        </w:numPr>
      </w:pPr>
      <w:r w:rsidRPr="00A15923">
        <w:rPr>
          <w:b/>
          <w:bCs/>
        </w:rPr>
        <w:t>Documentation:</w:t>
      </w:r>
      <w:r w:rsidRPr="00A15923">
        <w:t xml:space="preserve"> Incomplete or unclear documentation.</w:t>
      </w:r>
    </w:p>
    <w:p w14:paraId="298B475D" w14:textId="77777777" w:rsidR="00A15923" w:rsidRPr="00A15923" w:rsidRDefault="00A15923" w:rsidP="00A15923">
      <w:pPr>
        <w:numPr>
          <w:ilvl w:val="0"/>
          <w:numId w:val="178"/>
        </w:numPr>
      </w:pPr>
      <w:r w:rsidRPr="00A15923">
        <w:rPr>
          <w:b/>
          <w:bCs/>
        </w:rPr>
        <w:t>Transparency:</w:t>
      </w:r>
      <w:r w:rsidRPr="00A15923">
        <w:t xml:space="preserve"> Lack of openness in procurement processes.</w:t>
      </w:r>
    </w:p>
    <w:p w14:paraId="5F3D9632" w14:textId="77777777" w:rsidR="00A15923" w:rsidRPr="00A15923" w:rsidRDefault="00A15923" w:rsidP="00A15923">
      <w:pPr>
        <w:numPr>
          <w:ilvl w:val="0"/>
          <w:numId w:val="178"/>
        </w:numPr>
      </w:pPr>
      <w:r w:rsidRPr="00A15923">
        <w:rPr>
          <w:b/>
          <w:bCs/>
        </w:rPr>
        <w:t>Performance Metrics:</w:t>
      </w:r>
      <w:r w:rsidRPr="00A15923">
        <w:t xml:space="preserve"> Inadequate performance measurement.</w:t>
      </w:r>
    </w:p>
    <w:p w14:paraId="58B7ED14" w14:textId="77777777" w:rsidR="00A15923" w:rsidRPr="00A15923" w:rsidRDefault="00A15923" w:rsidP="00A15923">
      <w:pPr>
        <w:numPr>
          <w:ilvl w:val="0"/>
          <w:numId w:val="178"/>
        </w:numPr>
      </w:pPr>
      <w:r w:rsidRPr="00A15923">
        <w:rPr>
          <w:b/>
          <w:bCs/>
        </w:rPr>
        <w:t>Multiple Providers:</w:t>
      </w:r>
      <w:r w:rsidRPr="00A15923">
        <w:t xml:space="preserve"> Managing multiple suppliers and potential escalations.</w:t>
      </w:r>
    </w:p>
    <w:p w14:paraId="230F0E34" w14:textId="77777777" w:rsidR="00A15923" w:rsidRPr="00A15923" w:rsidRDefault="00A15923" w:rsidP="00A15923">
      <w:pPr>
        <w:numPr>
          <w:ilvl w:val="0"/>
          <w:numId w:val="178"/>
        </w:numPr>
      </w:pPr>
      <w:r w:rsidRPr="00A15923">
        <w:rPr>
          <w:b/>
          <w:bCs/>
        </w:rPr>
        <w:t>Constraints and Risks:</w:t>
      </w:r>
      <w:r w:rsidRPr="00A15923">
        <w:t xml:space="preserve"> Identifying and managing constraints, risks, and assumptions.</w:t>
      </w:r>
    </w:p>
    <w:p w14:paraId="13A0B6FC" w14:textId="77777777" w:rsidR="00A15923" w:rsidRPr="00A15923" w:rsidRDefault="00A15923" w:rsidP="00A15923">
      <w:pPr>
        <w:numPr>
          <w:ilvl w:val="0"/>
          <w:numId w:val="178"/>
        </w:numPr>
      </w:pPr>
      <w:r w:rsidRPr="00A15923">
        <w:rPr>
          <w:b/>
          <w:bCs/>
        </w:rPr>
        <w:t>Objective Evaluations:</w:t>
      </w:r>
      <w:r w:rsidRPr="00A15923">
        <w:t xml:space="preserve"> Ensuring unbiased assessments of suppliers.</w:t>
      </w:r>
    </w:p>
    <w:p w14:paraId="1798B013" w14:textId="77777777" w:rsidR="00A15923" w:rsidRPr="00A15923" w:rsidRDefault="00A15923" w:rsidP="00A15923">
      <w:r w:rsidRPr="00A15923">
        <w:rPr>
          <w:b/>
          <w:bCs/>
        </w:rPr>
        <w:t>Q: How can objective evaluations and transparency help in mitigating procurement issues?</w:t>
      </w:r>
    </w:p>
    <w:p w14:paraId="57A78A2A" w14:textId="77777777" w:rsidR="00A15923" w:rsidRPr="00A15923" w:rsidRDefault="00A15923" w:rsidP="00A15923">
      <w:r w:rsidRPr="00A15923">
        <w:rPr>
          <w:b/>
          <w:bCs/>
        </w:rPr>
        <w:t>A:</w:t>
      </w:r>
      <w:r w:rsidRPr="00A15923">
        <w:t xml:space="preserve"> Objective evaluations ensure fair and consistent assessment of suppliers, reducing bias and improving decision-making. Transparency builds trust, enhances accountability, and ensures that all procurement activities are conducted openly and fairly, mitigating potential issues.</w:t>
      </w:r>
    </w:p>
    <w:p w14:paraId="516C4F1D" w14:textId="77777777" w:rsidR="00A15923" w:rsidRPr="00A15923" w:rsidRDefault="00A15923" w:rsidP="00A15923">
      <w:pPr>
        <w:numPr>
          <w:ilvl w:val="0"/>
          <w:numId w:val="179"/>
        </w:numPr>
      </w:pPr>
      <w:r w:rsidRPr="00A15923">
        <w:rPr>
          <w:b/>
          <w:bCs/>
        </w:rPr>
        <w:t>Negotiation Strategies</w:t>
      </w:r>
    </w:p>
    <w:p w14:paraId="4323EDEB" w14:textId="77777777" w:rsidR="00A15923" w:rsidRPr="00A15923" w:rsidRDefault="00A15923" w:rsidP="00A15923">
      <w:r w:rsidRPr="00A15923">
        <w:rPr>
          <w:b/>
          <w:bCs/>
        </w:rPr>
        <w:t xml:space="preserve">Q: Explain Fisher &amp; </w:t>
      </w:r>
      <w:proofErr w:type="spellStart"/>
      <w:r w:rsidRPr="00A15923">
        <w:rPr>
          <w:b/>
          <w:bCs/>
        </w:rPr>
        <w:t>Ury’s</w:t>
      </w:r>
      <w:proofErr w:type="spellEnd"/>
      <w:r w:rsidRPr="00A15923">
        <w:rPr>
          <w:b/>
          <w:bCs/>
        </w:rPr>
        <w:t xml:space="preserve"> negotiation strategies for “getting to yes.”</w:t>
      </w:r>
    </w:p>
    <w:p w14:paraId="546B16CE" w14:textId="77777777" w:rsidR="00A15923" w:rsidRPr="00A15923" w:rsidRDefault="00A15923" w:rsidP="00A15923">
      <w:r w:rsidRPr="00A15923">
        <w:rPr>
          <w:b/>
          <w:bCs/>
        </w:rPr>
        <w:t>A:</w:t>
      </w:r>
    </w:p>
    <w:p w14:paraId="2B56ACC9" w14:textId="77777777" w:rsidR="00A15923" w:rsidRPr="00A15923" w:rsidRDefault="00A15923" w:rsidP="00A15923">
      <w:pPr>
        <w:numPr>
          <w:ilvl w:val="0"/>
          <w:numId w:val="180"/>
        </w:numPr>
      </w:pPr>
      <w:r w:rsidRPr="00A15923">
        <w:rPr>
          <w:b/>
          <w:bCs/>
        </w:rPr>
        <w:t>Separate People from the Problem:</w:t>
      </w:r>
      <w:r w:rsidRPr="00A15923">
        <w:t xml:space="preserve"> Focus on issues, not individuals.</w:t>
      </w:r>
    </w:p>
    <w:p w14:paraId="372F6D97" w14:textId="77777777" w:rsidR="00A15923" w:rsidRPr="00A15923" w:rsidRDefault="00A15923" w:rsidP="00A15923">
      <w:pPr>
        <w:numPr>
          <w:ilvl w:val="0"/>
          <w:numId w:val="180"/>
        </w:numPr>
      </w:pPr>
      <w:r w:rsidRPr="00A15923">
        <w:rPr>
          <w:b/>
          <w:bCs/>
        </w:rPr>
        <w:t>Focus on Interests, Not Positions:</w:t>
      </w:r>
      <w:r w:rsidRPr="00A15923">
        <w:t xml:space="preserve"> Understand and address underlying needs.</w:t>
      </w:r>
    </w:p>
    <w:p w14:paraId="318C1A24" w14:textId="77777777" w:rsidR="00A15923" w:rsidRPr="00A15923" w:rsidRDefault="00A15923" w:rsidP="00A15923">
      <w:pPr>
        <w:numPr>
          <w:ilvl w:val="0"/>
          <w:numId w:val="180"/>
        </w:numPr>
      </w:pPr>
      <w:r w:rsidRPr="00A15923">
        <w:rPr>
          <w:b/>
          <w:bCs/>
        </w:rPr>
        <w:t>Invent Options for Mutual Gain:</w:t>
      </w:r>
      <w:r w:rsidRPr="00A15923">
        <w:t xml:space="preserve"> Develop creative solutions that benefit all parties.</w:t>
      </w:r>
    </w:p>
    <w:p w14:paraId="66D39A36" w14:textId="77777777" w:rsidR="00A15923" w:rsidRPr="00A15923" w:rsidRDefault="00A15923" w:rsidP="00A15923">
      <w:pPr>
        <w:numPr>
          <w:ilvl w:val="0"/>
          <w:numId w:val="180"/>
        </w:numPr>
      </w:pPr>
      <w:r w:rsidRPr="00A15923">
        <w:rPr>
          <w:b/>
          <w:bCs/>
        </w:rPr>
        <w:t>Insist on Using Objective Criteria:</w:t>
      </w:r>
      <w:r w:rsidRPr="00A15923">
        <w:t xml:space="preserve"> Base agreements on fair and independent standards.</w:t>
      </w:r>
    </w:p>
    <w:p w14:paraId="5ED0003A" w14:textId="77777777" w:rsidR="00A15923" w:rsidRPr="00A15923" w:rsidRDefault="00A15923" w:rsidP="00A15923">
      <w:r w:rsidRPr="00A15923">
        <w:rPr>
          <w:b/>
          <w:bCs/>
        </w:rPr>
        <w:t>Q: How can preparation and understanding of negotiation power dynamics contribute to successful negotiations?</w:t>
      </w:r>
    </w:p>
    <w:p w14:paraId="6CA59F83" w14:textId="07138A12" w:rsidR="00A15923" w:rsidRPr="00A15923" w:rsidRDefault="00A15923" w:rsidP="00A15923">
      <w:r w:rsidRPr="00A15923">
        <w:rPr>
          <w:b/>
          <w:bCs/>
        </w:rPr>
        <w:t>A:</w:t>
      </w:r>
      <w:r w:rsidRPr="00A15923">
        <w:t xml:space="preserve"> Preparation involves gathering facts, understanding negotiation power, considering cultural and relationship factors, and developing a BATNA. Understanding power dynamics helps in strategizing effectively, setting realistic expectations, and achieving </w:t>
      </w:r>
      <w:r w:rsidR="00D4323B" w:rsidRPr="00A15923">
        <w:t>favourable</w:t>
      </w:r>
      <w:r w:rsidRPr="00A15923">
        <w:t xml:space="preserve"> outcomes. It ensures that negotiators are well-prepared, confident, and able to navigate the complexities of the negotiation process.</w:t>
      </w:r>
    </w:p>
    <w:p w14:paraId="1C2253D8" w14:textId="77777777" w:rsidR="00D4323B" w:rsidRPr="00D4323B" w:rsidRDefault="00D4323B" w:rsidP="00D4323B">
      <w:pPr>
        <w:keepNext/>
        <w:keepLines/>
        <w:spacing w:before="240" w:after="0"/>
        <w:outlineLvl w:val="0"/>
        <w:rPr>
          <w:rFonts w:asciiTheme="majorHAnsi" w:eastAsiaTheme="majorEastAsia" w:hAnsiTheme="majorHAnsi" w:cstheme="majorBidi"/>
          <w:color w:val="2F5496" w:themeColor="accent1" w:themeShade="BF"/>
          <w:sz w:val="32"/>
          <w:szCs w:val="32"/>
        </w:rPr>
      </w:pPr>
      <w:bookmarkStart w:id="11" w:name="_Toc168220849"/>
      <w:r w:rsidRPr="00D4323B">
        <w:rPr>
          <w:rFonts w:asciiTheme="majorHAnsi" w:eastAsiaTheme="majorEastAsia" w:hAnsiTheme="majorHAnsi" w:cstheme="majorBidi"/>
          <w:color w:val="2F5496" w:themeColor="accent1" w:themeShade="BF"/>
          <w:sz w:val="32"/>
          <w:szCs w:val="32"/>
        </w:rPr>
        <w:t>W7</w:t>
      </w:r>
      <w:bookmarkEnd w:id="11"/>
    </w:p>
    <w:p w14:paraId="55D30796" w14:textId="77777777" w:rsidR="00043AFA" w:rsidRPr="00043AFA" w:rsidRDefault="00043AFA" w:rsidP="00064959">
      <w:pPr>
        <w:numPr>
          <w:ilvl w:val="0"/>
          <w:numId w:val="181"/>
        </w:numPr>
      </w:pPr>
      <w:r w:rsidRPr="00043AFA">
        <w:rPr>
          <w:b/>
          <w:bCs/>
        </w:rPr>
        <w:t>Overview of Integration Management</w:t>
      </w:r>
    </w:p>
    <w:p w14:paraId="1BD6DD9C" w14:textId="77777777" w:rsidR="00043AFA" w:rsidRPr="00043AFA" w:rsidRDefault="00043AFA" w:rsidP="00043AFA">
      <w:r w:rsidRPr="00043AFA">
        <w:rPr>
          <w:b/>
          <w:bCs/>
        </w:rPr>
        <w:lastRenderedPageBreak/>
        <w:t>Q: Explain the key processes involved in integration management and their significance in project management.</w:t>
      </w:r>
    </w:p>
    <w:p w14:paraId="1D007487" w14:textId="77777777" w:rsidR="00043AFA" w:rsidRPr="00043AFA" w:rsidRDefault="00043AFA" w:rsidP="00043AFA">
      <w:r w:rsidRPr="00043AFA">
        <w:rPr>
          <w:b/>
          <w:bCs/>
        </w:rPr>
        <w:t>A:</w:t>
      </w:r>
      <w:r w:rsidRPr="00043AFA">
        <w:t xml:space="preserve"> The key processes involved in integration management include:</w:t>
      </w:r>
    </w:p>
    <w:p w14:paraId="35832421" w14:textId="77777777" w:rsidR="00043AFA" w:rsidRPr="00043AFA" w:rsidRDefault="00043AFA" w:rsidP="00064959">
      <w:pPr>
        <w:numPr>
          <w:ilvl w:val="0"/>
          <w:numId w:val="182"/>
        </w:numPr>
      </w:pPr>
      <w:r w:rsidRPr="00043AFA">
        <w:rPr>
          <w:b/>
          <w:bCs/>
        </w:rPr>
        <w:t>Developing the Project Charter:</w:t>
      </w:r>
      <w:r w:rsidRPr="00043AFA">
        <w:t xml:space="preserve"> Formally authorizes the project and provides a high-level overview.</w:t>
      </w:r>
    </w:p>
    <w:p w14:paraId="030DCB9A" w14:textId="77777777" w:rsidR="00043AFA" w:rsidRPr="00043AFA" w:rsidRDefault="00043AFA" w:rsidP="00064959">
      <w:pPr>
        <w:numPr>
          <w:ilvl w:val="0"/>
          <w:numId w:val="182"/>
        </w:numPr>
      </w:pPr>
      <w:r w:rsidRPr="00043AFA">
        <w:rPr>
          <w:b/>
          <w:bCs/>
        </w:rPr>
        <w:t>Developing the Project Management Plan:</w:t>
      </w:r>
      <w:r w:rsidRPr="00043AFA">
        <w:t xml:space="preserve"> Integrates various subsidiary plans to form a comprehensive plan.</w:t>
      </w:r>
    </w:p>
    <w:p w14:paraId="43487C9B" w14:textId="77777777" w:rsidR="00043AFA" w:rsidRPr="00043AFA" w:rsidRDefault="00043AFA" w:rsidP="00064959">
      <w:pPr>
        <w:numPr>
          <w:ilvl w:val="0"/>
          <w:numId w:val="182"/>
        </w:numPr>
      </w:pPr>
      <w:r w:rsidRPr="00043AFA">
        <w:rPr>
          <w:b/>
          <w:bCs/>
        </w:rPr>
        <w:t>Directing and Managing Project Work:</w:t>
      </w:r>
      <w:r w:rsidRPr="00043AFA">
        <w:t xml:space="preserve"> Ensures that the project deliverables are produced according to the plan.</w:t>
      </w:r>
    </w:p>
    <w:p w14:paraId="4EE11FDA" w14:textId="77777777" w:rsidR="00043AFA" w:rsidRPr="00043AFA" w:rsidRDefault="00043AFA" w:rsidP="00064959">
      <w:pPr>
        <w:numPr>
          <w:ilvl w:val="0"/>
          <w:numId w:val="182"/>
        </w:numPr>
      </w:pPr>
      <w:r w:rsidRPr="00043AFA">
        <w:rPr>
          <w:b/>
          <w:bCs/>
        </w:rPr>
        <w:t>Monitoring and Controlling Project Work:</w:t>
      </w:r>
      <w:r w:rsidRPr="00043AFA">
        <w:t xml:space="preserve"> Tracks, reviews, and regulates progress and performance.</w:t>
      </w:r>
    </w:p>
    <w:p w14:paraId="2D8FBB00" w14:textId="77777777" w:rsidR="00043AFA" w:rsidRPr="00043AFA" w:rsidRDefault="00043AFA" w:rsidP="00064959">
      <w:pPr>
        <w:numPr>
          <w:ilvl w:val="0"/>
          <w:numId w:val="182"/>
        </w:numPr>
      </w:pPr>
      <w:r w:rsidRPr="00043AFA">
        <w:rPr>
          <w:b/>
          <w:bCs/>
        </w:rPr>
        <w:t>Performing Integrated Change Control:</w:t>
      </w:r>
      <w:r w:rsidRPr="00043AFA">
        <w:t xml:space="preserve"> Manages changes to the project scope, schedule, and costs.</w:t>
      </w:r>
    </w:p>
    <w:p w14:paraId="7E05A971" w14:textId="77777777" w:rsidR="00043AFA" w:rsidRPr="00043AFA" w:rsidRDefault="00043AFA" w:rsidP="00064959">
      <w:pPr>
        <w:numPr>
          <w:ilvl w:val="0"/>
          <w:numId w:val="182"/>
        </w:numPr>
      </w:pPr>
      <w:r w:rsidRPr="00043AFA">
        <w:rPr>
          <w:b/>
          <w:bCs/>
        </w:rPr>
        <w:t>Closing the Project:</w:t>
      </w:r>
      <w:r w:rsidRPr="00043AFA">
        <w:t xml:space="preserve"> Finalizes all activities and formally closes the project.</w:t>
      </w:r>
    </w:p>
    <w:p w14:paraId="3A4247F7" w14:textId="77777777" w:rsidR="00043AFA" w:rsidRPr="00043AFA" w:rsidRDefault="00043AFA" w:rsidP="00043AFA">
      <w:r w:rsidRPr="00043AFA">
        <w:t>Integration management is significant as it ensures that all project elements are coordinated and aligned with project objectives, promoting efficiency and coherence throughout the project lifecycle.</w:t>
      </w:r>
    </w:p>
    <w:p w14:paraId="1BCFA892" w14:textId="77777777" w:rsidR="00043AFA" w:rsidRPr="00043AFA" w:rsidRDefault="00043AFA" w:rsidP="00043AFA">
      <w:r w:rsidRPr="00043AFA">
        <w:rPr>
          <w:b/>
          <w:bCs/>
        </w:rPr>
        <w:t>Q: How does integration management ensure that all aspects of the project are unified and coordinated?</w:t>
      </w:r>
    </w:p>
    <w:p w14:paraId="0882BAB7" w14:textId="77777777" w:rsidR="00043AFA" w:rsidRPr="00043AFA" w:rsidRDefault="00043AFA" w:rsidP="00043AFA">
      <w:r w:rsidRPr="00043AFA">
        <w:rPr>
          <w:b/>
          <w:bCs/>
        </w:rPr>
        <w:t>A:</w:t>
      </w:r>
      <w:r w:rsidRPr="00043AFA">
        <w:t xml:space="preserve"> Integration management unifies various project components by:</w:t>
      </w:r>
    </w:p>
    <w:p w14:paraId="1A41B182" w14:textId="77777777" w:rsidR="00043AFA" w:rsidRPr="00043AFA" w:rsidRDefault="00043AFA" w:rsidP="00064959">
      <w:pPr>
        <w:numPr>
          <w:ilvl w:val="0"/>
          <w:numId w:val="183"/>
        </w:numPr>
      </w:pPr>
      <w:r w:rsidRPr="00043AFA">
        <w:t>Developing a cohesive project plan.</w:t>
      </w:r>
    </w:p>
    <w:p w14:paraId="65439673" w14:textId="77777777" w:rsidR="00043AFA" w:rsidRPr="00043AFA" w:rsidRDefault="00043AFA" w:rsidP="00064959">
      <w:pPr>
        <w:numPr>
          <w:ilvl w:val="0"/>
          <w:numId w:val="183"/>
        </w:numPr>
      </w:pPr>
      <w:r w:rsidRPr="00043AFA">
        <w:t>Ensuring effective communication and collaboration among stakeholders.</w:t>
      </w:r>
    </w:p>
    <w:p w14:paraId="6CEFABE4" w14:textId="77777777" w:rsidR="00043AFA" w:rsidRPr="00043AFA" w:rsidRDefault="00043AFA" w:rsidP="00064959">
      <w:pPr>
        <w:numPr>
          <w:ilvl w:val="0"/>
          <w:numId w:val="183"/>
        </w:numPr>
      </w:pPr>
      <w:r w:rsidRPr="00043AFA">
        <w:t>Managing dependencies and interdependencies.</w:t>
      </w:r>
    </w:p>
    <w:p w14:paraId="41A23C2B" w14:textId="77777777" w:rsidR="00043AFA" w:rsidRPr="00043AFA" w:rsidRDefault="00043AFA" w:rsidP="00064959">
      <w:pPr>
        <w:numPr>
          <w:ilvl w:val="0"/>
          <w:numId w:val="183"/>
        </w:numPr>
      </w:pPr>
      <w:r w:rsidRPr="00043AFA">
        <w:t>Monitoring project progress and performance.</w:t>
      </w:r>
    </w:p>
    <w:p w14:paraId="07EB1EA8" w14:textId="77777777" w:rsidR="00043AFA" w:rsidRPr="00043AFA" w:rsidRDefault="00043AFA" w:rsidP="00064959">
      <w:pPr>
        <w:numPr>
          <w:ilvl w:val="0"/>
          <w:numId w:val="183"/>
        </w:numPr>
      </w:pPr>
      <w:r w:rsidRPr="00043AFA">
        <w:t>Implementing an integrated change control process.</w:t>
      </w:r>
    </w:p>
    <w:p w14:paraId="6203CF1F" w14:textId="77777777" w:rsidR="00043AFA" w:rsidRPr="00043AFA" w:rsidRDefault="00043AFA" w:rsidP="00064959">
      <w:pPr>
        <w:numPr>
          <w:ilvl w:val="0"/>
          <w:numId w:val="183"/>
        </w:numPr>
      </w:pPr>
      <w:r w:rsidRPr="00043AFA">
        <w:t>Facilitating seamless project closure and transition.</w:t>
      </w:r>
    </w:p>
    <w:p w14:paraId="472DCC07" w14:textId="77777777" w:rsidR="00043AFA" w:rsidRPr="00043AFA" w:rsidRDefault="00043AFA" w:rsidP="00064959">
      <w:pPr>
        <w:numPr>
          <w:ilvl w:val="0"/>
          <w:numId w:val="184"/>
        </w:numPr>
      </w:pPr>
      <w:r w:rsidRPr="00043AFA">
        <w:rPr>
          <w:b/>
          <w:bCs/>
        </w:rPr>
        <w:t>Developing the Project Proposal</w:t>
      </w:r>
    </w:p>
    <w:p w14:paraId="42F8F45F" w14:textId="77777777" w:rsidR="00043AFA" w:rsidRPr="00043AFA" w:rsidRDefault="00043AFA" w:rsidP="00043AFA">
      <w:r w:rsidRPr="00043AFA">
        <w:rPr>
          <w:b/>
          <w:bCs/>
        </w:rPr>
        <w:t>Q: What is the purpose of a project proposal, and what components should it include?</w:t>
      </w:r>
    </w:p>
    <w:p w14:paraId="63C3B375" w14:textId="77777777" w:rsidR="00043AFA" w:rsidRPr="00043AFA" w:rsidRDefault="00043AFA" w:rsidP="00043AFA">
      <w:r w:rsidRPr="00043AFA">
        <w:rPr>
          <w:b/>
          <w:bCs/>
        </w:rPr>
        <w:t>A:</w:t>
      </w:r>
      <w:r w:rsidRPr="00043AFA">
        <w:t xml:space="preserve"> The purpose of a project proposal is to:</w:t>
      </w:r>
    </w:p>
    <w:p w14:paraId="65C86C43" w14:textId="77777777" w:rsidR="00043AFA" w:rsidRPr="00043AFA" w:rsidRDefault="00043AFA" w:rsidP="00064959">
      <w:pPr>
        <w:numPr>
          <w:ilvl w:val="0"/>
          <w:numId w:val="185"/>
        </w:numPr>
      </w:pPr>
      <w:r w:rsidRPr="00043AFA">
        <w:t>Confirm the existence and necessity of the project.</w:t>
      </w:r>
    </w:p>
    <w:p w14:paraId="54EE4199" w14:textId="77777777" w:rsidR="00043AFA" w:rsidRPr="00043AFA" w:rsidRDefault="00043AFA" w:rsidP="00064959">
      <w:pPr>
        <w:numPr>
          <w:ilvl w:val="0"/>
          <w:numId w:val="185"/>
        </w:numPr>
      </w:pPr>
      <w:r w:rsidRPr="00043AFA">
        <w:t>Validate the alignment of the project with the strategic direction of the organization.</w:t>
      </w:r>
    </w:p>
    <w:p w14:paraId="53575CB4" w14:textId="77777777" w:rsidR="00043AFA" w:rsidRPr="00043AFA" w:rsidRDefault="00043AFA" w:rsidP="00064959">
      <w:pPr>
        <w:numPr>
          <w:ilvl w:val="0"/>
          <w:numId w:val="185"/>
        </w:numPr>
      </w:pPr>
      <w:r w:rsidRPr="00043AFA">
        <w:t>Provide a foundational understanding of the project.</w:t>
      </w:r>
    </w:p>
    <w:p w14:paraId="598C423A" w14:textId="77777777" w:rsidR="00043AFA" w:rsidRPr="00043AFA" w:rsidRDefault="00043AFA" w:rsidP="00043AFA">
      <w:r w:rsidRPr="00043AFA">
        <w:t>Components of a project proposal include:</w:t>
      </w:r>
    </w:p>
    <w:p w14:paraId="74D586EE" w14:textId="77777777" w:rsidR="00043AFA" w:rsidRPr="00043AFA" w:rsidRDefault="00043AFA" w:rsidP="00064959">
      <w:pPr>
        <w:numPr>
          <w:ilvl w:val="0"/>
          <w:numId w:val="186"/>
        </w:numPr>
      </w:pPr>
      <w:r w:rsidRPr="00043AFA">
        <w:t>Organizational need</w:t>
      </w:r>
    </w:p>
    <w:p w14:paraId="3EA64CD3" w14:textId="77777777" w:rsidR="00043AFA" w:rsidRPr="00043AFA" w:rsidRDefault="00043AFA" w:rsidP="00064959">
      <w:pPr>
        <w:numPr>
          <w:ilvl w:val="0"/>
          <w:numId w:val="186"/>
        </w:numPr>
      </w:pPr>
      <w:r w:rsidRPr="00043AFA">
        <w:t>Assumptions and constraints</w:t>
      </w:r>
    </w:p>
    <w:p w14:paraId="0CDE17F1" w14:textId="77777777" w:rsidR="00043AFA" w:rsidRPr="00043AFA" w:rsidRDefault="00043AFA" w:rsidP="00064959">
      <w:pPr>
        <w:numPr>
          <w:ilvl w:val="0"/>
          <w:numId w:val="186"/>
        </w:numPr>
      </w:pPr>
      <w:r w:rsidRPr="00043AFA">
        <w:lastRenderedPageBreak/>
        <w:t>Stakeholder requirements</w:t>
      </w:r>
    </w:p>
    <w:p w14:paraId="3F49317F" w14:textId="77777777" w:rsidR="00043AFA" w:rsidRPr="00043AFA" w:rsidRDefault="00043AFA" w:rsidP="00064959">
      <w:pPr>
        <w:numPr>
          <w:ilvl w:val="0"/>
          <w:numId w:val="186"/>
        </w:numPr>
      </w:pPr>
      <w:r w:rsidRPr="00043AFA">
        <w:t>Provisional estimates of time and money</w:t>
      </w:r>
    </w:p>
    <w:p w14:paraId="75FCB0C5" w14:textId="77777777" w:rsidR="00043AFA" w:rsidRPr="00043AFA" w:rsidRDefault="00043AFA" w:rsidP="00064959">
      <w:pPr>
        <w:numPr>
          <w:ilvl w:val="0"/>
          <w:numId w:val="186"/>
        </w:numPr>
      </w:pPr>
      <w:r w:rsidRPr="00043AFA">
        <w:t>High-level risks</w:t>
      </w:r>
    </w:p>
    <w:p w14:paraId="7A167B63" w14:textId="77777777" w:rsidR="00043AFA" w:rsidRPr="00043AFA" w:rsidRDefault="00043AFA" w:rsidP="00064959">
      <w:pPr>
        <w:numPr>
          <w:ilvl w:val="0"/>
          <w:numId w:val="186"/>
        </w:numPr>
      </w:pPr>
      <w:r w:rsidRPr="00043AFA">
        <w:t>Project objectives and scope</w:t>
      </w:r>
    </w:p>
    <w:p w14:paraId="4B886EB0" w14:textId="77777777" w:rsidR="00043AFA" w:rsidRPr="00043AFA" w:rsidRDefault="00043AFA" w:rsidP="00043AFA">
      <w:r w:rsidRPr="00043AFA">
        <w:rPr>
          <w:b/>
          <w:bCs/>
        </w:rPr>
        <w:t>Q: How does the project proposal align the project with the strategic direction of the organization?</w:t>
      </w:r>
    </w:p>
    <w:p w14:paraId="4C0B3B2A" w14:textId="77777777" w:rsidR="00043AFA" w:rsidRPr="00043AFA" w:rsidRDefault="00043AFA" w:rsidP="00043AFA">
      <w:r w:rsidRPr="00043AFA">
        <w:rPr>
          <w:b/>
          <w:bCs/>
        </w:rPr>
        <w:t>A:</w:t>
      </w:r>
      <w:r w:rsidRPr="00043AFA">
        <w:t xml:space="preserve"> The project proposal aligns the project with the strategic direction by:</w:t>
      </w:r>
    </w:p>
    <w:p w14:paraId="65E9A34E" w14:textId="77777777" w:rsidR="00043AFA" w:rsidRPr="00043AFA" w:rsidRDefault="00043AFA" w:rsidP="00064959">
      <w:pPr>
        <w:numPr>
          <w:ilvl w:val="0"/>
          <w:numId w:val="187"/>
        </w:numPr>
      </w:pPr>
      <w:r w:rsidRPr="00043AFA">
        <w:t>Documenting how the project supports organizational goals.</w:t>
      </w:r>
    </w:p>
    <w:p w14:paraId="4F2ADA80" w14:textId="77777777" w:rsidR="00043AFA" w:rsidRPr="00043AFA" w:rsidRDefault="00043AFA" w:rsidP="00064959">
      <w:pPr>
        <w:numPr>
          <w:ilvl w:val="0"/>
          <w:numId w:val="187"/>
        </w:numPr>
      </w:pPr>
      <w:r w:rsidRPr="00043AFA">
        <w:t>Highlighting the benefits and value the project brings to the organization.</w:t>
      </w:r>
    </w:p>
    <w:p w14:paraId="3A0D414F" w14:textId="77777777" w:rsidR="00043AFA" w:rsidRPr="00043AFA" w:rsidRDefault="00043AFA" w:rsidP="00064959">
      <w:pPr>
        <w:numPr>
          <w:ilvl w:val="0"/>
          <w:numId w:val="187"/>
        </w:numPr>
      </w:pPr>
      <w:r w:rsidRPr="00043AFA">
        <w:t>Ensuring that the project addresses both strategic and operational priorities.</w:t>
      </w:r>
    </w:p>
    <w:p w14:paraId="298F4140" w14:textId="77777777" w:rsidR="00043AFA" w:rsidRPr="00043AFA" w:rsidRDefault="00043AFA" w:rsidP="00064959">
      <w:pPr>
        <w:numPr>
          <w:ilvl w:val="0"/>
          <w:numId w:val="188"/>
        </w:numPr>
      </w:pPr>
      <w:r w:rsidRPr="00043AFA">
        <w:rPr>
          <w:b/>
          <w:bCs/>
        </w:rPr>
        <w:t>Developing the Project Management Plan</w:t>
      </w:r>
    </w:p>
    <w:p w14:paraId="77C70E03" w14:textId="77777777" w:rsidR="00043AFA" w:rsidRPr="00043AFA" w:rsidRDefault="00043AFA" w:rsidP="00043AFA">
      <w:r w:rsidRPr="00043AFA">
        <w:rPr>
          <w:b/>
          <w:bCs/>
        </w:rPr>
        <w:t>Q: List the different plans that are integrated into a single comprehensive project management plan.</w:t>
      </w:r>
    </w:p>
    <w:p w14:paraId="2A717A29" w14:textId="77777777" w:rsidR="00043AFA" w:rsidRPr="00043AFA" w:rsidRDefault="00043AFA" w:rsidP="00043AFA">
      <w:r w:rsidRPr="00043AFA">
        <w:rPr>
          <w:b/>
          <w:bCs/>
        </w:rPr>
        <w:t>A:</w:t>
      </w:r>
      <w:r w:rsidRPr="00043AFA">
        <w:t xml:space="preserve"> The different plans integrated into a project management plan include:</w:t>
      </w:r>
    </w:p>
    <w:p w14:paraId="5E682E1D" w14:textId="77777777" w:rsidR="00043AFA" w:rsidRPr="00043AFA" w:rsidRDefault="00043AFA" w:rsidP="00064959">
      <w:pPr>
        <w:numPr>
          <w:ilvl w:val="0"/>
          <w:numId w:val="189"/>
        </w:numPr>
      </w:pPr>
      <w:r w:rsidRPr="00043AFA">
        <w:t>Scope management plan</w:t>
      </w:r>
    </w:p>
    <w:p w14:paraId="5DBE09B7" w14:textId="77777777" w:rsidR="00043AFA" w:rsidRPr="00043AFA" w:rsidRDefault="00043AFA" w:rsidP="00064959">
      <w:pPr>
        <w:numPr>
          <w:ilvl w:val="0"/>
          <w:numId w:val="189"/>
        </w:numPr>
      </w:pPr>
      <w:r w:rsidRPr="00043AFA">
        <w:t>Time management plan</w:t>
      </w:r>
    </w:p>
    <w:p w14:paraId="5E87A2FF" w14:textId="77777777" w:rsidR="00043AFA" w:rsidRPr="00043AFA" w:rsidRDefault="00043AFA" w:rsidP="00064959">
      <w:pPr>
        <w:numPr>
          <w:ilvl w:val="0"/>
          <w:numId w:val="189"/>
        </w:numPr>
      </w:pPr>
      <w:r w:rsidRPr="00043AFA">
        <w:t>Cost management plan</w:t>
      </w:r>
    </w:p>
    <w:p w14:paraId="1484F199" w14:textId="77777777" w:rsidR="00043AFA" w:rsidRPr="00043AFA" w:rsidRDefault="00043AFA" w:rsidP="00064959">
      <w:pPr>
        <w:numPr>
          <w:ilvl w:val="0"/>
          <w:numId w:val="189"/>
        </w:numPr>
      </w:pPr>
      <w:r w:rsidRPr="00043AFA">
        <w:t>Quality management plan</w:t>
      </w:r>
    </w:p>
    <w:p w14:paraId="4B352FB5" w14:textId="77777777" w:rsidR="00043AFA" w:rsidRPr="00043AFA" w:rsidRDefault="00043AFA" w:rsidP="00064959">
      <w:pPr>
        <w:numPr>
          <w:ilvl w:val="0"/>
          <w:numId w:val="189"/>
        </w:numPr>
      </w:pPr>
      <w:r w:rsidRPr="00043AFA">
        <w:t>Human resource management plan</w:t>
      </w:r>
    </w:p>
    <w:p w14:paraId="52740446" w14:textId="77777777" w:rsidR="00043AFA" w:rsidRPr="00043AFA" w:rsidRDefault="00043AFA" w:rsidP="00064959">
      <w:pPr>
        <w:numPr>
          <w:ilvl w:val="0"/>
          <w:numId w:val="189"/>
        </w:numPr>
      </w:pPr>
      <w:r w:rsidRPr="00043AFA">
        <w:t>Communications management plan</w:t>
      </w:r>
    </w:p>
    <w:p w14:paraId="47D4E33F" w14:textId="77777777" w:rsidR="00043AFA" w:rsidRPr="00043AFA" w:rsidRDefault="00043AFA" w:rsidP="00064959">
      <w:pPr>
        <w:numPr>
          <w:ilvl w:val="0"/>
          <w:numId w:val="189"/>
        </w:numPr>
      </w:pPr>
      <w:r w:rsidRPr="00043AFA">
        <w:t>Risk management plan</w:t>
      </w:r>
    </w:p>
    <w:p w14:paraId="4D1EBE5A" w14:textId="77777777" w:rsidR="00043AFA" w:rsidRPr="00043AFA" w:rsidRDefault="00043AFA" w:rsidP="00064959">
      <w:pPr>
        <w:numPr>
          <w:ilvl w:val="0"/>
          <w:numId w:val="189"/>
        </w:numPr>
      </w:pPr>
      <w:r w:rsidRPr="00043AFA">
        <w:t>Procurement management plan</w:t>
      </w:r>
    </w:p>
    <w:p w14:paraId="2F797410" w14:textId="77777777" w:rsidR="00043AFA" w:rsidRPr="00043AFA" w:rsidRDefault="00043AFA" w:rsidP="00064959">
      <w:pPr>
        <w:numPr>
          <w:ilvl w:val="0"/>
          <w:numId w:val="189"/>
        </w:numPr>
      </w:pPr>
      <w:r w:rsidRPr="00043AFA">
        <w:t>Stakeholder management plan</w:t>
      </w:r>
    </w:p>
    <w:p w14:paraId="61665CD5" w14:textId="77777777" w:rsidR="00043AFA" w:rsidRPr="00043AFA" w:rsidRDefault="00043AFA" w:rsidP="00064959">
      <w:pPr>
        <w:numPr>
          <w:ilvl w:val="0"/>
          <w:numId w:val="189"/>
        </w:numPr>
      </w:pPr>
      <w:r w:rsidRPr="00043AFA">
        <w:t>Integration management plan</w:t>
      </w:r>
    </w:p>
    <w:p w14:paraId="2F043B1C" w14:textId="77777777" w:rsidR="00043AFA" w:rsidRPr="00043AFA" w:rsidRDefault="00043AFA" w:rsidP="00064959">
      <w:pPr>
        <w:numPr>
          <w:ilvl w:val="0"/>
          <w:numId w:val="189"/>
        </w:numPr>
      </w:pPr>
      <w:r w:rsidRPr="00043AFA">
        <w:t>Triple Bottom Line (TBL) plan</w:t>
      </w:r>
    </w:p>
    <w:p w14:paraId="505C71F2" w14:textId="77777777" w:rsidR="00043AFA" w:rsidRPr="00043AFA" w:rsidRDefault="00043AFA" w:rsidP="00043AFA">
      <w:r w:rsidRPr="00043AFA">
        <w:rPr>
          <w:b/>
          <w:bCs/>
        </w:rPr>
        <w:t>Q: Why is it essential to have an endorsed project management plan, and how does it define the basis of all project work?</w:t>
      </w:r>
    </w:p>
    <w:p w14:paraId="058C236A" w14:textId="77777777" w:rsidR="00043AFA" w:rsidRPr="00043AFA" w:rsidRDefault="00043AFA" w:rsidP="00043AFA">
      <w:r w:rsidRPr="00043AFA">
        <w:rPr>
          <w:b/>
          <w:bCs/>
        </w:rPr>
        <w:t>A:</w:t>
      </w:r>
      <w:r w:rsidRPr="00043AFA">
        <w:t xml:space="preserve"> An endorsed project management plan is essential because it:</w:t>
      </w:r>
    </w:p>
    <w:p w14:paraId="6C374C75" w14:textId="77777777" w:rsidR="00043AFA" w:rsidRPr="00043AFA" w:rsidRDefault="00043AFA" w:rsidP="00064959">
      <w:pPr>
        <w:numPr>
          <w:ilvl w:val="0"/>
          <w:numId w:val="190"/>
        </w:numPr>
      </w:pPr>
      <w:r w:rsidRPr="00043AFA">
        <w:t>Provides a clear and approved roadmap for project execution.</w:t>
      </w:r>
    </w:p>
    <w:p w14:paraId="207D1220" w14:textId="77777777" w:rsidR="00043AFA" w:rsidRPr="00043AFA" w:rsidRDefault="00043AFA" w:rsidP="00064959">
      <w:pPr>
        <w:numPr>
          <w:ilvl w:val="0"/>
          <w:numId w:val="190"/>
        </w:numPr>
      </w:pPr>
      <w:r w:rsidRPr="00043AFA">
        <w:t>Ensures alignment among stakeholders regarding project objectives and deliverables.</w:t>
      </w:r>
    </w:p>
    <w:p w14:paraId="792D2592" w14:textId="77777777" w:rsidR="00043AFA" w:rsidRPr="00043AFA" w:rsidRDefault="00043AFA" w:rsidP="00064959">
      <w:pPr>
        <w:numPr>
          <w:ilvl w:val="0"/>
          <w:numId w:val="190"/>
        </w:numPr>
      </w:pPr>
      <w:r w:rsidRPr="00043AFA">
        <w:t>Defines the basis for all project work by outlining how the project will be managed, monitored, and controlled.</w:t>
      </w:r>
    </w:p>
    <w:p w14:paraId="54074AF9" w14:textId="77777777" w:rsidR="00043AFA" w:rsidRPr="00043AFA" w:rsidRDefault="00043AFA" w:rsidP="00064959">
      <w:pPr>
        <w:numPr>
          <w:ilvl w:val="0"/>
          <w:numId w:val="191"/>
        </w:numPr>
      </w:pPr>
      <w:r w:rsidRPr="00043AFA">
        <w:rPr>
          <w:b/>
          <w:bCs/>
        </w:rPr>
        <w:lastRenderedPageBreak/>
        <w:t>Directing and Managing the Work</w:t>
      </w:r>
    </w:p>
    <w:p w14:paraId="36D412E4" w14:textId="77777777" w:rsidR="00043AFA" w:rsidRPr="00043AFA" w:rsidRDefault="00043AFA" w:rsidP="00043AFA">
      <w:r w:rsidRPr="00043AFA">
        <w:rPr>
          <w:b/>
          <w:bCs/>
        </w:rPr>
        <w:t>Q: What are the primary objectives of directing and managing project work?</w:t>
      </w:r>
    </w:p>
    <w:p w14:paraId="00E585E8" w14:textId="77777777" w:rsidR="00043AFA" w:rsidRPr="00043AFA" w:rsidRDefault="00043AFA" w:rsidP="00043AFA">
      <w:r w:rsidRPr="00043AFA">
        <w:rPr>
          <w:b/>
          <w:bCs/>
        </w:rPr>
        <w:t>A:</w:t>
      </w:r>
      <w:r w:rsidRPr="00043AFA">
        <w:t xml:space="preserve"> The primary objectives include:</w:t>
      </w:r>
    </w:p>
    <w:p w14:paraId="004EB6EE" w14:textId="77777777" w:rsidR="00043AFA" w:rsidRPr="00043AFA" w:rsidRDefault="00043AFA" w:rsidP="00064959">
      <w:pPr>
        <w:numPr>
          <w:ilvl w:val="0"/>
          <w:numId w:val="192"/>
        </w:numPr>
      </w:pPr>
      <w:r w:rsidRPr="00043AFA">
        <w:t>Accomplishing project objectives.</w:t>
      </w:r>
    </w:p>
    <w:p w14:paraId="66CC6AED" w14:textId="77777777" w:rsidR="00043AFA" w:rsidRPr="00043AFA" w:rsidRDefault="00043AFA" w:rsidP="00064959">
      <w:pPr>
        <w:numPr>
          <w:ilvl w:val="0"/>
          <w:numId w:val="192"/>
        </w:numPr>
      </w:pPr>
      <w:r w:rsidRPr="00043AFA">
        <w:t>Creating deliverables according to the planned work.</w:t>
      </w:r>
    </w:p>
    <w:p w14:paraId="4B2F00B7" w14:textId="77777777" w:rsidR="00043AFA" w:rsidRPr="00043AFA" w:rsidRDefault="00043AFA" w:rsidP="00064959">
      <w:pPr>
        <w:numPr>
          <w:ilvl w:val="0"/>
          <w:numId w:val="192"/>
        </w:numPr>
      </w:pPr>
      <w:r w:rsidRPr="00043AFA">
        <w:t>Providing opportunities for team development.</w:t>
      </w:r>
    </w:p>
    <w:p w14:paraId="653B4F29" w14:textId="77777777" w:rsidR="00043AFA" w:rsidRPr="00043AFA" w:rsidRDefault="00043AFA" w:rsidP="00064959">
      <w:pPr>
        <w:numPr>
          <w:ilvl w:val="0"/>
          <w:numId w:val="192"/>
        </w:numPr>
      </w:pPr>
      <w:r w:rsidRPr="00043AFA">
        <w:t>Allocating required resources.</w:t>
      </w:r>
    </w:p>
    <w:p w14:paraId="2F58BA34" w14:textId="77777777" w:rsidR="00043AFA" w:rsidRPr="00043AFA" w:rsidRDefault="00043AFA" w:rsidP="00064959">
      <w:pPr>
        <w:numPr>
          <w:ilvl w:val="0"/>
          <w:numId w:val="192"/>
        </w:numPr>
      </w:pPr>
      <w:r w:rsidRPr="00043AFA">
        <w:t>Establishing open communication channels.</w:t>
      </w:r>
    </w:p>
    <w:p w14:paraId="79EC1C5A" w14:textId="77777777" w:rsidR="00043AFA" w:rsidRPr="00043AFA" w:rsidRDefault="00043AFA" w:rsidP="00064959">
      <w:pPr>
        <w:numPr>
          <w:ilvl w:val="0"/>
          <w:numId w:val="192"/>
        </w:numPr>
      </w:pPr>
      <w:r w:rsidRPr="00043AFA">
        <w:t>Generating performance reports.</w:t>
      </w:r>
    </w:p>
    <w:p w14:paraId="7208A320" w14:textId="77777777" w:rsidR="00043AFA" w:rsidRPr="00043AFA" w:rsidRDefault="00043AFA" w:rsidP="00064959">
      <w:pPr>
        <w:numPr>
          <w:ilvl w:val="0"/>
          <w:numId w:val="192"/>
        </w:numPr>
      </w:pPr>
      <w:r w:rsidRPr="00043AFA">
        <w:t>Engaging with stakeholders.</w:t>
      </w:r>
    </w:p>
    <w:p w14:paraId="5066FB55" w14:textId="77777777" w:rsidR="00043AFA" w:rsidRPr="00043AFA" w:rsidRDefault="00043AFA" w:rsidP="00064959">
      <w:pPr>
        <w:numPr>
          <w:ilvl w:val="0"/>
          <w:numId w:val="192"/>
        </w:numPr>
      </w:pPr>
      <w:r w:rsidRPr="00043AFA">
        <w:t>Monitoring risk events and treatment responses.</w:t>
      </w:r>
    </w:p>
    <w:p w14:paraId="19C4DDB3" w14:textId="77777777" w:rsidR="00043AFA" w:rsidRPr="00043AFA" w:rsidRDefault="00043AFA" w:rsidP="00064959">
      <w:pPr>
        <w:numPr>
          <w:ilvl w:val="0"/>
          <w:numId w:val="192"/>
        </w:numPr>
      </w:pPr>
      <w:r w:rsidRPr="00043AFA">
        <w:t>Documenting lessons learned.</w:t>
      </w:r>
    </w:p>
    <w:p w14:paraId="3079CC22" w14:textId="77777777" w:rsidR="00043AFA" w:rsidRPr="00043AFA" w:rsidRDefault="00043AFA" w:rsidP="00043AFA">
      <w:r w:rsidRPr="00043AFA">
        <w:rPr>
          <w:b/>
          <w:bCs/>
        </w:rPr>
        <w:t>Q: Discuss the importance of establishing open communication channels and engaging with stakeholders in this process.</w:t>
      </w:r>
    </w:p>
    <w:p w14:paraId="4B98FF5B" w14:textId="77777777" w:rsidR="00043AFA" w:rsidRPr="00043AFA" w:rsidRDefault="00043AFA" w:rsidP="00043AFA">
      <w:r w:rsidRPr="00043AFA">
        <w:rPr>
          <w:b/>
          <w:bCs/>
        </w:rPr>
        <w:t>A:</w:t>
      </w:r>
      <w:r w:rsidRPr="00043AFA">
        <w:t xml:space="preserve"> Open communication channels ensure that:</w:t>
      </w:r>
    </w:p>
    <w:p w14:paraId="47891914" w14:textId="77777777" w:rsidR="00043AFA" w:rsidRPr="00043AFA" w:rsidRDefault="00043AFA" w:rsidP="00064959">
      <w:pPr>
        <w:numPr>
          <w:ilvl w:val="0"/>
          <w:numId w:val="193"/>
        </w:numPr>
      </w:pPr>
      <w:r w:rsidRPr="00043AFA">
        <w:t>Information flows freely among team members and stakeholders.</w:t>
      </w:r>
    </w:p>
    <w:p w14:paraId="7193F7FE" w14:textId="77777777" w:rsidR="00043AFA" w:rsidRPr="00043AFA" w:rsidRDefault="00043AFA" w:rsidP="00064959">
      <w:pPr>
        <w:numPr>
          <w:ilvl w:val="0"/>
          <w:numId w:val="193"/>
        </w:numPr>
      </w:pPr>
      <w:r w:rsidRPr="00043AFA">
        <w:t>Issues and concerns are promptly addressed.</w:t>
      </w:r>
    </w:p>
    <w:p w14:paraId="549DC269" w14:textId="77777777" w:rsidR="00043AFA" w:rsidRPr="00043AFA" w:rsidRDefault="00043AFA" w:rsidP="00064959">
      <w:pPr>
        <w:numPr>
          <w:ilvl w:val="0"/>
          <w:numId w:val="193"/>
        </w:numPr>
      </w:pPr>
      <w:r w:rsidRPr="00043AFA">
        <w:t>Stakeholder expectations are managed effectively.</w:t>
      </w:r>
    </w:p>
    <w:p w14:paraId="433808CA" w14:textId="77777777" w:rsidR="00043AFA" w:rsidRPr="00043AFA" w:rsidRDefault="00043AFA" w:rsidP="00064959">
      <w:pPr>
        <w:numPr>
          <w:ilvl w:val="0"/>
          <w:numId w:val="193"/>
        </w:numPr>
      </w:pPr>
      <w:r w:rsidRPr="00043AFA">
        <w:t>Collaboration and cooperation are enhanced, leading to better decision-making and project outcomes.</w:t>
      </w:r>
    </w:p>
    <w:p w14:paraId="57B614A2" w14:textId="77777777" w:rsidR="00043AFA" w:rsidRPr="00043AFA" w:rsidRDefault="00043AFA" w:rsidP="00064959">
      <w:pPr>
        <w:numPr>
          <w:ilvl w:val="0"/>
          <w:numId w:val="194"/>
        </w:numPr>
      </w:pPr>
      <w:r w:rsidRPr="00043AFA">
        <w:rPr>
          <w:b/>
          <w:bCs/>
        </w:rPr>
        <w:t>Monitoring and Controlling Performance</w:t>
      </w:r>
    </w:p>
    <w:p w14:paraId="7F42703A" w14:textId="77777777" w:rsidR="00043AFA" w:rsidRPr="00043AFA" w:rsidRDefault="00043AFA" w:rsidP="00043AFA">
      <w:r w:rsidRPr="00043AFA">
        <w:rPr>
          <w:b/>
          <w:bCs/>
        </w:rPr>
        <w:t>Q: Describe the activities involved in monitoring and controlling project performance.</w:t>
      </w:r>
    </w:p>
    <w:p w14:paraId="32D8580F" w14:textId="77777777" w:rsidR="00043AFA" w:rsidRPr="00043AFA" w:rsidRDefault="00043AFA" w:rsidP="00043AFA">
      <w:r w:rsidRPr="00043AFA">
        <w:rPr>
          <w:b/>
          <w:bCs/>
        </w:rPr>
        <w:t>A:</w:t>
      </w:r>
      <w:r w:rsidRPr="00043AFA">
        <w:t xml:space="preserve"> Activities involved include:</w:t>
      </w:r>
    </w:p>
    <w:p w14:paraId="30B6FC03" w14:textId="77777777" w:rsidR="00043AFA" w:rsidRPr="00043AFA" w:rsidRDefault="00043AFA" w:rsidP="00064959">
      <w:pPr>
        <w:numPr>
          <w:ilvl w:val="0"/>
          <w:numId w:val="195"/>
        </w:numPr>
      </w:pPr>
      <w:r w:rsidRPr="00043AFA">
        <w:t>Comparing actual performance against the plan.</w:t>
      </w:r>
    </w:p>
    <w:p w14:paraId="76EEBA48" w14:textId="77777777" w:rsidR="00043AFA" w:rsidRPr="00043AFA" w:rsidRDefault="00043AFA" w:rsidP="00064959">
      <w:pPr>
        <w:numPr>
          <w:ilvl w:val="0"/>
          <w:numId w:val="195"/>
        </w:numPr>
      </w:pPr>
      <w:r w:rsidRPr="00043AFA">
        <w:t>Identifying variances and deviations.</w:t>
      </w:r>
    </w:p>
    <w:p w14:paraId="3F6D4907" w14:textId="77777777" w:rsidR="00043AFA" w:rsidRPr="00043AFA" w:rsidRDefault="00043AFA" w:rsidP="00064959">
      <w:pPr>
        <w:numPr>
          <w:ilvl w:val="0"/>
          <w:numId w:val="195"/>
        </w:numPr>
      </w:pPr>
      <w:r w:rsidRPr="00043AFA">
        <w:t>Assessing performance to determine corrective or preventative actions.</w:t>
      </w:r>
    </w:p>
    <w:p w14:paraId="5E976888" w14:textId="77777777" w:rsidR="00043AFA" w:rsidRPr="00043AFA" w:rsidRDefault="00043AFA" w:rsidP="00064959">
      <w:pPr>
        <w:numPr>
          <w:ilvl w:val="0"/>
          <w:numId w:val="195"/>
        </w:numPr>
      </w:pPr>
      <w:r w:rsidRPr="00043AFA">
        <w:t>Recommending follow-up actions.</w:t>
      </w:r>
    </w:p>
    <w:p w14:paraId="7192252F" w14:textId="77777777" w:rsidR="00043AFA" w:rsidRPr="00043AFA" w:rsidRDefault="00043AFA" w:rsidP="00064959">
      <w:pPr>
        <w:numPr>
          <w:ilvl w:val="0"/>
          <w:numId w:val="195"/>
        </w:numPr>
      </w:pPr>
      <w:r w:rsidRPr="00043AFA">
        <w:t>Responding to existing, recurrent, or new risks.</w:t>
      </w:r>
    </w:p>
    <w:p w14:paraId="0EA97EFA" w14:textId="77777777" w:rsidR="00043AFA" w:rsidRPr="00043AFA" w:rsidRDefault="00043AFA" w:rsidP="00064959">
      <w:pPr>
        <w:numPr>
          <w:ilvl w:val="0"/>
          <w:numId w:val="195"/>
        </w:numPr>
      </w:pPr>
      <w:r w:rsidRPr="00043AFA">
        <w:t>Maintaining accurate records.</w:t>
      </w:r>
    </w:p>
    <w:p w14:paraId="1778FCE3" w14:textId="77777777" w:rsidR="00043AFA" w:rsidRPr="00043AFA" w:rsidRDefault="00043AFA" w:rsidP="00064959">
      <w:pPr>
        <w:numPr>
          <w:ilvl w:val="0"/>
          <w:numId w:val="195"/>
        </w:numPr>
      </w:pPr>
      <w:r w:rsidRPr="00043AFA">
        <w:t>Circulating relevant reports and information.</w:t>
      </w:r>
    </w:p>
    <w:p w14:paraId="178A4F8F" w14:textId="77777777" w:rsidR="00043AFA" w:rsidRPr="00043AFA" w:rsidRDefault="00043AFA" w:rsidP="00064959">
      <w:pPr>
        <w:numPr>
          <w:ilvl w:val="0"/>
          <w:numId w:val="195"/>
        </w:numPr>
      </w:pPr>
      <w:r w:rsidRPr="00043AFA">
        <w:t>Verifying the implementation of approved changes.</w:t>
      </w:r>
    </w:p>
    <w:p w14:paraId="301AD22E" w14:textId="77777777" w:rsidR="00043AFA" w:rsidRPr="00043AFA" w:rsidRDefault="00043AFA" w:rsidP="00043AFA">
      <w:r w:rsidRPr="00043AFA">
        <w:rPr>
          <w:b/>
          <w:bCs/>
        </w:rPr>
        <w:lastRenderedPageBreak/>
        <w:t>Q: How do these activities help in identifying and implementing corrective or preventative actions?</w:t>
      </w:r>
    </w:p>
    <w:p w14:paraId="0FFDEF27" w14:textId="77777777" w:rsidR="00043AFA" w:rsidRPr="00043AFA" w:rsidRDefault="00043AFA" w:rsidP="00043AFA">
      <w:r w:rsidRPr="00043AFA">
        <w:rPr>
          <w:b/>
          <w:bCs/>
        </w:rPr>
        <w:t>A:</w:t>
      </w:r>
      <w:r w:rsidRPr="00043AFA">
        <w:t xml:space="preserve"> These activities help in:</w:t>
      </w:r>
    </w:p>
    <w:p w14:paraId="1BCC66BD" w14:textId="77777777" w:rsidR="00043AFA" w:rsidRPr="00043AFA" w:rsidRDefault="00043AFA" w:rsidP="00064959">
      <w:pPr>
        <w:numPr>
          <w:ilvl w:val="0"/>
          <w:numId w:val="196"/>
        </w:numPr>
      </w:pPr>
      <w:r w:rsidRPr="00043AFA">
        <w:t>Detecting issues early.</w:t>
      </w:r>
    </w:p>
    <w:p w14:paraId="0B8E23A6" w14:textId="77777777" w:rsidR="00043AFA" w:rsidRPr="00043AFA" w:rsidRDefault="00043AFA" w:rsidP="00064959">
      <w:pPr>
        <w:numPr>
          <w:ilvl w:val="0"/>
          <w:numId w:val="196"/>
        </w:numPr>
      </w:pPr>
      <w:proofErr w:type="spellStart"/>
      <w:r w:rsidRPr="00043AFA">
        <w:t>Analyzing</w:t>
      </w:r>
      <w:proofErr w:type="spellEnd"/>
      <w:r w:rsidRPr="00043AFA">
        <w:t xml:space="preserve"> the root causes of deviations.</w:t>
      </w:r>
    </w:p>
    <w:p w14:paraId="66FA599D" w14:textId="77777777" w:rsidR="00043AFA" w:rsidRPr="00043AFA" w:rsidRDefault="00043AFA" w:rsidP="00064959">
      <w:pPr>
        <w:numPr>
          <w:ilvl w:val="0"/>
          <w:numId w:val="196"/>
        </w:numPr>
      </w:pPr>
      <w:r w:rsidRPr="00043AFA">
        <w:t>Formulating and implementing corrective actions to address issues.</w:t>
      </w:r>
    </w:p>
    <w:p w14:paraId="2D4CD2B9" w14:textId="77777777" w:rsidR="00043AFA" w:rsidRPr="00043AFA" w:rsidRDefault="00043AFA" w:rsidP="00064959">
      <w:pPr>
        <w:numPr>
          <w:ilvl w:val="0"/>
          <w:numId w:val="196"/>
        </w:numPr>
      </w:pPr>
      <w:r w:rsidRPr="00043AFA">
        <w:t>Preventing future occurrences of similar issues through preventative measures.</w:t>
      </w:r>
    </w:p>
    <w:p w14:paraId="773CD241" w14:textId="77777777" w:rsidR="00043AFA" w:rsidRPr="00043AFA" w:rsidRDefault="00043AFA" w:rsidP="00064959">
      <w:pPr>
        <w:numPr>
          <w:ilvl w:val="0"/>
          <w:numId w:val="197"/>
        </w:numPr>
      </w:pPr>
      <w:r w:rsidRPr="00043AFA">
        <w:rPr>
          <w:b/>
          <w:bCs/>
        </w:rPr>
        <w:t>Performing Integrated Change Control</w:t>
      </w:r>
    </w:p>
    <w:p w14:paraId="735AF9A7" w14:textId="77777777" w:rsidR="00043AFA" w:rsidRPr="00043AFA" w:rsidRDefault="00043AFA" w:rsidP="00043AFA">
      <w:r w:rsidRPr="00043AFA">
        <w:rPr>
          <w:b/>
          <w:bCs/>
        </w:rPr>
        <w:t>Q: Explain the process of performing integrated change control and why it is important from the project's inception.</w:t>
      </w:r>
    </w:p>
    <w:p w14:paraId="04286732" w14:textId="77777777" w:rsidR="00043AFA" w:rsidRPr="00043AFA" w:rsidRDefault="00043AFA" w:rsidP="00043AFA">
      <w:r w:rsidRPr="00043AFA">
        <w:rPr>
          <w:b/>
          <w:bCs/>
        </w:rPr>
        <w:t>A:</w:t>
      </w:r>
      <w:r w:rsidRPr="00043AFA">
        <w:t xml:space="preserve"> Integrated change control involves:</w:t>
      </w:r>
    </w:p>
    <w:p w14:paraId="1D0B8F74" w14:textId="77777777" w:rsidR="00043AFA" w:rsidRPr="00043AFA" w:rsidRDefault="00043AFA" w:rsidP="00064959">
      <w:pPr>
        <w:numPr>
          <w:ilvl w:val="0"/>
          <w:numId w:val="198"/>
        </w:numPr>
      </w:pPr>
      <w:r w:rsidRPr="00043AFA">
        <w:t>Reviewing change requests.</w:t>
      </w:r>
    </w:p>
    <w:p w14:paraId="5F8B2802" w14:textId="77777777" w:rsidR="00043AFA" w:rsidRPr="00043AFA" w:rsidRDefault="00043AFA" w:rsidP="00064959">
      <w:pPr>
        <w:numPr>
          <w:ilvl w:val="0"/>
          <w:numId w:val="198"/>
        </w:numPr>
      </w:pPr>
      <w:r w:rsidRPr="00043AFA">
        <w:t>Evaluating the impact of proposed changes.</w:t>
      </w:r>
    </w:p>
    <w:p w14:paraId="788AD0E1" w14:textId="77777777" w:rsidR="00043AFA" w:rsidRPr="00043AFA" w:rsidRDefault="00043AFA" w:rsidP="00064959">
      <w:pPr>
        <w:numPr>
          <w:ilvl w:val="0"/>
          <w:numId w:val="198"/>
        </w:numPr>
      </w:pPr>
      <w:r w:rsidRPr="00043AFA">
        <w:t>Approving, delaying, or rejecting changes.</w:t>
      </w:r>
    </w:p>
    <w:p w14:paraId="007C471F" w14:textId="77777777" w:rsidR="00043AFA" w:rsidRPr="00043AFA" w:rsidRDefault="00043AFA" w:rsidP="00064959">
      <w:pPr>
        <w:numPr>
          <w:ilvl w:val="0"/>
          <w:numId w:val="198"/>
        </w:numPr>
      </w:pPr>
      <w:r w:rsidRPr="00043AFA">
        <w:t>Updating the project plan to reflect approved changes.</w:t>
      </w:r>
    </w:p>
    <w:p w14:paraId="3AC11BA5" w14:textId="77777777" w:rsidR="00043AFA" w:rsidRPr="00043AFA" w:rsidRDefault="00043AFA" w:rsidP="00064959">
      <w:pPr>
        <w:numPr>
          <w:ilvl w:val="0"/>
          <w:numId w:val="198"/>
        </w:numPr>
      </w:pPr>
      <w:r w:rsidRPr="00043AFA">
        <w:t>Communicating changes to stakeholders.</w:t>
      </w:r>
    </w:p>
    <w:p w14:paraId="1D4E694E" w14:textId="77777777" w:rsidR="00043AFA" w:rsidRPr="00043AFA" w:rsidRDefault="00043AFA" w:rsidP="00043AFA">
      <w:r w:rsidRPr="00043AFA">
        <w:t>It is important from the project's inception to ensure that:</w:t>
      </w:r>
    </w:p>
    <w:p w14:paraId="642A848A" w14:textId="77777777" w:rsidR="00043AFA" w:rsidRPr="00043AFA" w:rsidRDefault="00043AFA" w:rsidP="00064959">
      <w:pPr>
        <w:numPr>
          <w:ilvl w:val="0"/>
          <w:numId w:val="199"/>
        </w:numPr>
      </w:pPr>
      <w:r w:rsidRPr="00043AFA">
        <w:t>Only necessary and beneficial changes are implemented.</w:t>
      </w:r>
    </w:p>
    <w:p w14:paraId="4E2B8C9B" w14:textId="77777777" w:rsidR="00043AFA" w:rsidRPr="00043AFA" w:rsidRDefault="00043AFA" w:rsidP="00064959">
      <w:pPr>
        <w:numPr>
          <w:ilvl w:val="0"/>
          <w:numId w:val="199"/>
        </w:numPr>
      </w:pPr>
      <w:r w:rsidRPr="00043AFA">
        <w:t>The project remains aligned with its objectives.</w:t>
      </w:r>
    </w:p>
    <w:p w14:paraId="77BDF46A" w14:textId="77777777" w:rsidR="00043AFA" w:rsidRPr="00043AFA" w:rsidRDefault="00043AFA" w:rsidP="00064959">
      <w:pPr>
        <w:numPr>
          <w:ilvl w:val="0"/>
          <w:numId w:val="199"/>
        </w:numPr>
      </w:pPr>
      <w:r w:rsidRPr="00043AFA">
        <w:t>Stakeholder expectations are managed effectively.</w:t>
      </w:r>
    </w:p>
    <w:p w14:paraId="4D568C1B" w14:textId="77777777" w:rsidR="00043AFA" w:rsidRPr="00043AFA" w:rsidRDefault="00043AFA" w:rsidP="00043AFA">
      <w:r w:rsidRPr="00043AFA">
        <w:rPr>
          <w:b/>
          <w:bCs/>
        </w:rPr>
        <w:t>Q: What role do variation registers or change logs play in integrated change control?</w:t>
      </w:r>
    </w:p>
    <w:p w14:paraId="0C49BC8E" w14:textId="77777777" w:rsidR="00043AFA" w:rsidRPr="00043AFA" w:rsidRDefault="00043AFA" w:rsidP="00043AFA">
      <w:r w:rsidRPr="00043AFA">
        <w:rPr>
          <w:b/>
          <w:bCs/>
        </w:rPr>
        <w:t>A:</w:t>
      </w:r>
      <w:r w:rsidRPr="00043AFA">
        <w:t xml:space="preserve"> Variation registers or change logs document all change requests, decisions, and their impacts. They provide:</w:t>
      </w:r>
    </w:p>
    <w:p w14:paraId="03D357C6" w14:textId="77777777" w:rsidR="00043AFA" w:rsidRPr="00043AFA" w:rsidRDefault="00043AFA" w:rsidP="00064959">
      <w:pPr>
        <w:numPr>
          <w:ilvl w:val="0"/>
          <w:numId w:val="200"/>
        </w:numPr>
      </w:pPr>
      <w:r w:rsidRPr="00043AFA">
        <w:t>A clear record of changes and their justifications.</w:t>
      </w:r>
    </w:p>
    <w:p w14:paraId="5DDB05A5" w14:textId="77777777" w:rsidR="00043AFA" w:rsidRPr="00043AFA" w:rsidRDefault="00043AFA" w:rsidP="00064959">
      <w:pPr>
        <w:numPr>
          <w:ilvl w:val="0"/>
          <w:numId w:val="200"/>
        </w:numPr>
      </w:pPr>
      <w:r w:rsidRPr="00043AFA">
        <w:t>Transparency and accountability in the change control process.</w:t>
      </w:r>
    </w:p>
    <w:p w14:paraId="3674660E" w14:textId="77777777" w:rsidR="00043AFA" w:rsidRPr="00043AFA" w:rsidRDefault="00043AFA" w:rsidP="00064959">
      <w:pPr>
        <w:numPr>
          <w:ilvl w:val="0"/>
          <w:numId w:val="200"/>
        </w:numPr>
      </w:pPr>
      <w:r w:rsidRPr="00043AFA">
        <w:t>A basis for tracking and managing changes throughout the project lifecycle.</w:t>
      </w:r>
    </w:p>
    <w:p w14:paraId="2A7BFC22" w14:textId="77777777" w:rsidR="00043AFA" w:rsidRPr="00043AFA" w:rsidRDefault="00043AFA" w:rsidP="00064959">
      <w:pPr>
        <w:numPr>
          <w:ilvl w:val="0"/>
          <w:numId w:val="201"/>
        </w:numPr>
      </w:pPr>
      <w:r w:rsidRPr="00043AFA">
        <w:rPr>
          <w:b/>
          <w:bCs/>
        </w:rPr>
        <w:t>Closing Down the Project</w:t>
      </w:r>
    </w:p>
    <w:p w14:paraId="71845E0B" w14:textId="77777777" w:rsidR="00043AFA" w:rsidRPr="00043AFA" w:rsidRDefault="00043AFA" w:rsidP="00043AFA">
      <w:r w:rsidRPr="00043AFA">
        <w:rPr>
          <w:b/>
          <w:bCs/>
        </w:rPr>
        <w:t>Q: What are the key steps involved in closing down a project, and why is each step important?</w:t>
      </w:r>
    </w:p>
    <w:p w14:paraId="7E18C6F3" w14:textId="77777777" w:rsidR="00043AFA" w:rsidRPr="00043AFA" w:rsidRDefault="00043AFA" w:rsidP="00043AFA">
      <w:r w:rsidRPr="00043AFA">
        <w:rPr>
          <w:b/>
          <w:bCs/>
        </w:rPr>
        <w:t>A:</w:t>
      </w:r>
      <w:r w:rsidRPr="00043AFA">
        <w:t xml:space="preserve"> Key steps include:</w:t>
      </w:r>
    </w:p>
    <w:p w14:paraId="17955B54" w14:textId="77777777" w:rsidR="00043AFA" w:rsidRPr="00043AFA" w:rsidRDefault="00043AFA" w:rsidP="00064959">
      <w:pPr>
        <w:numPr>
          <w:ilvl w:val="0"/>
          <w:numId w:val="202"/>
        </w:numPr>
      </w:pPr>
      <w:r w:rsidRPr="00043AFA">
        <w:rPr>
          <w:b/>
          <w:bCs/>
        </w:rPr>
        <w:t>Finalizing all project activities:</w:t>
      </w:r>
      <w:r w:rsidRPr="00043AFA">
        <w:t xml:space="preserve"> Ensures all work is completed.</w:t>
      </w:r>
    </w:p>
    <w:p w14:paraId="57DD7384" w14:textId="77777777" w:rsidR="00043AFA" w:rsidRPr="00043AFA" w:rsidRDefault="00043AFA" w:rsidP="00064959">
      <w:pPr>
        <w:numPr>
          <w:ilvl w:val="0"/>
          <w:numId w:val="202"/>
        </w:numPr>
      </w:pPr>
      <w:r w:rsidRPr="00043AFA">
        <w:rPr>
          <w:b/>
          <w:bCs/>
        </w:rPr>
        <w:t>Obtaining client acceptance:</w:t>
      </w:r>
      <w:r w:rsidRPr="00043AFA">
        <w:t xml:space="preserve"> Confirms satisfaction with deliverables.</w:t>
      </w:r>
    </w:p>
    <w:p w14:paraId="65A56C29" w14:textId="77777777" w:rsidR="00043AFA" w:rsidRPr="00043AFA" w:rsidRDefault="00043AFA" w:rsidP="00064959">
      <w:pPr>
        <w:numPr>
          <w:ilvl w:val="0"/>
          <w:numId w:val="202"/>
        </w:numPr>
      </w:pPr>
      <w:r w:rsidRPr="00043AFA">
        <w:rPr>
          <w:b/>
          <w:bCs/>
        </w:rPr>
        <w:t>Documenting lessons learned:</w:t>
      </w:r>
      <w:r w:rsidRPr="00043AFA">
        <w:t xml:space="preserve"> Captures insights for future projects.</w:t>
      </w:r>
    </w:p>
    <w:p w14:paraId="16335F9A" w14:textId="77777777" w:rsidR="00043AFA" w:rsidRPr="00043AFA" w:rsidRDefault="00043AFA" w:rsidP="00064959">
      <w:pPr>
        <w:numPr>
          <w:ilvl w:val="0"/>
          <w:numId w:val="202"/>
        </w:numPr>
      </w:pPr>
      <w:r w:rsidRPr="00043AFA">
        <w:rPr>
          <w:b/>
          <w:bCs/>
        </w:rPr>
        <w:lastRenderedPageBreak/>
        <w:t>Releasing project resources:</w:t>
      </w:r>
      <w:r w:rsidRPr="00043AFA">
        <w:t xml:space="preserve"> Frees up resources for other projects.</w:t>
      </w:r>
    </w:p>
    <w:p w14:paraId="4BE75057" w14:textId="77777777" w:rsidR="00043AFA" w:rsidRPr="00043AFA" w:rsidRDefault="00043AFA" w:rsidP="00064959">
      <w:pPr>
        <w:numPr>
          <w:ilvl w:val="0"/>
          <w:numId w:val="202"/>
        </w:numPr>
      </w:pPr>
      <w:r w:rsidRPr="00043AFA">
        <w:rPr>
          <w:b/>
          <w:bCs/>
        </w:rPr>
        <w:t>Archiving project documents:</w:t>
      </w:r>
      <w:r w:rsidRPr="00043AFA">
        <w:t xml:space="preserve"> Provides a reference for future use.</w:t>
      </w:r>
    </w:p>
    <w:p w14:paraId="0401F8B2" w14:textId="77777777" w:rsidR="00043AFA" w:rsidRPr="00043AFA" w:rsidRDefault="00043AFA" w:rsidP="00064959">
      <w:pPr>
        <w:numPr>
          <w:ilvl w:val="0"/>
          <w:numId w:val="202"/>
        </w:numPr>
      </w:pPr>
      <w:r w:rsidRPr="00043AFA">
        <w:rPr>
          <w:b/>
          <w:bCs/>
        </w:rPr>
        <w:t>Conducting a final review:</w:t>
      </w:r>
      <w:r w:rsidRPr="00043AFA">
        <w:t xml:space="preserve"> Ensures all aspects of the project are completed satisfactorily.</w:t>
      </w:r>
    </w:p>
    <w:p w14:paraId="5AAE6508" w14:textId="77777777" w:rsidR="00043AFA" w:rsidRPr="00043AFA" w:rsidRDefault="00043AFA" w:rsidP="00043AFA">
      <w:r w:rsidRPr="00043AFA">
        <w:rPr>
          <w:b/>
          <w:bCs/>
        </w:rPr>
        <w:t>Q: Describe the procedures for obtaining client acceptance and the importance of a detailed completion checklist.</w:t>
      </w:r>
    </w:p>
    <w:p w14:paraId="6F66CFBA" w14:textId="77777777" w:rsidR="00043AFA" w:rsidRPr="00043AFA" w:rsidRDefault="00043AFA" w:rsidP="00043AFA">
      <w:r w:rsidRPr="00043AFA">
        <w:rPr>
          <w:b/>
          <w:bCs/>
        </w:rPr>
        <w:t>A:</w:t>
      </w:r>
      <w:r w:rsidRPr="00043AFA">
        <w:t xml:space="preserve"> Procedures include:</w:t>
      </w:r>
    </w:p>
    <w:p w14:paraId="563BFB05" w14:textId="77777777" w:rsidR="00043AFA" w:rsidRPr="00043AFA" w:rsidRDefault="00043AFA" w:rsidP="00064959">
      <w:pPr>
        <w:numPr>
          <w:ilvl w:val="0"/>
          <w:numId w:val="203"/>
        </w:numPr>
      </w:pPr>
      <w:r w:rsidRPr="00043AFA">
        <w:rPr>
          <w:b/>
          <w:bCs/>
        </w:rPr>
        <w:t>Completion Checklist:</w:t>
      </w:r>
      <w:r w:rsidRPr="00043AFA">
        <w:t xml:space="preserve"> Verifies all deliverables meet specifications.</w:t>
      </w:r>
    </w:p>
    <w:p w14:paraId="5619D0BF" w14:textId="77777777" w:rsidR="00043AFA" w:rsidRPr="00043AFA" w:rsidRDefault="00043AFA" w:rsidP="00064959">
      <w:pPr>
        <w:numPr>
          <w:ilvl w:val="0"/>
          <w:numId w:val="203"/>
        </w:numPr>
      </w:pPr>
      <w:r w:rsidRPr="00043AFA">
        <w:rPr>
          <w:b/>
          <w:bCs/>
        </w:rPr>
        <w:t>Satisfaction Surveys:</w:t>
      </w:r>
      <w:r w:rsidRPr="00043AFA">
        <w:t xml:space="preserve"> Gauges client satisfaction.</w:t>
      </w:r>
    </w:p>
    <w:p w14:paraId="376A18BD" w14:textId="77777777" w:rsidR="00043AFA" w:rsidRPr="00043AFA" w:rsidRDefault="00043AFA" w:rsidP="00064959">
      <w:pPr>
        <w:numPr>
          <w:ilvl w:val="0"/>
          <w:numId w:val="203"/>
        </w:numPr>
      </w:pPr>
      <w:r w:rsidRPr="00043AFA">
        <w:rPr>
          <w:b/>
          <w:bCs/>
        </w:rPr>
        <w:t>Formal Acceptance:</w:t>
      </w:r>
      <w:r w:rsidRPr="00043AFA">
        <w:t xml:space="preserve"> Obtains written confirmation from the client.</w:t>
      </w:r>
    </w:p>
    <w:p w14:paraId="7C43CCF8" w14:textId="77777777" w:rsidR="00043AFA" w:rsidRPr="00043AFA" w:rsidRDefault="00043AFA" w:rsidP="00064959">
      <w:pPr>
        <w:numPr>
          <w:ilvl w:val="0"/>
          <w:numId w:val="203"/>
        </w:numPr>
      </w:pPr>
      <w:r w:rsidRPr="00043AFA">
        <w:rPr>
          <w:b/>
          <w:bCs/>
        </w:rPr>
        <w:t>Defects Warranty:</w:t>
      </w:r>
      <w:r w:rsidRPr="00043AFA">
        <w:t xml:space="preserve"> Addresses any remaining issues.</w:t>
      </w:r>
    </w:p>
    <w:p w14:paraId="501B3CC8" w14:textId="77777777" w:rsidR="00043AFA" w:rsidRPr="00043AFA" w:rsidRDefault="00043AFA" w:rsidP="00043AFA">
      <w:r w:rsidRPr="00043AFA">
        <w:t>A detailed completion checklist ensures that:</w:t>
      </w:r>
    </w:p>
    <w:p w14:paraId="3FF793B5" w14:textId="77777777" w:rsidR="00043AFA" w:rsidRPr="00043AFA" w:rsidRDefault="00043AFA" w:rsidP="00064959">
      <w:pPr>
        <w:numPr>
          <w:ilvl w:val="0"/>
          <w:numId w:val="204"/>
        </w:numPr>
      </w:pPr>
      <w:r w:rsidRPr="00043AFA">
        <w:t>No critical task is overlooked.</w:t>
      </w:r>
    </w:p>
    <w:p w14:paraId="17EA526F" w14:textId="77777777" w:rsidR="00043AFA" w:rsidRPr="00043AFA" w:rsidRDefault="00043AFA" w:rsidP="00064959">
      <w:pPr>
        <w:numPr>
          <w:ilvl w:val="0"/>
          <w:numId w:val="204"/>
        </w:numPr>
      </w:pPr>
      <w:r w:rsidRPr="00043AFA">
        <w:t>Deliverables meet quality standards.</w:t>
      </w:r>
    </w:p>
    <w:p w14:paraId="13693156" w14:textId="77777777" w:rsidR="00043AFA" w:rsidRPr="00043AFA" w:rsidRDefault="00043AFA" w:rsidP="00064959">
      <w:pPr>
        <w:numPr>
          <w:ilvl w:val="0"/>
          <w:numId w:val="204"/>
        </w:numPr>
      </w:pPr>
      <w:r w:rsidRPr="00043AFA">
        <w:t>Client expectations are fully met.</w:t>
      </w:r>
    </w:p>
    <w:p w14:paraId="45966EE2" w14:textId="77777777" w:rsidR="00043AFA" w:rsidRPr="00043AFA" w:rsidRDefault="00043AFA" w:rsidP="00064959">
      <w:pPr>
        <w:numPr>
          <w:ilvl w:val="0"/>
          <w:numId w:val="205"/>
        </w:numPr>
      </w:pPr>
      <w:r w:rsidRPr="00043AFA">
        <w:rPr>
          <w:b/>
          <w:bCs/>
        </w:rPr>
        <w:t>Debriefing Stakeholders</w:t>
      </w:r>
    </w:p>
    <w:p w14:paraId="3728A83F" w14:textId="77777777" w:rsidR="00043AFA" w:rsidRPr="00043AFA" w:rsidRDefault="00043AFA" w:rsidP="00043AFA">
      <w:r w:rsidRPr="00043AFA">
        <w:rPr>
          <w:b/>
          <w:bCs/>
        </w:rPr>
        <w:t>Q: What questions should be addressed when debriefing stakeholders at the end of a project?</w:t>
      </w:r>
    </w:p>
    <w:p w14:paraId="2DCB520E" w14:textId="77777777" w:rsidR="00043AFA" w:rsidRPr="00043AFA" w:rsidRDefault="00043AFA" w:rsidP="00043AFA">
      <w:r w:rsidRPr="00043AFA">
        <w:rPr>
          <w:b/>
          <w:bCs/>
        </w:rPr>
        <w:t>A:</w:t>
      </w:r>
      <w:r w:rsidRPr="00043AFA">
        <w:t xml:space="preserve"> Questions include:</w:t>
      </w:r>
    </w:p>
    <w:p w14:paraId="6C179C67" w14:textId="77777777" w:rsidR="00043AFA" w:rsidRPr="00043AFA" w:rsidRDefault="00043AFA" w:rsidP="00064959">
      <w:pPr>
        <w:numPr>
          <w:ilvl w:val="0"/>
          <w:numId w:val="206"/>
        </w:numPr>
      </w:pPr>
      <w:r w:rsidRPr="00043AFA">
        <w:t>Was the project delivered on time, within budget, and to scope?</w:t>
      </w:r>
    </w:p>
    <w:p w14:paraId="60D819E5" w14:textId="77777777" w:rsidR="00043AFA" w:rsidRPr="00043AFA" w:rsidRDefault="00043AFA" w:rsidP="00064959">
      <w:pPr>
        <w:numPr>
          <w:ilvl w:val="0"/>
          <w:numId w:val="206"/>
        </w:numPr>
      </w:pPr>
      <w:r w:rsidRPr="00043AFA">
        <w:t>Were variations and scope changes managed effectively?</w:t>
      </w:r>
    </w:p>
    <w:p w14:paraId="5D665768" w14:textId="77777777" w:rsidR="00043AFA" w:rsidRPr="00043AFA" w:rsidRDefault="00043AFA" w:rsidP="00064959">
      <w:pPr>
        <w:numPr>
          <w:ilvl w:val="0"/>
          <w:numId w:val="206"/>
        </w:numPr>
      </w:pPr>
      <w:r w:rsidRPr="00043AFA">
        <w:t>Were TBL and life cycle considerations included?</w:t>
      </w:r>
    </w:p>
    <w:p w14:paraId="3A341C3B" w14:textId="77777777" w:rsidR="00043AFA" w:rsidRPr="00043AFA" w:rsidRDefault="00043AFA" w:rsidP="00064959">
      <w:pPr>
        <w:numPr>
          <w:ilvl w:val="0"/>
          <w:numId w:val="206"/>
        </w:numPr>
      </w:pPr>
      <w:r w:rsidRPr="00043AFA">
        <w:t>Were communication channels effective and open?</w:t>
      </w:r>
    </w:p>
    <w:p w14:paraId="7C2BC90A" w14:textId="77777777" w:rsidR="00043AFA" w:rsidRPr="00043AFA" w:rsidRDefault="00043AFA" w:rsidP="00064959">
      <w:pPr>
        <w:numPr>
          <w:ilvl w:val="0"/>
          <w:numId w:val="206"/>
        </w:numPr>
      </w:pPr>
      <w:r w:rsidRPr="00043AFA">
        <w:t>Was reporting documentation accurate?</w:t>
      </w:r>
    </w:p>
    <w:p w14:paraId="36CC7B05" w14:textId="77777777" w:rsidR="00043AFA" w:rsidRPr="00043AFA" w:rsidRDefault="00043AFA" w:rsidP="00064959">
      <w:pPr>
        <w:numPr>
          <w:ilvl w:val="0"/>
          <w:numId w:val="206"/>
        </w:numPr>
      </w:pPr>
      <w:r w:rsidRPr="00043AFA">
        <w:t>Was the project managed professionally?</w:t>
      </w:r>
    </w:p>
    <w:p w14:paraId="5D98485B" w14:textId="77777777" w:rsidR="00043AFA" w:rsidRPr="00043AFA" w:rsidRDefault="00043AFA" w:rsidP="00064959">
      <w:pPr>
        <w:numPr>
          <w:ilvl w:val="0"/>
          <w:numId w:val="206"/>
        </w:numPr>
      </w:pPr>
      <w:r w:rsidRPr="00043AFA">
        <w:t>Did stakeholders have confidence in the project manager and team?</w:t>
      </w:r>
    </w:p>
    <w:p w14:paraId="361CA739" w14:textId="77777777" w:rsidR="00043AFA" w:rsidRPr="00043AFA" w:rsidRDefault="00043AFA" w:rsidP="00064959">
      <w:pPr>
        <w:numPr>
          <w:ilvl w:val="0"/>
          <w:numId w:val="206"/>
        </w:numPr>
      </w:pPr>
      <w:r w:rsidRPr="00043AFA">
        <w:t>Were issues resolved in a win-win manner?</w:t>
      </w:r>
    </w:p>
    <w:p w14:paraId="0447F939" w14:textId="77777777" w:rsidR="00043AFA" w:rsidRPr="00043AFA" w:rsidRDefault="00043AFA" w:rsidP="00064959">
      <w:pPr>
        <w:numPr>
          <w:ilvl w:val="0"/>
          <w:numId w:val="206"/>
        </w:numPr>
      </w:pPr>
      <w:r w:rsidRPr="00043AFA">
        <w:t>What improvements can be made for future stakeholder management?</w:t>
      </w:r>
    </w:p>
    <w:p w14:paraId="5830A612" w14:textId="77777777" w:rsidR="00043AFA" w:rsidRPr="00043AFA" w:rsidRDefault="00043AFA" w:rsidP="00043AFA">
      <w:r w:rsidRPr="00043AFA">
        <w:rPr>
          <w:b/>
          <w:bCs/>
        </w:rPr>
        <w:t>Q: How can the debriefing process contribute to improvements in future stakeholder management?</w:t>
      </w:r>
    </w:p>
    <w:p w14:paraId="5D5FDA60" w14:textId="77777777" w:rsidR="00043AFA" w:rsidRPr="00043AFA" w:rsidRDefault="00043AFA" w:rsidP="00043AFA">
      <w:r w:rsidRPr="00043AFA">
        <w:rPr>
          <w:b/>
          <w:bCs/>
        </w:rPr>
        <w:t>A:</w:t>
      </w:r>
      <w:r w:rsidRPr="00043AFA">
        <w:t xml:space="preserve"> The debriefing process helps in:</w:t>
      </w:r>
    </w:p>
    <w:p w14:paraId="41498CE9" w14:textId="77777777" w:rsidR="00043AFA" w:rsidRPr="00043AFA" w:rsidRDefault="00043AFA" w:rsidP="00064959">
      <w:pPr>
        <w:numPr>
          <w:ilvl w:val="0"/>
          <w:numId w:val="207"/>
        </w:numPr>
      </w:pPr>
      <w:r w:rsidRPr="00043AFA">
        <w:t>Identifying areas for improvement.</w:t>
      </w:r>
    </w:p>
    <w:p w14:paraId="3DAFA009" w14:textId="77777777" w:rsidR="00043AFA" w:rsidRPr="00043AFA" w:rsidRDefault="00043AFA" w:rsidP="00064959">
      <w:pPr>
        <w:numPr>
          <w:ilvl w:val="0"/>
          <w:numId w:val="207"/>
        </w:numPr>
      </w:pPr>
      <w:r w:rsidRPr="00043AFA">
        <w:t>Gathering feedback to enhance future projects.</w:t>
      </w:r>
    </w:p>
    <w:p w14:paraId="159B477F" w14:textId="77777777" w:rsidR="00043AFA" w:rsidRPr="00043AFA" w:rsidRDefault="00043AFA" w:rsidP="00064959">
      <w:pPr>
        <w:numPr>
          <w:ilvl w:val="0"/>
          <w:numId w:val="207"/>
        </w:numPr>
      </w:pPr>
      <w:r w:rsidRPr="00043AFA">
        <w:t>Building trust and relationships with stakeholders.</w:t>
      </w:r>
    </w:p>
    <w:p w14:paraId="01129EE5" w14:textId="77777777" w:rsidR="00043AFA" w:rsidRPr="00043AFA" w:rsidRDefault="00043AFA" w:rsidP="00064959">
      <w:pPr>
        <w:numPr>
          <w:ilvl w:val="0"/>
          <w:numId w:val="207"/>
        </w:numPr>
      </w:pPr>
      <w:r w:rsidRPr="00043AFA">
        <w:lastRenderedPageBreak/>
        <w:t>Learning from successes and failures to improve future stakeholder engagement.</w:t>
      </w:r>
    </w:p>
    <w:p w14:paraId="42665CCE" w14:textId="77777777" w:rsidR="00043AFA" w:rsidRPr="00043AFA" w:rsidRDefault="00043AFA" w:rsidP="00064959">
      <w:pPr>
        <w:numPr>
          <w:ilvl w:val="0"/>
          <w:numId w:val="208"/>
        </w:numPr>
      </w:pPr>
      <w:r w:rsidRPr="00043AFA">
        <w:rPr>
          <w:b/>
          <w:bCs/>
        </w:rPr>
        <w:t>Project Performance Review</w:t>
      </w:r>
    </w:p>
    <w:p w14:paraId="6C032BB8" w14:textId="77777777" w:rsidR="00043AFA" w:rsidRPr="00043AFA" w:rsidRDefault="00043AFA" w:rsidP="00043AFA">
      <w:r w:rsidRPr="00043AFA">
        <w:rPr>
          <w:b/>
          <w:bCs/>
        </w:rPr>
        <w:t>Q: What are the components of a project performance review, and why is each component important?</w:t>
      </w:r>
    </w:p>
    <w:p w14:paraId="50B111D4" w14:textId="77777777" w:rsidR="00043AFA" w:rsidRPr="00043AFA" w:rsidRDefault="00043AFA" w:rsidP="00043AFA">
      <w:r w:rsidRPr="00043AFA">
        <w:rPr>
          <w:b/>
          <w:bCs/>
        </w:rPr>
        <w:t>A:</w:t>
      </w:r>
      <w:r w:rsidRPr="00043AFA">
        <w:t xml:space="preserve"> Components include:</w:t>
      </w:r>
    </w:p>
    <w:p w14:paraId="3405BFB8" w14:textId="77777777" w:rsidR="00043AFA" w:rsidRPr="00043AFA" w:rsidRDefault="00043AFA" w:rsidP="00064959">
      <w:pPr>
        <w:numPr>
          <w:ilvl w:val="0"/>
          <w:numId w:val="209"/>
        </w:numPr>
      </w:pPr>
      <w:r w:rsidRPr="00043AFA">
        <w:rPr>
          <w:b/>
          <w:bCs/>
        </w:rPr>
        <w:t>Final 'Kick-Out' Meeting:</w:t>
      </w:r>
      <w:r w:rsidRPr="00043AFA">
        <w:t xml:space="preserve"> Officially closes the project.</w:t>
      </w:r>
    </w:p>
    <w:p w14:paraId="5B98B72E" w14:textId="77777777" w:rsidR="00043AFA" w:rsidRPr="00043AFA" w:rsidRDefault="00043AFA" w:rsidP="00064959">
      <w:pPr>
        <w:numPr>
          <w:ilvl w:val="0"/>
          <w:numId w:val="209"/>
        </w:numPr>
      </w:pPr>
      <w:r w:rsidRPr="00043AFA">
        <w:rPr>
          <w:b/>
          <w:bCs/>
        </w:rPr>
        <w:t>Concise History:</w:t>
      </w:r>
      <w:r w:rsidRPr="00043AFA">
        <w:t xml:space="preserve"> Summarizes the project’s journey.</w:t>
      </w:r>
    </w:p>
    <w:p w14:paraId="0CB8488A" w14:textId="77777777" w:rsidR="00043AFA" w:rsidRPr="00043AFA" w:rsidRDefault="00043AFA" w:rsidP="00064959">
      <w:pPr>
        <w:numPr>
          <w:ilvl w:val="0"/>
          <w:numId w:val="209"/>
        </w:numPr>
      </w:pPr>
      <w:r w:rsidRPr="00043AFA">
        <w:rPr>
          <w:b/>
          <w:bCs/>
        </w:rPr>
        <w:t>Variance Explanation:</w:t>
      </w:r>
      <w:r w:rsidRPr="00043AFA">
        <w:t xml:space="preserve"> Clarifies reasons for deviations.</w:t>
      </w:r>
    </w:p>
    <w:p w14:paraId="14C38E08" w14:textId="77777777" w:rsidR="00043AFA" w:rsidRPr="00043AFA" w:rsidRDefault="00043AFA" w:rsidP="00064959">
      <w:pPr>
        <w:numPr>
          <w:ilvl w:val="0"/>
          <w:numId w:val="209"/>
        </w:numPr>
      </w:pPr>
      <w:r w:rsidRPr="00043AFA">
        <w:rPr>
          <w:b/>
          <w:bCs/>
        </w:rPr>
        <w:t>Documenting Successes and Failures:</w:t>
      </w:r>
      <w:r w:rsidRPr="00043AFA">
        <w:t xml:space="preserve"> Provides insights for future projects.</w:t>
      </w:r>
    </w:p>
    <w:p w14:paraId="2D2C8FB7" w14:textId="77777777" w:rsidR="00043AFA" w:rsidRPr="00043AFA" w:rsidRDefault="00043AFA" w:rsidP="00064959">
      <w:pPr>
        <w:numPr>
          <w:ilvl w:val="0"/>
          <w:numId w:val="209"/>
        </w:numPr>
      </w:pPr>
      <w:r w:rsidRPr="00043AFA">
        <w:rPr>
          <w:b/>
          <w:bCs/>
        </w:rPr>
        <w:t>Evaluating Lessons Learned:</w:t>
      </w:r>
      <w:r w:rsidRPr="00043AFA">
        <w:t xml:space="preserve"> Identifies valuable lessons.</w:t>
      </w:r>
    </w:p>
    <w:p w14:paraId="21922BE9" w14:textId="77777777" w:rsidR="00043AFA" w:rsidRPr="00043AFA" w:rsidRDefault="00043AFA" w:rsidP="00064959">
      <w:pPr>
        <w:numPr>
          <w:ilvl w:val="0"/>
          <w:numId w:val="209"/>
        </w:numPr>
      </w:pPr>
      <w:r w:rsidRPr="00043AFA">
        <w:rPr>
          <w:b/>
          <w:bCs/>
        </w:rPr>
        <w:t>Recommendations for Future Projects:</w:t>
      </w:r>
      <w:r w:rsidRPr="00043AFA">
        <w:t xml:space="preserve"> Suggests improvements.</w:t>
      </w:r>
    </w:p>
    <w:p w14:paraId="7FAB479B" w14:textId="77777777" w:rsidR="00043AFA" w:rsidRPr="00043AFA" w:rsidRDefault="00043AFA" w:rsidP="00064959">
      <w:pPr>
        <w:numPr>
          <w:ilvl w:val="0"/>
          <w:numId w:val="209"/>
        </w:numPr>
      </w:pPr>
      <w:r w:rsidRPr="00043AFA">
        <w:rPr>
          <w:b/>
          <w:bCs/>
        </w:rPr>
        <w:t>Administrative Support Assessment:</w:t>
      </w:r>
      <w:r w:rsidRPr="00043AFA">
        <w:t xml:space="preserve"> Reviews the effectiveness of administrative support.</w:t>
      </w:r>
    </w:p>
    <w:p w14:paraId="68E70DD3" w14:textId="77777777" w:rsidR="00043AFA" w:rsidRPr="00043AFA" w:rsidRDefault="00043AFA" w:rsidP="00064959">
      <w:pPr>
        <w:numPr>
          <w:ilvl w:val="0"/>
          <w:numId w:val="209"/>
        </w:numPr>
      </w:pPr>
      <w:r w:rsidRPr="00043AFA">
        <w:rPr>
          <w:b/>
          <w:bCs/>
        </w:rPr>
        <w:t>Tool and Process Review:</w:t>
      </w:r>
      <w:r w:rsidRPr="00043AFA">
        <w:t xml:space="preserve"> Evaluates the suitability of tools and processes.</w:t>
      </w:r>
    </w:p>
    <w:p w14:paraId="030A560F" w14:textId="77777777" w:rsidR="00043AFA" w:rsidRPr="00043AFA" w:rsidRDefault="00043AFA" w:rsidP="00064959">
      <w:pPr>
        <w:numPr>
          <w:ilvl w:val="0"/>
          <w:numId w:val="209"/>
        </w:numPr>
      </w:pPr>
      <w:r w:rsidRPr="00043AFA">
        <w:rPr>
          <w:b/>
          <w:bCs/>
        </w:rPr>
        <w:t>Team Performance Evaluation:</w:t>
      </w:r>
      <w:r w:rsidRPr="00043AFA">
        <w:t xml:space="preserve"> Assesses team contributions.</w:t>
      </w:r>
    </w:p>
    <w:p w14:paraId="3E944156" w14:textId="77777777" w:rsidR="00043AFA" w:rsidRPr="00043AFA" w:rsidRDefault="00043AFA" w:rsidP="00043AFA">
      <w:r w:rsidRPr="00043AFA">
        <w:t>Each component ensures a comprehensive review and helps in continuous improvement.</w:t>
      </w:r>
    </w:p>
    <w:p w14:paraId="589B4973" w14:textId="77777777" w:rsidR="00043AFA" w:rsidRPr="00043AFA" w:rsidRDefault="00043AFA" w:rsidP="00043AFA">
      <w:r w:rsidRPr="00043AFA">
        <w:rPr>
          <w:b/>
          <w:bCs/>
        </w:rPr>
        <w:t>Q: How can the lessons learned from a project performance review be used to improve future projects?</w:t>
      </w:r>
    </w:p>
    <w:p w14:paraId="585D9D03" w14:textId="77777777" w:rsidR="00043AFA" w:rsidRPr="00043AFA" w:rsidRDefault="00043AFA" w:rsidP="00043AFA">
      <w:r w:rsidRPr="00043AFA">
        <w:rPr>
          <w:b/>
          <w:bCs/>
        </w:rPr>
        <w:t>A:</w:t>
      </w:r>
      <w:r w:rsidRPr="00043AFA">
        <w:t xml:space="preserve"> Lessons learned can be used to:</w:t>
      </w:r>
    </w:p>
    <w:p w14:paraId="1A5D6CEF" w14:textId="77777777" w:rsidR="00043AFA" w:rsidRPr="00043AFA" w:rsidRDefault="00043AFA" w:rsidP="00064959">
      <w:pPr>
        <w:numPr>
          <w:ilvl w:val="0"/>
          <w:numId w:val="210"/>
        </w:numPr>
      </w:pPr>
      <w:r w:rsidRPr="00043AFA">
        <w:t>Avoid repeating past mistakes.</w:t>
      </w:r>
    </w:p>
    <w:p w14:paraId="0D28D56F" w14:textId="77777777" w:rsidR="00043AFA" w:rsidRPr="00043AFA" w:rsidRDefault="00043AFA" w:rsidP="00064959">
      <w:pPr>
        <w:numPr>
          <w:ilvl w:val="0"/>
          <w:numId w:val="210"/>
        </w:numPr>
      </w:pPr>
      <w:r w:rsidRPr="00043AFA">
        <w:t>Implement best practices.</w:t>
      </w:r>
    </w:p>
    <w:p w14:paraId="7290B72C" w14:textId="77777777" w:rsidR="00043AFA" w:rsidRPr="00043AFA" w:rsidRDefault="00043AFA" w:rsidP="00064959">
      <w:pPr>
        <w:numPr>
          <w:ilvl w:val="0"/>
          <w:numId w:val="210"/>
        </w:numPr>
      </w:pPr>
      <w:r w:rsidRPr="00043AFA">
        <w:t>Improve planning and execution processes.</w:t>
      </w:r>
    </w:p>
    <w:p w14:paraId="34D00780" w14:textId="77777777" w:rsidR="00043AFA" w:rsidRPr="00043AFA" w:rsidRDefault="00043AFA" w:rsidP="00064959">
      <w:pPr>
        <w:numPr>
          <w:ilvl w:val="0"/>
          <w:numId w:val="210"/>
        </w:numPr>
      </w:pPr>
      <w:r w:rsidRPr="00043AFA">
        <w:t>Enhance team performance and collaboration.</w:t>
      </w:r>
    </w:p>
    <w:p w14:paraId="2BBC7E5C" w14:textId="77777777" w:rsidR="00043AFA" w:rsidRPr="00043AFA" w:rsidRDefault="00043AFA" w:rsidP="00064959">
      <w:pPr>
        <w:numPr>
          <w:ilvl w:val="0"/>
          <w:numId w:val="210"/>
        </w:numPr>
      </w:pPr>
      <w:r w:rsidRPr="00043AFA">
        <w:t>Optimize resource utilization.</w:t>
      </w:r>
    </w:p>
    <w:p w14:paraId="7948667C" w14:textId="77777777" w:rsidR="00043AFA" w:rsidRPr="00043AFA" w:rsidRDefault="00043AFA" w:rsidP="00064959">
      <w:pPr>
        <w:numPr>
          <w:ilvl w:val="0"/>
          <w:numId w:val="211"/>
        </w:numPr>
      </w:pPr>
      <w:r w:rsidRPr="00043AFA">
        <w:rPr>
          <w:b/>
          <w:bCs/>
        </w:rPr>
        <w:t>Learning Lessons</w:t>
      </w:r>
    </w:p>
    <w:p w14:paraId="6990A5CB" w14:textId="77777777" w:rsidR="00043AFA" w:rsidRPr="00043AFA" w:rsidRDefault="00043AFA" w:rsidP="00043AFA">
      <w:r w:rsidRPr="00043AFA">
        <w:rPr>
          <w:b/>
          <w:bCs/>
        </w:rPr>
        <w:t>Q: Identify common issues that can be encountered during a project and how they can impact project success.</w:t>
      </w:r>
    </w:p>
    <w:p w14:paraId="6D355B99" w14:textId="77777777" w:rsidR="00043AFA" w:rsidRPr="00043AFA" w:rsidRDefault="00043AFA" w:rsidP="00043AFA">
      <w:r w:rsidRPr="00043AFA">
        <w:rPr>
          <w:b/>
          <w:bCs/>
        </w:rPr>
        <w:t>A:</w:t>
      </w:r>
      <w:r w:rsidRPr="00043AFA">
        <w:t xml:space="preserve"> Common issues include:</w:t>
      </w:r>
    </w:p>
    <w:p w14:paraId="3307EA47" w14:textId="77777777" w:rsidR="00043AFA" w:rsidRPr="00043AFA" w:rsidRDefault="00043AFA" w:rsidP="00064959">
      <w:pPr>
        <w:numPr>
          <w:ilvl w:val="0"/>
          <w:numId w:val="212"/>
        </w:numPr>
      </w:pPr>
      <w:r w:rsidRPr="00043AFA">
        <w:t>Missed deadlines</w:t>
      </w:r>
    </w:p>
    <w:p w14:paraId="51B37CA2" w14:textId="77777777" w:rsidR="00043AFA" w:rsidRPr="00043AFA" w:rsidRDefault="00043AFA" w:rsidP="00064959">
      <w:pPr>
        <w:numPr>
          <w:ilvl w:val="0"/>
          <w:numId w:val="212"/>
        </w:numPr>
      </w:pPr>
      <w:r w:rsidRPr="00043AFA">
        <w:t>Inaccurate estimates and calculations</w:t>
      </w:r>
    </w:p>
    <w:p w14:paraId="6DC140B2" w14:textId="77777777" w:rsidR="00043AFA" w:rsidRPr="00043AFA" w:rsidRDefault="00043AFA" w:rsidP="00064959">
      <w:pPr>
        <w:numPr>
          <w:ilvl w:val="0"/>
          <w:numId w:val="212"/>
        </w:numPr>
      </w:pPr>
      <w:r w:rsidRPr="00043AFA">
        <w:t>Schedule revisions</w:t>
      </w:r>
    </w:p>
    <w:p w14:paraId="29DBD172" w14:textId="77777777" w:rsidR="00043AFA" w:rsidRPr="00043AFA" w:rsidRDefault="00043AFA" w:rsidP="00064959">
      <w:pPr>
        <w:numPr>
          <w:ilvl w:val="0"/>
          <w:numId w:val="212"/>
        </w:numPr>
      </w:pPr>
      <w:r w:rsidRPr="00043AFA">
        <w:t>Inspection and testing failures</w:t>
      </w:r>
    </w:p>
    <w:p w14:paraId="70FEC1BA" w14:textId="77777777" w:rsidR="00043AFA" w:rsidRPr="00043AFA" w:rsidRDefault="00043AFA" w:rsidP="00064959">
      <w:pPr>
        <w:numPr>
          <w:ilvl w:val="0"/>
          <w:numId w:val="212"/>
        </w:numPr>
      </w:pPr>
      <w:r w:rsidRPr="00043AFA">
        <w:t>Poor contractor performance</w:t>
      </w:r>
    </w:p>
    <w:p w14:paraId="785AE910" w14:textId="77777777" w:rsidR="00043AFA" w:rsidRPr="00043AFA" w:rsidRDefault="00043AFA" w:rsidP="00064959">
      <w:pPr>
        <w:numPr>
          <w:ilvl w:val="0"/>
          <w:numId w:val="212"/>
        </w:numPr>
      </w:pPr>
      <w:r w:rsidRPr="00043AFA">
        <w:lastRenderedPageBreak/>
        <w:t>Lack of team cohesion</w:t>
      </w:r>
    </w:p>
    <w:p w14:paraId="52AC0B9D" w14:textId="77777777" w:rsidR="00043AFA" w:rsidRPr="00043AFA" w:rsidRDefault="00043AFA" w:rsidP="00064959">
      <w:pPr>
        <w:numPr>
          <w:ilvl w:val="0"/>
          <w:numId w:val="212"/>
        </w:numPr>
      </w:pPr>
      <w:r w:rsidRPr="00043AFA">
        <w:t>Cost overruns</w:t>
      </w:r>
    </w:p>
    <w:p w14:paraId="2D46692B" w14:textId="77777777" w:rsidR="00043AFA" w:rsidRPr="00043AFA" w:rsidRDefault="00043AFA" w:rsidP="00064959">
      <w:pPr>
        <w:numPr>
          <w:ilvl w:val="0"/>
          <w:numId w:val="212"/>
        </w:numPr>
      </w:pPr>
      <w:r w:rsidRPr="00043AFA">
        <w:t>Unauthorized scope changes</w:t>
      </w:r>
    </w:p>
    <w:p w14:paraId="013D5604" w14:textId="77777777" w:rsidR="00043AFA" w:rsidRPr="00043AFA" w:rsidRDefault="00043AFA" w:rsidP="00064959">
      <w:pPr>
        <w:numPr>
          <w:ilvl w:val="0"/>
          <w:numId w:val="212"/>
        </w:numPr>
      </w:pPr>
      <w:r w:rsidRPr="00043AFA">
        <w:t>Poor quality work requiring rework</w:t>
      </w:r>
    </w:p>
    <w:p w14:paraId="29197E31" w14:textId="77777777" w:rsidR="00043AFA" w:rsidRPr="00043AFA" w:rsidRDefault="00043AFA" w:rsidP="00064959">
      <w:pPr>
        <w:numPr>
          <w:ilvl w:val="0"/>
          <w:numId w:val="212"/>
        </w:numPr>
      </w:pPr>
      <w:r w:rsidRPr="00043AFA">
        <w:t>Unresolved conflicts</w:t>
      </w:r>
    </w:p>
    <w:p w14:paraId="520AF41E" w14:textId="77777777" w:rsidR="00043AFA" w:rsidRPr="00043AFA" w:rsidRDefault="00043AFA" w:rsidP="00043AFA">
      <w:r w:rsidRPr="00043AFA">
        <w:t>These issues can lead to delays, increased costs, reduced quality, and stakeholder dissatisfaction.</w:t>
      </w:r>
    </w:p>
    <w:p w14:paraId="094411D5" w14:textId="77777777" w:rsidR="00043AFA" w:rsidRPr="00043AFA" w:rsidRDefault="00043AFA" w:rsidP="00043AFA">
      <w:r w:rsidRPr="00043AFA">
        <w:rPr>
          <w:b/>
          <w:bCs/>
        </w:rPr>
        <w:t>Q: Discuss the importance of documenting and evaluating lessons learned.</w:t>
      </w:r>
    </w:p>
    <w:p w14:paraId="136CDBF8" w14:textId="77777777" w:rsidR="00043AFA" w:rsidRPr="00043AFA" w:rsidRDefault="00043AFA" w:rsidP="00043AFA">
      <w:r w:rsidRPr="00043AFA">
        <w:rPr>
          <w:b/>
          <w:bCs/>
        </w:rPr>
        <w:t>A:</w:t>
      </w:r>
      <w:r w:rsidRPr="00043AFA">
        <w:t xml:space="preserve"> Documenting and evaluating lessons learned is important because it:</w:t>
      </w:r>
    </w:p>
    <w:p w14:paraId="523F666D" w14:textId="77777777" w:rsidR="00043AFA" w:rsidRPr="00043AFA" w:rsidRDefault="00043AFA" w:rsidP="00064959">
      <w:pPr>
        <w:numPr>
          <w:ilvl w:val="0"/>
          <w:numId w:val="213"/>
        </w:numPr>
      </w:pPr>
      <w:r w:rsidRPr="00043AFA">
        <w:t>Captures valuable insights for future projects.</w:t>
      </w:r>
    </w:p>
    <w:p w14:paraId="65493950" w14:textId="77777777" w:rsidR="00043AFA" w:rsidRPr="00043AFA" w:rsidRDefault="00043AFA" w:rsidP="00064959">
      <w:pPr>
        <w:numPr>
          <w:ilvl w:val="0"/>
          <w:numId w:val="213"/>
        </w:numPr>
      </w:pPr>
      <w:r w:rsidRPr="00043AFA">
        <w:t>Promotes a culture of continuous improvement.</w:t>
      </w:r>
    </w:p>
    <w:p w14:paraId="4528AA79" w14:textId="77777777" w:rsidR="00043AFA" w:rsidRPr="00043AFA" w:rsidRDefault="00043AFA" w:rsidP="00064959">
      <w:pPr>
        <w:numPr>
          <w:ilvl w:val="0"/>
          <w:numId w:val="213"/>
        </w:numPr>
      </w:pPr>
      <w:r w:rsidRPr="00043AFA">
        <w:t>Enhances organizational knowledge and best practices.</w:t>
      </w:r>
    </w:p>
    <w:p w14:paraId="4420B9D3" w14:textId="77777777" w:rsidR="00043AFA" w:rsidRPr="00043AFA" w:rsidRDefault="00043AFA" w:rsidP="00064959">
      <w:pPr>
        <w:numPr>
          <w:ilvl w:val="0"/>
          <w:numId w:val="213"/>
        </w:numPr>
      </w:pPr>
      <w:r w:rsidRPr="00043AFA">
        <w:t>Helps in avoiding past mistakes and improving project outcomes.</w:t>
      </w:r>
    </w:p>
    <w:p w14:paraId="3685B3A3" w14:textId="77777777" w:rsidR="00043AFA" w:rsidRPr="00043AFA" w:rsidRDefault="00043AFA" w:rsidP="00064959">
      <w:pPr>
        <w:numPr>
          <w:ilvl w:val="0"/>
          <w:numId w:val="214"/>
        </w:numPr>
      </w:pPr>
      <w:r w:rsidRPr="00043AFA">
        <w:rPr>
          <w:b/>
          <w:bCs/>
        </w:rPr>
        <w:t>Mapping Project Processes with KRAC</w:t>
      </w:r>
    </w:p>
    <w:p w14:paraId="424941D7" w14:textId="77777777" w:rsidR="00043AFA" w:rsidRPr="00043AFA" w:rsidRDefault="00043AFA" w:rsidP="00043AFA">
      <w:r w:rsidRPr="00043AFA">
        <w:rPr>
          <w:b/>
          <w:bCs/>
        </w:rPr>
        <w:t>Q: Explain the KRAC framework and how it can be used to improve project processes.</w:t>
      </w:r>
    </w:p>
    <w:p w14:paraId="0F6FB5D7" w14:textId="77777777" w:rsidR="00043AFA" w:rsidRPr="00043AFA" w:rsidRDefault="00043AFA" w:rsidP="00043AFA">
      <w:r w:rsidRPr="00043AFA">
        <w:rPr>
          <w:b/>
          <w:bCs/>
        </w:rPr>
        <w:t>A:</w:t>
      </w:r>
      <w:r w:rsidRPr="00043AFA">
        <w:t xml:space="preserve"> The KRAC framework stands for Keep, Remove, Add, Change and is used to challenge and improve project processes:</w:t>
      </w:r>
    </w:p>
    <w:p w14:paraId="4B9FBFB0" w14:textId="77777777" w:rsidR="00043AFA" w:rsidRPr="00043AFA" w:rsidRDefault="00043AFA" w:rsidP="00064959">
      <w:pPr>
        <w:numPr>
          <w:ilvl w:val="0"/>
          <w:numId w:val="215"/>
        </w:numPr>
      </w:pPr>
      <w:r w:rsidRPr="00043AFA">
        <w:rPr>
          <w:b/>
          <w:bCs/>
        </w:rPr>
        <w:t>Keep:</w:t>
      </w:r>
      <w:r w:rsidRPr="00043AFA">
        <w:t xml:space="preserve"> Retain effective processes.</w:t>
      </w:r>
    </w:p>
    <w:p w14:paraId="4A89A0D3" w14:textId="77777777" w:rsidR="00043AFA" w:rsidRPr="00043AFA" w:rsidRDefault="00043AFA" w:rsidP="00064959">
      <w:pPr>
        <w:numPr>
          <w:ilvl w:val="0"/>
          <w:numId w:val="215"/>
        </w:numPr>
      </w:pPr>
      <w:r w:rsidRPr="00043AFA">
        <w:rPr>
          <w:b/>
          <w:bCs/>
        </w:rPr>
        <w:t>Remove:</w:t>
      </w:r>
      <w:r w:rsidRPr="00043AFA">
        <w:t xml:space="preserve"> Eliminate ineffective processes.</w:t>
      </w:r>
    </w:p>
    <w:p w14:paraId="1CEB88FC" w14:textId="77777777" w:rsidR="00043AFA" w:rsidRPr="00043AFA" w:rsidRDefault="00043AFA" w:rsidP="00064959">
      <w:pPr>
        <w:numPr>
          <w:ilvl w:val="0"/>
          <w:numId w:val="215"/>
        </w:numPr>
      </w:pPr>
      <w:r w:rsidRPr="00043AFA">
        <w:rPr>
          <w:b/>
          <w:bCs/>
        </w:rPr>
        <w:t>Add:</w:t>
      </w:r>
      <w:r w:rsidRPr="00043AFA">
        <w:t xml:space="preserve"> Introduce missing elements.</w:t>
      </w:r>
    </w:p>
    <w:p w14:paraId="12F2E638" w14:textId="77777777" w:rsidR="00043AFA" w:rsidRPr="00043AFA" w:rsidRDefault="00043AFA" w:rsidP="00064959">
      <w:pPr>
        <w:numPr>
          <w:ilvl w:val="0"/>
          <w:numId w:val="215"/>
        </w:numPr>
      </w:pPr>
      <w:r w:rsidRPr="00043AFA">
        <w:rPr>
          <w:b/>
          <w:bCs/>
        </w:rPr>
        <w:t>Change:</w:t>
      </w:r>
      <w:r w:rsidRPr="00043AFA">
        <w:t xml:space="preserve"> Modify processes for better performance.</w:t>
      </w:r>
    </w:p>
    <w:p w14:paraId="0B76AE71" w14:textId="77777777" w:rsidR="00043AFA" w:rsidRPr="00043AFA" w:rsidRDefault="00043AFA" w:rsidP="00043AFA">
      <w:r w:rsidRPr="00043AFA">
        <w:rPr>
          <w:b/>
          <w:bCs/>
        </w:rPr>
        <w:t>Q: Provide examples of how each element of KRAC (Keep, Remove, Add, Change) can be applied in a project context.</w:t>
      </w:r>
    </w:p>
    <w:p w14:paraId="630ECC16" w14:textId="77777777" w:rsidR="00043AFA" w:rsidRPr="00043AFA" w:rsidRDefault="00043AFA" w:rsidP="00043AFA">
      <w:r w:rsidRPr="00043AFA">
        <w:rPr>
          <w:b/>
          <w:bCs/>
        </w:rPr>
        <w:t>A:</w:t>
      </w:r>
    </w:p>
    <w:p w14:paraId="49B85A2F" w14:textId="77777777" w:rsidR="00043AFA" w:rsidRPr="00043AFA" w:rsidRDefault="00043AFA" w:rsidP="00064959">
      <w:pPr>
        <w:numPr>
          <w:ilvl w:val="0"/>
          <w:numId w:val="216"/>
        </w:numPr>
      </w:pPr>
      <w:r w:rsidRPr="00043AFA">
        <w:rPr>
          <w:b/>
          <w:bCs/>
        </w:rPr>
        <w:t>Keep:</w:t>
      </w:r>
      <w:r w:rsidRPr="00043AFA">
        <w:t xml:space="preserve"> Continue using a successful communication strategy.</w:t>
      </w:r>
    </w:p>
    <w:p w14:paraId="40689005" w14:textId="77777777" w:rsidR="00043AFA" w:rsidRPr="00043AFA" w:rsidRDefault="00043AFA" w:rsidP="00064959">
      <w:pPr>
        <w:numPr>
          <w:ilvl w:val="0"/>
          <w:numId w:val="216"/>
        </w:numPr>
      </w:pPr>
      <w:r w:rsidRPr="00043AFA">
        <w:rPr>
          <w:b/>
          <w:bCs/>
        </w:rPr>
        <w:t>Remove:</w:t>
      </w:r>
      <w:r w:rsidRPr="00043AFA">
        <w:t xml:space="preserve"> Discontinue a redundant approval process.</w:t>
      </w:r>
    </w:p>
    <w:p w14:paraId="0669EC95" w14:textId="77777777" w:rsidR="00043AFA" w:rsidRPr="00043AFA" w:rsidRDefault="00043AFA" w:rsidP="00064959">
      <w:pPr>
        <w:numPr>
          <w:ilvl w:val="0"/>
          <w:numId w:val="216"/>
        </w:numPr>
      </w:pPr>
      <w:r w:rsidRPr="00043AFA">
        <w:rPr>
          <w:b/>
          <w:bCs/>
        </w:rPr>
        <w:t>Add:</w:t>
      </w:r>
      <w:r w:rsidRPr="00043AFA">
        <w:t xml:space="preserve"> Implement a new project management software.</w:t>
      </w:r>
    </w:p>
    <w:p w14:paraId="28A5BEA9" w14:textId="77777777" w:rsidR="00043AFA" w:rsidRPr="00043AFA" w:rsidRDefault="00043AFA" w:rsidP="00064959">
      <w:pPr>
        <w:numPr>
          <w:ilvl w:val="0"/>
          <w:numId w:val="216"/>
        </w:numPr>
      </w:pPr>
      <w:r w:rsidRPr="00043AFA">
        <w:rPr>
          <w:b/>
          <w:bCs/>
        </w:rPr>
        <w:t>Change:</w:t>
      </w:r>
      <w:r w:rsidRPr="00043AFA">
        <w:t xml:space="preserve"> Adjust the risk management approach to be more proactive.</w:t>
      </w:r>
    </w:p>
    <w:p w14:paraId="79902B83" w14:textId="77777777" w:rsidR="00043AFA" w:rsidRPr="00043AFA" w:rsidRDefault="00043AFA" w:rsidP="00064959">
      <w:pPr>
        <w:numPr>
          <w:ilvl w:val="0"/>
          <w:numId w:val="217"/>
        </w:numPr>
      </w:pPr>
      <w:r w:rsidRPr="00043AFA">
        <w:rPr>
          <w:b/>
          <w:bCs/>
        </w:rPr>
        <w:t>Celebrating Team Achievements</w:t>
      </w:r>
    </w:p>
    <w:p w14:paraId="2AE243CA" w14:textId="77777777" w:rsidR="00043AFA" w:rsidRPr="00043AFA" w:rsidRDefault="00043AFA" w:rsidP="00043AFA">
      <w:r w:rsidRPr="00043AFA">
        <w:rPr>
          <w:b/>
          <w:bCs/>
        </w:rPr>
        <w:t>Q: What actions should be taken to celebrate team achievements at the end of a project?</w:t>
      </w:r>
    </w:p>
    <w:p w14:paraId="454F7852" w14:textId="77777777" w:rsidR="00043AFA" w:rsidRPr="00043AFA" w:rsidRDefault="00043AFA" w:rsidP="00043AFA">
      <w:r w:rsidRPr="00043AFA">
        <w:rPr>
          <w:b/>
          <w:bCs/>
        </w:rPr>
        <w:t>A:</w:t>
      </w:r>
      <w:r w:rsidRPr="00043AFA">
        <w:t xml:space="preserve"> Actions include:</w:t>
      </w:r>
    </w:p>
    <w:p w14:paraId="14C7B6C3" w14:textId="77777777" w:rsidR="00043AFA" w:rsidRPr="00043AFA" w:rsidRDefault="00043AFA" w:rsidP="00064959">
      <w:pPr>
        <w:numPr>
          <w:ilvl w:val="0"/>
          <w:numId w:val="218"/>
        </w:numPr>
      </w:pPr>
      <w:r w:rsidRPr="00043AFA">
        <w:t>Arranging a final 'kick-out' meeting.</w:t>
      </w:r>
    </w:p>
    <w:p w14:paraId="4CBB0991" w14:textId="77777777" w:rsidR="00043AFA" w:rsidRPr="00043AFA" w:rsidRDefault="00043AFA" w:rsidP="00064959">
      <w:pPr>
        <w:numPr>
          <w:ilvl w:val="0"/>
          <w:numId w:val="218"/>
        </w:numPr>
      </w:pPr>
      <w:r w:rsidRPr="00043AFA">
        <w:t>Acknowledging the team’s effort.</w:t>
      </w:r>
    </w:p>
    <w:p w14:paraId="3E6AD864" w14:textId="77777777" w:rsidR="00043AFA" w:rsidRPr="00043AFA" w:rsidRDefault="00043AFA" w:rsidP="00064959">
      <w:pPr>
        <w:numPr>
          <w:ilvl w:val="0"/>
          <w:numId w:val="218"/>
        </w:numPr>
      </w:pPr>
      <w:r w:rsidRPr="00043AFA">
        <w:lastRenderedPageBreak/>
        <w:t>Introducing team members to the client.</w:t>
      </w:r>
    </w:p>
    <w:p w14:paraId="23FC5091" w14:textId="77777777" w:rsidR="00043AFA" w:rsidRPr="00043AFA" w:rsidRDefault="00043AFA" w:rsidP="00064959">
      <w:pPr>
        <w:numPr>
          <w:ilvl w:val="0"/>
          <w:numId w:val="218"/>
        </w:numPr>
      </w:pPr>
      <w:r w:rsidRPr="00043AFA">
        <w:t>Formally appraising and recording positive performance.</w:t>
      </w:r>
    </w:p>
    <w:p w14:paraId="21AB9528" w14:textId="77777777" w:rsidR="00043AFA" w:rsidRPr="00043AFA" w:rsidRDefault="00043AFA" w:rsidP="00064959">
      <w:pPr>
        <w:numPr>
          <w:ilvl w:val="0"/>
          <w:numId w:val="218"/>
        </w:numPr>
      </w:pPr>
      <w:r w:rsidRPr="00043AFA">
        <w:t>Providing constructive feedback.</w:t>
      </w:r>
    </w:p>
    <w:p w14:paraId="4E85E823" w14:textId="77777777" w:rsidR="00043AFA" w:rsidRPr="00043AFA" w:rsidRDefault="00043AFA" w:rsidP="00064959">
      <w:pPr>
        <w:numPr>
          <w:ilvl w:val="0"/>
          <w:numId w:val="218"/>
        </w:numPr>
      </w:pPr>
      <w:r w:rsidRPr="00043AFA">
        <w:t>Rewarding team members appropriately.</w:t>
      </w:r>
    </w:p>
    <w:p w14:paraId="022760EF" w14:textId="77777777" w:rsidR="00043AFA" w:rsidRPr="00043AFA" w:rsidRDefault="00043AFA" w:rsidP="00064959">
      <w:pPr>
        <w:numPr>
          <w:ilvl w:val="0"/>
          <w:numId w:val="218"/>
        </w:numPr>
      </w:pPr>
      <w:r w:rsidRPr="00043AFA">
        <w:t>Offering challenging duties for future projects.</w:t>
      </w:r>
    </w:p>
    <w:p w14:paraId="3BBE589D" w14:textId="77777777" w:rsidR="00043AFA" w:rsidRPr="00043AFA" w:rsidRDefault="00043AFA" w:rsidP="00064959">
      <w:pPr>
        <w:numPr>
          <w:ilvl w:val="0"/>
          <w:numId w:val="218"/>
        </w:numPr>
      </w:pPr>
      <w:r w:rsidRPr="00043AFA">
        <w:t>Recommending promotions.</w:t>
      </w:r>
    </w:p>
    <w:p w14:paraId="105A43D3" w14:textId="77777777" w:rsidR="00043AFA" w:rsidRPr="00043AFA" w:rsidRDefault="00043AFA" w:rsidP="00043AFA">
      <w:r w:rsidRPr="00043AFA">
        <w:rPr>
          <w:b/>
          <w:bCs/>
        </w:rPr>
        <w:t>Q: How can constructive feedback and recognition contribute to team development and future project success?</w:t>
      </w:r>
    </w:p>
    <w:p w14:paraId="71E8B663" w14:textId="77777777" w:rsidR="00043AFA" w:rsidRPr="00043AFA" w:rsidRDefault="00043AFA" w:rsidP="00043AFA">
      <w:r w:rsidRPr="00043AFA">
        <w:rPr>
          <w:b/>
          <w:bCs/>
        </w:rPr>
        <w:t>A:</w:t>
      </w:r>
      <w:r w:rsidRPr="00043AFA">
        <w:t xml:space="preserve"> Constructive feedback and recognition:</w:t>
      </w:r>
    </w:p>
    <w:p w14:paraId="07A9F1C6" w14:textId="77777777" w:rsidR="00043AFA" w:rsidRPr="00043AFA" w:rsidRDefault="00043AFA" w:rsidP="00064959">
      <w:pPr>
        <w:numPr>
          <w:ilvl w:val="0"/>
          <w:numId w:val="219"/>
        </w:numPr>
      </w:pPr>
      <w:r w:rsidRPr="00043AFA">
        <w:t>Boost team morale and motivation.</w:t>
      </w:r>
    </w:p>
    <w:p w14:paraId="1DACEB82" w14:textId="77777777" w:rsidR="00043AFA" w:rsidRPr="00043AFA" w:rsidRDefault="00043AFA" w:rsidP="00064959">
      <w:pPr>
        <w:numPr>
          <w:ilvl w:val="0"/>
          <w:numId w:val="219"/>
        </w:numPr>
      </w:pPr>
      <w:r w:rsidRPr="00043AFA">
        <w:t>Enhance individual and team performance.</w:t>
      </w:r>
    </w:p>
    <w:p w14:paraId="0DD3A502" w14:textId="77777777" w:rsidR="00043AFA" w:rsidRPr="00043AFA" w:rsidRDefault="00043AFA" w:rsidP="00064959">
      <w:pPr>
        <w:numPr>
          <w:ilvl w:val="0"/>
          <w:numId w:val="219"/>
        </w:numPr>
      </w:pPr>
      <w:r w:rsidRPr="00043AFA">
        <w:t>Promote a positive and supportive team culture.</w:t>
      </w:r>
    </w:p>
    <w:p w14:paraId="0B6DFBD8" w14:textId="77777777" w:rsidR="00043AFA" w:rsidRPr="00043AFA" w:rsidRDefault="00043AFA" w:rsidP="00064959">
      <w:pPr>
        <w:numPr>
          <w:ilvl w:val="0"/>
          <w:numId w:val="219"/>
        </w:numPr>
      </w:pPr>
      <w:r w:rsidRPr="00043AFA">
        <w:t>Encourage continuous learning and improvement.</w:t>
      </w:r>
    </w:p>
    <w:p w14:paraId="15635733" w14:textId="77777777" w:rsidR="00043AFA" w:rsidRPr="00043AFA" w:rsidRDefault="00043AFA" w:rsidP="00064959">
      <w:pPr>
        <w:numPr>
          <w:ilvl w:val="0"/>
          <w:numId w:val="220"/>
        </w:numPr>
      </w:pPr>
      <w:r w:rsidRPr="00043AFA">
        <w:rPr>
          <w:b/>
          <w:bCs/>
        </w:rPr>
        <w:t>Archiving the Project File</w:t>
      </w:r>
    </w:p>
    <w:p w14:paraId="1F150F2E" w14:textId="77777777" w:rsidR="00043AFA" w:rsidRPr="00043AFA" w:rsidRDefault="00043AFA" w:rsidP="00043AFA">
      <w:r w:rsidRPr="00043AFA">
        <w:rPr>
          <w:b/>
          <w:bCs/>
        </w:rPr>
        <w:t>Q: Describe the steps involved in archiving the project file and why it is important to create a single-source location.</w:t>
      </w:r>
    </w:p>
    <w:p w14:paraId="05F40E6A" w14:textId="77777777" w:rsidR="00043AFA" w:rsidRPr="00043AFA" w:rsidRDefault="00043AFA" w:rsidP="00043AFA">
      <w:r w:rsidRPr="00043AFA">
        <w:rPr>
          <w:b/>
          <w:bCs/>
        </w:rPr>
        <w:t>A:</w:t>
      </w:r>
      <w:r w:rsidRPr="00043AFA">
        <w:t xml:space="preserve"> Steps include:</w:t>
      </w:r>
    </w:p>
    <w:p w14:paraId="7ED99C8B" w14:textId="77777777" w:rsidR="00043AFA" w:rsidRPr="00043AFA" w:rsidRDefault="00043AFA" w:rsidP="00064959">
      <w:pPr>
        <w:numPr>
          <w:ilvl w:val="0"/>
          <w:numId w:val="221"/>
        </w:numPr>
      </w:pPr>
      <w:r w:rsidRPr="00043AFA">
        <w:t>Creating a single-source location for all project documents.</w:t>
      </w:r>
    </w:p>
    <w:p w14:paraId="7D578EDB" w14:textId="77777777" w:rsidR="00043AFA" w:rsidRPr="00043AFA" w:rsidRDefault="00043AFA" w:rsidP="00064959">
      <w:pPr>
        <w:numPr>
          <w:ilvl w:val="0"/>
          <w:numId w:val="221"/>
        </w:numPr>
      </w:pPr>
      <w:r w:rsidRPr="00043AFA">
        <w:t>Including all supporting information.</w:t>
      </w:r>
    </w:p>
    <w:p w14:paraId="23106C42" w14:textId="77777777" w:rsidR="00043AFA" w:rsidRPr="00043AFA" w:rsidRDefault="00043AFA" w:rsidP="00064959">
      <w:pPr>
        <w:numPr>
          <w:ilvl w:val="0"/>
          <w:numId w:val="221"/>
        </w:numPr>
      </w:pPr>
      <w:r w:rsidRPr="00043AFA">
        <w:t>Completing a close-out checklist.</w:t>
      </w:r>
    </w:p>
    <w:p w14:paraId="4815EDD4" w14:textId="77777777" w:rsidR="00043AFA" w:rsidRPr="00043AFA" w:rsidRDefault="00043AFA" w:rsidP="00064959">
      <w:pPr>
        <w:numPr>
          <w:ilvl w:val="0"/>
          <w:numId w:val="221"/>
        </w:numPr>
      </w:pPr>
      <w:r w:rsidRPr="00043AFA">
        <w:t>Obtaining required approvals and sign-offs.</w:t>
      </w:r>
    </w:p>
    <w:p w14:paraId="0C51AD4B" w14:textId="77777777" w:rsidR="00043AFA" w:rsidRPr="00043AFA" w:rsidRDefault="00043AFA" w:rsidP="00064959">
      <w:pPr>
        <w:numPr>
          <w:ilvl w:val="0"/>
          <w:numId w:val="221"/>
        </w:numPr>
      </w:pPr>
      <w:r w:rsidRPr="00043AFA">
        <w:t>Securing the complete project file.</w:t>
      </w:r>
    </w:p>
    <w:p w14:paraId="3471D077" w14:textId="77777777" w:rsidR="00043AFA" w:rsidRPr="00043AFA" w:rsidRDefault="00043AFA" w:rsidP="00043AFA">
      <w:r w:rsidRPr="00043AFA">
        <w:rPr>
          <w:b/>
          <w:bCs/>
        </w:rPr>
        <w:t>Q: What information should be included in the archived project file, and how can it be used for future reference?</w:t>
      </w:r>
    </w:p>
    <w:p w14:paraId="0D57443E" w14:textId="77777777" w:rsidR="00043AFA" w:rsidRPr="00043AFA" w:rsidRDefault="00043AFA" w:rsidP="00043AFA">
      <w:r w:rsidRPr="00043AFA">
        <w:rPr>
          <w:b/>
          <w:bCs/>
        </w:rPr>
        <w:t>A:</w:t>
      </w:r>
      <w:r w:rsidRPr="00043AFA">
        <w:t xml:space="preserve"> The archived project file should include:</w:t>
      </w:r>
    </w:p>
    <w:p w14:paraId="67E1BE49" w14:textId="77777777" w:rsidR="00043AFA" w:rsidRPr="00043AFA" w:rsidRDefault="00043AFA" w:rsidP="00064959">
      <w:pPr>
        <w:numPr>
          <w:ilvl w:val="0"/>
          <w:numId w:val="222"/>
        </w:numPr>
      </w:pPr>
      <w:r w:rsidRPr="00043AFA">
        <w:t>Project charter and plan</w:t>
      </w:r>
    </w:p>
    <w:p w14:paraId="5A4DE676" w14:textId="77777777" w:rsidR="00043AFA" w:rsidRPr="00043AFA" w:rsidRDefault="00043AFA" w:rsidP="00064959">
      <w:pPr>
        <w:numPr>
          <w:ilvl w:val="0"/>
          <w:numId w:val="222"/>
        </w:numPr>
      </w:pPr>
      <w:r w:rsidRPr="00043AFA">
        <w:t>Progress reports and performance reviews</w:t>
      </w:r>
    </w:p>
    <w:p w14:paraId="798F24F0" w14:textId="77777777" w:rsidR="00043AFA" w:rsidRPr="00043AFA" w:rsidRDefault="00043AFA" w:rsidP="00064959">
      <w:pPr>
        <w:numPr>
          <w:ilvl w:val="0"/>
          <w:numId w:val="222"/>
        </w:numPr>
      </w:pPr>
      <w:r w:rsidRPr="00043AFA">
        <w:t>Change logs and decision records</w:t>
      </w:r>
    </w:p>
    <w:p w14:paraId="038916DC" w14:textId="77777777" w:rsidR="00043AFA" w:rsidRPr="00043AFA" w:rsidRDefault="00043AFA" w:rsidP="00064959">
      <w:pPr>
        <w:numPr>
          <w:ilvl w:val="0"/>
          <w:numId w:val="222"/>
        </w:numPr>
      </w:pPr>
      <w:r w:rsidRPr="00043AFA">
        <w:t>Final deliverables and acceptance documents</w:t>
      </w:r>
    </w:p>
    <w:p w14:paraId="3D3E9937" w14:textId="77777777" w:rsidR="00043AFA" w:rsidRPr="00043AFA" w:rsidRDefault="00043AFA" w:rsidP="00064959">
      <w:pPr>
        <w:numPr>
          <w:ilvl w:val="0"/>
          <w:numId w:val="222"/>
        </w:numPr>
      </w:pPr>
      <w:r w:rsidRPr="00043AFA">
        <w:t>Lessons learned and feedback This information serves as a valuable reference for future projects, providing insights and lessons learned.</w:t>
      </w:r>
    </w:p>
    <w:p w14:paraId="25889BAA" w14:textId="77777777" w:rsidR="00043AFA" w:rsidRPr="00043AFA" w:rsidRDefault="00043AFA" w:rsidP="00064959">
      <w:pPr>
        <w:numPr>
          <w:ilvl w:val="0"/>
          <w:numId w:val="223"/>
        </w:numPr>
      </w:pPr>
      <w:r w:rsidRPr="00043AFA">
        <w:rPr>
          <w:b/>
          <w:bCs/>
        </w:rPr>
        <w:t>Mapping Project Processes Against the Project Lifecycle</w:t>
      </w:r>
    </w:p>
    <w:p w14:paraId="04C88395" w14:textId="77777777" w:rsidR="00043AFA" w:rsidRPr="00043AFA" w:rsidRDefault="00043AFA" w:rsidP="00043AFA">
      <w:r w:rsidRPr="00043AFA">
        <w:rPr>
          <w:b/>
          <w:bCs/>
        </w:rPr>
        <w:lastRenderedPageBreak/>
        <w:t>Q: How can project processes be mapped against the stages of the project lifecycle to ensure comprehensive management?</w:t>
      </w:r>
    </w:p>
    <w:p w14:paraId="1B6C8ECC" w14:textId="77777777" w:rsidR="00043AFA" w:rsidRPr="00043AFA" w:rsidRDefault="00043AFA" w:rsidP="00043AFA">
      <w:r w:rsidRPr="00043AFA">
        <w:rPr>
          <w:b/>
          <w:bCs/>
        </w:rPr>
        <w:t>A:</w:t>
      </w:r>
      <w:r w:rsidRPr="00043AFA">
        <w:t xml:space="preserve"> Project processes can be mapped against the lifecycle stages by aligning each process with the corresponding phase:</w:t>
      </w:r>
    </w:p>
    <w:p w14:paraId="2EAEED45" w14:textId="77777777" w:rsidR="00043AFA" w:rsidRPr="00043AFA" w:rsidRDefault="00043AFA" w:rsidP="00064959">
      <w:pPr>
        <w:numPr>
          <w:ilvl w:val="0"/>
          <w:numId w:val="224"/>
        </w:numPr>
      </w:pPr>
      <w:r w:rsidRPr="00043AFA">
        <w:rPr>
          <w:b/>
          <w:bCs/>
        </w:rPr>
        <w:t>Initiation:</w:t>
      </w:r>
      <w:r w:rsidRPr="00043AFA">
        <w:t xml:space="preserve"> Project charter and stakeholder identification.</w:t>
      </w:r>
    </w:p>
    <w:p w14:paraId="07D13CA6" w14:textId="77777777" w:rsidR="00043AFA" w:rsidRPr="00043AFA" w:rsidRDefault="00043AFA" w:rsidP="00064959">
      <w:pPr>
        <w:numPr>
          <w:ilvl w:val="0"/>
          <w:numId w:val="224"/>
        </w:numPr>
      </w:pPr>
      <w:r w:rsidRPr="00043AFA">
        <w:rPr>
          <w:b/>
          <w:bCs/>
        </w:rPr>
        <w:t>Planning:</w:t>
      </w:r>
      <w:r w:rsidRPr="00043AFA">
        <w:t xml:space="preserve"> Scope, schedule, cost, and risk management plans.</w:t>
      </w:r>
    </w:p>
    <w:p w14:paraId="011051D9" w14:textId="77777777" w:rsidR="00043AFA" w:rsidRPr="00043AFA" w:rsidRDefault="00043AFA" w:rsidP="00064959">
      <w:pPr>
        <w:numPr>
          <w:ilvl w:val="0"/>
          <w:numId w:val="224"/>
        </w:numPr>
      </w:pPr>
      <w:r w:rsidRPr="00043AFA">
        <w:rPr>
          <w:b/>
          <w:bCs/>
        </w:rPr>
        <w:t>Execution:</w:t>
      </w:r>
      <w:r w:rsidRPr="00043AFA">
        <w:t xml:space="preserve"> Directing and managing work, quality assurance.</w:t>
      </w:r>
    </w:p>
    <w:p w14:paraId="6A20A561" w14:textId="77777777" w:rsidR="00043AFA" w:rsidRPr="00043AFA" w:rsidRDefault="00043AFA" w:rsidP="00064959">
      <w:pPr>
        <w:numPr>
          <w:ilvl w:val="0"/>
          <w:numId w:val="224"/>
        </w:numPr>
      </w:pPr>
      <w:r w:rsidRPr="00043AFA">
        <w:rPr>
          <w:b/>
          <w:bCs/>
        </w:rPr>
        <w:t>Monitoring and Controlling:</w:t>
      </w:r>
      <w:r w:rsidRPr="00043AFA">
        <w:t xml:space="preserve"> Performance tracking, change control.</w:t>
      </w:r>
    </w:p>
    <w:p w14:paraId="0175793F" w14:textId="77777777" w:rsidR="00043AFA" w:rsidRPr="00043AFA" w:rsidRDefault="00043AFA" w:rsidP="00064959">
      <w:pPr>
        <w:numPr>
          <w:ilvl w:val="0"/>
          <w:numId w:val="224"/>
        </w:numPr>
      </w:pPr>
      <w:r w:rsidRPr="00043AFA">
        <w:rPr>
          <w:b/>
          <w:bCs/>
        </w:rPr>
        <w:t>Closure:</w:t>
      </w:r>
      <w:r w:rsidRPr="00043AFA">
        <w:t xml:space="preserve"> Final deliverables, client acceptance, lessons learned.</w:t>
      </w:r>
    </w:p>
    <w:p w14:paraId="12B92042" w14:textId="77777777" w:rsidR="00043AFA" w:rsidRPr="00043AFA" w:rsidRDefault="00043AFA" w:rsidP="00043AFA">
      <w:r w:rsidRPr="00043AFA">
        <w:rPr>
          <w:b/>
          <w:bCs/>
        </w:rPr>
        <w:t>Q: Discuss the importance of including the Triple Bottom Line (TBL) consistently in each stage of the project lifecycle.</w:t>
      </w:r>
    </w:p>
    <w:p w14:paraId="63174A8F" w14:textId="77777777" w:rsidR="00043AFA" w:rsidRPr="00043AFA" w:rsidRDefault="00043AFA" w:rsidP="00043AFA">
      <w:r w:rsidRPr="00043AFA">
        <w:rPr>
          <w:b/>
          <w:bCs/>
        </w:rPr>
        <w:t>A:</w:t>
      </w:r>
      <w:r w:rsidRPr="00043AFA">
        <w:t xml:space="preserve"> Including TBL (economic, environmental, and social considerations) ensures that:</w:t>
      </w:r>
    </w:p>
    <w:p w14:paraId="0F943957" w14:textId="77777777" w:rsidR="00043AFA" w:rsidRPr="00043AFA" w:rsidRDefault="00043AFA" w:rsidP="00064959">
      <w:pPr>
        <w:numPr>
          <w:ilvl w:val="0"/>
          <w:numId w:val="225"/>
        </w:numPr>
      </w:pPr>
      <w:r w:rsidRPr="00043AFA">
        <w:t>Projects are sustainable and socially responsible.</w:t>
      </w:r>
    </w:p>
    <w:p w14:paraId="44687142" w14:textId="77777777" w:rsidR="00043AFA" w:rsidRPr="00043AFA" w:rsidRDefault="00043AFA" w:rsidP="00064959">
      <w:pPr>
        <w:numPr>
          <w:ilvl w:val="0"/>
          <w:numId w:val="225"/>
        </w:numPr>
      </w:pPr>
      <w:r w:rsidRPr="00043AFA">
        <w:t>Long-term impacts are considered.</w:t>
      </w:r>
    </w:p>
    <w:p w14:paraId="75CDC2B8" w14:textId="77777777" w:rsidR="00043AFA" w:rsidRPr="00043AFA" w:rsidRDefault="00043AFA" w:rsidP="00064959">
      <w:pPr>
        <w:numPr>
          <w:ilvl w:val="0"/>
          <w:numId w:val="225"/>
        </w:numPr>
      </w:pPr>
      <w:r w:rsidRPr="00043AFA">
        <w:t>Stakeholder expectations are met.</w:t>
      </w:r>
    </w:p>
    <w:p w14:paraId="71B41390" w14:textId="77777777" w:rsidR="00043AFA" w:rsidRPr="00043AFA" w:rsidRDefault="00043AFA" w:rsidP="00064959">
      <w:pPr>
        <w:numPr>
          <w:ilvl w:val="0"/>
          <w:numId w:val="225"/>
        </w:numPr>
      </w:pPr>
      <w:r w:rsidRPr="00043AFA">
        <w:t>Projects contribute positively to the organization and society.</w:t>
      </w:r>
    </w:p>
    <w:p w14:paraId="372D9066" w14:textId="1F9A4AA3" w:rsidR="00A15923" w:rsidRDefault="002F677A" w:rsidP="002F677A">
      <w:pPr>
        <w:pStyle w:val="Heading1"/>
      </w:pPr>
      <w:bookmarkStart w:id="12" w:name="_Toc168220850"/>
      <w:r>
        <w:rPr>
          <w:rFonts w:hint="eastAsia"/>
        </w:rPr>
        <w:t>W</w:t>
      </w:r>
      <w:r>
        <w:t>9</w:t>
      </w:r>
      <w:bookmarkEnd w:id="12"/>
    </w:p>
    <w:p w14:paraId="114CA61E" w14:textId="77777777" w:rsidR="004F6EA6" w:rsidRPr="004F6EA6" w:rsidRDefault="004F6EA6" w:rsidP="004F6EA6">
      <w:pPr>
        <w:rPr>
          <w:b/>
          <w:bCs/>
        </w:rPr>
      </w:pPr>
      <w:r w:rsidRPr="004F6EA6">
        <w:rPr>
          <w:b/>
          <w:bCs/>
        </w:rPr>
        <w:t>Ethics in Business and Project Management</w:t>
      </w:r>
    </w:p>
    <w:p w14:paraId="448D9415" w14:textId="77777777" w:rsidR="004F6EA6" w:rsidRPr="004F6EA6" w:rsidRDefault="004F6EA6" w:rsidP="00064959">
      <w:pPr>
        <w:numPr>
          <w:ilvl w:val="0"/>
          <w:numId w:val="226"/>
        </w:numPr>
      </w:pPr>
      <w:r w:rsidRPr="004F6EA6">
        <w:rPr>
          <w:b/>
          <w:bCs/>
        </w:rPr>
        <w:t>Understanding Ethics: A Two-Dimension Foundation</w:t>
      </w:r>
    </w:p>
    <w:p w14:paraId="0676B28A" w14:textId="77777777" w:rsidR="004F6EA6" w:rsidRPr="004F6EA6" w:rsidRDefault="004F6EA6" w:rsidP="004F6EA6">
      <w:r w:rsidRPr="004F6EA6">
        <w:rPr>
          <w:b/>
          <w:bCs/>
        </w:rPr>
        <w:t xml:space="preserve">Q: What are the </w:t>
      </w:r>
      <w:r w:rsidRPr="004F6EA6">
        <w:rPr>
          <w:b/>
          <w:bCs/>
          <w:color w:val="FF0000"/>
        </w:rPr>
        <w:t xml:space="preserve">two dimensions </w:t>
      </w:r>
      <w:r w:rsidRPr="004F6EA6">
        <w:rPr>
          <w:b/>
          <w:bCs/>
        </w:rPr>
        <w:t>of ethics and how do they differ?</w:t>
      </w:r>
    </w:p>
    <w:p w14:paraId="12AC017F" w14:textId="77777777" w:rsidR="004F6EA6" w:rsidRPr="004F6EA6" w:rsidRDefault="004F6EA6" w:rsidP="004F6EA6">
      <w:r w:rsidRPr="004F6EA6">
        <w:rPr>
          <w:b/>
          <w:bCs/>
        </w:rPr>
        <w:t>A:</w:t>
      </w:r>
      <w:r w:rsidRPr="004F6EA6">
        <w:t xml:space="preserve"> The two dimensions of ethics are:</w:t>
      </w:r>
    </w:p>
    <w:p w14:paraId="6BC222CD" w14:textId="77777777" w:rsidR="004F6EA6" w:rsidRPr="004F6EA6" w:rsidRDefault="004F6EA6" w:rsidP="00064959">
      <w:pPr>
        <w:numPr>
          <w:ilvl w:val="0"/>
          <w:numId w:val="227"/>
        </w:numPr>
      </w:pPr>
      <w:r w:rsidRPr="004F6EA6">
        <w:rPr>
          <w:b/>
          <w:bCs/>
          <w:color w:val="FF0000"/>
        </w:rPr>
        <w:t xml:space="preserve">Moral </w:t>
      </w:r>
      <w:r w:rsidRPr="004F6EA6">
        <w:rPr>
          <w:b/>
          <w:bCs/>
        </w:rPr>
        <w:t>Dimension:</w:t>
      </w:r>
      <w:r w:rsidRPr="004F6EA6">
        <w:t xml:space="preserve"> Refers to the principles of </w:t>
      </w:r>
      <w:r w:rsidRPr="004F6EA6">
        <w:rPr>
          <w:color w:val="FF0000"/>
        </w:rPr>
        <w:t xml:space="preserve">right and wrong </w:t>
      </w:r>
      <w:proofErr w:type="spellStart"/>
      <w:r w:rsidRPr="004F6EA6">
        <w:rPr>
          <w:color w:val="FF0000"/>
        </w:rPr>
        <w:t>behavior</w:t>
      </w:r>
      <w:proofErr w:type="spellEnd"/>
      <w:r w:rsidRPr="004F6EA6">
        <w:rPr>
          <w:color w:val="FF0000"/>
        </w:rPr>
        <w:t xml:space="preserve"> </w:t>
      </w:r>
      <w:r w:rsidRPr="004F6EA6">
        <w:t>that are accepted by society. It is influenced by cultural norms, values, and religious beliefs.</w:t>
      </w:r>
    </w:p>
    <w:p w14:paraId="11BDFF1F" w14:textId="77777777" w:rsidR="004F6EA6" w:rsidRPr="004F6EA6" w:rsidRDefault="004F6EA6" w:rsidP="00064959">
      <w:pPr>
        <w:numPr>
          <w:ilvl w:val="0"/>
          <w:numId w:val="227"/>
        </w:numPr>
      </w:pPr>
      <w:r w:rsidRPr="004F6EA6">
        <w:rPr>
          <w:b/>
          <w:bCs/>
          <w:color w:val="FF0000"/>
        </w:rPr>
        <w:t xml:space="preserve">Ethical </w:t>
      </w:r>
      <w:r w:rsidRPr="004F6EA6">
        <w:rPr>
          <w:b/>
          <w:bCs/>
        </w:rPr>
        <w:t>Dimension:</w:t>
      </w:r>
      <w:r w:rsidRPr="004F6EA6">
        <w:t xml:space="preserve"> Involves the systematic </w:t>
      </w:r>
      <w:r w:rsidRPr="004F6EA6">
        <w:rPr>
          <w:color w:val="FF0000"/>
        </w:rPr>
        <w:t>study of moral principles and how they should be applied in various situations</w:t>
      </w:r>
      <w:r w:rsidRPr="004F6EA6">
        <w:t>. It includes the analysis of ethical theories and frameworks.</w:t>
      </w:r>
    </w:p>
    <w:p w14:paraId="40F10A6C" w14:textId="77777777" w:rsidR="004F6EA6" w:rsidRPr="004F6EA6" w:rsidRDefault="004F6EA6" w:rsidP="004F6EA6">
      <w:r w:rsidRPr="004F6EA6">
        <w:rPr>
          <w:b/>
          <w:bCs/>
        </w:rPr>
        <w:t>Q: How do cultural differences influence the moral dimension of ethics?</w:t>
      </w:r>
    </w:p>
    <w:p w14:paraId="7A29B9FB" w14:textId="4F32E8C5" w:rsidR="004F6EA6" w:rsidRPr="004F6EA6" w:rsidRDefault="004F6EA6" w:rsidP="004F6EA6">
      <w:r w:rsidRPr="004F6EA6">
        <w:rPr>
          <w:b/>
          <w:bCs/>
        </w:rPr>
        <w:t>A:</w:t>
      </w:r>
      <w:r w:rsidRPr="004F6EA6">
        <w:t xml:space="preserve"> C</w:t>
      </w:r>
      <w:r w:rsidRPr="00D543B4">
        <w:rPr>
          <w:color w:val="FF0000"/>
        </w:rPr>
        <w:t>ultural differences shape right or wrong within a society</w:t>
      </w:r>
      <w:r w:rsidRPr="004F6EA6">
        <w:t xml:space="preserve">. Different cultures have varying </w:t>
      </w:r>
      <w:r w:rsidRPr="00D543B4">
        <w:rPr>
          <w:color w:val="FF0000"/>
        </w:rPr>
        <w:t>beliefs, values, and practices</w:t>
      </w:r>
      <w:r w:rsidRPr="004F6EA6">
        <w:t>, which influence their moral standards. Understanding these cultural nuances is crucial in ethical decision-making, especially in a globalized business environment.</w:t>
      </w:r>
    </w:p>
    <w:p w14:paraId="2DD0CFD7" w14:textId="77777777" w:rsidR="004F6EA6" w:rsidRPr="004F6EA6" w:rsidRDefault="004F6EA6" w:rsidP="00064959">
      <w:pPr>
        <w:numPr>
          <w:ilvl w:val="0"/>
          <w:numId w:val="228"/>
        </w:numPr>
      </w:pPr>
      <w:r w:rsidRPr="004F6EA6">
        <w:rPr>
          <w:b/>
          <w:bCs/>
        </w:rPr>
        <w:t>Why Ethics?</w:t>
      </w:r>
    </w:p>
    <w:p w14:paraId="3EC2361C" w14:textId="77777777" w:rsidR="004F6EA6" w:rsidRPr="004F6EA6" w:rsidRDefault="004F6EA6" w:rsidP="004F6EA6">
      <w:r w:rsidRPr="004F6EA6">
        <w:rPr>
          <w:b/>
          <w:bCs/>
        </w:rPr>
        <w:t>Q: Explain the importance of moral awareness and moral reasoning in ethical decision-making.</w:t>
      </w:r>
    </w:p>
    <w:p w14:paraId="3BA2A331" w14:textId="77777777" w:rsidR="004F6EA6" w:rsidRPr="004F6EA6" w:rsidRDefault="004F6EA6" w:rsidP="004F6EA6">
      <w:r w:rsidRPr="004F6EA6">
        <w:rPr>
          <w:b/>
          <w:bCs/>
        </w:rPr>
        <w:t>A:</w:t>
      </w:r>
    </w:p>
    <w:p w14:paraId="695B7287" w14:textId="77777777" w:rsidR="004F6EA6" w:rsidRPr="004F6EA6" w:rsidRDefault="004F6EA6" w:rsidP="00064959">
      <w:pPr>
        <w:numPr>
          <w:ilvl w:val="0"/>
          <w:numId w:val="229"/>
        </w:numPr>
      </w:pPr>
      <w:r w:rsidRPr="004F6EA6">
        <w:rPr>
          <w:b/>
          <w:bCs/>
        </w:rPr>
        <w:lastRenderedPageBreak/>
        <w:t>Moral Awareness:</w:t>
      </w:r>
      <w:r w:rsidRPr="004F6EA6">
        <w:t xml:space="preserve"> The ability to recognize that a situation involves ethical issues. It is the first step in ethical decision-making as it allows individuals to identify the moral implications of their actions.</w:t>
      </w:r>
    </w:p>
    <w:p w14:paraId="74459C2D" w14:textId="77777777" w:rsidR="004F6EA6" w:rsidRPr="004F6EA6" w:rsidRDefault="004F6EA6" w:rsidP="00064959">
      <w:pPr>
        <w:numPr>
          <w:ilvl w:val="0"/>
          <w:numId w:val="229"/>
        </w:numPr>
      </w:pPr>
      <w:r w:rsidRPr="004F6EA6">
        <w:rPr>
          <w:b/>
          <w:bCs/>
        </w:rPr>
        <w:t>Moral Reasoning:</w:t>
      </w:r>
      <w:r w:rsidRPr="004F6EA6">
        <w:t xml:space="preserve"> The process of evaluating and determining the best course of action in an ethical dilemma. It involves applying ethical principles and frameworks to make informed decisions.</w:t>
      </w:r>
    </w:p>
    <w:p w14:paraId="2D856335" w14:textId="77777777" w:rsidR="004F6EA6" w:rsidRPr="004F6EA6" w:rsidRDefault="004F6EA6" w:rsidP="004F6EA6">
      <w:r w:rsidRPr="004F6EA6">
        <w:rPr>
          <w:b/>
          <w:bCs/>
        </w:rPr>
        <w:t xml:space="preserve">Q: How do moral </w:t>
      </w:r>
      <w:r w:rsidRPr="004F6EA6">
        <w:rPr>
          <w:b/>
          <w:bCs/>
          <w:color w:val="FF0000"/>
        </w:rPr>
        <w:t xml:space="preserve">coherence </w:t>
      </w:r>
      <w:r w:rsidRPr="004F6EA6">
        <w:rPr>
          <w:b/>
          <w:bCs/>
        </w:rPr>
        <w:t xml:space="preserve">and moral </w:t>
      </w:r>
      <w:r w:rsidRPr="00D543B4">
        <w:rPr>
          <w:b/>
          <w:bCs/>
          <w:color w:val="FF0000"/>
        </w:rPr>
        <w:t xml:space="preserve">imagination </w:t>
      </w:r>
      <w:r w:rsidRPr="004F6EA6">
        <w:rPr>
          <w:b/>
          <w:bCs/>
        </w:rPr>
        <w:t>contribute to resolving ethical issues?</w:t>
      </w:r>
    </w:p>
    <w:p w14:paraId="713BC1A4" w14:textId="77777777" w:rsidR="004F6EA6" w:rsidRPr="004F6EA6" w:rsidRDefault="004F6EA6" w:rsidP="004F6EA6">
      <w:r w:rsidRPr="004F6EA6">
        <w:rPr>
          <w:b/>
          <w:bCs/>
        </w:rPr>
        <w:t>A:</w:t>
      </w:r>
    </w:p>
    <w:p w14:paraId="1C80A52B" w14:textId="7FA56F27" w:rsidR="004F6EA6" w:rsidRPr="004F6EA6" w:rsidRDefault="004F6EA6" w:rsidP="00064959">
      <w:pPr>
        <w:numPr>
          <w:ilvl w:val="0"/>
          <w:numId w:val="230"/>
        </w:numPr>
      </w:pPr>
      <w:r w:rsidRPr="004F6EA6">
        <w:rPr>
          <w:b/>
          <w:bCs/>
        </w:rPr>
        <w:t xml:space="preserve">Moral </w:t>
      </w:r>
      <w:r w:rsidRPr="004F6EA6">
        <w:rPr>
          <w:b/>
          <w:bCs/>
          <w:color w:val="FF0000"/>
        </w:rPr>
        <w:t>Coherence</w:t>
      </w:r>
      <w:r w:rsidR="00AF16FD" w:rsidRPr="00AF16FD">
        <w:rPr>
          <w:rFonts w:hint="eastAsia"/>
          <w:b/>
          <w:bCs/>
          <w:color w:val="FF0000"/>
        </w:rPr>
        <w:t>一致性</w:t>
      </w:r>
      <w:r w:rsidRPr="004F6EA6">
        <w:rPr>
          <w:b/>
          <w:bCs/>
        </w:rPr>
        <w:t>:</w:t>
      </w:r>
      <w:r w:rsidRPr="004F6EA6">
        <w:t xml:space="preserve"> Ensures consistency between one’s moral beliefs and actions. It helps in aligning actions with ethical principles.</w:t>
      </w:r>
    </w:p>
    <w:p w14:paraId="0E4D2E61" w14:textId="69107824" w:rsidR="004F6EA6" w:rsidRPr="004F6EA6" w:rsidRDefault="004F6EA6" w:rsidP="00064959">
      <w:pPr>
        <w:numPr>
          <w:ilvl w:val="0"/>
          <w:numId w:val="230"/>
        </w:numPr>
      </w:pPr>
      <w:r w:rsidRPr="004F6EA6">
        <w:rPr>
          <w:b/>
          <w:bCs/>
        </w:rPr>
        <w:t>Moral Imagination:</w:t>
      </w:r>
      <w:r w:rsidRPr="004F6EA6">
        <w:t xml:space="preserve"> </w:t>
      </w:r>
      <w:r w:rsidR="00D543B4" w:rsidRPr="00D543B4">
        <w:rPr>
          <w:rFonts w:hint="eastAsia"/>
        </w:rPr>
        <w:t>预见不同行为的后果</w:t>
      </w:r>
      <w:r w:rsidRPr="004F6EA6">
        <w:t>The ability to envision various possible solutions to ethical dilemmas and foresee the consequences of different actions. It aids in finding creative and morally acceptable solutions.</w:t>
      </w:r>
    </w:p>
    <w:p w14:paraId="41F8E4DA" w14:textId="77777777" w:rsidR="004F6EA6" w:rsidRPr="004F6EA6" w:rsidRDefault="004F6EA6" w:rsidP="00064959">
      <w:pPr>
        <w:numPr>
          <w:ilvl w:val="0"/>
          <w:numId w:val="231"/>
        </w:numPr>
      </w:pPr>
      <w:r w:rsidRPr="004F6EA6">
        <w:rPr>
          <w:b/>
          <w:bCs/>
        </w:rPr>
        <w:t>Growing Social Responsibility Movement</w:t>
      </w:r>
    </w:p>
    <w:p w14:paraId="04706015" w14:textId="77777777" w:rsidR="004F6EA6" w:rsidRPr="004F6EA6" w:rsidRDefault="004F6EA6" w:rsidP="004F6EA6">
      <w:r w:rsidRPr="004F6EA6">
        <w:rPr>
          <w:b/>
          <w:bCs/>
        </w:rPr>
        <w:t>Q: Discuss the impact of the social responsibility movement on business practices since the 1960s.</w:t>
      </w:r>
    </w:p>
    <w:p w14:paraId="6622B3C8" w14:textId="77777777" w:rsidR="004F6EA6" w:rsidRPr="004F6EA6" w:rsidRDefault="004F6EA6" w:rsidP="004F6EA6">
      <w:r w:rsidRPr="004F6EA6">
        <w:rPr>
          <w:b/>
          <w:bCs/>
        </w:rPr>
        <w:t>A:</w:t>
      </w:r>
      <w:r w:rsidRPr="004F6EA6">
        <w:t xml:space="preserve"> The social responsibility movement has led to increased awareness and accountability in business practices. Companies are now more focused on sustainable development, ethical </w:t>
      </w:r>
      <w:proofErr w:type="spellStart"/>
      <w:r w:rsidRPr="004F6EA6">
        <w:t>labor</w:t>
      </w:r>
      <w:proofErr w:type="spellEnd"/>
      <w:r w:rsidRPr="004F6EA6">
        <w:t xml:space="preserve"> practices, environmental protection, and contributing positively to society. This shift has encouraged businesses to adopt Corporate Social Responsibility (CSR) initiatives and integrate ethical considerations into their operations.</w:t>
      </w:r>
    </w:p>
    <w:p w14:paraId="5C57FBA9" w14:textId="77777777" w:rsidR="004F6EA6" w:rsidRPr="004F6EA6" w:rsidRDefault="004F6EA6" w:rsidP="004F6EA6">
      <w:r w:rsidRPr="004F6EA6">
        <w:rPr>
          <w:b/>
          <w:bCs/>
        </w:rPr>
        <w:t>Q: How do social equality and environmental quality contribute to the overall quality of life (QOL)?</w:t>
      </w:r>
    </w:p>
    <w:p w14:paraId="365E73D6" w14:textId="77777777" w:rsidR="004F6EA6" w:rsidRPr="004F6EA6" w:rsidRDefault="004F6EA6" w:rsidP="004F6EA6">
      <w:r w:rsidRPr="004F6EA6">
        <w:rPr>
          <w:b/>
          <w:bCs/>
        </w:rPr>
        <w:t>A:</w:t>
      </w:r>
    </w:p>
    <w:p w14:paraId="608EB2BB" w14:textId="77777777" w:rsidR="004F6EA6" w:rsidRPr="004F6EA6" w:rsidRDefault="004F6EA6" w:rsidP="00064959">
      <w:pPr>
        <w:numPr>
          <w:ilvl w:val="0"/>
          <w:numId w:val="232"/>
        </w:numPr>
      </w:pPr>
      <w:r w:rsidRPr="004F6EA6">
        <w:rPr>
          <w:b/>
          <w:bCs/>
        </w:rPr>
        <w:t>Social Equality:</w:t>
      </w:r>
      <w:r w:rsidRPr="004F6EA6">
        <w:t xml:space="preserve"> Ensures fair treatment and opportunities for all individuals, reducing disparities and promoting social justice.</w:t>
      </w:r>
    </w:p>
    <w:p w14:paraId="5D6B8F8A" w14:textId="77777777" w:rsidR="004F6EA6" w:rsidRPr="004F6EA6" w:rsidRDefault="004F6EA6" w:rsidP="00064959">
      <w:pPr>
        <w:numPr>
          <w:ilvl w:val="0"/>
          <w:numId w:val="232"/>
        </w:numPr>
      </w:pPr>
      <w:r w:rsidRPr="004F6EA6">
        <w:rPr>
          <w:b/>
          <w:bCs/>
        </w:rPr>
        <w:t>Environmental Quality:</w:t>
      </w:r>
      <w:r w:rsidRPr="004F6EA6">
        <w:t xml:space="preserve"> Involves maintaining a healthy and sustainable environment, which is essential for the well-being of individuals and communities. Both aspects contribute to QOL by fostering a balanced and healthy society where individuals can thrive.</w:t>
      </w:r>
    </w:p>
    <w:p w14:paraId="026E98A6" w14:textId="77777777" w:rsidR="004F6EA6" w:rsidRPr="004F6EA6" w:rsidRDefault="004F6EA6" w:rsidP="00064959">
      <w:pPr>
        <w:numPr>
          <w:ilvl w:val="0"/>
          <w:numId w:val="233"/>
        </w:numPr>
      </w:pPr>
      <w:r w:rsidRPr="004F6EA6">
        <w:rPr>
          <w:b/>
          <w:bCs/>
        </w:rPr>
        <w:t>Demonstrated Successes in Ethical Business Practices</w:t>
      </w:r>
    </w:p>
    <w:p w14:paraId="67E2C0EA" w14:textId="77777777" w:rsidR="004F6EA6" w:rsidRPr="004F6EA6" w:rsidRDefault="004F6EA6" w:rsidP="004F6EA6">
      <w:r w:rsidRPr="004F6EA6">
        <w:rPr>
          <w:b/>
          <w:bCs/>
        </w:rPr>
        <w:t>Q: Describe new sustainable business models and their impact on project management.</w:t>
      </w:r>
    </w:p>
    <w:p w14:paraId="010FBC16" w14:textId="77777777" w:rsidR="004F6EA6" w:rsidRPr="004F6EA6" w:rsidRDefault="004F6EA6" w:rsidP="004F6EA6">
      <w:r w:rsidRPr="004F6EA6">
        <w:rPr>
          <w:b/>
          <w:bCs/>
        </w:rPr>
        <w:t>A:</w:t>
      </w:r>
      <w:r w:rsidRPr="004F6EA6">
        <w:t xml:space="preserve"> New sustainable business models focus on minimizing environmental impact, promoting social responsibility, and ensuring economic viability. These models include circular economy practices, green technologies, and ethical supply chains. In project management, these models impact planning, execution, and evaluation by incorporating sustainability criteria and long-term thinking.</w:t>
      </w:r>
    </w:p>
    <w:p w14:paraId="53AF51C3" w14:textId="77777777" w:rsidR="004F6EA6" w:rsidRPr="004F6EA6" w:rsidRDefault="004F6EA6" w:rsidP="004F6EA6">
      <w:r w:rsidRPr="004F6EA6">
        <w:rPr>
          <w:b/>
          <w:bCs/>
        </w:rPr>
        <w:t>Q: What are the three components of the Triple Bottom Line (TBL) and how do they relate to sustainable development?</w:t>
      </w:r>
    </w:p>
    <w:p w14:paraId="07E08168" w14:textId="77777777" w:rsidR="004F6EA6" w:rsidRPr="004F6EA6" w:rsidRDefault="004F6EA6" w:rsidP="004F6EA6">
      <w:r w:rsidRPr="004F6EA6">
        <w:rPr>
          <w:b/>
          <w:bCs/>
        </w:rPr>
        <w:t>A:</w:t>
      </w:r>
      <w:r w:rsidRPr="004F6EA6">
        <w:t xml:space="preserve"> The three components of TBL are:</w:t>
      </w:r>
    </w:p>
    <w:p w14:paraId="4AD1305F" w14:textId="77777777" w:rsidR="004F6EA6" w:rsidRPr="004F6EA6" w:rsidRDefault="004F6EA6" w:rsidP="00064959">
      <w:pPr>
        <w:numPr>
          <w:ilvl w:val="0"/>
          <w:numId w:val="234"/>
        </w:numPr>
      </w:pPr>
      <w:r w:rsidRPr="004F6EA6">
        <w:rPr>
          <w:b/>
          <w:bCs/>
        </w:rPr>
        <w:t>Economic:</w:t>
      </w:r>
      <w:r w:rsidRPr="004F6EA6">
        <w:t xml:space="preserve"> Financial performance and economic growth.</w:t>
      </w:r>
    </w:p>
    <w:p w14:paraId="56399230" w14:textId="77777777" w:rsidR="004F6EA6" w:rsidRPr="004F6EA6" w:rsidRDefault="004F6EA6" w:rsidP="00064959">
      <w:pPr>
        <w:numPr>
          <w:ilvl w:val="0"/>
          <w:numId w:val="234"/>
        </w:numPr>
      </w:pPr>
      <w:r w:rsidRPr="004F6EA6">
        <w:rPr>
          <w:b/>
          <w:bCs/>
        </w:rPr>
        <w:lastRenderedPageBreak/>
        <w:t>Environmental:</w:t>
      </w:r>
      <w:r w:rsidRPr="004F6EA6">
        <w:t xml:space="preserve"> Minimizing environmental impact and promoting sustainability.</w:t>
      </w:r>
    </w:p>
    <w:p w14:paraId="79AA27EE" w14:textId="77777777" w:rsidR="004F6EA6" w:rsidRPr="004F6EA6" w:rsidRDefault="004F6EA6" w:rsidP="00064959">
      <w:pPr>
        <w:numPr>
          <w:ilvl w:val="0"/>
          <w:numId w:val="234"/>
        </w:numPr>
      </w:pPr>
      <w:r w:rsidRPr="004F6EA6">
        <w:rPr>
          <w:b/>
          <w:bCs/>
        </w:rPr>
        <w:t>Social:</w:t>
      </w:r>
      <w:r w:rsidRPr="004F6EA6">
        <w:t xml:space="preserve"> Enhancing social well-being and addressing societal issues. TBL relates to sustainable development by ensuring that business activities contribute positively to all three dimensions, promoting holistic and long-term success.</w:t>
      </w:r>
    </w:p>
    <w:p w14:paraId="0FCAD644" w14:textId="77777777" w:rsidR="004F6EA6" w:rsidRPr="004F6EA6" w:rsidRDefault="004F6EA6" w:rsidP="00064959">
      <w:pPr>
        <w:numPr>
          <w:ilvl w:val="0"/>
          <w:numId w:val="235"/>
        </w:numPr>
      </w:pPr>
      <w:r w:rsidRPr="004F6EA6">
        <w:rPr>
          <w:b/>
          <w:bCs/>
        </w:rPr>
        <w:t>Engineering Ethics Defined</w:t>
      </w:r>
    </w:p>
    <w:p w14:paraId="738AAB78" w14:textId="3F85A612" w:rsidR="004F6EA6" w:rsidRPr="004F6EA6" w:rsidRDefault="004F6EA6" w:rsidP="004F6EA6">
      <w:r w:rsidRPr="004F6EA6">
        <w:rPr>
          <w:b/>
          <w:bCs/>
        </w:rPr>
        <w:t xml:space="preserve">Q: Define engineering ethics </w:t>
      </w:r>
    </w:p>
    <w:p w14:paraId="29E10059" w14:textId="77777777" w:rsidR="004F6EA6" w:rsidRPr="004F6EA6" w:rsidRDefault="004F6EA6" w:rsidP="004F6EA6">
      <w:r w:rsidRPr="004F6EA6">
        <w:rPr>
          <w:b/>
          <w:bCs/>
        </w:rPr>
        <w:t>A:</w:t>
      </w:r>
      <w:r w:rsidRPr="004F6EA6">
        <w:t xml:space="preserve"> Engineering ethics, according to Martin et al. (2009), refers to the moral principles and professional standards that guide the conduct of engineers in their professional practice. It involves the responsibility to </w:t>
      </w:r>
      <w:r w:rsidRPr="004F6EA6">
        <w:rPr>
          <w:color w:val="FF0000"/>
        </w:rPr>
        <w:t>use engineering knowledge for the benefit of society, ensuring safety, reliability, and sustainability</w:t>
      </w:r>
      <w:r w:rsidRPr="004F6EA6">
        <w:t xml:space="preserve"> in engineering projects.</w:t>
      </w:r>
    </w:p>
    <w:p w14:paraId="37D72395" w14:textId="77777777" w:rsidR="004F6EA6" w:rsidRPr="004F6EA6" w:rsidRDefault="004F6EA6" w:rsidP="004F6EA6">
      <w:r w:rsidRPr="004F6EA6">
        <w:rPr>
          <w:b/>
          <w:bCs/>
        </w:rPr>
        <w:t>Q: Why is it important for engineers to endorse responsibilities and rights in their practice?</w:t>
      </w:r>
    </w:p>
    <w:p w14:paraId="537CEF62" w14:textId="3A37E0A5" w:rsidR="004F6EA6" w:rsidRPr="004F6EA6" w:rsidRDefault="004F6EA6" w:rsidP="004F6EA6">
      <w:r w:rsidRPr="004F6EA6">
        <w:rPr>
          <w:b/>
          <w:bCs/>
        </w:rPr>
        <w:t>A:</w:t>
      </w:r>
      <w:r w:rsidRPr="004F6EA6">
        <w:t xml:space="preserve"> Endorsing responsibilities and rights ensures that engineers uphold the highest standards of professionalism, integrity, and ethical </w:t>
      </w:r>
      <w:r w:rsidR="009E66CA" w:rsidRPr="004F6EA6">
        <w:t>behaviour</w:t>
      </w:r>
      <w:r w:rsidRPr="004F6EA6">
        <w:t xml:space="preserve">. It promotes trust and respect in the profession, protects public safety, and </w:t>
      </w:r>
      <w:r w:rsidRPr="004F6EA6">
        <w:rPr>
          <w:color w:val="FF0000"/>
        </w:rPr>
        <w:t>ensures that engineering practices contribute positively to society</w:t>
      </w:r>
      <w:r w:rsidRPr="004F6EA6">
        <w:t>.</w:t>
      </w:r>
    </w:p>
    <w:p w14:paraId="7AF85DC9" w14:textId="77777777" w:rsidR="004F6EA6" w:rsidRPr="004F6EA6" w:rsidRDefault="004F6EA6" w:rsidP="00064959">
      <w:pPr>
        <w:numPr>
          <w:ilvl w:val="0"/>
          <w:numId w:val="236"/>
        </w:numPr>
      </w:pPr>
      <w:r w:rsidRPr="004F6EA6">
        <w:rPr>
          <w:b/>
          <w:bCs/>
        </w:rPr>
        <w:t>Resource/Product Life Cycle Thinking</w:t>
      </w:r>
    </w:p>
    <w:p w14:paraId="2532EA66" w14:textId="77777777" w:rsidR="004F6EA6" w:rsidRPr="004F6EA6" w:rsidRDefault="004F6EA6" w:rsidP="004F6EA6">
      <w:r w:rsidRPr="004F6EA6">
        <w:rPr>
          <w:b/>
          <w:bCs/>
        </w:rPr>
        <w:t>Q: Explain the concept of "Cradle to Grave" in resource/product life cycle thinking.</w:t>
      </w:r>
    </w:p>
    <w:p w14:paraId="2D5700A1" w14:textId="77777777" w:rsidR="004F6EA6" w:rsidRPr="004F6EA6" w:rsidRDefault="004F6EA6" w:rsidP="004F6EA6">
      <w:r w:rsidRPr="004F6EA6">
        <w:rPr>
          <w:b/>
          <w:bCs/>
        </w:rPr>
        <w:t>A:</w:t>
      </w:r>
      <w:r w:rsidRPr="004F6EA6">
        <w:t xml:space="preserve"> "Cradle to Grave" refers to the complete lifecycle of a product, from raw material extraction (cradle) to its disposal or end of life (grave). This approach considers the environmental impact at each stage of the product’s life, including production, use, and disposal, aiming to minimize negative effects and promote sustainability.</w:t>
      </w:r>
    </w:p>
    <w:p w14:paraId="7DBFF574" w14:textId="77777777" w:rsidR="004F6EA6" w:rsidRPr="004F6EA6" w:rsidRDefault="004F6EA6" w:rsidP="004F6EA6">
      <w:r w:rsidRPr="004F6EA6">
        <w:rPr>
          <w:b/>
          <w:bCs/>
        </w:rPr>
        <w:t>Q: How does life cycle thinking help in managing environmental impacts?</w:t>
      </w:r>
    </w:p>
    <w:p w14:paraId="48386298" w14:textId="77777777" w:rsidR="004F6EA6" w:rsidRPr="004F6EA6" w:rsidRDefault="004F6EA6" w:rsidP="004F6EA6">
      <w:r w:rsidRPr="004F6EA6">
        <w:rPr>
          <w:b/>
          <w:bCs/>
        </w:rPr>
        <w:t>A:</w:t>
      </w:r>
      <w:r w:rsidRPr="004F6EA6">
        <w:t xml:space="preserve"> Life cycle thinking helps in identifying and mitigating environmental impacts throughout the entire lifecycle of a product or project. It encourages the adoption of sustainable practices, such as reducing waste, optimizing resource use, and implementing eco-friendly technologies, ultimately contributing to environmental protection and sustainability.</w:t>
      </w:r>
    </w:p>
    <w:p w14:paraId="362B3A02" w14:textId="77777777" w:rsidR="004F6EA6" w:rsidRPr="004F6EA6" w:rsidRDefault="004F6EA6" w:rsidP="00064959">
      <w:pPr>
        <w:numPr>
          <w:ilvl w:val="0"/>
          <w:numId w:val="237"/>
        </w:numPr>
      </w:pPr>
      <w:r w:rsidRPr="004F6EA6">
        <w:rPr>
          <w:b/>
          <w:bCs/>
        </w:rPr>
        <w:t>Engineering Tasks and Possible Ethical Problems</w:t>
      </w:r>
    </w:p>
    <w:p w14:paraId="335D41EF" w14:textId="77777777" w:rsidR="004F6EA6" w:rsidRPr="004F6EA6" w:rsidRDefault="004F6EA6" w:rsidP="004F6EA6">
      <w:r w:rsidRPr="004F6EA6">
        <w:rPr>
          <w:b/>
          <w:bCs/>
        </w:rPr>
        <w:t>Q: Identify and discuss ethical problems that can arise during the conceptual task in engineering.</w:t>
      </w:r>
    </w:p>
    <w:p w14:paraId="1BB7342F" w14:textId="77777777" w:rsidR="004F6EA6" w:rsidRPr="004F6EA6" w:rsidRDefault="004F6EA6" w:rsidP="004F6EA6">
      <w:r w:rsidRPr="004F6EA6">
        <w:rPr>
          <w:b/>
          <w:bCs/>
        </w:rPr>
        <w:t>A:</w:t>
      </w:r>
      <w:r w:rsidRPr="004F6EA6">
        <w:t xml:space="preserve"> Ethical problems during the conceptual task may include:</w:t>
      </w:r>
    </w:p>
    <w:p w14:paraId="5E59B80E" w14:textId="77777777" w:rsidR="004F6EA6" w:rsidRPr="004F6EA6" w:rsidRDefault="004F6EA6" w:rsidP="00064959">
      <w:pPr>
        <w:numPr>
          <w:ilvl w:val="0"/>
          <w:numId w:val="238"/>
        </w:numPr>
      </w:pPr>
      <w:r w:rsidRPr="004F6EA6">
        <w:rPr>
          <w:b/>
          <w:bCs/>
        </w:rPr>
        <w:t>Inadequate Risk Assessment:</w:t>
      </w:r>
      <w:r w:rsidRPr="004F6EA6">
        <w:t xml:space="preserve"> Overlooking potential risks to public safety and the environment.</w:t>
      </w:r>
    </w:p>
    <w:p w14:paraId="32F6C7C7" w14:textId="77777777" w:rsidR="004F6EA6" w:rsidRPr="004F6EA6" w:rsidRDefault="004F6EA6" w:rsidP="00064959">
      <w:pPr>
        <w:numPr>
          <w:ilvl w:val="0"/>
          <w:numId w:val="238"/>
        </w:numPr>
      </w:pPr>
      <w:r w:rsidRPr="004F6EA6">
        <w:rPr>
          <w:b/>
          <w:bCs/>
        </w:rPr>
        <w:t>Bias in Design:</w:t>
      </w:r>
      <w:r w:rsidRPr="004F6EA6">
        <w:t xml:space="preserve"> </w:t>
      </w:r>
      <w:proofErr w:type="spellStart"/>
      <w:r w:rsidRPr="004F6EA6">
        <w:t>Favoring</w:t>
      </w:r>
      <w:proofErr w:type="spellEnd"/>
      <w:r w:rsidRPr="004F6EA6">
        <w:t xml:space="preserve"> certain solutions due to personal or commercial interests.</w:t>
      </w:r>
    </w:p>
    <w:p w14:paraId="405AFD34" w14:textId="77777777" w:rsidR="004F6EA6" w:rsidRPr="004F6EA6" w:rsidRDefault="004F6EA6" w:rsidP="00064959">
      <w:pPr>
        <w:numPr>
          <w:ilvl w:val="0"/>
          <w:numId w:val="238"/>
        </w:numPr>
      </w:pPr>
      <w:r w:rsidRPr="004F6EA6">
        <w:rPr>
          <w:b/>
          <w:bCs/>
        </w:rPr>
        <w:t>Lack of Transparency:</w:t>
      </w:r>
      <w:r w:rsidRPr="004F6EA6">
        <w:t xml:space="preserve"> Failing to disclose critical information to stakeholders. These issues can lead to unsafe designs, environmental damage, and loss of public trust.</w:t>
      </w:r>
    </w:p>
    <w:p w14:paraId="7DB07A8B" w14:textId="77777777" w:rsidR="004F6EA6" w:rsidRPr="004F6EA6" w:rsidRDefault="004F6EA6" w:rsidP="004F6EA6">
      <w:r w:rsidRPr="004F6EA6">
        <w:rPr>
          <w:b/>
          <w:bCs/>
        </w:rPr>
        <w:t>Q: What are some ethical issues that can occur during the implementation and final tasks in engineering projects?</w:t>
      </w:r>
    </w:p>
    <w:p w14:paraId="765A31B6" w14:textId="77777777" w:rsidR="004F6EA6" w:rsidRPr="004F6EA6" w:rsidRDefault="004F6EA6" w:rsidP="004F6EA6">
      <w:r w:rsidRPr="004F6EA6">
        <w:rPr>
          <w:b/>
          <w:bCs/>
        </w:rPr>
        <w:t>A:</w:t>
      </w:r>
      <w:r w:rsidRPr="004F6EA6">
        <w:t xml:space="preserve"> During implementation and final tasks, ethical issues may include:</w:t>
      </w:r>
    </w:p>
    <w:p w14:paraId="7D31FFD6" w14:textId="77777777" w:rsidR="004F6EA6" w:rsidRPr="004F6EA6" w:rsidRDefault="004F6EA6" w:rsidP="00064959">
      <w:pPr>
        <w:numPr>
          <w:ilvl w:val="0"/>
          <w:numId w:val="239"/>
        </w:numPr>
      </w:pPr>
      <w:r w:rsidRPr="004F6EA6">
        <w:rPr>
          <w:b/>
          <w:bCs/>
        </w:rPr>
        <w:t>Compromising on Quality:</w:t>
      </w:r>
      <w:r w:rsidRPr="004F6EA6">
        <w:t xml:space="preserve"> Using substandard materials or shortcuts to reduce costs.</w:t>
      </w:r>
    </w:p>
    <w:p w14:paraId="0230A42A" w14:textId="77777777" w:rsidR="004F6EA6" w:rsidRPr="004F6EA6" w:rsidRDefault="004F6EA6" w:rsidP="00064959">
      <w:pPr>
        <w:numPr>
          <w:ilvl w:val="0"/>
          <w:numId w:val="239"/>
        </w:numPr>
      </w:pPr>
      <w:r w:rsidRPr="004F6EA6">
        <w:rPr>
          <w:b/>
          <w:bCs/>
        </w:rPr>
        <w:lastRenderedPageBreak/>
        <w:t>Environmental Neglect:</w:t>
      </w:r>
      <w:r w:rsidRPr="004F6EA6">
        <w:t xml:space="preserve"> Failing to adhere to environmental regulations and causing harm.</w:t>
      </w:r>
    </w:p>
    <w:p w14:paraId="1F1696A2" w14:textId="77777777" w:rsidR="004F6EA6" w:rsidRPr="004F6EA6" w:rsidRDefault="004F6EA6" w:rsidP="00064959">
      <w:pPr>
        <w:numPr>
          <w:ilvl w:val="0"/>
          <w:numId w:val="239"/>
        </w:numPr>
      </w:pPr>
      <w:r w:rsidRPr="004F6EA6">
        <w:rPr>
          <w:b/>
          <w:bCs/>
        </w:rPr>
        <w:t>Inadequate Testing:</w:t>
      </w:r>
      <w:r w:rsidRPr="004F6EA6">
        <w:t xml:space="preserve"> Rushing the testing phase, leading to undetected flaws and safety hazards. These issues can compromise project integrity, safety, and sustainability.</w:t>
      </w:r>
    </w:p>
    <w:p w14:paraId="409D813F" w14:textId="77777777" w:rsidR="004F6EA6" w:rsidRPr="004F6EA6" w:rsidRDefault="004F6EA6" w:rsidP="00064959">
      <w:pPr>
        <w:numPr>
          <w:ilvl w:val="0"/>
          <w:numId w:val="240"/>
        </w:numPr>
      </w:pPr>
      <w:r w:rsidRPr="004F6EA6">
        <w:rPr>
          <w:b/>
          <w:bCs/>
        </w:rPr>
        <w:t>Examples of Ethical Issues in Engineering Practice</w:t>
      </w:r>
    </w:p>
    <w:p w14:paraId="757427CC" w14:textId="77777777" w:rsidR="004F6EA6" w:rsidRPr="004F6EA6" w:rsidRDefault="004F6EA6" w:rsidP="004F6EA6">
      <w:r w:rsidRPr="004F6EA6">
        <w:rPr>
          <w:b/>
          <w:bCs/>
        </w:rPr>
        <w:t>Q: Provide examples of intellectual property issues in engineering.</w:t>
      </w:r>
    </w:p>
    <w:p w14:paraId="0427BC1E" w14:textId="77777777" w:rsidR="004F6EA6" w:rsidRPr="004F6EA6" w:rsidRDefault="004F6EA6" w:rsidP="004F6EA6">
      <w:r w:rsidRPr="004F6EA6">
        <w:rPr>
          <w:b/>
          <w:bCs/>
        </w:rPr>
        <w:t>A:</w:t>
      </w:r>
      <w:r w:rsidRPr="004F6EA6">
        <w:t xml:space="preserve"> Intellectual property issues in engineering can include:</w:t>
      </w:r>
    </w:p>
    <w:p w14:paraId="036879E2" w14:textId="77777777" w:rsidR="004F6EA6" w:rsidRPr="004F6EA6" w:rsidRDefault="004F6EA6" w:rsidP="00064959">
      <w:pPr>
        <w:numPr>
          <w:ilvl w:val="0"/>
          <w:numId w:val="241"/>
        </w:numPr>
      </w:pPr>
      <w:r w:rsidRPr="004F6EA6">
        <w:rPr>
          <w:b/>
          <w:bCs/>
        </w:rPr>
        <w:t>Patent Infringement:</w:t>
      </w:r>
      <w:r w:rsidRPr="004F6EA6">
        <w:t xml:space="preserve"> Using patented technologies without permission.</w:t>
      </w:r>
    </w:p>
    <w:p w14:paraId="5A18824E" w14:textId="77777777" w:rsidR="004F6EA6" w:rsidRPr="004F6EA6" w:rsidRDefault="004F6EA6" w:rsidP="00064959">
      <w:pPr>
        <w:numPr>
          <w:ilvl w:val="0"/>
          <w:numId w:val="241"/>
        </w:numPr>
      </w:pPr>
      <w:r w:rsidRPr="004F6EA6">
        <w:rPr>
          <w:b/>
          <w:bCs/>
        </w:rPr>
        <w:t>Misappropriation of Trade Secrets:</w:t>
      </w:r>
      <w:r w:rsidRPr="004F6EA6">
        <w:t xml:space="preserve"> Unauthorized use of confidential business information.</w:t>
      </w:r>
    </w:p>
    <w:p w14:paraId="794BD4CE" w14:textId="77777777" w:rsidR="004F6EA6" w:rsidRPr="004F6EA6" w:rsidRDefault="004F6EA6" w:rsidP="00064959">
      <w:pPr>
        <w:numPr>
          <w:ilvl w:val="0"/>
          <w:numId w:val="241"/>
        </w:numPr>
      </w:pPr>
      <w:r w:rsidRPr="004F6EA6">
        <w:rPr>
          <w:b/>
          <w:bCs/>
        </w:rPr>
        <w:t>Plagiarism:</w:t>
      </w:r>
      <w:r w:rsidRPr="004F6EA6">
        <w:t xml:space="preserve"> Copying designs or research without proper attribution. These issues can lead to legal disputes, financial losses, and damage to professional reputation.</w:t>
      </w:r>
    </w:p>
    <w:p w14:paraId="6D2FE74F" w14:textId="77777777" w:rsidR="004F6EA6" w:rsidRPr="004F6EA6" w:rsidRDefault="004F6EA6" w:rsidP="004F6EA6">
      <w:r w:rsidRPr="004F6EA6">
        <w:rPr>
          <w:b/>
          <w:bCs/>
        </w:rPr>
        <w:t>Q: How do environmental ethics and computer ethics impact engineering practices?</w:t>
      </w:r>
    </w:p>
    <w:p w14:paraId="61C9A0EE" w14:textId="77777777" w:rsidR="004F6EA6" w:rsidRPr="004F6EA6" w:rsidRDefault="004F6EA6" w:rsidP="004F6EA6">
      <w:r w:rsidRPr="004F6EA6">
        <w:rPr>
          <w:b/>
          <w:bCs/>
        </w:rPr>
        <w:t>A:</w:t>
      </w:r>
    </w:p>
    <w:p w14:paraId="0F2FC592" w14:textId="77777777" w:rsidR="004F6EA6" w:rsidRPr="004F6EA6" w:rsidRDefault="004F6EA6" w:rsidP="00064959">
      <w:pPr>
        <w:numPr>
          <w:ilvl w:val="0"/>
          <w:numId w:val="242"/>
        </w:numPr>
      </w:pPr>
      <w:r w:rsidRPr="004F6EA6">
        <w:rPr>
          <w:b/>
          <w:bCs/>
        </w:rPr>
        <w:t>Environmental Ethics:</w:t>
      </w:r>
      <w:r w:rsidRPr="004F6EA6">
        <w:t xml:space="preserve"> Emphasize the responsibility to minimize environmental impact, promote sustainability, and protect natural resources.</w:t>
      </w:r>
    </w:p>
    <w:p w14:paraId="36BB363A" w14:textId="77777777" w:rsidR="004F6EA6" w:rsidRPr="004F6EA6" w:rsidRDefault="004F6EA6" w:rsidP="00064959">
      <w:pPr>
        <w:numPr>
          <w:ilvl w:val="0"/>
          <w:numId w:val="242"/>
        </w:numPr>
      </w:pPr>
      <w:r w:rsidRPr="004F6EA6">
        <w:rPr>
          <w:b/>
          <w:bCs/>
        </w:rPr>
        <w:t>Computer Ethics:</w:t>
      </w:r>
      <w:r w:rsidRPr="004F6EA6">
        <w:t xml:space="preserve"> Address issues related to the ethical use of technology, data privacy, cybersecurity, and software reliability. Both areas impact engineering by guiding ethical decision-making and ensuring that technological advancements benefit society without causing harm.</w:t>
      </w:r>
    </w:p>
    <w:p w14:paraId="471C0DC9" w14:textId="77777777" w:rsidR="004F6EA6" w:rsidRPr="004F6EA6" w:rsidRDefault="004F6EA6" w:rsidP="00064959">
      <w:pPr>
        <w:numPr>
          <w:ilvl w:val="0"/>
          <w:numId w:val="243"/>
        </w:numPr>
      </w:pPr>
      <w:r w:rsidRPr="004F6EA6">
        <w:rPr>
          <w:b/>
          <w:bCs/>
        </w:rPr>
        <w:t>The Three Greek Philosophers</w:t>
      </w:r>
    </w:p>
    <w:p w14:paraId="1A49B323" w14:textId="77777777" w:rsidR="004F6EA6" w:rsidRPr="004F6EA6" w:rsidRDefault="004F6EA6" w:rsidP="004F6EA6">
      <w:r w:rsidRPr="004F6EA6">
        <w:rPr>
          <w:b/>
          <w:bCs/>
        </w:rPr>
        <w:t>Q: Summarize the contributions of Socrates, Plato, and Aristotle to ethical philosophy.</w:t>
      </w:r>
    </w:p>
    <w:p w14:paraId="1869F466" w14:textId="77777777" w:rsidR="004F6EA6" w:rsidRPr="004F6EA6" w:rsidRDefault="004F6EA6" w:rsidP="004F6EA6">
      <w:r w:rsidRPr="004F6EA6">
        <w:rPr>
          <w:b/>
          <w:bCs/>
        </w:rPr>
        <w:t>A:</w:t>
      </w:r>
    </w:p>
    <w:p w14:paraId="33D1A6C0" w14:textId="77777777" w:rsidR="004F6EA6" w:rsidRPr="004F6EA6" w:rsidRDefault="004F6EA6" w:rsidP="00064959">
      <w:pPr>
        <w:numPr>
          <w:ilvl w:val="0"/>
          <w:numId w:val="244"/>
        </w:numPr>
      </w:pPr>
      <w:r w:rsidRPr="004F6EA6">
        <w:rPr>
          <w:b/>
          <w:bCs/>
        </w:rPr>
        <w:t>Socrates:</w:t>
      </w:r>
      <w:r w:rsidRPr="004F6EA6">
        <w:t xml:space="preserve"> Focused on the importance of self-knowledge and the pursuit of virtue. Emphasized ethical questioning and dialogue.</w:t>
      </w:r>
    </w:p>
    <w:p w14:paraId="0CF6E859" w14:textId="77777777" w:rsidR="004F6EA6" w:rsidRPr="004F6EA6" w:rsidRDefault="004F6EA6" w:rsidP="00064959">
      <w:pPr>
        <w:numPr>
          <w:ilvl w:val="0"/>
          <w:numId w:val="244"/>
        </w:numPr>
      </w:pPr>
      <w:r w:rsidRPr="004F6EA6">
        <w:rPr>
          <w:b/>
          <w:bCs/>
        </w:rPr>
        <w:t>Plato:</w:t>
      </w:r>
      <w:r w:rsidRPr="004F6EA6">
        <w:t xml:space="preserve"> Introduced the concept of the tripartite soul (rational, spirited, appetitive) and the idea of achieving balance for a virtuous life.</w:t>
      </w:r>
    </w:p>
    <w:p w14:paraId="773C5494" w14:textId="77777777" w:rsidR="004F6EA6" w:rsidRPr="004F6EA6" w:rsidRDefault="004F6EA6" w:rsidP="00064959">
      <w:pPr>
        <w:numPr>
          <w:ilvl w:val="0"/>
          <w:numId w:val="244"/>
        </w:numPr>
      </w:pPr>
      <w:r w:rsidRPr="004F6EA6">
        <w:rPr>
          <w:b/>
          <w:bCs/>
        </w:rPr>
        <w:t>Aristotle:</w:t>
      </w:r>
      <w:r w:rsidRPr="004F6EA6">
        <w:t xml:space="preserve"> Developed the concept of Eudaimonia (well-being) and the doctrine of the mean, advocating for moderation and rationality in achieving a virtuous life.</w:t>
      </w:r>
    </w:p>
    <w:p w14:paraId="60859F16" w14:textId="77777777" w:rsidR="004F6EA6" w:rsidRPr="004F6EA6" w:rsidRDefault="004F6EA6" w:rsidP="004F6EA6">
      <w:r w:rsidRPr="004F6EA6">
        <w:rPr>
          <w:b/>
          <w:bCs/>
        </w:rPr>
        <w:t>Q: How does Aristotle’s concept of Eudaimonia relate to the well-being of the soul?</w:t>
      </w:r>
    </w:p>
    <w:p w14:paraId="0134E96F" w14:textId="77777777" w:rsidR="004F6EA6" w:rsidRPr="004F6EA6" w:rsidRDefault="004F6EA6" w:rsidP="004F6EA6">
      <w:r w:rsidRPr="004F6EA6">
        <w:rPr>
          <w:b/>
          <w:bCs/>
        </w:rPr>
        <w:t>A:</w:t>
      </w:r>
      <w:r w:rsidRPr="004F6EA6">
        <w:t xml:space="preserve"> Aristotle’s concept of Eudaimonia refers to the flourishing or well-being of the soul achieved through virtuous living and rational activity. It emphasizes that true happiness comes from fulfilling one’s potential and living in accordance with reason and virtue.</w:t>
      </w:r>
    </w:p>
    <w:p w14:paraId="65EC0404" w14:textId="77777777" w:rsidR="004F6EA6" w:rsidRPr="004F6EA6" w:rsidRDefault="004F6EA6" w:rsidP="00064959">
      <w:pPr>
        <w:numPr>
          <w:ilvl w:val="0"/>
          <w:numId w:val="245"/>
        </w:numPr>
      </w:pPr>
      <w:r w:rsidRPr="004F6EA6">
        <w:rPr>
          <w:b/>
          <w:bCs/>
        </w:rPr>
        <w:t>Main Ethics Theories</w:t>
      </w:r>
    </w:p>
    <w:p w14:paraId="2A62EC3D" w14:textId="77777777" w:rsidR="004F6EA6" w:rsidRPr="004F6EA6" w:rsidRDefault="004F6EA6" w:rsidP="004F6EA6">
      <w:r w:rsidRPr="004F6EA6">
        <w:rPr>
          <w:b/>
          <w:bCs/>
        </w:rPr>
        <w:t>Q: Compare and contrast Utilitarian/Consequences-based theory and Deontological/Duty-based theory.</w:t>
      </w:r>
    </w:p>
    <w:p w14:paraId="300DBCD9" w14:textId="77777777" w:rsidR="004F6EA6" w:rsidRPr="004F6EA6" w:rsidRDefault="004F6EA6" w:rsidP="004F6EA6">
      <w:r w:rsidRPr="004F6EA6">
        <w:rPr>
          <w:b/>
          <w:bCs/>
        </w:rPr>
        <w:t>A:</w:t>
      </w:r>
    </w:p>
    <w:p w14:paraId="1A129EC3" w14:textId="77777777" w:rsidR="004F6EA6" w:rsidRPr="004F6EA6" w:rsidRDefault="004F6EA6" w:rsidP="00064959">
      <w:pPr>
        <w:numPr>
          <w:ilvl w:val="0"/>
          <w:numId w:val="246"/>
        </w:numPr>
      </w:pPr>
      <w:r w:rsidRPr="004F6EA6">
        <w:rPr>
          <w:b/>
          <w:bCs/>
        </w:rPr>
        <w:lastRenderedPageBreak/>
        <w:t>Utilitarian/Consequences-Based Theory:</w:t>
      </w:r>
      <w:r w:rsidRPr="004F6EA6">
        <w:t xml:space="preserve"> Focuses on the outcomes of actions. An action is considered ethical if it maximizes overall utility and benefits the greatest number of people.</w:t>
      </w:r>
    </w:p>
    <w:p w14:paraId="57614EB8" w14:textId="77777777" w:rsidR="004F6EA6" w:rsidRPr="004F6EA6" w:rsidRDefault="004F6EA6" w:rsidP="00064959">
      <w:pPr>
        <w:numPr>
          <w:ilvl w:val="0"/>
          <w:numId w:val="246"/>
        </w:numPr>
      </w:pPr>
      <w:r w:rsidRPr="004F6EA6">
        <w:rPr>
          <w:b/>
          <w:bCs/>
        </w:rPr>
        <w:t>Deontological/Duty-Based Theory:</w:t>
      </w:r>
      <w:r w:rsidRPr="004F6EA6">
        <w:t xml:space="preserve"> Emphasizes the inherent morality of actions, regardless of their consequences. Actions are judged based on whether they adhere to moral duties and principles.</w:t>
      </w:r>
    </w:p>
    <w:p w14:paraId="4B15C54E" w14:textId="77777777" w:rsidR="004F6EA6" w:rsidRPr="004F6EA6" w:rsidRDefault="004F6EA6" w:rsidP="004F6EA6">
      <w:r w:rsidRPr="004F6EA6">
        <w:rPr>
          <w:b/>
          <w:bCs/>
        </w:rPr>
        <w:t>Q: Describe the focus of Virtue-based theory and its relevance to ethical decision-making.</w:t>
      </w:r>
    </w:p>
    <w:p w14:paraId="1D3F20B9" w14:textId="77777777" w:rsidR="004F6EA6" w:rsidRPr="004F6EA6" w:rsidRDefault="004F6EA6" w:rsidP="004F6EA6">
      <w:r w:rsidRPr="004F6EA6">
        <w:rPr>
          <w:b/>
          <w:bCs/>
        </w:rPr>
        <w:t>A:</w:t>
      </w:r>
      <w:r w:rsidRPr="004F6EA6">
        <w:t xml:space="preserve"> Virtue-based theory focuses on the character and virtues of the individual rather than the morality of specific actions. It emphasizes living a virtuous life and developing good character traits. This theory is relevant to ethical decision-making as it encourages individuals to act in accordance with their virtues, leading to ethical and morally sound </w:t>
      </w:r>
      <w:proofErr w:type="spellStart"/>
      <w:r w:rsidRPr="004F6EA6">
        <w:t>behavior</w:t>
      </w:r>
      <w:proofErr w:type="spellEnd"/>
      <w:r w:rsidRPr="004F6EA6">
        <w:t>.</w:t>
      </w:r>
    </w:p>
    <w:p w14:paraId="19D71574" w14:textId="77777777" w:rsidR="004F6EA6" w:rsidRPr="004F6EA6" w:rsidRDefault="004F6EA6" w:rsidP="00064959">
      <w:pPr>
        <w:numPr>
          <w:ilvl w:val="0"/>
          <w:numId w:val="247"/>
        </w:numPr>
      </w:pPr>
      <w:r w:rsidRPr="004F6EA6">
        <w:rPr>
          <w:b/>
          <w:bCs/>
        </w:rPr>
        <w:t>Utilitarian/Consequences-Based Theory</w:t>
      </w:r>
    </w:p>
    <w:p w14:paraId="6B5EB81D" w14:textId="77777777" w:rsidR="004F6EA6" w:rsidRPr="004F6EA6" w:rsidRDefault="004F6EA6" w:rsidP="004F6EA6">
      <w:r w:rsidRPr="004F6EA6">
        <w:rPr>
          <w:b/>
          <w:bCs/>
        </w:rPr>
        <w:t>Q: Explain the basic principles of Utilitarian thinking according to Jeremy Bentham and Stuart Mill.</w:t>
      </w:r>
    </w:p>
    <w:p w14:paraId="2BCA1A7C" w14:textId="77777777" w:rsidR="004F6EA6" w:rsidRPr="004F6EA6" w:rsidRDefault="004F6EA6" w:rsidP="004F6EA6">
      <w:r w:rsidRPr="004F6EA6">
        <w:rPr>
          <w:b/>
          <w:bCs/>
        </w:rPr>
        <w:t>A:</w:t>
      </w:r>
      <w:r w:rsidRPr="004F6EA6">
        <w:t xml:space="preserve"> The basic principles of Utilitarian thinking include:</w:t>
      </w:r>
    </w:p>
    <w:p w14:paraId="0366DAE5" w14:textId="77777777" w:rsidR="004F6EA6" w:rsidRPr="004F6EA6" w:rsidRDefault="004F6EA6" w:rsidP="00064959">
      <w:pPr>
        <w:numPr>
          <w:ilvl w:val="0"/>
          <w:numId w:val="248"/>
        </w:numPr>
      </w:pPr>
      <w:r w:rsidRPr="004F6EA6">
        <w:rPr>
          <w:b/>
          <w:bCs/>
        </w:rPr>
        <w:t>Maximizing Benefits:</w:t>
      </w:r>
      <w:r w:rsidRPr="004F6EA6">
        <w:t xml:space="preserve"> Actions should aim to produce the greatest good for the greatest number.</w:t>
      </w:r>
    </w:p>
    <w:p w14:paraId="1BE8407C" w14:textId="77777777" w:rsidR="004F6EA6" w:rsidRPr="004F6EA6" w:rsidRDefault="004F6EA6" w:rsidP="00064959">
      <w:pPr>
        <w:numPr>
          <w:ilvl w:val="0"/>
          <w:numId w:val="248"/>
        </w:numPr>
      </w:pPr>
      <w:r w:rsidRPr="004F6EA6">
        <w:rPr>
          <w:b/>
          <w:bCs/>
        </w:rPr>
        <w:t>Minimizing Costs:</w:t>
      </w:r>
      <w:r w:rsidRPr="004F6EA6">
        <w:t xml:space="preserve"> Actions should minimize harm and negative consequences.</w:t>
      </w:r>
    </w:p>
    <w:p w14:paraId="37FE9EDA" w14:textId="77777777" w:rsidR="004F6EA6" w:rsidRPr="004F6EA6" w:rsidRDefault="004F6EA6" w:rsidP="00064959">
      <w:pPr>
        <w:numPr>
          <w:ilvl w:val="0"/>
          <w:numId w:val="248"/>
        </w:numPr>
      </w:pPr>
      <w:r w:rsidRPr="004F6EA6">
        <w:rPr>
          <w:b/>
          <w:bCs/>
        </w:rPr>
        <w:t>Focus on Outcomes:</w:t>
      </w:r>
      <w:r w:rsidRPr="004F6EA6">
        <w:t xml:space="preserve"> The ethicality of an action is determined by its consequences and overall utility.</w:t>
      </w:r>
    </w:p>
    <w:p w14:paraId="3E20E7D0" w14:textId="77777777" w:rsidR="004F6EA6" w:rsidRPr="004F6EA6" w:rsidRDefault="004F6EA6" w:rsidP="004F6EA6">
      <w:r w:rsidRPr="004F6EA6">
        <w:rPr>
          <w:b/>
          <w:bCs/>
        </w:rPr>
        <w:t>Q: Discuss the ethical implications of the Ford Pinto case in the context of Utilitarianism.</w:t>
      </w:r>
    </w:p>
    <w:p w14:paraId="0F69EF81" w14:textId="77777777" w:rsidR="004F6EA6" w:rsidRPr="004F6EA6" w:rsidRDefault="004F6EA6" w:rsidP="004F6EA6">
      <w:r w:rsidRPr="004F6EA6">
        <w:rPr>
          <w:b/>
          <w:bCs/>
        </w:rPr>
        <w:t>A:</w:t>
      </w:r>
      <w:r w:rsidRPr="004F6EA6">
        <w:t xml:space="preserve"> The Ford Pinto case illustrates the ethical implications of Utilitarianism:</w:t>
      </w:r>
    </w:p>
    <w:p w14:paraId="6E15F2A4" w14:textId="77777777" w:rsidR="004F6EA6" w:rsidRPr="004F6EA6" w:rsidRDefault="004F6EA6" w:rsidP="00064959">
      <w:pPr>
        <w:numPr>
          <w:ilvl w:val="0"/>
          <w:numId w:val="249"/>
        </w:numPr>
      </w:pPr>
      <w:r w:rsidRPr="004F6EA6">
        <w:rPr>
          <w:b/>
          <w:bCs/>
        </w:rPr>
        <w:t>Cost-Benefit Analysis:</w:t>
      </w:r>
      <w:r w:rsidRPr="004F6EA6">
        <w:t xml:space="preserve"> Ford conducted a cost-benefit analysis and decided not to make design changes, prioritizing financial savings over safety.</w:t>
      </w:r>
    </w:p>
    <w:p w14:paraId="5B0A620E" w14:textId="77777777" w:rsidR="004F6EA6" w:rsidRPr="004F6EA6" w:rsidRDefault="004F6EA6" w:rsidP="00064959">
      <w:pPr>
        <w:numPr>
          <w:ilvl w:val="0"/>
          <w:numId w:val="249"/>
        </w:numPr>
      </w:pPr>
      <w:r w:rsidRPr="004F6EA6">
        <w:rPr>
          <w:b/>
          <w:bCs/>
        </w:rPr>
        <w:t>Consequences:</w:t>
      </w:r>
      <w:r w:rsidRPr="004F6EA6">
        <w:t xml:space="preserve"> The decision resulted in fatalities and injuries, highlighting the potential risks of focusing solely on outcomes and neglecting minority rights and safety.</w:t>
      </w:r>
    </w:p>
    <w:p w14:paraId="3860A341" w14:textId="77777777" w:rsidR="004F6EA6" w:rsidRPr="004F6EA6" w:rsidRDefault="004F6EA6" w:rsidP="00064959">
      <w:pPr>
        <w:numPr>
          <w:ilvl w:val="0"/>
          <w:numId w:val="249"/>
        </w:numPr>
      </w:pPr>
      <w:r w:rsidRPr="004F6EA6">
        <w:rPr>
          <w:b/>
          <w:bCs/>
        </w:rPr>
        <w:t>Ethical Debate:</w:t>
      </w:r>
      <w:r w:rsidRPr="004F6EA6">
        <w:t xml:space="preserve"> The case raises questions about who decides what counts as benefits and costs and the ethicality of decisions that compromise safety for financial gain.</w:t>
      </w:r>
    </w:p>
    <w:p w14:paraId="6E63CB3A" w14:textId="77777777" w:rsidR="004F6EA6" w:rsidRPr="004F6EA6" w:rsidRDefault="004F6EA6" w:rsidP="00064959">
      <w:pPr>
        <w:numPr>
          <w:ilvl w:val="0"/>
          <w:numId w:val="250"/>
        </w:numPr>
      </w:pPr>
      <w:r w:rsidRPr="004F6EA6">
        <w:rPr>
          <w:b/>
          <w:bCs/>
        </w:rPr>
        <w:t>Deontological/Duty-Based Theory</w:t>
      </w:r>
    </w:p>
    <w:p w14:paraId="05786F61" w14:textId="77777777" w:rsidR="004F6EA6" w:rsidRPr="004F6EA6" w:rsidRDefault="004F6EA6" w:rsidP="004F6EA6">
      <w:r w:rsidRPr="004F6EA6">
        <w:rPr>
          <w:b/>
          <w:bCs/>
        </w:rPr>
        <w:t>Q: What is Immanuel Kant’s Categorical Imperative and how does it apply to ethical decision-making?</w:t>
      </w:r>
    </w:p>
    <w:p w14:paraId="785580BA" w14:textId="77777777" w:rsidR="004F6EA6" w:rsidRPr="004F6EA6" w:rsidRDefault="004F6EA6" w:rsidP="004F6EA6">
      <w:r w:rsidRPr="004F6EA6">
        <w:rPr>
          <w:b/>
          <w:bCs/>
        </w:rPr>
        <w:t>A:</w:t>
      </w:r>
      <w:r w:rsidRPr="004F6EA6">
        <w:t xml:space="preserve"> Kant’s Categorical Imperative is a moral principle that requires individuals to:</w:t>
      </w:r>
    </w:p>
    <w:p w14:paraId="03384B06" w14:textId="77777777" w:rsidR="004F6EA6" w:rsidRPr="004F6EA6" w:rsidRDefault="004F6EA6" w:rsidP="00064959">
      <w:pPr>
        <w:numPr>
          <w:ilvl w:val="0"/>
          <w:numId w:val="251"/>
        </w:numPr>
      </w:pPr>
      <w:r w:rsidRPr="004F6EA6">
        <w:rPr>
          <w:b/>
          <w:bCs/>
        </w:rPr>
        <w:t>Act as if their actions were to become universal laws:</w:t>
      </w:r>
      <w:r w:rsidRPr="004F6EA6">
        <w:t xml:space="preserve"> Ensure that actions can be consistently applied by everyone.</w:t>
      </w:r>
    </w:p>
    <w:p w14:paraId="21A2C494" w14:textId="77777777" w:rsidR="004F6EA6" w:rsidRPr="004F6EA6" w:rsidRDefault="004F6EA6" w:rsidP="00064959">
      <w:pPr>
        <w:numPr>
          <w:ilvl w:val="0"/>
          <w:numId w:val="251"/>
        </w:numPr>
      </w:pPr>
      <w:r w:rsidRPr="004F6EA6">
        <w:rPr>
          <w:b/>
          <w:bCs/>
        </w:rPr>
        <w:t>Treat people as ends in themselves:</w:t>
      </w:r>
      <w:r w:rsidRPr="004F6EA6">
        <w:t xml:space="preserve"> Respect the intrinsic worth of individuals and not use them as means to an end. This principle applies to ethical decision-making by providing a framework for evaluating the morality of actions based on their adherence to universal moral laws and respect for human dignity.</w:t>
      </w:r>
    </w:p>
    <w:p w14:paraId="7C5C195D" w14:textId="77777777" w:rsidR="004F6EA6" w:rsidRPr="004F6EA6" w:rsidRDefault="004F6EA6" w:rsidP="004F6EA6">
      <w:r w:rsidRPr="004F6EA6">
        <w:rPr>
          <w:b/>
          <w:bCs/>
        </w:rPr>
        <w:lastRenderedPageBreak/>
        <w:t>Q: Describe the difference between strong (categorical imperative) and weak (conditional imperative) forms of Kantianism.</w:t>
      </w:r>
    </w:p>
    <w:p w14:paraId="7445ED15" w14:textId="77777777" w:rsidR="004F6EA6" w:rsidRPr="004F6EA6" w:rsidRDefault="004F6EA6" w:rsidP="004F6EA6">
      <w:r w:rsidRPr="004F6EA6">
        <w:rPr>
          <w:b/>
          <w:bCs/>
        </w:rPr>
        <w:t>A:</w:t>
      </w:r>
    </w:p>
    <w:p w14:paraId="39A538D6" w14:textId="77777777" w:rsidR="004F6EA6" w:rsidRPr="004F6EA6" w:rsidRDefault="004F6EA6" w:rsidP="00064959">
      <w:pPr>
        <w:numPr>
          <w:ilvl w:val="0"/>
          <w:numId w:val="252"/>
        </w:numPr>
      </w:pPr>
      <w:r w:rsidRPr="004F6EA6">
        <w:rPr>
          <w:b/>
          <w:bCs/>
        </w:rPr>
        <w:t>Strong (Categorical Imperative):</w:t>
      </w:r>
      <w:r w:rsidRPr="004F6EA6">
        <w:t xml:space="preserve"> Unconditional moral obligations that must be followed regardless of circumstances. Example: “You must respect the rights of future generations.”</w:t>
      </w:r>
    </w:p>
    <w:p w14:paraId="12824D7A" w14:textId="77777777" w:rsidR="004F6EA6" w:rsidRPr="004F6EA6" w:rsidRDefault="004F6EA6" w:rsidP="00064959">
      <w:pPr>
        <w:numPr>
          <w:ilvl w:val="0"/>
          <w:numId w:val="252"/>
        </w:numPr>
      </w:pPr>
      <w:r w:rsidRPr="004F6EA6">
        <w:rPr>
          <w:b/>
          <w:bCs/>
        </w:rPr>
        <w:t>Weak (Conditional Imperative):</w:t>
      </w:r>
      <w:r w:rsidRPr="004F6EA6">
        <w:t xml:space="preserve"> Moral obligations that depend on certain conditions. Example: “If you value future generations, then refrain from impinging on them.” The strong form is absolute, while the weak form is conditional on personal values and circumstances.</w:t>
      </w:r>
    </w:p>
    <w:p w14:paraId="2BE2EBBB" w14:textId="77777777" w:rsidR="004F6EA6" w:rsidRPr="004F6EA6" w:rsidRDefault="004F6EA6" w:rsidP="00064959">
      <w:pPr>
        <w:numPr>
          <w:ilvl w:val="0"/>
          <w:numId w:val="253"/>
        </w:numPr>
      </w:pPr>
      <w:r w:rsidRPr="004F6EA6">
        <w:rPr>
          <w:b/>
          <w:bCs/>
        </w:rPr>
        <w:t>Review of Ethical Theories</w:t>
      </w:r>
    </w:p>
    <w:p w14:paraId="3B7A376E" w14:textId="77777777" w:rsidR="004F6EA6" w:rsidRPr="004F6EA6" w:rsidRDefault="004F6EA6" w:rsidP="004F6EA6">
      <w:r w:rsidRPr="004F6EA6">
        <w:rPr>
          <w:b/>
          <w:bCs/>
        </w:rPr>
        <w:t xml:space="preserve">Q: How do both </w:t>
      </w:r>
      <w:r w:rsidRPr="009E66CA">
        <w:rPr>
          <w:b/>
          <w:bCs/>
          <w:color w:val="FF0000"/>
        </w:rPr>
        <w:t xml:space="preserve">Utilitarian and Deontological </w:t>
      </w:r>
      <w:r w:rsidRPr="004F6EA6">
        <w:rPr>
          <w:b/>
          <w:bCs/>
        </w:rPr>
        <w:t>theories apply to business practices?</w:t>
      </w:r>
    </w:p>
    <w:p w14:paraId="5AAD5046" w14:textId="77777777" w:rsidR="004F6EA6" w:rsidRPr="004F6EA6" w:rsidRDefault="004F6EA6" w:rsidP="004F6EA6">
      <w:r w:rsidRPr="004F6EA6">
        <w:rPr>
          <w:b/>
          <w:bCs/>
        </w:rPr>
        <w:t>A:</w:t>
      </w:r>
    </w:p>
    <w:p w14:paraId="45ED7B0D" w14:textId="3EC17139" w:rsidR="004F6EA6" w:rsidRDefault="004F6EA6" w:rsidP="00064959">
      <w:pPr>
        <w:numPr>
          <w:ilvl w:val="0"/>
          <w:numId w:val="254"/>
        </w:numPr>
      </w:pPr>
      <w:r w:rsidRPr="004F6EA6">
        <w:rPr>
          <w:b/>
          <w:bCs/>
        </w:rPr>
        <w:t>Utilitarian Theory:</w:t>
      </w:r>
      <w:r w:rsidRPr="004F6EA6">
        <w:t xml:space="preserve"> Applied in business through cost-benefit analyses, focusing on maximizing overall utility and benefits for the majority.</w:t>
      </w:r>
    </w:p>
    <w:p w14:paraId="725D642B" w14:textId="77777777" w:rsidR="009E66CA" w:rsidRDefault="009E66CA" w:rsidP="009E66CA">
      <w:pPr>
        <w:numPr>
          <w:ilvl w:val="0"/>
          <w:numId w:val="254"/>
        </w:numPr>
      </w:pPr>
      <w:r>
        <w:rPr>
          <w:rFonts w:hint="eastAsia"/>
        </w:rPr>
        <w:t>优势：</w:t>
      </w:r>
    </w:p>
    <w:p w14:paraId="03D8AF6D" w14:textId="77777777" w:rsidR="009E66CA" w:rsidRDefault="009E66CA" w:rsidP="009E66CA">
      <w:pPr>
        <w:numPr>
          <w:ilvl w:val="0"/>
          <w:numId w:val="254"/>
        </w:numPr>
      </w:pPr>
      <w:r>
        <w:rPr>
          <w:rFonts w:hint="eastAsia"/>
        </w:rPr>
        <w:t>以结果为导向：关注行动的后果，旨在最大限度地提高整体幸福感或利益。示例：开展公共卫生运动，为传染病接种疫苗，可以最大限度地提高社会健康效益。</w:t>
      </w:r>
    </w:p>
    <w:p w14:paraId="2ACE87FF" w14:textId="77777777" w:rsidR="009E66CA" w:rsidRDefault="009E66CA" w:rsidP="009E66CA">
      <w:pPr>
        <w:numPr>
          <w:ilvl w:val="0"/>
          <w:numId w:val="254"/>
        </w:numPr>
      </w:pPr>
      <w:r>
        <w:rPr>
          <w:rFonts w:hint="eastAsia"/>
        </w:rPr>
        <w:t>灵活性：通过评估行动的具体结果来适应不同的情况。示例：根据其对社区的长期利益，决定在发展中地区建设新的基础设施项目。</w:t>
      </w:r>
    </w:p>
    <w:p w14:paraId="5043F93C" w14:textId="77777777" w:rsidR="009E66CA" w:rsidRDefault="009E66CA" w:rsidP="009E66CA">
      <w:pPr>
        <w:numPr>
          <w:ilvl w:val="0"/>
          <w:numId w:val="254"/>
        </w:numPr>
      </w:pPr>
      <w:r>
        <w:rPr>
          <w:rFonts w:hint="eastAsia"/>
        </w:rPr>
        <w:t>公平：考虑所有受影响方的福祉，促进公平。示例：决定裁员的公司可能会使用功利主义原则来尽量减少对员工和利益相关者的整体伤害。</w:t>
      </w:r>
    </w:p>
    <w:p w14:paraId="5ABD4418" w14:textId="77777777" w:rsidR="009E66CA" w:rsidRDefault="009E66CA" w:rsidP="009E66CA">
      <w:pPr>
        <w:numPr>
          <w:ilvl w:val="0"/>
          <w:numId w:val="254"/>
        </w:numPr>
      </w:pPr>
      <w:r>
        <w:rPr>
          <w:rFonts w:hint="eastAsia"/>
        </w:rPr>
        <w:t>弱点：</w:t>
      </w:r>
    </w:p>
    <w:p w14:paraId="29EA29A2" w14:textId="77777777" w:rsidR="009E66CA" w:rsidRDefault="009E66CA" w:rsidP="009E66CA">
      <w:pPr>
        <w:numPr>
          <w:ilvl w:val="0"/>
          <w:numId w:val="254"/>
        </w:numPr>
      </w:pPr>
      <w:r>
        <w:rPr>
          <w:rFonts w:hint="eastAsia"/>
        </w:rPr>
        <w:t>测量难度：难以量化和比较不同的结果及其对幸福的影响。示例：评估新制造工厂的长期环境影响与其经济效益。</w:t>
      </w:r>
    </w:p>
    <w:p w14:paraId="174BE852" w14:textId="77777777" w:rsidR="009E66CA" w:rsidRDefault="009E66CA" w:rsidP="009E66CA">
      <w:pPr>
        <w:numPr>
          <w:ilvl w:val="0"/>
          <w:numId w:val="254"/>
        </w:numPr>
      </w:pPr>
      <w:r>
        <w:rPr>
          <w:rFonts w:hint="eastAsia"/>
        </w:rPr>
        <w:t>少数人权利：如果少数人的痛苦被多数人的利益所抵消，他们可能会忽视少数人的权利。示例：建造一座大坝的决定，使许多人受益，但使一个小的土著社区流离失所。</w:t>
      </w:r>
    </w:p>
    <w:p w14:paraId="561C5BAB" w14:textId="77777777" w:rsidR="009E66CA" w:rsidRDefault="009E66CA" w:rsidP="009E66CA">
      <w:pPr>
        <w:numPr>
          <w:ilvl w:val="0"/>
          <w:numId w:val="254"/>
        </w:numPr>
      </w:pPr>
      <w:r>
        <w:rPr>
          <w:rFonts w:hint="eastAsia"/>
        </w:rPr>
        <w:t>可</w:t>
      </w:r>
      <w:r>
        <w:rPr>
          <w:rFonts w:hint="eastAsia"/>
        </w:rPr>
        <w:t xml:space="preserve"> </w:t>
      </w:r>
      <w:r>
        <w:rPr>
          <w:rFonts w:hint="eastAsia"/>
        </w:rPr>
        <w:t>预见性：不确定的未来结果使准确预测行动的后果变得具有挑战性。示例：在不充分了解新技术的潜在社会影响的情况下引入新技术。</w:t>
      </w:r>
    </w:p>
    <w:p w14:paraId="18F58CB6" w14:textId="77777777" w:rsidR="009E66CA" w:rsidRDefault="009E66CA" w:rsidP="009E66CA">
      <w:pPr>
        <w:numPr>
          <w:ilvl w:val="0"/>
          <w:numId w:val="254"/>
        </w:numPr>
      </w:pPr>
      <w:r>
        <w:rPr>
          <w:rFonts w:hint="eastAsia"/>
        </w:rPr>
        <w:t>例：一家公司决定是否关闭污染当地河流的工厂。功利主义分析将权衡持续运营的好处（就业、经济增长）与对环境的破坏和对社区的健康影响。如果整体的负面影响大于收益，功利主义的方法</w:t>
      </w:r>
      <w:proofErr w:type="gramStart"/>
      <w:r>
        <w:rPr>
          <w:rFonts w:hint="eastAsia"/>
        </w:rPr>
        <w:t>将主张</w:t>
      </w:r>
      <w:proofErr w:type="gramEnd"/>
      <w:r>
        <w:rPr>
          <w:rFonts w:hint="eastAsia"/>
        </w:rPr>
        <w:t>关闭工厂以最大限度地提高社会福祉。</w:t>
      </w:r>
    </w:p>
    <w:p w14:paraId="1E217DE9" w14:textId="77777777" w:rsidR="009E66CA" w:rsidRPr="004F6EA6" w:rsidRDefault="009E66CA" w:rsidP="00064959">
      <w:pPr>
        <w:numPr>
          <w:ilvl w:val="0"/>
          <w:numId w:val="254"/>
        </w:numPr>
      </w:pPr>
    </w:p>
    <w:p w14:paraId="6DBECBBF" w14:textId="77777777" w:rsidR="009E66CA" w:rsidRPr="009E66CA" w:rsidRDefault="004F6EA6" w:rsidP="009E66CA">
      <w:pPr>
        <w:pStyle w:val="ListParagraph"/>
        <w:numPr>
          <w:ilvl w:val="0"/>
          <w:numId w:val="254"/>
        </w:numPr>
      </w:pPr>
      <w:r w:rsidRPr="009E66CA">
        <w:rPr>
          <w:b/>
          <w:bCs/>
        </w:rPr>
        <w:t>Deontological Theory:</w:t>
      </w:r>
      <w:r w:rsidRPr="004F6EA6">
        <w:t xml:space="preserve"> </w:t>
      </w:r>
      <w:r w:rsidR="009E66CA" w:rsidRPr="009E66CA">
        <w:rPr>
          <w:rFonts w:hint="eastAsia"/>
        </w:rPr>
        <w:t>注重遵守道德义务和原则。</w:t>
      </w:r>
    </w:p>
    <w:p w14:paraId="4E786D09" w14:textId="4B9B57C5" w:rsidR="009E66CA" w:rsidRDefault="004F6EA6" w:rsidP="009E66CA">
      <w:pPr>
        <w:numPr>
          <w:ilvl w:val="0"/>
          <w:numId w:val="254"/>
        </w:numPr>
      </w:pPr>
      <w:r w:rsidRPr="004F6EA6">
        <w:t>Emphasizes adherence to moral duties and principles, ensuring that business practices are ethical regardless of outcomes. It restricts actions that violate ethical standards, such as fraud or exploitation.</w:t>
      </w:r>
      <w:r w:rsidR="009E66CA" w:rsidRPr="009E66CA">
        <w:rPr>
          <w:rFonts w:hint="eastAsia"/>
        </w:rPr>
        <w:t xml:space="preserve"> </w:t>
      </w:r>
      <w:r w:rsidR="009E66CA">
        <w:rPr>
          <w:rFonts w:hint="eastAsia"/>
        </w:rPr>
        <w:t>优势：</w:t>
      </w:r>
    </w:p>
    <w:p w14:paraId="7CFBD4CC" w14:textId="77777777" w:rsidR="009E66CA" w:rsidRDefault="009E66CA" w:rsidP="009E66CA">
      <w:pPr>
        <w:numPr>
          <w:ilvl w:val="0"/>
          <w:numId w:val="254"/>
        </w:numPr>
      </w:pPr>
      <w:r>
        <w:rPr>
          <w:rFonts w:hint="eastAsia"/>
        </w:rPr>
        <w:lastRenderedPageBreak/>
        <w:t>以结果为导向：关注行动的后果，旨在最大限度地提高整体幸福感或利益。示例：开展公共卫生运动，为传染病接种疫苗，可以最大限度地提高社会健康效益。</w:t>
      </w:r>
    </w:p>
    <w:p w14:paraId="641F90D7" w14:textId="77777777" w:rsidR="009E66CA" w:rsidRDefault="009E66CA" w:rsidP="009E66CA">
      <w:pPr>
        <w:numPr>
          <w:ilvl w:val="0"/>
          <w:numId w:val="254"/>
        </w:numPr>
      </w:pPr>
      <w:r>
        <w:rPr>
          <w:rFonts w:hint="eastAsia"/>
        </w:rPr>
        <w:t>灵活性：通过评估行动的具体结果来适应不同的情况。示例：根据其对社区的长期利益，决定在发展中地区建设新的基础设施项目。</w:t>
      </w:r>
    </w:p>
    <w:p w14:paraId="2A047654" w14:textId="77777777" w:rsidR="009E66CA" w:rsidRDefault="009E66CA" w:rsidP="009E66CA">
      <w:pPr>
        <w:numPr>
          <w:ilvl w:val="0"/>
          <w:numId w:val="254"/>
        </w:numPr>
      </w:pPr>
      <w:r>
        <w:rPr>
          <w:rFonts w:hint="eastAsia"/>
        </w:rPr>
        <w:t>公平：考虑所有受影响方的福祉，促进公平。示例：决定裁员的公司可能会使用功利主义原则来尽量减少对员工和利益相关者的整体伤害。</w:t>
      </w:r>
    </w:p>
    <w:p w14:paraId="083C2F6A" w14:textId="77777777" w:rsidR="009E66CA" w:rsidRDefault="009E66CA" w:rsidP="009E66CA">
      <w:pPr>
        <w:numPr>
          <w:ilvl w:val="0"/>
          <w:numId w:val="254"/>
        </w:numPr>
      </w:pPr>
      <w:r>
        <w:rPr>
          <w:rFonts w:hint="eastAsia"/>
        </w:rPr>
        <w:t>弱点：</w:t>
      </w:r>
    </w:p>
    <w:p w14:paraId="07F3A025" w14:textId="77777777" w:rsidR="009E66CA" w:rsidRDefault="009E66CA" w:rsidP="009E66CA">
      <w:pPr>
        <w:numPr>
          <w:ilvl w:val="0"/>
          <w:numId w:val="254"/>
        </w:numPr>
      </w:pPr>
      <w:r>
        <w:rPr>
          <w:rFonts w:hint="eastAsia"/>
        </w:rPr>
        <w:t>测量难度：难以量化和比较不同的结果及其对幸福的影响。示例：评估新制造工厂的长期环境影响与其经济效益。</w:t>
      </w:r>
    </w:p>
    <w:p w14:paraId="28536C7B" w14:textId="77777777" w:rsidR="009E66CA" w:rsidRDefault="009E66CA" w:rsidP="009E66CA">
      <w:pPr>
        <w:numPr>
          <w:ilvl w:val="0"/>
          <w:numId w:val="254"/>
        </w:numPr>
      </w:pPr>
      <w:r>
        <w:rPr>
          <w:rFonts w:hint="eastAsia"/>
        </w:rPr>
        <w:t>少数人权利：如果少数人的痛苦被多数人的利益所抵消，他们可能会忽视少数人的权利。示例：建造一座大坝的决定，使许多人受益，但使一个小的土著社区流离失所。</w:t>
      </w:r>
    </w:p>
    <w:p w14:paraId="237577A3" w14:textId="77777777" w:rsidR="009E66CA" w:rsidRDefault="009E66CA" w:rsidP="009E66CA">
      <w:pPr>
        <w:numPr>
          <w:ilvl w:val="0"/>
          <w:numId w:val="254"/>
        </w:numPr>
      </w:pPr>
      <w:r>
        <w:rPr>
          <w:rFonts w:hint="eastAsia"/>
        </w:rPr>
        <w:t>可</w:t>
      </w:r>
      <w:r>
        <w:rPr>
          <w:rFonts w:hint="eastAsia"/>
        </w:rPr>
        <w:t xml:space="preserve"> </w:t>
      </w:r>
      <w:r>
        <w:rPr>
          <w:rFonts w:hint="eastAsia"/>
        </w:rPr>
        <w:t>预见性：不确定的未来结果使准确预测行动的后果变得具有挑战性。示例：在不充分了解新技术的潜在社会影响的情况下引入新技术。</w:t>
      </w:r>
    </w:p>
    <w:p w14:paraId="6C7B7098" w14:textId="77777777" w:rsidR="009E66CA" w:rsidRDefault="009E66CA" w:rsidP="009E66CA">
      <w:pPr>
        <w:numPr>
          <w:ilvl w:val="0"/>
          <w:numId w:val="254"/>
        </w:numPr>
      </w:pPr>
      <w:r>
        <w:rPr>
          <w:rFonts w:hint="eastAsia"/>
        </w:rPr>
        <w:t>例：一家公司决定是否关闭污染当地河流的工厂。功利主义分析将权衡持续运营的好处（就业、经济增长）与对环境的破坏和对社区的健康影响。如果整体的负面影响大于收益，功利主义的方法</w:t>
      </w:r>
      <w:proofErr w:type="gramStart"/>
      <w:r>
        <w:rPr>
          <w:rFonts w:hint="eastAsia"/>
        </w:rPr>
        <w:t>将主张</w:t>
      </w:r>
      <w:proofErr w:type="gramEnd"/>
      <w:r>
        <w:rPr>
          <w:rFonts w:hint="eastAsia"/>
        </w:rPr>
        <w:t>关闭工厂以最大限度地提高社会福祉。</w:t>
      </w:r>
    </w:p>
    <w:p w14:paraId="42967199" w14:textId="569B62E4" w:rsidR="004F6EA6" w:rsidRDefault="004F6EA6" w:rsidP="00064959">
      <w:pPr>
        <w:numPr>
          <w:ilvl w:val="0"/>
          <w:numId w:val="254"/>
        </w:numPr>
      </w:pPr>
    </w:p>
    <w:p w14:paraId="3C05628E" w14:textId="77777777" w:rsidR="009E66CA" w:rsidRPr="004F6EA6" w:rsidRDefault="009E66CA" w:rsidP="00064959">
      <w:pPr>
        <w:numPr>
          <w:ilvl w:val="0"/>
          <w:numId w:val="254"/>
        </w:numPr>
      </w:pPr>
    </w:p>
    <w:p w14:paraId="2090C630" w14:textId="77777777" w:rsidR="004F6EA6" w:rsidRPr="004F6EA6" w:rsidRDefault="004F6EA6" w:rsidP="004F6EA6">
      <w:r w:rsidRPr="004F6EA6">
        <w:rPr>
          <w:b/>
          <w:bCs/>
        </w:rPr>
        <w:t>Q: Why is it necessary to balance profit-making with ethical considerations in business?</w:t>
      </w:r>
    </w:p>
    <w:p w14:paraId="6D0FDD7A" w14:textId="77777777" w:rsidR="004F6EA6" w:rsidRPr="004F6EA6" w:rsidRDefault="004F6EA6" w:rsidP="004F6EA6">
      <w:r w:rsidRPr="004F6EA6">
        <w:rPr>
          <w:b/>
          <w:bCs/>
        </w:rPr>
        <w:t>A:</w:t>
      </w:r>
      <w:r w:rsidRPr="004F6EA6">
        <w:t xml:space="preserve"> Balancing profit-making with ethical considerations is necessary to:</w:t>
      </w:r>
    </w:p>
    <w:p w14:paraId="14B07A73" w14:textId="77777777" w:rsidR="004F6EA6" w:rsidRPr="004F6EA6" w:rsidRDefault="004F6EA6" w:rsidP="00064959">
      <w:pPr>
        <w:numPr>
          <w:ilvl w:val="0"/>
          <w:numId w:val="255"/>
        </w:numPr>
      </w:pPr>
      <w:r w:rsidRPr="004F6EA6">
        <w:rPr>
          <w:b/>
          <w:bCs/>
        </w:rPr>
        <w:t>Maintain Trust:</w:t>
      </w:r>
      <w:r w:rsidRPr="004F6EA6">
        <w:t xml:space="preserve"> Build and sustain trust with stakeholders, including customers, employees, and the community.</w:t>
      </w:r>
    </w:p>
    <w:p w14:paraId="51563B42" w14:textId="77777777" w:rsidR="004F6EA6" w:rsidRPr="004F6EA6" w:rsidRDefault="004F6EA6" w:rsidP="00064959">
      <w:pPr>
        <w:numPr>
          <w:ilvl w:val="0"/>
          <w:numId w:val="255"/>
        </w:numPr>
      </w:pPr>
      <w:r w:rsidRPr="009E66CA">
        <w:rPr>
          <w:b/>
          <w:bCs/>
          <w:color w:val="FF0000"/>
        </w:rPr>
        <w:t>Ensure Long-Term Success</w:t>
      </w:r>
      <w:r w:rsidRPr="004F6EA6">
        <w:rPr>
          <w:b/>
          <w:bCs/>
        </w:rPr>
        <w:t>:</w:t>
      </w:r>
      <w:r w:rsidRPr="004F6EA6">
        <w:t xml:space="preserve"> Ethical practices contribute to sustainable business growth and reputation.</w:t>
      </w:r>
    </w:p>
    <w:p w14:paraId="742C36A1" w14:textId="77777777" w:rsidR="004F6EA6" w:rsidRPr="004F6EA6" w:rsidRDefault="004F6EA6" w:rsidP="00064959">
      <w:pPr>
        <w:numPr>
          <w:ilvl w:val="0"/>
          <w:numId w:val="255"/>
        </w:numPr>
      </w:pPr>
      <w:r w:rsidRPr="004F6EA6">
        <w:rPr>
          <w:b/>
          <w:bCs/>
        </w:rPr>
        <w:t>Avoid Legal and Reputational Risks:</w:t>
      </w:r>
      <w:r w:rsidRPr="004F6EA6">
        <w:t xml:space="preserve"> Prevent legal issues and damage to the company’s reputation.</w:t>
      </w:r>
    </w:p>
    <w:p w14:paraId="5F38AEA8" w14:textId="77777777" w:rsidR="004F6EA6" w:rsidRPr="004F6EA6" w:rsidRDefault="004F6EA6" w:rsidP="00064959">
      <w:pPr>
        <w:numPr>
          <w:ilvl w:val="0"/>
          <w:numId w:val="255"/>
        </w:numPr>
      </w:pPr>
      <w:r w:rsidRPr="004F6EA6">
        <w:rPr>
          <w:b/>
          <w:bCs/>
        </w:rPr>
        <w:t>Promote Social Responsibility:</w:t>
      </w:r>
      <w:r w:rsidRPr="004F6EA6">
        <w:t xml:space="preserve"> Contribute positively to society and the environment, aligning business goals with broader societal values.</w:t>
      </w:r>
    </w:p>
    <w:p w14:paraId="7D2E18CB" w14:textId="4BA6CE65" w:rsidR="002F677A" w:rsidRDefault="000869CD" w:rsidP="000869CD">
      <w:pPr>
        <w:pStyle w:val="Heading1"/>
      </w:pPr>
      <w:bookmarkStart w:id="13" w:name="_Toc168220851"/>
      <w:r>
        <w:rPr>
          <w:rFonts w:hint="eastAsia"/>
        </w:rPr>
        <w:t>W</w:t>
      </w:r>
      <w:r>
        <w:t>10</w:t>
      </w:r>
      <w:bookmarkEnd w:id="13"/>
    </w:p>
    <w:p w14:paraId="4838352E" w14:textId="0F1CCD78" w:rsidR="00C52B84" w:rsidRPr="00C52B84" w:rsidRDefault="00C52B84" w:rsidP="00C52B84">
      <w:pPr>
        <w:rPr>
          <w:b/>
          <w:bCs/>
        </w:rPr>
      </w:pPr>
      <w:r w:rsidRPr="00C52B84">
        <w:rPr>
          <w:b/>
          <w:bCs/>
        </w:rPr>
        <w:t>Virtue Ethics</w:t>
      </w:r>
      <w:r w:rsidR="00F627D1" w:rsidRPr="00F627D1">
        <w:rPr>
          <w:rFonts w:hint="eastAsia"/>
          <w:b/>
          <w:bCs/>
        </w:rPr>
        <w:t>侧重于一个人的内在品质，而不是具体的行为或结果</w:t>
      </w:r>
    </w:p>
    <w:p w14:paraId="2F5CF19D" w14:textId="77777777" w:rsidR="00C52B84" w:rsidRPr="00C52B84" w:rsidRDefault="00C52B84" w:rsidP="00064959">
      <w:pPr>
        <w:numPr>
          <w:ilvl w:val="0"/>
          <w:numId w:val="256"/>
        </w:numPr>
      </w:pPr>
      <w:r w:rsidRPr="00C52B84">
        <w:rPr>
          <w:b/>
          <w:bCs/>
        </w:rPr>
        <w:t>Resurgence of Virtue Ethics</w:t>
      </w:r>
    </w:p>
    <w:p w14:paraId="1BADEDF4" w14:textId="77777777" w:rsidR="00C52B84" w:rsidRPr="00C52B84" w:rsidRDefault="00C52B84" w:rsidP="00C52B84">
      <w:r w:rsidRPr="00C52B84">
        <w:rPr>
          <w:b/>
          <w:bCs/>
        </w:rPr>
        <w:t>Q: Why did virtue ethics re-emerge in the 1970s, and what core ideas does it emphasize?</w:t>
      </w:r>
    </w:p>
    <w:p w14:paraId="7A8E5BEA" w14:textId="77777777" w:rsidR="00C52B84" w:rsidRPr="00C52B84" w:rsidRDefault="00C52B84" w:rsidP="00C52B84">
      <w:r w:rsidRPr="00C52B84">
        <w:rPr>
          <w:b/>
          <w:bCs/>
        </w:rPr>
        <w:t>A:</w:t>
      </w:r>
      <w:r w:rsidRPr="00C52B84">
        <w:t xml:space="preserve"> Virtue ethics re-emerged in the 1970s as a reaction against the legalistic approach to ethics, which was seen as inadequate in addressing real moral problems. Core ideas include:</w:t>
      </w:r>
    </w:p>
    <w:p w14:paraId="42691BA4" w14:textId="77777777" w:rsidR="00C52B84" w:rsidRPr="00C52B84" w:rsidRDefault="00C52B84" w:rsidP="00064959">
      <w:pPr>
        <w:numPr>
          <w:ilvl w:val="0"/>
          <w:numId w:val="257"/>
        </w:numPr>
      </w:pPr>
      <w:r w:rsidRPr="00C52B84">
        <w:lastRenderedPageBreak/>
        <w:t>Emphasis on the character and virtues of the individual rather than on rules or consequences.</w:t>
      </w:r>
    </w:p>
    <w:p w14:paraId="55563154" w14:textId="77777777" w:rsidR="00C52B84" w:rsidRPr="00C52B84" w:rsidRDefault="00C52B84" w:rsidP="00064959">
      <w:pPr>
        <w:numPr>
          <w:ilvl w:val="0"/>
          <w:numId w:val="257"/>
        </w:numPr>
      </w:pPr>
      <w:r w:rsidRPr="00C52B84">
        <w:t>The belief that making good decisions requires the exercise of judgment by a virtuous person.</w:t>
      </w:r>
    </w:p>
    <w:p w14:paraId="66AF39AE" w14:textId="77777777" w:rsidR="00C52B84" w:rsidRPr="00C52B84" w:rsidRDefault="00C52B84" w:rsidP="00064959">
      <w:pPr>
        <w:numPr>
          <w:ilvl w:val="0"/>
          <w:numId w:val="257"/>
        </w:numPr>
      </w:pPr>
      <w:r w:rsidRPr="00C52B84">
        <w:t>The notion that moral rules alone cannot solve ethical issues without the context of virtuous judgment.</w:t>
      </w:r>
    </w:p>
    <w:p w14:paraId="6B44C411" w14:textId="77777777" w:rsidR="00C52B84" w:rsidRPr="00C52B84" w:rsidRDefault="00C52B84" w:rsidP="00C52B84">
      <w:r w:rsidRPr="00C52B84">
        <w:rPr>
          <w:b/>
          <w:bCs/>
        </w:rPr>
        <w:t>Q: Explain the difference between intellectual virtues and moral virtues according to the Aristotelian approach.</w:t>
      </w:r>
    </w:p>
    <w:p w14:paraId="4822A3AE" w14:textId="77777777" w:rsidR="00C52B84" w:rsidRPr="00C52B84" w:rsidRDefault="00C52B84" w:rsidP="00C52B84">
      <w:r w:rsidRPr="00C52B84">
        <w:rPr>
          <w:b/>
          <w:bCs/>
        </w:rPr>
        <w:t>A:</w:t>
      </w:r>
    </w:p>
    <w:p w14:paraId="73EE2C70" w14:textId="77777777" w:rsidR="00C52B84" w:rsidRPr="00C52B84" w:rsidRDefault="00C52B84" w:rsidP="00064959">
      <w:pPr>
        <w:numPr>
          <w:ilvl w:val="0"/>
          <w:numId w:val="258"/>
        </w:numPr>
      </w:pPr>
      <w:r w:rsidRPr="00C52B84">
        <w:rPr>
          <w:b/>
          <w:bCs/>
        </w:rPr>
        <w:t>Intellectual Virtues:</w:t>
      </w:r>
      <w:r w:rsidRPr="00C52B84">
        <w:t xml:space="preserve"> The highest of which is wisdom, result from the proper functioning of the intellectual aspects of human beings.</w:t>
      </w:r>
    </w:p>
    <w:p w14:paraId="132BC9EA" w14:textId="77777777" w:rsidR="00C52B84" w:rsidRPr="00C52B84" w:rsidRDefault="00C52B84" w:rsidP="00064959">
      <w:pPr>
        <w:numPr>
          <w:ilvl w:val="0"/>
          <w:numId w:val="258"/>
        </w:numPr>
      </w:pPr>
      <w:r w:rsidRPr="00C52B84">
        <w:rPr>
          <w:b/>
          <w:bCs/>
        </w:rPr>
        <w:t>Moral Virtues:</w:t>
      </w:r>
      <w:r w:rsidRPr="00C52B84">
        <w:t xml:space="preserve"> Derive from the proper control by reason of the bodily appetites and inclinations. According to Aristotle, we are </w:t>
      </w:r>
      <w:r w:rsidRPr="00F627D1">
        <w:rPr>
          <w:color w:val="FF0000"/>
        </w:rPr>
        <w:t>not born virtuous but become virtuous through practice</w:t>
      </w:r>
      <w:r w:rsidRPr="00C52B84">
        <w:t>.</w:t>
      </w:r>
    </w:p>
    <w:p w14:paraId="11EDC7FD" w14:textId="77777777" w:rsidR="00C52B84" w:rsidRPr="00C52B84" w:rsidRDefault="00C52B84" w:rsidP="00064959">
      <w:pPr>
        <w:numPr>
          <w:ilvl w:val="0"/>
          <w:numId w:val="259"/>
        </w:numPr>
      </w:pPr>
      <w:r w:rsidRPr="00C52B84">
        <w:rPr>
          <w:b/>
          <w:bCs/>
        </w:rPr>
        <w:t>Anthropocentric View in Virtue Ethics</w:t>
      </w:r>
    </w:p>
    <w:p w14:paraId="6A1DEE4E" w14:textId="77777777" w:rsidR="00C52B84" w:rsidRPr="00C52B84" w:rsidRDefault="00C52B84" w:rsidP="00C52B84">
      <w:r w:rsidRPr="00C52B84">
        <w:rPr>
          <w:b/>
          <w:bCs/>
        </w:rPr>
        <w:t>Q: What does it mean to say that "human beings are the measure of all things" in the context of virtue ethics?</w:t>
      </w:r>
    </w:p>
    <w:p w14:paraId="194C056C" w14:textId="77777777" w:rsidR="00C52B84" w:rsidRPr="00C52B84" w:rsidRDefault="00C52B84" w:rsidP="00C52B84">
      <w:r w:rsidRPr="00C52B84">
        <w:rPr>
          <w:b/>
          <w:bCs/>
        </w:rPr>
        <w:t>A:</w:t>
      </w:r>
      <w:r w:rsidRPr="00C52B84">
        <w:t xml:space="preserve"> This anthropocentric view implies that ethical standards and judgments are based on </w:t>
      </w:r>
      <w:r w:rsidRPr="00F627D1">
        <w:rPr>
          <w:color w:val="FF0000"/>
        </w:rPr>
        <w:t>human values and experiences</w:t>
      </w:r>
      <w:r w:rsidRPr="00C52B84">
        <w:t xml:space="preserve">. It emphasizes the </w:t>
      </w:r>
      <w:r w:rsidRPr="00F627D1">
        <w:rPr>
          <w:color w:val="FF0000"/>
        </w:rPr>
        <w:t>central role of humans in determining what is morally right or wrong</w:t>
      </w:r>
      <w:r w:rsidRPr="00C52B84">
        <w:t>.</w:t>
      </w:r>
    </w:p>
    <w:p w14:paraId="1478C6F8" w14:textId="77777777" w:rsidR="00C52B84" w:rsidRPr="00C52B84" w:rsidRDefault="00C52B84" w:rsidP="00C52B84">
      <w:r w:rsidRPr="00C52B84">
        <w:rPr>
          <w:b/>
          <w:bCs/>
        </w:rPr>
        <w:t>Q: How does virtue ethics approach the concept of making the right actions?</w:t>
      </w:r>
    </w:p>
    <w:p w14:paraId="7875DD8D" w14:textId="77777777" w:rsidR="00C52B84" w:rsidRPr="00C52B84" w:rsidRDefault="00C52B84" w:rsidP="00C52B84">
      <w:r w:rsidRPr="00C52B84">
        <w:rPr>
          <w:b/>
          <w:bCs/>
        </w:rPr>
        <w:t>A:</w:t>
      </w:r>
      <w:r w:rsidRPr="00C52B84">
        <w:t xml:space="preserve"> Virtue ethics takes a normative stance on achieving moral worth by focusing on what a virtuous </w:t>
      </w:r>
      <w:r w:rsidRPr="00F627D1">
        <w:rPr>
          <w:color w:val="FF0000"/>
        </w:rPr>
        <w:t>person or organization would do</w:t>
      </w:r>
      <w:r w:rsidRPr="00C52B84">
        <w:t>. It emphasizes the development of good character traits and the exercise of practical wisdom in making ethical decisions.</w:t>
      </w:r>
    </w:p>
    <w:p w14:paraId="5CC152AC" w14:textId="77777777" w:rsidR="00C52B84" w:rsidRPr="00C52B84" w:rsidRDefault="00C52B84" w:rsidP="00064959">
      <w:pPr>
        <w:numPr>
          <w:ilvl w:val="0"/>
          <w:numId w:val="260"/>
        </w:numPr>
      </w:pPr>
      <w:r w:rsidRPr="00C52B84">
        <w:rPr>
          <w:b/>
          <w:bCs/>
        </w:rPr>
        <w:t>Practical Insights of Virtue Ethics</w:t>
      </w:r>
    </w:p>
    <w:p w14:paraId="7F8D7269" w14:textId="77777777" w:rsidR="00C52B84" w:rsidRPr="00C52B84" w:rsidRDefault="00C52B84" w:rsidP="00C52B84">
      <w:r w:rsidRPr="00C52B84">
        <w:rPr>
          <w:b/>
          <w:bCs/>
        </w:rPr>
        <w:t>Q: Discuss why ethics can be taught but ethical conduct must be practiced.</w:t>
      </w:r>
    </w:p>
    <w:p w14:paraId="706B35DB" w14:textId="6153360D" w:rsidR="00C52B84" w:rsidRPr="00C52B84" w:rsidRDefault="00C52B84" w:rsidP="00C52B84">
      <w:r w:rsidRPr="00C52B84">
        <w:rPr>
          <w:b/>
          <w:bCs/>
        </w:rPr>
        <w:t>A:</w:t>
      </w:r>
      <w:r w:rsidRPr="00C52B84">
        <w:t xml:space="preserve"> Ethics can be taught through theoretical knowledge and moral principles. However, ethical conduct requires practical application and the </w:t>
      </w:r>
      <w:r w:rsidRPr="00F627D1">
        <w:rPr>
          <w:color w:val="FF0000"/>
        </w:rPr>
        <w:t xml:space="preserve">continuous exercise of judgment </w:t>
      </w:r>
      <w:r w:rsidRPr="00C52B84">
        <w:t xml:space="preserve">to develop and reinforce virtuous </w:t>
      </w:r>
      <w:r w:rsidR="00F627D1" w:rsidRPr="00C52B84">
        <w:t>behaviour</w:t>
      </w:r>
      <w:r w:rsidRPr="00C52B84">
        <w:t>.</w:t>
      </w:r>
    </w:p>
    <w:p w14:paraId="5BFDFB62" w14:textId="77777777" w:rsidR="00C52B84" w:rsidRPr="00C52B84" w:rsidRDefault="00C52B84" w:rsidP="00C52B84">
      <w:r w:rsidRPr="00C52B84">
        <w:rPr>
          <w:b/>
          <w:bCs/>
        </w:rPr>
        <w:t>Q: How does practicing virtue ethics contribute to becoming a virtuous professional?</w:t>
      </w:r>
    </w:p>
    <w:p w14:paraId="39A1BCF0" w14:textId="77777777" w:rsidR="00C52B84" w:rsidRPr="00C52B84" w:rsidRDefault="00C52B84" w:rsidP="00C52B84">
      <w:r w:rsidRPr="00C52B84">
        <w:rPr>
          <w:b/>
          <w:bCs/>
        </w:rPr>
        <w:t>A:</w:t>
      </w:r>
      <w:r w:rsidRPr="00C52B84">
        <w:t xml:space="preserve"> Practicing virtue ethics involves making ethical decisions and actions consistently, which helps in developing good character traits and moral virtues. Over time, this leads to becoming a virtuous professional who can make sound ethical judgments.</w:t>
      </w:r>
    </w:p>
    <w:p w14:paraId="0CDA10F7" w14:textId="77777777" w:rsidR="00C52B84" w:rsidRPr="00C52B84" w:rsidRDefault="00C52B84" w:rsidP="00C52B84">
      <w:pPr>
        <w:rPr>
          <w:b/>
          <w:bCs/>
        </w:rPr>
      </w:pPr>
      <w:r w:rsidRPr="00C52B84">
        <w:rPr>
          <w:b/>
          <w:bCs/>
        </w:rPr>
        <w:t>Egoism</w:t>
      </w:r>
    </w:p>
    <w:p w14:paraId="24C99C0A" w14:textId="77777777" w:rsidR="00C52B84" w:rsidRPr="00C52B84" w:rsidRDefault="00C52B84" w:rsidP="00064959">
      <w:pPr>
        <w:numPr>
          <w:ilvl w:val="0"/>
          <w:numId w:val="261"/>
        </w:numPr>
      </w:pPr>
      <w:r w:rsidRPr="00C52B84">
        <w:rPr>
          <w:b/>
          <w:bCs/>
        </w:rPr>
        <w:t>Principles of Egoism</w:t>
      </w:r>
    </w:p>
    <w:p w14:paraId="6573E9F9" w14:textId="77777777" w:rsidR="00C52B84" w:rsidRPr="00C52B84" w:rsidRDefault="00C52B84" w:rsidP="00C52B84">
      <w:r w:rsidRPr="00C52B84">
        <w:rPr>
          <w:b/>
          <w:bCs/>
        </w:rPr>
        <w:t xml:space="preserve">Q: What are the main principles of egoism as articulated by Max </w:t>
      </w:r>
      <w:proofErr w:type="spellStart"/>
      <w:r w:rsidRPr="00C52B84">
        <w:rPr>
          <w:b/>
          <w:bCs/>
        </w:rPr>
        <w:t>Stirner</w:t>
      </w:r>
      <w:proofErr w:type="spellEnd"/>
      <w:r w:rsidRPr="00C52B84">
        <w:rPr>
          <w:b/>
          <w:bCs/>
        </w:rPr>
        <w:t>?</w:t>
      </w:r>
    </w:p>
    <w:p w14:paraId="2AE3D418" w14:textId="77777777" w:rsidR="00C52B84" w:rsidRPr="00C52B84" w:rsidRDefault="00C52B84" w:rsidP="00C52B84">
      <w:r w:rsidRPr="00C52B84">
        <w:rPr>
          <w:b/>
          <w:bCs/>
        </w:rPr>
        <w:t>A:</w:t>
      </w:r>
    </w:p>
    <w:p w14:paraId="014C6002" w14:textId="77777777" w:rsidR="00C52B84" w:rsidRPr="00C52B84" w:rsidRDefault="00C52B84" w:rsidP="00064959">
      <w:pPr>
        <w:numPr>
          <w:ilvl w:val="0"/>
          <w:numId w:val="262"/>
        </w:numPr>
      </w:pPr>
      <w:r w:rsidRPr="00C52B84">
        <w:rPr>
          <w:b/>
          <w:bCs/>
        </w:rPr>
        <w:lastRenderedPageBreak/>
        <w:t>Individualistic and Self-</w:t>
      </w:r>
      <w:proofErr w:type="spellStart"/>
      <w:r w:rsidRPr="00C52B84">
        <w:rPr>
          <w:b/>
          <w:bCs/>
        </w:rPr>
        <w:t>Centered</w:t>
      </w:r>
      <w:proofErr w:type="spellEnd"/>
      <w:r w:rsidRPr="00C52B84">
        <w:rPr>
          <w:b/>
          <w:bCs/>
        </w:rPr>
        <w:t>:</w:t>
      </w:r>
      <w:r w:rsidRPr="00C52B84">
        <w:t xml:space="preserve"> Focuses on </w:t>
      </w:r>
      <w:r w:rsidRPr="00F627D1">
        <w:rPr>
          <w:color w:val="FF0000"/>
        </w:rPr>
        <w:t xml:space="preserve">self-interest </w:t>
      </w:r>
      <w:r w:rsidRPr="00C52B84">
        <w:t>and personal gain.</w:t>
      </w:r>
    </w:p>
    <w:p w14:paraId="6A0BE48C" w14:textId="77777777" w:rsidR="00C52B84" w:rsidRPr="00C52B84" w:rsidRDefault="00C52B84" w:rsidP="00064959">
      <w:pPr>
        <w:numPr>
          <w:ilvl w:val="0"/>
          <w:numId w:val="262"/>
        </w:numPr>
      </w:pPr>
      <w:r w:rsidRPr="00C52B84">
        <w:rPr>
          <w:b/>
          <w:bCs/>
        </w:rPr>
        <w:t>Exclusion of Others:</w:t>
      </w:r>
      <w:r w:rsidRPr="00C52B84">
        <w:t xml:space="preserve"> Prioritizes one’s own needs and desires over others.</w:t>
      </w:r>
    </w:p>
    <w:p w14:paraId="654BB510" w14:textId="77777777" w:rsidR="00C52B84" w:rsidRPr="00C52B84" w:rsidRDefault="00C52B84" w:rsidP="00064959">
      <w:pPr>
        <w:numPr>
          <w:ilvl w:val="0"/>
          <w:numId w:val="262"/>
        </w:numPr>
      </w:pPr>
      <w:r w:rsidRPr="00C52B84">
        <w:rPr>
          <w:b/>
          <w:bCs/>
        </w:rPr>
        <w:t>Independence:</w:t>
      </w:r>
      <w:r w:rsidRPr="00C52B84">
        <w:t xml:space="preserve"> Emphasizes </w:t>
      </w:r>
      <w:r w:rsidRPr="00F627D1">
        <w:rPr>
          <w:color w:val="FF0000"/>
        </w:rPr>
        <w:t xml:space="preserve">strong personal </w:t>
      </w:r>
      <w:r w:rsidRPr="00C52B84">
        <w:t>autonomy.</w:t>
      </w:r>
    </w:p>
    <w:p w14:paraId="246E02D4" w14:textId="77777777" w:rsidR="00C52B84" w:rsidRPr="00C52B84" w:rsidRDefault="00C52B84" w:rsidP="00064959">
      <w:pPr>
        <w:numPr>
          <w:ilvl w:val="0"/>
          <w:numId w:val="262"/>
        </w:numPr>
      </w:pPr>
      <w:r w:rsidRPr="00C52B84">
        <w:rPr>
          <w:b/>
          <w:bCs/>
        </w:rPr>
        <w:t>Self-Satisfaction:</w:t>
      </w:r>
      <w:r w:rsidRPr="00C52B84">
        <w:t xml:space="preserve"> </w:t>
      </w:r>
      <w:r w:rsidRPr="00F627D1">
        <w:rPr>
          <w:color w:val="FF0000"/>
        </w:rPr>
        <w:t xml:space="preserve">All activities are directed toward satisfying oneself </w:t>
      </w:r>
      <w:r w:rsidRPr="00C52B84">
        <w:t>rather than others or a higher power.</w:t>
      </w:r>
    </w:p>
    <w:p w14:paraId="2B6F3497" w14:textId="77777777" w:rsidR="00C52B84" w:rsidRPr="00C52B84" w:rsidRDefault="00C52B84" w:rsidP="00C52B84">
      <w:r w:rsidRPr="00C52B84">
        <w:rPr>
          <w:b/>
          <w:bCs/>
        </w:rPr>
        <w:t>Q: Provide an example of how a company might prioritize egoism in its business practices.</w:t>
      </w:r>
    </w:p>
    <w:p w14:paraId="644159D2" w14:textId="77777777" w:rsidR="00C52B84" w:rsidRPr="00C52B84" w:rsidRDefault="00C52B84" w:rsidP="00C52B84">
      <w:r w:rsidRPr="00C52B84">
        <w:rPr>
          <w:b/>
          <w:bCs/>
        </w:rPr>
        <w:t>A:</w:t>
      </w:r>
      <w:r w:rsidRPr="00C52B84">
        <w:t xml:space="preserve"> A company might prioritize egoism by focusing solely on </w:t>
      </w:r>
      <w:r w:rsidRPr="00F627D1">
        <w:rPr>
          <w:color w:val="FF0000"/>
        </w:rPr>
        <w:t>maximizing profits and shareholder value</w:t>
      </w:r>
      <w:r w:rsidRPr="00C52B84">
        <w:t>, even at the expense of employee welfare, environmental sustainability, or social responsibility.</w:t>
      </w:r>
    </w:p>
    <w:p w14:paraId="3A1FCCBE" w14:textId="77777777" w:rsidR="00C52B84" w:rsidRPr="00C52B84" w:rsidRDefault="00C52B84" w:rsidP="00C52B84">
      <w:pPr>
        <w:rPr>
          <w:b/>
          <w:bCs/>
        </w:rPr>
      </w:pPr>
      <w:r w:rsidRPr="00C52B84">
        <w:rPr>
          <w:b/>
          <w:bCs/>
        </w:rPr>
        <w:t>Humanism</w:t>
      </w:r>
    </w:p>
    <w:p w14:paraId="70FE6DBC" w14:textId="77777777" w:rsidR="00C52B84" w:rsidRPr="00C52B84" w:rsidRDefault="00C52B84" w:rsidP="00064959">
      <w:pPr>
        <w:numPr>
          <w:ilvl w:val="0"/>
          <w:numId w:val="263"/>
        </w:numPr>
      </w:pPr>
      <w:r w:rsidRPr="00C52B84">
        <w:rPr>
          <w:b/>
          <w:bCs/>
        </w:rPr>
        <w:t>Philosophers and Theses of Humanism</w:t>
      </w:r>
    </w:p>
    <w:p w14:paraId="6BC4C7E5" w14:textId="77777777" w:rsidR="00C52B84" w:rsidRPr="00C52B84" w:rsidRDefault="00C52B84" w:rsidP="00C52B84">
      <w:r w:rsidRPr="00C52B84">
        <w:rPr>
          <w:b/>
          <w:bCs/>
        </w:rPr>
        <w:t>Q: Identify key philosophers associated with humanism and summarize the three principal theses of humanism.</w:t>
      </w:r>
    </w:p>
    <w:p w14:paraId="77358D1B" w14:textId="77777777" w:rsidR="00C52B84" w:rsidRPr="00C52B84" w:rsidRDefault="00C52B84" w:rsidP="00C52B84">
      <w:r w:rsidRPr="00C52B84">
        <w:rPr>
          <w:b/>
          <w:bCs/>
        </w:rPr>
        <w:t>A:</w:t>
      </w:r>
      <w:r w:rsidRPr="00C52B84">
        <w:t xml:space="preserve"> Key philosophers: Montaigne, Descartes, Montesquieu, Rousseau, Constant, Tocqueville. Three principal theses:</w:t>
      </w:r>
    </w:p>
    <w:p w14:paraId="5C733AD2" w14:textId="77777777" w:rsidR="00C52B84" w:rsidRPr="00C52B84" w:rsidRDefault="00C52B84" w:rsidP="00064959">
      <w:pPr>
        <w:numPr>
          <w:ilvl w:val="0"/>
          <w:numId w:val="264"/>
        </w:numPr>
      </w:pPr>
      <w:r w:rsidRPr="00C52B84">
        <w:rPr>
          <w:b/>
          <w:bCs/>
        </w:rPr>
        <w:t>Equal Dignity:</w:t>
      </w:r>
      <w:r w:rsidRPr="00C52B84">
        <w:t xml:space="preserve"> Recognition of the inherent dignity of all individuals.</w:t>
      </w:r>
    </w:p>
    <w:p w14:paraId="4BA4676D" w14:textId="77777777" w:rsidR="00C52B84" w:rsidRPr="00C52B84" w:rsidRDefault="00C52B84" w:rsidP="00064959">
      <w:pPr>
        <w:numPr>
          <w:ilvl w:val="0"/>
          <w:numId w:val="264"/>
        </w:numPr>
      </w:pPr>
      <w:r w:rsidRPr="00C52B84">
        <w:rPr>
          <w:b/>
          <w:bCs/>
        </w:rPr>
        <w:t>Altruism:</w:t>
      </w:r>
      <w:r w:rsidRPr="00C52B84">
        <w:t xml:space="preserve"> Elevating the welfare of others.</w:t>
      </w:r>
    </w:p>
    <w:p w14:paraId="7D2091F7" w14:textId="77777777" w:rsidR="00C52B84" w:rsidRPr="00C52B84" w:rsidRDefault="00C52B84" w:rsidP="00064959">
      <w:pPr>
        <w:numPr>
          <w:ilvl w:val="0"/>
          <w:numId w:val="264"/>
        </w:numPr>
      </w:pPr>
      <w:r w:rsidRPr="00C52B84">
        <w:rPr>
          <w:b/>
          <w:bCs/>
        </w:rPr>
        <w:t>Freedom of Action:</w:t>
      </w:r>
      <w:r w:rsidRPr="00C52B84">
        <w:t xml:space="preserve"> Valuing individual autonomy while recognizing its limits within a community.</w:t>
      </w:r>
    </w:p>
    <w:p w14:paraId="658CBAF9" w14:textId="77777777" w:rsidR="00C52B84" w:rsidRPr="00C52B84" w:rsidRDefault="00C52B84" w:rsidP="00C52B84">
      <w:r w:rsidRPr="00C52B84">
        <w:rPr>
          <w:b/>
          <w:bCs/>
        </w:rPr>
        <w:t>Q: How does humanism balance individual freedom with community equality?</w:t>
      </w:r>
    </w:p>
    <w:p w14:paraId="62EDC13D" w14:textId="77777777" w:rsidR="00C52B84" w:rsidRPr="00C52B84" w:rsidRDefault="00C52B84" w:rsidP="00C52B84">
      <w:r w:rsidRPr="00C52B84">
        <w:rPr>
          <w:b/>
          <w:bCs/>
        </w:rPr>
        <w:t>A:</w:t>
      </w:r>
      <w:r w:rsidRPr="00C52B84">
        <w:t xml:space="preserve"> Humanism promotes the idea that individual freedom should not come at the expense of others' freedom and dignity. It emphasizes mutual respect and the idea that autonomy is limited by the equality of the community members.</w:t>
      </w:r>
    </w:p>
    <w:p w14:paraId="561B38BF" w14:textId="77777777" w:rsidR="00C52B84" w:rsidRPr="00C52B84" w:rsidRDefault="00C52B84" w:rsidP="00C52B84">
      <w:pPr>
        <w:rPr>
          <w:b/>
          <w:bCs/>
        </w:rPr>
      </w:pPr>
      <w:r w:rsidRPr="00C52B84">
        <w:rPr>
          <w:b/>
          <w:bCs/>
        </w:rPr>
        <w:t>Relativism</w:t>
      </w:r>
    </w:p>
    <w:p w14:paraId="6D5CCD54" w14:textId="77777777" w:rsidR="00C52B84" w:rsidRPr="00C52B84" w:rsidRDefault="00C52B84" w:rsidP="00064959">
      <w:pPr>
        <w:numPr>
          <w:ilvl w:val="0"/>
          <w:numId w:val="265"/>
        </w:numPr>
      </w:pPr>
      <w:r w:rsidRPr="00C52B84">
        <w:rPr>
          <w:b/>
          <w:bCs/>
        </w:rPr>
        <w:t>Principles of Moral Relativism</w:t>
      </w:r>
    </w:p>
    <w:p w14:paraId="1C3DF678" w14:textId="77777777" w:rsidR="00C52B84" w:rsidRPr="00C52B84" w:rsidRDefault="00C52B84" w:rsidP="00C52B84">
      <w:r w:rsidRPr="00C52B84">
        <w:rPr>
          <w:b/>
          <w:bCs/>
        </w:rPr>
        <w:t>Q: Explain the principles of moral relativism and how they oppose absolutism.</w:t>
      </w:r>
    </w:p>
    <w:p w14:paraId="10252340" w14:textId="77777777" w:rsidR="00C52B84" w:rsidRPr="00C52B84" w:rsidRDefault="00C52B84" w:rsidP="00C52B84">
      <w:r w:rsidRPr="00C52B84">
        <w:rPr>
          <w:b/>
          <w:bCs/>
        </w:rPr>
        <w:t>A:</w:t>
      </w:r>
      <w:r w:rsidRPr="00C52B84">
        <w:t xml:space="preserve"> Moral relativism holds that moral values and judgments are relative to cultural, societal, or individual contexts and are not universal or absolute. This stands in opposition to absolutism, which asserts that there are universal moral standards applicable to all contexts.</w:t>
      </w:r>
    </w:p>
    <w:p w14:paraId="7BC616ED" w14:textId="77777777" w:rsidR="00C52B84" w:rsidRPr="00C52B84" w:rsidRDefault="00C52B84" w:rsidP="00C52B84">
      <w:r w:rsidRPr="00C52B84">
        <w:rPr>
          <w:b/>
          <w:bCs/>
        </w:rPr>
        <w:t>Q: Provide an example of how a company might adapt its practices to align with local cultural norms.</w:t>
      </w:r>
    </w:p>
    <w:p w14:paraId="796A89A4" w14:textId="77777777" w:rsidR="00C52B84" w:rsidRPr="00C52B84" w:rsidRDefault="00C52B84" w:rsidP="00C52B84">
      <w:r w:rsidRPr="00C52B84">
        <w:rPr>
          <w:b/>
          <w:bCs/>
        </w:rPr>
        <w:t>A:</w:t>
      </w:r>
      <w:r w:rsidRPr="00C52B84">
        <w:t xml:space="preserve"> A multinational company might adapt its marketing strategies, </w:t>
      </w:r>
      <w:proofErr w:type="spellStart"/>
      <w:r w:rsidRPr="00C52B84">
        <w:t>labor</w:t>
      </w:r>
      <w:proofErr w:type="spellEnd"/>
      <w:r w:rsidRPr="00C52B84">
        <w:t xml:space="preserve"> practices, or product offerings to align with local customs, traditions, and regulatory standards in different countries, reflecting sensitivity to cultural differences.</w:t>
      </w:r>
    </w:p>
    <w:p w14:paraId="072F490D" w14:textId="77777777" w:rsidR="00C52B84" w:rsidRPr="00C52B84" w:rsidRDefault="00C52B84" w:rsidP="00C52B84">
      <w:pPr>
        <w:rPr>
          <w:b/>
          <w:bCs/>
        </w:rPr>
      </w:pPr>
      <w:r w:rsidRPr="00C52B84">
        <w:rPr>
          <w:b/>
          <w:bCs/>
        </w:rPr>
        <w:t>Eastern Philosophy</w:t>
      </w:r>
    </w:p>
    <w:p w14:paraId="3C121D90" w14:textId="77777777" w:rsidR="00C52B84" w:rsidRPr="00C52B84" w:rsidRDefault="00C52B84" w:rsidP="00064959">
      <w:pPr>
        <w:numPr>
          <w:ilvl w:val="0"/>
          <w:numId w:val="266"/>
        </w:numPr>
      </w:pPr>
      <w:r w:rsidRPr="00C52B84">
        <w:rPr>
          <w:b/>
          <w:bCs/>
        </w:rPr>
        <w:t>Key Concepts in Eastern Philosophy</w:t>
      </w:r>
    </w:p>
    <w:p w14:paraId="1E04ECBD" w14:textId="77777777" w:rsidR="00C52B84" w:rsidRPr="00C52B84" w:rsidRDefault="00C52B84" w:rsidP="00C52B84">
      <w:r w:rsidRPr="00C52B84">
        <w:rPr>
          <w:b/>
          <w:bCs/>
        </w:rPr>
        <w:lastRenderedPageBreak/>
        <w:t>Q: Compare and contrast the ethical principles of Confucianism, Buddhism, and Islam.</w:t>
      </w:r>
    </w:p>
    <w:p w14:paraId="3DFAD6D1" w14:textId="77777777" w:rsidR="00C52B84" w:rsidRPr="00C52B84" w:rsidRDefault="00C52B84" w:rsidP="00C52B84">
      <w:r w:rsidRPr="00C52B84">
        <w:rPr>
          <w:b/>
          <w:bCs/>
        </w:rPr>
        <w:t>A:</w:t>
      </w:r>
    </w:p>
    <w:p w14:paraId="5B0FE6B1" w14:textId="77777777" w:rsidR="00C52B84" w:rsidRPr="00C52B84" w:rsidRDefault="00C52B84" w:rsidP="00064959">
      <w:pPr>
        <w:numPr>
          <w:ilvl w:val="0"/>
          <w:numId w:val="267"/>
        </w:numPr>
      </w:pPr>
      <w:r w:rsidRPr="00C52B84">
        <w:rPr>
          <w:b/>
          <w:bCs/>
        </w:rPr>
        <w:t>Confucianism:</w:t>
      </w:r>
      <w:r w:rsidRPr="00C52B84">
        <w:t xml:space="preserve"> Emphasizes </w:t>
      </w:r>
      <w:r w:rsidRPr="00F627D1">
        <w:rPr>
          <w:color w:val="FF0000"/>
        </w:rPr>
        <w:t>developing character</w:t>
      </w:r>
      <w:r w:rsidRPr="00C52B84">
        <w:t>, purity of heart, good conduct, and proper social relationships, aiming for harmony and moral integrity.</w:t>
      </w:r>
    </w:p>
    <w:p w14:paraId="0C11FB2E" w14:textId="77777777" w:rsidR="00C52B84" w:rsidRPr="00C52B84" w:rsidRDefault="00C52B84" w:rsidP="00064959">
      <w:pPr>
        <w:numPr>
          <w:ilvl w:val="0"/>
          <w:numId w:val="267"/>
        </w:numPr>
      </w:pPr>
      <w:r w:rsidRPr="00C52B84">
        <w:rPr>
          <w:b/>
          <w:bCs/>
        </w:rPr>
        <w:t>Buddhism:</w:t>
      </w:r>
      <w:r w:rsidRPr="00C52B84">
        <w:t xml:space="preserve"> Focuses on the Four Noble Truths and the Noble Eightfold Path, promoting values like right action, right speech, and </w:t>
      </w:r>
      <w:r w:rsidRPr="00F627D1">
        <w:rPr>
          <w:color w:val="FF0000"/>
        </w:rPr>
        <w:t>right mindfulness to achieve enlightenment and reduce suffering</w:t>
      </w:r>
      <w:r w:rsidRPr="00C52B84">
        <w:t>.</w:t>
      </w:r>
    </w:p>
    <w:p w14:paraId="28DDD640" w14:textId="77777777" w:rsidR="00C52B84" w:rsidRPr="00C52B84" w:rsidRDefault="00C52B84" w:rsidP="00064959">
      <w:pPr>
        <w:numPr>
          <w:ilvl w:val="0"/>
          <w:numId w:val="267"/>
        </w:numPr>
      </w:pPr>
      <w:r w:rsidRPr="00C52B84">
        <w:rPr>
          <w:b/>
          <w:bCs/>
        </w:rPr>
        <w:t>Islam:</w:t>
      </w:r>
      <w:r w:rsidRPr="00C52B84">
        <w:t xml:space="preserve"> </w:t>
      </w:r>
      <w:proofErr w:type="spellStart"/>
      <w:r w:rsidRPr="00C52B84">
        <w:t>Centers</w:t>
      </w:r>
      <w:proofErr w:type="spellEnd"/>
      <w:r w:rsidRPr="00C52B84">
        <w:t xml:space="preserve"> on theistic principles, emphasizing the </w:t>
      </w:r>
      <w:r w:rsidRPr="00F627D1">
        <w:rPr>
          <w:color w:val="FF0000"/>
        </w:rPr>
        <w:t>pursuit of life in harmony with God's will, including values like justice, love, truth, and good conduct</w:t>
      </w:r>
      <w:r w:rsidRPr="00C52B84">
        <w:t>.</w:t>
      </w:r>
    </w:p>
    <w:p w14:paraId="6171141D" w14:textId="77777777" w:rsidR="00C52B84" w:rsidRPr="00C52B84" w:rsidRDefault="00C52B84" w:rsidP="00C52B84">
      <w:r w:rsidRPr="00C52B84">
        <w:rPr>
          <w:b/>
          <w:bCs/>
        </w:rPr>
        <w:t>Q: How might a multinational company incorporate these Eastern philosophical principles into its ethical guidelines?</w:t>
      </w:r>
    </w:p>
    <w:p w14:paraId="4A1D8596" w14:textId="77777777" w:rsidR="00C52B84" w:rsidRPr="00C52B84" w:rsidRDefault="00C52B84" w:rsidP="00C52B84">
      <w:r w:rsidRPr="00C52B84">
        <w:rPr>
          <w:b/>
          <w:bCs/>
        </w:rPr>
        <w:t>A:</w:t>
      </w:r>
      <w:r w:rsidRPr="00C52B84">
        <w:t xml:space="preserve"> A multinational company can incorporate Eastern philosophical principles by:</w:t>
      </w:r>
    </w:p>
    <w:p w14:paraId="699A984B" w14:textId="77777777" w:rsidR="00C52B84" w:rsidRPr="00C52B84" w:rsidRDefault="00C52B84" w:rsidP="00064959">
      <w:pPr>
        <w:numPr>
          <w:ilvl w:val="0"/>
          <w:numId w:val="268"/>
        </w:numPr>
      </w:pPr>
      <w:r w:rsidRPr="00C52B84">
        <w:t>Promoting ethical conduct and character development (Confucianism).</w:t>
      </w:r>
    </w:p>
    <w:p w14:paraId="6AD1560D" w14:textId="77777777" w:rsidR="00C52B84" w:rsidRPr="00C52B84" w:rsidRDefault="00C52B84" w:rsidP="00064959">
      <w:pPr>
        <w:numPr>
          <w:ilvl w:val="0"/>
          <w:numId w:val="268"/>
        </w:numPr>
      </w:pPr>
      <w:r w:rsidRPr="00C52B84">
        <w:t xml:space="preserve">Encouraging </w:t>
      </w:r>
      <w:r w:rsidRPr="00F627D1">
        <w:rPr>
          <w:color w:val="FF0000"/>
        </w:rPr>
        <w:t xml:space="preserve">mindfulness and right actions in business practices </w:t>
      </w:r>
      <w:r w:rsidRPr="00C52B84">
        <w:t>(Buddhism).</w:t>
      </w:r>
    </w:p>
    <w:p w14:paraId="7BDF24A2" w14:textId="77777777" w:rsidR="00C52B84" w:rsidRPr="00C52B84" w:rsidRDefault="00C52B84" w:rsidP="00064959">
      <w:pPr>
        <w:numPr>
          <w:ilvl w:val="0"/>
          <w:numId w:val="268"/>
        </w:numPr>
      </w:pPr>
      <w:r w:rsidRPr="00C52B84">
        <w:t>Upholding justice, truth, and harmony in dealings with stakeholders (Islam).</w:t>
      </w:r>
    </w:p>
    <w:p w14:paraId="3A8D5B0E" w14:textId="77777777" w:rsidR="00C52B84" w:rsidRPr="00C52B84" w:rsidRDefault="00C52B84" w:rsidP="00C52B84">
      <w:pPr>
        <w:rPr>
          <w:b/>
          <w:bCs/>
        </w:rPr>
      </w:pPr>
      <w:r w:rsidRPr="00C52B84">
        <w:rPr>
          <w:b/>
          <w:bCs/>
        </w:rPr>
        <w:t>Practical Steps for Ethical Decision-Making</w:t>
      </w:r>
    </w:p>
    <w:p w14:paraId="5BEAF9D5" w14:textId="77777777" w:rsidR="00C52B84" w:rsidRPr="00C52B84" w:rsidRDefault="00C52B84" w:rsidP="00064959">
      <w:pPr>
        <w:numPr>
          <w:ilvl w:val="0"/>
          <w:numId w:val="269"/>
        </w:numPr>
      </w:pPr>
      <w:r w:rsidRPr="00C52B84">
        <w:rPr>
          <w:b/>
          <w:bCs/>
        </w:rPr>
        <w:t>Legal and Duties Test</w:t>
      </w:r>
    </w:p>
    <w:p w14:paraId="607F40BC" w14:textId="77777777" w:rsidR="00C52B84" w:rsidRPr="00C52B84" w:rsidRDefault="00C52B84" w:rsidP="00C52B84">
      <w:r w:rsidRPr="00C52B84">
        <w:rPr>
          <w:b/>
          <w:bCs/>
        </w:rPr>
        <w:t>Q: What are the key questions to ask in the legal test and duties test when determining the ethics of an action?</w:t>
      </w:r>
    </w:p>
    <w:p w14:paraId="0CE35CC5" w14:textId="77777777" w:rsidR="00C52B84" w:rsidRPr="00C52B84" w:rsidRDefault="00C52B84" w:rsidP="00C52B84">
      <w:r w:rsidRPr="00C52B84">
        <w:rPr>
          <w:b/>
          <w:bCs/>
        </w:rPr>
        <w:t>A:</w:t>
      </w:r>
    </w:p>
    <w:p w14:paraId="096A9755" w14:textId="77777777" w:rsidR="00C52B84" w:rsidRPr="00C52B84" w:rsidRDefault="00C52B84" w:rsidP="00064959">
      <w:pPr>
        <w:numPr>
          <w:ilvl w:val="0"/>
          <w:numId w:val="270"/>
        </w:numPr>
      </w:pPr>
      <w:r w:rsidRPr="00C52B84">
        <w:rPr>
          <w:b/>
          <w:bCs/>
        </w:rPr>
        <w:t>Legal Test:</w:t>
      </w:r>
      <w:r w:rsidRPr="00C52B84">
        <w:t xml:space="preserve"> Does the action violate the law?</w:t>
      </w:r>
    </w:p>
    <w:p w14:paraId="593C6055" w14:textId="77777777" w:rsidR="00C52B84" w:rsidRPr="00C52B84" w:rsidRDefault="00C52B84" w:rsidP="00064959">
      <w:pPr>
        <w:numPr>
          <w:ilvl w:val="0"/>
          <w:numId w:val="270"/>
        </w:numPr>
      </w:pPr>
      <w:r w:rsidRPr="00C52B84">
        <w:rPr>
          <w:b/>
          <w:bCs/>
        </w:rPr>
        <w:t>Duties Test:</w:t>
      </w:r>
      <w:r w:rsidRPr="00C52B84">
        <w:t xml:space="preserve"> Is the action contrary to widely accepted moral obligations such as fidelity, gratitude, justice, non-maleficence, and beneficence?</w:t>
      </w:r>
    </w:p>
    <w:p w14:paraId="7C488F84" w14:textId="77777777" w:rsidR="00C52B84" w:rsidRPr="00C52B84" w:rsidRDefault="00C52B84" w:rsidP="00C52B84">
      <w:r w:rsidRPr="00C52B84">
        <w:rPr>
          <w:b/>
          <w:bCs/>
        </w:rPr>
        <w:t>Q: Provide an example of an ethical dilemma where these tests might be applied.</w:t>
      </w:r>
    </w:p>
    <w:p w14:paraId="06B6B7B6" w14:textId="77777777" w:rsidR="00C52B84" w:rsidRPr="00C52B84" w:rsidRDefault="00C52B84" w:rsidP="00C52B84">
      <w:r w:rsidRPr="00C52B84">
        <w:rPr>
          <w:b/>
          <w:bCs/>
        </w:rPr>
        <w:t>A:</w:t>
      </w:r>
      <w:r w:rsidRPr="00C52B84">
        <w:t xml:space="preserve"> An ethical dilemma in pharmaceutical marketing where the company needs to decide whether to promote a drug with known side effects. The legal test checks for compliance with regulations, and the duties test evaluates obligations to patient safety and well-being.</w:t>
      </w:r>
    </w:p>
    <w:p w14:paraId="2AB2853B" w14:textId="77777777" w:rsidR="00C52B84" w:rsidRPr="00C52B84" w:rsidRDefault="00C52B84" w:rsidP="00064959">
      <w:pPr>
        <w:numPr>
          <w:ilvl w:val="0"/>
          <w:numId w:val="271"/>
        </w:numPr>
      </w:pPr>
      <w:r w:rsidRPr="00C52B84">
        <w:rPr>
          <w:b/>
          <w:bCs/>
        </w:rPr>
        <w:t>Consequences and Utilitarian Test</w:t>
      </w:r>
    </w:p>
    <w:p w14:paraId="1DADE02F" w14:textId="77777777" w:rsidR="00C52B84" w:rsidRPr="00C52B84" w:rsidRDefault="00C52B84" w:rsidP="00C52B84">
      <w:r w:rsidRPr="00C52B84">
        <w:rPr>
          <w:b/>
          <w:bCs/>
        </w:rPr>
        <w:t>Q: Describe the consequences test and the utilitarian test in ethical decision-making.</w:t>
      </w:r>
    </w:p>
    <w:p w14:paraId="327E23F2" w14:textId="77777777" w:rsidR="00C52B84" w:rsidRPr="00C52B84" w:rsidRDefault="00C52B84" w:rsidP="00C52B84">
      <w:r w:rsidRPr="00C52B84">
        <w:rPr>
          <w:b/>
          <w:bCs/>
        </w:rPr>
        <w:t>A:</w:t>
      </w:r>
    </w:p>
    <w:p w14:paraId="2C35CF96" w14:textId="77777777" w:rsidR="00C52B84" w:rsidRPr="00C52B84" w:rsidRDefault="00C52B84" w:rsidP="00064959">
      <w:pPr>
        <w:numPr>
          <w:ilvl w:val="0"/>
          <w:numId w:val="272"/>
        </w:numPr>
      </w:pPr>
      <w:r w:rsidRPr="00C52B84">
        <w:rPr>
          <w:b/>
          <w:bCs/>
        </w:rPr>
        <w:t>Consequences Test:</w:t>
      </w:r>
      <w:r w:rsidRPr="00C52B84">
        <w:t xml:space="preserve"> Evaluates whether the action is likely to cause major damage to people or organizations.</w:t>
      </w:r>
    </w:p>
    <w:p w14:paraId="27696AB6" w14:textId="77777777" w:rsidR="00C52B84" w:rsidRPr="00C52B84" w:rsidRDefault="00C52B84" w:rsidP="00064959">
      <w:pPr>
        <w:numPr>
          <w:ilvl w:val="0"/>
          <w:numId w:val="272"/>
        </w:numPr>
      </w:pPr>
      <w:r w:rsidRPr="00C52B84">
        <w:rPr>
          <w:b/>
          <w:bCs/>
        </w:rPr>
        <w:t>Utilitarian Test:</w:t>
      </w:r>
      <w:r w:rsidRPr="00C52B84">
        <w:t xml:space="preserve"> Assesses if there is an alternative action that produces equal or greater benefits to the affected parties than the proposed action.</w:t>
      </w:r>
    </w:p>
    <w:p w14:paraId="122F8AF5" w14:textId="77777777" w:rsidR="00C52B84" w:rsidRPr="00C52B84" w:rsidRDefault="00C52B84" w:rsidP="00C52B84">
      <w:r w:rsidRPr="00C52B84">
        <w:rPr>
          <w:b/>
          <w:bCs/>
        </w:rPr>
        <w:t>Q: How can these tests help in evaluating the ethical implications of a business decision?</w:t>
      </w:r>
    </w:p>
    <w:p w14:paraId="44F28D61" w14:textId="77777777" w:rsidR="00C52B84" w:rsidRPr="00C52B84" w:rsidRDefault="00C52B84" w:rsidP="00C52B84">
      <w:r w:rsidRPr="00C52B84">
        <w:rPr>
          <w:b/>
          <w:bCs/>
        </w:rPr>
        <w:lastRenderedPageBreak/>
        <w:t>A:</w:t>
      </w:r>
      <w:r w:rsidRPr="00C52B84">
        <w:t xml:space="preserve"> These tests help by considering the broader impact of the decision on stakeholders and ensuring that the chosen action maximizes overall benefits while minimizing harm.</w:t>
      </w:r>
    </w:p>
    <w:p w14:paraId="28269ACE" w14:textId="77777777" w:rsidR="00C52B84" w:rsidRPr="00C52B84" w:rsidRDefault="00C52B84" w:rsidP="00064959">
      <w:pPr>
        <w:numPr>
          <w:ilvl w:val="0"/>
          <w:numId w:val="273"/>
        </w:numPr>
      </w:pPr>
      <w:r w:rsidRPr="00C52B84">
        <w:rPr>
          <w:b/>
          <w:bCs/>
        </w:rPr>
        <w:t>Special Obligations and Motives Test</w:t>
      </w:r>
    </w:p>
    <w:p w14:paraId="6C0D9F22" w14:textId="77777777" w:rsidR="00C52B84" w:rsidRPr="00C52B84" w:rsidRDefault="00C52B84" w:rsidP="00C52B84">
      <w:r w:rsidRPr="00C52B84">
        <w:rPr>
          <w:b/>
          <w:bCs/>
        </w:rPr>
        <w:t>Q: What are the special obligations test and motives test, and how do they contribute to ethical decision-making?</w:t>
      </w:r>
    </w:p>
    <w:p w14:paraId="619ED46F" w14:textId="77777777" w:rsidR="00C52B84" w:rsidRPr="00C52B84" w:rsidRDefault="00C52B84" w:rsidP="00C52B84">
      <w:r w:rsidRPr="00C52B84">
        <w:rPr>
          <w:b/>
          <w:bCs/>
        </w:rPr>
        <w:t>A:</w:t>
      </w:r>
    </w:p>
    <w:p w14:paraId="2548948C" w14:textId="77777777" w:rsidR="00C52B84" w:rsidRPr="00C52B84" w:rsidRDefault="00C52B84" w:rsidP="00064959">
      <w:pPr>
        <w:numPr>
          <w:ilvl w:val="0"/>
          <w:numId w:val="274"/>
        </w:numPr>
      </w:pPr>
      <w:r w:rsidRPr="00C52B84">
        <w:rPr>
          <w:b/>
          <w:bCs/>
        </w:rPr>
        <w:t>Special Obligations Test:</w:t>
      </w:r>
      <w:r w:rsidRPr="00C52B84">
        <w:t xml:space="preserve"> Checks if the action violates any special duties, such as protecting consumers or providing safe products.</w:t>
      </w:r>
    </w:p>
    <w:p w14:paraId="6C7779C0" w14:textId="77777777" w:rsidR="00C52B84" w:rsidRPr="00C52B84" w:rsidRDefault="00C52B84" w:rsidP="00064959">
      <w:pPr>
        <w:numPr>
          <w:ilvl w:val="0"/>
          <w:numId w:val="274"/>
        </w:numPr>
      </w:pPr>
      <w:r w:rsidRPr="00C52B84">
        <w:rPr>
          <w:b/>
          <w:bCs/>
        </w:rPr>
        <w:t>Motives Test:</w:t>
      </w:r>
      <w:r w:rsidRPr="00C52B84">
        <w:t xml:space="preserve"> Assesses if the intent behind the action is harmful. These tests ensure that decisions are made with the right intentions and respect special responsibilities.</w:t>
      </w:r>
    </w:p>
    <w:p w14:paraId="3E86B21C" w14:textId="77777777" w:rsidR="00C52B84" w:rsidRPr="00C52B84" w:rsidRDefault="00C52B84" w:rsidP="00C52B84">
      <w:r w:rsidRPr="00C52B84">
        <w:rPr>
          <w:b/>
          <w:bCs/>
        </w:rPr>
        <w:t>Q: Provide a scenario where these tests would be essential in making an ethical judgment.</w:t>
      </w:r>
    </w:p>
    <w:p w14:paraId="506BC3A6" w14:textId="77777777" w:rsidR="00C52B84" w:rsidRPr="00C52B84" w:rsidRDefault="00C52B84" w:rsidP="00C52B84">
      <w:r w:rsidRPr="00C52B84">
        <w:rPr>
          <w:b/>
          <w:bCs/>
        </w:rPr>
        <w:t>A:</w:t>
      </w:r>
      <w:r w:rsidRPr="00C52B84">
        <w:t xml:space="preserve"> A company considering the recall of a faulty product. The special obligations test checks the duty to ensure consumer safety, and the motives test evaluates if the recall is driven by genuine concern for customers rather than mere legal compliance.</w:t>
      </w:r>
    </w:p>
    <w:p w14:paraId="513D8B39" w14:textId="77777777" w:rsidR="00C52B84" w:rsidRPr="00C52B84" w:rsidRDefault="00C52B84" w:rsidP="00064959">
      <w:pPr>
        <w:numPr>
          <w:ilvl w:val="0"/>
          <w:numId w:val="275"/>
        </w:numPr>
      </w:pPr>
      <w:r w:rsidRPr="00C52B84">
        <w:rPr>
          <w:b/>
          <w:bCs/>
        </w:rPr>
        <w:t>Rights, Justice, and Sustainability Test</w:t>
      </w:r>
    </w:p>
    <w:p w14:paraId="4112F455" w14:textId="77777777" w:rsidR="00C52B84" w:rsidRPr="00C52B84" w:rsidRDefault="00C52B84" w:rsidP="00C52B84">
      <w:r w:rsidRPr="00C52B84">
        <w:rPr>
          <w:b/>
          <w:bCs/>
        </w:rPr>
        <w:t>Q: Explain the rights test, justice test, and sustainability test in the context of ethical reasoning.</w:t>
      </w:r>
    </w:p>
    <w:p w14:paraId="0F342691" w14:textId="77777777" w:rsidR="00C52B84" w:rsidRPr="00C52B84" w:rsidRDefault="00C52B84" w:rsidP="00C52B84">
      <w:r w:rsidRPr="00C52B84">
        <w:rPr>
          <w:b/>
          <w:bCs/>
        </w:rPr>
        <w:t>A:</w:t>
      </w:r>
    </w:p>
    <w:p w14:paraId="5EB8394D" w14:textId="77777777" w:rsidR="00C52B84" w:rsidRPr="00C52B84" w:rsidRDefault="00C52B84" w:rsidP="00064959">
      <w:pPr>
        <w:numPr>
          <w:ilvl w:val="0"/>
          <w:numId w:val="276"/>
        </w:numPr>
      </w:pPr>
      <w:r w:rsidRPr="00C52B84">
        <w:rPr>
          <w:b/>
          <w:bCs/>
        </w:rPr>
        <w:t>Rights Test:</w:t>
      </w:r>
      <w:r w:rsidRPr="00C52B84">
        <w:t xml:space="preserve"> Determines if the action infringes upon the rights of consumers or other stakeholders.</w:t>
      </w:r>
    </w:p>
    <w:p w14:paraId="5C7B3AC1" w14:textId="77777777" w:rsidR="00C52B84" w:rsidRPr="00C52B84" w:rsidRDefault="00C52B84" w:rsidP="00064959">
      <w:pPr>
        <w:numPr>
          <w:ilvl w:val="0"/>
          <w:numId w:val="276"/>
        </w:numPr>
      </w:pPr>
      <w:r w:rsidRPr="00C52B84">
        <w:rPr>
          <w:b/>
          <w:bCs/>
        </w:rPr>
        <w:t>Justice Test:</w:t>
      </w:r>
      <w:r w:rsidRPr="00C52B84">
        <w:t xml:space="preserve"> Evaluates if the action leaves another person or sentient being worse off.</w:t>
      </w:r>
    </w:p>
    <w:p w14:paraId="7E89DAA5" w14:textId="77777777" w:rsidR="00C52B84" w:rsidRPr="00C52B84" w:rsidRDefault="00C52B84" w:rsidP="00064959">
      <w:pPr>
        <w:numPr>
          <w:ilvl w:val="0"/>
          <w:numId w:val="276"/>
        </w:numPr>
      </w:pPr>
      <w:r w:rsidRPr="00C52B84">
        <w:rPr>
          <w:b/>
          <w:bCs/>
        </w:rPr>
        <w:t>Sustainability Test:</w:t>
      </w:r>
      <w:r w:rsidRPr="00C52B84">
        <w:t xml:space="preserve"> Considers if the action negatively impacts future generations.</w:t>
      </w:r>
    </w:p>
    <w:p w14:paraId="0995F8A9" w14:textId="77777777" w:rsidR="00C52B84" w:rsidRPr="00C52B84" w:rsidRDefault="00C52B84" w:rsidP="00C52B84">
      <w:r w:rsidRPr="00C52B84">
        <w:rPr>
          <w:b/>
          <w:bCs/>
        </w:rPr>
        <w:t>Q: How can these tests be used to ensure that business actions are ethical and sustainable?</w:t>
      </w:r>
    </w:p>
    <w:p w14:paraId="597123AA" w14:textId="77777777" w:rsidR="00C52B84" w:rsidRPr="00C52B84" w:rsidRDefault="00C52B84" w:rsidP="00C52B84">
      <w:r w:rsidRPr="00C52B84">
        <w:rPr>
          <w:b/>
          <w:bCs/>
        </w:rPr>
        <w:t>A:</w:t>
      </w:r>
      <w:r w:rsidRPr="00C52B84">
        <w:t xml:space="preserve"> These tests ensure that business actions respect individual rights, promote fairness and justice, and consider long-term sustainability, balancing current needs with future impacts.</w:t>
      </w:r>
    </w:p>
    <w:p w14:paraId="64721A68" w14:textId="77777777" w:rsidR="00C52B84" w:rsidRPr="00C52B84" w:rsidRDefault="00C52B84" w:rsidP="00C52B84">
      <w:pPr>
        <w:rPr>
          <w:b/>
          <w:bCs/>
        </w:rPr>
      </w:pPr>
      <w:r w:rsidRPr="00C52B84">
        <w:rPr>
          <w:b/>
          <w:bCs/>
        </w:rPr>
        <w:t>Moral Reasoning and Ethical Cycle</w:t>
      </w:r>
    </w:p>
    <w:p w14:paraId="086BE5F8" w14:textId="77777777" w:rsidR="00C52B84" w:rsidRPr="00C52B84" w:rsidRDefault="00C52B84" w:rsidP="00064959">
      <w:pPr>
        <w:numPr>
          <w:ilvl w:val="0"/>
          <w:numId w:val="277"/>
        </w:numPr>
      </w:pPr>
      <w:r w:rsidRPr="00C52B84">
        <w:rPr>
          <w:b/>
          <w:bCs/>
        </w:rPr>
        <w:t>Understanding Ethical Dilemmas</w:t>
      </w:r>
    </w:p>
    <w:p w14:paraId="2E621AEF" w14:textId="77777777" w:rsidR="00C52B84" w:rsidRPr="00C52B84" w:rsidRDefault="00C52B84" w:rsidP="00C52B84">
      <w:r w:rsidRPr="00C52B84">
        <w:rPr>
          <w:b/>
          <w:bCs/>
        </w:rPr>
        <w:t>Q: Define ethical dilemmas and explain why moral judgment is required in such situations.</w:t>
      </w:r>
    </w:p>
    <w:p w14:paraId="04B01360" w14:textId="77777777" w:rsidR="00C52B84" w:rsidRPr="00C52B84" w:rsidRDefault="00C52B84" w:rsidP="00C52B84">
      <w:r w:rsidRPr="00C52B84">
        <w:rPr>
          <w:b/>
          <w:bCs/>
        </w:rPr>
        <w:t>A:</w:t>
      </w:r>
      <w:r w:rsidRPr="00C52B84">
        <w:t xml:space="preserve"> Ethical dilemmas are situations where there are conflicting moral choices, and </w:t>
      </w:r>
      <w:r w:rsidRPr="00F627D1">
        <w:rPr>
          <w:color w:val="FF0000"/>
        </w:rPr>
        <w:t>no clear right or wrong answer exists</w:t>
      </w:r>
      <w:r w:rsidRPr="00C52B84">
        <w:t>. Moral judgment is required to weigh the competing values and principles and make a decision that upholds ethical standards.</w:t>
      </w:r>
    </w:p>
    <w:p w14:paraId="71E40777" w14:textId="77777777" w:rsidR="00C52B84" w:rsidRPr="00C52B84" w:rsidRDefault="00C52B84" w:rsidP="00C52B84">
      <w:r w:rsidRPr="00C52B84">
        <w:rPr>
          <w:b/>
          <w:bCs/>
        </w:rPr>
        <w:t>Q: Provide an example of an ethical dilemma in engineering and outline the steps for making a moral judgment.</w:t>
      </w:r>
    </w:p>
    <w:p w14:paraId="53FF45E8" w14:textId="77777777" w:rsidR="00C52B84" w:rsidRPr="00C52B84" w:rsidRDefault="00C52B84" w:rsidP="00C52B84">
      <w:r w:rsidRPr="00C52B84">
        <w:rPr>
          <w:b/>
          <w:bCs/>
        </w:rPr>
        <w:t>A:</w:t>
      </w:r>
      <w:r w:rsidRPr="00C52B84">
        <w:t xml:space="preserve"> An ethical dilemma in engineering might involve deciding whether to disclose a minor safety flaw in a product. Steps for making a moral judgment include:</w:t>
      </w:r>
    </w:p>
    <w:p w14:paraId="0329C1DB" w14:textId="77777777" w:rsidR="00C52B84" w:rsidRPr="00C52B84" w:rsidRDefault="00C52B84" w:rsidP="00064959">
      <w:pPr>
        <w:numPr>
          <w:ilvl w:val="0"/>
          <w:numId w:val="278"/>
        </w:numPr>
      </w:pPr>
      <w:r w:rsidRPr="00C52B84">
        <w:t>Identifying the ethical issues and stakeholders involved.</w:t>
      </w:r>
    </w:p>
    <w:p w14:paraId="73FEA999" w14:textId="535DB007" w:rsidR="00C52B84" w:rsidRPr="00C52B84" w:rsidRDefault="00F627D1" w:rsidP="00064959">
      <w:pPr>
        <w:numPr>
          <w:ilvl w:val="0"/>
          <w:numId w:val="278"/>
        </w:numPr>
      </w:pPr>
      <w:r w:rsidRPr="00C52B84">
        <w:lastRenderedPageBreak/>
        <w:t>Analysing</w:t>
      </w:r>
      <w:r w:rsidR="00C52B84" w:rsidRPr="00C52B84">
        <w:t xml:space="preserve"> the potential consequences of disclosure vs. non-disclosure.</w:t>
      </w:r>
    </w:p>
    <w:p w14:paraId="0BBD57E3" w14:textId="77777777" w:rsidR="00C52B84" w:rsidRPr="00C52B84" w:rsidRDefault="00C52B84" w:rsidP="00064959">
      <w:pPr>
        <w:numPr>
          <w:ilvl w:val="0"/>
          <w:numId w:val="278"/>
        </w:numPr>
      </w:pPr>
      <w:r w:rsidRPr="00C52B84">
        <w:t>Considering moral obligations and professional codes of ethics.</w:t>
      </w:r>
    </w:p>
    <w:p w14:paraId="79E148E6" w14:textId="77777777" w:rsidR="00C52B84" w:rsidRPr="00C52B84" w:rsidRDefault="00C52B84" w:rsidP="00064959">
      <w:pPr>
        <w:numPr>
          <w:ilvl w:val="0"/>
          <w:numId w:val="278"/>
        </w:numPr>
      </w:pPr>
      <w:r w:rsidRPr="00C52B84">
        <w:t>Making a decision that balances safety, transparency, and professional responsibility.</w:t>
      </w:r>
    </w:p>
    <w:p w14:paraId="52B68A8D" w14:textId="77777777" w:rsidR="00C52B84" w:rsidRPr="00C52B84" w:rsidRDefault="00C52B84" w:rsidP="00064959">
      <w:pPr>
        <w:numPr>
          <w:ilvl w:val="0"/>
          <w:numId w:val="279"/>
        </w:numPr>
      </w:pPr>
      <w:r w:rsidRPr="00C52B84">
        <w:rPr>
          <w:b/>
          <w:bCs/>
        </w:rPr>
        <w:t xml:space="preserve">The Ethical Cycle by I. van de Poel and L. </w:t>
      </w:r>
      <w:proofErr w:type="spellStart"/>
      <w:r w:rsidRPr="00C52B84">
        <w:rPr>
          <w:b/>
          <w:bCs/>
        </w:rPr>
        <w:t>Royakkers</w:t>
      </w:r>
      <w:proofErr w:type="spellEnd"/>
    </w:p>
    <w:p w14:paraId="3FEE2BBF" w14:textId="77777777" w:rsidR="00C52B84" w:rsidRPr="00C52B84" w:rsidRDefault="00C52B84" w:rsidP="00C52B84">
      <w:r w:rsidRPr="00C52B84">
        <w:rPr>
          <w:b/>
          <w:bCs/>
        </w:rPr>
        <w:t>Q: What are the key steps in the ethical cycle, and how do they guide ethical decision-making?</w:t>
      </w:r>
    </w:p>
    <w:p w14:paraId="2F112723" w14:textId="77777777" w:rsidR="00C52B84" w:rsidRPr="00C52B84" w:rsidRDefault="00C52B84" w:rsidP="00C52B84">
      <w:r w:rsidRPr="00C52B84">
        <w:rPr>
          <w:b/>
          <w:bCs/>
        </w:rPr>
        <w:t>A:</w:t>
      </w:r>
      <w:r w:rsidRPr="00C52B84">
        <w:t xml:space="preserve"> Key steps in the ethical cycle include:</w:t>
      </w:r>
    </w:p>
    <w:p w14:paraId="40174102" w14:textId="77777777" w:rsidR="00C52B84" w:rsidRPr="00C52B84" w:rsidRDefault="00C52B84" w:rsidP="00064959">
      <w:pPr>
        <w:numPr>
          <w:ilvl w:val="0"/>
          <w:numId w:val="280"/>
        </w:numPr>
      </w:pPr>
      <w:r w:rsidRPr="00C52B84">
        <w:t xml:space="preserve">Problem </w:t>
      </w:r>
      <w:r w:rsidRPr="00F627D1">
        <w:rPr>
          <w:color w:val="FF0000"/>
        </w:rPr>
        <w:t>identification</w:t>
      </w:r>
      <w:r w:rsidRPr="00C52B84">
        <w:t>: Recognizing the ethical issue.</w:t>
      </w:r>
    </w:p>
    <w:p w14:paraId="5725B4A7" w14:textId="77777777" w:rsidR="00C52B84" w:rsidRPr="00C52B84" w:rsidRDefault="00C52B84" w:rsidP="00064959">
      <w:pPr>
        <w:numPr>
          <w:ilvl w:val="0"/>
          <w:numId w:val="280"/>
        </w:numPr>
      </w:pPr>
      <w:r w:rsidRPr="00F627D1">
        <w:rPr>
          <w:color w:val="FF0000"/>
        </w:rPr>
        <w:t>Analysis</w:t>
      </w:r>
      <w:r w:rsidRPr="00C52B84">
        <w:t xml:space="preserve">: Examining the </w:t>
      </w:r>
      <w:r w:rsidRPr="00F627D1">
        <w:rPr>
          <w:color w:val="FF0000"/>
        </w:rPr>
        <w:t xml:space="preserve">issue </w:t>
      </w:r>
      <w:r w:rsidRPr="00C52B84">
        <w:t>from multiple perspectives.</w:t>
      </w:r>
    </w:p>
    <w:p w14:paraId="5C905D15" w14:textId="77777777" w:rsidR="00C52B84" w:rsidRPr="00C52B84" w:rsidRDefault="00C52B84" w:rsidP="00064959">
      <w:pPr>
        <w:numPr>
          <w:ilvl w:val="0"/>
          <w:numId w:val="280"/>
        </w:numPr>
      </w:pPr>
      <w:r w:rsidRPr="00C52B84">
        <w:t xml:space="preserve">Deliberation: </w:t>
      </w:r>
      <w:r w:rsidRPr="00F627D1">
        <w:rPr>
          <w:color w:val="FF0000"/>
        </w:rPr>
        <w:t xml:space="preserve">Considering different ethical theories </w:t>
      </w:r>
      <w:r w:rsidRPr="00C52B84">
        <w:t>and principles.</w:t>
      </w:r>
    </w:p>
    <w:p w14:paraId="294FD67B" w14:textId="77777777" w:rsidR="00C52B84" w:rsidRPr="00C52B84" w:rsidRDefault="00C52B84" w:rsidP="00064959">
      <w:pPr>
        <w:numPr>
          <w:ilvl w:val="0"/>
          <w:numId w:val="280"/>
        </w:numPr>
      </w:pPr>
      <w:r w:rsidRPr="00C52B84">
        <w:t xml:space="preserve">Decision-making: Choosing the </w:t>
      </w:r>
      <w:r w:rsidRPr="00F627D1">
        <w:rPr>
          <w:color w:val="FF0000"/>
        </w:rPr>
        <w:t>best course of action</w:t>
      </w:r>
      <w:r w:rsidRPr="00C52B84">
        <w:t>.</w:t>
      </w:r>
    </w:p>
    <w:p w14:paraId="76E3FD14" w14:textId="77777777" w:rsidR="00C52B84" w:rsidRPr="00C52B84" w:rsidRDefault="00C52B84" w:rsidP="00064959">
      <w:pPr>
        <w:numPr>
          <w:ilvl w:val="0"/>
          <w:numId w:val="280"/>
        </w:numPr>
      </w:pPr>
      <w:r w:rsidRPr="00C52B84">
        <w:t xml:space="preserve">Reflection: </w:t>
      </w:r>
      <w:r w:rsidRPr="00F627D1">
        <w:rPr>
          <w:color w:val="FF0000"/>
        </w:rPr>
        <w:t>Evaluating the decision and its outcomes</w:t>
      </w:r>
      <w:r w:rsidRPr="00C52B84">
        <w:t>. These steps guide ethical decision-making by providing a structured approach to resolving dilemmas.</w:t>
      </w:r>
    </w:p>
    <w:p w14:paraId="2370E4A6" w14:textId="77777777" w:rsidR="00C52B84" w:rsidRPr="00C52B84" w:rsidRDefault="00C52B84" w:rsidP="00C52B84">
      <w:r w:rsidRPr="00C52B84">
        <w:rPr>
          <w:b/>
          <w:bCs/>
        </w:rPr>
        <w:t>Q: Discuss how reflection and morally accepted actions contribute to resolving ethical dilemmas.</w:t>
      </w:r>
    </w:p>
    <w:p w14:paraId="3D007BDD" w14:textId="77777777" w:rsidR="00C52B84" w:rsidRPr="00C52B84" w:rsidRDefault="00C52B84" w:rsidP="00C52B84">
      <w:r w:rsidRPr="00C52B84">
        <w:rPr>
          <w:b/>
          <w:bCs/>
        </w:rPr>
        <w:t>A:</w:t>
      </w:r>
      <w:r w:rsidRPr="00C52B84">
        <w:t xml:space="preserve"> Reflection allows individuals to assess the decision-making process and outcomes, learning from experiences to improve future judgments. Morally accepted actions ensure that decisions align with ethical standards and societal values, promoting trust and integrity.</w:t>
      </w:r>
    </w:p>
    <w:p w14:paraId="569C92AB" w14:textId="77777777" w:rsidR="00C52B84" w:rsidRPr="00C52B84" w:rsidRDefault="00C52B84" w:rsidP="00C52B84">
      <w:pPr>
        <w:rPr>
          <w:b/>
          <w:bCs/>
        </w:rPr>
      </w:pPr>
      <w:r w:rsidRPr="00C52B84">
        <w:rPr>
          <w:b/>
          <w:bCs/>
        </w:rPr>
        <w:t>Code of Ethics</w:t>
      </w:r>
    </w:p>
    <w:p w14:paraId="4FB38B9A" w14:textId="77777777" w:rsidR="00C52B84" w:rsidRPr="00C52B84" w:rsidRDefault="00C52B84" w:rsidP="00064959">
      <w:pPr>
        <w:numPr>
          <w:ilvl w:val="0"/>
          <w:numId w:val="281"/>
        </w:numPr>
      </w:pPr>
      <w:r w:rsidRPr="00C52B84">
        <w:rPr>
          <w:b/>
          <w:bCs/>
        </w:rPr>
        <w:t>Purpose and Definition of Code of Ethics</w:t>
      </w:r>
    </w:p>
    <w:p w14:paraId="35FF78D9" w14:textId="77777777" w:rsidR="00C52B84" w:rsidRPr="00C52B84" w:rsidRDefault="00C52B84" w:rsidP="00C52B84">
      <w:r w:rsidRPr="00C52B84">
        <w:rPr>
          <w:b/>
          <w:bCs/>
        </w:rPr>
        <w:t>Q: What is the purpose of a code of ethics for engineers, and how is it defined?</w:t>
      </w:r>
    </w:p>
    <w:p w14:paraId="24CBF7DF" w14:textId="77777777" w:rsidR="00C52B84" w:rsidRPr="00C52B84" w:rsidRDefault="00C52B84" w:rsidP="00C52B84">
      <w:r w:rsidRPr="00C52B84">
        <w:rPr>
          <w:b/>
          <w:bCs/>
        </w:rPr>
        <w:t>A:</w:t>
      </w:r>
      <w:r w:rsidRPr="00C52B84">
        <w:t xml:space="preserve"> The purpose of a </w:t>
      </w:r>
      <w:r w:rsidRPr="008B24C5">
        <w:rPr>
          <w:color w:val="FF0000"/>
        </w:rPr>
        <w:t>code of ethics for engineers is to provide guidelines for professional conduct</w:t>
      </w:r>
      <w:r w:rsidRPr="00C52B84">
        <w:t xml:space="preserve">, ensuring that engineers act with integrity, responsibility, and respect for public safety. It is defined as </w:t>
      </w:r>
      <w:r w:rsidRPr="008B24C5">
        <w:rPr>
          <w:color w:val="FF0000"/>
        </w:rPr>
        <w:t xml:space="preserve">a set of principles and standards that guide ethical </w:t>
      </w:r>
      <w:proofErr w:type="spellStart"/>
      <w:r w:rsidRPr="008B24C5">
        <w:rPr>
          <w:color w:val="FF0000"/>
        </w:rPr>
        <w:t>behavior</w:t>
      </w:r>
      <w:proofErr w:type="spellEnd"/>
      <w:r w:rsidRPr="008B24C5">
        <w:rPr>
          <w:color w:val="FF0000"/>
        </w:rPr>
        <w:t xml:space="preserve"> </w:t>
      </w:r>
      <w:r w:rsidRPr="00C52B84">
        <w:t>in the profession.</w:t>
      </w:r>
    </w:p>
    <w:p w14:paraId="3FF0F416" w14:textId="77777777" w:rsidR="00C52B84" w:rsidRPr="00C52B84" w:rsidRDefault="00C52B84" w:rsidP="00C52B84">
      <w:r w:rsidRPr="00C52B84">
        <w:rPr>
          <w:b/>
          <w:bCs/>
        </w:rPr>
        <w:t>Q: Why is it important for engineers to commit to serving the public interest through their professional conduct?</w:t>
      </w:r>
    </w:p>
    <w:p w14:paraId="19D0D42D" w14:textId="77777777" w:rsidR="00C52B84" w:rsidRPr="00C52B84" w:rsidRDefault="00C52B84" w:rsidP="00C52B84">
      <w:r w:rsidRPr="00C52B84">
        <w:rPr>
          <w:b/>
          <w:bCs/>
        </w:rPr>
        <w:t>A:</w:t>
      </w:r>
      <w:r w:rsidRPr="00C52B84">
        <w:t xml:space="preserve"> Commitment to serving the public interest ensures that engineers prioritize </w:t>
      </w:r>
      <w:r w:rsidRPr="008B24C5">
        <w:rPr>
          <w:color w:val="FF0000"/>
        </w:rPr>
        <w:t xml:space="preserve">safety, health, and welfare in their work, </w:t>
      </w:r>
      <w:r w:rsidRPr="00C52B84">
        <w:t>fostering trust and confidence in the profession. It upholds the ethical responsibility to protect and benefit society through engineering practices.</w:t>
      </w:r>
    </w:p>
    <w:p w14:paraId="7B687033" w14:textId="77777777" w:rsidR="00C52B84" w:rsidRPr="00C52B84" w:rsidRDefault="00C52B84" w:rsidP="00064959">
      <w:pPr>
        <w:numPr>
          <w:ilvl w:val="0"/>
          <w:numId w:val="282"/>
        </w:numPr>
      </w:pPr>
      <w:r w:rsidRPr="00C52B84">
        <w:rPr>
          <w:b/>
          <w:bCs/>
        </w:rPr>
        <w:t>Roles of Codes of Ethics for Engineers</w:t>
      </w:r>
    </w:p>
    <w:p w14:paraId="70A55B05" w14:textId="77777777" w:rsidR="00C52B84" w:rsidRPr="00C52B84" w:rsidRDefault="00C52B84" w:rsidP="00C52B84">
      <w:r w:rsidRPr="00C52B84">
        <w:rPr>
          <w:b/>
          <w:bCs/>
        </w:rPr>
        <w:t xml:space="preserve">Q: List and explain the roles of codes of ethics for engineers as described by </w:t>
      </w:r>
      <w:proofErr w:type="spellStart"/>
      <w:r w:rsidRPr="00C52B84">
        <w:rPr>
          <w:b/>
          <w:bCs/>
        </w:rPr>
        <w:t>Schinzinger</w:t>
      </w:r>
      <w:proofErr w:type="spellEnd"/>
      <w:r w:rsidRPr="00C52B84">
        <w:rPr>
          <w:b/>
          <w:bCs/>
        </w:rPr>
        <w:t xml:space="preserve"> et al. (2010).</w:t>
      </w:r>
    </w:p>
    <w:p w14:paraId="12A1D0D2" w14:textId="77777777" w:rsidR="00C52B84" w:rsidRPr="00C52B84" w:rsidRDefault="00C52B84" w:rsidP="00C52B84">
      <w:r w:rsidRPr="00C52B84">
        <w:rPr>
          <w:b/>
          <w:bCs/>
        </w:rPr>
        <w:t>A:</w:t>
      </w:r>
      <w:r w:rsidRPr="00C52B84">
        <w:t xml:space="preserve"> Roles of codes of ethics include:</w:t>
      </w:r>
    </w:p>
    <w:p w14:paraId="64D4C175" w14:textId="77777777" w:rsidR="00C52B84" w:rsidRPr="00C52B84" w:rsidRDefault="00C52B84" w:rsidP="00064959">
      <w:pPr>
        <w:numPr>
          <w:ilvl w:val="0"/>
          <w:numId w:val="283"/>
        </w:numPr>
      </w:pPr>
      <w:r w:rsidRPr="00C52B84">
        <w:rPr>
          <w:b/>
          <w:bCs/>
        </w:rPr>
        <w:t>Guidance:</w:t>
      </w:r>
      <w:r w:rsidRPr="00C52B84">
        <w:t xml:space="preserve"> Provides a framework for ethical decision-making.</w:t>
      </w:r>
    </w:p>
    <w:p w14:paraId="510E960C" w14:textId="77777777" w:rsidR="00C52B84" w:rsidRPr="00C52B84" w:rsidRDefault="00C52B84" w:rsidP="00064959">
      <w:pPr>
        <w:numPr>
          <w:ilvl w:val="0"/>
          <w:numId w:val="283"/>
        </w:numPr>
      </w:pPr>
      <w:r w:rsidRPr="00C52B84">
        <w:rPr>
          <w:b/>
          <w:bCs/>
        </w:rPr>
        <w:t>Professional Integrity:</w:t>
      </w:r>
      <w:r w:rsidRPr="00C52B84">
        <w:t xml:space="preserve"> Promotes honesty and accountability.</w:t>
      </w:r>
    </w:p>
    <w:p w14:paraId="379F1D75" w14:textId="77777777" w:rsidR="00C52B84" w:rsidRPr="00C52B84" w:rsidRDefault="00C52B84" w:rsidP="00064959">
      <w:pPr>
        <w:numPr>
          <w:ilvl w:val="0"/>
          <w:numId w:val="283"/>
        </w:numPr>
      </w:pPr>
      <w:r w:rsidRPr="00C52B84">
        <w:rPr>
          <w:b/>
          <w:bCs/>
        </w:rPr>
        <w:t>Public Trust:</w:t>
      </w:r>
      <w:r w:rsidRPr="00C52B84">
        <w:t xml:space="preserve"> Builds confidence in the engineering profession.</w:t>
      </w:r>
    </w:p>
    <w:p w14:paraId="6E39D5D6" w14:textId="77777777" w:rsidR="00C52B84" w:rsidRPr="00C52B84" w:rsidRDefault="00C52B84" w:rsidP="00064959">
      <w:pPr>
        <w:numPr>
          <w:ilvl w:val="0"/>
          <w:numId w:val="283"/>
        </w:numPr>
      </w:pPr>
      <w:r w:rsidRPr="00C52B84">
        <w:rPr>
          <w:b/>
          <w:bCs/>
        </w:rPr>
        <w:lastRenderedPageBreak/>
        <w:t>Conflict Resolution:</w:t>
      </w:r>
      <w:r w:rsidRPr="00C52B84">
        <w:t xml:space="preserve"> Helps resolve ethical dilemmas and conflicts.</w:t>
      </w:r>
    </w:p>
    <w:p w14:paraId="3BCD65C2" w14:textId="77777777" w:rsidR="00C52B84" w:rsidRPr="00C52B84" w:rsidRDefault="00C52B84" w:rsidP="00064959">
      <w:pPr>
        <w:numPr>
          <w:ilvl w:val="0"/>
          <w:numId w:val="283"/>
        </w:numPr>
      </w:pPr>
      <w:r w:rsidRPr="00C52B84">
        <w:rPr>
          <w:b/>
          <w:bCs/>
        </w:rPr>
        <w:t>Professional Development:</w:t>
      </w:r>
      <w:r w:rsidRPr="00C52B84">
        <w:t xml:space="preserve"> Encourages continuous learning and ethical growth.</w:t>
      </w:r>
    </w:p>
    <w:p w14:paraId="51C5966C" w14:textId="77777777" w:rsidR="00C52B84" w:rsidRPr="00C52B84" w:rsidRDefault="00C52B84" w:rsidP="00C52B84">
      <w:r w:rsidRPr="00C52B84">
        <w:rPr>
          <w:b/>
          <w:bCs/>
        </w:rPr>
        <w:t>Q: How do these roles support responsible and ethical professional conduct?</w:t>
      </w:r>
    </w:p>
    <w:p w14:paraId="242889FF" w14:textId="77777777" w:rsidR="00C52B84" w:rsidRPr="00C52B84" w:rsidRDefault="00C52B84" w:rsidP="00C52B84">
      <w:r w:rsidRPr="00C52B84">
        <w:rPr>
          <w:b/>
          <w:bCs/>
        </w:rPr>
        <w:t>A:</w:t>
      </w:r>
      <w:r w:rsidRPr="00C52B84">
        <w:t xml:space="preserve"> These roles support ethical conduct by establishing clear standards, fostering a culture of integrity, ensuring transparency and accountability, and promoting ongoing ethical education and awareness.</w:t>
      </w:r>
    </w:p>
    <w:p w14:paraId="4242D088" w14:textId="77777777" w:rsidR="00C52B84" w:rsidRPr="00C52B84" w:rsidRDefault="00C52B84" w:rsidP="00064959">
      <w:pPr>
        <w:numPr>
          <w:ilvl w:val="0"/>
          <w:numId w:val="284"/>
        </w:numPr>
      </w:pPr>
      <w:r w:rsidRPr="00C52B84">
        <w:rPr>
          <w:b/>
          <w:bCs/>
        </w:rPr>
        <w:t>Limitations of Codes of Ethics</w:t>
      </w:r>
    </w:p>
    <w:p w14:paraId="1846C388" w14:textId="77777777" w:rsidR="00C52B84" w:rsidRPr="00C52B84" w:rsidRDefault="00C52B84" w:rsidP="00C52B84">
      <w:r w:rsidRPr="00C52B84">
        <w:rPr>
          <w:b/>
          <w:bCs/>
        </w:rPr>
        <w:t>Q: Identify and discuss the limitations of codes of ethics.</w:t>
      </w:r>
    </w:p>
    <w:p w14:paraId="6DC7EEE0" w14:textId="77777777" w:rsidR="00C52B84" w:rsidRPr="00C52B84" w:rsidRDefault="00C52B84" w:rsidP="00C52B84">
      <w:r w:rsidRPr="00C52B84">
        <w:rPr>
          <w:b/>
          <w:bCs/>
        </w:rPr>
        <w:t>A:</w:t>
      </w:r>
      <w:r w:rsidRPr="00C52B84">
        <w:t xml:space="preserve"> Limitations of codes of ethics include:</w:t>
      </w:r>
    </w:p>
    <w:p w14:paraId="2A24099A" w14:textId="77777777" w:rsidR="00C52B84" w:rsidRPr="00C52B84" w:rsidRDefault="00C52B84" w:rsidP="00064959">
      <w:pPr>
        <w:numPr>
          <w:ilvl w:val="0"/>
          <w:numId w:val="285"/>
        </w:numPr>
      </w:pPr>
      <w:r w:rsidRPr="00C52B84">
        <w:rPr>
          <w:b/>
          <w:bCs/>
        </w:rPr>
        <w:t>Ambiguity:</w:t>
      </w:r>
      <w:r w:rsidRPr="00C52B84">
        <w:t xml:space="preserve"> Some principles may be open to interpretation.</w:t>
      </w:r>
    </w:p>
    <w:p w14:paraId="43912718" w14:textId="77777777" w:rsidR="00C52B84" w:rsidRPr="00C52B84" w:rsidRDefault="00C52B84" w:rsidP="00064959">
      <w:pPr>
        <w:numPr>
          <w:ilvl w:val="0"/>
          <w:numId w:val="285"/>
        </w:numPr>
      </w:pPr>
      <w:r w:rsidRPr="00C52B84">
        <w:rPr>
          <w:b/>
          <w:bCs/>
        </w:rPr>
        <w:t>Incompleteness:</w:t>
      </w:r>
      <w:r w:rsidRPr="00C52B84">
        <w:t xml:space="preserve"> May not cover all possible ethical dilemmas.</w:t>
      </w:r>
    </w:p>
    <w:p w14:paraId="3295AEDE" w14:textId="77777777" w:rsidR="00C52B84" w:rsidRPr="00C52B84" w:rsidRDefault="00C52B84" w:rsidP="00064959">
      <w:pPr>
        <w:numPr>
          <w:ilvl w:val="0"/>
          <w:numId w:val="285"/>
        </w:numPr>
      </w:pPr>
      <w:r w:rsidRPr="00C52B84">
        <w:rPr>
          <w:b/>
          <w:bCs/>
        </w:rPr>
        <w:t>Enforcement:</w:t>
      </w:r>
      <w:r w:rsidRPr="00C52B84">
        <w:t xml:space="preserve"> Difficult to enforce and monitor adherence.</w:t>
      </w:r>
    </w:p>
    <w:p w14:paraId="33624ABF" w14:textId="77777777" w:rsidR="00C52B84" w:rsidRPr="00C52B84" w:rsidRDefault="00C52B84" w:rsidP="00064959">
      <w:pPr>
        <w:numPr>
          <w:ilvl w:val="0"/>
          <w:numId w:val="285"/>
        </w:numPr>
      </w:pPr>
      <w:r w:rsidRPr="00C52B84">
        <w:rPr>
          <w:b/>
          <w:bCs/>
        </w:rPr>
        <w:t>Context-Specific:</w:t>
      </w:r>
      <w:r w:rsidRPr="00C52B84">
        <w:t xml:space="preserve"> May not account for specific situational nuances.</w:t>
      </w:r>
    </w:p>
    <w:p w14:paraId="5CDA61E5" w14:textId="77777777" w:rsidR="00C52B84" w:rsidRPr="00C52B84" w:rsidRDefault="00C52B84" w:rsidP="00C52B84">
      <w:r w:rsidRPr="00C52B84">
        <w:rPr>
          <w:b/>
          <w:bCs/>
        </w:rPr>
        <w:t>Q: Why is individual responsibility important in dealing with real-world ethical dilemmas despite having codes of ethics?</w:t>
      </w:r>
    </w:p>
    <w:p w14:paraId="40EA663B" w14:textId="77777777" w:rsidR="00C52B84" w:rsidRPr="00C52B84" w:rsidRDefault="00C52B84" w:rsidP="00C52B84">
      <w:r w:rsidRPr="00C52B84">
        <w:rPr>
          <w:b/>
          <w:bCs/>
        </w:rPr>
        <w:t>A:</w:t>
      </w:r>
      <w:r w:rsidRPr="00C52B84">
        <w:t xml:space="preserve"> Individual responsibility is crucial because codes of ethics cannot anticipate every situation. Personal judgment, integrity, and ethical reasoning are necessary to navigate complex, real-world dilemmas and make decisions that uphold ethical standards.</w:t>
      </w:r>
    </w:p>
    <w:p w14:paraId="5948DA06" w14:textId="26B7EAE6" w:rsidR="000869CD" w:rsidRDefault="007D3CC5" w:rsidP="007D3CC5">
      <w:pPr>
        <w:pStyle w:val="Heading1"/>
      </w:pPr>
      <w:bookmarkStart w:id="14" w:name="_Hlk168125590"/>
      <w:bookmarkStart w:id="15" w:name="_Toc168220852"/>
      <w:r>
        <w:t>W11</w:t>
      </w:r>
      <w:bookmarkEnd w:id="14"/>
      <w:bookmarkEnd w:id="15"/>
    </w:p>
    <w:p w14:paraId="2360D61E" w14:textId="77777777" w:rsidR="00846E32" w:rsidRPr="00846E32" w:rsidRDefault="00846E32" w:rsidP="00846E32">
      <w:pPr>
        <w:rPr>
          <w:b/>
          <w:bCs/>
        </w:rPr>
      </w:pPr>
      <w:r w:rsidRPr="00846E32">
        <w:rPr>
          <w:b/>
          <w:bCs/>
        </w:rPr>
        <w:t>Ethical Dilemma Resolution: Line Drawing Approach</w:t>
      </w:r>
    </w:p>
    <w:p w14:paraId="5502F911" w14:textId="77777777" w:rsidR="00846E32" w:rsidRPr="00846E32" w:rsidRDefault="00846E32" w:rsidP="00064959">
      <w:pPr>
        <w:numPr>
          <w:ilvl w:val="0"/>
          <w:numId w:val="286"/>
        </w:numPr>
      </w:pPr>
      <w:r w:rsidRPr="00846E32">
        <w:rPr>
          <w:b/>
          <w:bCs/>
        </w:rPr>
        <w:t xml:space="preserve">Line Drawing Approach by </w:t>
      </w:r>
      <w:proofErr w:type="spellStart"/>
      <w:r w:rsidRPr="00846E32">
        <w:rPr>
          <w:b/>
          <w:bCs/>
        </w:rPr>
        <w:t>Fledderman</w:t>
      </w:r>
      <w:proofErr w:type="spellEnd"/>
      <w:r w:rsidRPr="00846E32">
        <w:rPr>
          <w:b/>
          <w:bCs/>
        </w:rPr>
        <w:t xml:space="preserve"> (2011)</w:t>
      </w:r>
    </w:p>
    <w:p w14:paraId="6E19D58B" w14:textId="77777777" w:rsidR="00846E32" w:rsidRPr="00846E32" w:rsidRDefault="00846E32" w:rsidP="00846E32">
      <w:r w:rsidRPr="00846E32">
        <w:rPr>
          <w:b/>
          <w:bCs/>
        </w:rPr>
        <w:t>Q: What is the purpose of the line drawing approach in resolving ethical dilemmas, and how does it handle the "</w:t>
      </w:r>
      <w:proofErr w:type="spellStart"/>
      <w:r w:rsidRPr="00846E32">
        <w:rPr>
          <w:b/>
          <w:bCs/>
        </w:rPr>
        <w:t>gray</w:t>
      </w:r>
      <w:proofErr w:type="spellEnd"/>
      <w:r w:rsidRPr="00846E32">
        <w:rPr>
          <w:b/>
          <w:bCs/>
        </w:rPr>
        <w:t xml:space="preserve"> area"?</w:t>
      </w:r>
    </w:p>
    <w:p w14:paraId="70222390" w14:textId="77777777" w:rsidR="00846E32" w:rsidRPr="00846E32" w:rsidRDefault="00846E32" w:rsidP="00846E32">
      <w:r w:rsidRPr="00846E32">
        <w:rPr>
          <w:b/>
          <w:bCs/>
        </w:rPr>
        <w:t>A:</w:t>
      </w:r>
      <w:r w:rsidRPr="00846E32">
        <w:t xml:space="preserve"> The purpose of the line drawing approach is to provide a systematic method for resolving ethical dilemmas by comparing a questionable action to positive and negative paradigms. It handles the "</w:t>
      </w:r>
      <w:proofErr w:type="spellStart"/>
      <w:r w:rsidRPr="00846E32">
        <w:t>gray</w:t>
      </w:r>
      <w:proofErr w:type="spellEnd"/>
      <w:r w:rsidRPr="00846E32">
        <w:t xml:space="preserve"> area" by allowing for a nuanced assessment of actions that are not clearly right or wrong, facilitating a balanced and reasoned ethical judgment.</w:t>
      </w:r>
    </w:p>
    <w:p w14:paraId="68BB4512" w14:textId="77777777" w:rsidR="00846E32" w:rsidRPr="00846E32" w:rsidRDefault="00846E32" w:rsidP="00846E32">
      <w:r w:rsidRPr="00846E32">
        <w:rPr>
          <w:b/>
          <w:bCs/>
        </w:rPr>
        <w:t>Q: Describe the process of line drawing using the example of disposing of slightly hazardous waste in a lake.</w:t>
      </w:r>
    </w:p>
    <w:p w14:paraId="7355A3D2" w14:textId="77777777" w:rsidR="00846E32" w:rsidRPr="00846E32" w:rsidRDefault="00846E32" w:rsidP="00846E32">
      <w:r w:rsidRPr="00846E32">
        <w:rPr>
          <w:b/>
          <w:bCs/>
        </w:rPr>
        <w:t>A:</w:t>
      </w:r>
      <w:r w:rsidRPr="00846E32">
        <w:t xml:space="preserve"> The process of line drawing involves:</w:t>
      </w:r>
    </w:p>
    <w:p w14:paraId="377A98CA" w14:textId="77777777" w:rsidR="00846E32" w:rsidRPr="00846E32" w:rsidRDefault="00846E32" w:rsidP="00064959">
      <w:pPr>
        <w:numPr>
          <w:ilvl w:val="0"/>
          <w:numId w:val="287"/>
        </w:numPr>
      </w:pPr>
      <w:r w:rsidRPr="00846E32">
        <w:t>Identifying positive paradigms (clearly ethical actions) and negative paradigms (clearly unethical actions).</w:t>
      </w:r>
    </w:p>
    <w:p w14:paraId="75444DA1" w14:textId="77777777" w:rsidR="00846E32" w:rsidRPr="00846E32" w:rsidRDefault="00846E32" w:rsidP="00064959">
      <w:pPr>
        <w:numPr>
          <w:ilvl w:val="0"/>
          <w:numId w:val="287"/>
        </w:numPr>
      </w:pPr>
      <w:r w:rsidRPr="00846E32">
        <w:t>Plotting the questionable action and hypothetical scenarios on a line between the paradigms.</w:t>
      </w:r>
    </w:p>
    <w:p w14:paraId="586307EE" w14:textId="77777777" w:rsidR="00846E32" w:rsidRPr="00846E32" w:rsidRDefault="00846E32" w:rsidP="00064959">
      <w:pPr>
        <w:numPr>
          <w:ilvl w:val="0"/>
          <w:numId w:val="287"/>
        </w:numPr>
      </w:pPr>
      <w:r w:rsidRPr="00846E32">
        <w:lastRenderedPageBreak/>
        <w:t>Comparing the questionable action to the paradigms to determine its ethical standing. In the example of disposing of slightly hazardous waste in a lake, the positive paradigm might be safe, regulated disposal, while the negative paradigm is illegal dumping. The questionable action is then evaluated against these standards.</w:t>
      </w:r>
    </w:p>
    <w:p w14:paraId="6A342BC5" w14:textId="77777777" w:rsidR="00846E32" w:rsidRPr="00846E32" w:rsidRDefault="00846E32" w:rsidP="00064959">
      <w:pPr>
        <w:numPr>
          <w:ilvl w:val="0"/>
          <w:numId w:val="288"/>
        </w:numPr>
      </w:pPr>
      <w:r w:rsidRPr="00846E32">
        <w:rPr>
          <w:b/>
          <w:bCs/>
        </w:rPr>
        <w:t>Ethical Dilemma Scenario Analysis</w:t>
      </w:r>
    </w:p>
    <w:p w14:paraId="6E801D80" w14:textId="77777777" w:rsidR="00846E32" w:rsidRPr="00846E32" w:rsidRDefault="00846E32" w:rsidP="00846E32">
      <w:r w:rsidRPr="00846E32">
        <w:rPr>
          <w:b/>
          <w:bCs/>
        </w:rPr>
        <w:t xml:space="preserve">Q: </w:t>
      </w:r>
      <w:proofErr w:type="spellStart"/>
      <w:r w:rsidRPr="00846E32">
        <w:rPr>
          <w:b/>
          <w:bCs/>
        </w:rPr>
        <w:t>Analyze</w:t>
      </w:r>
      <w:proofErr w:type="spellEnd"/>
      <w:r w:rsidRPr="00846E32">
        <w:rPr>
          <w:b/>
          <w:bCs/>
        </w:rPr>
        <w:t xml:space="preserve"> the given scenario where a company proposes to dispose of slightly hazardous waste in a lake with a 5ppm concentration. What are the positive and negative paradigms?</w:t>
      </w:r>
    </w:p>
    <w:p w14:paraId="43F897C8" w14:textId="77777777" w:rsidR="00846E32" w:rsidRPr="00846E32" w:rsidRDefault="00846E32" w:rsidP="00846E32">
      <w:r w:rsidRPr="00846E32">
        <w:rPr>
          <w:b/>
          <w:bCs/>
        </w:rPr>
        <w:t>A:</w:t>
      </w:r>
    </w:p>
    <w:p w14:paraId="32E3BD3B" w14:textId="77777777" w:rsidR="00846E32" w:rsidRPr="00846E32" w:rsidRDefault="00846E32" w:rsidP="00064959">
      <w:pPr>
        <w:numPr>
          <w:ilvl w:val="0"/>
          <w:numId w:val="289"/>
        </w:numPr>
      </w:pPr>
      <w:r w:rsidRPr="00846E32">
        <w:rPr>
          <w:b/>
          <w:bCs/>
        </w:rPr>
        <w:t>Positive Paradigm:</w:t>
      </w:r>
      <w:r w:rsidRPr="00846E32">
        <w:t xml:space="preserve"> Safe, regulated disposal of waste that complies with environmental laws and poses no harm to public health.</w:t>
      </w:r>
    </w:p>
    <w:p w14:paraId="65DF57A6" w14:textId="77777777" w:rsidR="00846E32" w:rsidRPr="00846E32" w:rsidRDefault="00846E32" w:rsidP="00064959">
      <w:pPr>
        <w:numPr>
          <w:ilvl w:val="0"/>
          <w:numId w:val="289"/>
        </w:numPr>
      </w:pPr>
      <w:r w:rsidRPr="00846E32">
        <w:rPr>
          <w:b/>
          <w:bCs/>
        </w:rPr>
        <w:t>Negative Paradigm:</w:t>
      </w:r>
      <w:r w:rsidRPr="00846E32">
        <w:t xml:space="preserve"> Illegal dumping of hazardous waste that significantly pollutes the environment and endangers public health.</w:t>
      </w:r>
    </w:p>
    <w:p w14:paraId="443265A1" w14:textId="77777777" w:rsidR="00846E32" w:rsidRPr="00846E32" w:rsidRDefault="00846E32" w:rsidP="00846E32">
      <w:r w:rsidRPr="00846E32">
        <w:rPr>
          <w:b/>
          <w:bCs/>
        </w:rPr>
        <w:t>Q: How does the line drawing approach help in evaluating additional hypothetical examples related to the ethical dilemma?</w:t>
      </w:r>
    </w:p>
    <w:p w14:paraId="5C71A1A9" w14:textId="77777777" w:rsidR="00846E32" w:rsidRPr="00846E32" w:rsidRDefault="00846E32" w:rsidP="00846E32">
      <w:r w:rsidRPr="00846E32">
        <w:rPr>
          <w:b/>
          <w:bCs/>
        </w:rPr>
        <w:t>A:</w:t>
      </w:r>
      <w:r w:rsidRPr="00846E32">
        <w:t xml:space="preserve"> The line drawing approach helps by:</w:t>
      </w:r>
    </w:p>
    <w:p w14:paraId="0E53B7E0" w14:textId="77777777" w:rsidR="00846E32" w:rsidRPr="00846E32" w:rsidRDefault="00846E32" w:rsidP="00064959">
      <w:pPr>
        <w:numPr>
          <w:ilvl w:val="0"/>
          <w:numId w:val="290"/>
        </w:numPr>
      </w:pPr>
      <w:r w:rsidRPr="00846E32">
        <w:t>Providing a clear framework for comparison.</w:t>
      </w:r>
    </w:p>
    <w:p w14:paraId="3CC1B9EF" w14:textId="77777777" w:rsidR="00846E32" w:rsidRPr="00846E32" w:rsidRDefault="00846E32" w:rsidP="00064959">
      <w:pPr>
        <w:numPr>
          <w:ilvl w:val="0"/>
          <w:numId w:val="290"/>
        </w:numPr>
      </w:pPr>
      <w:r w:rsidRPr="00846E32">
        <w:t>Allowing for the evaluation of hypothetical examples with varying levels of ethicality.</w:t>
      </w:r>
    </w:p>
    <w:p w14:paraId="6F06CA15" w14:textId="77777777" w:rsidR="00846E32" w:rsidRPr="00846E32" w:rsidRDefault="00846E32" w:rsidP="00064959">
      <w:pPr>
        <w:numPr>
          <w:ilvl w:val="0"/>
          <w:numId w:val="290"/>
        </w:numPr>
      </w:pPr>
      <w:r w:rsidRPr="00846E32">
        <w:t>Facilitating a balanced assessment of actions based on how closely they align with positive or negative paradigms.</w:t>
      </w:r>
    </w:p>
    <w:p w14:paraId="728373AC" w14:textId="77777777" w:rsidR="00846E32" w:rsidRPr="00846E32" w:rsidRDefault="00846E32" w:rsidP="00064959">
      <w:pPr>
        <w:numPr>
          <w:ilvl w:val="0"/>
          <w:numId w:val="291"/>
        </w:numPr>
      </w:pPr>
      <w:r w:rsidRPr="00846E32">
        <w:rPr>
          <w:b/>
          <w:bCs/>
        </w:rPr>
        <w:t>Conclusion on Line Drawing</w:t>
      </w:r>
    </w:p>
    <w:p w14:paraId="37F98AFD" w14:textId="77777777" w:rsidR="00846E32" w:rsidRPr="00846E32" w:rsidRDefault="00846E32" w:rsidP="00846E32">
      <w:r w:rsidRPr="00846E32">
        <w:rPr>
          <w:b/>
          <w:bCs/>
        </w:rPr>
        <w:t>Q: What are the key considerations to keep in mind when using the line drawing approach to solve ethical aspects of a problem?</w:t>
      </w:r>
    </w:p>
    <w:p w14:paraId="7B55EF56" w14:textId="77777777" w:rsidR="00846E32" w:rsidRPr="00846E32" w:rsidRDefault="00846E32" w:rsidP="00846E32">
      <w:r w:rsidRPr="00846E32">
        <w:rPr>
          <w:b/>
          <w:bCs/>
        </w:rPr>
        <w:t>A:</w:t>
      </w:r>
      <w:r w:rsidRPr="00846E32">
        <w:t xml:space="preserve"> Key considerations include:</w:t>
      </w:r>
    </w:p>
    <w:p w14:paraId="2ACBB7DF" w14:textId="77777777" w:rsidR="00846E32" w:rsidRPr="00846E32" w:rsidRDefault="00846E32" w:rsidP="00064959">
      <w:pPr>
        <w:numPr>
          <w:ilvl w:val="0"/>
          <w:numId w:val="292"/>
        </w:numPr>
      </w:pPr>
      <w:r w:rsidRPr="00846E32">
        <w:t>Objectivity: Ensuring that personal biases do not influence the evaluation.</w:t>
      </w:r>
    </w:p>
    <w:p w14:paraId="6459A2C7" w14:textId="77777777" w:rsidR="00846E32" w:rsidRPr="00846E32" w:rsidRDefault="00846E32" w:rsidP="00064959">
      <w:pPr>
        <w:numPr>
          <w:ilvl w:val="0"/>
          <w:numId w:val="292"/>
        </w:numPr>
      </w:pPr>
      <w:r w:rsidRPr="00846E32">
        <w:t>Honesty: Accurately representing the actions and their potential impacts.</w:t>
      </w:r>
    </w:p>
    <w:p w14:paraId="5DC6920B" w14:textId="77777777" w:rsidR="00846E32" w:rsidRPr="00846E32" w:rsidRDefault="00846E32" w:rsidP="00064959">
      <w:pPr>
        <w:numPr>
          <w:ilvl w:val="0"/>
          <w:numId w:val="292"/>
        </w:numPr>
      </w:pPr>
      <w:r w:rsidRPr="00846E32">
        <w:t>Consistency: Applying the same ethical standards uniformly.</w:t>
      </w:r>
    </w:p>
    <w:p w14:paraId="25DDA376" w14:textId="77777777" w:rsidR="00846E32" w:rsidRPr="00846E32" w:rsidRDefault="00846E32" w:rsidP="00846E32">
      <w:r w:rsidRPr="00846E32">
        <w:rPr>
          <w:b/>
          <w:bCs/>
        </w:rPr>
        <w:t>Q: Why is it important to use line drawing objectively and honestly?</w:t>
      </w:r>
    </w:p>
    <w:p w14:paraId="42D4BC2F" w14:textId="77777777" w:rsidR="00846E32" w:rsidRPr="00846E32" w:rsidRDefault="00846E32" w:rsidP="00846E32">
      <w:r w:rsidRPr="00846E32">
        <w:rPr>
          <w:b/>
          <w:bCs/>
        </w:rPr>
        <w:t>A:</w:t>
      </w:r>
      <w:r w:rsidRPr="00846E32">
        <w:t xml:space="preserve"> Objectivity and honesty are crucial because they ensure that the evaluation is fair, unbiased, and based on accurate information. This leads to ethical decisions that are justifiable and defensible.</w:t>
      </w:r>
    </w:p>
    <w:p w14:paraId="76443A80" w14:textId="77777777" w:rsidR="00846E32" w:rsidRPr="00846E32" w:rsidRDefault="00846E32" w:rsidP="00846E32">
      <w:pPr>
        <w:rPr>
          <w:b/>
          <w:bCs/>
        </w:rPr>
      </w:pPr>
      <w:r w:rsidRPr="00846E32">
        <w:rPr>
          <w:b/>
          <w:bCs/>
        </w:rPr>
        <w:t>Moral Development – Stages Hierarchy Model</w:t>
      </w:r>
    </w:p>
    <w:p w14:paraId="32854221" w14:textId="77777777" w:rsidR="00846E32" w:rsidRPr="00846E32" w:rsidRDefault="00846E32" w:rsidP="00064959">
      <w:pPr>
        <w:numPr>
          <w:ilvl w:val="0"/>
          <w:numId w:val="293"/>
        </w:numPr>
      </w:pPr>
      <w:r w:rsidRPr="00846E32">
        <w:rPr>
          <w:b/>
          <w:bCs/>
        </w:rPr>
        <w:t xml:space="preserve">Stages of Moral Development by </w:t>
      </w:r>
      <w:proofErr w:type="spellStart"/>
      <w:r w:rsidRPr="00846E32">
        <w:rPr>
          <w:b/>
          <w:bCs/>
        </w:rPr>
        <w:t>Linstead</w:t>
      </w:r>
      <w:proofErr w:type="spellEnd"/>
      <w:r w:rsidRPr="00846E32">
        <w:rPr>
          <w:b/>
          <w:bCs/>
        </w:rPr>
        <w:t xml:space="preserve"> et al. (2004)</w:t>
      </w:r>
    </w:p>
    <w:p w14:paraId="3D46A8C1" w14:textId="77777777" w:rsidR="00846E32" w:rsidRPr="00846E32" w:rsidRDefault="00846E32" w:rsidP="00846E32">
      <w:r w:rsidRPr="00846E32">
        <w:rPr>
          <w:b/>
          <w:bCs/>
        </w:rPr>
        <w:t xml:space="preserve">Q: Explain the seven stages of moral development according to the hierarchy model by </w:t>
      </w:r>
      <w:proofErr w:type="spellStart"/>
      <w:r w:rsidRPr="00846E32">
        <w:rPr>
          <w:b/>
          <w:bCs/>
        </w:rPr>
        <w:t>Linstead</w:t>
      </w:r>
      <w:proofErr w:type="spellEnd"/>
      <w:r w:rsidRPr="00846E32">
        <w:rPr>
          <w:b/>
          <w:bCs/>
        </w:rPr>
        <w:t xml:space="preserve"> et al. (2004).</w:t>
      </w:r>
    </w:p>
    <w:p w14:paraId="5AC4D9DD" w14:textId="77777777" w:rsidR="00846E32" w:rsidRPr="00846E32" w:rsidRDefault="00846E32" w:rsidP="00846E32">
      <w:r w:rsidRPr="00846E32">
        <w:rPr>
          <w:b/>
          <w:bCs/>
        </w:rPr>
        <w:t>A:</w:t>
      </w:r>
      <w:r w:rsidRPr="00846E32">
        <w:t xml:space="preserve"> The seven stages are:</w:t>
      </w:r>
    </w:p>
    <w:p w14:paraId="4CE6E6C0" w14:textId="77777777" w:rsidR="00846E32" w:rsidRPr="00846E32" w:rsidRDefault="00846E32" w:rsidP="00064959">
      <w:pPr>
        <w:numPr>
          <w:ilvl w:val="0"/>
          <w:numId w:val="294"/>
        </w:numPr>
      </w:pPr>
      <w:r w:rsidRPr="00846E32">
        <w:rPr>
          <w:b/>
          <w:bCs/>
        </w:rPr>
        <w:t>Stage 1:</w:t>
      </w:r>
      <w:r w:rsidRPr="00846E32">
        <w:t xml:space="preserve"> Punishment and obedience orientation.</w:t>
      </w:r>
    </w:p>
    <w:p w14:paraId="512F2A11" w14:textId="77777777" w:rsidR="00846E32" w:rsidRPr="00846E32" w:rsidRDefault="00846E32" w:rsidP="00064959">
      <w:pPr>
        <w:numPr>
          <w:ilvl w:val="0"/>
          <w:numId w:val="294"/>
        </w:numPr>
      </w:pPr>
      <w:r w:rsidRPr="00846E32">
        <w:rPr>
          <w:b/>
          <w:bCs/>
        </w:rPr>
        <w:lastRenderedPageBreak/>
        <w:t>Stage 2:</w:t>
      </w:r>
      <w:r w:rsidRPr="00846E32">
        <w:t xml:space="preserve"> Instrumental-relativist orientation.</w:t>
      </w:r>
    </w:p>
    <w:p w14:paraId="196DB19C" w14:textId="77777777" w:rsidR="00846E32" w:rsidRPr="00846E32" w:rsidRDefault="00846E32" w:rsidP="00064959">
      <w:pPr>
        <w:numPr>
          <w:ilvl w:val="0"/>
          <w:numId w:val="294"/>
        </w:numPr>
      </w:pPr>
      <w:r w:rsidRPr="00846E32">
        <w:rPr>
          <w:b/>
          <w:bCs/>
        </w:rPr>
        <w:t>Stage 3:</w:t>
      </w:r>
      <w:r w:rsidRPr="00846E32">
        <w:t xml:space="preserve"> Interpersonal concordance or "good boy-nice girl" orientation.</w:t>
      </w:r>
    </w:p>
    <w:p w14:paraId="20436293" w14:textId="77777777" w:rsidR="00846E32" w:rsidRPr="00846E32" w:rsidRDefault="00846E32" w:rsidP="00064959">
      <w:pPr>
        <w:numPr>
          <w:ilvl w:val="0"/>
          <w:numId w:val="294"/>
        </w:numPr>
      </w:pPr>
      <w:r w:rsidRPr="00846E32">
        <w:rPr>
          <w:b/>
          <w:bCs/>
        </w:rPr>
        <w:t>Stage 4:</w:t>
      </w:r>
      <w:r w:rsidRPr="00846E32">
        <w:t xml:space="preserve"> Law and order orientation.</w:t>
      </w:r>
    </w:p>
    <w:p w14:paraId="54295E05" w14:textId="77777777" w:rsidR="00846E32" w:rsidRPr="00846E32" w:rsidRDefault="00846E32" w:rsidP="00064959">
      <w:pPr>
        <w:numPr>
          <w:ilvl w:val="0"/>
          <w:numId w:val="294"/>
        </w:numPr>
      </w:pPr>
      <w:r w:rsidRPr="00846E32">
        <w:rPr>
          <w:b/>
          <w:bCs/>
        </w:rPr>
        <w:t>Stage 5:</w:t>
      </w:r>
      <w:r w:rsidRPr="00846E32">
        <w:t xml:space="preserve"> Social contract orientation.</w:t>
      </w:r>
    </w:p>
    <w:p w14:paraId="5208BDA2" w14:textId="77777777" w:rsidR="00846E32" w:rsidRPr="00846E32" w:rsidRDefault="00846E32" w:rsidP="00064959">
      <w:pPr>
        <w:numPr>
          <w:ilvl w:val="0"/>
          <w:numId w:val="294"/>
        </w:numPr>
      </w:pPr>
      <w:r w:rsidRPr="00846E32">
        <w:rPr>
          <w:b/>
          <w:bCs/>
        </w:rPr>
        <w:t>Stage 6:</w:t>
      </w:r>
      <w:r w:rsidRPr="00846E32">
        <w:t xml:space="preserve"> Universal ethical </w:t>
      </w:r>
      <w:proofErr w:type="gramStart"/>
      <w:r w:rsidRPr="00846E32">
        <w:t>principle</w:t>
      </w:r>
      <w:proofErr w:type="gramEnd"/>
      <w:r w:rsidRPr="00846E32">
        <w:t xml:space="preserve"> orientation.</w:t>
      </w:r>
    </w:p>
    <w:p w14:paraId="345FC532" w14:textId="77777777" w:rsidR="00846E32" w:rsidRPr="00846E32" w:rsidRDefault="00846E32" w:rsidP="00064959">
      <w:pPr>
        <w:numPr>
          <w:ilvl w:val="0"/>
          <w:numId w:val="294"/>
        </w:numPr>
      </w:pPr>
      <w:r w:rsidRPr="00846E32">
        <w:rPr>
          <w:b/>
          <w:bCs/>
        </w:rPr>
        <w:t>Stage 7:</w:t>
      </w:r>
      <w:r w:rsidRPr="00846E32">
        <w:t xml:space="preserve"> Cosmic perspective or transcendental morality. These stages represent a progression from </w:t>
      </w:r>
      <w:proofErr w:type="spellStart"/>
      <w:r w:rsidRPr="00846E32">
        <w:t>self-centered</w:t>
      </w:r>
      <w:proofErr w:type="spellEnd"/>
      <w:r w:rsidRPr="00846E32">
        <w:t xml:space="preserve"> reasoning to principled and universal ethical thinking.</w:t>
      </w:r>
    </w:p>
    <w:p w14:paraId="591CE4BB" w14:textId="77777777" w:rsidR="00846E32" w:rsidRPr="00846E32" w:rsidRDefault="00846E32" w:rsidP="00846E32">
      <w:r w:rsidRPr="00846E32">
        <w:rPr>
          <w:b/>
          <w:bCs/>
        </w:rPr>
        <w:t xml:space="preserve">Q: What are the characteristics of pre-conventional morality, and how do they influence ethical </w:t>
      </w:r>
      <w:proofErr w:type="spellStart"/>
      <w:r w:rsidRPr="00846E32">
        <w:rPr>
          <w:b/>
          <w:bCs/>
        </w:rPr>
        <w:t>behavior</w:t>
      </w:r>
      <w:proofErr w:type="spellEnd"/>
      <w:r w:rsidRPr="00846E32">
        <w:rPr>
          <w:b/>
          <w:bCs/>
        </w:rPr>
        <w:t>?</w:t>
      </w:r>
    </w:p>
    <w:p w14:paraId="447FC468" w14:textId="77777777" w:rsidR="00846E32" w:rsidRPr="00846E32" w:rsidRDefault="00846E32" w:rsidP="00846E32">
      <w:r w:rsidRPr="00846E32">
        <w:rPr>
          <w:b/>
          <w:bCs/>
        </w:rPr>
        <w:t>A:</w:t>
      </w:r>
      <w:r w:rsidRPr="00846E32">
        <w:t xml:space="preserve"> Pre-conventional morality includes Stages 1 and 2, characterized by:</w:t>
      </w:r>
    </w:p>
    <w:p w14:paraId="749EA7E3" w14:textId="77777777" w:rsidR="00846E32" w:rsidRPr="00846E32" w:rsidRDefault="00846E32" w:rsidP="00064959">
      <w:pPr>
        <w:numPr>
          <w:ilvl w:val="0"/>
          <w:numId w:val="295"/>
        </w:numPr>
      </w:pPr>
      <w:r w:rsidRPr="00846E32">
        <w:rPr>
          <w:b/>
          <w:bCs/>
        </w:rPr>
        <w:t>Stage 1:</w:t>
      </w:r>
      <w:r w:rsidRPr="00846E32">
        <w:t xml:space="preserve"> Obedience to avoid punishment.</w:t>
      </w:r>
    </w:p>
    <w:p w14:paraId="059BB511" w14:textId="77777777" w:rsidR="00846E32" w:rsidRPr="00846E32" w:rsidRDefault="00846E32" w:rsidP="00064959">
      <w:pPr>
        <w:numPr>
          <w:ilvl w:val="0"/>
          <w:numId w:val="295"/>
        </w:numPr>
      </w:pPr>
      <w:r w:rsidRPr="00846E32">
        <w:rPr>
          <w:b/>
          <w:bCs/>
        </w:rPr>
        <w:t>Stage 2:</w:t>
      </w:r>
      <w:r w:rsidRPr="00846E32">
        <w:t xml:space="preserve"> Acting in one's own interest and to gain rewards. These stages influence ethical </w:t>
      </w:r>
      <w:proofErr w:type="spellStart"/>
      <w:r w:rsidRPr="00846E32">
        <w:t>behavior</w:t>
      </w:r>
      <w:proofErr w:type="spellEnd"/>
      <w:r w:rsidRPr="00846E32">
        <w:t xml:space="preserve"> by focusing on self-interest and immediate consequences rather than broader ethical principles.</w:t>
      </w:r>
    </w:p>
    <w:p w14:paraId="417DFB8E" w14:textId="77777777" w:rsidR="00846E32" w:rsidRPr="00846E32" w:rsidRDefault="00846E32" w:rsidP="00064959">
      <w:pPr>
        <w:numPr>
          <w:ilvl w:val="0"/>
          <w:numId w:val="296"/>
        </w:numPr>
      </w:pPr>
      <w:r w:rsidRPr="00846E32">
        <w:rPr>
          <w:b/>
          <w:bCs/>
        </w:rPr>
        <w:t>Conventional and Post-Conventional Morality</w:t>
      </w:r>
    </w:p>
    <w:p w14:paraId="19286123" w14:textId="77777777" w:rsidR="00846E32" w:rsidRPr="00846E32" w:rsidRDefault="00846E32" w:rsidP="00846E32">
      <w:r w:rsidRPr="00846E32">
        <w:rPr>
          <w:b/>
          <w:bCs/>
        </w:rPr>
        <w:t>Q: Describe the difference between conventional morality (Stage 3 and 4) and post-conventional morality (Stage 5, 6, and 7).</w:t>
      </w:r>
    </w:p>
    <w:p w14:paraId="3D233A6E" w14:textId="77777777" w:rsidR="00846E32" w:rsidRPr="00846E32" w:rsidRDefault="00846E32" w:rsidP="00846E32">
      <w:r w:rsidRPr="00846E32">
        <w:rPr>
          <w:b/>
          <w:bCs/>
        </w:rPr>
        <w:t>A:</w:t>
      </w:r>
    </w:p>
    <w:p w14:paraId="0B856914" w14:textId="77777777" w:rsidR="00846E32" w:rsidRPr="00846E32" w:rsidRDefault="00846E32" w:rsidP="00064959">
      <w:pPr>
        <w:numPr>
          <w:ilvl w:val="0"/>
          <w:numId w:val="297"/>
        </w:numPr>
      </w:pPr>
      <w:r w:rsidRPr="00846E32">
        <w:rPr>
          <w:b/>
          <w:bCs/>
        </w:rPr>
        <w:t>Conventional Morality:</w:t>
      </w:r>
    </w:p>
    <w:p w14:paraId="181CD2F3" w14:textId="77777777" w:rsidR="00846E32" w:rsidRPr="00846E32" w:rsidRDefault="00846E32" w:rsidP="00064959">
      <w:pPr>
        <w:numPr>
          <w:ilvl w:val="1"/>
          <w:numId w:val="297"/>
        </w:numPr>
      </w:pPr>
      <w:r w:rsidRPr="00846E32">
        <w:rPr>
          <w:b/>
          <w:bCs/>
        </w:rPr>
        <w:t>Stage 3:</w:t>
      </w:r>
      <w:r w:rsidRPr="00846E32">
        <w:t xml:space="preserve"> Conformity to social norms and expectations.</w:t>
      </w:r>
    </w:p>
    <w:p w14:paraId="24D56DF9" w14:textId="77777777" w:rsidR="00846E32" w:rsidRPr="00846E32" w:rsidRDefault="00846E32" w:rsidP="00064959">
      <w:pPr>
        <w:numPr>
          <w:ilvl w:val="1"/>
          <w:numId w:val="297"/>
        </w:numPr>
      </w:pPr>
      <w:r w:rsidRPr="00846E32">
        <w:rPr>
          <w:b/>
          <w:bCs/>
        </w:rPr>
        <w:t>Stage 4:</w:t>
      </w:r>
      <w:r w:rsidRPr="00846E32">
        <w:t xml:space="preserve"> Adherence to laws and authority to maintain social order.</w:t>
      </w:r>
    </w:p>
    <w:p w14:paraId="2AE8BE0D" w14:textId="77777777" w:rsidR="00846E32" w:rsidRPr="00846E32" w:rsidRDefault="00846E32" w:rsidP="00064959">
      <w:pPr>
        <w:numPr>
          <w:ilvl w:val="0"/>
          <w:numId w:val="297"/>
        </w:numPr>
      </w:pPr>
      <w:r w:rsidRPr="00846E32">
        <w:rPr>
          <w:b/>
          <w:bCs/>
        </w:rPr>
        <w:t>Post-Conventional Morality:</w:t>
      </w:r>
    </w:p>
    <w:p w14:paraId="3DCFD556" w14:textId="77777777" w:rsidR="00846E32" w:rsidRPr="00846E32" w:rsidRDefault="00846E32" w:rsidP="00064959">
      <w:pPr>
        <w:numPr>
          <w:ilvl w:val="1"/>
          <w:numId w:val="297"/>
        </w:numPr>
      </w:pPr>
      <w:r w:rsidRPr="00846E32">
        <w:rPr>
          <w:b/>
          <w:bCs/>
        </w:rPr>
        <w:t>Stage 5:</w:t>
      </w:r>
      <w:r w:rsidRPr="00846E32">
        <w:t xml:space="preserve"> Recognition of social contracts and individual rights.</w:t>
      </w:r>
    </w:p>
    <w:p w14:paraId="69380B32" w14:textId="77777777" w:rsidR="00846E32" w:rsidRPr="00846E32" w:rsidRDefault="00846E32" w:rsidP="00064959">
      <w:pPr>
        <w:numPr>
          <w:ilvl w:val="1"/>
          <w:numId w:val="297"/>
        </w:numPr>
      </w:pPr>
      <w:r w:rsidRPr="00846E32">
        <w:rPr>
          <w:b/>
          <w:bCs/>
        </w:rPr>
        <w:t>Stage 6:</w:t>
      </w:r>
      <w:r w:rsidRPr="00846E32">
        <w:t xml:space="preserve"> Commitment to universal ethical principles.</w:t>
      </w:r>
    </w:p>
    <w:p w14:paraId="26127DE5" w14:textId="77777777" w:rsidR="00846E32" w:rsidRPr="00846E32" w:rsidRDefault="00846E32" w:rsidP="00064959">
      <w:pPr>
        <w:numPr>
          <w:ilvl w:val="1"/>
          <w:numId w:val="297"/>
        </w:numPr>
      </w:pPr>
      <w:r w:rsidRPr="00846E32">
        <w:rPr>
          <w:b/>
          <w:bCs/>
        </w:rPr>
        <w:t>Stage 7:</w:t>
      </w:r>
      <w:r w:rsidRPr="00846E32">
        <w:t xml:space="preserve"> Cosmic perspective, considering broader, transcendental values.</w:t>
      </w:r>
    </w:p>
    <w:p w14:paraId="2E746FEB" w14:textId="77777777" w:rsidR="00846E32" w:rsidRPr="00846E32" w:rsidRDefault="00846E32" w:rsidP="00846E32">
      <w:r w:rsidRPr="00846E32">
        <w:rPr>
          <w:b/>
          <w:bCs/>
        </w:rPr>
        <w:t>Q: Why do less than 20% of adults reach Stage 5, and why are Stages 6 and 7 considered rare?</w:t>
      </w:r>
    </w:p>
    <w:p w14:paraId="43F646EA" w14:textId="77777777" w:rsidR="00846E32" w:rsidRPr="00846E32" w:rsidRDefault="00846E32" w:rsidP="00846E32">
      <w:r w:rsidRPr="00846E32">
        <w:rPr>
          <w:b/>
          <w:bCs/>
        </w:rPr>
        <w:t>A:</w:t>
      </w:r>
      <w:r w:rsidRPr="00846E32">
        <w:t xml:space="preserve"> Less than 20% of adults reach Stage 5 because it requires critical thinking beyond conventional norms and laws, emphasizing individual rights and social contracts. Stages 6 and 7 are rare because they involve abstract ethical reasoning and transcendental values that go beyond societal norms and legal frameworks.</w:t>
      </w:r>
    </w:p>
    <w:p w14:paraId="5A0B4FDB" w14:textId="77777777" w:rsidR="00846E32" w:rsidRPr="00846E32" w:rsidRDefault="00846E32" w:rsidP="00846E32">
      <w:pPr>
        <w:rPr>
          <w:b/>
          <w:bCs/>
        </w:rPr>
      </w:pPr>
      <w:r w:rsidRPr="00846E32">
        <w:rPr>
          <w:b/>
          <w:bCs/>
        </w:rPr>
        <w:t>Cross-Cultural Business Ethics</w:t>
      </w:r>
    </w:p>
    <w:p w14:paraId="7F035E05" w14:textId="77777777" w:rsidR="00846E32" w:rsidRPr="00846E32" w:rsidRDefault="00846E32" w:rsidP="00064959">
      <w:pPr>
        <w:numPr>
          <w:ilvl w:val="0"/>
          <w:numId w:val="298"/>
        </w:numPr>
      </w:pPr>
      <w:r w:rsidRPr="00846E32">
        <w:rPr>
          <w:b/>
          <w:bCs/>
        </w:rPr>
        <w:t>Globalization and Cross-Cultural Ethics</w:t>
      </w:r>
    </w:p>
    <w:p w14:paraId="3F3AE160" w14:textId="77777777" w:rsidR="00846E32" w:rsidRPr="00846E32" w:rsidRDefault="00846E32" w:rsidP="00846E32">
      <w:r w:rsidRPr="00846E32">
        <w:rPr>
          <w:b/>
          <w:bCs/>
        </w:rPr>
        <w:t>Q: What challenges does globalization present to companies running projects in different countries?</w:t>
      </w:r>
    </w:p>
    <w:p w14:paraId="50E4E795" w14:textId="77777777" w:rsidR="00846E32" w:rsidRPr="00846E32" w:rsidRDefault="00846E32" w:rsidP="00846E32">
      <w:r w:rsidRPr="00846E32">
        <w:rPr>
          <w:b/>
          <w:bCs/>
        </w:rPr>
        <w:lastRenderedPageBreak/>
        <w:t>A:</w:t>
      </w:r>
      <w:r w:rsidRPr="00846E32">
        <w:t xml:space="preserve"> Challenges include:</w:t>
      </w:r>
    </w:p>
    <w:p w14:paraId="78951272" w14:textId="77777777" w:rsidR="00846E32" w:rsidRPr="00846E32" w:rsidRDefault="00846E32" w:rsidP="00064959">
      <w:pPr>
        <w:numPr>
          <w:ilvl w:val="0"/>
          <w:numId w:val="299"/>
        </w:numPr>
      </w:pPr>
      <w:r w:rsidRPr="00846E32">
        <w:t>Navigating different legal, political, social, economic, and cultural environments.</w:t>
      </w:r>
    </w:p>
    <w:p w14:paraId="09F19F05" w14:textId="77777777" w:rsidR="00846E32" w:rsidRPr="00846E32" w:rsidRDefault="00846E32" w:rsidP="00064959">
      <w:pPr>
        <w:numPr>
          <w:ilvl w:val="0"/>
          <w:numId w:val="299"/>
        </w:numPr>
      </w:pPr>
      <w:r w:rsidRPr="00846E32">
        <w:t>Balancing home country norms with host country norms.</w:t>
      </w:r>
    </w:p>
    <w:p w14:paraId="156E432F" w14:textId="77777777" w:rsidR="00846E32" w:rsidRPr="00846E32" w:rsidRDefault="00846E32" w:rsidP="00064959">
      <w:pPr>
        <w:numPr>
          <w:ilvl w:val="0"/>
          <w:numId w:val="299"/>
        </w:numPr>
      </w:pPr>
      <w:r w:rsidRPr="00846E32">
        <w:t xml:space="preserve">Addressing ethical issues such as </w:t>
      </w:r>
      <w:proofErr w:type="spellStart"/>
      <w:r w:rsidRPr="00846E32">
        <w:t>labor</w:t>
      </w:r>
      <w:proofErr w:type="spellEnd"/>
      <w:r w:rsidRPr="00846E32">
        <w:t xml:space="preserve"> practices, environmental impact, and human rights.</w:t>
      </w:r>
    </w:p>
    <w:p w14:paraId="421416AD" w14:textId="77777777" w:rsidR="00846E32" w:rsidRPr="00846E32" w:rsidRDefault="00846E32" w:rsidP="00846E32">
      <w:r w:rsidRPr="00846E32">
        <w:rPr>
          <w:b/>
          <w:bCs/>
        </w:rPr>
        <w:t>Q: How should companies manage ethical differences between home and host countries?</w:t>
      </w:r>
    </w:p>
    <w:p w14:paraId="17B6B1F5" w14:textId="77777777" w:rsidR="00846E32" w:rsidRPr="00846E32" w:rsidRDefault="00846E32" w:rsidP="00846E32">
      <w:r w:rsidRPr="00846E32">
        <w:rPr>
          <w:b/>
          <w:bCs/>
        </w:rPr>
        <w:t>A:</w:t>
      </w:r>
      <w:r w:rsidRPr="00846E32">
        <w:t xml:space="preserve"> Companies should:</w:t>
      </w:r>
    </w:p>
    <w:p w14:paraId="56D5C5F1" w14:textId="77777777" w:rsidR="00846E32" w:rsidRPr="00846E32" w:rsidRDefault="00846E32" w:rsidP="00064959">
      <w:pPr>
        <w:numPr>
          <w:ilvl w:val="0"/>
          <w:numId w:val="300"/>
        </w:numPr>
      </w:pPr>
      <w:r w:rsidRPr="00846E32">
        <w:t>Respect local customs and laws while adhering to universal ethical standards.</w:t>
      </w:r>
    </w:p>
    <w:p w14:paraId="62178265" w14:textId="77777777" w:rsidR="00846E32" w:rsidRPr="00846E32" w:rsidRDefault="00846E32" w:rsidP="00064959">
      <w:pPr>
        <w:numPr>
          <w:ilvl w:val="0"/>
          <w:numId w:val="300"/>
        </w:numPr>
      </w:pPr>
      <w:r w:rsidRPr="00846E32">
        <w:t>Implement corporate codes of ethics that incorporate both home and host country norms.</w:t>
      </w:r>
    </w:p>
    <w:p w14:paraId="3AF24059" w14:textId="77777777" w:rsidR="00846E32" w:rsidRPr="00846E32" w:rsidRDefault="00846E32" w:rsidP="00064959">
      <w:pPr>
        <w:numPr>
          <w:ilvl w:val="0"/>
          <w:numId w:val="300"/>
        </w:numPr>
      </w:pPr>
      <w:r w:rsidRPr="00846E32">
        <w:t>Engage in dialogue with local stakeholders to understand and address ethical concerns.</w:t>
      </w:r>
    </w:p>
    <w:p w14:paraId="7A9B6022" w14:textId="77777777" w:rsidR="00846E32" w:rsidRPr="00846E32" w:rsidRDefault="00846E32" w:rsidP="00064959">
      <w:pPr>
        <w:numPr>
          <w:ilvl w:val="0"/>
          <w:numId w:val="301"/>
        </w:numPr>
      </w:pPr>
      <w:r w:rsidRPr="00846E32">
        <w:rPr>
          <w:b/>
          <w:bCs/>
        </w:rPr>
        <w:t>Norms for Ethical Project Management (</w:t>
      </w:r>
      <w:proofErr w:type="spellStart"/>
      <w:r w:rsidRPr="00846E32">
        <w:rPr>
          <w:b/>
          <w:bCs/>
        </w:rPr>
        <w:t>DeGeorge</w:t>
      </w:r>
      <w:proofErr w:type="spellEnd"/>
      <w:r w:rsidRPr="00846E32">
        <w:rPr>
          <w:b/>
          <w:bCs/>
        </w:rPr>
        <w:t xml:space="preserve"> 2010)</w:t>
      </w:r>
    </w:p>
    <w:p w14:paraId="35C3F555" w14:textId="77777777" w:rsidR="00846E32" w:rsidRPr="00846E32" w:rsidRDefault="00846E32" w:rsidP="00846E32">
      <w:r w:rsidRPr="00846E32">
        <w:rPr>
          <w:b/>
          <w:bCs/>
        </w:rPr>
        <w:t xml:space="preserve">Q: List and explain the norms proposed by </w:t>
      </w:r>
      <w:proofErr w:type="spellStart"/>
      <w:r w:rsidRPr="00846E32">
        <w:rPr>
          <w:b/>
          <w:bCs/>
        </w:rPr>
        <w:t>DeGeorge</w:t>
      </w:r>
      <w:proofErr w:type="spellEnd"/>
      <w:r w:rsidRPr="00846E32">
        <w:rPr>
          <w:b/>
          <w:bCs/>
        </w:rPr>
        <w:t xml:space="preserve"> (2010) for ethical project management in cross-cultural settings.</w:t>
      </w:r>
    </w:p>
    <w:p w14:paraId="39A796D2" w14:textId="77777777" w:rsidR="00846E32" w:rsidRPr="00846E32" w:rsidRDefault="00846E32" w:rsidP="00846E32">
      <w:r w:rsidRPr="00846E32">
        <w:rPr>
          <w:b/>
          <w:bCs/>
        </w:rPr>
        <w:t>A:</w:t>
      </w:r>
      <w:r w:rsidRPr="00846E32">
        <w:t xml:space="preserve"> Norms include:</w:t>
      </w:r>
    </w:p>
    <w:p w14:paraId="6D51C111" w14:textId="77777777" w:rsidR="00846E32" w:rsidRPr="00846E32" w:rsidRDefault="00846E32" w:rsidP="00064959">
      <w:pPr>
        <w:numPr>
          <w:ilvl w:val="0"/>
          <w:numId w:val="302"/>
        </w:numPr>
      </w:pPr>
      <w:r w:rsidRPr="00846E32">
        <w:rPr>
          <w:b/>
          <w:bCs/>
        </w:rPr>
        <w:t>Moral Minimum:</w:t>
      </w:r>
      <w:r w:rsidRPr="00846E32">
        <w:t xml:space="preserve"> Do no intentional direct harm.</w:t>
      </w:r>
    </w:p>
    <w:p w14:paraId="74688DA7" w14:textId="77777777" w:rsidR="00846E32" w:rsidRPr="00846E32" w:rsidRDefault="00846E32" w:rsidP="00064959">
      <w:pPr>
        <w:numPr>
          <w:ilvl w:val="0"/>
          <w:numId w:val="302"/>
        </w:numPr>
      </w:pPr>
      <w:r w:rsidRPr="00846E32">
        <w:rPr>
          <w:b/>
          <w:bCs/>
        </w:rPr>
        <w:t>Benefiting Host Country:</w:t>
      </w:r>
      <w:r w:rsidRPr="00846E32">
        <w:t xml:space="preserve"> Ensure the project benefits the host country, not just the elite.</w:t>
      </w:r>
    </w:p>
    <w:p w14:paraId="6A0F2FD5" w14:textId="77777777" w:rsidR="00846E32" w:rsidRPr="00846E32" w:rsidRDefault="00846E32" w:rsidP="00064959">
      <w:pPr>
        <w:numPr>
          <w:ilvl w:val="0"/>
          <w:numId w:val="302"/>
        </w:numPr>
      </w:pPr>
      <w:r w:rsidRPr="00846E32">
        <w:rPr>
          <w:b/>
          <w:bCs/>
        </w:rPr>
        <w:t>Respect Human Rights:</w:t>
      </w:r>
      <w:r w:rsidRPr="00846E32">
        <w:t xml:space="preserve"> Uphold the rights of workers, consumers, and others.</w:t>
      </w:r>
    </w:p>
    <w:p w14:paraId="63AAFB6F" w14:textId="77777777" w:rsidR="00846E32" w:rsidRPr="00846E32" w:rsidRDefault="00846E32" w:rsidP="00064959">
      <w:pPr>
        <w:numPr>
          <w:ilvl w:val="0"/>
          <w:numId w:val="302"/>
        </w:numPr>
      </w:pPr>
      <w:r w:rsidRPr="00846E32">
        <w:rPr>
          <w:b/>
          <w:bCs/>
        </w:rPr>
        <w:t>Develop Just Institutions:</w:t>
      </w:r>
      <w:r w:rsidRPr="00846E32">
        <w:t xml:space="preserve"> Promote just background institutions internally and internationally.</w:t>
      </w:r>
    </w:p>
    <w:p w14:paraId="317CB13C" w14:textId="77777777" w:rsidR="00846E32" w:rsidRPr="00846E32" w:rsidRDefault="00846E32" w:rsidP="00064959">
      <w:pPr>
        <w:numPr>
          <w:ilvl w:val="0"/>
          <w:numId w:val="302"/>
        </w:numPr>
      </w:pPr>
      <w:r w:rsidRPr="00846E32">
        <w:rPr>
          <w:b/>
          <w:bCs/>
        </w:rPr>
        <w:t>Respect Local Laws and Culture:</w:t>
      </w:r>
      <w:r w:rsidRPr="00846E32">
        <w:t xml:space="preserve"> Adhere to local laws and cultural values unless they violate human rights.</w:t>
      </w:r>
    </w:p>
    <w:p w14:paraId="17A81175" w14:textId="77777777" w:rsidR="00846E32" w:rsidRPr="00846E32" w:rsidRDefault="00846E32" w:rsidP="00846E32">
      <w:r w:rsidRPr="00846E32">
        <w:rPr>
          <w:b/>
          <w:bCs/>
        </w:rPr>
        <w:t>Q: Provide an example of how a company can respect human rights while operating in a host country with different cultural norms.</w:t>
      </w:r>
    </w:p>
    <w:p w14:paraId="25B273FF" w14:textId="77777777" w:rsidR="00846E32" w:rsidRPr="00846E32" w:rsidRDefault="00846E32" w:rsidP="00846E32">
      <w:r w:rsidRPr="00846E32">
        <w:rPr>
          <w:b/>
          <w:bCs/>
        </w:rPr>
        <w:t>A:</w:t>
      </w:r>
      <w:r w:rsidRPr="00846E32">
        <w:t xml:space="preserve"> A company can ensure fair wages and safe working conditions even if the host country has lower standards. For example, a multinational corporation operating in a country with lenient </w:t>
      </w:r>
      <w:proofErr w:type="spellStart"/>
      <w:r w:rsidRPr="00846E32">
        <w:t>labor</w:t>
      </w:r>
      <w:proofErr w:type="spellEnd"/>
      <w:r w:rsidRPr="00846E32">
        <w:t xml:space="preserve"> laws can adopt stricter policies to protect workers' rights.</w:t>
      </w:r>
    </w:p>
    <w:p w14:paraId="4A18C3D8" w14:textId="77777777" w:rsidR="00846E32" w:rsidRPr="00846E32" w:rsidRDefault="00846E32" w:rsidP="00064959">
      <w:pPr>
        <w:numPr>
          <w:ilvl w:val="0"/>
          <w:numId w:val="303"/>
        </w:numPr>
      </w:pPr>
      <w:r w:rsidRPr="00846E32">
        <w:rPr>
          <w:b/>
          <w:bCs/>
        </w:rPr>
        <w:t>Managing Cross-Cultural Business Ethics</w:t>
      </w:r>
    </w:p>
    <w:p w14:paraId="331E16E0" w14:textId="77777777" w:rsidR="00846E32" w:rsidRPr="00846E32" w:rsidRDefault="00846E32" w:rsidP="00846E32">
      <w:r w:rsidRPr="00846E32">
        <w:rPr>
          <w:b/>
          <w:bCs/>
        </w:rPr>
        <w:t>Q: Discuss the four options available to multinational corporations when norms of the home country and host country are in conflict.</w:t>
      </w:r>
    </w:p>
    <w:p w14:paraId="24606E50" w14:textId="77777777" w:rsidR="00846E32" w:rsidRPr="00846E32" w:rsidRDefault="00846E32" w:rsidP="00846E32">
      <w:r w:rsidRPr="00846E32">
        <w:rPr>
          <w:b/>
          <w:bCs/>
        </w:rPr>
        <w:t>A:</w:t>
      </w:r>
      <w:r w:rsidRPr="00846E32">
        <w:t xml:space="preserve"> Options include:</w:t>
      </w:r>
    </w:p>
    <w:p w14:paraId="2274ABDC" w14:textId="77777777" w:rsidR="00846E32" w:rsidRPr="00846E32" w:rsidRDefault="00846E32" w:rsidP="00064959">
      <w:pPr>
        <w:numPr>
          <w:ilvl w:val="0"/>
          <w:numId w:val="304"/>
        </w:numPr>
      </w:pPr>
      <w:r w:rsidRPr="00846E32">
        <w:rPr>
          <w:b/>
          <w:bCs/>
        </w:rPr>
        <w:t>Follow Home Country Norms:</w:t>
      </w:r>
      <w:r w:rsidRPr="00846E32">
        <w:t xml:space="preserve"> Maintain consistent ethical standards.</w:t>
      </w:r>
    </w:p>
    <w:p w14:paraId="70F1E49F" w14:textId="77777777" w:rsidR="00846E32" w:rsidRPr="00846E32" w:rsidRDefault="00846E32" w:rsidP="00064959">
      <w:pPr>
        <w:numPr>
          <w:ilvl w:val="0"/>
          <w:numId w:val="304"/>
        </w:numPr>
      </w:pPr>
      <w:r w:rsidRPr="00846E32">
        <w:rPr>
          <w:b/>
          <w:bCs/>
        </w:rPr>
        <w:t>Follow Host Country Norms:</w:t>
      </w:r>
      <w:r w:rsidRPr="00846E32">
        <w:t xml:space="preserve"> Respect local customs and practices.</w:t>
      </w:r>
    </w:p>
    <w:p w14:paraId="0ADC8F77" w14:textId="77777777" w:rsidR="00846E32" w:rsidRPr="00846E32" w:rsidRDefault="00846E32" w:rsidP="00064959">
      <w:pPr>
        <w:numPr>
          <w:ilvl w:val="0"/>
          <w:numId w:val="304"/>
        </w:numPr>
      </w:pPr>
      <w:r w:rsidRPr="00846E32">
        <w:rPr>
          <w:b/>
          <w:bCs/>
        </w:rPr>
        <w:t>Follow Most Profitable Norm:</w:t>
      </w:r>
      <w:r w:rsidRPr="00846E32">
        <w:t xml:space="preserve"> Choose the option that maximizes profit.</w:t>
      </w:r>
    </w:p>
    <w:p w14:paraId="4A788AB1" w14:textId="77777777" w:rsidR="00846E32" w:rsidRPr="00846E32" w:rsidRDefault="00846E32" w:rsidP="00064959">
      <w:pPr>
        <w:numPr>
          <w:ilvl w:val="0"/>
          <w:numId w:val="304"/>
        </w:numPr>
      </w:pPr>
      <w:r w:rsidRPr="00846E32">
        <w:rPr>
          <w:b/>
          <w:bCs/>
        </w:rPr>
        <w:t>Follow Morally Best Norm:</w:t>
      </w:r>
      <w:r w:rsidRPr="00846E32">
        <w:t xml:space="preserve"> Select the option that aligns with universal ethical principles. These options are not mutually exclusive and can be combined based on the situation.</w:t>
      </w:r>
    </w:p>
    <w:p w14:paraId="0D6D8690" w14:textId="77777777" w:rsidR="00846E32" w:rsidRPr="00846E32" w:rsidRDefault="00846E32" w:rsidP="00846E32">
      <w:r w:rsidRPr="00846E32">
        <w:rPr>
          <w:b/>
          <w:bCs/>
        </w:rPr>
        <w:lastRenderedPageBreak/>
        <w:t>Q: How can companies ensure that their cross-cultural negotiations are fair and just?</w:t>
      </w:r>
    </w:p>
    <w:p w14:paraId="3DD0091F" w14:textId="77777777" w:rsidR="00846E32" w:rsidRPr="00846E32" w:rsidRDefault="00846E32" w:rsidP="00846E32">
      <w:r w:rsidRPr="00846E32">
        <w:rPr>
          <w:b/>
          <w:bCs/>
        </w:rPr>
        <w:t>A:</w:t>
      </w:r>
      <w:r w:rsidRPr="00846E32">
        <w:t xml:space="preserve"> Companies can:</w:t>
      </w:r>
    </w:p>
    <w:p w14:paraId="70FAB6B0" w14:textId="77777777" w:rsidR="00846E32" w:rsidRPr="00846E32" w:rsidRDefault="00846E32" w:rsidP="00064959">
      <w:pPr>
        <w:numPr>
          <w:ilvl w:val="0"/>
          <w:numId w:val="305"/>
        </w:numPr>
      </w:pPr>
      <w:r w:rsidRPr="00846E32">
        <w:t>Engage in transparent and honest dialogue with all stakeholders.</w:t>
      </w:r>
    </w:p>
    <w:p w14:paraId="5D3F6244" w14:textId="77777777" w:rsidR="00846E32" w:rsidRPr="00846E32" w:rsidRDefault="00846E32" w:rsidP="00064959">
      <w:pPr>
        <w:numPr>
          <w:ilvl w:val="0"/>
          <w:numId w:val="305"/>
        </w:numPr>
      </w:pPr>
      <w:r w:rsidRPr="00846E32">
        <w:t>Ensure all parties understand and agree to the terms of the negotiation.</w:t>
      </w:r>
    </w:p>
    <w:p w14:paraId="63A9ACEF" w14:textId="77777777" w:rsidR="00846E32" w:rsidRPr="00846E32" w:rsidRDefault="00846E32" w:rsidP="00064959">
      <w:pPr>
        <w:numPr>
          <w:ilvl w:val="0"/>
          <w:numId w:val="305"/>
        </w:numPr>
      </w:pPr>
      <w:r w:rsidRPr="00846E32">
        <w:t>Avoid compromising core ethical principles while respecting cultural differences.</w:t>
      </w:r>
    </w:p>
    <w:p w14:paraId="7F5C2BAE" w14:textId="77777777" w:rsidR="00846E32" w:rsidRPr="00846E32" w:rsidRDefault="00846E32" w:rsidP="00846E32">
      <w:pPr>
        <w:rPr>
          <w:b/>
          <w:bCs/>
        </w:rPr>
      </w:pPr>
      <w:r w:rsidRPr="00846E32">
        <w:rPr>
          <w:b/>
          <w:bCs/>
        </w:rPr>
        <w:t>Universal Moral Values and Corporate Codes of Ethics</w:t>
      </w:r>
    </w:p>
    <w:p w14:paraId="0E04B0C5" w14:textId="77777777" w:rsidR="00846E32" w:rsidRPr="00846E32" w:rsidRDefault="00846E32" w:rsidP="00064959">
      <w:pPr>
        <w:numPr>
          <w:ilvl w:val="0"/>
          <w:numId w:val="306"/>
        </w:numPr>
      </w:pPr>
      <w:r w:rsidRPr="00846E32">
        <w:rPr>
          <w:b/>
          <w:bCs/>
        </w:rPr>
        <w:t>Universal Moral Values (Schwartz 2005)</w:t>
      </w:r>
    </w:p>
    <w:p w14:paraId="64FE2119" w14:textId="77777777" w:rsidR="00846E32" w:rsidRPr="00846E32" w:rsidRDefault="00846E32" w:rsidP="00846E32">
      <w:r w:rsidRPr="00846E32">
        <w:rPr>
          <w:b/>
          <w:bCs/>
        </w:rPr>
        <w:t>Q: Identify and explain the six universal moral values for corporate codes of ethics proposed by Schwartz (2005).</w:t>
      </w:r>
    </w:p>
    <w:p w14:paraId="0448AA61" w14:textId="77777777" w:rsidR="00846E32" w:rsidRPr="00846E32" w:rsidRDefault="00846E32" w:rsidP="00846E32">
      <w:r w:rsidRPr="00846E32">
        <w:rPr>
          <w:b/>
          <w:bCs/>
        </w:rPr>
        <w:t>A:</w:t>
      </w:r>
      <w:r w:rsidRPr="00846E32">
        <w:t xml:space="preserve"> The six universal moral values are:</w:t>
      </w:r>
    </w:p>
    <w:p w14:paraId="72BD0D19" w14:textId="77777777" w:rsidR="00846E32" w:rsidRPr="00846E32" w:rsidRDefault="00846E32" w:rsidP="00064959">
      <w:pPr>
        <w:numPr>
          <w:ilvl w:val="0"/>
          <w:numId w:val="307"/>
        </w:numPr>
      </w:pPr>
      <w:r w:rsidRPr="00846E32">
        <w:rPr>
          <w:b/>
          <w:bCs/>
        </w:rPr>
        <w:t>Trustworthiness:</w:t>
      </w:r>
      <w:r w:rsidRPr="00846E32">
        <w:t xml:space="preserve"> Integrity, honesty, loyalty, and transparency.</w:t>
      </w:r>
    </w:p>
    <w:p w14:paraId="59AC6B52" w14:textId="77777777" w:rsidR="00846E32" w:rsidRPr="00846E32" w:rsidRDefault="00846E32" w:rsidP="00064959">
      <w:pPr>
        <w:numPr>
          <w:ilvl w:val="0"/>
          <w:numId w:val="307"/>
        </w:numPr>
      </w:pPr>
      <w:r w:rsidRPr="00846E32">
        <w:rPr>
          <w:b/>
          <w:bCs/>
        </w:rPr>
        <w:t>Respect:</w:t>
      </w:r>
      <w:r w:rsidRPr="00846E32">
        <w:t xml:space="preserve"> Respect for human rights and dignity.</w:t>
      </w:r>
    </w:p>
    <w:p w14:paraId="469E10B7" w14:textId="77777777" w:rsidR="00846E32" w:rsidRPr="00846E32" w:rsidRDefault="00846E32" w:rsidP="00064959">
      <w:pPr>
        <w:numPr>
          <w:ilvl w:val="0"/>
          <w:numId w:val="307"/>
        </w:numPr>
      </w:pPr>
      <w:r w:rsidRPr="00846E32">
        <w:rPr>
          <w:b/>
          <w:bCs/>
        </w:rPr>
        <w:t>Responsibility:</w:t>
      </w:r>
      <w:r w:rsidRPr="00846E32">
        <w:t xml:space="preserve"> Accountability and self-restraint.</w:t>
      </w:r>
    </w:p>
    <w:p w14:paraId="38F413D9" w14:textId="77777777" w:rsidR="00846E32" w:rsidRPr="00846E32" w:rsidRDefault="00846E32" w:rsidP="00064959">
      <w:pPr>
        <w:numPr>
          <w:ilvl w:val="0"/>
          <w:numId w:val="307"/>
        </w:numPr>
      </w:pPr>
      <w:r w:rsidRPr="00846E32">
        <w:rPr>
          <w:b/>
          <w:bCs/>
        </w:rPr>
        <w:t>Fairness:</w:t>
      </w:r>
      <w:r w:rsidRPr="00846E32">
        <w:t xml:space="preserve"> Equity and impartiality.</w:t>
      </w:r>
    </w:p>
    <w:p w14:paraId="06AA3DBC" w14:textId="77777777" w:rsidR="00846E32" w:rsidRPr="00846E32" w:rsidRDefault="00846E32" w:rsidP="00064959">
      <w:pPr>
        <w:numPr>
          <w:ilvl w:val="0"/>
          <w:numId w:val="307"/>
        </w:numPr>
      </w:pPr>
      <w:r w:rsidRPr="00846E32">
        <w:rPr>
          <w:b/>
          <w:bCs/>
        </w:rPr>
        <w:t>Caring:</w:t>
      </w:r>
      <w:r w:rsidRPr="00846E32">
        <w:t xml:space="preserve"> Commitment to do no harm and promote well-being.</w:t>
      </w:r>
    </w:p>
    <w:p w14:paraId="4C0EF6DD" w14:textId="77777777" w:rsidR="00846E32" w:rsidRPr="00846E32" w:rsidRDefault="00846E32" w:rsidP="00064959">
      <w:pPr>
        <w:numPr>
          <w:ilvl w:val="0"/>
          <w:numId w:val="307"/>
        </w:numPr>
      </w:pPr>
      <w:r w:rsidRPr="00846E32">
        <w:rPr>
          <w:b/>
          <w:bCs/>
        </w:rPr>
        <w:t>Citizenship:</w:t>
      </w:r>
      <w:r w:rsidRPr="00846E32">
        <w:t xml:space="preserve"> Adherence to laws, Triple Bottom Line (TBL), and life cycle thinking.</w:t>
      </w:r>
    </w:p>
    <w:p w14:paraId="75216482" w14:textId="77777777" w:rsidR="00846E32" w:rsidRPr="00846E32" w:rsidRDefault="00846E32" w:rsidP="00846E32">
      <w:r w:rsidRPr="00846E32">
        <w:rPr>
          <w:b/>
          <w:bCs/>
        </w:rPr>
        <w:t>Q: How can these universal values be integrated into a corporation’s global code of ethics?</w:t>
      </w:r>
    </w:p>
    <w:p w14:paraId="1D19C278" w14:textId="77777777" w:rsidR="00846E32" w:rsidRPr="00846E32" w:rsidRDefault="00846E32" w:rsidP="00846E32">
      <w:r w:rsidRPr="00846E32">
        <w:rPr>
          <w:b/>
          <w:bCs/>
        </w:rPr>
        <w:t>A:</w:t>
      </w:r>
      <w:r w:rsidRPr="00846E32">
        <w:t xml:space="preserve"> Corporations can integrate these values by:</w:t>
      </w:r>
    </w:p>
    <w:p w14:paraId="00463729" w14:textId="77777777" w:rsidR="00846E32" w:rsidRPr="00846E32" w:rsidRDefault="00846E32" w:rsidP="00064959">
      <w:pPr>
        <w:numPr>
          <w:ilvl w:val="0"/>
          <w:numId w:val="308"/>
        </w:numPr>
      </w:pPr>
      <w:r w:rsidRPr="00846E32">
        <w:t>Developing clear and comprehensive ethical guidelines.</w:t>
      </w:r>
    </w:p>
    <w:p w14:paraId="20BED0E6" w14:textId="77777777" w:rsidR="00846E32" w:rsidRPr="00846E32" w:rsidRDefault="00846E32" w:rsidP="00064959">
      <w:pPr>
        <w:numPr>
          <w:ilvl w:val="0"/>
          <w:numId w:val="308"/>
        </w:numPr>
      </w:pPr>
      <w:r w:rsidRPr="00846E32">
        <w:t>Training employees on ethical practices and decision-making.</w:t>
      </w:r>
    </w:p>
    <w:p w14:paraId="5360D974" w14:textId="77777777" w:rsidR="00846E32" w:rsidRPr="00846E32" w:rsidRDefault="00846E32" w:rsidP="00064959">
      <w:pPr>
        <w:numPr>
          <w:ilvl w:val="0"/>
          <w:numId w:val="308"/>
        </w:numPr>
      </w:pPr>
      <w:r w:rsidRPr="00846E32">
        <w:t>Establishing mechanisms for reporting and addressing ethical violations.</w:t>
      </w:r>
    </w:p>
    <w:p w14:paraId="45830D75" w14:textId="77777777" w:rsidR="00846E32" w:rsidRPr="00846E32" w:rsidRDefault="00846E32" w:rsidP="00064959">
      <w:pPr>
        <w:numPr>
          <w:ilvl w:val="0"/>
          <w:numId w:val="308"/>
        </w:numPr>
      </w:pPr>
      <w:r w:rsidRPr="00846E32">
        <w:t>Regularly reviewing and updating the code of ethics to reflect changing global standards.</w:t>
      </w:r>
    </w:p>
    <w:p w14:paraId="4FA824EF" w14:textId="77777777" w:rsidR="00846E32" w:rsidRPr="00846E32" w:rsidRDefault="00846E32" w:rsidP="00064959">
      <w:pPr>
        <w:numPr>
          <w:ilvl w:val="0"/>
          <w:numId w:val="309"/>
        </w:numPr>
      </w:pPr>
      <w:r w:rsidRPr="00846E32">
        <w:rPr>
          <w:b/>
          <w:bCs/>
        </w:rPr>
        <w:t>The UN Global Compact's Ten Principles</w:t>
      </w:r>
    </w:p>
    <w:p w14:paraId="009DC017" w14:textId="77777777" w:rsidR="00846E32" w:rsidRPr="00846E32" w:rsidRDefault="00846E32" w:rsidP="00846E32">
      <w:r w:rsidRPr="00846E32">
        <w:rPr>
          <w:b/>
          <w:bCs/>
        </w:rPr>
        <w:t xml:space="preserve">Q: Summarize the ten principles of the UN Global Compact in the areas of human rights, </w:t>
      </w:r>
      <w:proofErr w:type="spellStart"/>
      <w:r w:rsidRPr="00846E32">
        <w:rPr>
          <w:b/>
          <w:bCs/>
        </w:rPr>
        <w:t>labor</w:t>
      </w:r>
      <w:proofErr w:type="spellEnd"/>
      <w:r w:rsidRPr="00846E32">
        <w:rPr>
          <w:b/>
          <w:bCs/>
        </w:rPr>
        <w:t>, environment, and anti-corruption.</w:t>
      </w:r>
    </w:p>
    <w:p w14:paraId="3EDEEEF9" w14:textId="77777777" w:rsidR="00846E32" w:rsidRPr="00846E32" w:rsidRDefault="00846E32" w:rsidP="00846E32">
      <w:r w:rsidRPr="00846E32">
        <w:rPr>
          <w:b/>
          <w:bCs/>
        </w:rPr>
        <w:t>A:</w:t>
      </w:r>
    </w:p>
    <w:p w14:paraId="09829E47" w14:textId="77777777" w:rsidR="00846E32" w:rsidRPr="00846E32" w:rsidRDefault="00846E32" w:rsidP="00064959">
      <w:pPr>
        <w:numPr>
          <w:ilvl w:val="0"/>
          <w:numId w:val="310"/>
        </w:numPr>
      </w:pPr>
      <w:r w:rsidRPr="00846E32">
        <w:rPr>
          <w:b/>
          <w:bCs/>
        </w:rPr>
        <w:t>Human Rights:</w:t>
      </w:r>
    </w:p>
    <w:p w14:paraId="72FEC43C" w14:textId="77777777" w:rsidR="00846E32" w:rsidRPr="00846E32" w:rsidRDefault="00846E32" w:rsidP="00064959">
      <w:pPr>
        <w:numPr>
          <w:ilvl w:val="1"/>
          <w:numId w:val="310"/>
        </w:numPr>
      </w:pPr>
      <w:r w:rsidRPr="00846E32">
        <w:t>Principle 1: Support and respect the protection of internationally proclaimed human rights.</w:t>
      </w:r>
    </w:p>
    <w:p w14:paraId="32BB25B6" w14:textId="77777777" w:rsidR="00846E32" w:rsidRPr="00846E32" w:rsidRDefault="00846E32" w:rsidP="00064959">
      <w:pPr>
        <w:numPr>
          <w:ilvl w:val="1"/>
          <w:numId w:val="310"/>
        </w:numPr>
      </w:pPr>
      <w:r w:rsidRPr="00846E32">
        <w:t>Principle 2: Ensure not to be complicit in human rights abuses.</w:t>
      </w:r>
    </w:p>
    <w:p w14:paraId="50A290F5" w14:textId="77777777" w:rsidR="00846E32" w:rsidRPr="00846E32" w:rsidRDefault="00846E32" w:rsidP="00064959">
      <w:pPr>
        <w:numPr>
          <w:ilvl w:val="0"/>
          <w:numId w:val="310"/>
        </w:numPr>
      </w:pPr>
      <w:proofErr w:type="spellStart"/>
      <w:r w:rsidRPr="00846E32">
        <w:rPr>
          <w:b/>
          <w:bCs/>
        </w:rPr>
        <w:t>Labor</w:t>
      </w:r>
      <w:proofErr w:type="spellEnd"/>
      <w:r w:rsidRPr="00846E32">
        <w:rPr>
          <w:b/>
          <w:bCs/>
        </w:rPr>
        <w:t>:</w:t>
      </w:r>
    </w:p>
    <w:p w14:paraId="079FD8AE" w14:textId="77777777" w:rsidR="00846E32" w:rsidRPr="00846E32" w:rsidRDefault="00846E32" w:rsidP="00064959">
      <w:pPr>
        <w:numPr>
          <w:ilvl w:val="1"/>
          <w:numId w:val="310"/>
        </w:numPr>
      </w:pPr>
      <w:r w:rsidRPr="00846E32">
        <w:lastRenderedPageBreak/>
        <w:t>Principle 3: Uphold the freedom of association and effective recognition of collective bargaining rights.</w:t>
      </w:r>
    </w:p>
    <w:p w14:paraId="1A483E3D" w14:textId="77777777" w:rsidR="00846E32" w:rsidRPr="00846E32" w:rsidRDefault="00846E32" w:rsidP="00064959">
      <w:pPr>
        <w:numPr>
          <w:ilvl w:val="1"/>
          <w:numId w:val="310"/>
        </w:numPr>
      </w:pPr>
      <w:r w:rsidRPr="00846E32">
        <w:t xml:space="preserve">Principle 4: Eliminate all forms of forced and compulsory </w:t>
      </w:r>
      <w:proofErr w:type="spellStart"/>
      <w:r w:rsidRPr="00846E32">
        <w:t>labor</w:t>
      </w:r>
      <w:proofErr w:type="spellEnd"/>
      <w:r w:rsidRPr="00846E32">
        <w:t>.</w:t>
      </w:r>
    </w:p>
    <w:p w14:paraId="60887862" w14:textId="77777777" w:rsidR="00846E32" w:rsidRPr="00846E32" w:rsidRDefault="00846E32" w:rsidP="00064959">
      <w:pPr>
        <w:numPr>
          <w:ilvl w:val="1"/>
          <w:numId w:val="310"/>
        </w:numPr>
      </w:pPr>
      <w:r w:rsidRPr="00846E32">
        <w:t xml:space="preserve">Principle 5: Abolish child </w:t>
      </w:r>
      <w:proofErr w:type="spellStart"/>
      <w:r w:rsidRPr="00846E32">
        <w:t>labor</w:t>
      </w:r>
      <w:proofErr w:type="spellEnd"/>
      <w:r w:rsidRPr="00846E32">
        <w:t>.</w:t>
      </w:r>
    </w:p>
    <w:p w14:paraId="6E7F39B7" w14:textId="77777777" w:rsidR="00846E32" w:rsidRPr="00846E32" w:rsidRDefault="00846E32" w:rsidP="00064959">
      <w:pPr>
        <w:numPr>
          <w:ilvl w:val="1"/>
          <w:numId w:val="310"/>
        </w:numPr>
      </w:pPr>
      <w:r w:rsidRPr="00846E32">
        <w:t>Principle 6: Eliminate discrimination in employment and occupation.</w:t>
      </w:r>
    </w:p>
    <w:p w14:paraId="21D613D3" w14:textId="77777777" w:rsidR="00846E32" w:rsidRPr="00846E32" w:rsidRDefault="00846E32" w:rsidP="00064959">
      <w:pPr>
        <w:numPr>
          <w:ilvl w:val="0"/>
          <w:numId w:val="310"/>
        </w:numPr>
      </w:pPr>
      <w:r w:rsidRPr="00846E32">
        <w:rPr>
          <w:b/>
          <w:bCs/>
        </w:rPr>
        <w:t>Environment:</w:t>
      </w:r>
    </w:p>
    <w:p w14:paraId="2CC34053" w14:textId="77777777" w:rsidR="00846E32" w:rsidRPr="00846E32" w:rsidRDefault="00846E32" w:rsidP="00064959">
      <w:pPr>
        <w:numPr>
          <w:ilvl w:val="1"/>
          <w:numId w:val="310"/>
        </w:numPr>
      </w:pPr>
      <w:r w:rsidRPr="00846E32">
        <w:t>Principle 7: Support a precautionary approach to environmental challenges.</w:t>
      </w:r>
    </w:p>
    <w:p w14:paraId="59876C3E" w14:textId="77777777" w:rsidR="00846E32" w:rsidRPr="00846E32" w:rsidRDefault="00846E32" w:rsidP="00064959">
      <w:pPr>
        <w:numPr>
          <w:ilvl w:val="1"/>
          <w:numId w:val="310"/>
        </w:numPr>
      </w:pPr>
      <w:r w:rsidRPr="00846E32">
        <w:t>Principle 8: Promote greater environmental responsibility.</w:t>
      </w:r>
    </w:p>
    <w:p w14:paraId="3B507A4A" w14:textId="77777777" w:rsidR="00846E32" w:rsidRPr="00846E32" w:rsidRDefault="00846E32" w:rsidP="00064959">
      <w:pPr>
        <w:numPr>
          <w:ilvl w:val="1"/>
          <w:numId w:val="310"/>
        </w:numPr>
      </w:pPr>
      <w:r w:rsidRPr="00846E32">
        <w:t>Principle 9: Encourage the development and diffusion of environmentally friendly technologies.</w:t>
      </w:r>
    </w:p>
    <w:p w14:paraId="197034B7" w14:textId="77777777" w:rsidR="00846E32" w:rsidRPr="00846E32" w:rsidRDefault="00846E32" w:rsidP="00064959">
      <w:pPr>
        <w:numPr>
          <w:ilvl w:val="0"/>
          <w:numId w:val="310"/>
        </w:numPr>
      </w:pPr>
      <w:r w:rsidRPr="00846E32">
        <w:rPr>
          <w:b/>
          <w:bCs/>
        </w:rPr>
        <w:t>Anti-Corruption:</w:t>
      </w:r>
    </w:p>
    <w:p w14:paraId="00A2FD11" w14:textId="77777777" w:rsidR="00846E32" w:rsidRPr="00846E32" w:rsidRDefault="00846E32" w:rsidP="00064959">
      <w:pPr>
        <w:numPr>
          <w:ilvl w:val="1"/>
          <w:numId w:val="310"/>
        </w:numPr>
      </w:pPr>
      <w:r w:rsidRPr="00846E32">
        <w:t>Principle 10: Work against corruption in all forms, including extortion and bribery.</w:t>
      </w:r>
    </w:p>
    <w:p w14:paraId="07D32B94" w14:textId="77777777" w:rsidR="00846E32" w:rsidRPr="00846E32" w:rsidRDefault="00846E32" w:rsidP="00846E32">
      <w:r w:rsidRPr="00846E32">
        <w:rPr>
          <w:b/>
          <w:bCs/>
        </w:rPr>
        <w:t>Q: How can companies align their policies with the UN Global Compact to ensure ethical practices?</w:t>
      </w:r>
    </w:p>
    <w:p w14:paraId="4B3B7B4C" w14:textId="77777777" w:rsidR="00846E32" w:rsidRPr="00846E32" w:rsidRDefault="00846E32" w:rsidP="00846E32">
      <w:r w:rsidRPr="00846E32">
        <w:rPr>
          <w:b/>
          <w:bCs/>
        </w:rPr>
        <w:t>A:</w:t>
      </w:r>
      <w:r w:rsidRPr="00846E32">
        <w:t xml:space="preserve"> Companies can:</w:t>
      </w:r>
    </w:p>
    <w:p w14:paraId="43F5F03B" w14:textId="77777777" w:rsidR="00846E32" w:rsidRPr="00846E32" w:rsidRDefault="00846E32" w:rsidP="00064959">
      <w:pPr>
        <w:numPr>
          <w:ilvl w:val="0"/>
          <w:numId w:val="311"/>
        </w:numPr>
      </w:pPr>
      <w:r w:rsidRPr="00846E32">
        <w:t>Adopt the principles as part of their corporate policies.</w:t>
      </w:r>
    </w:p>
    <w:p w14:paraId="4D0DF2E1" w14:textId="77777777" w:rsidR="00846E32" w:rsidRPr="00846E32" w:rsidRDefault="00846E32" w:rsidP="00064959">
      <w:pPr>
        <w:numPr>
          <w:ilvl w:val="0"/>
          <w:numId w:val="311"/>
        </w:numPr>
      </w:pPr>
      <w:r w:rsidRPr="00846E32">
        <w:t xml:space="preserve">Implement programs and practices that support human rights, </w:t>
      </w:r>
      <w:proofErr w:type="spellStart"/>
      <w:r w:rsidRPr="00846E32">
        <w:t>labor</w:t>
      </w:r>
      <w:proofErr w:type="spellEnd"/>
      <w:r w:rsidRPr="00846E32">
        <w:t xml:space="preserve"> standards, environmental sustainability, and anti-corruption.</w:t>
      </w:r>
    </w:p>
    <w:p w14:paraId="2B2B8DB6" w14:textId="77777777" w:rsidR="00846E32" w:rsidRPr="00846E32" w:rsidRDefault="00846E32" w:rsidP="00064959">
      <w:pPr>
        <w:numPr>
          <w:ilvl w:val="0"/>
          <w:numId w:val="311"/>
        </w:numPr>
      </w:pPr>
      <w:r w:rsidRPr="00846E32">
        <w:t>Regularly report on their progress and compliance with the principles.</w:t>
      </w:r>
    </w:p>
    <w:p w14:paraId="40E84F24" w14:textId="77777777" w:rsidR="00846E32" w:rsidRPr="00846E32" w:rsidRDefault="00846E32" w:rsidP="00064959">
      <w:pPr>
        <w:numPr>
          <w:ilvl w:val="0"/>
          <w:numId w:val="311"/>
        </w:numPr>
      </w:pPr>
      <w:r w:rsidRPr="00846E32">
        <w:t>Engage stakeholders in dialogue and collaboration to promote ethical practices.</w:t>
      </w:r>
    </w:p>
    <w:p w14:paraId="2B30F19E" w14:textId="77777777" w:rsidR="00846E32" w:rsidRPr="00846E32" w:rsidRDefault="00846E32" w:rsidP="00846E32">
      <w:pPr>
        <w:rPr>
          <w:b/>
          <w:bCs/>
        </w:rPr>
      </w:pPr>
      <w:r w:rsidRPr="00846E32">
        <w:rPr>
          <w:b/>
          <w:bCs/>
        </w:rPr>
        <w:t>Cross-Cultural Judgments and Self-Regulation</w:t>
      </w:r>
    </w:p>
    <w:p w14:paraId="0FB21690" w14:textId="77777777" w:rsidR="00846E32" w:rsidRPr="00846E32" w:rsidRDefault="00846E32" w:rsidP="00064959">
      <w:pPr>
        <w:numPr>
          <w:ilvl w:val="0"/>
          <w:numId w:val="312"/>
        </w:numPr>
      </w:pPr>
      <w:r w:rsidRPr="00846E32">
        <w:rPr>
          <w:b/>
          <w:bCs/>
        </w:rPr>
        <w:t>Cross-Cultural Judgments</w:t>
      </w:r>
    </w:p>
    <w:p w14:paraId="3E1855D3" w14:textId="77777777" w:rsidR="00846E32" w:rsidRPr="00846E32" w:rsidRDefault="00846E32" w:rsidP="00846E32">
      <w:r w:rsidRPr="00846E32">
        <w:rPr>
          <w:b/>
          <w:bCs/>
        </w:rPr>
        <w:t>Q: What are cross-cultural judgments, and how do they reflect a country’s own point of view or concept of justice?</w:t>
      </w:r>
    </w:p>
    <w:p w14:paraId="46A14C61" w14:textId="77777777" w:rsidR="00846E32" w:rsidRPr="00846E32" w:rsidRDefault="00846E32" w:rsidP="00846E32">
      <w:r w:rsidRPr="00846E32">
        <w:rPr>
          <w:b/>
          <w:bCs/>
        </w:rPr>
        <w:t>A:</w:t>
      </w:r>
      <w:r w:rsidRPr="00846E32">
        <w:t xml:space="preserve"> Cross-cultural judgments involve evaluating practices, institutions, and systems from the perspective of another culture. These judgments reflect a country's values, norms, and concept of justice, acknowledging that different systems can be just without conforming to a single standard.</w:t>
      </w:r>
    </w:p>
    <w:p w14:paraId="34FBFF14" w14:textId="77777777" w:rsidR="00846E32" w:rsidRPr="00846E32" w:rsidRDefault="00846E32" w:rsidP="00846E32">
      <w:r w:rsidRPr="00846E32">
        <w:rPr>
          <w:b/>
          <w:bCs/>
        </w:rPr>
        <w:t>Q: Why is it important for justice to accommodate different systems rather than imposing a uniform view of justice?</w:t>
      </w:r>
    </w:p>
    <w:p w14:paraId="427573F0" w14:textId="77777777" w:rsidR="00846E32" w:rsidRPr="00846E32" w:rsidRDefault="00846E32" w:rsidP="00846E32">
      <w:r w:rsidRPr="00846E32">
        <w:rPr>
          <w:b/>
          <w:bCs/>
        </w:rPr>
        <w:t>A:</w:t>
      </w:r>
      <w:r w:rsidRPr="00846E32">
        <w:t xml:space="preserve"> It is important because:</w:t>
      </w:r>
    </w:p>
    <w:p w14:paraId="2EED9794" w14:textId="77777777" w:rsidR="00846E32" w:rsidRPr="00846E32" w:rsidRDefault="00846E32" w:rsidP="00064959">
      <w:pPr>
        <w:numPr>
          <w:ilvl w:val="0"/>
          <w:numId w:val="313"/>
        </w:numPr>
      </w:pPr>
      <w:r w:rsidRPr="00846E32">
        <w:t>Different cultures have unique values and practices that must be respected.</w:t>
      </w:r>
    </w:p>
    <w:p w14:paraId="6BDCD6FD" w14:textId="77777777" w:rsidR="00846E32" w:rsidRPr="00846E32" w:rsidRDefault="00846E32" w:rsidP="00064959">
      <w:pPr>
        <w:numPr>
          <w:ilvl w:val="0"/>
          <w:numId w:val="313"/>
        </w:numPr>
      </w:pPr>
      <w:r w:rsidRPr="00846E32">
        <w:t>Imposing a uniform view can lead to cultural imperialism and resistance.</w:t>
      </w:r>
    </w:p>
    <w:p w14:paraId="12309A07" w14:textId="77777777" w:rsidR="00846E32" w:rsidRPr="00846E32" w:rsidRDefault="00846E32" w:rsidP="00064959">
      <w:pPr>
        <w:numPr>
          <w:ilvl w:val="0"/>
          <w:numId w:val="313"/>
        </w:numPr>
      </w:pPr>
      <w:r w:rsidRPr="00846E32">
        <w:t>Justice can be achieved through diverse approaches that reflect local contexts and needs.</w:t>
      </w:r>
    </w:p>
    <w:p w14:paraId="6D91CA98" w14:textId="77777777" w:rsidR="00846E32" w:rsidRPr="00846E32" w:rsidRDefault="00846E32" w:rsidP="00064959">
      <w:pPr>
        <w:numPr>
          <w:ilvl w:val="0"/>
          <w:numId w:val="314"/>
        </w:numPr>
      </w:pPr>
      <w:r w:rsidRPr="00846E32">
        <w:rPr>
          <w:b/>
          <w:bCs/>
        </w:rPr>
        <w:t>Self-Regulation in Cross-Cultural Business Ethics</w:t>
      </w:r>
    </w:p>
    <w:p w14:paraId="0D161113" w14:textId="77777777" w:rsidR="00846E32" w:rsidRPr="00846E32" w:rsidRDefault="00846E32" w:rsidP="00846E32">
      <w:r w:rsidRPr="00846E32">
        <w:rPr>
          <w:b/>
          <w:bCs/>
        </w:rPr>
        <w:lastRenderedPageBreak/>
        <w:t>Q: Explain the importance of self-regulation by businesses within existing guidelines and standards for managing cross-cultural business ethics.</w:t>
      </w:r>
    </w:p>
    <w:p w14:paraId="2299B017" w14:textId="77777777" w:rsidR="00846E32" w:rsidRPr="00846E32" w:rsidRDefault="00846E32" w:rsidP="00846E32">
      <w:r w:rsidRPr="00846E32">
        <w:rPr>
          <w:b/>
          <w:bCs/>
        </w:rPr>
        <w:t>A:</w:t>
      </w:r>
      <w:r w:rsidRPr="00846E32">
        <w:t xml:space="preserve"> Self-regulation is important because:</w:t>
      </w:r>
    </w:p>
    <w:p w14:paraId="7D051FF1" w14:textId="77777777" w:rsidR="00846E32" w:rsidRPr="00846E32" w:rsidRDefault="00846E32" w:rsidP="00064959">
      <w:pPr>
        <w:numPr>
          <w:ilvl w:val="0"/>
          <w:numId w:val="315"/>
        </w:numPr>
      </w:pPr>
      <w:r w:rsidRPr="00846E32">
        <w:t>It allows businesses to adapt to local contexts while maintaining ethical standards.</w:t>
      </w:r>
    </w:p>
    <w:p w14:paraId="48A76C97" w14:textId="77777777" w:rsidR="00846E32" w:rsidRPr="00846E32" w:rsidRDefault="00846E32" w:rsidP="00064959">
      <w:pPr>
        <w:numPr>
          <w:ilvl w:val="0"/>
          <w:numId w:val="315"/>
        </w:numPr>
      </w:pPr>
      <w:r w:rsidRPr="00846E32">
        <w:t>It promotes accountability and transparency.</w:t>
      </w:r>
    </w:p>
    <w:p w14:paraId="59FDC96D" w14:textId="77777777" w:rsidR="00846E32" w:rsidRPr="00846E32" w:rsidRDefault="00846E32" w:rsidP="00064959">
      <w:pPr>
        <w:numPr>
          <w:ilvl w:val="0"/>
          <w:numId w:val="315"/>
        </w:numPr>
      </w:pPr>
      <w:r w:rsidRPr="00846E32">
        <w:t>It encourages businesses to proactively address ethical issues without relying solely on external enforcement.</w:t>
      </w:r>
    </w:p>
    <w:p w14:paraId="78253C00" w14:textId="77777777" w:rsidR="00846E32" w:rsidRPr="00846E32" w:rsidRDefault="00846E32" w:rsidP="00846E32">
      <w:r w:rsidRPr="00846E32">
        <w:rPr>
          <w:b/>
          <w:bCs/>
        </w:rPr>
        <w:t>Q: Provide an example of how self-regulation can help a multinational corporation maintain ethical standards across different cultural settings.</w:t>
      </w:r>
    </w:p>
    <w:p w14:paraId="477BD14C" w14:textId="77777777" w:rsidR="00846E32" w:rsidRPr="00846E32" w:rsidRDefault="00846E32" w:rsidP="00846E32">
      <w:r w:rsidRPr="00846E32">
        <w:rPr>
          <w:b/>
          <w:bCs/>
        </w:rPr>
        <w:t>A:</w:t>
      </w:r>
      <w:r w:rsidRPr="00846E32">
        <w:t xml:space="preserve"> A multinational corporation can develop a global code of ethics that incorporates universal values and local norms. For example, a company operating in multiple countries can establish guidelines for fair </w:t>
      </w:r>
      <w:proofErr w:type="spellStart"/>
      <w:r w:rsidRPr="00846E32">
        <w:t>labor</w:t>
      </w:r>
      <w:proofErr w:type="spellEnd"/>
      <w:r w:rsidRPr="00846E32">
        <w:t xml:space="preserve"> practices that meet international standards while respecting local customs and laws.</w:t>
      </w:r>
    </w:p>
    <w:p w14:paraId="78BB52F1" w14:textId="77777777" w:rsidR="007D3CC5" w:rsidRPr="007D3CC5" w:rsidRDefault="007D3CC5" w:rsidP="007D3CC5"/>
    <w:sectPr w:rsidR="007D3CC5" w:rsidRPr="007D3CC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1012B" w14:textId="77777777" w:rsidR="007B1956" w:rsidRDefault="007B1956" w:rsidP="00110E3E">
      <w:pPr>
        <w:spacing w:after="0" w:line="240" w:lineRule="auto"/>
      </w:pPr>
      <w:r>
        <w:separator/>
      </w:r>
    </w:p>
  </w:endnote>
  <w:endnote w:type="continuationSeparator" w:id="0">
    <w:p w14:paraId="7ED5A581" w14:textId="77777777" w:rsidR="007B1956" w:rsidRDefault="007B1956" w:rsidP="00110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6D2D3" w14:textId="77777777" w:rsidR="007B1956" w:rsidRDefault="007B1956" w:rsidP="00110E3E">
      <w:pPr>
        <w:spacing w:after="0" w:line="240" w:lineRule="auto"/>
      </w:pPr>
      <w:r>
        <w:separator/>
      </w:r>
    </w:p>
  </w:footnote>
  <w:footnote w:type="continuationSeparator" w:id="0">
    <w:p w14:paraId="4490FA94" w14:textId="77777777" w:rsidR="007B1956" w:rsidRDefault="007B1956" w:rsidP="00110E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FD0"/>
    <w:multiLevelType w:val="multilevel"/>
    <w:tmpl w:val="8B107BF2"/>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247D0"/>
    <w:multiLevelType w:val="multilevel"/>
    <w:tmpl w:val="8F02CB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B01CEB"/>
    <w:multiLevelType w:val="multilevel"/>
    <w:tmpl w:val="23FCCC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875927"/>
    <w:multiLevelType w:val="multilevel"/>
    <w:tmpl w:val="0C349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4D05AA"/>
    <w:multiLevelType w:val="multilevel"/>
    <w:tmpl w:val="F5C89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5C40FB"/>
    <w:multiLevelType w:val="multilevel"/>
    <w:tmpl w:val="1A9EA01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9842DB"/>
    <w:multiLevelType w:val="multilevel"/>
    <w:tmpl w:val="3D54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2B452D7"/>
    <w:multiLevelType w:val="multilevel"/>
    <w:tmpl w:val="6D58382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30C16FC"/>
    <w:multiLevelType w:val="multilevel"/>
    <w:tmpl w:val="1194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3557AE5"/>
    <w:multiLevelType w:val="multilevel"/>
    <w:tmpl w:val="027A5E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9D4590"/>
    <w:multiLevelType w:val="multilevel"/>
    <w:tmpl w:val="DF32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C25D75"/>
    <w:multiLevelType w:val="multilevel"/>
    <w:tmpl w:val="4F585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3F57292"/>
    <w:multiLevelType w:val="multilevel"/>
    <w:tmpl w:val="455C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5595F3B"/>
    <w:multiLevelType w:val="multilevel"/>
    <w:tmpl w:val="345A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AE072E"/>
    <w:multiLevelType w:val="multilevel"/>
    <w:tmpl w:val="3BF0C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5BA696A"/>
    <w:multiLevelType w:val="multilevel"/>
    <w:tmpl w:val="A6FEF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5CC193A"/>
    <w:multiLevelType w:val="multilevel"/>
    <w:tmpl w:val="E47A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6117106"/>
    <w:multiLevelType w:val="multilevel"/>
    <w:tmpl w:val="882693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624350C"/>
    <w:multiLevelType w:val="multilevel"/>
    <w:tmpl w:val="A84007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6DE1125"/>
    <w:multiLevelType w:val="multilevel"/>
    <w:tmpl w:val="CD222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76E32B4"/>
    <w:multiLevelType w:val="multilevel"/>
    <w:tmpl w:val="9E18A3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7D70088"/>
    <w:multiLevelType w:val="multilevel"/>
    <w:tmpl w:val="01D20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81005EF"/>
    <w:multiLevelType w:val="multilevel"/>
    <w:tmpl w:val="95F2E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84B43E4"/>
    <w:multiLevelType w:val="multilevel"/>
    <w:tmpl w:val="7AF4473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8500B20"/>
    <w:multiLevelType w:val="multilevel"/>
    <w:tmpl w:val="ECDA128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8820B36"/>
    <w:multiLevelType w:val="multilevel"/>
    <w:tmpl w:val="9FE4824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8EE30B1"/>
    <w:multiLevelType w:val="multilevel"/>
    <w:tmpl w:val="85C6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9343ED4"/>
    <w:multiLevelType w:val="multilevel"/>
    <w:tmpl w:val="23B8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94308F0"/>
    <w:multiLevelType w:val="multilevel"/>
    <w:tmpl w:val="2A148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9871EF3"/>
    <w:multiLevelType w:val="multilevel"/>
    <w:tmpl w:val="0FBE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09BA4EB3"/>
    <w:multiLevelType w:val="multilevel"/>
    <w:tmpl w:val="DF10F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9E67A8E"/>
    <w:multiLevelType w:val="multilevel"/>
    <w:tmpl w:val="ED74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A307521"/>
    <w:multiLevelType w:val="multilevel"/>
    <w:tmpl w:val="9568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A896C90"/>
    <w:multiLevelType w:val="multilevel"/>
    <w:tmpl w:val="5E94CF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AA91EEB"/>
    <w:multiLevelType w:val="multilevel"/>
    <w:tmpl w:val="C80AE1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C857916"/>
    <w:multiLevelType w:val="multilevel"/>
    <w:tmpl w:val="0AFA5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D442B00"/>
    <w:multiLevelType w:val="multilevel"/>
    <w:tmpl w:val="B0508F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D6B7BF7"/>
    <w:multiLevelType w:val="multilevel"/>
    <w:tmpl w:val="22461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0DCA2F19"/>
    <w:multiLevelType w:val="multilevel"/>
    <w:tmpl w:val="22C2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0DD27447"/>
    <w:multiLevelType w:val="multilevel"/>
    <w:tmpl w:val="35601EF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EAB6D84"/>
    <w:multiLevelType w:val="multilevel"/>
    <w:tmpl w:val="6C349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0ED95CFF"/>
    <w:multiLevelType w:val="multilevel"/>
    <w:tmpl w:val="B3FC8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EDD76FE"/>
    <w:multiLevelType w:val="multilevel"/>
    <w:tmpl w:val="7722E36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EE346C1"/>
    <w:multiLevelType w:val="multilevel"/>
    <w:tmpl w:val="596C0A9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EFA3339"/>
    <w:multiLevelType w:val="multilevel"/>
    <w:tmpl w:val="BD201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F2F2D6C"/>
    <w:multiLevelType w:val="multilevel"/>
    <w:tmpl w:val="A74A5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1760DAA"/>
    <w:multiLevelType w:val="multilevel"/>
    <w:tmpl w:val="BD1C7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1C309BE"/>
    <w:multiLevelType w:val="multilevel"/>
    <w:tmpl w:val="D1FC7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211570E"/>
    <w:multiLevelType w:val="multilevel"/>
    <w:tmpl w:val="ED3EF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2724C29"/>
    <w:multiLevelType w:val="multilevel"/>
    <w:tmpl w:val="1F1A8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28C386C"/>
    <w:multiLevelType w:val="multilevel"/>
    <w:tmpl w:val="78C46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345608D"/>
    <w:multiLevelType w:val="multilevel"/>
    <w:tmpl w:val="92A421B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3E14079"/>
    <w:multiLevelType w:val="multilevel"/>
    <w:tmpl w:val="525E42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49B3F28"/>
    <w:multiLevelType w:val="multilevel"/>
    <w:tmpl w:val="5E58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14CA2FA0"/>
    <w:multiLevelType w:val="multilevel"/>
    <w:tmpl w:val="6FC69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5325EA0"/>
    <w:multiLevelType w:val="multilevel"/>
    <w:tmpl w:val="B10A5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1553445D"/>
    <w:multiLevelType w:val="multilevel"/>
    <w:tmpl w:val="D1AA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15E237A5"/>
    <w:multiLevelType w:val="multilevel"/>
    <w:tmpl w:val="E1CC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1729424D"/>
    <w:multiLevelType w:val="multilevel"/>
    <w:tmpl w:val="7A68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174A2121"/>
    <w:multiLevelType w:val="multilevel"/>
    <w:tmpl w:val="5360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1751464A"/>
    <w:multiLevelType w:val="multilevel"/>
    <w:tmpl w:val="B2E48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179C716D"/>
    <w:multiLevelType w:val="multilevel"/>
    <w:tmpl w:val="6C7C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17B94131"/>
    <w:multiLevelType w:val="multilevel"/>
    <w:tmpl w:val="5F98E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18413D45"/>
    <w:multiLevelType w:val="multilevel"/>
    <w:tmpl w:val="7966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18761AE5"/>
    <w:multiLevelType w:val="multilevel"/>
    <w:tmpl w:val="074A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18900BA7"/>
    <w:multiLevelType w:val="multilevel"/>
    <w:tmpl w:val="6AA003E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8A7057D"/>
    <w:multiLevelType w:val="multilevel"/>
    <w:tmpl w:val="62000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8BF1632"/>
    <w:multiLevelType w:val="multilevel"/>
    <w:tmpl w:val="7108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8D26A6E"/>
    <w:multiLevelType w:val="multilevel"/>
    <w:tmpl w:val="79948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19325202"/>
    <w:multiLevelType w:val="multilevel"/>
    <w:tmpl w:val="9D92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195511F6"/>
    <w:multiLevelType w:val="multilevel"/>
    <w:tmpl w:val="5986E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99632D8"/>
    <w:multiLevelType w:val="multilevel"/>
    <w:tmpl w:val="80AE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19BC79F3"/>
    <w:multiLevelType w:val="multilevel"/>
    <w:tmpl w:val="60A64A1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9C85125"/>
    <w:multiLevelType w:val="multilevel"/>
    <w:tmpl w:val="819CC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1A5D1F87"/>
    <w:multiLevelType w:val="multilevel"/>
    <w:tmpl w:val="730E7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1ACB2559"/>
    <w:multiLevelType w:val="multilevel"/>
    <w:tmpl w:val="05BAE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1B820316"/>
    <w:multiLevelType w:val="multilevel"/>
    <w:tmpl w:val="2EA4B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1B8E3EA8"/>
    <w:multiLevelType w:val="multilevel"/>
    <w:tmpl w:val="EFE48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BBF308E"/>
    <w:multiLevelType w:val="multilevel"/>
    <w:tmpl w:val="DB0ACDC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BC04FA9"/>
    <w:multiLevelType w:val="multilevel"/>
    <w:tmpl w:val="87B81E7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C023F6E"/>
    <w:multiLevelType w:val="multilevel"/>
    <w:tmpl w:val="55343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1C174D4D"/>
    <w:multiLevelType w:val="multilevel"/>
    <w:tmpl w:val="AC76AAF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CA22457"/>
    <w:multiLevelType w:val="multilevel"/>
    <w:tmpl w:val="AD2292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CF75C26"/>
    <w:multiLevelType w:val="multilevel"/>
    <w:tmpl w:val="DFB4B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D5C07FD"/>
    <w:multiLevelType w:val="multilevel"/>
    <w:tmpl w:val="689E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1D76788F"/>
    <w:multiLevelType w:val="multilevel"/>
    <w:tmpl w:val="C19CFA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1D81081D"/>
    <w:multiLevelType w:val="multilevel"/>
    <w:tmpl w:val="C1FA484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F095D9F"/>
    <w:multiLevelType w:val="multilevel"/>
    <w:tmpl w:val="F0BAA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1F344D11"/>
    <w:multiLevelType w:val="multilevel"/>
    <w:tmpl w:val="A1EC6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F6C3A61"/>
    <w:multiLevelType w:val="multilevel"/>
    <w:tmpl w:val="B020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1FCD45E8"/>
    <w:multiLevelType w:val="multilevel"/>
    <w:tmpl w:val="0D689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20063D96"/>
    <w:multiLevelType w:val="multilevel"/>
    <w:tmpl w:val="A7A623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045279F"/>
    <w:multiLevelType w:val="multilevel"/>
    <w:tmpl w:val="69DEEF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0D40FE4"/>
    <w:multiLevelType w:val="multilevel"/>
    <w:tmpl w:val="8E6C31E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0F86F6C"/>
    <w:multiLevelType w:val="multilevel"/>
    <w:tmpl w:val="B75C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21347312"/>
    <w:multiLevelType w:val="multilevel"/>
    <w:tmpl w:val="88EC6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21EF7537"/>
    <w:multiLevelType w:val="multilevel"/>
    <w:tmpl w:val="14509FB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2606B37"/>
    <w:multiLevelType w:val="multilevel"/>
    <w:tmpl w:val="B8E83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22CE7088"/>
    <w:multiLevelType w:val="multilevel"/>
    <w:tmpl w:val="B8BC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232627C8"/>
    <w:multiLevelType w:val="multilevel"/>
    <w:tmpl w:val="A9406DA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3E24536"/>
    <w:multiLevelType w:val="multilevel"/>
    <w:tmpl w:val="B51EF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24353019"/>
    <w:multiLevelType w:val="multilevel"/>
    <w:tmpl w:val="FD589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25F85BB0"/>
    <w:multiLevelType w:val="multilevel"/>
    <w:tmpl w:val="58423B2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67C2E99"/>
    <w:multiLevelType w:val="multilevel"/>
    <w:tmpl w:val="D67291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276D4D8B"/>
    <w:multiLevelType w:val="multilevel"/>
    <w:tmpl w:val="0EEC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277F5DEB"/>
    <w:multiLevelType w:val="multilevel"/>
    <w:tmpl w:val="B14C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2A192DE2"/>
    <w:multiLevelType w:val="multilevel"/>
    <w:tmpl w:val="E4729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2C126C19"/>
    <w:multiLevelType w:val="multilevel"/>
    <w:tmpl w:val="95B0F91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C28423A"/>
    <w:multiLevelType w:val="multilevel"/>
    <w:tmpl w:val="E1984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2C7B1499"/>
    <w:multiLevelType w:val="multilevel"/>
    <w:tmpl w:val="CF28EC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CB302DB"/>
    <w:multiLevelType w:val="multilevel"/>
    <w:tmpl w:val="5B9A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DD03E04"/>
    <w:multiLevelType w:val="multilevel"/>
    <w:tmpl w:val="A754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2E1B6B01"/>
    <w:multiLevelType w:val="multilevel"/>
    <w:tmpl w:val="B56A15E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E39728B"/>
    <w:multiLevelType w:val="multilevel"/>
    <w:tmpl w:val="FEB07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2F9D4A6F"/>
    <w:multiLevelType w:val="multilevel"/>
    <w:tmpl w:val="91168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2FB907E0"/>
    <w:multiLevelType w:val="multilevel"/>
    <w:tmpl w:val="ADBA4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FC85189"/>
    <w:multiLevelType w:val="multilevel"/>
    <w:tmpl w:val="8D92993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3003138B"/>
    <w:multiLevelType w:val="multilevel"/>
    <w:tmpl w:val="D7CE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302A7B37"/>
    <w:multiLevelType w:val="multilevel"/>
    <w:tmpl w:val="815C4E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30AA1BC5"/>
    <w:multiLevelType w:val="multilevel"/>
    <w:tmpl w:val="30CA1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31AA08F4"/>
    <w:multiLevelType w:val="multilevel"/>
    <w:tmpl w:val="4E48B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32517EEE"/>
    <w:multiLevelType w:val="multilevel"/>
    <w:tmpl w:val="8ADEF1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326E55B5"/>
    <w:multiLevelType w:val="multilevel"/>
    <w:tmpl w:val="87762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327502DD"/>
    <w:multiLevelType w:val="multilevel"/>
    <w:tmpl w:val="0876E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330E5622"/>
    <w:multiLevelType w:val="multilevel"/>
    <w:tmpl w:val="40AA0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33D77710"/>
    <w:multiLevelType w:val="multilevel"/>
    <w:tmpl w:val="0B2E27A8"/>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3F500FB"/>
    <w:multiLevelType w:val="multilevel"/>
    <w:tmpl w:val="B88416C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341D7AEE"/>
    <w:multiLevelType w:val="multilevel"/>
    <w:tmpl w:val="95C0694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4F72B85"/>
    <w:multiLevelType w:val="multilevel"/>
    <w:tmpl w:val="6D664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4FF5546"/>
    <w:multiLevelType w:val="multilevel"/>
    <w:tmpl w:val="6D76D12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51D57D2"/>
    <w:multiLevelType w:val="multilevel"/>
    <w:tmpl w:val="C82A69F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35680A3A"/>
    <w:multiLevelType w:val="multilevel"/>
    <w:tmpl w:val="0A942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35AB273E"/>
    <w:multiLevelType w:val="multilevel"/>
    <w:tmpl w:val="5204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366872CE"/>
    <w:multiLevelType w:val="multilevel"/>
    <w:tmpl w:val="30D26F9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72C4B6F"/>
    <w:multiLevelType w:val="multilevel"/>
    <w:tmpl w:val="6BA40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372E0FA6"/>
    <w:multiLevelType w:val="multilevel"/>
    <w:tmpl w:val="FB801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39467F85"/>
    <w:multiLevelType w:val="multilevel"/>
    <w:tmpl w:val="E8C4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39832633"/>
    <w:multiLevelType w:val="multilevel"/>
    <w:tmpl w:val="35345F8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A074E78"/>
    <w:multiLevelType w:val="multilevel"/>
    <w:tmpl w:val="52C85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3AA05764"/>
    <w:multiLevelType w:val="multilevel"/>
    <w:tmpl w:val="DF16D3C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3BA26A67"/>
    <w:multiLevelType w:val="multilevel"/>
    <w:tmpl w:val="8CD2E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3BC4146F"/>
    <w:multiLevelType w:val="multilevel"/>
    <w:tmpl w:val="1526A94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3BDA697E"/>
    <w:multiLevelType w:val="multilevel"/>
    <w:tmpl w:val="9C2A91CC"/>
    <w:lvl w:ilvl="0">
      <w:start w:val="1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3C443512"/>
    <w:multiLevelType w:val="multilevel"/>
    <w:tmpl w:val="3D22A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3C5A0574"/>
    <w:multiLevelType w:val="multilevel"/>
    <w:tmpl w:val="CC0EC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C5A7C8C"/>
    <w:multiLevelType w:val="multilevel"/>
    <w:tmpl w:val="BD4EE87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D2A3E7F"/>
    <w:multiLevelType w:val="multilevel"/>
    <w:tmpl w:val="BC98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3D3C60F6"/>
    <w:multiLevelType w:val="multilevel"/>
    <w:tmpl w:val="FD600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3D576F41"/>
    <w:multiLevelType w:val="multilevel"/>
    <w:tmpl w:val="E03E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3D651C15"/>
    <w:multiLevelType w:val="multilevel"/>
    <w:tmpl w:val="345E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3DB638CB"/>
    <w:multiLevelType w:val="multilevel"/>
    <w:tmpl w:val="E914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3DC74905"/>
    <w:multiLevelType w:val="multilevel"/>
    <w:tmpl w:val="33209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3DFE7461"/>
    <w:multiLevelType w:val="multilevel"/>
    <w:tmpl w:val="E41CB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3E3C4CD1"/>
    <w:multiLevelType w:val="multilevel"/>
    <w:tmpl w:val="6D860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3E3C5439"/>
    <w:multiLevelType w:val="multilevel"/>
    <w:tmpl w:val="9A5AD6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ED825C7"/>
    <w:multiLevelType w:val="multilevel"/>
    <w:tmpl w:val="045CB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3F06107F"/>
    <w:multiLevelType w:val="multilevel"/>
    <w:tmpl w:val="FCA83C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3F1F4A76"/>
    <w:multiLevelType w:val="multilevel"/>
    <w:tmpl w:val="CD583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3F630633"/>
    <w:multiLevelType w:val="multilevel"/>
    <w:tmpl w:val="19F09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103637F"/>
    <w:multiLevelType w:val="multilevel"/>
    <w:tmpl w:val="BC047B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41690B0F"/>
    <w:multiLevelType w:val="multilevel"/>
    <w:tmpl w:val="E5F0E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417024DA"/>
    <w:multiLevelType w:val="multilevel"/>
    <w:tmpl w:val="F7D69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41843685"/>
    <w:multiLevelType w:val="multilevel"/>
    <w:tmpl w:val="B7166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41BC1D12"/>
    <w:multiLevelType w:val="multilevel"/>
    <w:tmpl w:val="CC80C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41C32257"/>
    <w:multiLevelType w:val="multilevel"/>
    <w:tmpl w:val="136C985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41EA6CAA"/>
    <w:multiLevelType w:val="multilevel"/>
    <w:tmpl w:val="069C12E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436257ED"/>
    <w:multiLevelType w:val="multilevel"/>
    <w:tmpl w:val="CABC1FA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43D57345"/>
    <w:multiLevelType w:val="multilevel"/>
    <w:tmpl w:val="F3D4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43ED0ADE"/>
    <w:multiLevelType w:val="multilevel"/>
    <w:tmpl w:val="446A0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442F0E1E"/>
    <w:multiLevelType w:val="multilevel"/>
    <w:tmpl w:val="AF40D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444019D1"/>
    <w:multiLevelType w:val="multilevel"/>
    <w:tmpl w:val="3AC03A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44954297"/>
    <w:multiLevelType w:val="multilevel"/>
    <w:tmpl w:val="BB7071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55227D4"/>
    <w:multiLevelType w:val="multilevel"/>
    <w:tmpl w:val="36164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455340B7"/>
    <w:multiLevelType w:val="multilevel"/>
    <w:tmpl w:val="C756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46C66108"/>
    <w:multiLevelType w:val="multilevel"/>
    <w:tmpl w:val="77F2E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47C33C75"/>
    <w:multiLevelType w:val="multilevel"/>
    <w:tmpl w:val="4358F0CE"/>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487041AF"/>
    <w:multiLevelType w:val="multilevel"/>
    <w:tmpl w:val="5616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488019DF"/>
    <w:multiLevelType w:val="multilevel"/>
    <w:tmpl w:val="539A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48A705C9"/>
    <w:multiLevelType w:val="multilevel"/>
    <w:tmpl w:val="2056D66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48F528DE"/>
    <w:multiLevelType w:val="multilevel"/>
    <w:tmpl w:val="FC5E6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491A1D83"/>
    <w:multiLevelType w:val="multilevel"/>
    <w:tmpl w:val="D418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49550BDC"/>
    <w:multiLevelType w:val="multilevel"/>
    <w:tmpl w:val="60AAD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4A12567D"/>
    <w:multiLevelType w:val="multilevel"/>
    <w:tmpl w:val="635C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4A172A19"/>
    <w:multiLevelType w:val="multilevel"/>
    <w:tmpl w:val="800A8F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4A1C6950"/>
    <w:multiLevelType w:val="multilevel"/>
    <w:tmpl w:val="053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4A794E71"/>
    <w:multiLevelType w:val="multilevel"/>
    <w:tmpl w:val="3A84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4AA44B1D"/>
    <w:multiLevelType w:val="multilevel"/>
    <w:tmpl w:val="93F24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4B9972EA"/>
    <w:multiLevelType w:val="multilevel"/>
    <w:tmpl w:val="B254D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4DE939B3"/>
    <w:multiLevelType w:val="multilevel"/>
    <w:tmpl w:val="9EC69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4EB942CE"/>
    <w:multiLevelType w:val="multilevel"/>
    <w:tmpl w:val="4810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4ECE779C"/>
    <w:multiLevelType w:val="multilevel"/>
    <w:tmpl w:val="FC4CA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50470C79"/>
    <w:multiLevelType w:val="multilevel"/>
    <w:tmpl w:val="7292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522A6193"/>
    <w:multiLevelType w:val="multilevel"/>
    <w:tmpl w:val="4468D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528F7636"/>
    <w:multiLevelType w:val="multilevel"/>
    <w:tmpl w:val="A224E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52931E1C"/>
    <w:multiLevelType w:val="multilevel"/>
    <w:tmpl w:val="A32AF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52B066B7"/>
    <w:multiLevelType w:val="multilevel"/>
    <w:tmpl w:val="A450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52BD7637"/>
    <w:multiLevelType w:val="multilevel"/>
    <w:tmpl w:val="E4BA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533562AF"/>
    <w:multiLevelType w:val="multilevel"/>
    <w:tmpl w:val="2076A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53A237E1"/>
    <w:multiLevelType w:val="multilevel"/>
    <w:tmpl w:val="BF0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53ED734C"/>
    <w:multiLevelType w:val="multilevel"/>
    <w:tmpl w:val="E09ECAE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54742BE9"/>
    <w:multiLevelType w:val="multilevel"/>
    <w:tmpl w:val="89FAAF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54C31619"/>
    <w:multiLevelType w:val="multilevel"/>
    <w:tmpl w:val="E88E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54E34974"/>
    <w:multiLevelType w:val="multilevel"/>
    <w:tmpl w:val="35568B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555A2711"/>
    <w:multiLevelType w:val="multilevel"/>
    <w:tmpl w:val="C04E1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55670C25"/>
    <w:multiLevelType w:val="multilevel"/>
    <w:tmpl w:val="58727FB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55A02D91"/>
    <w:multiLevelType w:val="multilevel"/>
    <w:tmpl w:val="94923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55A9013C"/>
    <w:multiLevelType w:val="multilevel"/>
    <w:tmpl w:val="33189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55BA1886"/>
    <w:multiLevelType w:val="multilevel"/>
    <w:tmpl w:val="DFFE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55EA3BCB"/>
    <w:multiLevelType w:val="multilevel"/>
    <w:tmpl w:val="3F84F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56C04BBB"/>
    <w:multiLevelType w:val="multilevel"/>
    <w:tmpl w:val="3788E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57231CA7"/>
    <w:multiLevelType w:val="multilevel"/>
    <w:tmpl w:val="D35CF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57547F6B"/>
    <w:multiLevelType w:val="multilevel"/>
    <w:tmpl w:val="F130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57B34561"/>
    <w:multiLevelType w:val="multilevel"/>
    <w:tmpl w:val="A5A2CB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80E4757"/>
    <w:multiLevelType w:val="multilevel"/>
    <w:tmpl w:val="13F8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58101A41"/>
    <w:multiLevelType w:val="multilevel"/>
    <w:tmpl w:val="E0F47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5827249F"/>
    <w:multiLevelType w:val="multilevel"/>
    <w:tmpl w:val="3D30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5893386E"/>
    <w:multiLevelType w:val="multilevel"/>
    <w:tmpl w:val="03842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58DF20D2"/>
    <w:multiLevelType w:val="multilevel"/>
    <w:tmpl w:val="9C0CFB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58F20582"/>
    <w:multiLevelType w:val="multilevel"/>
    <w:tmpl w:val="E8220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9166BAC"/>
    <w:multiLevelType w:val="multilevel"/>
    <w:tmpl w:val="044C322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593B7EA8"/>
    <w:multiLevelType w:val="multilevel"/>
    <w:tmpl w:val="8A00B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59497C97"/>
    <w:multiLevelType w:val="multilevel"/>
    <w:tmpl w:val="1302A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599D241D"/>
    <w:multiLevelType w:val="multilevel"/>
    <w:tmpl w:val="3F701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3" w15:restartNumberingAfterBreak="0">
    <w:nsid w:val="59B07BC3"/>
    <w:multiLevelType w:val="multilevel"/>
    <w:tmpl w:val="6A3AB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59FD09DE"/>
    <w:multiLevelType w:val="multilevel"/>
    <w:tmpl w:val="5D56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5A39054E"/>
    <w:multiLevelType w:val="multilevel"/>
    <w:tmpl w:val="44EED67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A5B19C3"/>
    <w:multiLevelType w:val="multilevel"/>
    <w:tmpl w:val="173EE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5A5F28EB"/>
    <w:multiLevelType w:val="multilevel"/>
    <w:tmpl w:val="0666B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5B5171B7"/>
    <w:multiLevelType w:val="multilevel"/>
    <w:tmpl w:val="9F96D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5B6C17DB"/>
    <w:multiLevelType w:val="multilevel"/>
    <w:tmpl w:val="A3ACA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5BD53529"/>
    <w:multiLevelType w:val="multilevel"/>
    <w:tmpl w:val="55EC985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5CCF3177"/>
    <w:multiLevelType w:val="multilevel"/>
    <w:tmpl w:val="C8F4D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5D0711E6"/>
    <w:multiLevelType w:val="multilevel"/>
    <w:tmpl w:val="A004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5E04032A"/>
    <w:multiLevelType w:val="multilevel"/>
    <w:tmpl w:val="10A8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4" w15:restartNumberingAfterBreak="0">
    <w:nsid w:val="5F655DE5"/>
    <w:multiLevelType w:val="multilevel"/>
    <w:tmpl w:val="DEB8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5F95290C"/>
    <w:multiLevelType w:val="multilevel"/>
    <w:tmpl w:val="E53CD3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613917DF"/>
    <w:multiLevelType w:val="multilevel"/>
    <w:tmpl w:val="E6500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616C293D"/>
    <w:multiLevelType w:val="multilevel"/>
    <w:tmpl w:val="94FA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8" w15:restartNumberingAfterBreak="0">
    <w:nsid w:val="61B36DA6"/>
    <w:multiLevelType w:val="multilevel"/>
    <w:tmpl w:val="ADD2BD9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620A62D1"/>
    <w:multiLevelType w:val="multilevel"/>
    <w:tmpl w:val="7F1E3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62157EB7"/>
    <w:multiLevelType w:val="multilevel"/>
    <w:tmpl w:val="0864350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62465CCF"/>
    <w:multiLevelType w:val="multilevel"/>
    <w:tmpl w:val="9496B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2" w15:restartNumberingAfterBreak="0">
    <w:nsid w:val="62617771"/>
    <w:multiLevelType w:val="multilevel"/>
    <w:tmpl w:val="F05A3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627F5DB5"/>
    <w:multiLevelType w:val="multilevel"/>
    <w:tmpl w:val="66368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4" w15:restartNumberingAfterBreak="0">
    <w:nsid w:val="637B2222"/>
    <w:multiLevelType w:val="multilevel"/>
    <w:tmpl w:val="5BA6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63E62FCF"/>
    <w:multiLevelType w:val="multilevel"/>
    <w:tmpl w:val="87D2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6" w15:restartNumberingAfterBreak="0">
    <w:nsid w:val="64DF04EB"/>
    <w:multiLevelType w:val="multilevel"/>
    <w:tmpl w:val="C3BA3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7" w15:restartNumberingAfterBreak="0">
    <w:nsid w:val="65A40B73"/>
    <w:multiLevelType w:val="multilevel"/>
    <w:tmpl w:val="B47E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661508DC"/>
    <w:multiLevelType w:val="multilevel"/>
    <w:tmpl w:val="15F23B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9" w15:restartNumberingAfterBreak="0">
    <w:nsid w:val="66CF6FF3"/>
    <w:multiLevelType w:val="multilevel"/>
    <w:tmpl w:val="214E184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673660A2"/>
    <w:multiLevelType w:val="multilevel"/>
    <w:tmpl w:val="E6EA5CF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680B36AB"/>
    <w:multiLevelType w:val="multilevel"/>
    <w:tmpl w:val="D48A5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2" w15:restartNumberingAfterBreak="0">
    <w:nsid w:val="68415BBC"/>
    <w:multiLevelType w:val="multilevel"/>
    <w:tmpl w:val="E92AA68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685F4140"/>
    <w:multiLevelType w:val="multilevel"/>
    <w:tmpl w:val="0B1212EC"/>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68B36802"/>
    <w:multiLevelType w:val="multilevel"/>
    <w:tmpl w:val="C0A06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5" w15:restartNumberingAfterBreak="0">
    <w:nsid w:val="68CA4BE3"/>
    <w:multiLevelType w:val="multilevel"/>
    <w:tmpl w:val="F20A0C0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69BD4754"/>
    <w:multiLevelType w:val="multilevel"/>
    <w:tmpl w:val="5AFE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6A2D0FD5"/>
    <w:multiLevelType w:val="multilevel"/>
    <w:tmpl w:val="03D69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6A7717CD"/>
    <w:multiLevelType w:val="multilevel"/>
    <w:tmpl w:val="8D14D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6AD659FD"/>
    <w:multiLevelType w:val="multilevel"/>
    <w:tmpl w:val="09F41EA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6B5439DE"/>
    <w:multiLevelType w:val="multilevel"/>
    <w:tmpl w:val="4DB6A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6B916DEF"/>
    <w:multiLevelType w:val="multilevel"/>
    <w:tmpl w:val="93C6A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2" w15:restartNumberingAfterBreak="0">
    <w:nsid w:val="6B9919FA"/>
    <w:multiLevelType w:val="multilevel"/>
    <w:tmpl w:val="8D94FA9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6C361515"/>
    <w:multiLevelType w:val="multilevel"/>
    <w:tmpl w:val="F356C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4" w15:restartNumberingAfterBreak="0">
    <w:nsid w:val="6C8274C9"/>
    <w:multiLevelType w:val="multilevel"/>
    <w:tmpl w:val="11CAE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6C93058C"/>
    <w:multiLevelType w:val="multilevel"/>
    <w:tmpl w:val="E37E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6C9565A5"/>
    <w:multiLevelType w:val="multilevel"/>
    <w:tmpl w:val="91389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7" w15:restartNumberingAfterBreak="0">
    <w:nsid w:val="6D4C3DA6"/>
    <w:multiLevelType w:val="multilevel"/>
    <w:tmpl w:val="916C7F80"/>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DFF29F2"/>
    <w:multiLevelType w:val="multilevel"/>
    <w:tmpl w:val="E45E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6E5C00F3"/>
    <w:multiLevelType w:val="multilevel"/>
    <w:tmpl w:val="47948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0" w15:restartNumberingAfterBreak="0">
    <w:nsid w:val="6E684EBF"/>
    <w:multiLevelType w:val="multilevel"/>
    <w:tmpl w:val="818E8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1" w15:restartNumberingAfterBreak="0">
    <w:nsid w:val="6E9C1FF6"/>
    <w:multiLevelType w:val="multilevel"/>
    <w:tmpl w:val="B760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2" w15:restartNumberingAfterBreak="0">
    <w:nsid w:val="6ED07B45"/>
    <w:multiLevelType w:val="multilevel"/>
    <w:tmpl w:val="9FD41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3" w15:restartNumberingAfterBreak="0">
    <w:nsid w:val="6FA4272C"/>
    <w:multiLevelType w:val="multilevel"/>
    <w:tmpl w:val="01E0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4" w15:restartNumberingAfterBreak="0">
    <w:nsid w:val="6FB70D7D"/>
    <w:multiLevelType w:val="multilevel"/>
    <w:tmpl w:val="5C0CA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6FC94F62"/>
    <w:multiLevelType w:val="multilevel"/>
    <w:tmpl w:val="451E0F5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700655A4"/>
    <w:multiLevelType w:val="multilevel"/>
    <w:tmpl w:val="8118DE7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70DB5A4E"/>
    <w:multiLevelType w:val="multilevel"/>
    <w:tmpl w:val="7BEEF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8" w15:restartNumberingAfterBreak="0">
    <w:nsid w:val="70DF7549"/>
    <w:multiLevelType w:val="multilevel"/>
    <w:tmpl w:val="880CCB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71824941"/>
    <w:multiLevelType w:val="multilevel"/>
    <w:tmpl w:val="E8EE8F0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71E401E0"/>
    <w:multiLevelType w:val="multilevel"/>
    <w:tmpl w:val="3260E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1" w15:restartNumberingAfterBreak="0">
    <w:nsid w:val="721737C7"/>
    <w:multiLevelType w:val="multilevel"/>
    <w:tmpl w:val="357646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721F5A84"/>
    <w:multiLevelType w:val="multilevel"/>
    <w:tmpl w:val="A648C4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72404037"/>
    <w:multiLevelType w:val="multilevel"/>
    <w:tmpl w:val="91AE32A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72475D10"/>
    <w:multiLevelType w:val="multilevel"/>
    <w:tmpl w:val="E61E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724804E9"/>
    <w:multiLevelType w:val="multilevel"/>
    <w:tmpl w:val="307EC1C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24B76C3"/>
    <w:multiLevelType w:val="multilevel"/>
    <w:tmpl w:val="BC3E087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73154145"/>
    <w:multiLevelType w:val="multilevel"/>
    <w:tmpl w:val="4ADE9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8" w15:restartNumberingAfterBreak="0">
    <w:nsid w:val="7337576B"/>
    <w:multiLevelType w:val="multilevel"/>
    <w:tmpl w:val="D21AB86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3D20355"/>
    <w:multiLevelType w:val="multilevel"/>
    <w:tmpl w:val="11867FE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74426800"/>
    <w:multiLevelType w:val="multilevel"/>
    <w:tmpl w:val="290C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74B63A87"/>
    <w:multiLevelType w:val="multilevel"/>
    <w:tmpl w:val="3274ECE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74BD52D1"/>
    <w:multiLevelType w:val="multilevel"/>
    <w:tmpl w:val="A6B02A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69B7B33"/>
    <w:multiLevelType w:val="multilevel"/>
    <w:tmpl w:val="685ACD64"/>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771120C2"/>
    <w:multiLevelType w:val="multilevel"/>
    <w:tmpl w:val="B002AEE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773B5AA2"/>
    <w:multiLevelType w:val="multilevel"/>
    <w:tmpl w:val="92DED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77EE2B83"/>
    <w:multiLevelType w:val="multilevel"/>
    <w:tmpl w:val="F8F6788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979709D"/>
    <w:multiLevelType w:val="multilevel"/>
    <w:tmpl w:val="25B29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8" w15:restartNumberingAfterBreak="0">
    <w:nsid w:val="79A46922"/>
    <w:multiLevelType w:val="multilevel"/>
    <w:tmpl w:val="2A1AB3D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79BF6947"/>
    <w:multiLevelType w:val="multilevel"/>
    <w:tmpl w:val="4DAA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0" w15:restartNumberingAfterBreak="0">
    <w:nsid w:val="79C5600B"/>
    <w:multiLevelType w:val="multilevel"/>
    <w:tmpl w:val="7C1E2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1" w15:restartNumberingAfterBreak="0">
    <w:nsid w:val="7A085783"/>
    <w:multiLevelType w:val="multilevel"/>
    <w:tmpl w:val="0C42B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7A26630E"/>
    <w:multiLevelType w:val="multilevel"/>
    <w:tmpl w:val="BE7E73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7B1B0A8E"/>
    <w:multiLevelType w:val="multilevel"/>
    <w:tmpl w:val="2CA4D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7B7C199C"/>
    <w:multiLevelType w:val="multilevel"/>
    <w:tmpl w:val="769E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5" w15:restartNumberingAfterBreak="0">
    <w:nsid w:val="7B9965AF"/>
    <w:multiLevelType w:val="multilevel"/>
    <w:tmpl w:val="56FED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6" w15:restartNumberingAfterBreak="0">
    <w:nsid w:val="7BB70129"/>
    <w:multiLevelType w:val="multilevel"/>
    <w:tmpl w:val="3CFC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7" w15:restartNumberingAfterBreak="0">
    <w:nsid w:val="7BFE249B"/>
    <w:multiLevelType w:val="multilevel"/>
    <w:tmpl w:val="FC3E6E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7CCC0201"/>
    <w:multiLevelType w:val="multilevel"/>
    <w:tmpl w:val="3A344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7D0C0E4B"/>
    <w:multiLevelType w:val="multilevel"/>
    <w:tmpl w:val="070E05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7D904816"/>
    <w:multiLevelType w:val="multilevel"/>
    <w:tmpl w:val="75384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7E125EDB"/>
    <w:multiLevelType w:val="multilevel"/>
    <w:tmpl w:val="65DE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7E2100B0"/>
    <w:multiLevelType w:val="multilevel"/>
    <w:tmpl w:val="25C20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3" w15:restartNumberingAfterBreak="0">
    <w:nsid w:val="7ECD5631"/>
    <w:multiLevelType w:val="multilevel"/>
    <w:tmpl w:val="CCC2E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4" w15:restartNumberingAfterBreak="0">
    <w:nsid w:val="7F373E5A"/>
    <w:multiLevelType w:val="multilevel"/>
    <w:tmpl w:val="9C8A0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97"/>
  </w:num>
  <w:num w:numId="2">
    <w:abstractNumId w:val="256"/>
  </w:num>
  <w:num w:numId="3">
    <w:abstractNumId w:val="66"/>
  </w:num>
  <w:num w:numId="4">
    <w:abstractNumId w:val="271"/>
  </w:num>
  <w:num w:numId="5">
    <w:abstractNumId w:val="83"/>
  </w:num>
  <w:num w:numId="6">
    <w:abstractNumId w:val="104"/>
  </w:num>
  <w:num w:numId="7">
    <w:abstractNumId w:val="269"/>
  </w:num>
  <w:num w:numId="8">
    <w:abstractNumId w:val="306"/>
  </w:num>
  <w:num w:numId="9">
    <w:abstractNumId w:val="195"/>
  </w:num>
  <w:num w:numId="10">
    <w:abstractNumId w:val="243"/>
  </w:num>
  <w:num w:numId="11">
    <w:abstractNumId w:val="147"/>
  </w:num>
  <w:num w:numId="12">
    <w:abstractNumId w:val="146"/>
  </w:num>
  <w:num w:numId="13">
    <w:abstractNumId w:val="59"/>
  </w:num>
  <w:num w:numId="14">
    <w:abstractNumId w:val="152"/>
  </w:num>
  <w:num w:numId="15">
    <w:abstractNumId w:val="123"/>
  </w:num>
  <w:num w:numId="16">
    <w:abstractNumId w:val="80"/>
  </w:num>
  <w:num w:numId="17">
    <w:abstractNumId w:val="58"/>
  </w:num>
  <w:num w:numId="18">
    <w:abstractNumId w:val="181"/>
  </w:num>
  <w:num w:numId="19">
    <w:abstractNumId w:val="84"/>
  </w:num>
  <w:num w:numId="20">
    <w:abstractNumId w:val="260"/>
  </w:num>
  <w:num w:numId="21">
    <w:abstractNumId w:val="57"/>
  </w:num>
  <w:num w:numId="22">
    <w:abstractNumId w:val="29"/>
  </w:num>
  <w:num w:numId="23">
    <w:abstractNumId w:val="305"/>
  </w:num>
  <w:num w:numId="24">
    <w:abstractNumId w:val="187"/>
  </w:num>
  <w:num w:numId="25">
    <w:abstractNumId w:val="224"/>
  </w:num>
  <w:num w:numId="26">
    <w:abstractNumId w:val="63"/>
  </w:num>
  <w:num w:numId="27">
    <w:abstractNumId w:val="149"/>
  </w:num>
  <w:num w:numId="28">
    <w:abstractNumId w:val="105"/>
  </w:num>
  <w:num w:numId="29">
    <w:abstractNumId w:val="73"/>
  </w:num>
  <w:num w:numId="30">
    <w:abstractNumId w:val="248"/>
  </w:num>
  <w:num w:numId="31">
    <w:abstractNumId w:val="48"/>
  </w:num>
  <w:num w:numId="32">
    <w:abstractNumId w:val="74"/>
  </w:num>
  <w:num w:numId="33">
    <w:abstractNumId w:val="263"/>
  </w:num>
  <w:num w:numId="34">
    <w:abstractNumId w:val="157"/>
  </w:num>
  <w:num w:numId="35">
    <w:abstractNumId w:val="180"/>
  </w:num>
  <w:num w:numId="36">
    <w:abstractNumId w:val="31"/>
  </w:num>
  <w:num w:numId="37">
    <w:abstractNumId w:val="193"/>
  </w:num>
  <w:num w:numId="38">
    <w:abstractNumId w:val="197"/>
  </w:num>
  <w:num w:numId="39">
    <w:abstractNumId w:val="287"/>
  </w:num>
  <w:num w:numId="40">
    <w:abstractNumId w:val="208"/>
  </w:num>
  <w:num w:numId="41">
    <w:abstractNumId w:val="189"/>
  </w:num>
  <w:num w:numId="42">
    <w:abstractNumId w:val="143"/>
  </w:num>
  <w:num w:numId="43">
    <w:abstractNumId w:val="88"/>
  </w:num>
  <w:num w:numId="44">
    <w:abstractNumId w:val="136"/>
  </w:num>
  <w:num w:numId="45">
    <w:abstractNumId w:val="62"/>
  </w:num>
  <w:num w:numId="46">
    <w:abstractNumId w:val="251"/>
  </w:num>
  <w:num w:numId="47">
    <w:abstractNumId w:val="284"/>
  </w:num>
  <w:num w:numId="48">
    <w:abstractNumId w:val="277"/>
  </w:num>
  <w:num w:numId="49">
    <w:abstractNumId w:val="124"/>
  </w:num>
  <w:num w:numId="50">
    <w:abstractNumId w:val="281"/>
  </w:num>
  <w:num w:numId="51">
    <w:abstractNumId w:val="67"/>
  </w:num>
  <w:num w:numId="52">
    <w:abstractNumId w:val="64"/>
  </w:num>
  <w:num w:numId="53">
    <w:abstractNumId w:val="310"/>
  </w:num>
  <w:num w:numId="54">
    <w:abstractNumId w:val="299"/>
  </w:num>
  <w:num w:numId="55">
    <w:abstractNumId w:val="49"/>
  </w:num>
  <w:num w:numId="56">
    <w:abstractNumId w:val="114"/>
  </w:num>
  <w:num w:numId="57">
    <w:abstractNumId w:val="229"/>
  </w:num>
  <w:num w:numId="58">
    <w:abstractNumId w:val="46"/>
  </w:num>
  <w:num w:numId="59">
    <w:abstractNumId w:val="14"/>
  </w:num>
  <w:num w:numId="60">
    <w:abstractNumId w:val="132"/>
  </w:num>
  <w:num w:numId="61">
    <w:abstractNumId w:val="194"/>
  </w:num>
  <w:num w:numId="62">
    <w:abstractNumId w:val="184"/>
  </w:num>
  <w:num w:numId="63">
    <w:abstractNumId w:val="30"/>
  </w:num>
  <w:num w:numId="64">
    <w:abstractNumId w:val="220"/>
  </w:num>
  <w:num w:numId="65">
    <w:abstractNumId w:val="97"/>
  </w:num>
  <w:num w:numId="66">
    <w:abstractNumId w:val="36"/>
  </w:num>
  <w:num w:numId="67">
    <w:abstractNumId w:val="142"/>
  </w:num>
  <w:num w:numId="68">
    <w:abstractNumId w:val="115"/>
  </w:num>
  <w:num w:numId="69">
    <w:abstractNumId w:val="223"/>
  </w:num>
  <w:num w:numId="70">
    <w:abstractNumId w:val="216"/>
  </w:num>
  <w:num w:numId="71">
    <w:abstractNumId w:val="17"/>
  </w:num>
  <w:num w:numId="72">
    <w:abstractNumId w:val="185"/>
  </w:num>
  <w:num w:numId="73">
    <w:abstractNumId w:val="16"/>
  </w:num>
  <w:num w:numId="74">
    <w:abstractNumId w:val="33"/>
  </w:num>
  <w:num w:numId="75">
    <w:abstractNumId w:val="47"/>
  </w:num>
  <w:num w:numId="76">
    <w:abstractNumId w:val="160"/>
  </w:num>
  <w:num w:numId="77">
    <w:abstractNumId w:val="288"/>
  </w:num>
  <w:num w:numId="78">
    <w:abstractNumId w:val="258"/>
  </w:num>
  <w:num w:numId="79">
    <w:abstractNumId w:val="150"/>
  </w:num>
  <w:num w:numId="80">
    <w:abstractNumId w:val="294"/>
  </w:num>
  <w:num w:numId="81">
    <w:abstractNumId w:val="100"/>
  </w:num>
  <w:num w:numId="82">
    <w:abstractNumId w:val="207"/>
  </w:num>
  <w:num w:numId="83">
    <w:abstractNumId w:val="250"/>
  </w:num>
  <w:num w:numId="84">
    <w:abstractNumId w:val="264"/>
  </w:num>
  <w:num w:numId="85">
    <w:abstractNumId w:val="233"/>
  </w:num>
  <w:num w:numId="86">
    <w:abstractNumId w:val="225"/>
  </w:num>
  <w:num w:numId="87">
    <w:abstractNumId w:val="227"/>
  </w:num>
  <w:num w:numId="88">
    <w:abstractNumId w:val="162"/>
  </w:num>
  <w:num w:numId="89">
    <w:abstractNumId w:val="116"/>
  </w:num>
  <w:num w:numId="90">
    <w:abstractNumId w:val="111"/>
  </w:num>
  <w:num w:numId="91">
    <w:abstractNumId w:val="213"/>
  </w:num>
  <w:num w:numId="92">
    <w:abstractNumId w:val="249"/>
  </w:num>
  <w:num w:numId="93">
    <w:abstractNumId w:val="311"/>
  </w:num>
  <w:num w:numId="94">
    <w:abstractNumId w:val="203"/>
  </w:num>
  <w:num w:numId="95">
    <w:abstractNumId w:val="298"/>
  </w:num>
  <w:num w:numId="96">
    <w:abstractNumId w:val="206"/>
  </w:num>
  <w:num w:numId="97">
    <w:abstractNumId w:val="228"/>
  </w:num>
  <w:num w:numId="98">
    <w:abstractNumId w:val="25"/>
  </w:num>
  <w:num w:numId="99">
    <w:abstractNumId w:val="11"/>
  </w:num>
  <w:num w:numId="100">
    <w:abstractNumId w:val="242"/>
  </w:num>
  <w:num w:numId="101">
    <w:abstractNumId w:val="296"/>
  </w:num>
  <w:num w:numId="102">
    <w:abstractNumId w:val="56"/>
  </w:num>
  <w:num w:numId="103">
    <w:abstractNumId w:val="90"/>
  </w:num>
  <w:num w:numId="104">
    <w:abstractNumId w:val="166"/>
  </w:num>
  <w:num w:numId="105">
    <w:abstractNumId w:val="134"/>
  </w:num>
  <w:num w:numId="106">
    <w:abstractNumId w:val="151"/>
  </w:num>
  <w:num w:numId="107">
    <w:abstractNumId w:val="130"/>
  </w:num>
  <w:num w:numId="108">
    <w:abstractNumId w:val="179"/>
  </w:num>
  <w:num w:numId="109">
    <w:abstractNumId w:val="103"/>
  </w:num>
  <w:num w:numId="110">
    <w:abstractNumId w:val="259"/>
  </w:num>
  <w:num w:numId="111">
    <w:abstractNumId w:val="156"/>
  </w:num>
  <w:num w:numId="112">
    <w:abstractNumId w:val="283"/>
  </w:num>
  <w:num w:numId="113">
    <w:abstractNumId w:val="155"/>
  </w:num>
  <w:num w:numId="114">
    <w:abstractNumId w:val="236"/>
  </w:num>
  <w:num w:numId="115">
    <w:abstractNumId w:val="175"/>
  </w:num>
  <w:num w:numId="116">
    <w:abstractNumId w:val="221"/>
  </w:num>
  <w:num w:numId="117">
    <w:abstractNumId w:val="125"/>
  </w:num>
  <w:num w:numId="118">
    <w:abstractNumId w:val="244"/>
  </w:num>
  <w:num w:numId="119">
    <w:abstractNumId w:val="94"/>
  </w:num>
  <w:num w:numId="120">
    <w:abstractNumId w:val="267"/>
  </w:num>
  <w:num w:numId="121">
    <w:abstractNumId w:val="222"/>
  </w:num>
  <w:num w:numId="122">
    <w:abstractNumId w:val="52"/>
  </w:num>
  <w:num w:numId="123">
    <w:abstractNumId w:val="112"/>
  </w:num>
  <w:num w:numId="124">
    <w:abstractNumId w:val="71"/>
  </w:num>
  <w:num w:numId="125">
    <w:abstractNumId w:val="300"/>
  </w:num>
  <w:num w:numId="126">
    <w:abstractNumId w:val="226"/>
  </w:num>
  <w:num w:numId="127">
    <w:abstractNumId w:val="196"/>
  </w:num>
  <w:num w:numId="128">
    <w:abstractNumId w:val="91"/>
  </w:num>
  <w:num w:numId="129">
    <w:abstractNumId w:val="60"/>
  </w:num>
  <w:num w:numId="130">
    <w:abstractNumId w:val="161"/>
  </w:num>
  <w:num w:numId="131">
    <w:abstractNumId w:val="307"/>
  </w:num>
  <w:num w:numId="132">
    <w:abstractNumId w:val="28"/>
  </w:num>
  <w:num w:numId="133">
    <w:abstractNumId w:val="173"/>
  </w:num>
  <w:num w:numId="134">
    <w:abstractNumId w:val="212"/>
  </w:num>
  <w:num w:numId="135">
    <w:abstractNumId w:val="9"/>
  </w:num>
  <w:num w:numId="136">
    <w:abstractNumId w:val="107"/>
  </w:num>
  <w:num w:numId="137">
    <w:abstractNumId w:val="268"/>
  </w:num>
  <w:num w:numId="138">
    <w:abstractNumId w:val="35"/>
  </w:num>
  <w:num w:numId="139">
    <w:abstractNumId w:val="240"/>
  </w:num>
  <w:num w:numId="140">
    <w:abstractNumId w:val="169"/>
  </w:num>
  <w:num w:numId="141">
    <w:abstractNumId w:val="6"/>
  </w:num>
  <w:num w:numId="142">
    <w:abstractNumId w:val="42"/>
  </w:num>
  <w:num w:numId="143">
    <w:abstractNumId w:val="153"/>
  </w:num>
  <w:num w:numId="144">
    <w:abstractNumId w:val="51"/>
  </w:num>
  <w:num w:numId="145">
    <w:abstractNumId w:val="96"/>
  </w:num>
  <w:num w:numId="146">
    <w:abstractNumId w:val="43"/>
  </w:num>
  <w:num w:numId="147">
    <w:abstractNumId w:val="119"/>
  </w:num>
  <w:num w:numId="148">
    <w:abstractNumId w:val="254"/>
  </w:num>
  <w:num w:numId="149">
    <w:abstractNumId w:val="164"/>
  </w:num>
  <w:num w:numId="150">
    <w:abstractNumId w:val="210"/>
  </w:num>
  <w:num w:numId="151">
    <w:abstractNumId w:val="204"/>
  </w:num>
  <w:num w:numId="152">
    <w:abstractNumId w:val="108"/>
  </w:num>
  <w:num w:numId="153">
    <w:abstractNumId w:val="23"/>
  </w:num>
  <w:num w:numId="154">
    <w:abstractNumId w:val="214"/>
  </w:num>
  <w:num w:numId="155">
    <w:abstractNumId w:val="255"/>
  </w:num>
  <w:num w:numId="156">
    <w:abstractNumId w:val="170"/>
  </w:num>
  <w:num w:numId="157">
    <w:abstractNumId w:val="172"/>
  </w:num>
  <w:num w:numId="158">
    <w:abstractNumId w:val="145"/>
  </w:num>
  <w:num w:numId="159">
    <w:abstractNumId w:val="40"/>
  </w:num>
  <w:num w:numId="160">
    <w:abstractNumId w:val="0"/>
  </w:num>
  <w:num w:numId="161">
    <w:abstractNumId w:val="113"/>
  </w:num>
  <w:num w:numId="162">
    <w:abstractNumId w:val="178"/>
  </w:num>
  <w:num w:numId="163">
    <w:abstractNumId w:val="231"/>
  </w:num>
  <w:num w:numId="164">
    <w:abstractNumId w:val="78"/>
  </w:num>
  <w:num w:numId="165">
    <w:abstractNumId w:val="54"/>
  </w:num>
  <w:num w:numId="166">
    <w:abstractNumId w:val="201"/>
  </w:num>
  <w:num w:numId="167">
    <w:abstractNumId w:val="99"/>
  </w:num>
  <w:num w:numId="168">
    <w:abstractNumId w:val="118"/>
  </w:num>
  <w:num w:numId="169">
    <w:abstractNumId w:val="302"/>
  </w:num>
  <w:num w:numId="170">
    <w:abstractNumId w:val="65"/>
  </w:num>
  <w:num w:numId="171">
    <w:abstractNumId w:val="140"/>
  </w:num>
  <w:num w:numId="172">
    <w:abstractNumId w:val="295"/>
  </w:num>
  <w:num w:numId="173">
    <w:abstractNumId w:val="7"/>
  </w:num>
  <w:num w:numId="174">
    <w:abstractNumId w:val="232"/>
  </w:num>
  <w:num w:numId="175">
    <w:abstractNumId w:val="253"/>
  </w:num>
  <w:num w:numId="176">
    <w:abstractNumId w:val="87"/>
  </w:num>
  <w:num w:numId="177">
    <w:abstractNumId w:val="165"/>
  </w:num>
  <w:num w:numId="178">
    <w:abstractNumId w:val="55"/>
  </w:num>
  <w:num w:numId="179">
    <w:abstractNumId w:val="293"/>
  </w:num>
  <w:num w:numId="180">
    <w:abstractNumId w:val="10"/>
  </w:num>
  <w:num w:numId="181">
    <w:abstractNumId w:val="144"/>
  </w:num>
  <w:num w:numId="182">
    <w:abstractNumId w:val="237"/>
  </w:num>
  <w:num w:numId="183">
    <w:abstractNumId w:val="8"/>
  </w:num>
  <w:num w:numId="184">
    <w:abstractNumId w:val="278"/>
  </w:num>
  <w:num w:numId="185">
    <w:abstractNumId w:val="26"/>
  </w:num>
  <w:num w:numId="186">
    <w:abstractNumId w:val="76"/>
  </w:num>
  <w:num w:numId="187">
    <w:abstractNumId w:val="75"/>
  </w:num>
  <w:num w:numId="188">
    <w:abstractNumId w:val="202"/>
  </w:num>
  <w:num w:numId="189">
    <w:abstractNumId w:val="246"/>
  </w:num>
  <w:num w:numId="190">
    <w:abstractNumId w:val="191"/>
  </w:num>
  <w:num w:numId="191">
    <w:abstractNumId w:val="217"/>
  </w:num>
  <w:num w:numId="192">
    <w:abstractNumId w:val="280"/>
  </w:num>
  <w:num w:numId="193">
    <w:abstractNumId w:val="138"/>
  </w:num>
  <w:num w:numId="194">
    <w:abstractNumId w:val="282"/>
  </w:num>
  <w:num w:numId="195">
    <w:abstractNumId w:val="32"/>
  </w:num>
  <w:num w:numId="196">
    <w:abstractNumId w:val="182"/>
  </w:num>
  <w:num w:numId="197">
    <w:abstractNumId w:val="24"/>
  </w:num>
  <w:num w:numId="198">
    <w:abstractNumId w:val="304"/>
  </w:num>
  <w:num w:numId="199">
    <w:abstractNumId w:val="174"/>
  </w:num>
  <w:num w:numId="200">
    <w:abstractNumId w:val="41"/>
  </w:num>
  <w:num w:numId="201">
    <w:abstractNumId w:val="92"/>
  </w:num>
  <w:num w:numId="202">
    <w:abstractNumId w:val="301"/>
  </w:num>
  <w:num w:numId="203">
    <w:abstractNumId w:val="186"/>
  </w:num>
  <w:num w:numId="204">
    <w:abstractNumId w:val="308"/>
  </w:num>
  <w:num w:numId="205">
    <w:abstractNumId w:val="238"/>
  </w:num>
  <w:num w:numId="206">
    <w:abstractNumId w:val="19"/>
  </w:num>
  <w:num w:numId="207">
    <w:abstractNumId w:val="110"/>
  </w:num>
  <w:num w:numId="208">
    <w:abstractNumId w:val="34"/>
  </w:num>
  <w:num w:numId="209">
    <w:abstractNumId w:val="215"/>
  </w:num>
  <w:num w:numId="210">
    <w:abstractNumId w:val="95"/>
  </w:num>
  <w:num w:numId="211">
    <w:abstractNumId w:val="109"/>
  </w:num>
  <w:num w:numId="212">
    <w:abstractNumId w:val="12"/>
  </w:num>
  <w:num w:numId="213">
    <w:abstractNumId w:val="122"/>
  </w:num>
  <w:num w:numId="214">
    <w:abstractNumId w:val="18"/>
  </w:num>
  <w:num w:numId="215">
    <w:abstractNumId w:val="247"/>
  </w:num>
  <w:num w:numId="216">
    <w:abstractNumId w:val="266"/>
  </w:num>
  <w:num w:numId="217">
    <w:abstractNumId w:val="81"/>
  </w:num>
  <w:num w:numId="218">
    <w:abstractNumId w:val="22"/>
  </w:num>
  <w:num w:numId="219">
    <w:abstractNumId w:val="234"/>
  </w:num>
  <w:num w:numId="220">
    <w:abstractNumId w:val="139"/>
  </w:num>
  <w:num w:numId="221">
    <w:abstractNumId w:val="98"/>
  </w:num>
  <w:num w:numId="222">
    <w:abstractNumId w:val="89"/>
  </w:num>
  <w:num w:numId="223">
    <w:abstractNumId w:val="127"/>
  </w:num>
  <w:num w:numId="224">
    <w:abstractNumId w:val="131"/>
  </w:num>
  <w:num w:numId="225">
    <w:abstractNumId w:val="106"/>
  </w:num>
  <w:num w:numId="226">
    <w:abstractNumId w:val="158"/>
  </w:num>
  <w:num w:numId="227">
    <w:abstractNumId w:val="163"/>
  </w:num>
  <w:num w:numId="228">
    <w:abstractNumId w:val="292"/>
  </w:num>
  <w:num w:numId="229">
    <w:abstractNumId w:val="272"/>
  </w:num>
  <w:num w:numId="230">
    <w:abstractNumId w:val="192"/>
  </w:num>
  <w:num w:numId="231">
    <w:abstractNumId w:val="183"/>
  </w:num>
  <w:num w:numId="232">
    <w:abstractNumId w:val="27"/>
  </w:num>
  <w:num w:numId="233">
    <w:abstractNumId w:val="1"/>
  </w:num>
  <w:num w:numId="234">
    <w:abstractNumId w:val="120"/>
  </w:num>
  <w:num w:numId="235">
    <w:abstractNumId w:val="82"/>
  </w:num>
  <w:num w:numId="236">
    <w:abstractNumId w:val="93"/>
  </w:num>
  <w:num w:numId="237">
    <w:abstractNumId w:val="289"/>
  </w:num>
  <w:num w:numId="238">
    <w:abstractNumId w:val="239"/>
  </w:num>
  <w:num w:numId="239">
    <w:abstractNumId w:val="177"/>
  </w:num>
  <w:num w:numId="240">
    <w:abstractNumId w:val="309"/>
  </w:num>
  <w:num w:numId="241">
    <w:abstractNumId w:val="270"/>
  </w:num>
  <w:num w:numId="242">
    <w:abstractNumId w:val="167"/>
  </w:num>
  <w:num w:numId="243">
    <w:abstractNumId w:val="86"/>
  </w:num>
  <w:num w:numId="244">
    <w:abstractNumId w:val="265"/>
  </w:num>
  <w:num w:numId="245">
    <w:abstractNumId w:val="133"/>
  </w:num>
  <w:num w:numId="246">
    <w:abstractNumId w:val="176"/>
  </w:num>
  <w:num w:numId="247">
    <w:abstractNumId w:val="230"/>
  </w:num>
  <w:num w:numId="248">
    <w:abstractNumId w:val="290"/>
  </w:num>
  <w:num w:numId="249">
    <w:abstractNumId w:val="211"/>
  </w:num>
  <w:num w:numId="250">
    <w:abstractNumId w:val="79"/>
  </w:num>
  <w:num w:numId="251">
    <w:abstractNumId w:val="13"/>
  </w:num>
  <w:num w:numId="252">
    <w:abstractNumId w:val="314"/>
  </w:num>
  <w:num w:numId="253">
    <w:abstractNumId w:val="252"/>
  </w:num>
  <w:num w:numId="254">
    <w:abstractNumId w:val="77"/>
  </w:num>
  <w:num w:numId="255">
    <w:abstractNumId w:val="38"/>
  </w:num>
  <w:num w:numId="256">
    <w:abstractNumId w:val="168"/>
  </w:num>
  <w:num w:numId="257">
    <w:abstractNumId w:val="313"/>
  </w:num>
  <w:num w:numId="258">
    <w:abstractNumId w:val="4"/>
  </w:num>
  <w:num w:numId="259">
    <w:abstractNumId w:val="159"/>
  </w:num>
  <w:num w:numId="260">
    <w:abstractNumId w:val="128"/>
  </w:num>
  <w:num w:numId="261">
    <w:abstractNumId w:val="154"/>
  </w:num>
  <w:num w:numId="262">
    <w:abstractNumId w:val="261"/>
  </w:num>
  <w:num w:numId="263">
    <w:abstractNumId w:val="20"/>
  </w:num>
  <w:num w:numId="264">
    <w:abstractNumId w:val="3"/>
  </w:num>
  <w:num w:numId="265">
    <w:abstractNumId w:val="171"/>
  </w:num>
  <w:num w:numId="266">
    <w:abstractNumId w:val="199"/>
  </w:num>
  <w:num w:numId="267">
    <w:abstractNumId w:val="245"/>
  </w:num>
  <w:num w:numId="268">
    <w:abstractNumId w:val="21"/>
  </w:num>
  <w:num w:numId="269">
    <w:abstractNumId w:val="262"/>
  </w:num>
  <w:num w:numId="270">
    <w:abstractNumId w:val="148"/>
  </w:num>
  <w:num w:numId="271">
    <w:abstractNumId w:val="129"/>
  </w:num>
  <w:num w:numId="272">
    <w:abstractNumId w:val="70"/>
  </w:num>
  <w:num w:numId="273">
    <w:abstractNumId w:val="72"/>
  </w:num>
  <w:num w:numId="274">
    <w:abstractNumId w:val="44"/>
  </w:num>
  <w:num w:numId="275">
    <w:abstractNumId w:val="126"/>
  </w:num>
  <w:num w:numId="276">
    <w:abstractNumId w:val="15"/>
  </w:num>
  <w:num w:numId="277">
    <w:abstractNumId w:val="275"/>
  </w:num>
  <w:num w:numId="278">
    <w:abstractNumId w:val="117"/>
  </w:num>
  <w:num w:numId="279">
    <w:abstractNumId w:val="137"/>
  </w:num>
  <w:num w:numId="280">
    <w:abstractNumId w:val="274"/>
  </w:num>
  <w:num w:numId="281">
    <w:abstractNumId w:val="141"/>
  </w:num>
  <w:num w:numId="282">
    <w:abstractNumId w:val="219"/>
  </w:num>
  <w:num w:numId="283">
    <w:abstractNumId w:val="50"/>
  </w:num>
  <w:num w:numId="284">
    <w:abstractNumId w:val="39"/>
  </w:num>
  <w:num w:numId="285">
    <w:abstractNumId w:val="68"/>
  </w:num>
  <w:num w:numId="286">
    <w:abstractNumId w:val="218"/>
  </w:num>
  <w:num w:numId="287">
    <w:abstractNumId w:val="135"/>
  </w:num>
  <w:num w:numId="288">
    <w:abstractNumId w:val="200"/>
  </w:num>
  <w:num w:numId="289">
    <w:abstractNumId w:val="209"/>
  </w:num>
  <w:num w:numId="290">
    <w:abstractNumId w:val="190"/>
  </w:num>
  <w:num w:numId="291">
    <w:abstractNumId w:val="2"/>
  </w:num>
  <w:num w:numId="292">
    <w:abstractNumId w:val="205"/>
  </w:num>
  <w:num w:numId="293">
    <w:abstractNumId w:val="235"/>
  </w:num>
  <w:num w:numId="294">
    <w:abstractNumId w:val="37"/>
  </w:num>
  <w:num w:numId="295">
    <w:abstractNumId w:val="257"/>
  </w:num>
  <w:num w:numId="296">
    <w:abstractNumId w:val="198"/>
  </w:num>
  <w:num w:numId="297">
    <w:abstractNumId w:val="121"/>
  </w:num>
  <w:num w:numId="298">
    <w:abstractNumId w:val="285"/>
  </w:num>
  <w:num w:numId="299">
    <w:abstractNumId w:val="312"/>
  </w:num>
  <w:num w:numId="300">
    <w:abstractNumId w:val="241"/>
  </w:num>
  <w:num w:numId="301">
    <w:abstractNumId w:val="286"/>
  </w:num>
  <w:num w:numId="302">
    <w:abstractNumId w:val="69"/>
  </w:num>
  <w:num w:numId="303">
    <w:abstractNumId w:val="291"/>
  </w:num>
  <w:num w:numId="304">
    <w:abstractNumId w:val="53"/>
  </w:num>
  <w:num w:numId="305">
    <w:abstractNumId w:val="188"/>
  </w:num>
  <w:num w:numId="306">
    <w:abstractNumId w:val="102"/>
  </w:num>
  <w:num w:numId="307">
    <w:abstractNumId w:val="273"/>
  </w:num>
  <w:num w:numId="308">
    <w:abstractNumId w:val="61"/>
  </w:num>
  <w:num w:numId="309">
    <w:abstractNumId w:val="5"/>
  </w:num>
  <w:num w:numId="310">
    <w:abstractNumId w:val="85"/>
  </w:num>
  <w:num w:numId="311">
    <w:abstractNumId w:val="101"/>
  </w:num>
  <w:num w:numId="312">
    <w:abstractNumId w:val="279"/>
  </w:num>
  <w:num w:numId="313">
    <w:abstractNumId w:val="303"/>
  </w:num>
  <w:num w:numId="314">
    <w:abstractNumId w:val="276"/>
  </w:num>
  <w:num w:numId="315">
    <w:abstractNumId w:val="45"/>
  </w:num>
  <w:numIdMacAtCleanup w:val="3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0sDQ0M7AwMTY1sTBQ0lEKTi0uzszPAykwrQUAPH8Q+CwAAAA="/>
  </w:docVars>
  <w:rsids>
    <w:rsidRoot w:val="00EB437D"/>
    <w:rsid w:val="00043AFA"/>
    <w:rsid w:val="00043DCB"/>
    <w:rsid w:val="00064959"/>
    <w:rsid w:val="00072EA3"/>
    <w:rsid w:val="000869CD"/>
    <w:rsid w:val="00110E3E"/>
    <w:rsid w:val="00146698"/>
    <w:rsid w:val="00177644"/>
    <w:rsid w:val="001A737F"/>
    <w:rsid w:val="0022132E"/>
    <w:rsid w:val="00227412"/>
    <w:rsid w:val="00232785"/>
    <w:rsid w:val="00245806"/>
    <w:rsid w:val="00257D2F"/>
    <w:rsid w:val="00277D9B"/>
    <w:rsid w:val="002D49C8"/>
    <w:rsid w:val="002F677A"/>
    <w:rsid w:val="00306EA7"/>
    <w:rsid w:val="003373B4"/>
    <w:rsid w:val="00354721"/>
    <w:rsid w:val="003E1FE1"/>
    <w:rsid w:val="00427AA9"/>
    <w:rsid w:val="004D00FE"/>
    <w:rsid w:val="004F6EA6"/>
    <w:rsid w:val="005105E9"/>
    <w:rsid w:val="00522899"/>
    <w:rsid w:val="005263F6"/>
    <w:rsid w:val="00562CA2"/>
    <w:rsid w:val="00572568"/>
    <w:rsid w:val="00583E72"/>
    <w:rsid w:val="005A5163"/>
    <w:rsid w:val="00672A56"/>
    <w:rsid w:val="006C45DF"/>
    <w:rsid w:val="00716546"/>
    <w:rsid w:val="00736C8E"/>
    <w:rsid w:val="007B1956"/>
    <w:rsid w:val="007B679A"/>
    <w:rsid w:val="007C7962"/>
    <w:rsid w:val="007D3CC5"/>
    <w:rsid w:val="008240B2"/>
    <w:rsid w:val="00824DDD"/>
    <w:rsid w:val="00827BDC"/>
    <w:rsid w:val="0083172E"/>
    <w:rsid w:val="00846E32"/>
    <w:rsid w:val="008618D1"/>
    <w:rsid w:val="00862361"/>
    <w:rsid w:val="00877F60"/>
    <w:rsid w:val="008B24C5"/>
    <w:rsid w:val="008B5AA7"/>
    <w:rsid w:val="00920030"/>
    <w:rsid w:val="009200B5"/>
    <w:rsid w:val="00921A0C"/>
    <w:rsid w:val="00996191"/>
    <w:rsid w:val="009A1299"/>
    <w:rsid w:val="009A61E0"/>
    <w:rsid w:val="009E5CA6"/>
    <w:rsid w:val="009E66CA"/>
    <w:rsid w:val="00A03B36"/>
    <w:rsid w:val="00A15923"/>
    <w:rsid w:val="00A33C58"/>
    <w:rsid w:val="00A84A89"/>
    <w:rsid w:val="00AD0060"/>
    <w:rsid w:val="00AE4307"/>
    <w:rsid w:val="00AE7DDF"/>
    <w:rsid w:val="00AF16FD"/>
    <w:rsid w:val="00B10875"/>
    <w:rsid w:val="00B54EBD"/>
    <w:rsid w:val="00C11B19"/>
    <w:rsid w:val="00C52B84"/>
    <w:rsid w:val="00C87BD7"/>
    <w:rsid w:val="00C87E18"/>
    <w:rsid w:val="00CC45FE"/>
    <w:rsid w:val="00D4323B"/>
    <w:rsid w:val="00D543B4"/>
    <w:rsid w:val="00D90FE1"/>
    <w:rsid w:val="00D95E8A"/>
    <w:rsid w:val="00DA0D9D"/>
    <w:rsid w:val="00DD32B0"/>
    <w:rsid w:val="00DF4D0C"/>
    <w:rsid w:val="00DF5B4E"/>
    <w:rsid w:val="00E03E70"/>
    <w:rsid w:val="00E169A2"/>
    <w:rsid w:val="00E71FBA"/>
    <w:rsid w:val="00EA3A50"/>
    <w:rsid w:val="00EB2E57"/>
    <w:rsid w:val="00EB437D"/>
    <w:rsid w:val="00EE4E9A"/>
    <w:rsid w:val="00F627D1"/>
    <w:rsid w:val="00F75D39"/>
    <w:rsid w:val="00FB2AC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AB1CD"/>
  <w15:chartTrackingRefBased/>
  <w15:docId w15:val="{299CD26F-C724-4733-91C4-5C0ECB75A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43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D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D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B437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437D"/>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EB437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10E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E3E"/>
  </w:style>
  <w:style w:type="paragraph" w:styleId="Footer">
    <w:name w:val="footer"/>
    <w:basedOn w:val="Normal"/>
    <w:link w:val="FooterChar"/>
    <w:uiPriority w:val="99"/>
    <w:unhideWhenUsed/>
    <w:rsid w:val="00110E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E3E"/>
  </w:style>
  <w:style w:type="character" w:customStyle="1" w:styleId="Heading2Char">
    <w:name w:val="Heading 2 Char"/>
    <w:basedOn w:val="DefaultParagraphFont"/>
    <w:link w:val="Heading2"/>
    <w:uiPriority w:val="9"/>
    <w:rsid w:val="00824D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24DD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B2E57"/>
    <w:pPr>
      <w:ind w:left="720"/>
      <w:contextualSpacing/>
    </w:pPr>
  </w:style>
  <w:style w:type="paragraph" w:styleId="TOCHeading">
    <w:name w:val="TOC Heading"/>
    <w:basedOn w:val="Heading1"/>
    <w:next w:val="Normal"/>
    <w:uiPriority w:val="39"/>
    <w:unhideWhenUsed/>
    <w:qFormat/>
    <w:rsid w:val="008B5AA7"/>
    <w:pPr>
      <w:outlineLvl w:val="9"/>
    </w:pPr>
    <w:rPr>
      <w:lang w:val="en-US" w:eastAsia="en-US"/>
    </w:rPr>
  </w:style>
  <w:style w:type="paragraph" w:styleId="TOC1">
    <w:name w:val="toc 1"/>
    <w:basedOn w:val="Normal"/>
    <w:next w:val="Normal"/>
    <w:autoRedefine/>
    <w:uiPriority w:val="39"/>
    <w:unhideWhenUsed/>
    <w:rsid w:val="008B5AA7"/>
    <w:pPr>
      <w:spacing w:after="100"/>
    </w:pPr>
  </w:style>
  <w:style w:type="character" w:styleId="Hyperlink">
    <w:name w:val="Hyperlink"/>
    <w:basedOn w:val="DefaultParagraphFont"/>
    <w:uiPriority w:val="99"/>
    <w:unhideWhenUsed/>
    <w:rsid w:val="008B5A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7048">
      <w:bodyDiv w:val="1"/>
      <w:marLeft w:val="0"/>
      <w:marRight w:val="0"/>
      <w:marTop w:val="0"/>
      <w:marBottom w:val="0"/>
      <w:divBdr>
        <w:top w:val="none" w:sz="0" w:space="0" w:color="auto"/>
        <w:left w:val="none" w:sz="0" w:space="0" w:color="auto"/>
        <w:bottom w:val="none" w:sz="0" w:space="0" w:color="auto"/>
        <w:right w:val="none" w:sz="0" w:space="0" w:color="auto"/>
      </w:divBdr>
    </w:div>
    <w:div w:id="396516484">
      <w:bodyDiv w:val="1"/>
      <w:marLeft w:val="0"/>
      <w:marRight w:val="0"/>
      <w:marTop w:val="0"/>
      <w:marBottom w:val="0"/>
      <w:divBdr>
        <w:top w:val="none" w:sz="0" w:space="0" w:color="auto"/>
        <w:left w:val="none" w:sz="0" w:space="0" w:color="auto"/>
        <w:bottom w:val="none" w:sz="0" w:space="0" w:color="auto"/>
        <w:right w:val="none" w:sz="0" w:space="0" w:color="auto"/>
      </w:divBdr>
    </w:div>
    <w:div w:id="488637519">
      <w:bodyDiv w:val="1"/>
      <w:marLeft w:val="0"/>
      <w:marRight w:val="0"/>
      <w:marTop w:val="0"/>
      <w:marBottom w:val="0"/>
      <w:divBdr>
        <w:top w:val="none" w:sz="0" w:space="0" w:color="auto"/>
        <w:left w:val="none" w:sz="0" w:space="0" w:color="auto"/>
        <w:bottom w:val="none" w:sz="0" w:space="0" w:color="auto"/>
        <w:right w:val="none" w:sz="0" w:space="0" w:color="auto"/>
      </w:divBdr>
    </w:div>
    <w:div w:id="583077448">
      <w:bodyDiv w:val="1"/>
      <w:marLeft w:val="0"/>
      <w:marRight w:val="0"/>
      <w:marTop w:val="0"/>
      <w:marBottom w:val="0"/>
      <w:divBdr>
        <w:top w:val="none" w:sz="0" w:space="0" w:color="auto"/>
        <w:left w:val="none" w:sz="0" w:space="0" w:color="auto"/>
        <w:bottom w:val="none" w:sz="0" w:space="0" w:color="auto"/>
        <w:right w:val="none" w:sz="0" w:space="0" w:color="auto"/>
      </w:divBdr>
    </w:div>
    <w:div w:id="856773980">
      <w:bodyDiv w:val="1"/>
      <w:marLeft w:val="0"/>
      <w:marRight w:val="0"/>
      <w:marTop w:val="0"/>
      <w:marBottom w:val="0"/>
      <w:divBdr>
        <w:top w:val="none" w:sz="0" w:space="0" w:color="auto"/>
        <w:left w:val="none" w:sz="0" w:space="0" w:color="auto"/>
        <w:bottom w:val="none" w:sz="0" w:space="0" w:color="auto"/>
        <w:right w:val="none" w:sz="0" w:space="0" w:color="auto"/>
      </w:divBdr>
    </w:div>
    <w:div w:id="1029063432">
      <w:bodyDiv w:val="1"/>
      <w:marLeft w:val="0"/>
      <w:marRight w:val="0"/>
      <w:marTop w:val="0"/>
      <w:marBottom w:val="0"/>
      <w:divBdr>
        <w:top w:val="none" w:sz="0" w:space="0" w:color="auto"/>
        <w:left w:val="none" w:sz="0" w:space="0" w:color="auto"/>
        <w:bottom w:val="none" w:sz="0" w:space="0" w:color="auto"/>
        <w:right w:val="none" w:sz="0" w:space="0" w:color="auto"/>
      </w:divBdr>
    </w:div>
    <w:div w:id="1515074483">
      <w:bodyDiv w:val="1"/>
      <w:marLeft w:val="0"/>
      <w:marRight w:val="0"/>
      <w:marTop w:val="0"/>
      <w:marBottom w:val="0"/>
      <w:divBdr>
        <w:top w:val="none" w:sz="0" w:space="0" w:color="auto"/>
        <w:left w:val="none" w:sz="0" w:space="0" w:color="auto"/>
        <w:bottom w:val="none" w:sz="0" w:space="0" w:color="auto"/>
        <w:right w:val="none" w:sz="0" w:space="0" w:color="auto"/>
      </w:divBdr>
    </w:div>
    <w:div w:id="1597712948">
      <w:bodyDiv w:val="1"/>
      <w:marLeft w:val="0"/>
      <w:marRight w:val="0"/>
      <w:marTop w:val="0"/>
      <w:marBottom w:val="0"/>
      <w:divBdr>
        <w:top w:val="none" w:sz="0" w:space="0" w:color="auto"/>
        <w:left w:val="none" w:sz="0" w:space="0" w:color="auto"/>
        <w:bottom w:val="none" w:sz="0" w:space="0" w:color="auto"/>
        <w:right w:val="none" w:sz="0" w:space="0" w:color="auto"/>
      </w:divBdr>
    </w:div>
    <w:div w:id="1632714182">
      <w:bodyDiv w:val="1"/>
      <w:marLeft w:val="0"/>
      <w:marRight w:val="0"/>
      <w:marTop w:val="0"/>
      <w:marBottom w:val="0"/>
      <w:divBdr>
        <w:top w:val="none" w:sz="0" w:space="0" w:color="auto"/>
        <w:left w:val="none" w:sz="0" w:space="0" w:color="auto"/>
        <w:bottom w:val="none" w:sz="0" w:space="0" w:color="auto"/>
        <w:right w:val="none" w:sz="0" w:space="0" w:color="auto"/>
      </w:divBdr>
    </w:div>
    <w:div w:id="1656765616">
      <w:bodyDiv w:val="1"/>
      <w:marLeft w:val="0"/>
      <w:marRight w:val="0"/>
      <w:marTop w:val="0"/>
      <w:marBottom w:val="0"/>
      <w:divBdr>
        <w:top w:val="none" w:sz="0" w:space="0" w:color="auto"/>
        <w:left w:val="none" w:sz="0" w:space="0" w:color="auto"/>
        <w:bottom w:val="none" w:sz="0" w:space="0" w:color="auto"/>
        <w:right w:val="none" w:sz="0" w:space="0" w:color="auto"/>
      </w:divBdr>
    </w:div>
    <w:div w:id="1677611074">
      <w:bodyDiv w:val="1"/>
      <w:marLeft w:val="0"/>
      <w:marRight w:val="0"/>
      <w:marTop w:val="0"/>
      <w:marBottom w:val="0"/>
      <w:divBdr>
        <w:top w:val="none" w:sz="0" w:space="0" w:color="auto"/>
        <w:left w:val="none" w:sz="0" w:space="0" w:color="auto"/>
        <w:bottom w:val="none" w:sz="0" w:space="0" w:color="auto"/>
        <w:right w:val="none" w:sz="0" w:space="0" w:color="auto"/>
      </w:divBdr>
    </w:div>
    <w:div w:id="1799563193">
      <w:bodyDiv w:val="1"/>
      <w:marLeft w:val="0"/>
      <w:marRight w:val="0"/>
      <w:marTop w:val="0"/>
      <w:marBottom w:val="0"/>
      <w:divBdr>
        <w:top w:val="none" w:sz="0" w:space="0" w:color="auto"/>
        <w:left w:val="none" w:sz="0" w:space="0" w:color="auto"/>
        <w:bottom w:val="none" w:sz="0" w:space="0" w:color="auto"/>
        <w:right w:val="none" w:sz="0" w:space="0" w:color="auto"/>
      </w:divBdr>
    </w:div>
    <w:div w:id="1844666386">
      <w:bodyDiv w:val="1"/>
      <w:marLeft w:val="0"/>
      <w:marRight w:val="0"/>
      <w:marTop w:val="0"/>
      <w:marBottom w:val="0"/>
      <w:divBdr>
        <w:top w:val="none" w:sz="0" w:space="0" w:color="auto"/>
        <w:left w:val="none" w:sz="0" w:space="0" w:color="auto"/>
        <w:bottom w:val="none" w:sz="0" w:space="0" w:color="auto"/>
        <w:right w:val="none" w:sz="0" w:space="0" w:color="auto"/>
      </w:divBdr>
    </w:div>
    <w:div w:id="1902786258">
      <w:bodyDiv w:val="1"/>
      <w:marLeft w:val="0"/>
      <w:marRight w:val="0"/>
      <w:marTop w:val="0"/>
      <w:marBottom w:val="0"/>
      <w:divBdr>
        <w:top w:val="none" w:sz="0" w:space="0" w:color="auto"/>
        <w:left w:val="none" w:sz="0" w:space="0" w:color="auto"/>
        <w:bottom w:val="none" w:sz="0" w:space="0" w:color="auto"/>
        <w:right w:val="none" w:sz="0" w:space="0" w:color="auto"/>
      </w:divBdr>
    </w:div>
    <w:div w:id="1975714141">
      <w:bodyDiv w:val="1"/>
      <w:marLeft w:val="0"/>
      <w:marRight w:val="0"/>
      <w:marTop w:val="0"/>
      <w:marBottom w:val="0"/>
      <w:divBdr>
        <w:top w:val="none" w:sz="0" w:space="0" w:color="auto"/>
        <w:left w:val="none" w:sz="0" w:space="0" w:color="auto"/>
        <w:bottom w:val="none" w:sz="0" w:space="0" w:color="auto"/>
        <w:right w:val="none" w:sz="0" w:space="0" w:color="auto"/>
      </w:divBdr>
    </w:div>
    <w:div w:id="1976788034">
      <w:bodyDiv w:val="1"/>
      <w:marLeft w:val="0"/>
      <w:marRight w:val="0"/>
      <w:marTop w:val="0"/>
      <w:marBottom w:val="0"/>
      <w:divBdr>
        <w:top w:val="none" w:sz="0" w:space="0" w:color="auto"/>
        <w:left w:val="none" w:sz="0" w:space="0" w:color="auto"/>
        <w:bottom w:val="none" w:sz="0" w:space="0" w:color="auto"/>
        <w:right w:val="none" w:sz="0" w:space="0" w:color="auto"/>
      </w:divBdr>
    </w:div>
    <w:div w:id="2055152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591CA-FF6B-4B4F-8A44-18371F887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2</TotalTime>
  <Pages>1</Pages>
  <Words>20977</Words>
  <Characters>119574</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78</cp:revision>
  <dcterms:created xsi:type="dcterms:W3CDTF">2024-05-26T09:26:00Z</dcterms:created>
  <dcterms:modified xsi:type="dcterms:W3CDTF">2024-06-03T23:40:00Z</dcterms:modified>
</cp:coreProperties>
</file>